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E60DFC" w14:textId="77777777" w:rsidR="00A8468F" w:rsidRDefault="00A8468F" w:rsidP="000B4612">
      <w:pPr>
        <w:pStyle w:val="Heading1"/>
      </w:pPr>
      <w:bookmarkStart w:id="0" w:name="_Hlk40969872"/>
      <w:bookmarkStart w:id="1" w:name="_Ref455232817"/>
      <w:bookmarkEnd w:id="0"/>
      <w:r>
        <w:t>Purpose</w:t>
      </w:r>
      <w:bookmarkEnd w:id="1"/>
    </w:p>
    <w:p w14:paraId="43B3849E" w14:textId="6FEFF533" w:rsidR="0064029E" w:rsidRDefault="003163D1" w:rsidP="00B3089C">
      <w:pPr>
        <w:pStyle w:val="Norm12pt"/>
      </w:pPr>
      <w:r>
        <w:t>The purpose of th</w:t>
      </w:r>
      <w:r w:rsidR="003A4D62" w:rsidRPr="00264886">
        <w:t>is</w:t>
      </w:r>
      <w:r>
        <w:t xml:space="preserve"> form is</w:t>
      </w:r>
      <w:r w:rsidR="003A4D62" w:rsidRPr="00264886">
        <w:t xml:space="preserve"> to define a set of courses (</w:t>
      </w:r>
      <w:r w:rsidR="009A5A41" w:rsidRPr="00264886">
        <w:t>herein</w:t>
      </w:r>
      <w:r w:rsidR="0058593E">
        <w:t xml:space="preserve">after </w:t>
      </w:r>
      <w:r w:rsidR="009A5A41" w:rsidRPr="00264886">
        <w:t>referred to as the "</w:t>
      </w:r>
      <w:r>
        <w:t>P</w:t>
      </w:r>
      <w:r w:rsidR="009A5A41" w:rsidRPr="00264886">
        <w:t xml:space="preserve">rogram of </w:t>
      </w:r>
      <w:r>
        <w:t>S</w:t>
      </w:r>
      <w:r w:rsidR="009A5A41" w:rsidRPr="00264886">
        <w:t>tudy"</w:t>
      </w:r>
      <w:r w:rsidR="001A2E6E">
        <w:t xml:space="preserve"> or "</w:t>
      </w:r>
      <w:proofErr w:type="spellStart"/>
      <w:r w:rsidR="001A2E6E">
        <w:t>PoS</w:t>
      </w:r>
      <w:proofErr w:type="spellEnd"/>
      <w:r w:rsidR="001A2E6E">
        <w:t>"</w:t>
      </w:r>
      <w:r w:rsidR="003A4D62" w:rsidRPr="00264886">
        <w:t xml:space="preserve">) </w:t>
      </w:r>
      <w:r w:rsidRPr="00264886">
        <w:t xml:space="preserve">in lieu of a set of core and elective courses </w:t>
      </w:r>
      <w:r>
        <w:t>that shall</w:t>
      </w:r>
      <w:r w:rsidR="003A4D62" w:rsidRPr="00264886">
        <w:t xml:space="preserve"> constitute a Master of Science</w:t>
      </w:r>
      <w:r>
        <w:t xml:space="preserve"> (M.S.)</w:t>
      </w:r>
      <w:r w:rsidR="003A4D62" w:rsidRPr="00264886">
        <w:t xml:space="preserve"> or Doctor of Philosophy </w:t>
      </w:r>
      <w:r>
        <w:t xml:space="preserve">(Ph.D.) </w:t>
      </w:r>
      <w:r w:rsidR="003A4D62" w:rsidRPr="00264886">
        <w:t xml:space="preserve">degree in Civil or Architectural Engineering.  </w:t>
      </w:r>
      <w:r w:rsidR="00CC4230">
        <w:t>E</w:t>
      </w:r>
      <w:r w:rsidR="000A616E">
        <w:t xml:space="preserve">ach student's </w:t>
      </w:r>
      <w:r w:rsidR="000A616E" w:rsidRPr="00264886">
        <w:t>"</w:t>
      </w:r>
      <w:r w:rsidR="000A616E">
        <w:t>P</w:t>
      </w:r>
      <w:r w:rsidR="000A616E" w:rsidRPr="00264886">
        <w:t xml:space="preserve">rogram of </w:t>
      </w:r>
      <w:r w:rsidR="000A616E">
        <w:t>S</w:t>
      </w:r>
      <w:r w:rsidR="000A616E" w:rsidRPr="00264886">
        <w:t>tudy"</w:t>
      </w:r>
      <w:r w:rsidR="000A616E">
        <w:t xml:space="preserve"> defines the </w:t>
      </w:r>
      <w:r w:rsidR="004E7DAD">
        <w:t xml:space="preserve">course </w:t>
      </w:r>
      <w:r w:rsidR="000A616E">
        <w:t>requirements for graduation</w:t>
      </w:r>
      <w:r w:rsidR="00CC4230">
        <w:t xml:space="preserve"> and must be approved by a supervisory committee.</w:t>
      </w:r>
    </w:p>
    <w:p w14:paraId="58F375D7" w14:textId="77777777" w:rsidR="0064029E" w:rsidRDefault="00CC4230" w:rsidP="00B3089C">
      <w:pPr>
        <w:pStyle w:val="Norm12pt"/>
      </w:pPr>
      <w:r w:rsidRPr="00824E3F">
        <w:t xml:space="preserve">For M.S. students, the Program of Study must be </w:t>
      </w:r>
      <w:r w:rsidR="0064029E">
        <w:t xml:space="preserve">fully </w:t>
      </w:r>
      <w:r w:rsidRPr="00824E3F">
        <w:t xml:space="preserve">approved prior to registration for graduate courses.  </w:t>
      </w:r>
    </w:p>
    <w:p w14:paraId="0EFCAE26" w14:textId="245169D6" w:rsidR="000F527C" w:rsidRDefault="007029A5" w:rsidP="00B3089C">
      <w:pPr>
        <w:pStyle w:val="Norm12pt"/>
      </w:pPr>
      <w:r w:rsidRPr="007029A5">
        <w:t>For Ph.D. students, only the Program of Study Acknowledgement &amp; Agreement must be signed prior to registration for graduate courses.  The remaining sections of the Program of Study must be fully approved prior to admission to Ph.D. candidacy.</w:t>
      </w:r>
    </w:p>
    <w:p w14:paraId="0EB190A5" w14:textId="78ACC832" w:rsidR="00861C29" w:rsidRDefault="00346C2A" w:rsidP="00B3089C">
      <w:pPr>
        <w:pStyle w:val="Norm12pt"/>
      </w:pPr>
      <w:r>
        <w:t xml:space="preserve">Every student has the responsibility to complete this form and obtain </w:t>
      </w:r>
      <w:r w:rsidRPr="00B52A94">
        <w:t>written</w:t>
      </w:r>
      <w:r>
        <w:t xml:space="preserve"> concurrence from the members of his/her </w:t>
      </w:r>
      <w:r w:rsidR="004A0C82">
        <w:t xml:space="preserve">supervisory </w:t>
      </w:r>
      <w:r>
        <w:t>committee.</w:t>
      </w:r>
    </w:p>
    <w:p w14:paraId="4D06BD31" w14:textId="77777777" w:rsidR="00735EA0" w:rsidRPr="004B365F" w:rsidRDefault="002E082D" w:rsidP="00735EA0">
      <w:pPr>
        <w:pStyle w:val="Heading1"/>
      </w:pPr>
      <w:bookmarkStart w:id="2" w:name="_Ref455237444"/>
      <w:r>
        <w:t xml:space="preserve">Supervisory </w:t>
      </w:r>
      <w:r w:rsidR="00735EA0" w:rsidRPr="004B365F">
        <w:t>Committee Requirements</w:t>
      </w:r>
      <w:bookmarkEnd w:id="2"/>
    </w:p>
    <w:p w14:paraId="1694E3EF" w14:textId="7D7793A9" w:rsidR="007B0FA5" w:rsidRDefault="00DA0F6E" w:rsidP="00B3089C">
      <w:pPr>
        <w:pStyle w:val="Norm12pt"/>
      </w:pPr>
      <w:r>
        <w:t xml:space="preserve">The membership requirements for each student's </w:t>
      </w:r>
      <w:r w:rsidR="00050D8D">
        <w:t xml:space="preserve">supervisory </w:t>
      </w:r>
      <w:r>
        <w:t xml:space="preserve">committee </w:t>
      </w:r>
      <w:proofErr w:type="gramStart"/>
      <w:r>
        <w:t>is</w:t>
      </w:r>
      <w:proofErr w:type="gramEnd"/>
      <w:r>
        <w:t xml:space="preserve"> summarized below.  </w:t>
      </w:r>
      <w:r w:rsidR="0071083C" w:rsidRPr="0071083C">
        <w:t>A separate dissertation committee may be formed to oversee the</w:t>
      </w:r>
      <w:r w:rsidR="0071083C">
        <w:t xml:space="preserve"> </w:t>
      </w:r>
      <w:r w:rsidR="0071083C" w:rsidRPr="0071083C">
        <w:t>progress of the dissertation</w:t>
      </w:r>
      <w:r w:rsidR="0071083C">
        <w:t xml:space="preserve"> (if applicable)</w:t>
      </w:r>
      <w:r w:rsidR="0071083C" w:rsidRPr="0071083C">
        <w:t xml:space="preserve"> but, in most instances, the student</w:t>
      </w:r>
      <w:r w:rsidR="0071083C">
        <w:t>'</w:t>
      </w:r>
      <w:r w:rsidR="0071083C" w:rsidRPr="0071083C">
        <w:t>s</w:t>
      </w:r>
      <w:r w:rsidR="0071083C">
        <w:t xml:space="preserve"> </w:t>
      </w:r>
      <w:r w:rsidR="0071083C" w:rsidRPr="0071083C">
        <w:t>supervisory committee also serves as the dissertation committee.</w:t>
      </w:r>
      <w:r w:rsidR="006A306E">
        <w:t xml:space="preserve">  Refer to the online </w:t>
      </w:r>
      <w:hyperlink r:id="rId9" w:history="1">
        <w:r w:rsidR="006A306E" w:rsidRPr="004E7DAD">
          <w:rPr>
            <w:rStyle w:val="Hyperlink"/>
          </w:rPr>
          <w:t>Graduate Faculty List</w:t>
        </w:r>
      </w:hyperlink>
      <w:r w:rsidR="006A306E">
        <w:rPr>
          <w:rStyle w:val="Hyperlink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106"/>
      </w:tblGrid>
      <w:tr w:rsidR="003A062E" w14:paraId="3742B56A" w14:textId="77777777" w:rsidTr="00D86051">
        <w:tc>
          <w:tcPr>
            <w:tcW w:w="10332" w:type="dxa"/>
          </w:tcPr>
          <w:p w14:paraId="68F90736" w14:textId="77777777" w:rsidR="003A062E" w:rsidRPr="00B3089C" w:rsidRDefault="003A062E" w:rsidP="003A062E">
            <w:pPr>
              <w:pStyle w:val="Norm12pt"/>
            </w:pPr>
            <w:r w:rsidRPr="00D0752B">
              <w:rPr>
                <w:u w:val="single"/>
              </w:rPr>
              <w:t>Master's (</w:t>
            </w:r>
            <w:r w:rsidR="00977EE0">
              <w:rPr>
                <w:u w:val="single"/>
              </w:rPr>
              <w:t>MS</w:t>
            </w:r>
            <w:r w:rsidRPr="00D0752B">
              <w:rPr>
                <w:u w:val="single"/>
              </w:rPr>
              <w:t>)</w:t>
            </w:r>
            <w:r w:rsidRPr="00B3089C">
              <w:t>:  Minimum of 3 members:</w:t>
            </w:r>
          </w:p>
          <w:p w14:paraId="34969615" w14:textId="77777777" w:rsidR="003A062E" w:rsidRPr="00BC6341" w:rsidRDefault="003A062E" w:rsidP="00B40C74">
            <w:pPr>
              <w:pStyle w:val="123ListofNumbers"/>
              <w:numPr>
                <w:ilvl w:val="0"/>
                <w:numId w:val="23"/>
              </w:numPr>
            </w:pPr>
            <w:r w:rsidRPr="00BC6341">
              <w:t>Committee Chair (Advisor) shall be full-time CAE faculty and a member of the Graduate Faculty.</w:t>
            </w:r>
          </w:p>
          <w:p w14:paraId="100879F3" w14:textId="77777777" w:rsidR="003A062E" w:rsidRPr="00B3089C" w:rsidRDefault="003A062E" w:rsidP="003A062E">
            <w:pPr>
              <w:pStyle w:val="123ListofNumbers"/>
            </w:pPr>
            <w:r>
              <w:t>F</w:t>
            </w:r>
            <w:r w:rsidRPr="00B3089C">
              <w:t xml:space="preserve">ull-time or part-time </w:t>
            </w:r>
            <w:r>
              <w:t xml:space="preserve">CAE </w:t>
            </w:r>
            <w:r w:rsidRPr="00B3089C">
              <w:t>faculty.</w:t>
            </w:r>
          </w:p>
          <w:p w14:paraId="303B1C58" w14:textId="53D4BCDD" w:rsidR="003A062E" w:rsidRPr="00B3089C" w:rsidRDefault="003A062E" w:rsidP="003A062E">
            <w:pPr>
              <w:pStyle w:val="123ListofNumbers"/>
            </w:pPr>
            <w:r w:rsidRPr="00B3089C">
              <w:t xml:space="preserve">Non-CAE </w:t>
            </w:r>
            <w:r w:rsidR="00E65B94">
              <w:t xml:space="preserve">(external) </w:t>
            </w:r>
            <w:r w:rsidRPr="00B3089C">
              <w:t>member with an earned Ph.D.</w:t>
            </w:r>
          </w:p>
          <w:p w14:paraId="66BB373B" w14:textId="2977CA0D" w:rsidR="003A062E" w:rsidRPr="00B3089C" w:rsidRDefault="003A062E" w:rsidP="003A062E">
            <w:pPr>
              <w:pStyle w:val="Norm12pt"/>
            </w:pPr>
            <w:r w:rsidRPr="00B3089C">
              <w:sym w:font="Wingdings" w:char="F047"/>
            </w:r>
            <w:r w:rsidRPr="00B3089C">
              <w:t xml:space="preserve"> In addition to the </w:t>
            </w:r>
            <w:r>
              <w:t xml:space="preserve">Committee </w:t>
            </w:r>
            <w:r w:rsidRPr="00B3089C">
              <w:t>Chair, at least one member must be tenured/tenure-earning or Graduate Faculty.</w:t>
            </w:r>
          </w:p>
        </w:tc>
      </w:tr>
      <w:tr w:rsidR="003A062E" w14:paraId="2D904DED" w14:textId="77777777" w:rsidTr="00D86051">
        <w:tc>
          <w:tcPr>
            <w:tcW w:w="10332" w:type="dxa"/>
          </w:tcPr>
          <w:p w14:paraId="15367B54" w14:textId="77777777" w:rsidR="003A062E" w:rsidRPr="00B3089C" w:rsidRDefault="003A062E" w:rsidP="003A062E">
            <w:pPr>
              <w:pStyle w:val="Norm12pt"/>
            </w:pPr>
            <w:r w:rsidRPr="00B3089C">
              <w:rPr>
                <w:u w:val="single"/>
              </w:rPr>
              <w:t>Doctoral (Ph</w:t>
            </w:r>
            <w:r w:rsidR="007A3CF6">
              <w:rPr>
                <w:u w:val="single"/>
              </w:rPr>
              <w:t>.</w:t>
            </w:r>
            <w:r w:rsidRPr="00B3089C">
              <w:rPr>
                <w:u w:val="single"/>
              </w:rPr>
              <w:t>D</w:t>
            </w:r>
            <w:r w:rsidR="007A3CF6">
              <w:rPr>
                <w:u w:val="single"/>
              </w:rPr>
              <w:t>.</w:t>
            </w:r>
            <w:r w:rsidRPr="00B3089C">
              <w:rPr>
                <w:u w:val="single"/>
              </w:rPr>
              <w:t>):</w:t>
            </w:r>
            <w:r w:rsidRPr="00B3089C">
              <w:t xml:space="preserve">  Minimum of 4 members:</w:t>
            </w:r>
          </w:p>
          <w:p w14:paraId="6625F47E" w14:textId="77777777" w:rsidR="003A062E" w:rsidRPr="00B3089C" w:rsidRDefault="003A062E" w:rsidP="00B40C74">
            <w:pPr>
              <w:pStyle w:val="123ListofNumbers"/>
              <w:numPr>
                <w:ilvl w:val="0"/>
                <w:numId w:val="24"/>
              </w:numPr>
            </w:pPr>
            <w:r w:rsidRPr="00B3089C">
              <w:t>Committee Chair (Advisor) shall be full-time CAE faculty and a member of the Graduate Faculty.</w:t>
            </w:r>
          </w:p>
          <w:p w14:paraId="592181B4" w14:textId="77777777" w:rsidR="003A062E" w:rsidRPr="00B3089C" w:rsidRDefault="003A062E" w:rsidP="003A062E">
            <w:pPr>
              <w:pStyle w:val="123ListofNumbers"/>
            </w:pPr>
            <w:r w:rsidRPr="00B3089C">
              <w:t>CAE faculty and a member of the Graduate Faculty.</w:t>
            </w:r>
          </w:p>
          <w:p w14:paraId="7579C0DC" w14:textId="77777777" w:rsidR="003A062E" w:rsidRPr="00B3089C" w:rsidRDefault="003A062E" w:rsidP="003A062E">
            <w:pPr>
              <w:pStyle w:val="123ListofNumbers"/>
            </w:pPr>
            <w:r w:rsidRPr="00B3089C">
              <w:t>CAE faculty and a member of the Graduate Faculty.</w:t>
            </w:r>
          </w:p>
          <w:p w14:paraId="5AE8BC65" w14:textId="47ED2F1F" w:rsidR="003A062E" w:rsidRPr="00ED5275" w:rsidRDefault="003A062E" w:rsidP="00D0752B">
            <w:pPr>
              <w:pStyle w:val="123ListofNumbers"/>
              <w:rPr>
                <w:sz w:val="22"/>
                <w:szCs w:val="22"/>
              </w:rPr>
            </w:pPr>
            <w:r w:rsidRPr="00B3089C">
              <w:t xml:space="preserve">Non-CAE </w:t>
            </w:r>
            <w:r w:rsidR="00E65B94">
              <w:t xml:space="preserve">(external) </w:t>
            </w:r>
            <w:r w:rsidRPr="00B3089C">
              <w:t>member with an earned Ph.D.</w:t>
            </w:r>
          </w:p>
        </w:tc>
      </w:tr>
    </w:tbl>
    <w:p w14:paraId="140A51C5" w14:textId="77777777" w:rsidR="00D43AEF" w:rsidRDefault="00D43AEF" w:rsidP="00D43AEF">
      <w:pPr>
        <w:pStyle w:val="Heading1"/>
      </w:pPr>
      <w:r>
        <w:t>Course</w:t>
      </w:r>
      <w:r w:rsidRPr="004B365F">
        <w:t xml:space="preserve"> Requirements</w:t>
      </w:r>
    </w:p>
    <w:p w14:paraId="6AEFAFC8" w14:textId="77777777" w:rsidR="00221D11" w:rsidRPr="00221D11" w:rsidRDefault="00221D11" w:rsidP="00221D11">
      <w:pPr>
        <w:pStyle w:val="Heading2"/>
      </w:pPr>
      <w:r>
        <w:t>Groups</w:t>
      </w:r>
    </w:p>
    <w:p w14:paraId="083774DC" w14:textId="575E151D" w:rsidR="00D47238" w:rsidRDefault="00D43AEF" w:rsidP="00D47238">
      <w:pPr>
        <w:pStyle w:val="Norm12pt"/>
      </w:pPr>
      <w:r>
        <w:t xml:space="preserve">Courses have been classified into one of </w:t>
      </w:r>
      <w:r w:rsidRPr="004627CA">
        <w:t>eight</w:t>
      </w:r>
      <w:r>
        <w:t xml:space="preserve"> </w:t>
      </w:r>
      <w:r w:rsidR="006A306E">
        <w:t>"</w:t>
      </w:r>
      <w:r w:rsidR="00D47238">
        <w:t>G</w:t>
      </w:r>
      <w:r>
        <w:t>roups</w:t>
      </w:r>
      <w:r w:rsidR="006A306E">
        <w:t>"</w:t>
      </w:r>
      <w:r w:rsidR="00D47238">
        <w:t xml:space="preserve"> as summarized in the table </w:t>
      </w:r>
      <w:r w:rsidR="00484265">
        <w:t>on the following page</w:t>
      </w:r>
      <w:r w:rsidR="00D47238">
        <w:t xml:space="preserve">.  The complete list of courses and their corresponding </w:t>
      </w:r>
      <w:r w:rsidR="00D47238" w:rsidRPr="00484265">
        <w:t xml:space="preserve">Groups can be found in the </w:t>
      </w:r>
      <w:hyperlink r:id="rId10" w:history="1">
        <w:r w:rsidR="00873FF5" w:rsidRPr="00484265">
          <w:rPr>
            <w:rStyle w:val="Hyperlink"/>
          </w:rPr>
          <w:t xml:space="preserve">Academic </w:t>
        </w:r>
        <w:r w:rsidR="00D47238" w:rsidRPr="00484265">
          <w:rPr>
            <w:rStyle w:val="Hyperlink"/>
          </w:rPr>
          <w:t>Bulletin</w:t>
        </w:r>
      </w:hyperlink>
      <w:r w:rsidR="00D47238" w:rsidRPr="00484265">
        <w:t xml:space="preserve"> and </w:t>
      </w:r>
      <w:r w:rsidR="00484265" w:rsidRPr="00484265">
        <w:t xml:space="preserve">in the </w:t>
      </w:r>
      <w:r w:rsidR="00D3090A">
        <w:t>"</w:t>
      </w:r>
      <w:r w:rsidR="00D3090A" w:rsidRPr="00D3090A">
        <w:t>CAE Course Groups and Rotation</w:t>
      </w:r>
      <w:r w:rsidR="00D3090A">
        <w:t>"</w:t>
      </w:r>
      <w:r w:rsidR="00484265" w:rsidRPr="00484265">
        <w:t xml:space="preserve"> document</w:t>
      </w:r>
      <w:r w:rsidR="00D3090A">
        <w:t xml:space="preserve"> posted on the </w:t>
      </w:r>
      <w:hyperlink r:id="rId11" w:history="1">
        <w:r w:rsidR="00D3090A" w:rsidRPr="00156A25">
          <w:rPr>
            <w:rStyle w:val="Hyperlink"/>
          </w:rPr>
          <w:t>CAE Graduate Program</w:t>
        </w:r>
      </w:hyperlink>
      <w:r w:rsidR="00D3090A" w:rsidRPr="00156A25">
        <w:t xml:space="preserve"> website under Graduate Student Resources.</w:t>
      </w:r>
    </w:p>
    <w:p w14:paraId="528AD04C" w14:textId="70FED5E1" w:rsidR="00CE5C7D" w:rsidRPr="001A4321" w:rsidRDefault="00CE5C7D" w:rsidP="00CE5C7D">
      <w:pPr>
        <w:pStyle w:val="Norm12pt"/>
      </w:pPr>
      <w:r>
        <w:t>The following abbreviations are often used:  AEN</w:t>
      </w:r>
      <w:r w:rsidR="00FD2374">
        <w:t xml:space="preserve"> and</w:t>
      </w:r>
      <w:r>
        <w:t xml:space="preserve"> CEN.  They refer to the </w:t>
      </w:r>
      <w:r w:rsidR="00FD2374">
        <w:t>two</w:t>
      </w:r>
      <w:r>
        <w:t xml:space="preserve"> major fields within </w:t>
      </w:r>
      <w:r w:rsidR="00BD5B8A">
        <w:t xml:space="preserve">the </w:t>
      </w:r>
      <w:r>
        <w:t>CAE</w:t>
      </w:r>
      <w:r w:rsidR="00BD5B8A">
        <w:t xml:space="preserve"> Department</w:t>
      </w:r>
      <w:r w:rsidR="00FD2374">
        <w:t xml:space="preserve">, namely, </w:t>
      </w:r>
      <w:r>
        <w:t>architectural engineering</w:t>
      </w:r>
      <w:r w:rsidR="00092C8F">
        <w:t xml:space="preserve"> (AEN)</w:t>
      </w:r>
      <w:r w:rsidR="00FD2374">
        <w:t xml:space="preserve"> and </w:t>
      </w:r>
      <w:r>
        <w:t>civil engineering</w:t>
      </w:r>
      <w:r w:rsidR="00092C8F">
        <w:t xml:space="preserve"> (CEN)</w:t>
      </w:r>
      <w:r>
        <w:t>.</w:t>
      </w:r>
      <w:r w:rsidR="006400DD">
        <w:t xml:space="preserve">  The abbreviation ENE is used to indicate courses in environmental engineering, which are offered by the CET department.</w:t>
      </w:r>
    </w:p>
    <w:p w14:paraId="0656A8A7" w14:textId="4556E487" w:rsidR="00D43AEF" w:rsidRDefault="00015F02" w:rsidP="00D43AEF">
      <w:pPr>
        <w:pStyle w:val="FigureTable"/>
      </w:pPr>
      <w:r w:rsidRPr="00015F02">
        <w:rPr>
          <w:noProof/>
        </w:rPr>
        <w:lastRenderedPageBreak/>
        <w:drawing>
          <wp:inline distT="0" distB="0" distL="0" distR="0" wp14:anchorId="351CD5FD" wp14:editId="18CBA330">
            <wp:extent cx="6492240" cy="3479800"/>
            <wp:effectExtent l="0" t="0" r="381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0BB07" w14:textId="77777777" w:rsidR="002F46AD" w:rsidRDefault="00221D11" w:rsidP="00D43AEF">
      <w:pPr>
        <w:pStyle w:val="Norm12pt"/>
      </w:pPr>
      <w:r>
        <w:t>S</w:t>
      </w:r>
      <w:r w:rsidR="002F46AD">
        <w:t xml:space="preserve">tudents are required to complete a specified number of graduate credits allocated among the </w:t>
      </w:r>
      <w:r>
        <w:t>G</w:t>
      </w:r>
      <w:r w:rsidR="002F46AD">
        <w:t>roups in accordance with the</w:t>
      </w:r>
      <w:r>
        <w:t>ir specific</w:t>
      </w:r>
      <w:r w:rsidR="002F46AD">
        <w:t xml:space="preserve"> degree requirements.  </w:t>
      </w:r>
      <w:r w:rsidR="00097CF7">
        <w:t xml:space="preserve">Here are two </w:t>
      </w:r>
      <w:r w:rsidR="00097CF7" w:rsidRPr="00097CF7">
        <w:rPr>
          <w:u w:val="single"/>
        </w:rPr>
        <w:t>example</w:t>
      </w:r>
      <w:r w:rsidR="00097CF7" w:rsidRPr="00A93CF5">
        <w:rPr>
          <w:i/>
          <w:iCs/>
        </w:rPr>
        <w:t xml:space="preserve"> </w:t>
      </w:r>
      <w:r w:rsidR="00097CF7" w:rsidRPr="00097CF7">
        <w:t>requirements</w:t>
      </w:r>
      <w:r w:rsidR="00097CF7">
        <w:t>:</w:t>
      </w:r>
    </w:p>
    <w:p w14:paraId="5C63C366" w14:textId="77777777" w:rsidR="00097CF7" w:rsidRPr="002D2E82" w:rsidRDefault="00097CF7" w:rsidP="00097CF7">
      <w:pPr>
        <w:pStyle w:val="BulletsLeftJustified"/>
        <w:rPr>
          <w:i/>
          <w:iCs/>
          <w:szCs w:val="32"/>
        </w:rPr>
      </w:pPr>
      <w:r w:rsidRPr="002D2E82">
        <w:rPr>
          <w:i/>
          <w:iCs/>
          <w:szCs w:val="32"/>
        </w:rPr>
        <w:t>Requirement #1:  6 credits from Group A</w:t>
      </w:r>
    </w:p>
    <w:p w14:paraId="7A4C014F" w14:textId="77777777" w:rsidR="002D2E82" w:rsidRPr="00097CF7" w:rsidRDefault="00471993" w:rsidP="002D2E82">
      <w:pPr>
        <w:pStyle w:val="BulletsLeftJustified"/>
        <w:numPr>
          <w:ilvl w:val="1"/>
          <w:numId w:val="13"/>
        </w:numPr>
        <w:rPr>
          <w:szCs w:val="32"/>
        </w:rPr>
      </w:pPr>
      <w:r>
        <w:rPr>
          <w:szCs w:val="32"/>
        </w:rPr>
        <w:t>A</w:t>
      </w:r>
      <w:r w:rsidR="002D2E82">
        <w:rPr>
          <w:szCs w:val="32"/>
        </w:rPr>
        <w:t xml:space="preserve"> student must complete 6 credits from Group A</w:t>
      </w:r>
      <w:r>
        <w:rPr>
          <w:szCs w:val="32"/>
        </w:rPr>
        <w:t xml:space="preserve">, such as </w:t>
      </w:r>
      <w:r w:rsidR="002D2E82">
        <w:rPr>
          <w:szCs w:val="32"/>
        </w:rPr>
        <w:t>CAE 71</w:t>
      </w:r>
      <w:r>
        <w:rPr>
          <w:szCs w:val="32"/>
        </w:rPr>
        <w:t>4 (Structural Dynamics, 3 credits)</w:t>
      </w:r>
      <w:r w:rsidR="002D2E82">
        <w:rPr>
          <w:szCs w:val="32"/>
        </w:rPr>
        <w:t xml:space="preserve"> and </w:t>
      </w:r>
      <w:r>
        <w:rPr>
          <w:szCs w:val="32"/>
        </w:rPr>
        <w:t xml:space="preserve">CAE </w:t>
      </w:r>
      <w:r w:rsidR="002D2E82">
        <w:rPr>
          <w:szCs w:val="32"/>
        </w:rPr>
        <w:t>744</w:t>
      </w:r>
      <w:r>
        <w:rPr>
          <w:szCs w:val="32"/>
        </w:rPr>
        <w:t xml:space="preserve"> (</w:t>
      </w:r>
      <w:r w:rsidRPr="00471993">
        <w:rPr>
          <w:szCs w:val="32"/>
        </w:rPr>
        <w:t>Risk Management and Resilience</w:t>
      </w:r>
      <w:r>
        <w:rPr>
          <w:szCs w:val="32"/>
        </w:rPr>
        <w:t>, 3 credits).</w:t>
      </w:r>
    </w:p>
    <w:p w14:paraId="50DB2B0F" w14:textId="77777777" w:rsidR="00471993" w:rsidRDefault="00471993" w:rsidP="00471993">
      <w:pPr>
        <w:pStyle w:val="BulletsLeftJustified"/>
        <w:rPr>
          <w:i/>
          <w:iCs/>
          <w:szCs w:val="32"/>
        </w:rPr>
      </w:pPr>
      <w:r w:rsidRPr="002D2E82">
        <w:rPr>
          <w:i/>
          <w:iCs/>
          <w:szCs w:val="32"/>
        </w:rPr>
        <w:t>Requirement #</w:t>
      </w:r>
      <w:r>
        <w:rPr>
          <w:i/>
          <w:iCs/>
          <w:szCs w:val="32"/>
        </w:rPr>
        <w:t>2</w:t>
      </w:r>
      <w:r w:rsidRPr="002D2E82">
        <w:rPr>
          <w:i/>
          <w:iCs/>
          <w:szCs w:val="32"/>
        </w:rPr>
        <w:t xml:space="preserve">:  </w:t>
      </w:r>
      <w:r>
        <w:rPr>
          <w:i/>
          <w:iCs/>
          <w:szCs w:val="32"/>
        </w:rPr>
        <w:t>9</w:t>
      </w:r>
      <w:r w:rsidRPr="002D2E82">
        <w:rPr>
          <w:i/>
          <w:iCs/>
          <w:szCs w:val="32"/>
        </w:rPr>
        <w:t xml:space="preserve"> credits from Group</w:t>
      </w:r>
      <w:r>
        <w:rPr>
          <w:i/>
          <w:iCs/>
          <w:szCs w:val="32"/>
        </w:rPr>
        <w:t>s</w:t>
      </w:r>
      <w:r w:rsidRPr="002D2E82">
        <w:rPr>
          <w:i/>
          <w:iCs/>
          <w:szCs w:val="32"/>
        </w:rPr>
        <w:t xml:space="preserve"> A</w:t>
      </w:r>
      <w:r>
        <w:rPr>
          <w:i/>
          <w:iCs/>
          <w:szCs w:val="32"/>
        </w:rPr>
        <w:t>, B, and/or D</w:t>
      </w:r>
    </w:p>
    <w:p w14:paraId="030FC5EE" w14:textId="77777777" w:rsidR="005364FF" w:rsidRDefault="005364FF" w:rsidP="00837338">
      <w:pPr>
        <w:pStyle w:val="BulletsLeftJustified"/>
        <w:numPr>
          <w:ilvl w:val="1"/>
          <w:numId w:val="13"/>
        </w:numPr>
      </w:pPr>
      <w:r w:rsidRPr="005364FF">
        <w:t>A student must complete 9 credits from any of the three groups (A, B, and/or D).  All 9 credits can be obtained from the same group (such as A</w:t>
      </w:r>
      <w:proofErr w:type="gramStart"/>
      <w:r w:rsidRPr="005364FF">
        <w:t>), or</w:t>
      </w:r>
      <w:proofErr w:type="gramEnd"/>
      <w:r w:rsidRPr="005364FF">
        <w:t xml:space="preserve"> mixed among </w:t>
      </w:r>
      <w:r>
        <w:t>multiple</w:t>
      </w:r>
      <w:r w:rsidRPr="005364FF">
        <w:t xml:space="preserve"> groups (such as 3 credits from A, and 6 credits from B).  However, a</w:t>
      </w:r>
      <w:r w:rsidR="002D2E82" w:rsidRPr="005364FF">
        <w:t xml:space="preserve"> student may </w:t>
      </w:r>
      <w:r w:rsidR="002D2E82" w:rsidRPr="005364FF">
        <w:rPr>
          <w:u w:val="single"/>
        </w:rPr>
        <w:t>not</w:t>
      </w:r>
      <w:r w:rsidR="002D2E82" w:rsidRPr="005364FF">
        <w:t xml:space="preserve"> double-count </w:t>
      </w:r>
      <w:r>
        <w:t xml:space="preserve">courses that have been used to satisfy another requirement.  For example, CAE 714 (Structural Dynamics) cannot be used to satisfy </w:t>
      </w:r>
      <w:r w:rsidRPr="005364FF">
        <w:rPr>
          <w:i/>
          <w:iCs/>
        </w:rPr>
        <w:t>Requirement #</w:t>
      </w:r>
      <w:r>
        <w:rPr>
          <w:i/>
          <w:iCs/>
        </w:rPr>
        <w:t xml:space="preserve">2 </w:t>
      </w:r>
      <w:r>
        <w:t xml:space="preserve">since it was already used to satisfy </w:t>
      </w:r>
      <w:r w:rsidRPr="005364FF">
        <w:rPr>
          <w:i/>
          <w:iCs/>
        </w:rPr>
        <w:t>Requirement #1</w:t>
      </w:r>
      <w:r>
        <w:t xml:space="preserve"> earlier.</w:t>
      </w:r>
    </w:p>
    <w:p w14:paraId="0F28E905" w14:textId="3719E4DF" w:rsidR="00CE5C7D" w:rsidRDefault="00CE5C7D" w:rsidP="00CE5C7D">
      <w:pPr>
        <w:pStyle w:val="Norm12pt"/>
      </w:pPr>
      <w:r>
        <w:t xml:space="preserve">Depending on the specific degree requirements, some CAE courses may be repeated.  These include Thesis, Dissertation, Special Topics, Advanced Topics, and </w:t>
      </w:r>
      <w:r w:rsidR="00812ED1">
        <w:t>Special Problems (</w:t>
      </w:r>
      <w:r>
        <w:t xml:space="preserve">Independent </w:t>
      </w:r>
      <w:r w:rsidR="00812ED1">
        <w:t>Study)</w:t>
      </w:r>
      <w:r>
        <w:t>.</w:t>
      </w:r>
    </w:p>
    <w:p w14:paraId="2F802914" w14:textId="77777777" w:rsidR="001D3916" w:rsidRPr="00A36D90" w:rsidRDefault="001D3916" w:rsidP="001D3916">
      <w:pPr>
        <w:pStyle w:val="Heading2"/>
      </w:pPr>
      <w:r>
        <w:t>Course Selection</w:t>
      </w:r>
    </w:p>
    <w:p w14:paraId="62B4C0F3" w14:textId="38A14A7A" w:rsidR="001D3916" w:rsidRPr="00D47238" w:rsidRDefault="001D3916" w:rsidP="00BD5B8A">
      <w:pPr>
        <w:pStyle w:val="RegularBullets"/>
      </w:pPr>
      <w:r w:rsidRPr="00D47238">
        <w:t xml:space="preserve">In consultation with your Advisor, select courses that will add value to your degree and increase salary bargaining potential.  The list of </w:t>
      </w:r>
      <w:r>
        <w:t>all</w:t>
      </w:r>
      <w:r w:rsidRPr="00D47238">
        <w:t xml:space="preserve"> </w:t>
      </w:r>
      <w:r>
        <w:t>University of Miami</w:t>
      </w:r>
      <w:r w:rsidRPr="00D47238">
        <w:t xml:space="preserve"> courses can be found in the online in the </w:t>
      </w:r>
      <w:hyperlink r:id="rId13" w:history="1">
        <w:r>
          <w:rPr>
            <w:rStyle w:val="Hyperlink"/>
          </w:rPr>
          <w:t>Academic Bulletin's Course Listing</w:t>
        </w:r>
      </w:hyperlink>
      <w:r w:rsidRPr="00D47238">
        <w:t>.  The Academic Bulletin uses the following class designations:</w:t>
      </w:r>
    </w:p>
    <w:p w14:paraId="4B5B1E91" w14:textId="77777777" w:rsidR="001D3916" w:rsidRPr="00D47238" w:rsidRDefault="001D3916" w:rsidP="001D3916">
      <w:pPr>
        <w:pStyle w:val="Norm12pt"/>
        <w:ind w:firstLine="720"/>
      </w:pPr>
      <w:r w:rsidRPr="00D47238">
        <w:t>LEC = Lecture-based          IND = Independent Study         THI = Thesis / Dissertation</w:t>
      </w:r>
    </w:p>
    <w:p w14:paraId="01B076EC" w14:textId="5399B73D" w:rsidR="001D3916" w:rsidRDefault="001D3916" w:rsidP="00BD5B8A">
      <w:pPr>
        <w:pStyle w:val="RegularBullets"/>
      </w:pPr>
      <w:r w:rsidRPr="00D47238">
        <w:t>The tentative schedule</w:t>
      </w:r>
      <w:r w:rsidR="00BD5B8A">
        <w:t>/rotation</w:t>
      </w:r>
      <w:r w:rsidRPr="00D47238">
        <w:t xml:space="preserve"> of CAE courses can be found in </w:t>
      </w:r>
      <w:proofErr w:type="spellStart"/>
      <w:r w:rsidRPr="00D47238">
        <w:t>CaneLink</w:t>
      </w:r>
      <w:proofErr w:type="spellEnd"/>
      <w:r w:rsidRPr="00D47238">
        <w:t xml:space="preserve"> and on </w:t>
      </w:r>
      <w:r w:rsidRPr="00E44BF7">
        <w:t xml:space="preserve">the </w:t>
      </w:r>
      <w:hyperlink r:id="rId14" w:history="1">
        <w:r w:rsidRPr="00E44BF7">
          <w:rPr>
            <w:rStyle w:val="Hyperlink"/>
          </w:rPr>
          <w:t>CAE Graduate Program</w:t>
        </w:r>
      </w:hyperlink>
      <w:r w:rsidRPr="00E44BF7">
        <w:t xml:space="preserve"> website </w:t>
      </w:r>
      <w:proofErr w:type="gramStart"/>
      <w:r w:rsidRPr="00E44BF7">
        <w:t>under Graduate</w:t>
      </w:r>
      <w:proofErr w:type="gramEnd"/>
      <w:r w:rsidRPr="00E44BF7">
        <w:t xml:space="preserve"> Student Resources.</w:t>
      </w:r>
    </w:p>
    <w:p w14:paraId="287AD83B" w14:textId="1AD25A4C" w:rsidR="00C91BB9" w:rsidRDefault="00C91BB9" w:rsidP="00C91BB9">
      <w:pPr>
        <w:pStyle w:val="Heading2"/>
      </w:pPr>
      <w:r>
        <w:lastRenderedPageBreak/>
        <w:t>Transfer Courses</w:t>
      </w:r>
    </w:p>
    <w:p w14:paraId="44EDDCD9" w14:textId="6180A487" w:rsidR="00C91BB9" w:rsidRPr="00E44BF7" w:rsidRDefault="006A306E" w:rsidP="00C91BB9">
      <w:pPr>
        <w:pStyle w:val="Norm12pt"/>
      </w:pPr>
      <w:r>
        <w:t>If applicable, d</w:t>
      </w:r>
      <w:r w:rsidR="00C91BB9">
        <w:t>ownload the "</w:t>
      </w:r>
      <w:r w:rsidR="00C91BB9" w:rsidRPr="00C91BB9">
        <w:t>CAE Procedure for Transfer of Graduate Credit to UM</w:t>
      </w:r>
      <w:r w:rsidR="00C91BB9">
        <w:t xml:space="preserve">" from </w:t>
      </w:r>
      <w:r w:rsidR="00C91BB9" w:rsidRPr="00156A25">
        <w:t xml:space="preserve">the </w:t>
      </w:r>
      <w:hyperlink r:id="rId15" w:history="1">
        <w:r w:rsidR="00C91BB9" w:rsidRPr="00156A25">
          <w:rPr>
            <w:rStyle w:val="Hyperlink"/>
          </w:rPr>
          <w:t>CAE Graduate Program</w:t>
        </w:r>
      </w:hyperlink>
      <w:r w:rsidR="00C91BB9" w:rsidRPr="00156A25">
        <w:t xml:space="preserve"> website </w:t>
      </w:r>
      <w:proofErr w:type="gramStart"/>
      <w:r w:rsidR="00C91BB9" w:rsidRPr="00156A25">
        <w:t>under Graduate</w:t>
      </w:r>
      <w:proofErr w:type="gramEnd"/>
      <w:r w:rsidR="00C91BB9" w:rsidRPr="00156A25">
        <w:t xml:space="preserve"> Student Resources.</w:t>
      </w:r>
      <w:r w:rsidR="00C91BB9">
        <w:t xml:space="preserve">  Follow the directions and complete the necessary documents prior to completing this Program of Study.</w:t>
      </w:r>
    </w:p>
    <w:p w14:paraId="69CEF1D5" w14:textId="77777777" w:rsidR="003E56D4" w:rsidRDefault="003E56D4" w:rsidP="00321AB0">
      <w:pPr>
        <w:pStyle w:val="Heading2"/>
      </w:pPr>
      <w:r>
        <w:t xml:space="preserve">Excel </w:t>
      </w:r>
      <w:r w:rsidR="001D3916">
        <w:t>Checker</w:t>
      </w:r>
    </w:p>
    <w:p w14:paraId="432057C4" w14:textId="45DD4E21" w:rsidR="003E56D4" w:rsidRDefault="003E56D4" w:rsidP="003E56D4">
      <w:pPr>
        <w:pStyle w:val="Norm12pt"/>
      </w:pPr>
      <w:r w:rsidRPr="00156A25">
        <w:t xml:space="preserve">An Excel </w:t>
      </w:r>
      <w:r w:rsidR="00C91BB9">
        <w:t>tool</w:t>
      </w:r>
      <w:r w:rsidRPr="00156A25">
        <w:t xml:space="preserve"> </w:t>
      </w:r>
      <w:r w:rsidR="001D3916" w:rsidRPr="00156A25">
        <w:t xml:space="preserve">(screenshot </w:t>
      </w:r>
      <w:r w:rsidR="001D3916" w:rsidRPr="00DE277E">
        <w:t>below</w:t>
      </w:r>
      <w:r w:rsidR="001D3916" w:rsidRPr="00156A25">
        <w:t xml:space="preserve">) </w:t>
      </w:r>
      <w:r w:rsidRPr="00156A25">
        <w:t xml:space="preserve">has been developed that will assist students in developing and checking their Program of Study.  It can </w:t>
      </w:r>
      <w:r w:rsidR="002622A5">
        <w:t xml:space="preserve">be </w:t>
      </w:r>
      <w:r w:rsidRPr="00156A25">
        <w:t>found</w:t>
      </w:r>
      <w:r w:rsidR="00156A25" w:rsidRPr="00156A25">
        <w:t xml:space="preserve"> on</w:t>
      </w:r>
      <w:r w:rsidRPr="00156A25">
        <w:t xml:space="preserve"> </w:t>
      </w:r>
      <w:r w:rsidR="00156A25" w:rsidRPr="00156A25">
        <w:t xml:space="preserve">the </w:t>
      </w:r>
      <w:hyperlink r:id="rId16" w:history="1">
        <w:r w:rsidR="00156A25" w:rsidRPr="00156A25">
          <w:rPr>
            <w:rStyle w:val="Hyperlink"/>
          </w:rPr>
          <w:t>CAE Graduate Program</w:t>
        </w:r>
      </w:hyperlink>
      <w:r w:rsidR="00156A25" w:rsidRPr="00156A25">
        <w:t xml:space="preserve"> website </w:t>
      </w:r>
      <w:proofErr w:type="gramStart"/>
      <w:r w:rsidR="00156A25" w:rsidRPr="00156A25">
        <w:t>under Graduate</w:t>
      </w:r>
      <w:proofErr w:type="gramEnd"/>
      <w:r w:rsidR="00156A25" w:rsidRPr="00156A25">
        <w:t xml:space="preserve"> Student Resources.</w:t>
      </w:r>
      <w:r w:rsidR="00837338">
        <w:t xml:space="preserve">  Input the relevant values into the yellow shaded cells.</w:t>
      </w:r>
      <w:r w:rsidR="00323C35">
        <w:t xml:space="preserve">  (Students in the dual MS degree program with the University of Bologna should not use this tool.)</w:t>
      </w:r>
    </w:p>
    <w:p w14:paraId="4AD3CD73" w14:textId="77777777" w:rsidR="003E56D4" w:rsidRDefault="00156A25" w:rsidP="001D3916">
      <w:pPr>
        <w:pStyle w:val="FigureTable"/>
      </w:pPr>
      <w:r w:rsidRPr="00156A25">
        <w:rPr>
          <w:noProof/>
        </w:rPr>
        <w:drawing>
          <wp:inline distT="0" distB="0" distL="0" distR="0" wp14:anchorId="76560462" wp14:editId="5CF31A96">
            <wp:extent cx="5772150" cy="3278450"/>
            <wp:effectExtent l="19050" t="19050" r="19050" b="177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73749" cy="32793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D870D" w14:textId="55AD66A9" w:rsidR="003E56D4" w:rsidRDefault="003E56D4" w:rsidP="003E56D4">
      <w:pPr>
        <w:pStyle w:val="Norm12pt"/>
      </w:pPr>
      <w:r>
        <w:t xml:space="preserve">Students </w:t>
      </w:r>
      <w:r w:rsidR="00F266D3">
        <w:t>must</w:t>
      </w:r>
      <w:r>
        <w:t xml:space="preserve"> use </w:t>
      </w:r>
      <w:r w:rsidR="001D3916">
        <w:t>the Excel tool</w:t>
      </w:r>
      <w:r>
        <w:t xml:space="preserve"> before obtaining signatures </w:t>
      </w:r>
      <w:r w:rsidR="001D3916">
        <w:t>i</w:t>
      </w:r>
      <w:r>
        <w:t xml:space="preserve">n this </w:t>
      </w:r>
      <w:r w:rsidR="001D3916">
        <w:t>Word document</w:t>
      </w:r>
      <w:r>
        <w:t xml:space="preserve">.  Once the </w:t>
      </w:r>
      <w:r w:rsidR="006B4AED">
        <w:t xml:space="preserve">Excel tool </w:t>
      </w:r>
      <w:r>
        <w:t xml:space="preserve">verifies that the proposed courses will satisfy the degree requirements, refer to the next section to </w:t>
      </w:r>
      <w:r w:rsidR="00E44BF7">
        <w:t>input</w:t>
      </w:r>
      <w:r>
        <w:t xml:space="preserve"> the information into the </w:t>
      </w:r>
      <w:r w:rsidR="005B1D55">
        <w:t xml:space="preserve">Coursework </w:t>
      </w:r>
      <w:r>
        <w:t>table</w:t>
      </w:r>
      <w:r w:rsidR="00C91BB9">
        <w:t xml:space="preserve"> in this document</w:t>
      </w:r>
      <w:r>
        <w:t>.</w:t>
      </w:r>
    </w:p>
    <w:p w14:paraId="7CB2C221" w14:textId="77777777" w:rsidR="002B0B6B" w:rsidRDefault="00D42292" w:rsidP="00321AB0">
      <w:pPr>
        <w:pStyle w:val="Heading2"/>
      </w:pPr>
      <w:r>
        <w:t>Table Format</w:t>
      </w:r>
    </w:p>
    <w:p w14:paraId="7BF9F3D3" w14:textId="77777777" w:rsidR="00414FC0" w:rsidRDefault="00D42292" w:rsidP="00837338">
      <w:pPr>
        <w:pStyle w:val="Norm12pt"/>
      </w:pPr>
      <w:r>
        <w:t xml:space="preserve">When completing the Program of Study form, refer to the </w:t>
      </w:r>
      <w:r w:rsidRPr="006A306E">
        <w:t xml:space="preserve">example below for </w:t>
      </w:r>
      <w:r w:rsidR="00321AB0" w:rsidRPr="006A306E">
        <w:t>a</w:t>
      </w:r>
      <w:r w:rsidR="00321AB0">
        <w:t xml:space="preserve"> summary </w:t>
      </w:r>
      <w:r>
        <w:t>of the relevant information that is needed for each course.</w:t>
      </w:r>
      <w:r w:rsidR="00837338">
        <w:t xml:space="preserve">  </w:t>
      </w:r>
      <w:r w:rsidR="00E44BF7" w:rsidRPr="00C91BB9">
        <w:t>For special courses such as Advanced Topics or Special Topics, specify the subtitle of the course on the Program of Study.  For example</w:t>
      </w:r>
      <w:r w:rsidR="00847030">
        <w:t>, specify</w:t>
      </w:r>
      <w:r w:rsidR="00156A25" w:rsidRPr="00C91BB9">
        <w:t xml:space="preserve"> </w:t>
      </w:r>
      <w:r w:rsidR="00E44BF7" w:rsidRPr="00C91BB9">
        <w:t>"Special Topics (Nanocomposites)".</w:t>
      </w:r>
    </w:p>
    <w:p w14:paraId="767BFD9B" w14:textId="4DBA37C2" w:rsidR="00A11785" w:rsidRPr="00C91BB9" w:rsidRDefault="00A11785" w:rsidP="00837338">
      <w:pPr>
        <w:pStyle w:val="Norm12pt"/>
      </w:pPr>
      <w:r w:rsidRPr="00A11785">
        <w:rPr>
          <w:noProof/>
        </w:rPr>
        <w:lastRenderedPageBreak/>
        <w:drawing>
          <wp:inline distT="0" distB="0" distL="0" distR="0" wp14:anchorId="1FF85655" wp14:editId="6BD44617">
            <wp:extent cx="6007261" cy="2511251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1711" cy="252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2EFF7" w14:textId="77777777" w:rsidR="003A062E" w:rsidRDefault="004460F3" w:rsidP="003A062E">
      <w:pPr>
        <w:pStyle w:val="Heading1"/>
      </w:pPr>
      <w:bookmarkStart w:id="3" w:name="_Ref457477384"/>
      <w:r>
        <w:t xml:space="preserve">Helpful </w:t>
      </w:r>
      <w:r w:rsidR="003A062E">
        <w:t>T</w:t>
      </w:r>
      <w:r>
        <w:t>ips</w:t>
      </w:r>
      <w:bookmarkEnd w:id="3"/>
      <w:r w:rsidR="005A16EB">
        <w:t xml:space="preserve"> </w:t>
      </w:r>
      <w:r w:rsidR="005A16EB">
        <w:sym w:font="Wingdings" w:char="F047"/>
      </w:r>
    </w:p>
    <w:p w14:paraId="685CB955" w14:textId="77777777" w:rsidR="007A62AC" w:rsidRPr="00291C55" w:rsidRDefault="00D43AEF" w:rsidP="001525C4">
      <w:pPr>
        <w:pStyle w:val="Heading2"/>
      </w:pPr>
      <w:r>
        <w:t xml:space="preserve">Student </w:t>
      </w:r>
      <w:r w:rsidR="007A62AC">
        <w:t>Identification numbers</w:t>
      </w:r>
    </w:p>
    <w:p w14:paraId="483EF394" w14:textId="77777777" w:rsidR="001A4321" w:rsidRDefault="001A4321" w:rsidP="001A4321">
      <w:pPr>
        <w:pStyle w:val="Norm12pt"/>
      </w:pPr>
      <w:r>
        <w:t xml:space="preserve">All students have </w:t>
      </w:r>
      <w:r w:rsidRPr="00D0752B">
        <w:rPr>
          <w:u w:val="single"/>
        </w:rPr>
        <w:t>two</w:t>
      </w:r>
      <w:r>
        <w:t xml:space="preserve"> unique identification numbers that must be specified on this form:</w:t>
      </w:r>
    </w:p>
    <w:p w14:paraId="32135EB7" w14:textId="3E1E74DB" w:rsidR="001A4321" w:rsidRDefault="001A4321" w:rsidP="00D0752B">
      <w:pPr>
        <w:pStyle w:val="Bullets12pt"/>
      </w:pPr>
      <w:r>
        <w:t>University identification number (</w:t>
      </w:r>
      <w:r w:rsidR="006C5DBB">
        <w:t>also known as "</w:t>
      </w:r>
      <w:r w:rsidR="006C5DBB" w:rsidRPr="006C5DBB">
        <w:t>UM ID#</w:t>
      </w:r>
      <w:r w:rsidR="006C5DBB">
        <w:t xml:space="preserve">" or </w:t>
      </w:r>
      <w:r>
        <w:t>"C</w:t>
      </w:r>
      <w:r w:rsidR="006C5DBB">
        <w:t xml:space="preserve"> </w:t>
      </w:r>
      <w:r>
        <w:t>Number"</w:t>
      </w:r>
      <w:r w:rsidR="00115794">
        <w:t xml:space="preserve"> or "C</w:t>
      </w:r>
      <w:r w:rsidR="00115794" w:rsidRPr="00F8174C">
        <w:t>#"</w:t>
      </w:r>
      <w:r w:rsidRPr="00F8174C">
        <w:t>)</w:t>
      </w:r>
      <w:r w:rsidR="006C5DBB" w:rsidRPr="000D5679">
        <w:t xml:space="preserve">; </w:t>
      </w:r>
      <w:r w:rsidR="0086029C" w:rsidRPr="00D0752B">
        <w:t>9</w:t>
      </w:r>
      <w:r w:rsidR="006C5DBB" w:rsidRPr="00F8174C">
        <w:t xml:space="preserve">-digit </w:t>
      </w:r>
      <w:r w:rsidR="0086029C" w:rsidRPr="00D0752B">
        <w:t>code</w:t>
      </w:r>
      <w:r w:rsidR="006C5DBB" w:rsidRPr="00F8174C">
        <w:t xml:space="preserve"> </w:t>
      </w:r>
      <w:r w:rsidR="0086029C" w:rsidRPr="00D0752B">
        <w:t xml:space="preserve">beginning with </w:t>
      </w:r>
      <w:r w:rsidR="006C5DBB" w:rsidRPr="00F8174C">
        <w:t>"C"</w:t>
      </w:r>
      <w:r w:rsidR="006C5DBB" w:rsidRPr="000D5679">
        <w:t xml:space="preserve">; can be found in </w:t>
      </w:r>
      <w:hyperlink r:id="rId19" w:history="1">
        <w:proofErr w:type="spellStart"/>
        <w:r w:rsidR="000D5679" w:rsidRPr="00A32766">
          <w:rPr>
            <w:rStyle w:val="Hyperlink"/>
          </w:rPr>
          <w:t>CaneLink</w:t>
        </w:r>
        <w:proofErr w:type="spellEnd"/>
      </w:hyperlink>
      <w:r w:rsidR="000D5679">
        <w:t xml:space="preserve"> </w:t>
      </w:r>
      <w:r w:rsidR="006C5DBB" w:rsidRPr="00F8174C">
        <w:sym w:font="Wingdings 3" w:char="F022"/>
      </w:r>
      <w:r w:rsidR="006C5DBB" w:rsidRPr="000D5679">
        <w:t xml:space="preserve"> </w:t>
      </w:r>
      <w:r w:rsidR="006C5DBB" w:rsidRPr="00D0752B">
        <w:rPr>
          <w:i/>
        </w:rPr>
        <w:t>Personal Information</w:t>
      </w:r>
      <w:r w:rsidR="006C5DBB" w:rsidRPr="00F8174C">
        <w:t xml:space="preserve"> </w:t>
      </w:r>
      <w:r w:rsidR="006C5DBB" w:rsidRPr="00F8174C">
        <w:sym w:font="Wingdings 3" w:char="F022"/>
      </w:r>
      <w:r w:rsidR="006C5DBB" w:rsidRPr="000D5679">
        <w:t xml:space="preserve"> </w:t>
      </w:r>
      <w:r w:rsidR="006C5DBB" w:rsidRPr="00D0752B">
        <w:rPr>
          <w:i/>
        </w:rPr>
        <w:t>View your UM ID</w:t>
      </w:r>
      <w:r w:rsidR="006C5DBB">
        <w:t>.</w:t>
      </w:r>
    </w:p>
    <w:p w14:paraId="2C25662D" w14:textId="28326D3D" w:rsidR="001A4321" w:rsidRDefault="001A4321" w:rsidP="00D0752B">
      <w:pPr>
        <w:pStyle w:val="Bullets12pt"/>
      </w:pPr>
      <w:proofErr w:type="spellStart"/>
      <w:r>
        <w:t>CaneLink</w:t>
      </w:r>
      <w:proofErr w:type="spellEnd"/>
      <w:r>
        <w:t xml:space="preserve"> identification number (</w:t>
      </w:r>
      <w:r w:rsidR="006C5DBB">
        <w:t xml:space="preserve">also known as </w:t>
      </w:r>
      <w:r>
        <w:t>"</w:t>
      </w:r>
      <w:proofErr w:type="spellStart"/>
      <w:r>
        <w:t>emplID</w:t>
      </w:r>
      <w:proofErr w:type="spellEnd"/>
      <w:r>
        <w:t>"</w:t>
      </w:r>
      <w:r w:rsidR="00115794">
        <w:t xml:space="preserve"> or "</w:t>
      </w:r>
      <w:proofErr w:type="spellStart"/>
      <w:r w:rsidR="006C5DBB">
        <w:t>CaneLink</w:t>
      </w:r>
      <w:proofErr w:type="spellEnd"/>
      <w:r w:rsidR="00115794" w:rsidRPr="00F8174C">
        <w:t>#"</w:t>
      </w:r>
      <w:r w:rsidR="008630DC">
        <w:t xml:space="preserve"> or "</w:t>
      </w:r>
      <w:proofErr w:type="spellStart"/>
      <w:r w:rsidR="008630DC">
        <w:t>CaneLink</w:t>
      </w:r>
      <w:proofErr w:type="spellEnd"/>
      <w:r w:rsidR="008630DC">
        <w:t xml:space="preserve"> ID#"</w:t>
      </w:r>
      <w:r w:rsidRPr="00F8174C">
        <w:t xml:space="preserve">); </w:t>
      </w:r>
      <w:r w:rsidR="00F07740" w:rsidRPr="003D25EF">
        <w:t xml:space="preserve">8-digit </w:t>
      </w:r>
      <w:r w:rsidR="000D5679">
        <w:t>code</w:t>
      </w:r>
      <w:r w:rsidR="00F07740" w:rsidRPr="00F8174C">
        <w:t xml:space="preserve"> </w:t>
      </w:r>
      <w:r w:rsidR="00E44BF7">
        <w:t xml:space="preserve">usually </w:t>
      </w:r>
      <w:r w:rsidR="00F07740" w:rsidRPr="00F8174C">
        <w:t xml:space="preserve">beginning with "5"; </w:t>
      </w:r>
      <w:r w:rsidRPr="00F8174C">
        <w:t xml:space="preserve">can be found in </w:t>
      </w:r>
      <w:hyperlink r:id="rId20" w:history="1">
        <w:proofErr w:type="spellStart"/>
        <w:r w:rsidR="006C5DBB" w:rsidRPr="00D0752B">
          <w:rPr>
            <w:rStyle w:val="Hyperlink"/>
          </w:rPr>
          <w:t>CaneLink</w:t>
        </w:r>
        <w:proofErr w:type="spellEnd"/>
      </w:hyperlink>
      <w:r w:rsidR="006C5DBB" w:rsidRPr="00F8174C">
        <w:t xml:space="preserve"> </w:t>
      </w:r>
      <w:r w:rsidR="006C5DBB" w:rsidRPr="00F8174C">
        <w:sym w:font="Wingdings 3" w:char="F022"/>
      </w:r>
      <w:r w:rsidR="00115794" w:rsidRPr="000D5679">
        <w:t xml:space="preserve"> </w:t>
      </w:r>
      <w:r w:rsidR="00D33A6A" w:rsidRPr="00D0752B">
        <w:rPr>
          <w:i/>
        </w:rPr>
        <w:t>Student Center</w:t>
      </w:r>
      <w:r w:rsidR="00D33A6A" w:rsidRPr="00F8174C">
        <w:t xml:space="preserve"> </w:t>
      </w:r>
      <w:r w:rsidR="00D33A6A" w:rsidRPr="00F8174C">
        <w:sym w:font="Wingdings 3" w:char="F022"/>
      </w:r>
      <w:r w:rsidR="00D33A6A" w:rsidRPr="003D25EF">
        <w:t xml:space="preserve"> </w:t>
      </w:r>
      <w:r w:rsidR="00D33A6A" w:rsidRPr="00D0752B">
        <w:rPr>
          <w:i/>
        </w:rPr>
        <w:t>Personal Information</w:t>
      </w:r>
      <w:r w:rsidR="00D33A6A" w:rsidRPr="00F8174C">
        <w:t xml:space="preserve"> </w:t>
      </w:r>
      <w:r w:rsidR="00D33A6A" w:rsidRPr="00F8174C">
        <w:sym w:font="Wingdings 3" w:char="F022"/>
      </w:r>
      <w:r w:rsidR="00D33A6A" w:rsidRPr="003D25EF">
        <w:t xml:space="preserve"> </w:t>
      </w:r>
      <w:r w:rsidR="00D33A6A" w:rsidRPr="00D0752B">
        <w:rPr>
          <w:i/>
        </w:rPr>
        <w:t xml:space="preserve">Demographic </w:t>
      </w:r>
      <w:r w:rsidR="006C5DBB" w:rsidRPr="00D0752B">
        <w:rPr>
          <w:i/>
        </w:rPr>
        <w:t>Data</w:t>
      </w:r>
      <w:r w:rsidR="00115794" w:rsidRPr="00F8174C">
        <w:t>.</w:t>
      </w:r>
    </w:p>
    <w:p w14:paraId="7D31BF62" w14:textId="77777777" w:rsidR="00861C29" w:rsidRDefault="00861C29" w:rsidP="00861C29">
      <w:pPr>
        <w:pStyle w:val="Heading1"/>
      </w:pPr>
      <w:bookmarkStart w:id="4" w:name="_Ref455237618"/>
      <w:r>
        <w:t>Instructions</w:t>
      </w:r>
      <w:bookmarkEnd w:id="4"/>
      <w:r>
        <w:t xml:space="preserve"> to Complete This Form</w:t>
      </w:r>
    </w:p>
    <w:p w14:paraId="0DBFE808" w14:textId="4F74F4F2" w:rsidR="00546568" w:rsidRDefault="00546568" w:rsidP="00546568">
      <w:pPr>
        <w:pStyle w:val="Norm12pt"/>
      </w:pPr>
      <w:r>
        <w:t xml:space="preserve">When completing this Program of Study form, </w:t>
      </w:r>
      <w:r w:rsidRPr="00546568">
        <w:rPr>
          <w:u w:val="single"/>
        </w:rPr>
        <w:t>ty</w:t>
      </w:r>
      <w:r w:rsidRPr="00BF2D4D">
        <w:rPr>
          <w:u w:val="single"/>
        </w:rPr>
        <w:t>pe</w:t>
      </w:r>
      <w:r>
        <w:t xml:space="preserve"> the relevant fields, except where </w:t>
      </w:r>
      <w:r w:rsidRPr="00D0752B">
        <w:rPr>
          <w:u w:val="single"/>
        </w:rPr>
        <w:t xml:space="preserve">the symbol </w:t>
      </w:r>
      <w:r w:rsidR="00530730" w:rsidRPr="00530730">
        <w:rPr>
          <w:color w:val="0000CC"/>
          <w:u w:val="single"/>
        </w:rPr>
        <w:sym w:font="Wingdings" w:char="F03F"/>
      </w:r>
      <w:r w:rsidRPr="00D0752B">
        <w:rPr>
          <w:u w:val="single"/>
        </w:rPr>
        <w:t xml:space="preserve"> denotes </w:t>
      </w:r>
      <w:proofErr w:type="gramStart"/>
      <w:r>
        <w:rPr>
          <w:u w:val="single"/>
        </w:rPr>
        <w:t>digitally-certified</w:t>
      </w:r>
      <w:proofErr w:type="gramEnd"/>
      <w:r w:rsidRPr="005B1D55">
        <w:rPr>
          <w:u w:val="single"/>
        </w:rPr>
        <w:t xml:space="preserve"> initials </w:t>
      </w:r>
      <w:r w:rsidR="00352E60">
        <w:rPr>
          <w:u w:val="single"/>
        </w:rPr>
        <w:t>or</w:t>
      </w:r>
      <w:r>
        <w:rPr>
          <w:u w:val="single"/>
        </w:rPr>
        <w:t xml:space="preserve"> </w:t>
      </w:r>
      <w:r w:rsidRPr="005B1D55">
        <w:rPr>
          <w:u w:val="single"/>
        </w:rPr>
        <w:t>signatures</w:t>
      </w:r>
      <w:r>
        <w:t>.</w:t>
      </w:r>
      <w:r w:rsidR="00712262">
        <w:t xml:space="preserve"> </w:t>
      </w:r>
    </w:p>
    <w:p w14:paraId="78880697" w14:textId="005C20AC" w:rsidR="00861C29" w:rsidRDefault="00861C29" w:rsidP="00861C29">
      <w:pPr>
        <w:pStyle w:val="Norm12pt"/>
        <w:rPr>
          <w:u w:val="single"/>
        </w:rPr>
      </w:pPr>
      <w:r>
        <w:t>Upon acceptance into the Graduate Program, you (the student) should follow these steps in order:</w:t>
      </w:r>
    </w:p>
    <w:p w14:paraId="1571BB21" w14:textId="79064F6E" w:rsidR="00861C29" w:rsidRDefault="00861C29" w:rsidP="00861C29">
      <w:pPr>
        <w:pStyle w:val="Steps"/>
      </w:pPr>
      <w:r w:rsidRPr="00491DEC">
        <w:t xml:space="preserve"> </w:t>
      </w:r>
      <w:r>
        <w:t xml:space="preserve">Read this document </w:t>
      </w:r>
      <w:r w:rsidR="006463D7">
        <w:t xml:space="preserve">and the documents referenced herein </w:t>
      </w:r>
      <w:r>
        <w:t xml:space="preserve">in </w:t>
      </w:r>
      <w:r w:rsidR="006463D7">
        <w:t>their</w:t>
      </w:r>
      <w:r>
        <w:t xml:space="preserve"> entirety.</w:t>
      </w:r>
    </w:p>
    <w:p w14:paraId="4724A699" w14:textId="3617472F" w:rsidR="00861C29" w:rsidRDefault="00861C29" w:rsidP="00861C29">
      <w:pPr>
        <w:pStyle w:val="Steps"/>
      </w:pPr>
      <w:r>
        <w:t xml:space="preserve"> Identify a CAE Faculty member that is willing to serve as Supervisory Committee Chair (Advisor).  </w:t>
      </w:r>
      <w:r w:rsidRPr="009A5A41">
        <w:t xml:space="preserve">The </w:t>
      </w:r>
      <w:r>
        <w:t>Advisor</w:t>
      </w:r>
      <w:r w:rsidRPr="009A5A41">
        <w:t xml:space="preserve"> </w:t>
      </w:r>
      <w:r>
        <w:t>must</w:t>
      </w:r>
      <w:r w:rsidRPr="009A5A41">
        <w:t xml:space="preserve"> be a full-time faculty member </w:t>
      </w:r>
      <w:r>
        <w:t>in</w:t>
      </w:r>
      <w:r w:rsidRPr="009A5A41">
        <w:t xml:space="preserve"> the CAE Department</w:t>
      </w:r>
      <w:r>
        <w:t xml:space="preserve"> and a member </w:t>
      </w:r>
      <w:r w:rsidRPr="005407C3">
        <w:t>of the Graduate Faculty</w:t>
      </w:r>
      <w:r>
        <w:t xml:space="preserve">; refer to the online </w:t>
      </w:r>
      <w:hyperlink r:id="rId21" w:history="1">
        <w:r w:rsidRPr="004E7DAD">
          <w:rPr>
            <w:rStyle w:val="Hyperlink"/>
          </w:rPr>
          <w:t>Graduate Faculty List</w:t>
        </w:r>
      </w:hyperlink>
      <w:r>
        <w:t>.</w:t>
      </w:r>
    </w:p>
    <w:p w14:paraId="64180B9B" w14:textId="5FC5FC0B" w:rsidR="00861C29" w:rsidRDefault="00861C29" w:rsidP="00861C29">
      <w:pPr>
        <w:pStyle w:val="Steps"/>
      </w:pPr>
      <w:r w:rsidRPr="00491DEC">
        <w:t xml:space="preserve"> </w:t>
      </w:r>
      <w:r w:rsidRPr="0040135C">
        <w:t xml:space="preserve">Meet with </w:t>
      </w:r>
      <w:r>
        <w:t>your</w:t>
      </w:r>
      <w:r w:rsidRPr="0040135C">
        <w:t xml:space="preserve"> Advisor to help: (a) identify other suitable faculty members to constitute a </w:t>
      </w:r>
      <w:proofErr w:type="gramStart"/>
      <w:r>
        <w:t>C</w:t>
      </w:r>
      <w:r w:rsidRPr="0040135C">
        <w:t>ommittee</w:t>
      </w:r>
      <w:proofErr w:type="gramEnd"/>
      <w:r w:rsidRPr="0040135C">
        <w:t xml:space="preserve">, (b) identify any deficiency courses, and (c) plan out the sequence of courses that will constitute the </w:t>
      </w:r>
      <w:r>
        <w:t>P</w:t>
      </w:r>
      <w:r w:rsidRPr="0040135C">
        <w:t xml:space="preserve">rogram of </w:t>
      </w:r>
      <w:r>
        <w:t>S</w:t>
      </w:r>
      <w:r w:rsidRPr="0040135C">
        <w:t xml:space="preserve">tudy.  The </w:t>
      </w:r>
      <w:r>
        <w:t>C</w:t>
      </w:r>
      <w:r w:rsidRPr="0040135C">
        <w:t xml:space="preserve">ommittee requirements are shown </w:t>
      </w:r>
      <w:r>
        <w:t xml:space="preserve">on page </w:t>
      </w:r>
      <w:r>
        <w:fldChar w:fldCharType="begin"/>
      </w:r>
      <w:r>
        <w:instrText xml:space="preserve"> PAGEREF _Ref455237444 \h </w:instrText>
      </w:r>
      <w:r>
        <w:fldChar w:fldCharType="separate"/>
      </w:r>
      <w:r w:rsidR="00221FF5">
        <w:rPr>
          <w:noProof/>
        </w:rPr>
        <w:t>1</w:t>
      </w:r>
      <w:r>
        <w:fldChar w:fldCharType="end"/>
      </w:r>
      <w:r w:rsidRPr="0040135C">
        <w:t>.  The course</w:t>
      </w:r>
      <w:r>
        <w:t>work</w:t>
      </w:r>
      <w:r w:rsidRPr="0040135C">
        <w:t xml:space="preserve"> requirements are listed on the subsequent pages.</w:t>
      </w:r>
    </w:p>
    <w:p w14:paraId="098212DA" w14:textId="77777777" w:rsidR="00861C29" w:rsidRPr="00055A3A" w:rsidRDefault="00861C29" w:rsidP="00B40C74">
      <w:pPr>
        <w:pStyle w:val="Steps"/>
      </w:pPr>
      <w:r>
        <w:t xml:space="preserve"> </w:t>
      </w:r>
      <w:r w:rsidRPr="00055A3A">
        <w:t>Meet with the other prospective Committee members to ask for their willingness to serve on the</w:t>
      </w:r>
      <w:r>
        <w:t xml:space="preserve"> </w:t>
      </w:r>
      <w:r w:rsidRPr="00055A3A">
        <w:t>Committee.</w:t>
      </w:r>
    </w:p>
    <w:p w14:paraId="5E19EAFE" w14:textId="77777777" w:rsidR="00861C29" w:rsidRDefault="00861C29" w:rsidP="00861C29">
      <w:pPr>
        <w:pStyle w:val="Steps"/>
      </w:pPr>
      <w:r>
        <w:t xml:space="preserve"> Begin formulating a list of courses with your Advisor.  Obtain the other Committee members' feedback regarding the proposed set of coursework and whether it constitutes an appropriate basis for the degree sought.</w:t>
      </w:r>
    </w:p>
    <w:p w14:paraId="2358FC26" w14:textId="67E6AA2C" w:rsidR="00861C29" w:rsidRPr="00CE5C7D" w:rsidRDefault="00861C29" w:rsidP="00861C29">
      <w:pPr>
        <w:pStyle w:val="Steps"/>
      </w:pPr>
      <w:r>
        <w:t xml:space="preserve"> </w:t>
      </w:r>
      <w:r w:rsidRPr="00CE5C7D">
        <w:t xml:space="preserve">Download the Excel checker tool from the </w:t>
      </w:r>
      <w:hyperlink r:id="rId22" w:history="1">
        <w:r w:rsidRPr="00CE5C7D">
          <w:rPr>
            <w:rStyle w:val="Hyperlink"/>
          </w:rPr>
          <w:t>CAE Graduate Program</w:t>
        </w:r>
      </w:hyperlink>
      <w:r w:rsidRPr="00CE5C7D">
        <w:t xml:space="preserve"> website (</w:t>
      </w:r>
      <w:proofErr w:type="gramStart"/>
      <w:r w:rsidRPr="00CE5C7D">
        <w:t>under Graduate</w:t>
      </w:r>
      <w:proofErr w:type="gramEnd"/>
      <w:r w:rsidRPr="00CE5C7D">
        <w:t xml:space="preserve"> Student Resources).  Open the Excel workbook and enter the appropriate information into the yellow shaded </w:t>
      </w:r>
      <w:r w:rsidRPr="00CE5C7D">
        <w:lastRenderedPageBreak/>
        <w:t xml:space="preserve">cells.  The tool should automatically check </w:t>
      </w:r>
      <w:r w:rsidRPr="00CE5C7D">
        <w:rPr>
          <w:i/>
          <w:iCs/>
        </w:rPr>
        <w:t>most</w:t>
      </w:r>
      <w:r w:rsidRPr="00CE5C7D">
        <w:t xml:space="preserve"> </w:t>
      </w:r>
      <w:r w:rsidR="00237CBA">
        <w:t xml:space="preserve">(not all) </w:t>
      </w:r>
      <w:r w:rsidRPr="00CE5C7D">
        <w:t xml:space="preserve">graduate course requirements; scroll </w:t>
      </w:r>
      <w:r w:rsidR="00237CBA">
        <w:t>down in the</w:t>
      </w:r>
      <w:r w:rsidRPr="00CE5C7D">
        <w:t xml:space="preserve"> Excel worksheet to verify.</w:t>
      </w:r>
    </w:p>
    <w:p w14:paraId="27CE0A88" w14:textId="79F78952" w:rsidR="00473200" w:rsidRDefault="00861C29" w:rsidP="00861C29">
      <w:pPr>
        <w:pStyle w:val="Steps"/>
      </w:pPr>
      <w:r w:rsidRPr="00813C1C">
        <w:t xml:space="preserve"> </w:t>
      </w:r>
      <w:r w:rsidRPr="00F07FB9">
        <w:t xml:space="preserve">Assuming the course requirements were satisfied in the previous step, complete this Program of Study in Word format.  This </w:t>
      </w:r>
      <w:r w:rsidRPr="00E8273C">
        <w:t xml:space="preserve">includes Sections </w:t>
      </w:r>
      <w:r w:rsidR="00E8273C">
        <w:fldChar w:fldCharType="begin"/>
      </w:r>
      <w:r w:rsidR="00E8273C">
        <w:instrText xml:space="preserve"> REF _Ref455237451 \r \h </w:instrText>
      </w:r>
      <w:r w:rsidR="00E8273C">
        <w:fldChar w:fldCharType="separate"/>
      </w:r>
      <w:r w:rsidR="00221FF5">
        <w:t>6</w:t>
      </w:r>
      <w:r w:rsidR="00E8273C">
        <w:fldChar w:fldCharType="end"/>
      </w:r>
      <w:r w:rsidRPr="00E8273C">
        <w:t>, and 7 through 9</w:t>
      </w:r>
      <w:r w:rsidRPr="00F07FB9">
        <w:t xml:space="preserve"> (on the page relevant to your degree program).</w:t>
      </w:r>
      <w:r>
        <w:t xml:space="preserve">  Have your Advisor carefully check it.</w:t>
      </w:r>
    </w:p>
    <w:p w14:paraId="2676DD3F" w14:textId="2F49CDEA" w:rsidR="00473200" w:rsidRPr="00473200" w:rsidRDefault="00473200" w:rsidP="00861C29">
      <w:pPr>
        <w:pStyle w:val="Steps"/>
      </w:pPr>
      <w:r w:rsidRPr="00143BE4">
        <w:t xml:space="preserve"> </w:t>
      </w:r>
      <w:r w:rsidRPr="00473200">
        <w:t xml:space="preserve">Email the </w:t>
      </w:r>
      <w:r w:rsidRPr="00473200">
        <w:rPr>
          <w:bCs/>
        </w:rPr>
        <w:t>Word</w:t>
      </w:r>
      <w:r w:rsidRPr="00473200">
        <w:t xml:space="preserve"> </w:t>
      </w:r>
      <w:r w:rsidR="00143BE4">
        <w:t xml:space="preserve">and Excel files </w:t>
      </w:r>
      <w:r w:rsidRPr="00473200">
        <w:t xml:space="preserve">to the CAE Graduate Program Director (Dr. Giancaspro </w:t>
      </w:r>
      <w:hyperlink r:id="rId23" w:history="1">
        <w:r w:rsidRPr="00473200">
          <w:rPr>
            <w:rStyle w:val="Hyperlink"/>
            <w:u w:val="none"/>
          </w:rPr>
          <w:t>jwgiancaspro@miami.edu</w:t>
        </w:r>
      </w:hyperlink>
      <w:r w:rsidRPr="00473200">
        <w:t>) for review</w:t>
      </w:r>
      <w:r>
        <w:t>; cc your Advisor on the email.</w:t>
      </w:r>
    </w:p>
    <w:p w14:paraId="39128B8F" w14:textId="77777777" w:rsidR="00861C29" w:rsidRDefault="00861C29" w:rsidP="00861C29">
      <w:pPr>
        <w:pStyle w:val="Steps"/>
      </w:pPr>
      <w:r>
        <w:t xml:space="preserve"> </w:t>
      </w:r>
      <w:bookmarkStart w:id="5" w:name="_Hlk44068989"/>
      <w:r w:rsidR="00473200">
        <w:t>After receiving confirmation from Dr. Giancaspro, p</w:t>
      </w:r>
      <w:r>
        <w:t xml:space="preserve">rint/convert this Word document into a PDF file using Adobe Acrobat.  </w:t>
      </w:r>
      <w:bookmarkEnd w:id="5"/>
      <w:r w:rsidR="005826B5">
        <w:t>The following pages must be included in the PDF:</w:t>
      </w:r>
    </w:p>
    <w:p w14:paraId="09C34823" w14:textId="4756BE0D" w:rsidR="005826B5" w:rsidRPr="00B3089C" w:rsidRDefault="005826B5" w:rsidP="007062C2">
      <w:pPr>
        <w:pStyle w:val="123ListofNumbers"/>
        <w:numPr>
          <w:ilvl w:val="0"/>
          <w:numId w:val="35"/>
        </w:numPr>
      </w:pPr>
      <w:r w:rsidRPr="00B3089C">
        <w:t xml:space="preserve">Page </w:t>
      </w:r>
      <w:r w:rsidRPr="00B3089C">
        <w:fldChar w:fldCharType="begin"/>
      </w:r>
      <w:r w:rsidRPr="00B3089C">
        <w:instrText xml:space="preserve"> PAGEREF _Ref455237451 \h </w:instrText>
      </w:r>
      <w:r w:rsidRPr="00B3089C">
        <w:fldChar w:fldCharType="separate"/>
      </w:r>
      <w:r w:rsidR="00221FF5">
        <w:rPr>
          <w:noProof/>
        </w:rPr>
        <w:t>6</w:t>
      </w:r>
      <w:r w:rsidRPr="00B3089C">
        <w:fldChar w:fldCharType="end"/>
      </w:r>
      <w:r w:rsidRPr="00B3089C">
        <w:t xml:space="preserve"> – </w:t>
      </w:r>
      <w:r w:rsidRPr="00B3089C">
        <w:fldChar w:fldCharType="begin"/>
      </w:r>
      <w:r w:rsidRPr="00B3089C">
        <w:instrText xml:space="preserve"> REF _Ref455237451 \h  \* MERGEFORMAT </w:instrText>
      </w:r>
      <w:r w:rsidRPr="00B3089C">
        <w:fldChar w:fldCharType="separate"/>
      </w:r>
      <w:r w:rsidR="00221FF5">
        <w:t xml:space="preserve">Program of Study </w:t>
      </w:r>
      <w:r w:rsidR="00221FF5" w:rsidRPr="00D0752B">
        <w:t>Acknowledgement</w:t>
      </w:r>
      <w:r w:rsidR="00221FF5" w:rsidRPr="0007252B">
        <w:t xml:space="preserve"> &amp; Agreement</w:t>
      </w:r>
      <w:r w:rsidRPr="00B3089C">
        <w:fldChar w:fldCharType="end"/>
      </w:r>
    </w:p>
    <w:p w14:paraId="23B30C55" w14:textId="79F64BCC" w:rsidR="005826B5" w:rsidRPr="00B3089C" w:rsidRDefault="00A165A2" w:rsidP="005826B5">
      <w:pPr>
        <w:pStyle w:val="123ListofNumbers"/>
      </w:pPr>
      <w:bookmarkStart w:id="6" w:name="_Ref459211881"/>
      <w:r>
        <w:t>Either p</w:t>
      </w:r>
      <w:r w:rsidR="005826B5" w:rsidRPr="00B3089C">
        <w:t xml:space="preserve">age </w:t>
      </w:r>
      <w:r w:rsidR="005826B5" w:rsidRPr="00B3089C">
        <w:fldChar w:fldCharType="begin"/>
      </w:r>
      <w:r w:rsidR="005826B5" w:rsidRPr="00B3089C">
        <w:instrText xml:space="preserve"> PAGEREF _Ref455237646 \h </w:instrText>
      </w:r>
      <w:r w:rsidR="005826B5" w:rsidRPr="00B3089C">
        <w:fldChar w:fldCharType="separate"/>
      </w:r>
      <w:r w:rsidR="00221FF5">
        <w:rPr>
          <w:noProof/>
        </w:rPr>
        <w:t>7</w:t>
      </w:r>
      <w:r w:rsidR="005826B5" w:rsidRPr="00B3089C">
        <w:fldChar w:fldCharType="end"/>
      </w:r>
      <w:r w:rsidR="005826B5" w:rsidRPr="00B3089C">
        <w:t xml:space="preserve">, </w:t>
      </w:r>
      <w:r w:rsidR="005826B5" w:rsidRPr="00B3089C">
        <w:fldChar w:fldCharType="begin"/>
      </w:r>
      <w:r w:rsidR="005826B5" w:rsidRPr="00B3089C">
        <w:instrText xml:space="preserve"> PAGEREF _Ref455822867 \h </w:instrText>
      </w:r>
      <w:r w:rsidR="005826B5" w:rsidRPr="00B3089C">
        <w:fldChar w:fldCharType="separate"/>
      </w:r>
      <w:r w:rsidR="00221FF5">
        <w:rPr>
          <w:noProof/>
        </w:rPr>
        <w:t>8</w:t>
      </w:r>
      <w:r w:rsidR="005826B5" w:rsidRPr="00B3089C">
        <w:fldChar w:fldCharType="end"/>
      </w:r>
      <w:r w:rsidR="005826B5" w:rsidRPr="00B3089C">
        <w:t xml:space="preserve">, </w:t>
      </w:r>
      <w:r w:rsidR="005826B5">
        <w:fldChar w:fldCharType="begin"/>
      </w:r>
      <w:r w:rsidR="005826B5">
        <w:instrText xml:space="preserve"> PAGEREF _Ref40969454 \h </w:instrText>
      </w:r>
      <w:r w:rsidR="005826B5">
        <w:fldChar w:fldCharType="separate"/>
      </w:r>
      <w:r w:rsidR="00221FF5">
        <w:rPr>
          <w:noProof/>
        </w:rPr>
        <w:t>9</w:t>
      </w:r>
      <w:r w:rsidR="005826B5">
        <w:fldChar w:fldCharType="end"/>
      </w:r>
      <w:r w:rsidR="005826B5" w:rsidRPr="00B3089C">
        <w:t xml:space="preserve">, </w:t>
      </w:r>
      <w:r w:rsidR="005826B5">
        <w:fldChar w:fldCharType="begin"/>
      </w:r>
      <w:r w:rsidR="005826B5">
        <w:instrText xml:space="preserve"> PAGEREF _Ref496098843 \h </w:instrText>
      </w:r>
      <w:r w:rsidR="005826B5">
        <w:fldChar w:fldCharType="separate"/>
      </w:r>
      <w:r w:rsidR="00221FF5">
        <w:rPr>
          <w:noProof/>
        </w:rPr>
        <w:t>10</w:t>
      </w:r>
      <w:r w:rsidR="005826B5">
        <w:fldChar w:fldCharType="end"/>
      </w:r>
      <w:r w:rsidR="005826B5">
        <w:t xml:space="preserve">, </w:t>
      </w:r>
      <w:r w:rsidR="00BC732B">
        <w:fldChar w:fldCharType="begin"/>
      </w:r>
      <w:r w:rsidR="00BC732B">
        <w:instrText xml:space="preserve"> PAGEREF _Ref112746341 \h </w:instrText>
      </w:r>
      <w:r w:rsidR="00BC732B">
        <w:fldChar w:fldCharType="separate"/>
      </w:r>
      <w:r w:rsidR="00221FF5">
        <w:rPr>
          <w:noProof/>
        </w:rPr>
        <w:t>11</w:t>
      </w:r>
      <w:r w:rsidR="00BC732B">
        <w:fldChar w:fldCharType="end"/>
      </w:r>
      <w:r w:rsidR="00BC732B">
        <w:t xml:space="preserve">, </w:t>
      </w:r>
      <w:r w:rsidR="005826B5" w:rsidRPr="00B3089C">
        <w:fldChar w:fldCharType="begin"/>
      </w:r>
      <w:r w:rsidR="005826B5" w:rsidRPr="00B3089C">
        <w:instrText xml:space="preserve"> PAGEREF _Ref455237651 \h </w:instrText>
      </w:r>
      <w:r w:rsidR="005826B5" w:rsidRPr="00B3089C">
        <w:fldChar w:fldCharType="separate"/>
      </w:r>
      <w:r w:rsidR="00221FF5">
        <w:rPr>
          <w:noProof/>
        </w:rPr>
        <w:t>12</w:t>
      </w:r>
      <w:r w:rsidR="005826B5" w:rsidRPr="00B3089C">
        <w:fldChar w:fldCharType="end"/>
      </w:r>
      <w:r w:rsidR="005826B5" w:rsidRPr="00B3089C">
        <w:t xml:space="preserve">, or </w:t>
      </w:r>
      <w:r w:rsidR="005826B5">
        <w:fldChar w:fldCharType="begin"/>
      </w:r>
      <w:r w:rsidR="005826B5">
        <w:instrText xml:space="preserve"> PAGEREF _Ref40969458 \h </w:instrText>
      </w:r>
      <w:r w:rsidR="005826B5">
        <w:fldChar w:fldCharType="separate"/>
      </w:r>
      <w:r w:rsidR="00221FF5">
        <w:rPr>
          <w:noProof/>
        </w:rPr>
        <w:t>13</w:t>
      </w:r>
      <w:r w:rsidR="005826B5">
        <w:fldChar w:fldCharType="end"/>
      </w:r>
      <w:r w:rsidR="005826B5" w:rsidRPr="00B3089C">
        <w:t xml:space="preserve"> – </w:t>
      </w:r>
      <w:r w:rsidR="005826B5">
        <w:t>your relevant Program of Study</w:t>
      </w:r>
      <w:bookmarkEnd w:id="6"/>
    </w:p>
    <w:p w14:paraId="05B0D7C9" w14:textId="1FF73618" w:rsidR="005E7326" w:rsidRDefault="00861C29" w:rsidP="00BF2E49">
      <w:pPr>
        <w:pStyle w:val="Steps"/>
      </w:pPr>
      <w:bookmarkStart w:id="7" w:name="_Hlk44069066"/>
      <w:r>
        <w:t xml:space="preserve"> Obtain </w:t>
      </w:r>
      <w:proofErr w:type="gramStart"/>
      <w:r w:rsidR="005E7326">
        <w:t>digitally-signed</w:t>
      </w:r>
      <w:proofErr w:type="gramEnd"/>
      <w:r>
        <w:t xml:space="preserve"> signatures </w:t>
      </w:r>
      <w:r w:rsidR="00C970C2">
        <w:t xml:space="preserve">on the PDF form </w:t>
      </w:r>
      <w:r>
        <w:t xml:space="preserve">from the individuals </w:t>
      </w:r>
      <w:r w:rsidRPr="007062C2">
        <w:t xml:space="preserve">listed in Section </w:t>
      </w:r>
      <w:r w:rsidRPr="007062C2">
        <w:fldChar w:fldCharType="begin"/>
      </w:r>
      <w:r w:rsidRPr="007062C2">
        <w:instrText xml:space="preserve"> REF _Ref40969458 \r \h </w:instrText>
      </w:r>
      <w:r w:rsidR="00442360" w:rsidRPr="007062C2">
        <w:instrText xml:space="preserve"> \* MERGEFORMAT </w:instrText>
      </w:r>
      <w:r w:rsidRPr="007062C2">
        <w:fldChar w:fldCharType="separate"/>
      </w:r>
      <w:r w:rsidR="00221FF5">
        <w:t>9</w:t>
      </w:r>
      <w:r w:rsidRPr="007062C2">
        <w:fldChar w:fldCharType="end"/>
      </w:r>
      <w:r w:rsidR="007062C2" w:rsidRPr="007062C2">
        <w:t xml:space="preserve"> for your relevant degree program</w:t>
      </w:r>
      <w:r w:rsidRPr="007062C2">
        <w:t xml:space="preserve">.  </w:t>
      </w:r>
      <w:r w:rsidR="005E7326">
        <w:t>This can be accomplished in</w:t>
      </w:r>
      <w:r w:rsidR="00AE1782">
        <w:t xml:space="preserve"> </w:t>
      </w:r>
      <w:r w:rsidR="00AE1782" w:rsidRPr="00C970C2">
        <w:rPr>
          <w:i/>
          <w:iCs/>
        </w:rPr>
        <w:t xml:space="preserve">Adobe </w:t>
      </w:r>
      <w:r w:rsidR="005E7326">
        <w:rPr>
          <w:i/>
          <w:iCs/>
        </w:rPr>
        <w:t>Acrobat</w:t>
      </w:r>
      <w:r w:rsidR="00AE1782" w:rsidRPr="00540875">
        <w:rPr>
          <w:i/>
          <w:iCs/>
          <w:vertAlign w:val="superscript"/>
        </w:rPr>
        <w:t>®</w:t>
      </w:r>
      <w:r w:rsidR="00AE1782">
        <w:rPr>
          <w:i/>
          <w:iCs/>
          <w:vertAlign w:val="superscript"/>
        </w:rPr>
        <w:t xml:space="preserve"> </w:t>
      </w:r>
      <w:r w:rsidR="00AE1782">
        <w:t xml:space="preserve">by </w:t>
      </w:r>
      <w:r w:rsidR="005E7326">
        <w:t>using the Digitally Sign option:</w:t>
      </w:r>
    </w:p>
    <w:p w14:paraId="2F190552" w14:textId="3D266071" w:rsidR="005E7326" w:rsidRDefault="005E7326" w:rsidP="005E7326">
      <w:r>
        <w:rPr>
          <w:noProof/>
        </w:rPr>
        <w:drawing>
          <wp:inline distT="0" distB="0" distL="0" distR="0" wp14:anchorId="3600086F" wp14:editId="3CF95BE4">
            <wp:extent cx="1832745" cy="1897527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351" cy="1905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CD366" w14:textId="3026057C" w:rsidR="00861C29" w:rsidRPr="007062C2" w:rsidRDefault="00BF2E49" w:rsidP="005E7326">
      <w:r>
        <w:t>(New Adobe users can find tutorials online by searching for "</w:t>
      </w:r>
      <w:r w:rsidRPr="00381704">
        <w:t xml:space="preserve">Adobe </w:t>
      </w:r>
      <w:r w:rsidR="00544905" w:rsidRPr="00544905">
        <w:t>Sign a document using a digital signature</w:t>
      </w:r>
      <w:r>
        <w:t>" in any search engine.)</w:t>
      </w:r>
    </w:p>
    <w:p w14:paraId="63144A32" w14:textId="69070C3B" w:rsidR="00861C29" w:rsidRPr="00643467" w:rsidRDefault="005826B5" w:rsidP="00861C29">
      <w:pPr>
        <w:pStyle w:val="Steps"/>
      </w:pPr>
      <w:r w:rsidRPr="00643467">
        <w:t>Create a zip</w:t>
      </w:r>
      <w:r w:rsidR="009877E7">
        <w:t xml:space="preserve">ped or compressed </w:t>
      </w:r>
      <w:r w:rsidRPr="00643467">
        <w:t>folder that includes</w:t>
      </w:r>
      <w:r w:rsidR="00143BE4" w:rsidRPr="00643467">
        <w:t xml:space="preserve"> the following</w:t>
      </w:r>
      <w:proofErr w:type="gramStart"/>
      <w:r w:rsidR="00143BE4" w:rsidRPr="00643467">
        <w:t>:  (</w:t>
      </w:r>
      <w:proofErr w:type="gramEnd"/>
      <w:r w:rsidR="00143BE4" w:rsidRPr="00643467">
        <w:t>a) Program of Study in Word</w:t>
      </w:r>
      <w:r w:rsidRPr="00643467">
        <w:t xml:space="preserve"> </w:t>
      </w:r>
      <w:r w:rsidR="00143BE4" w:rsidRPr="00643467">
        <w:t>format, (b) Excel checker in .</w:t>
      </w:r>
      <w:proofErr w:type="spellStart"/>
      <w:r w:rsidR="00143BE4" w:rsidRPr="00643467">
        <w:t>xls</w:t>
      </w:r>
      <w:proofErr w:type="spellEnd"/>
      <w:r w:rsidR="00143BE4" w:rsidRPr="00643467">
        <w:t xml:space="preserve"> format, </w:t>
      </w:r>
      <w:r w:rsidR="00544905">
        <w:t xml:space="preserve">and </w:t>
      </w:r>
      <w:r w:rsidR="00143BE4" w:rsidRPr="00643467">
        <w:t xml:space="preserve">(c) signed Program of Study in PDF format.  </w:t>
      </w:r>
      <w:r w:rsidR="009877E7">
        <w:t xml:space="preserve">Be sure that the names of the files and the folder include your name.  </w:t>
      </w:r>
      <w:r w:rsidR="00143BE4" w:rsidRPr="00643467">
        <w:t>Email the folder to the</w:t>
      </w:r>
      <w:r w:rsidR="00861C29" w:rsidRPr="00643467">
        <w:t xml:space="preserve"> CAE Graduate Program Director (Dr. Giancaspro </w:t>
      </w:r>
      <w:hyperlink r:id="rId25" w:history="1">
        <w:r w:rsidR="00861C29" w:rsidRPr="00643467">
          <w:rPr>
            <w:rStyle w:val="Hyperlink"/>
          </w:rPr>
          <w:t>jwgiancaspro@miami.edu</w:t>
        </w:r>
      </w:hyperlink>
      <w:r w:rsidR="00861C29" w:rsidRPr="00643467">
        <w:t>).</w:t>
      </w:r>
      <w:r w:rsidR="00643467">
        <w:t xml:space="preserve">  Use </w:t>
      </w:r>
      <w:r w:rsidR="003F27B9">
        <w:t>this</w:t>
      </w:r>
      <w:r w:rsidR="00643467">
        <w:t xml:space="preserve"> subject line:  "Approved Program of Study documents | your name"</w:t>
      </w:r>
    </w:p>
    <w:p w14:paraId="5975B036" w14:textId="77777777" w:rsidR="00544905" w:rsidRDefault="00143BE4" w:rsidP="003E128E">
      <w:pPr>
        <w:pStyle w:val="Steps"/>
      </w:pPr>
      <w:r>
        <w:t xml:space="preserve"> </w:t>
      </w:r>
    </w:p>
    <w:p w14:paraId="7E0DB4B7" w14:textId="77777777" w:rsidR="00544905" w:rsidRDefault="009877E7" w:rsidP="00544905">
      <w:pPr>
        <w:pStyle w:val="Steps"/>
        <w:numPr>
          <w:ilvl w:val="1"/>
          <w:numId w:val="28"/>
        </w:numPr>
      </w:pPr>
      <w:r w:rsidRPr="003F27B9">
        <w:rPr>
          <w:u w:val="single"/>
        </w:rPr>
        <w:t>M.S. students</w:t>
      </w:r>
      <w:r>
        <w:t xml:space="preserve">: </w:t>
      </w:r>
      <w:r w:rsidR="003F27B9">
        <w:t xml:space="preserve"> </w:t>
      </w:r>
      <w:r w:rsidR="00861C29">
        <w:t>O</w:t>
      </w:r>
      <w:r w:rsidR="00861C29" w:rsidRPr="00172C3E">
        <w:t>btain a</w:t>
      </w:r>
      <w:r>
        <w:t>n electronic</w:t>
      </w:r>
      <w:r w:rsidR="00861C29" w:rsidRPr="00172C3E">
        <w:t xml:space="preserve"> course registration form </w:t>
      </w:r>
      <w:r w:rsidR="00861C29">
        <w:t xml:space="preserve">from </w:t>
      </w:r>
      <w:r w:rsidR="00143BE4">
        <w:t>your Advisor</w:t>
      </w:r>
      <w:r w:rsidR="00861C29">
        <w:t xml:space="preserve"> </w:t>
      </w:r>
      <w:r w:rsidR="00861C29" w:rsidRPr="00172C3E">
        <w:t xml:space="preserve">so that you can obtain your </w:t>
      </w:r>
      <w:r w:rsidR="00143BE4">
        <w:t>A</w:t>
      </w:r>
      <w:r w:rsidR="00861C29" w:rsidRPr="00172C3E">
        <w:t xml:space="preserve">dvisor's </w:t>
      </w:r>
      <w:r w:rsidR="00143BE4">
        <w:t xml:space="preserve">electronic </w:t>
      </w:r>
      <w:r w:rsidR="00861C29" w:rsidRPr="00172C3E">
        <w:t>signature to enroll for courses.</w:t>
      </w:r>
      <w:r>
        <w:t xml:space="preserve">  </w:t>
      </w:r>
    </w:p>
    <w:p w14:paraId="6DCC769D" w14:textId="4ECC3071" w:rsidR="009877E7" w:rsidRDefault="009877E7" w:rsidP="00544905">
      <w:pPr>
        <w:pStyle w:val="Steps"/>
        <w:numPr>
          <w:ilvl w:val="1"/>
          <w:numId w:val="28"/>
        </w:numPr>
      </w:pPr>
      <w:r w:rsidRPr="003F27B9">
        <w:rPr>
          <w:u w:val="single"/>
        </w:rPr>
        <w:t>Ph.D. students</w:t>
      </w:r>
      <w:r>
        <w:t xml:space="preserve">: </w:t>
      </w:r>
      <w:r w:rsidR="003F27B9">
        <w:t xml:space="preserve"> Contact your Advisor </w:t>
      </w:r>
      <w:r w:rsidR="00544905">
        <w:t xml:space="preserve">and the CAE Graduate Student Handbook </w:t>
      </w:r>
      <w:r w:rsidR="003F27B9">
        <w:t xml:space="preserve">for the next steps depending on whether you are applying for </w:t>
      </w:r>
      <w:r w:rsidR="00DE277E">
        <w:t xml:space="preserve">admission into </w:t>
      </w:r>
      <w:r w:rsidR="003F27B9">
        <w:t>Ph.D. candidacy.</w:t>
      </w:r>
    </w:p>
    <w:bookmarkEnd w:id="7"/>
    <w:p w14:paraId="4DEA6381" w14:textId="77777777" w:rsidR="00143BE4" w:rsidRPr="003A062E" w:rsidRDefault="00143BE4" w:rsidP="00855117">
      <w:pPr>
        <w:sectPr w:rsidR="00143BE4" w:rsidRPr="003A062E" w:rsidSect="00827C90">
          <w:headerReference w:type="default" r:id="rId26"/>
          <w:footerReference w:type="default" r:id="rId27"/>
          <w:headerReference w:type="first" r:id="rId28"/>
          <w:footerReference w:type="first" r:id="rId29"/>
          <w:pgSz w:w="12240" w:h="15840"/>
          <w:pgMar w:top="1440" w:right="1008" w:bottom="1440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titlePg/>
          <w:docGrid w:linePitch="326"/>
        </w:sectPr>
      </w:pPr>
    </w:p>
    <w:p w14:paraId="33F81FDC" w14:textId="64F10AF8" w:rsidR="0008070D" w:rsidRPr="0008070D" w:rsidRDefault="007062C2" w:rsidP="0040061D">
      <w:pPr>
        <w:pStyle w:val="Heading1"/>
      </w:pPr>
      <w:bookmarkStart w:id="8" w:name="_Ref455237451"/>
      <w:r>
        <w:lastRenderedPageBreak/>
        <w:t xml:space="preserve">Program of Study </w:t>
      </w:r>
      <w:r w:rsidR="00D1240C" w:rsidRPr="00D0752B">
        <w:t>Acknowledgement</w:t>
      </w:r>
      <w:r w:rsidR="0008070D" w:rsidRPr="0007252B">
        <w:t xml:space="preserve"> </w:t>
      </w:r>
      <w:r w:rsidR="009058A9" w:rsidRPr="0007252B">
        <w:t>&amp;</w:t>
      </w:r>
      <w:r w:rsidR="0008070D" w:rsidRPr="0007252B">
        <w:t xml:space="preserve"> Agreement</w:t>
      </w:r>
      <w:bookmarkEnd w:id="8"/>
    </w:p>
    <w:tbl>
      <w:tblPr>
        <w:tblStyle w:val="TableGrid"/>
        <w:tblW w:w="1028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5"/>
        <w:gridCol w:w="2394"/>
        <w:gridCol w:w="540"/>
        <w:gridCol w:w="1440"/>
        <w:gridCol w:w="1260"/>
        <w:gridCol w:w="241"/>
        <w:gridCol w:w="1199"/>
        <w:gridCol w:w="241"/>
        <w:gridCol w:w="2729"/>
      </w:tblGrid>
      <w:tr w:rsidR="00914D38" w14:paraId="5FB5BA60" w14:textId="77777777" w:rsidTr="00CD4D13">
        <w:trPr>
          <w:cantSplit/>
          <w:trHeight w:val="359"/>
        </w:trPr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B0626" w14:textId="77777777" w:rsidR="00914D38" w:rsidRPr="00323B1E" w:rsidRDefault="00914D38" w:rsidP="00914D38">
            <w:pPr>
              <w:pStyle w:val="AcknowlegementTableText"/>
              <w:rPr>
                <w:sz w:val="22"/>
              </w:rPr>
            </w:pPr>
            <w:r w:rsidRPr="00323B1E">
              <w:rPr>
                <w:sz w:val="22"/>
              </w:rPr>
              <w:t>I,</w:t>
            </w: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57C7BA" w14:textId="77777777" w:rsidR="00914D38" w:rsidRPr="00ED2848" w:rsidRDefault="00A36939" w:rsidP="002D0A71">
            <w:pPr>
              <w:pStyle w:val="Table-TextEntry"/>
              <w:rPr>
                <w:b/>
                <w:sz w:val="28"/>
              </w:rPr>
            </w:pPr>
            <w:r>
              <w:rPr>
                <w:b/>
                <w:sz w:val="28"/>
              </w:rPr>
              <w:t>Sebastian Ibi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6284D" w14:textId="77777777" w:rsidR="00914D38" w:rsidRPr="00323B1E" w:rsidRDefault="00914D38" w:rsidP="00914D38">
            <w:pPr>
              <w:pStyle w:val="AcknowlegementTableText"/>
              <w:jc w:val="right"/>
              <w:rPr>
                <w:sz w:val="22"/>
              </w:rPr>
            </w:pPr>
            <w:r w:rsidRPr="00323B1E">
              <w:rPr>
                <w:sz w:val="22"/>
              </w:rPr>
              <w:t>(C#: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94E3DE" w14:textId="77777777" w:rsidR="00914D38" w:rsidRPr="00ED2848" w:rsidRDefault="00914D38" w:rsidP="00914D38">
            <w:pPr>
              <w:pStyle w:val="Table-TextEntry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.......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6A9F1" w14:textId="77777777" w:rsidR="00914D38" w:rsidRPr="00323B1E" w:rsidRDefault="00914D38" w:rsidP="00914D38">
            <w:pPr>
              <w:pStyle w:val="AcknowlegementTableText"/>
              <w:jc w:val="right"/>
              <w:rPr>
                <w:sz w:val="22"/>
              </w:rPr>
            </w:pPr>
            <w:proofErr w:type="spellStart"/>
            <w:r w:rsidRPr="00323B1E">
              <w:rPr>
                <w:sz w:val="22"/>
              </w:rPr>
              <w:t>CaneLink</w:t>
            </w:r>
            <w:proofErr w:type="spellEnd"/>
            <w:r w:rsidRPr="00323B1E">
              <w:rPr>
                <w:sz w:val="22"/>
              </w:rPr>
              <w:t>#: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E26AC6" w14:textId="77777777" w:rsidR="00914D38" w:rsidRPr="00D0752B" w:rsidRDefault="00914D38" w:rsidP="00914D38">
            <w:pPr>
              <w:pStyle w:val="Table-TextEntry"/>
              <w:jc w:val="center"/>
              <w:rPr>
                <w:b/>
                <w:sz w:val="28"/>
                <w:szCs w:val="28"/>
              </w:rPr>
            </w:pPr>
            <w:r w:rsidRPr="00D0752B">
              <w:rPr>
                <w:b/>
                <w:sz w:val="28"/>
                <w:szCs w:val="28"/>
              </w:rPr>
              <w:t>5</w:t>
            </w:r>
            <w:r>
              <w:rPr>
                <w:b/>
                <w:sz w:val="28"/>
                <w:szCs w:val="28"/>
              </w:rPr>
              <w:t>.......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72140" w14:textId="77777777" w:rsidR="00914D38" w:rsidRPr="00DE6FF3" w:rsidRDefault="00914D38" w:rsidP="00914D38">
            <w:pPr>
              <w:pStyle w:val="AcknowlegementTableText"/>
            </w:pPr>
            <w:r>
              <w:t>)</w:t>
            </w:r>
          </w:p>
        </w:tc>
        <w:tc>
          <w:tcPr>
            <w:tcW w:w="2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33644" w14:textId="77777777" w:rsidR="00914D38" w:rsidRPr="00323B1E" w:rsidRDefault="00914D38" w:rsidP="00914D38">
            <w:pPr>
              <w:pStyle w:val="AcknowlegementTableText"/>
              <w:rPr>
                <w:sz w:val="22"/>
              </w:rPr>
            </w:pPr>
            <w:r w:rsidRPr="00323B1E">
              <w:rPr>
                <w:sz w:val="22"/>
              </w:rPr>
              <w:t xml:space="preserve">, acknowledge that I have </w:t>
            </w:r>
          </w:p>
        </w:tc>
      </w:tr>
      <w:tr w:rsidR="00914D38" w14:paraId="5F638622" w14:textId="77777777" w:rsidTr="00CD4D13">
        <w:trPr>
          <w:cantSplit/>
          <w:trHeight w:val="359"/>
        </w:trPr>
        <w:tc>
          <w:tcPr>
            <w:tcW w:w="61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BDDD9" w14:textId="77777777" w:rsidR="00914D38" w:rsidRPr="00323B1E" w:rsidRDefault="00914D38" w:rsidP="00914D38">
            <w:pPr>
              <w:pStyle w:val="AcknowlegementTableText"/>
              <w:rPr>
                <w:sz w:val="22"/>
              </w:rPr>
            </w:pPr>
            <w:r w:rsidRPr="00323B1E">
              <w:rPr>
                <w:sz w:val="22"/>
              </w:rPr>
              <w:t>received this Program of Study (</w:t>
            </w:r>
            <w:proofErr w:type="spellStart"/>
            <w:r w:rsidRPr="00323B1E">
              <w:rPr>
                <w:sz w:val="22"/>
              </w:rPr>
              <w:t>PoS</w:t>
            </w:r>
            <w:proofErr w:type="spellEnd"/>
            <w:r w:rsidRPr="00323B1E">
              <w:rPr>
                <w:sz w:val="22"/>
              </w:rPr>
              <w:t>) form for my intended degree (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73ABA08" w14:textId="206D1D3A" w:rsidR="00914D38" w:rsidRPr="00D0752B" w:rsidRDefault="00000000" w:rsidP="00914D38">
            <w:pPr>
              <w:pStyle w:val="Table-TextEntry"/>
              <w:jc w:val="center"/>
              <w:rPr>
                <w:rStyle w:val="DropDownBox14ptDarkBlueBorderNoborder"/>
              </w:rPr>
            </w:pPr>
            <w:sdt>
              <w:sdtPr>
                <w:rPr>
                  <w:rStyle w:val="DropDownBox14ptDarkBlueBorderNoborder"/>
                </w:rPr>
                <w:alias w:val="Choose a degree"/>
                <w:tag w:val="Choose a degree"/>
                <w:id w:val="-1829051043"/>
                <w:placeholder>
                  <w:docPart w:val="CC80296F58EA4B3CA7B3D0E8880A5D09"/>
                </w:placeholder>
                <w:comboBox>
                  <w:listItem w:displayText="  MSAE  " w:value="  MSAE  "/>
                  <w:listItem w:displayText="  MSCE  " w:value="  MSCE  "/>
                  <w:listItem w:displayText="  PhD     " w:value="  PhD      "/>
                  <w:listItem w:displayText="               " w:value="               "/>
                  <w:listItem w:displayText="................." w:value="................."/>
                </w:comboBox>
              </w:sdtPr>
              <w:sdtContent>
                <w:r w:rsidR="00822102">
                  <w:rPr>
                    <w:rStyle w:val="DropDownBox14ptDarkBlueBorderNoborder"/>
                  </w:rPr>
                  <w:t>.................</w:t>
                </w:r>
              </w:sdtContent>
            </w:sdt>
            <w:r w:rsidR="00914D38" w:rsidRPr="00D0752B">
              <w:rPr>
                <w:rStyle w:val="DropDownBox14ptDarkBlueBorderNoborder"/>
              </w:rPr>
              <w:t xml:space="preserve"> </w:t>
            </w:r>
          </w:p>
        </w:tc>
        <w:tc>
          <w:tcPr>
            <w:tcW w:w="2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F8379" w14:textId="77777777" w:rsidR="00914D38" w:rsidRPr="00323B1E" w:rsidRDefault="00914D38" w:rsidP="00914D38">
            <w:pPr>
              <w:pStyle w:val="AcknowlegementTableText"/>
              <w:rPr>
                <w:sz w:val="22"/>
              </w:rPr>
            </w:pPr>
            <w:r w:rsidRPr="00323B1E">
              <w:rPr>
                <w:sz w:val="22"/>
              </w:rPr>
              <w:t xml:space="preserve">) </w:t>
            </w:r>
            <w:proofErr w:type="gramStart"/>
            <w:r w:rsidRPr="00323B1E">
              <w:rPr>
                <w:sz w:val="22"/>
              </w:rPr>
              <w:t>at</w:t>
            </w:r>
            <w:proofErr w:type="gramEnd"/>
            <w:r w:rsidRPr="00323B1E">
              <w:rPr>
                <w:sz w:val="22"/>
              </w:rPr>
              <w:t xml:space="preserve"> the University of </w:t>
            </w:r>
          </w:p>
        </w:tc>
      </w:tr>
    </w:tbl>
    <w:p w14:paraId="081DA3A4" w14:textId="77777777" w:rsidR="00C1271F" w:rsidRPr="00323B1E" w:rsidRDefault="00155E1D" w:rsidP="00D1240C">
      <w:pPr>
        <w:pStyle w:val="Acknowledgementtext"/>
        <w:rPr>
          <w:sz w:val="22"/>
        </w:rPr>
      </w:pPr>
      <w:r w:rsidRPr="00323B1E">
        <w:rPr>
          <w:sz w:val="22"/>
        </w:rPr>
        <w:t>Miami's</w:t>
      </w:r>
      <w:r w:rsidRPr="00323B1E" w:rsidDel="00115794">
        <w:rPr>
          <w:sz w:val="22"/>
        </w:rPr>
        <w:t xml:space="preserve"> </w:t>
      </w:r>
      <w:r w:rsidR="00C1271F" w:rsidRPr="00323B1E">
        <w:rPr>
          <w:sz w:val="22"/>
        </w:rPr>
        <w:t>College of Engineering.</w:t>
      </w:r>
      <w:r w:rsidR="00ED2848" w:rsidRPr="00323B1E">
        <w:rPr>
          <w:sz w:val="22"/>
        </w:rPr>
        <w:t xml:space="preserve"> </w:t>
      </w:r>
      <w:r w:rsidR="00115794" w:rsidRPr="00323B1E">
        <w:rPr>
          <w:sz w:val="22"/>
        </w:rPr>
        <w:t xml:space="preserve"> </w:t>
      </w:r>
      <w:r w:rsidR="00ED2848" w:rsidRPr="00323B1E">
        <w:rPr>
          <w:sz w:val="22"/>
        </w:rPr>
        <w:t>Once fully approved, this form constitutes my gradu</w:t>
      </w:r>
      <w:r w:rsidR="00C26F4C" w:rsidRPr="00323B1E">
        <w:rPr>
          <w:sz w:val="22"/>
        </w:rPr>
        <w:t>ate course degree require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82"/>
        <w:gridCol w:w="1134"/>
      </w:tblGrid>
      <w:tr w:rsidR="003D6F3A" w:rsidRPr="003D6F3A" w14:paraId="5E918751" w14:textId="77777777" w:rsidTr="00D30B05">
        <w:tc>
          <w:tcPr>
            <w:tcW w:w="101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1B8385" w14:textId="79581B75" w:rsidR="00B17E74" w:rsidRPr="003D6F3A" w:rsidRDefault="003A3882" w:rsidP="00B17E74">
            <w:pPr>
              <w:pStyle w:val="Acknowledgementtext"/>
              <w:jc w:val="right"/>
              <w:rPr>
                <w:u w:val="single"/>
              </w:rPr>
            </w:pPr>
            <w:r w:rsidRPr="003D6F3A">
              <w:t xml:space="preserve">   </w:t>
            </w:r>
            <w:r w:rsidR="00B17E74" w:rsidRPr="003D6F3A">
              <w:t>Initials ↓</w:t>
            </w:r>
          </w:p>
        </w:tc>
      </w:tr>
      <w:tr w:rsidR="00FE2CB7" w14:paraId="6561ADF4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10DF6" w14:textId="20879A35" w:rsidR="00FE2CB7" w:rsidRPr="003B7151" w:rsidRDefault="00FE2CB7" w:rsidP="003A3882">
            <w:pPr>
              <w:pStyle w:val="Acknowledgementbullets"/>
            </w:pPr>
            <w:r w:rsidRPr="00FE2CB7">
              <w:t xml:space="preserve">I have read </w:t>
            </w:r>
            <w:r>
              <w:t>all</w:t>
            </w:r>
            <w:r w:rsidRPr="00FE2CB7">
              <w:t xml:space="preserve"> documents related to </w:t>
            </w:r>
            <w:r>
              <w:t xml:space="preserve">university policies and </w:t>
            </w:r>
            <w:r w:rsidRPr="00FE2CB7">
              <w:t>my degree program, including the</w:t>
            </w:r>
            <w:r w:rsidR="007C56B3">
              <w:t xml:space="preserve"> relevant sections of the</w:t>
            </w:r>
            <w:r w:rsidRPr="00FE2CB7">
              <w:t xml:space="preserve"> </w:t>
            </w:r>
            <w:r w:rsidR="00B10287" w:rsidRPr="008F46E2">
              <w:rPr>
                <w:i/>
              </w:rPr>
              <w:t>Academic Bulletin</w:t>
            </w:r>
            <w:r w:rsidR="00B10287" w:rsidRPr="00B10287">
              <w:t xml:space="preserve">, </w:t>
            </w:r>
            <w:r w:rsidR="00E95971" w:rsidRPr="00E95971">
              <w:rPr>
                <w:i/>
                <w:iCs/>
              </w:rPr>
              <w:t>CAE</w:t>
            </w:r>
            <w:r w:rsidR="00E95971">
              <w:t xml:space="preserve"> </w:t>
            </w:r>
            <w:r w:rsidR="00B10287" w:rsidRPr="008F46E2">
              <w:rPr>
                <w:i/>
              </w:rPr>
              <w:t>Graduate Student Handbook</w:t>
            </w:r>
            <w:r w:rsidR="00B10287" w:rsidRPr="00B10287">
              <w:t xml:space="preserve">, </w:t>
            </w:r>
            <w:r w:rsidR="00B10287" w:rsidRPr="008F46E2">
              <w:rPr>
                <w:i/>
              </w:rPr>
              <w:t>Graduate School Honor Code</w:t>
            </w:r>
            <w:r w:rsidR="00B10287" w:rsidRPr="00B10287">
              <w:t xml:space="preserve">, </w:t>
            </w:r>
            <w:r w:rsidR="00E95971" w:rsidRPr="00E95971">
              <w:rPr>
                <w:i/>
                <w:iCs/>
              </w:rPr>
              <w:t>Graduate School's Student</w:t>
            </w:r>
            <w:r w:rsidR="00E95971" w:rsidRPr="008F46E2">
              <w:rPr>
                <w:i/>
              </w:rPr>
              <w:t xml:space="preserve"> Handbook</w:t>
            </w:r>
            <w:r w:rsidR="00E95971" w:rsidRPr="00B10287">
              <w:t xml:space="preserve">, </w:t>
            </w:r>
            <w:r w:rsidR="00B10287" w:rsidRPr="00B10287">
              <w:t xml:space="preserve">and this </w:t>
            </w:r>
            <w:r w:rsidR="00B10287" w:rsidRPr="008F46E2">
              <w:rPr>
                <w:i/>
              </w:rPr>
              <w:t>Program of Study</w:t>
            </w:r>
            <w:r w:rsidR="00B10287" w:rsidRPr="00B10287">
              <w:t xml:space="preserve"> form</w:t>
            </w:r>
            <w: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81608D" w14:textId="774E3116" w:rsidR="00FE2CB7" w:rsidRPr="000D7C34" w:rsidDel="00FE2CB7" w:rsidRDefault="00530730" w:rsidP="00D0752B">
            <w:pPr>
              <w:pStyle w:val="Table-TextEntry"/>
              <w:rPr>
                <w:u w:val="single"/>
              </w:rPr>
            </w:pPr>
            <w:r>
              <w:sym w:font="Wingdings" w:char="F03F"/>
            </w:r>
          </w:p>
        </w:tc>
      </w:tr>
      <w:tr w:rsidR="00FE2CB7" w14:paraId="50F668EC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B5456" w14:textId="77777777" w:rsidR="00FE2CB7" w:rsidRPr="003B7151" w:rsidRDefault="00FE2CB7" w:rsidP="00D0752B">
            <w:pPr>
              <w:pStyle w:val="Acknowledgementbullets"/>
              <w:jc w:val="left"/>
            </w:pPr>
            <w:r w:rsidRPr="00FE2CB7">
              <w:t>I am aware that the Academic Bulletin states:  "</w:t>
            </w:r>
            <w:r w:rsidRPr="00D0752B">
              <w:rPr>
                <w:i/>
              </w:rPr>
              <w:t xml:space="preserve">It is the responsibility of the student to be informed concerning all regulations and procedures required.  In no case will a regulation be </w:t>
            </w:r>
            <w:proofErr w:type="gramStart"/>
            <w:r w:rsidRPr="00D0752B">
              <w:rPr>
                <w:i/>
              </w:rPr>
              <w:t>waived</w:t>
            </w:r>
            <w:proofErr w:type="gramEnd"/>
            <w:r w:rsidRPr="00D0752B">
              <w:rPr>
                <w:i/>
              </w:rPr>
              <w:t xml:space="preserve"> or an exception granted because a student pleads ignorance of the regulation or asserts that he/she was not informed of it by an advisor or other authority</w:t>
            </w:r>
            <w:r w:rsidRPr="00FE2CB7">
              <w:t>."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BF5A42" w14:textId="79CE03FB" w:rsidR="00FE2CB7" w:rsidRPr="000D7C34" w:rsidDel="00FE2CB7" w:rsidRDefault="00530730" w:rsidP="00D0752B">
            <w:pPr>
              <w:pStyle w:val="Table-TextEntry"/>
              <w:rPr>
                <w:u w:val="single"/>
              </w:rPr>
            </w:pPr>
            <w:r>
              <w:sym w:font="Wingdings" w:char="F03F"/>
            </w:r>
          </w:p>
        </w:tc>
      </w:tr>
      <w:tr w:rsidR="00B17E74" w14:paraId="382EE007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40280" w14:textId="5A6FB46F" w:rsidR="00B17E74" w:rsidRPr="00E5098C" w:rsidRDefault="00E95971" w:rsidP="00B17E74">
            <w:pPr>
              <w:pStyle w:val="Acknowledgementbullets"/>
              <w:jc w:val="left"/>
            </w:pPr>
            <w:r w:rsidRPr="005E2E66">
              <w:t>I understand the implications of the Graduate Repeat Rule</w:t>
            </w:r>
            <w:r>
              <w:t xml:space="preserve"> if I fail a class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809708" w14:textId="6D903904" w:rsidR="00B17E74" w:rsidRDefault="00530730" w:rsidP="00B17E74">
            <w:pPr>
              <w:pStyle w:val="Table-TextEntry"/>
            </w:pPr>
            <w:r>
              <w:sym w:font="Wingdings" w:char="F03F"/>
            </w:r>
          </w:p>
        </w:tc>
      </w:tr>
      <w:tr w:rsidR="00B17E74" w14:paraId="36DDB599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54960" w14:textId="77777777" w:rsidR="00B17E74" w:rsidRPr="003B7151" w:rsidRDefault="00B17E74" w:rsidP="00B17E74">
            <w:pPr>
              <w:pStyle w:val="Acknowledgementbullets"/>
              <w:jc w:val="left"/>
            </w:pPr>
            <w:r w:rsidRPr="00E5098C">
              <w:t>I understand that I may be terminated from the Graduate Program for unethical behavior, and I accept full responsibility for my actions.  I understand that the Graduate School reserves the right (and my registration concedes the right) to require my withdrawal if deemed sufficient by the Graduate School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ECEA19" w14:textId="17EF790A" w:rsidR="00B17E74" w:rsidRPr="000D7C34" w:rsidDel="00FE2CB7" w:rsidRDefault="00530730" w:rsidP="00B17E74">
            <w:pPr>
              <w:pStyle w:val="Table-TextEntry"/>
              <w:rPr>
                <w:u w:val="single"/>
              </w:rPr>
            </w:pPr>
            <w:r>
              <w:sym w:font="Wingdings" w:char="F03F"/>
            </w:r>
          </w:p>
        </w:tc>
      </w:tr>
      <w:tr w:rsidR="00B17E74" w14:paraId="602D2A78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C735D" w14:textId="77777777" w:rsidR="00B17E74" w:rsidRPr="003A3882" w:rsidRDefault="00B17E74" w:rsidP="00B17E74">
            <w:pPr>
              <w:pStyle w:val="Acknowledgementtext"/>
              <w:jc w:val="left"/>
              <w:rPr>
                <w:sz w:val="22"/>
                <w:szCs w:val="22"/>
              </w:rPr>
            </w:pPr>
            <w:r w:rsidRPr="003A3882">
              <w:rPr>
                <w:sz w:val="22"/>
                <w:szCs w:val="22"/>
              </w:rPr>
              <w:t xml:space="preserve">I understand that it is </w:t>
            </w:r>
            <w:r w:rsidRPr="00087E69">
              <w:rPr>
                <w:sz w:val="22"/>
                <w:szCs w:val="22"/>
                <w:u w:val="single"/>
              </w:rPr>
              <w:t>my</w:t>
            </w:r>
            <w:r w:rsidRPr="003A3882">
              <w:rPr>
                <w:sz w:val="22"/>
                <w:szCs w:val="22"/>
              </w:rPr>
              <w:t xml:space="preserve"> responsibility to: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32AD40" w14:textId="77777777" w:rsidR="00B17E74" w:rsidRPr="000D7C34" w:rsidRDefault="00B17E74" w:rsidP="00B17E74">
            <w:pPr>
              <w:pStyle w:val="Acknowledgementtext"/>
              <w:jc w:val="left"/>
              <w:rPr>
                <w:u w:val="single"/>
              </w:rPr>
            </w:pPr>
          </w:p>
        </w:tc>
      </w:tr>
      <w:tr w:rsidR="00B17E74" w14:paraId="4E1A707B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31C9A" w14:textId="46AEED6C" w:rsidR="00B17E74" w:rsidRPr="003B7151" w:rsidRDefault="003C6F3D" w:rsidP="00B17E74">
            <w:pPr>
              <w:pStyle w:val="Acknowledgementbullets"/>
              <w:jc w:val="left"/>
            </w:pPr>
            <w:r>
              <w:t>Consult with the Graduate Program Director to ensure that my graduate application includes official transcripts, diplomas, and evaluations after each degree has been confer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2D2613" w14:textId="77777777" w:rsidR="00B17E74" w:rsidRDefault="00B17E74" w:rsidP="00B17E74">
            <w:pPr>
              <w:pStyle w:val="Table-TextEntry"/>
            </w:pPr>
            <w:r>
              <w:sym w:font="Wingdings" w:char="F03F"/>
            </w:r>
          </w:p>
        </w:tc>
      </w:tr>
      <w:tr w:rsidR="003C6F3D" w14:paraId="59EF793F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CE1C3" w14:textId="20CD934E" w:rsidR="003C6F3D" w:rsidRPr="003B7151" w:rsidRDefault="003C6F3D" w:rsidP="00B17E74">
            <w:pPr>
              <w:pStyle w:val="Acknowledgementbullets"/>
              <w:jc w:val="left"/>
            </w:pPr>
            <w:r w:rsidRPr="003B7151">
              <w:t xml:space="preserve">Fulfill the degree </w:t>
            </w:r>
            <w:r>
              <w:t xml:space="preserve">and course </w:t>
            </w:r>
            <w:r w:rsidRPr="003B7151">
              <w:t xml:space="preserve">requirements in the Program of </w:t>
            </w:r>
            <w:r>
              <w:t>Study and the Bulleti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BDBC5A" w14:textId="044DE0D2" w:rsidR="003C6F3D" w:rsidRDefault="003C6F3D" w:rsidP="00B17E74">
            <w:pPr>
              <w:pStyle w:val="Table-TextEntry"/>
            </w:pPr>
            <w:r>
              <w:sym w:font="Wingdings" w:char="F03F"/>
            </w:r>
          </w:p>
        </w:tc>
      </w:tr>
      <w:tr w:rsidR="000D365A" w14:paraId="4B231948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D4CBE" w14:textId="137B567F" w:rsidR="000D365A" w:rsidRDefault="000D365A" w:rsidP="00B17E74">
            <w:pPr>
              <w:pStyle w:val="Acknowledgementbullets"/>
              <w:jc w:val="left"/>
            </w:pPr>
            <w:r>
              <w:t xml:space="preserve">Finish Incomplete courses ("I") </w:t>
            </w:r>
            <w:r w:rsidRPr="00EA32F7">
              <w:t xml:space="preserve">within </w:t>
            </w:r>
            <w:r w:rsidR="00EA32F7">
              <w:t xml:space="preserve">the time limit specified by the instructor, or </w:t>
            </w:r>
            <w:r w:rsidRPr="00EA32F7">
              <w:t>1 calendar year</w:t>
            </w:r>
            <w:r w:rsidR="00EA32F7">
              <w:t xml:space="preserve"> (whichever comes first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E5F636" w14:textId="59100479" w:rsidR="000D365A" w:rsidRDefault="00EA32F7" w:rsidP="00B17E74">
            <w:pPr>
              <w:pStyle w:val="Table-TextEntry"/>
            </w:pPr>
            <w:r>
              <w:sym w:font="Wingdings" w:char="F03F"/>
            </w:r>
          </w:p>
        </w:tc>
      </w:tr>
      <w:tr w:rsidR="00B17E74" w14:paraId="0DE57149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0FCDE" w14:textId="77777777" w:rsidR="00B17E74" w:rsidRPr="003B7151" w:rsidRDefault="00B17E74" w:rsidP="00B17E74">
            <w:pPr>
              <w:pStyle w:val="Acknowledgementbullets"/>
              <w:jc w:val="left"/>
            </w:pPr>
            <w:r w:rsidRPr="003B7151">
              <w:t>Enroll in only those courses approved in my Program of Stud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A1A938" w14:textId="77777777" w:rsidR="00B17E74" w:rsidRDefault="00B17E74" w:rsidP="00B17E74">
            <w:pPr>
              <w:pStyle w:val="Table-TextEntry"/>
            </w:pPr>
            <w:r>
              <w:sym w:font="Wingdings" w:char="F03F"/>
            </w:r>
          </w:p>
        </w:tc>
      </w:tr>
      <w:tr w:rsidR="00B17E74" w14:paraId="225A7C7A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7A9E1" w14:textId="77777777" w:rsidR="00B17E74" w:rsidRPr="003B7151" w:rsidRDefault="00B17E74" w:rsidP="00B17E74">
            <w:pPr>
              <w:pStyle w:val="Acknowledgementbullets"/>
              <w:jc w:val="left"/>
            </w:pPr>
            <w:r w:rsidRPr="003B7151">
              <w:t>Provide regular progress updates to my Supervisory Committee</w:t>
            </w:r>
            <w:r w:rsidR="00E41830">
              <w:t xml:space="preserve"> at least once per semest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7CE499" w14:textId="77777777" w:rsidR="00B17E74" w:rsidRDefault="00B17E74" w:rsidP="00B17E74">
            <w:pPr>
              <w:pStyle w:val="Table-TextEntry"/>
            </w:pPr>
            <w:r>
              <w:sym w:font="Wingdings" w:char="F03F"/>
            </w:r>
          </w:p>
        </w:tc>
      </w:tr>
      <w:tr w:rsidR="00B17E74" w14:paraId="234540F8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62552" w14:textId="77777777" w:rsidR="00B17E74" w:rsidRDefault="00B17E74" w:rsidP="00B17E74">
            <w:pPr>
              <w:pStyle w:val="Acknowledgementbullets"/>
              <w:jc w:val="left"/>
            </w:pPr>
            <w:r>
              <w:t xml:space="preserve">Achieve a cumulative GPA </w:t>
            </w:r>
            <w:r w:rsidRPr="003B7151">
              <w:t>of "B" or better</w:t>
            </w:r>
            <w:r w:rsidR="00E41830">
              <w:t>,</w:t>
            </w:r>
            <w:r w:rsidRPr="003B7151">
              <w:t xml:space="preserve"> and no grade below "C"</w:t>
            </w:r>
            <w:r w:rsidR="000D365A">
              <w:t xml:space="preserve"> in all graduate cours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B27BD3" w14:textId="77777777" w:rsidR="00B17E74" w:rsidRDefault="00B17E74" w:rsidP="00B17E74">
            <w:pPr>
              <w:pStyle w:val="Table-TextEntry"/>
            </w:pPr>
            <w:r>
              <w:sym w:font="Wingdings" w:char="F03F"/>
            </w:r>
          </w:p>
        </w:tc>
      </w:tr>
      <w:tr w:rsidR="003F27B9" w14:paraId="3E35EC60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40315" w14:textId="64A67909" w:rsidR="003F27B9" w:rsidRDefault="003F27B9" w:rsidP="003F27B9">
            <w:pPr>
              <w:pStyle w:val="Acknowledgementbullets"/>
              <w:jc w:val="left"/>
            </w:pPr>
            <w:r>
              <w:t xml:space="preserve">Submit a new Program of Study if I want to </w:t>
            </w:r>
            <w:r w:rsidR="004C5206">
              <w:t>revise</w:t>
            </w:r>
            <w:r>
              <w:t xml:space="preserve"> </w:t>
            </w:r>
            <w:r w:rsidR="004C5206">
              <w:t>my coursework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A70349" w14:textId="77777777" w:rsidR="003F27B9" w:rsidRDefault="003F27B9" w:rsidP="003F27B9">
            <w:pPr>
              <w:pStyle w:val="Table-TextEntry"/>
            </w:pPr>
          </w:p>
        </w:tc>
      </w:tr>
      <w:tr w:rsidR="003F27B9" w14:paraId="6395F600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A327A" w14:textId="77777777" w:rsidR="003F27B9" w:rsidRDefault="003F27B9" w:rsidP="003F27B9">
            <w:pPr>
              <w:pStyle w:val="Acknowledgementbullets"/>
              <w:jc w:val="left"/>
            </w:pPr>
            <w:r>
              <w:t>Submit a new graduate application if I want to change my intended degree progra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CF37A0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  <w:tr w:rsidR="003F27B9" w14:paraId="31AF7811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B4807" w14:textId="41A7C5A1" w:rsidR="003F27B9" w:rsidRDefault="003F27B9" w:rsidP="003F27B9">
            <w:pPr>
              <w:pStyle w:val="Acknowledgementbullets"/>
            </w:pPr>
            <w:r>
              <w:t>Ph.D.:  R</w:t>
            </w:r>
            <w:r w:rsidRPr="007275EF">
              <w:t xml:space="preserve">egister for at least 1 credit of </w:t>
            </w:r>
            <w:r>
              <w:t xml:space="preserve">CAE 840 </w:t>
            </w:r>
            <w:r w:rsidR="00EF6412">
              <w:t>or 850</w:t>
            </w:r>
            <w:r w:rsidRPr="007275EF">
              <w:t xml:space="preserve"> in the semester in which I </w:t>
            </w:r>
            <w:r>
              <w:t>defend my dissertation, and again in the semester in which I graduat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D6E8D8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  <w:tr w:rsidR="003F27B9" w14:paraId="752AFED6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DF699" w14:textId="7B33F715" w:rsidR="003F27B9" w:rsidRDefault="003F27B9" w:rsidP="003F27B9">
            <w:pPr>
              <w:pStyle w:val="Acknowledgementbullets"/>
            </w:pPr>
            <w:r>
              <w:t xml:space="preserve">Ph.D.: Complete and submit the forms for </w:t>
            </w:r>
            <w:r w:rsidRPr="00A04F1F">
              <w:rPr>
                <w:i/>
              </w:rPr>
              <w:t>Admission to Candidacy</w:t>
            </w:r>
            <w:r>
              <w:t xml:space="preserve"> immediately after passing the Qualifying Exam with the Dissert</w:t>
            </w:r>
            <w:r w:rsidRPr="00A04F1F">
              <w:t>ation Proposa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0A1DED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  <w:tr w:rsidR="003F27B9" w14:paraId="585A0ED7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F4D9C" w14:textId="77777777" w:rsidR="003F27B9" w:rsidRDefault="003F27B9" w:rsidP="003F27B9">
            <w:pPr>
              <w:pStyle w:val="Acknowledgementbullets"/>
            </w:pPr>
            <w:r>
              <w:t>M.S. (thesis option):  R</w:t>
            </w:r>
            <w:r w:rsidRPr="007275EF">
              <w:t xml:space="preserve">egister for at least 1 credit of </w:t>
            </w:r>
            <w:r>
              <w:t xml:space="preserve">CAE 810 or 820 </w:t>
            </w:r>
            <w:r w:rsidRPr="007275EF">
              <w:t xml:space="preserve">in the semester in which I </w:t>
            </w:r>
            <w:r>
              <w:t>defend my dissertation, and again in the semester in which I graduat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D10281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  <w:tr w:rsidR="00D6001F" w14:paraId="030EC13F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28C8C" w14:textId="63770171" w:rsidR="00D6001F" w:rsidRDefault="00D6001F" w:rsidP="00D6001F">
            <w:pPr>
              <w:pStyle w:val="Acknowledgementbullets"/>
            </w:pPr>
            <w:r w:rsidRPr="000643DD">
              <w:t xml:space="preserve">Ph.D. and M.S. (thesis option):  </w:t>
            </w:r>
            <w:r w:rsidRPr="00D6001F">
              <w:t>Notify the Graduate School and the CAE Graduate Secretary of my dissertation/thesis defense at least 10 days prior to the even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36A96F" w14:textId="3AECA5C9" w:rsidR="00D6001F" w:rsidRDefault="00D6001F" w:rsidP="003F27B9">
            <w:pPr>
              <w:pStyle w:val="Table-TextEntry"/>
            </w:pPr>
            <w:r>
              <w:sym w:font="Wingdings" w:char="F03F"/>
            </w:r>
          </w:p>
        </w:tc>
      </w:tr>
      <w:tr w:rsidR="003F27B9" w14:paraId="18D2DE54" w14:textId="77777777" w:rsidTr="00B17E74">
        <w:tc>
          <w:tcPr>
            <w:tcW w:w="89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8313D" w14:textId="77777777" w:rsidR="003F27B9" w:rsidRPr="000643DD" w:rsidRDefault="003F27B9" w:rsidP="003F27B9">
            <w:pPr>
              <w:pStyle w:val="Acknowledgementbullets"/>
            </w:pPr>
            <w:r w:rsidRPr="000643DD">
              <w:t>Ph.D. and M.S. (thesis option):  Successfully defend the dissertation or thesis by oral examination, and complete any additional requirements stipulated by the Supervisory Committe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85B08C" w14:textId="77777777" w:rsidR="003F27B9" w:rsidRDefault="003F27B9" w:rsidP="003F27B9">
            <w:pPr>
              <w:pStyle w:val="Table-TextEntry"/>
            </w:pPr>
            <w:r>
              <w:sym w:font="Wingdings" w:char="F03F"/>
            </w:r>
          </w:p>
        </w:tc>
      </w:tr>
    </w:tbl>
    <w:p w14:paraId="6CA7EC8B" w14:textId="71F21365" w:rsidR="0077601C" w:rsidRDefault="0077601C" w:rsidP="00D1240C">
      <w:pPr>
        <w:pStyle w:val="Acknowledgementtext"/>
      </w:pPr>
      <w:r>
        <w:t xml:space="preserve">My </w:t>
      </w:r>
      <w:r w:rsidR="003A3882">
        <w:t xml:space="preserve">dated </w:t>
      </w:r>
      <w:r>
        <w:t xml:space="preserve">signature below </w:t>
      </w:r>
      <w:r w:rsidR="004472DD">
        <w:t xml:space="preserve">affirms </w:t>
      </w:r>
      <w:r>
        <w:t xml:space="preserve">that I have read and understood this entire </w:t>
      </w:r>
      <w:fldSimple w:instr=" DOCPROPERTY  Pages  \* MERGEFORMAT ">
        <w:r w:rsidR="00221FF5">
          <w:t>13</w:t>
        </w:r>
      </w:fldSimple>
      <w:r w:rsidR="0008070D">
        <w:t xml:space="preserve">-page </w:t>
      </w:r>
      <w:r w:rsidR="008B64F4">
        <w:t>form</w:t>
      </w:r>
      <w:r w:rsidR="0008070D">
        <w:t xml:space="preserve"> and </w:t>
      </w:r>
      <w:r w:rsidR="0075375C">
        <w:t xml:space="preserve">the documents referenced herein, and </w:t>
      </w:r>
      <w:r w:rsidR="00940874">
        <w:t xml:space="preserve">I </w:t>
      </w:r>
      <w:r w:rsidR="0075375C">
        <w:t>agree to comply with all requirements.</w:t>
      </w:r>
    </w:p>
    <w:tbl>
      <w:tblPr>
        <w:tblStyle w:val="TableGrid"/>
        <w:tblW w:w="1035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0"/>
        <w:gridCol w:w="360"/>
        <w:gridCol w:w="2700"/>
      </w:tblGrid>
      <w:tr w:rsidR="00193366" w14:paraId="04D7C78F" w14:textId="77777777" w:rsidTr="000643DD">
        <w:trPr>
          <w:trHeight w:val="549"/>
        </w:trPr>
        <w:tc>
          <w:tcPr>
            <w:tcW w:w="7290" w:type="dxa"/>
            <w:tcBorders>
              <w:bottom w:val="single" w:sz="4" w:space="0" w:color="auto"/>
            </w:tcBorders>
            <w:vAlign w:val="center"/>
          </w:tcPr>
          <w:p w14:paraId="012A7AE6" w14:textId="08FF7850" w:rsidR="00193366" w:rsidRPr="003A3882" w:rsidRDefault="00530730" w:rsidP="00D0752B">
            <w:pPr>
              <w:pStyle w:val="Table-TextEntry"/>
            </w:pPr>
            <w:r>
              <w:sym w:font="Wingdings" w:char="F03F"/>
            </w:r>
          </w:p>
        </w:tc>
        <w:tc>
          <w:tcPr>
            <w:tcW w:w="360" w:type="dxa"/>
            <w:vAlign w:val="center"/>
          </w:tcPr>
          <w:p w14:paraId="55B97A55" w14:textId="77777777" w:rsidR="00193366" w:rsidRDefault="00193366" w:rsidP="00D0752B">
            <w:pPr>
              <w:pStyle w:val="Acknowledgementtext"/>
              <w:jc w:val="left"/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vAlign w:val="center"/>
          </w:tcPr>
          <w:p w14:paraId="4796F23C" w14:textId="7C41180C" w:rsidR="00193366" w:rsidRDefault="00193366" w:rsidP="00D0752B">
            <w:pPr>
              <w:pStyle w:val="Table-TextEntry"/>
            </w:pPr>
          </w:p>
        </w:tc>
      </w:tr>
      <w:tr w:rsidR="00193366" w14:paraId="3CE46FEC" w14:textId="77777777" w:rsidTr="000643DD">
        <w:trPr>
          <w:trHeight w:val="143"/>
        </w:trPr>
        <w:tc>
          <w:tcPr>
            <w:tcW w:w="7290" w:type="dxa"/>
            <w:tcBorders>
              <w:top w:val="single" w:sz="4" w:space="0" w:color="auto"/>
            </w:tcBorders>
          </w:tcPr>
          <w:p w14:paraId="650F71AB" w14:textId="3D8DEFCC" w:rsidR="00193366" w:rsidRDefault="00193366" w:rsidP="0077601C">
            <w:pPr>
              <w:pStyle w:val="Acknowledgementtext"/>
            </w:pPr>
            <w:r>
              <w:t>Signature</w:t>
            </w:r>
            <w:r w:rsidR="00F000C8">
              <w:t xml:space="preserve"> (handwritten or digitally signed)</w:t>
            </w:r>
          </w:p>
        </w:tc>
        <w:tc>
          <w:tcPr>
            <w:tcW w:w="360" w:type="dxa"/>
          </w:tcPr>
          <w:p w14:paraId="1C889A38" w14:textId="77777777" w:rsidR="00193366" w:rsidRDefault="00193366" w:rsidP="0077601C">
            <w:pPr>
              <w:pStyle w:val="Acknowledgementtext"/>
              <w:jc w:val="center"/>
            </w:pP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3F911BCD" w14:textId="77777777" w:rsidR="00193366" w:rsidRDefault="00193366" w:rsidP="0077601C">
            <w:pPr>
              <w:pStyle w:val="Acknowledgementtext"/>
              <w:jc w:val="center"/>
            </w:pPr>
            <w:r>
              <w:t>Date</w:t>
            </w:r>
          </w:p>
        </w:tc>
      </w:tr>
    </w:tbl>
    <w:p w14:paraId="22A69285" w14:textId="77777777" w:rsidR="00193366" w:rsidRDefault="00193366" w:rsidP="004C39B3">
      <w:pPr>
        <w:pStyle w:val="Acknowledgementtext"/>
        <w:sectPr w:rsidR="00193366" w:rsidSect="007A1EF0">
          <w:headerReference w:type="even" r:id="rId30"/>
          <w:headerReference w:type="default" r:id="rId31"/>
          <w:headerReference w:type="first" r:id="rId32"/>
          <w:pgSz w:w="12240" w:h="15840"/>
          <w:pgMar w:top="1152" w:right="1008" w:bottom="1152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docGrid w:linePitch="326"/>
        </w:sectPr>
      </w:pPr>
    </w:p>
    <w:p w14:paraId="6B4FAD5D" w14:textId="1E703D31" w:rsidR="00587528" w:rsidRDefault="006B5772" w:rsidP="001B4FEE">
      <w:pPr>
        <w:pStyle w:val="Title"/>
      </w:pPr>
      <w:r>
        <w:lastRenderedPageBreak/>
        <w:t>Program of Study:</w:t>
      </w:r>
      <w:r>
        <w:tab/>
      </w:r>
      <w:r w:rsidR="00587528">
        <w:t>5-Year B</w:t>
      </w:r>
      <w:r w:rsidR="00CC4373">
        <w:t>.</w:t>
      </w:r>
      <w:r w:rsidR="00587528">
        <w:t>S</w:t>
      </w:r>
      <w:r w:rsidR="00CC4373">
        <w:t>.</w:t>
      </w:r>
      <w:r w:rsidR="00587528">
        <w:t>-M</w:t>
      </w:r>
      <w:r w:rsidR="00CC4373">
        <w:t>.</w:t>
      </w:r>
      <w:r w:rsidR="00587528">
        <w:t>S</w:t>
      </w:r>
      <w:r w:rsidR="00CC4373">
        <w:t>.</w:t>
      </w:r>
      <w:r>
        <w:tab/>
      </w:r>
      <w:fldSimple w:instr=" DOCPROPERTY  AY  \* MERGEFORMAT ">
        <w:r w:rsidR="00221FF5">
          <w:t>AY 202</w:t>
        </w:r>
        <w:r w:rsidR="00827C90">
          <w:t>3</w:t>
        </w:r>
        <w:r w:rsidR="00221FF5">
          <w:t xml:space="preserve"> - 202</w:t>
        </w:r>
        <w:r w:rsidR="00827C90">
          <w:t>4</w:t>
        </w:r>
      </w:fldSimple>
    </w:p>
    <w:p w14:paraId="6ABAB9B3" w14:textId="77777777" w:rsidR="002B0347" w:rsidRDefault="002E4E38" w:rsidP="002B0347">
      <w:pPr>
        <w:pStyle w:val="Heading1"/>
      </w:pPr>
      <w:bookmarkStart w:id="9" w:name="_Ref455822858"/>
      <w:r>
        <w:t>Student Information</w:t>
      </w:r>
      <w:bookmarkEnd w:id="9"/>
    </w:p>
    <w:tbl>
      <w:tblPr>
        <w:tblStyle w:val="TableGrid"/>
        <w:tblW w:w="1015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1260"/>
        <w:gridCol w:w="2520"/>
        <w:gridCol w:w="3672"/>
      </w:tblGrid>
      <w:tr w:rsidR="00A36939" w:rsidRPr="00E446C3" w14:paraId="2AD65112" w14:textId="77777777" w:rsidTr="008E2CDF">
        <w:trPr>
          <w:trHeight w:val="288"/>
        </w:trPr>
        <w:tc>
          <w:tcPr>
            <w:tcW w:w="2700" w:type="dxa"/>
          </w:tcPr>
          <w:p w14:paraId="1872FE0B" w14:textId="77777777" w:rsidR="00A36939" w:rsidRPr="00E446C3" w:rsidRDefault="00A36939" w:rsidP="00A36939">
            <w:pPr>
              <w:pStyle w:val="Tabletext-thinrow"/>
            </w:pPr>
            <w:r>
              <w:t>Full Name:</w:t>
            </w:r>
          </w:p>
        </w:tc>
        <w:tc>
          <w:tcPr>
            <w:tcW w:w="7452" w:type="dxa"/>
            <w:gridSpan w:val="3"/>
          </w:tcPr>
          <w:p w14:paraId="0E88A2B2" w14:textId="77777777" w:rsidR="00A36939" w:rsidRPr="00A36939" w:rsidRDefault="00A36939" w:rsidP="00A36939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A36939" w14:paraId="6D6290DF" w14:textId="77777777" w:rsidTr="00FD6FA9">
        <w:trPr>
          <w:trHeight w:val="288"/>
        </w:trPr>
        <w:tc>
          <w:tcPr>
            <w:tcW w:w="2700" w:type="dxa"/>
          </w:tcPr>
          <w:p w14:paraId="7AF0E12C" w14:textId="77777777" w:rsidR="00A36939" w:rsidRPr="00A8479D" w:rsidRDefault="00A36939" w:rsidP="00A36939">
            <w:pPr>
              <w:pStyle w:val="Tabletext-thinrow"/>
            </w:pPr>
            <w:r>
              <w:t xml:space="preserve">C# and </w:t>
            </w:r>
            <w:proofErr w:type="spellStart"/>
            <w:r>
              <w:t>CaneLink</w:t>
            </w:r>
            <w:proofErr w:type="spellEnd"/>
            <w:r>
              <w:t xml:space="preserve"> ID #:</w:t>
            </w:r>
          </w:p>
        </w:tc>
        <w:tc>
          <w:tcPr>
            <w:tcW w:w="3780" w:type="dxa"/>
            <w:gridSpan w:val="2"/>
          </w:tcPr>
          <w:p w14:paraId="05FB59B0" w14:textId="77777777" w:rsidR="00A36939" w:rsidRPr="008E2CDF" w:rsidRDefault="00A36939" w:rsidP="00A36939">
            <w:pPr>
              <w:pStyle w:val="Table-TextEntry"/>
            </w:pPr>
            <w:r w:rsidRPr="008E2CDF">
              <w:rPr>
                <w:b/>
              </w:rPr>
              <w:t>C</w:t>
            </w:r>
            <w:r w:rsidRPr="008630DC">
              <w:rPr>
                <w:b/>
              </w:rPr>
              <w:t>........</w:t>
            </w:r>
          </w:p>
        </w:tc>
        <w:tc>
          <w:tcPr>
            <w:tcW w:w="3672" w:type="dxa"/>
            <w:tcBorders>
              <w:bottom w:val="single" w:sz="4" w:space="0" w:color="auto"/>
            </w:tcBorders>
          </w:tcPr>
          <w:p w14:paraId="16AC5C6D" w14:textId="77777777" w:rsidR="00A36939" w:rsidRPr="002E4E38" w:rsidRDefault="00A36939" w:rsidP="00A36939">
            <w:pPr>
              <w:pStyle w:val="Table-TextEntry"/>
            </w:pPr>
            <w:r w:rsidRPr="008E2CDF">
              <w:rPr>
                <w:b/>
              </w:rPr>
              <w:t>5</w:t>
            </w:r>
            <w:r w:rsidRPr="008630DC">
              <w:rPr>
                <w:b/>
              </w:rPr>
              <w:t>.......</w:t>
            </w:r>
          </w:p>
        </w:tc>
      </w:tr>
      <w:tr w:rsidR="00FD6FA9" w14:paraId="332EDBD9" w14:textId="77777777" w:rsidTr="00FD6FA9">
        <w:trPr>
          <w:trHeight w:val="288"/>
        </w:trPr>
        <w:tc>
          <w:tcPr>
            <w:tcW w:w="2700" w:type="dxa"/>
            <w:vMerge w:val="restart"/>
          </w:tcPr>
          <w:p w14:paraId="795C9B97" w14:textId="77777777" w:rsidR="00FD6FA9" w:rsidRPr="00A8479D" w:rsidRDefault="00FD6FA9" w:rsidP="00FD6FA9">
            <w:pPr>
              <w:pStyle w:val="Tabletext-thinrow"/>
            </w:pPr>
            <w:r>
              <w:t xml:space="preserve">Degree Sought and Major Area of Study: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0C9F54D" w14:textId="77777777" w:rsidR="00FD6FA9" w:rsidRPr="008D04E9" w:rsidRDefault="00FD6FA9" w:rsidP="00FD6FA9">
            <w:pPr>
              <w:pStyle w:val="Tabletext-thinrow"/>
            </w:pPr>
            <w:r w:rsidRPr="008D04E9">
              <w:t>Degree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0ED47826" w14:textId="77777777" w:rsidR="00FD6FA9" w:rsidRPr="008D04E9" w:rsidRDefault="00FD6FA9" w:rsidP="00FD6FA9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3672" w:type="dxa"/>
            <w:tcBorders>
              <w:tr2bl w:val="nil"/>
            </w:tcBorders>
            <w:shd w:val="clear" w:color="auto" w:fill="D9D9D9" w:themeFill="background1" w:themeFillShade="D9"/>
            <w:vAlign w:val="center"/>
          </w:tcPr>
          <w:p w14:paraId="0811EFF2" w14:textId="77777777" w:rsidR="00FD6FA9" w:rsidRPr="008D04E9" w:rsidRDefault="00FD6FA9" w:rsidP="00FD6FA9">
            <w:pPr>
              <w:pStyle w:val="Tabletext-thinrow"/>
            </w:pPr>
            <w:r>
              <w:t>Thesis Option</w:t>
            </w:r>
          </w:p>
        </w:tc>
      </w:tr>
      <w:tr w:rsidR="00FD6FA9" w14:paraId="7559A8C8" w14:textId="77777777" w:rsidTr="00FD6FA9">
        <w:trPr>
          <w:trHeight w:val="782"/>
        </w:trPr>
        <w:tc>
          <w:tcPr>
            <w:tcW w:w="2700" w:type="dxa"/>
            <w:vMerge/>
          </w:tcPr>
          <w:p w14:paraId="27B4F1DE" w14:textId="77777777" w:rsidR="00FD6FA9" w:rsidRPr="00A8479D" w:rsidRDefault="00FD6FA9" w:rsidP="00FD6FA9">
            <w:pPr>
              <w:pStyle w:val="Tabletext-thinrow"/>
            </w:pPr>
          </w:p>
        </w:tc>
        <w:tc>
          <w:tcPr>
            <w:tcW w:w="1260" w:type="dxa"/>
            <w:vAlign w:val="center"/>
          </w:tcPr>
          <w:p w14:paraId="63AFA9EA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degree"/>
                <w:tag w:val="Choose a degree"/>
                <w:id w:val="925921692"/>
                <w:lock w:val="sdtLocked"/>
                <w:placeholder>
                  <w:docPart w:val="6BF6BB13074548659BE5EE325DFC1346"/>
                </w:placeholder>
                <w:comboBox>
                  <w:listItem w:displayText="  MSAE  " w:value="  MSAE  "/>
                  <w:listItem w:displayText="  MSCE  " w:value="  MSCE  "/>
                  <w:listItem w:displayText="               " w:value="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2520" w:type="dxa"/>
            <w:vAlign w:val="center"/>
          </w:tcPr>
          <w:p w14:paraId="65164ECC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-378938745"/>
                <w:lock w:val="sdtLocked"/>
                <w:placeholder>
                  <w:docPart w:val="E4EDA6DE63324AA281A666C9B28E086B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3672" w:type="dxa"/>
            <w:tcBorders>
              <w:top w:val="nil"/>
              <w:tr2bl w:val="nil"/>
            </w:tcBorders>
            <w:vAlign w:val="center"/>
          </w:tcPr>
          <w:p w14:paraId="23D9CB51" w14:textId="77777777" w:rsidR="00FD6FA9" w:rsidRDefault="00FD6FA9" w:rsidP="00FD6FA9">
            <w:pPr>
              <w:pStyle w:val="Tabletext-thinrow"/>
            </w:pPr>
            <w:r w:rsidRPr="00F47A8E">
              <w:rPr>
                <w:u w:val="single"/>
              </w:rPr>
              <w:t>Non</w:t>
            </w:r>
            <w:r>
              <w:t>-Thesis</w:t>
            </w:r>
          </w:p>
        </w:tc>
      </w:tr>
    </w:tbl>
    <w:p w14:paraId="0BACF001" w14:textId="77777777" w:rsidR="00436FD5" w:rsidRDefault="00436FD5" w:rsidP="00436FD5">
      <w:pPr>
        <w:pStyle w:val="Heading1"/>
      </w:pPr>
      <w:bookmarkStart w:id="10" w:name="_Ref455237646"/>
      <w:r>
        <w:t>C</w:t>
      </w:r>
      <w:r w:rsidR="00FF1C6B">
        <w:t>ourse</w:t>
      </w:r>
      <w:r w:rsidR="00416D1A">
        <w:t>work</w:t>
      </w:r>
      <w:bookmarkEnd w:id="10"/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835162" w:rsidRPr="00E446C3" w14:paraId="59C7A810" w14:textId="77777777" w:rsidTr="002E05E3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48006D9" w14:textId="77777777" w:rsidR="00835162" w:rsidRPr="00077DE2" w:rsidRDefault="00835162" w:rsidP="00B5068C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3E9353F3" w14:textId="77777777" w:rsidR="00835162" w:rsidRDefault="00835162" w:rsidP="00B5068C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508760F" w14:textId="77777777" w:rsidR="00835162" w:rsidRDefault="00835162" w:rsidP="00B5068C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A5DCB1" w14:textId="77777777" w:rsidR="00835162" w:rsidRDefault="00835162" w:rsidP="00B5068C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6103178" w14:textId="77777777" w:rsidR="00835162" w:rsidRDefault="00835162" w:rsidP="00B5068C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064680CB" w14:textId="77777777" w:rsidR="00835162" w:rsidRDefault="00835162" w:rsidP="00B5068C">
            <w:pPr>
              <w:pStyle w:val="Tabletext-thinrow"/>
            </w:pPr>
            <w:r>
              <w:t>Grade</w:t>
            </w:r>
          </w:p>
        </w:tc>
      </w:tr>
      <w:tr w:rsidR="00835162" w:rsidRPr="00E446C3" w14:paraId="1B299708" w14:textId="77777777" w:rsidTr="00B5068C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87501E" w14:textId="77777777" w:rsidR="00835162" w:rsidRPr="00077DE2" w:rsidRDefault="00835162" w:rsidP="00835162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1974B9" w14:textId="77777777" w:rsidR="00835162" w:rsidRDefault="00835162" w:rsidP="00835162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9FD7A3" w14:textId="77777777" w:rsidR="00835162" w:rsidRDefault="00835162" w:rsidP="00835162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2080ED" w14:textId="77777777" w:rsidR="00835162" w:rsidRDefault="00835162" w:rsidP="00835162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FECF8D" w14:textId="77777777" w:rsidR="00835162" w:rsidRDefault="00835162" w:rsidP="00835162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6D2AB0" w14:textId="77777777" w:rsidR="00835162" w:rsidRDefault="00835162" w:rsidP="00835162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0B934E" w14:textId="77777777" w:rsidR="00835162" w:rsidRDefault="00835162" w:rsidP="00835162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1EEA5B" w14:textId="77777777" w:rsidR="00835162" w:rsidRDefault="00835162" w:rsidP="00835162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1188CA" w14:textId="77777777" w:rsidR="00835162" w:rsidRDefault="00835162" w:rsidP="00835162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B97E28" w14:textId="77777777" w:rsidR="00835162" w:rsidRDefault="00835162" w:rsidP="00835162">
            <w:pPr>
              <w:pStyle w:val="Tabletext-thinrow"/>
            </w:pPr>
          </w:p>
        </w:tc>
      </w:tr>
      <w:tr w:rsidR="00DC0286" w:rsidRPr="00A05BB0" w14:paraId="244DD58D" w14:textId="77777777" w:rsidTr="00FD6FA9">
        <w:trPr>
          <w:cantSplit/>
          <w:trHeight w:val="144"/>
        </w:trPr>
        <w:tc>
          <w:tcPr>
            <w:tcW w:w="517" w:type="dxa"/>
            <w:vMerge w:val="restart"/>
            <w:textDirection w:val="btLr"/>
            <w:vAlign w:val="center"/>
          </w:tcPr>
          <w:p w14:paraId="2593C0DC" w14:textId="77777777" w:rsidR="00DC0286" w:rsidRPr="00FD6FA9" w:rsidRDefault="00DC0286" w:rsidP="00DC0286">
            <w:pPr>
              <w:pStyle w:val="Table-Subheading"/>
              <w:ind w:left="113" w:right="113"/>
              <w:jc w:val="center"/>
              <w:rPr>
                <w:b w:val="0"/>
                <w:sz w:val="10"/>
                <w:szCs w:val="10"/>
              </w:rPr>
            </w:pPr>
            <w:r w:rsidRPr="00FD6FA9">
              <w:rPr>
                <w:b w:val="0"/>
                <w:sz w:val="10"/>
                <w:szCs w:val="10"/>
              </w:rPr>
              <w:t>Deficien</w:t>
            </w:r>
            <w:r w:rsidR="00FD6FA9" w:rsidRPr="00FD6FA9">
              <w:rPr>
                <w:b w:val="0"/>
                <w:sz w:val="10"/>
                <w:szCs w:val="10"/>
              </w:rPr>
              <w:t>cies (if any)</w:t>
            </w:r>
          </w:p>
        </w:tc>
        <w:tc>
          <w:tcPr>
            <w:tcW w:w="360" w:type="dxa"/>
            <w:vAlign w:val="center"/>
          </w:tcPr>
          <w:p w14:paraId="305A7F2E" w14:textId="77777777" w:rsidR="00DC0286" w:rsidRPr="00FD6FA9" w:rsidRDefault="00DC0286" w:rsidP="00DC0286">
            <w:pPr>
              <w:pStyle w:val="Table-Subheading"/>
              <w:jc w:val="center"/>
              <w:rPr>
                <w:sz w:val="16"/>
                <w:szCs w:val="16"/>
              </w:rPr>
            </w:pPr>
            <w:r w:rsidRPr="00FD6FA9">
              <w:rPr>
                <w:sz w:val="16"/>
                <w:szCs w:val="16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52352550"/>
              <w:placeholder>
                <w:docPart w:val="F8473253CE2D4712808E30707BCE0393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ACDD796" w14:textId="77777777" w:rsidR="00DC0286" w:rsidRPr="00A05BB0" w:rsidRDefault="00A338D4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5D46118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F9DBA20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0FA2064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6B949BD" w14:textId="77777777" w:rsidR="00DC0286" w:rsidRPr="00A05BB0" w:rsidRDefault="00DC0286" w:rsidP="00DC028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D4E8DFC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924263296"/>
            <w:placeholder>
              <w:docPart w:val="F8473253CE2D4712808E30707BCE039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9A9D5FA" w14:textId="77777777" w:rsidR="00DC0286" w:rsidRPr="00A05BB0" w:rsidRDefault="00A338D4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7382964F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3CD4144" w14:textId="77777777" w:rsidR="00DC0286" w:rsidRPr="00A05BB0" w:rsidRDefault="00DC0286" w:rsidP="00DC0286">
            <w:pPr>
              <w:pStyle w:val="Table-TextEntry"/>
              <w:jc w:val="center"/>
            </w:pPr>
          </w:p>
        </w:tc>
      </w:tr>
      <w:tr w:rsidR="00DC0286" w:rsidRPr="00A05BB0" w14:paraId="5CADA4B1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90641D6" w14:textId="77777777" w:rsidR="00DC0286" w:rsidRPr="00A05BB0" w:rsidRDefault="00DC0286" w:rsidP="00DC028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601890BF" w14:textId="77777777" w:rsidR="00DC0286" w:rsidRPr="00A05BB0" w:rsidRDefault="00DC0286" w:rsidP="00DC028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856244565"/>
              <w:placeholder>
                <w:docPart w:val="C7BA0A958E704054918948EFBC2BC6E3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2975DFB5" w14:textId="77777777" w:rsidR="00DC0286" w:rsidRPr="00A05BB0" w:rsidRDefault="00A338D4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2A13E0F2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7A9749C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AEB7691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6304FBF" w14:textId="77777777" w:rsidR="00DC0286" w:rsidRPr="00A05BB0" w:rsidRDefault="00DC0286" w:rsidP="00DC028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6703FA3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64708470"/>
            <w:placeholder>
              <w:docPart w:val="C7BA0A958E704054918948EFBC2BC6E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B45FD3F" w14:textId="77777777" w:rsidR="00DC0286" w:rsidRPr="00A05BB0" w:rsidRDefault="00A338D4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77113A17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AEE8D3F" w14:textId="77777777" w:rsidR="00DC0286" w:rsidRPr="00A05BB0" w:rsidRDefault="00DC0286" w:rsidP="00DC0286">
            <w:pPr>
              <w:pStyle w:val="Table-TextEntry"/>
              <w:jc w:val="center"/>
            </w:pPr>
          </w:p>
        </w:tc>
      </w:tr>
      <w:tr w:rsidR="00DC0286" w:rsidRPr="00A05BB0" w14:paraId="30CC280A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0C940F6B" w14:textId="77777777" w:rsidR="00DC0286" w:rsidRPr="00A05BB0" w:rsidRDefault="00DC0286" w:rsidP="00DC028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27202BAD" w14:textId="77777777" w:rsidR="00DC0286" w:rsidRPr="00A05BB0" w:rsidRDefault="00FD347D" w:rsidP="00DC0286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="00DC0286"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515605781"/>
              <w:placeholder>
                <w:docPart w:val="6CE27B6CB16845FFA7D0EDF06E05704F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8386158" w14:textId="77777777" w:rsidR="00DC0286" w:rsidRPr="00A05BB0" w:rsidRDefault="00A338D4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45FB2A1C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F8B5667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F7E8C47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4D857FC" w14:textId="77777777" w:rsidR="00DC0286" w:rsidRPr="00A05BB0" w:rsidRDefault="00DC0286" w:rsidP="00DC028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AB4305F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2104533044"/>
            <w:placeholder>
              <w:docPart w:val="6CE27B6CB16845FFA7D0EDF06E05704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DB06D7A" w14:textId="77777777" w:rsidR="00DC0286" w:rsidRPr="00A05BB0" w:rsidRDefault="00A338D4" w:rsidP="00DC028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4464A74E" w14:textId="77777777" w:rsidR="00DC0286" w:rsidRPr="00A05BB0" w:rsidRDefault="00DC0286" w:rsidP="00DC0286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47327D6" w14:textId="77777777" w:rsidR="00DC0286" w:rsidRPr="00A05BB0" w:rsidRDefault="00DC0286" w:rsidP="00DC0286">
            <w:pPr>
              <w:pStyle w:val="Table-TextEntry"/>
              <w:jc w:val="center"/>
            </w:pPr>
          </w:p>
        </w:tc>
      </w:tr>
    </w:tbl>
    <w:p w14:paraId="2328E5AB" w14:textId="20454676" w:rsidR="00064CE8" w:rsidRDefault="00A93CF5" w:rsidP="00D55AD0">
      <w:pPr>
        <w:pStyle w:val="FigureTable"/>
      </w:pPr>
      <w:r w:rsidRPr="00A93CF5">
        <w:rPr>
          <w:noProof/>
        </w:rPr>
        <w:drawing>
          <wp:inline distT="0" distB="0" distL="0" distR="0" wp14:anchorId="1CACF177" wp14:editId="1E1658D7">
            <wp:extent cx="6492240" cy="21780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217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78"/>
        <w:gridCol w:w="1062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835162" w:rsidRPr="00E446C3" w14:paraId="69708E43" w14:textId="77777777" w:rsidTr="002E05E3">
        <w:tc>
          <w:tcPr>
            <w:tcW w:w="89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2FFA962" w14:textId="77777777" w:rsidR="00835162" w:rsidRPr="00077DE2" w:rsidRDefault="00835162" w:rsidP="002E05E3">
            <w:pPr>
              <w:pStyle w:val="Tabletext-thinrow"/>
            </w:pPr>
          </w:p>
        </w:tc>
        <w:tc>
          <w:tcPr>
            <w:tcW w:w="1062" w:type="dxa"/>
            <w:vMerge w:val="restart"/>
            <w:shd w:val="clear" w:color="auto" w:fill="D9D9D9" w:themeFill="background1" w:themeFillShade="D9"/>
            <w:vAlign w:val="center"/>
          </w:tcPr>
          <w:p w14:paraId="551213C1" w14:textId="77777777" w:rsidR="00835162" w:rsidRDefault="00835162" w:rsidP="002E05E3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18CB665" w14:textId="77777777" w:rsidR="00835162" w:rsidRDefault="00835162" w:rsidP="002E05E3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3E0E04" w14:textId="77777777" w:rsidR="00835162" w:rsidRDefault="00835162" w:rsidP="002E05E3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2DAC9AAD" w14:textId="77777777" w:rsidR="00835162" w:rsidRDefault="00835162" w:rsidP="002E05E3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51B6B5FD" w14:textId="77777777" w:rsidR="00835162" w:rsidRDefault="00835162" w:rsidP="002E05E3">
            <w:pPr>
              <w:pStyle w:val="Tabletext-thinrow"/>
            </w:pPr>
            <w:r>
              <w:t>Grade</w:t>
            </w:r>
          </w:p>
        </w:tc>
      </w:tr>
      <w:tr w:rsidR="00835162" w:rsidRPr="00E446C3" w14:paraId="6653496A" w14:textId="77777777" w:rsidTr="00216AA1">
        <w:tc>
          <w:tcPr>
            <w:tcW w:w="89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0E9B00" w14:textId="77777777" w:rsidR="00835162" w:rsidRPr="00077DE2" w:rsidRDefault="00835162" w:rsidP="00835162">
            <w:pPr>
              <w:pStyle w:val="Tabletext-thinrow"/>
            </w:pPr>
          </w:p>
        </w:tc>
        <w:tc>
          <w:tcPr>
            <w:tcW w:w="106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5D0FBD" w14:textId="77777777" w:rsidR="00835162" w:rsidRDefault="00835162" w:rsidP="00835162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319D1A" w14:textId="77777777" w:rsidR="00835162" w:rsidRDefault="00835162" w:rsidP="00835162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64C750" w14:textId="77777777" w:rsidR="00835162" w:rsidRDefault="00835162" w:rsidP="00835162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3F0BE0" w14:textId="77777777" w:rsidR="00835162" w:rsidRDefault="00835162" w:rsidP="00835162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B7529C" w14:textId="77777777" w:rsidR="00835162" w:rsidRDefault="00835162" w:rsidP="00835162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E91A65" w14:textId="77777777" w:rsidR="00835162" w:rsidRDefault="00835162" w:rsidP="00835162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A64CF7" w14:textId="77777777" w:rsidR="00835162" w:rsidRDefault="00835162" w:rsidP="00835162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E36304" w14:textId="77777777" w:rsidR="00835162" w:rsidRDefault="00835162" w:rsidP="00835162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5A6EA3" w14:textId="77777777" w:rsidR="00835162" w:rsidRDefault="00835162" w:rsidP="00835162">
            <w:pPr>
              <w:pStyle w:val="Tabletext-thinrow"/>
            </w:pPr>
          </w:p>
        </w:tc>
      </w:tr>
      <w:tr w:rsidR="002E41F2" w:rsidRPr="00A05BB0" w14:paraId="0245C27C" w14:textId="77777777" w:rsidTr="00FD6FA9">
        <w:trPr>
          <w:cantSplit/>
          <w:trHeight w:val="144"/>
        </w:trPr>
        <w:tc>
          <w:tcPr>
            <w:tcW w:w="517" w:type="dxa"/>
            <w:vMerge w:val="restart"/>
            <w:textDirection w:val="btLr"/>
            <w:vAlign w:val="center"/>
          </w:tcPr>
          <w:p w14:paraId="24345E6C" w14:textId="77777777" w:rsidR="002E41F2" w:rsidRPr="00A05BB0" w:rsidRDefault="002E41F2" w:rsidP="002E05E3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378" w:type="dxa"/>
            <w:vAlign w:val="center"/>
          </w:tcPr>
          <w:p w14:paraId="081712D4" w14:textId="77777777" w:rsidR="002E41F2" w:rsidRPr="00A05BB0" w:rsidRDefault="002E41F2" w:rsidP="002E05E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62" w:type="dxa"/>
            <w:vAlign w:val="center"/>
          </w:tcPr>
          <w:p w14:paraId="783A0E54" w14:textId="77777777" w:rsidR="002E41F2" w:rsidRPr="00A05BB0" w:rsidRDefault="002E41F2" w:rsidP="002E05E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6449903" w14:textId="77777777" w:rsidR="002E41F2" w:rsidRPr="00A05BB0" w:rsidRDefault="002E41F2" w:rsidP="002E05E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0AEE287" w14:textId="77777777" w:rsidR="002E41F2" w:rsidRPr="00A05BB0" w:rsidRDefault="002E41F2" w:rsidP="002E05E3">
            <w:pPr>
              <w:pStyle w:val="Table-TextEntry"/>
              <w:jc w:val="center"/>
            </w:pPr>
            <w:r w:rsidRPr="00A05BB0"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035381A" w14:textId="77777777" w:rsidR="002E41F2" w:rsidRPr="00A05BB0" w:rsidRDefault="00A338D4" w:rsidP="002E05E3">
            <w:pPr>
              <w:pStyle w:val="Table-TextEntry"/>
              <w:jc w:val="center"/>
            </w:pPr>
            <w:r>
              <w:t>7xx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4B5F605" w14:textId="77777777" w:rsidR="002E41F2" w:rsidRPr="00A05BB0" w:rsidRDefault="002E41F2" w:rsidP="002E05E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3ABD69E" w14:textId="77777777" w:rsidR="002E41F2" w:rsidRPr="00A05BB0" w:rsidRDefault="002E41F2" w:rsidP="002E05E3">
            <w:pPr>
              <w:pStyle w:val="Table-TextEntry"/>
              <w:jc w:val="center"/>
            </w:pPr>
            <w:r w:rsidRPr="00A05BB0">
              <w:t>3</w:t>
            </w:r>
          </w:p>
        </w:tc>
        <w:sdt>
          <w:sdtPr>
            <w:alias w:val="Group Letter"/>
            <w:tag w:val="Group Letter"/>
            <w:id w:val="-1061477373"/>
            <w:placeholder>
              <w:docPart w:val="9480F2C92DE54A2297FD3FD63C21589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255211B" w14:textId="77777777" w:rsidR="002E41F2" w:rsidRPr="00A05BB0" w:rsidRDefault="007F01CF" w:rsidP="002E05E3">
                <w:pPr>
                  <w:pStyle w:val="Table-TextEntry"/>
                  <w:jc w:val="center"/>
                </w:pPr>
                <w:r>
                  <w:t>A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-1754497960"/>
              <w:placeholder>
                <w:docPart w:val="DefaultPlaceholder_-1854013438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66E3CD37" w14:textId="77777777" w:rsidR="002E41F2" w:rsidRPr="00A05BB0" w:rsidRDefault="007F01CF" w:rsidP="002E05E3">
                <w:pPr>
                  <w:pStyle w:val="Table-TextEntry"/>
                  <w:jc w:val="center"/>
                </w:pPr>
                <w:r>
                  <w:t>#1</w:t>
                </w:r>
              </w:p>
            </w:sdtContent>
          </w:sdt>
        </w:tc>
        <w:tc>
          <w:tcPr>
            <w:tcW w:w="720" w:type="dxa"/>
            <w:vAlign w:val="center"/>
          </w:tcPr>
          <w:p w14:paraId="4C44B0F7" w14:textId="77777777" w:rsidR="002E41F2" w:rsidRPr="00A05BB0" w:rsidRDefault="002E41F2" w:rsidP="002E05E3">
            <w:pPr>
              <w:pStyle w:val="Table-TextEntry"/>
              <w:jc w:val="center"/>
            </w:pPr>
          </w:p>
        </w:tc>
      </w:tr>
      <w:tr w:rsidR="00A338D4" w:rsidRPr="00A05BB0" w14:paraId="3DC1E820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4942BEDA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0A086B1" w14:textId="7777777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62" w:type="dxa"/>
            <w:vAlign w:val="center"/>
          </w:tcPr>
          <w:p w14:paraId="495C0872" w14:textId="1397E5D2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ABCD694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980CB72" w14:textId="77777777" w:rsidR="00A338D4" w:rsidRPr="00A05BB0" w:rsidRDefault="00A338D4" w:rsidP="00A338D4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D09D2E5" w14:textId="77777777" w:rsidR="00A338D4" w:rsidRPr="00A05BB0" w:rsidRDefault="007F01CF" w:rsidP="00A338D4">
            <w:pPr>
              <w:pStyle w:val="Table-TextEntry"/>
              <w:jc w:val="center"/>
            </w:pPr>
            <w:r>
              <w:t>7xx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CEC660B" w14:textId="77777777" w:rsidR="00A338D4" w:rsidRPr="00A05BB0" w:rsidRDefault="00A338D4" w:rsidP="00A338D4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4139F72" w14:textId="77777777" w:rsidR="00A338D4" w:rsidRPr="00A05BB0" w:rsidRDefault="007F01CF" w:rsidP="00A338D4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682175672"/>
            <w:placeholder>
              <w:docPart w:val="30BEE564E2C74AF2AD45B67ABB72238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FD89E06" w14:textId="77777777" w:rsidR="00A338D4" w:rsidRPr="00A05BB0" w:rsidRDefault="007F01CF" w:rsidP="00A338D4">
                <w:pPr>
                  <w:pStyle w:val="Table-TextEntry"/>
                  <w:jc w:val="center"/>
                </w:pPr>
                <w:r>
                  <w:t>A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429627743"/>
              <w:placeholder>
                <w:docPart w:val="73BD259B4320452E8CFED3719D52A07B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54331C34" w14:textId="77777777" w:rsidR="00A338D4" w:rsidRPr="00A05BB0" w:rsidRDefault="007F01CF" w:rsidP="00A338D4">
                <w:pPr>
                  <w:pStyle w:val="Table-TextEntry"/>
                  <w:jc w:val="center"/>
                </w:pPr>
                <w:r>
                  <w:t>#1</w:t>
                </w:r>
              </w:p>
            </w:sdtContent>
          </w:sdt>
        </w:tc>
        <w:tc>
          <w:tcPr>
            <w:tcW w:w="720" w:type="dxa"/>
            <w:vAlign w:val="center"/>
          </w:tcPr>
          <w:p w14:paraId="47CDD06E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  <w:tr w:rsidR="00A338D4" w:rsidRPr="00A05BB0" w14:paraId="6FB6E211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2F2D722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9342671" w14:textId="7777777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1062" w:type="dxa"/>
            <w:vAlign w:val="center"/>
          </w:tcPr>
          <w:sdt>
            <w:sdtPr>
              <w:alias w:val="Term"/>
              <w:tag w:val="Term"/>
              <w:id w:val="1440716733"/>
              <w:placeholder>
                <w:docPart w:val="064F4D91AC84439399171FFB88978581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70B396E3" w14:textId="77777777" w:rsidR="00A338D4" w:rsidRPr="00A05BB0" w:rsidRDefault="007F01CF" w:rsidP="00A338D4">
                <w:pPr>
                  <w:pStyle w:val="Table-TextEntry"/>
                  <w:jc w:val="center"/>
                </w:pPr>
                <w:r>
                  <w:t>Spring</w:t>
                </w:r>
              </w:p>
            </w:sdtContent>
          </w:sdt>
        </w:tc>
        <w:tc>
          <w:tcPr>
            <w:tcW w:w="720" w:type="dxa"/>
            <w:vAlign w:val="center"/>
          </w:tcPr>
          <w:p w14:paraId="34B07A80" w14:textId="18C5C3E9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1585A09" w14:textId="77777777" w:rsidR="00A338D4" w:rsidRPr="00A05BB0" w:rsidRDefault="00A338D4" w:rsidP="00A338D4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5830DCB" w14:textId="77777777" w:rsidR="00A338D4" w:rsidRPr="00A05BB0" w:rsidRDefault="007F01CF" w:rsidP="00A338D4">
            <w:pPr>
              <w:pStyle w:val="Table-TextEntry"/>
              <w:jc w:val="center"/>
            </w:pPr>
            <w:r>
              <w:t>604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FB50EC4" w14:textId="77777777" w:rsidR="00A338D4" w:rsidRPr="00A05BB0" w:rsidRDefault="007F01CF" w:rsidP="00A338D4">
            <w:pPr>
              <w:pStyle w:val="Table-TextEntry"/>
              <w:rPr>
                <w:sz w:val="20"/>
              </w:rPr>
            </w:pPr>
            <w:r w:rsidRPr="007F01CF">
              <w:rPr>
                <w:sz w:val="20"/>
              </w:rPr>
              <w:t>Master's Design Project</w:t>
            </w:r>
          </w:p>
        </w:tc>
        <w:tc>
          <w:tcPr>
            <w:tcW w:w="810" w:type="dxa"/>
            <w:vAlign w:val="center"/>
          </w:tcPr>
          <w:p w14:paraId="1004763C" w14:textId="77777777" w:rsidR="00A338D4" w:rsidRPr="00A05BB0" w:rsidRDefault="007F01CF" w:rsidP="00A338D4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822467412"/>
            <w:placeholder>
              <w:docPart w:val="A9DC4D91597341368C1959F363FBBFE0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638872F" w14:textId="77777777" w:rsidR="00A338D4" w:rsidRPr="00A05BB0" w:rsidRDefault="007F01CF" w:rsidP="00A338D4">
                <w:pPr>
                  <w:pStyle w:val="Table-TextEntry"/>
                  <w:jc w:val="center"/>
                </w:pPr>
                <w:r>
                  <w:t>G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-5139114"/>
              <w:placeholder>
                <w:docPart w:val="E524DDCE738A424C9FDA0F7AB30ED1A8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11A6D012" w14:textId="77777777" w:rsidR="00A338D4" w:rsidRPr="00A05BB0" w:rsidRDefault="00A338D4" w:rsidP="00A338D4">
                <w:pPr>
                  <w:pStyle w:val="Table-TextEntry"/>
                  <w:jc w:val="center"/>
                </w:pPr>
                <w:r>
                  <w:t>#2</w:t>
                </w:r>
              </w:p>
            </w:sdtContent>
          </w:sdt>
        </w:tc>
        <w:tc>
          <w:tcPr>
            <w:tcW w:w="720" w:type="dxa"/>
            <w:vAlign w:val="center"/>
          </w:tcPr>
          <w:p w14:paraId="47890CA5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  <w:tr w:rsidR="00A338D4" w:rsidRPr="00A05BB0" w14:paraId="65F6A9C5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60B94FE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55FC6FE" w14:textId="7777777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1062" w:type="dxa"/>
            <w:vAlign w:val="center"/>
          </w:tcPr>
          <w:p w14:paraId="1661B546" w14:textId="1D829E56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D73FE58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5F14D7D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5366DE2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42236CB" w14:textId="77777777" w:rsidR="00A338D4" w:rsidRPr="00A05BB0" w:rsidRDefault="00A338D4" w:rsidP="00A338D4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F9CCC5C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392423747"/>
            <w:placeholder>
              <w:docPart w:val="CF85EB7F34604C2191F0B439AC114D9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D58AB42" w14:textId="77777777" w:rsidR="00A338D4" w:rsidRPr="00A05BB0" w:rsidRDefault="00A338D4" w:rsidP="00A338D4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DAEC18B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443BEAB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  <w:tr w:rsidR="00A338D4" w:rsidRPr="00A05BB0" w14:paraId="1B88473C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42DBC9F3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4DF51E3" w14:textId="7777777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062" w:type="dxa"/>
            <w:vAlign w:val="center"/>
          </w:tcPr>
          <w:p w14:paraId="06552671" w14:textId="6D31D8D8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BB080A4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D43C0EA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B4C805C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0E541D5" w14:textId="77777777" w:rsidR="00A338D4" w:rsidRPr="00A05BB0" w:rsidRDefault="00A338D4" w:rsidP="00A338D4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61B5E53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19004780"/>
            <w:placeholder>
              <w:docPart w:val="D934A93494E34E029788E96912B11205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2FE56BD" w14:textId="77777777" w:rsidR="00A338D4" w:rsidRPr="00A05BB0" w:rsidRDefault="00A338D4" w:rsidP="00A338D4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02528088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2199C27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  <w:tr w:rsidR="00A338D4" w:rsidRPr="00A05BB0" w14:paraId="54427D1C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62182B7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EA08FFA" w14:textId="7777777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062" w:type="dxa"/>
            <w:vAlign w:val="center"/>
          </w:tcPr>
          <w:p w14:paraId="50C0606E" w14:textId="3C3B4E51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F404A67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0734794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18DE3D7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B6A783B" w14:textId="77777777" w:rsidR="00A338D4" w:rsidRPr="00A05BB0" w:rsidRDefault="00A338D4" w:rsidP="00A338D4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E937A6D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563606447"/>
            <w:placeholder>
              <w:docPart w:val="8D6E4AB89B9948A48FBE8E305BCC68D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ACC7F57" w14:textId="77777777" w:rsidR="00A338D4" w:rsidRPr="00A05BB0" w:rsidRDefault="00A338D4" w:rsidP="00A338D4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523DFAFB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ED248E0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  <w:tr w:rsidR="00A338D4" w:rsidRPr="00A05BB0" w14:paraId="58FEB494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15C67CCE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7AAEB84F" w14:textId="7777777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1062" w:type="dxa"/>
            <w:vAlign w:val="center"/>
          </w:tcPr>
          <w:p w14:paraId="1BE1A7DC" w14:textId="7163DE13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AF171D2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BA86964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6E014F1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D9045CE" w14:textId="77777777" w:rsidR="00A338D4" w:rsidRPr="00A05BB0" w:rsidRDefault="00A338D4" w:rsidP="00A338D4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2D2CB06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514039597"/>
            <w:placeholder>
              <w:docPart w:val="846A30558A764FEBBC0A560B6479B451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BC38131" w14:textId="77777777" w:rsidR="00A338D4" w:rsidRPr="00A05BB0" w:rsidRDefault="00A338D4" w:rsidP="00A338D4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264010BD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2CEF7A2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  <w:tr w:rsidR="00A338D4" w:rsidRPr="00A05BB0" w14:paraId="3E52310F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3E626A7C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09BE3EC" w14:textId="7777777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062" w:type="dxa"/>
            <w:vAlign w:val="center"/>
          </w:tcPr>
          <w:p w14:paraId="5783BC82" w14:textId="7B7B7359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3E3B704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1F114F6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8BDC243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2D25437" w14:textId="77777777" w:rsidR="00A338D4" w:rsidRPr="00A05BB0" w:rsidRDefault="00A338D4" w:rsidP="00A338D4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9F5A497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217173489"/>
            <w:placeholder>
              <w:docPart w:val="36F31709CD574AA28D8E619E195F725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FB7E9D4" w14:textId="77777777" w:rsidR="00A338D4" w:rsidRPr="00A05BB0" w:rsidRDefault="00A338D4" w:rsidP="00A338D4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4D9253F7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1ABFE94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  <w:tr w:rsidR="00A338D4" w:rsidRPr="00A05BB0" w14:paraId="22317367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7230D641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698693B" w14:textId="7777777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062" w:type="dxa"/>
            <w:vAlign w:val="center"/>
          </w:tcPr>
          <w:p w14:paraId="3009F2BF" w14:textId="7F95A1F6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8B25BF6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D7EA64A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EBE2805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0121811" w14:textId="77777777" w:rsidR="00A338D4" w:rsidRPr="00A05BB0" w:rsidRDefault="00A338D4" w:rsidP="00A338D4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1320C41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77201204"/>
            <w:placeholder>
              <w:docPart w:val="6240C170E10E412BABDAAF8D684C4B41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80D0FC7" w14:textId="77777777" w:rsidR="00A338D4" w:rsidRPr="00A05BB0" w:rsidRDefault="00A338D4" w:rsidP="00A338D4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18230A01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343917F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  <w:tr w:rsidR="00A338D4" w:rsidRPr="00A05BB0" w14:paraId="6737BF98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5E250E15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E9A2966" w14:textId="7777777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1062" w:type="dxa"/>
            <w:vAlign w:val="center"/>
          </w:tcPr>
          <w:p w14:paraId="0B330BDE" w14:textId="3D022239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05B0702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F28BCE0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58E2E5D1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3977A4A" w14:textId="77777777" w:rsidR="00A338D4" w:rsidRPr="00A05BB0" w:rsidRDefault="00A338D4" w:rsidP="00A338D4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53B29EC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441800588"/>
            <w:placeholder>
              <w:docPart w:val="04BB4312692640BBA78DACA5EA41AE5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9C40FB0" w14:textId="77777777" w:rsidR="00A338D4" w:rsidRPr="00A05BB0" w:rsidRDefault="00A338D4" w:rsidP="00A338D4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19A9B52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3455E1A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  <w:tr w:rsidR="00A338D4" w:rsidRPr="00A05BB0" w14:paraId="2F7A3723" w14:textId="77777777" w:rsidTr="00FD6FA9">
        <w:trPr>
          <w:cantSplit/>
          <w:trHeight w:val="144"/>
        </w:trPr>
        <w:tc>
          <w:tcPr>
            <w:tcW w:w="517" w:type="dxa"/>
            <w:vMerge/>
            <w:vAlign w:val="center"/>
          </w:tcPr>
          <w:p w14:paraId="693AC9DD" w14:textId="77777777" w:rsidR="00A338D4" w:rsidRPr="00A05BB0" w:rsidRDefault="00A338D4" w:rsidP="00A338D4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F5F06CB" w14:textId="3A360FD7" w:rsidR="00A338D4" w:rsidRPr="00A05BB0" w:rsidRDefault="00A338D4" w:rsidP="00A338D4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530730">
              <w:rPr>
                <w:sz w:val="18"/>
                <w:szCs w:val="18"/>
              </w:rPr>
              <w:t>1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62" w:type="dxa"/>
            <w:vAlign w:val="center"/>
          </w:tcPr>
          <w:p w14:paraId="4B94559D" w14:textId="48B5E09F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4A546E6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39D9762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FC55C6C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1778291" w14:textId="77777777" w:rsidR="00A338D4" w:rsidRPr="00A05BB0" w:rsidRDefault="00A338D4" w:rsidP="00A338D4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0D8945E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526050598"/>
            <w:placeholder>
              <w:docPart w:val="90E88D6BCC6A4F7CB68E6F5CB433ECA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FC0D3FB" w14:textId="77777777" w:rsidR="00A338D4" w:rsidRPr="00A05BB0" w:rsidRDefault="00A338D4" w:rsidP="00A338D4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539136D3" w14:textId="77777777" w:rsidR="00A338D4" w:rsidRPr="00A05BB0" w:rsidRDefault="00A338D4" w:rsidP="00A338D4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4F11333" w14:textId="77777777" w:rsidR="00A338D4" w:rsidRPr="00A05BB0" w:rsidRDefault="00A338D4" w:rsidP="00A338D4">
            <w:pPr>
              <w:pStyle w:val="Table-TextEntry"/>
              <w:jc w:val="center"/>
            </w:pPr>
          </w:p>
        </w:tc>
      </w:tr>
    </w:tbl>
    <w:p w14:paraId="7EA2089C" w14:textId="77777777" w:rsidR="002E4E38" w:rsidRDefault="00F909CD" w:rsidP="00F909CD">
      <w:pPr>
        <w:pStyle w:val="Heading1"/>
      </w:pPr>
      <w:r w:rsidRPr="00F909CD">
        <w:t>Signatures and Approvals of Supervisory Committee</w:t>
      </w:r>
    </w:p>
    <w:tbl>
      <w:tblPr>
        <w:tblStyle w:val="TableGrid"/>
        <w:tblW w:w="10327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3163"/>
        <w:gridCol w:w="2057"/>
        <w:gridCol w:w="1170"/>
        <w:gridCol w:w="2250"/>
        <w:gridCol w:w="1363"/>
      </w:tblGrid>
      <w:tr w:rsidR="00442982" w14:paraId="7753FB47" w14:textId="77777777" w:rsidTr="00530730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29315324" w14:textId="77777777" w:rsidR="00442982" w:rsidRDefault="00442982" w:rsidP="00B1158C">
            <w:pPr>
              <w:pStyle w:val="Tabletext-thinrow"/>
            </w:pPr>
          </w:p>
        </w:tc>
        <w:tc>
          <w:tcPr>
            <w:tcW w:w="3163" w:type="dxa"/>
            <w:shd w:val="clear" w:color="auto" w:fill="D9D9D9" w:themeFill="background1" w:themeFillShade="D9"/>
          </w:tcPr>
          <w:p w14:paraId="644F5954" w14:textId="77777777" w:rsidR="00442982" w:rsidRDefault="00442982" w:rsidP="00B1158C">
            <w:pPr>
              <w:pStyle w:val="Tabletext-thinrow"/>
            </w:pPr>
            <w:r>
              <w:t>Title</w:t>
            </w:r>
          </w:p>
        </w:tc>
        <w:tc>
          <w:tcPr>
            <w:tcW w:w="2057" w:type="dxa"/>
            <w:shd w:val="clear" w:color="auto" w:fill="D9D9D9" w:themeFill="background1" w:themeFillShade="D9"/>
          </w:tcPr>
          <w:p w14:paraId="5322CFC5" w14:textId="77777777" w:rsidR="00442982" w:rsidRDefault="00442982" w:rsidP="00B1158C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98993C0" w14:textId="77777777" w:rsidR="00442982" w:rsidRDefault="00442982" w:rsidP="00B1158C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F62F20" w14:textId="77777777" w:rsidR="00442982" w:rsidRDefault="00442982" w:rsidP="00B1158C">
            <w:pPr>
              <w:pStyle w:val="Tabletext-thinrow"/>
            </w:pPr>
            <w:r>
              <w:t>Signature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587ABA90" w14:textId="77777777" w:rsidR="00442982" w:rsidRDefault="00442982" w:rsidP="00B1158C">
            <w:pPr>
              <w:pStyle w:val="Tabletext-thinrow"/>
            </w:pPr>
            <w:r>
              <w:t>Date</w:t>
            </w:r>
          </w:p>
        </w:tc>
      </w:tr>
      <w:tr w:rsidR="00442982" w:rsidRPr="00F909CD" w14:paraId="25B8BC15" w14:textId="77777777" w:rsidTr="00530730">
        <w:trPr>
          <w:cantSplit/>
          <w:trHeight w:val="224"/>
        </w:trPr>
        <w:tc>
          <w:tcPr>
            <w:tcW w:w="324" w:type="dxa"/>
            <w:vAlign w:val="center"/>
          </w:tcPr>
          <w:p w14:paraId="6BDBD23E" w14:textId="77777777" w:rsidR="00442982" w:rsidRPr="00F909CD" w:rsidRDefault="00442982" w:rsidP="00442982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6B1D93AD" w14:textId="77777777" w:rsidR="00442982" w:rsidRPr="00F909CD" w:rsidRDefault="00216AA1" w:rsidP="00442982">
            <w:pPr>
              <w:pStyle w:val="Tabletext-thinrow"/>
            </w:pPr>
            <w:r>
              <w:t xml:space="preserve">CAE </w:t>
            </w:r>
            <w:r w:rsidR="00442982">
              <w:t>Student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68B73720" w14:textId="77777777" w:rsidR="00442982" w:rsidRPr="00F909CD" w:rsidRDefault="00442982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57CABA63" w14:textId="77777777" w:rsidR="00442982" w:rsidRPr="00F909CD" w:rsidRDefault="00442982" w:rsidP="00C20D92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175D5A29" w14:textId="77777777" w:rsidR="00442982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73588379" w14:textId="77777777" w:rsidR="00442982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442982" w:rsidRPr="00F909CD" w14:paraId="7E47DD13" w14:textId="77777777" w:rsidTr="00530730">
        <w:trPr>
          <w:cantSplit/>
        </w:trPr>
        <w:tc>
          <w:tcPr>
            <w:tcW w:w="324" w:type="dxa"/>
            <w:vAlign w:val="center"/>
          </w:tcPr>
          <w:p w14:paraId="3B1446AC" w14:textId="77777777" w:rsidR="00442982" w:rsidRPr="00F909CD" w:rsidRDefault="00442982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13E8148C" w14:textId="77777777" w:rsidR="00442982" w:rsidRPr="00F909CD" w:rsidRDefault="00216AA1" w:rsidP="00442982">
            <w:pPr>
              <w:pStyle w:val="Tabletext-thinrow"/>
            </w:pPr>
            <w:r>
              <w:t xml:space="preserve">CAE </w:t>
            </w:r>
            <w:r w:rsidR="00442982" w:rsidRPr="00F909CD">
              <w:t>Committee Chair (Advisor)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4968ED17" w14:textId="77777777" w:rsidR="00442982" w:rsidRPr="00F909CD" w:rsidRDefault="00442982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595C67F7" w14:textId="77777777" w:rsidR="00442982" w:rsidRPr="00F909CD" w:rsidRDefault="00B1158C" w:rsidP="00C20D92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490D5C0D" w14:textId="77777777" w:rsidR="00442982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20913917" w14:textId="77777777" w:rsidR="00442982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442982" w:rsidRPr="00F909CD" w14:paraId="35B31F93" w14:textId="77777777" w:rsidTr="00530730">
        <w:trPr>
          <w:cantSplit/>
        </w:trPr>
        <w:tc>
          <w:tcPr>
            <w:tcW w:w="324" w:type="dxa"/>
            <w:vAlign w:val="center"/>
          </w:tcPr>
          <w:p w14:paraId="25F92B2C" w14:textId="77777777" w:rsidR="00442982" w:rsidRPr="00F909CD" w:rsidRDefault="00442982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62FA07D5" w14:textId="77777777" w:rsidR="00442982" w:rsidRPr="00F909CD" w:rsidRDefault="00216AA1" w:rsidP="00442982">
            <w:pPr>
              <w:pStyle w:val="Tabletext-thinrow"/>
            </w:pPr>
            <w:r>
              <w:t xml:space="preserve">CAE </w:t>
            </w:r>
            <w:r w:rsidR="00442982"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2D0B4FD8" w14:textId="77777777" w:rsidR="00442982" w:rsidRPr="00F909CD" w:rsidRDefault="00442982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602E6AA" w14:textId="77777777" w:rsidR="00442982" w:rsidRPr="00F909CD" w:rsidRDefault="005F15B6" w:rsidP="00C20D92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5857CF63" w14:textId="77777777" w:rsidR="00442982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3BBBFBAE" w14:textId="77777777" w:rsidR="00442982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442982" w:rsidRPr="00F909CD" w14:paraId="6AAD1CBA" w14:textId="77777777" w:rsidTr="00530730">
        <w:trPr>
          <w:cantSplit/>
        </w:trPr>
        <w:tc>
          <w:tcPr>
            <w:tcW w:w="324" w:type="dxa"/>
            <w:vAlign w:val="center"/>
          </w:tcPr>
          <w:p w14:paraId="33CF0A51" w14:textId="77777777" w:rsidR="00442982" w:rsidRPr="00F909CD" w:rsidRDefault="00442982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28CB9CF2" w14:textId="77777777" w:rsidR="00442982" w:rsidRPr="00F909CD" w:rsidRDefault="00216AA1" w:rsidP="00442982">
            <w:pPr>
              <w:pStyle w:val="Tabletext-thinrow"/>
            </w:pPr>
            <w:r>
              <w:t xml:space="preserve">External </w:t>
            </w:r>
            <w:r w:rsidR="00442982"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2650A963" w14:textId="20D47115" w:rsidR="00442982" w:rsidRPr="00F909CD" w:rsidRDefault="00442982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7F7EFAA6" w14:textId="77777777" w:rsidR="00442982" w:rsidRPr="00F909CD" w:rsidRDefault="00442982" w:rsidP="00C20D92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4562C1A4" w14:textId="77777777" w:rsidR="00442982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78AB9CD9" w14:textId="77777777" w:rsidR="00442982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442982" w:rsidRPr="00F909CD" w14:paraId="0F7B3C30" w14:textId="77777777" w:rsidTr="00530730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0E33FAFE" w14:textId="77777777" w:rsidR="00442982" w:rsidRPr="00F909CD" w:rsidRDefault="00216AA1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3163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7B309991" w14:textId="77777777" w:rsidR="00442982" w:rsidRPr="00F909CD" w:rsidRDefault="00216AA1" w:rsidP="00442982">
            <w:pPr>
              <w:pStyle w:val="Tabletext-thinrow"/>
            </w:pPr>
            <w:r>
              <w:t xml:space="preserve">Additional Member (optional) </w:t>
            </w:r>
          </w:p>
        </w:tc>
        <w:tc>
          <w:tcPr>
            <w:tcW w:w="2057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128051D4" w14:textId="37375F02" w:rsidR="00442982" w:rsidRPr="00F909CD" w:rsidRDefault="00442982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5FCFF91F" w14:textId="77777777" w:rsidR="00442982" w:rsidRPr="00F909CD" w:rsidRDefault="00442982" w:rsidP="00C20D92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48950290" w14:textId="77777777" w:rsidR="00442982" w:rsidRPr="00F909CD" w:rsidRDefault="00442982" w:rsidP="00C20D92">
            <w:pPr>
              <w:pStyle w:val="Table-TextEntry"/>
              <w:jc w:val="center"/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  <w:vAlign w:val="center"/>
          </w:tcPr>
          <w:p w14:paraId="17902229" w14:textId="77777777" w:rsidR="00442982" w:rsidRPr="00F909CD" w:rsidRDefault="00442982" w:rsidP="002B14CA">
            <w:pPr>
              <w:pStyle w:val="Table-TextEntry"/>
            </w:pPr>
          </w:p>
        </w:tc>
      </w:tr>
      <w:tr w:rsidR="00B1158C" w:rsidRPr="00F909CD" w14:paraId="6CD548E3" w14:textId="77777777" w:rsidTr="00530730">
        <w:trPr>
          <w:cantSplit/>
        </w:trPr>
        <w:tc>
          <w:tcPr>
            <w:tcW w:w="3487" w:type="dxa"/>
            <w:gridSpan w:val="2"/>
          </w:tcPr>
          <w:p w14:paraId="189631B0" w14:textId="77777777" w:rsidR="00B1158C" w:rsidRPr="00F909CD" w:rsidRDefault="003D7348" w:rsidP="00442982">
            <w:pPr>
              <w:pStyle w:val="Tabletext-thinrow"/>
            </w:pPr>
            <w:r>
              <w:t>CAE Graduate Program Directo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54FCF77D" w14:textId="7567BCED" w:rsidR="00B1158C" w:rsidRPr="00F909CD" w:rsidRDefault="00B1158C" w:rsidP="00C20D92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r w:rsidR="003E1ED4">
              <w:rPr>
                <w:sz w:val="20"/>
              </w:rPr>
              <w:t>Rhode-Barbarigos</w:t>
            </w:r>
          </w:p>
        </w:tc>
        <w:tc>
          <w:tcPr>
            <w:tcW w:w="1170" w:type="dxa"/>
            <w:noWrap/>
            <w:vAlign w:val="center"/>
          </w:tcPr>
          <w:p w14:paraId="07AF6C5A" w14:textId="77777777" w:rsidR="00B1158C" w:rsidRPr="00F909CD" w:rsidRDefault="00E248AD" w:rsidP="00C20D92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6FDC686C" w14:textId="77777777" w:rsidR="00B1158C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759EEC1F" w14:textId="77777777" w:rsidR="00B1158C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</w:tbl>
    <w:p w14:paraId="4D5A0E65" w14:textId="77777777" w:rsidR="00587528" w:rsidRDefault="00587528" w:rsidP="002B0347">
      <w:pPr>
        <w:sectPr w:rsidR="00587528" w:rsidSect="007A1EF0">
          <w:headerReference w:type="even" r:id="rId34"/>
          <w:headerReference w:type="default" r:id="rId35"/>
          <w:headerReference w:type="first" r:id="rId36"/>
          <w:pgSz w:w="12240" w:h="15840" w:code="1"/>
          <w:pgMar w:top="1152" w:right="1008" w:bottom="1152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docGrid w:linePitch="326"/>
        </w:sectPr>
      </w:pPr>
    </w:p>
    <w:p w14:paraId="12E7221E" w14:textId="21EA8F9A" w:rsidR="002B5AF2" w:rsidRPr="002E4E38" w:rsidRDefault="006B5772" w:rsidP="002B5AF2">
      <w:pPr>
        <w:pStyle w:val="Title"/>
      </w:pPr>
      <w:r>
        <w:lastRenderedPageBreak/>
        <w:t>Program of Study:</w:t>
      </w:r>
      <w:r>
        <w:tab/>
      </w:r>
      <w:r w:rsidR="002B5AF2">
        <w:t>M.S.A.E. or M.S.C.E.  (Thesis Option)</w:t>
      </w:r>
      <w:r w:rsidR="00AE6D18">
        <w:t xml:space="preserve"> </w:t>
      </w:r>
      <w:r>
        <w:tab/>
      </w:r>
      <w:fldSimple w:instr=" DOCPROPERTY  AY  \* MERGEFORMAT ">
        <w:r w:rsidR="00221FF5">
          <w:t>AY 202</w:t>
        </w:r>
        <w:r w:rsidR="00827C90">
          <w:t>3</w:t>
        </w:r>
        <w:r w:rsidR="00221FF5">
          <w:t xml:space="preserve"> - 202</w:t>
        </w:r>
        <w:r w:rsidR="00827C90">
          <w:t>4</w:t>
        </w:r>
      </w:fldSimple>
    </w:p>
    <w:p w14:paraId="18B113DA" w14:textId="77777777" w:rsidR="00DD01D1" w:rsidRDefault="00DD01D1" w:rsidP="00DD01D1">
      <w:pPr>
        <w:pStyle w:val="Heading1"/>
        <w:numPr>
          <w:ilvl w:val="0"/>
          <w:numId w:val="38"/>
        </w:numPr>
      </w:pPr>
      <w:bookmarkStart w:id="11" w:name="_Ref455822867"/>
      <w:r>
        <w:t>Student Information</w:t>
      </w:r>
    </w:p>
    <w:tbl>
      <w:tblPr>
        <w:tblStyle w:val="TableGrid"/>
        <w:tblW w:w="1032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1260"/>
        <w:gridCol w:w="2520"/>
        <w:gridCol w:w="3847"/>
      </w:tblGrid>
      <w:tr w:rsidR="002B5AF2" w:rsidRPr="00E446C3" w14:paraId="3F1E247B" w14:textId="77777777" w:rsidTr="005E1323">
        <w:trPr>
          <w:trHeight w:val="288"/>
        </w:trPr>
        <w:tc>
          <w:tcPr>
            <w:tcW w:w="2700" w:type="dxa"/>
          </w:tcPr>
          <w:bookmarkEnd w:id="11"/>
          <w:p w14:paraId="5A9E8AE9" w14:textId="77777777" w:rsidR="002B5AF2" w:rsidRPr="00E446C3" w:rsidRDefault="002B5AF2" w:rsidP="00CD4649">
            <w:pPr>
              <w:pStyle w:val="Tabletext-thinrow"/>
            </w:pPr>
            <w:r>
              <w:t>Full Name:</w:t>
            </w:r>
          </w:p>
        </w:tc>
        <w:tc>
          <w:tcPr>
            <w:tcW w:w="7627" w:type="dxa"/>
            <w:gridSpan w:val="3"/>
          </w:tcPr>
          <w:p w14:paraId="0F44026F" w14:textId="77777777" w:rsidR="002B5AF2" w:rsidRPr="00A36939" w:rsidRDefault="00A36939" w:rsidP="00CD4649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B92CDC" w14:paraId="7DC2F8E7" w14:textId="77777777" w:rsidTr="00FD6FA9">
        <w:trPr>
          <w:trHeight w:val="288"/>
        </w:trPr>
        <w:tc>
          <w:tcPr>
            <w:tcW w:w="2700" w:type="dxa"/>
          </w:tcPr>
          <w:p w14:paraId="026A5974" w14:textId="77777777" w:rsidR="00B92CDC" w:rsidRPr="00A8479D" w:rsidRDefault="00B92CDC" w:rsidP="00CD4649">
            <w:pPr>
              <w:pStyle w:val="Tabletext-thinrow"/>
            </w:pPr>
            <w:r>
              <w:t xml:space="preserve">C# and </w:t>
            </w:r>
            <w:proofErr w:type="spellStart"/>
            <w:r>
              <w:t>CaneLink</w:t>
            </w:r>
            <w:proofErr w:type="spellEnd"/>
            <w:r>
              <w:t xml:space="preserve"> ID #:</w:t>
            </w:r>
          </w:p>
        </w:tc>
        <w:tc>
          <w:tcPr>
            <w:tcW w:w="3780" w:type="dxa"/>
            <w:gridSpan w:val="2"/>
          </w:tcPr>
          <w:p w14:paraId="44F677A7" w14:textId="77777777" w:rsidR="00B92CDC" w:rsidRPr="008E2CDF" w:rsidRDefault="00B92CDC" w:rsidP="00D0752B">
            <w:pPr>
              <w:pStyle w:val="Table-TextEntry"/>
            </w:pPr>
            <w:r w:rsidRPr="008E2CDF">
              <w:rPr>
                <w:b/>
              </w:rPr>
              <w:t>C</w:t>
            </w:r>
            <w:r w:rsidR="008630DC" w:rsidRPr="008630DC">
              <w:rPr>
                <w:b/>
              </w:rPr>
              <w:t>.......</w:t>
            </w:r>
          </w:p>
        </w:tc>
        <w:tc>
          <w:tcPr>
            <w:tcW w:w="3847" w:type="dxa"/>
            <w:tcBorders>
              <w:bottom w:val="single" w:sz="4" w:space="0" w:color="auto"/>
            </w:tcBorders>
          </w:tcPr>
          <w:p w14:paraId="3E592A92" w14:textId="77777777" w:rsidR="00B92CDC" w:rsidRPr="002E4E38" w:rsidRDefault="00B92CDC" w:rsidP="00D0752B">
            <w:pPr>
              <w:pStyle w:val="Table-TextEntry"/>
            </w:pPr>
            <w:r w:rsidRPr="008E2CDF">
              <w:rPr>
                <w:b/>
              </w:rPr>
              <w:t>5</w:t>
            </w:r>
            <w:r w:rsidR="008630DC" w:rsidRPr="008630DC">
              <w:rPr>
                <w:b/>
              </w:rPr>
              <w:t>.......</w:t>
            </w:r>
          </w:p>
        </w:tc>
      </w:tr>
      <w:tr w:rsidR="00FD6FA9" w14:paraId="04A3C38C" w14:textId="77777777" w:rsidTr="00FD6FA9">
        <w:trPr>
          <w:trHeight w:val="288"/>
        </w:trPr>
        <w:tc>
          <w:tcPr>
            <w:tcW w:w="2700" w:type="dxa"/>
            <w:vMerge w:val="restart"/>
          </w:tcPr>
          <w:p w14:paraId="3BD3BC44" w14:textId="77777777" w:rsidR="00FD6FA9" w:rsidRPr="00A8479D" w:rsidRDefault="00FD6FA9" w:rsidP="00FD6FA9">
            <w:pPr>
              <w:pStyle w:val="Tabletext-thinrow"/>
            </w:pPr>
            <w:r>
              <w:t>Degree Sought and Major Area of Study: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4EA4A67" w14:textId="77777777" w:rsidR="00FD6FA9" w:rsidRPr="008D04E9" w:rsidRDefault="00FD6FA9" w:rsidP="00FD6FA9">
            <w:pPr>
              <w:pStyle w:val="Tabletext-thinrow"/>
            </w:pPr>
            <w:r w:rsidRPr="008D04E9">
              <w:t>Degree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6B35391E" w14:textId="77777777" w:rsidR="00FD6FA9" w:rsidRPr="008D04E9" w:rsidRDefault="00FD6FA9" w:rsidP="00FD6FA9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3847" w:type="dxa"/>
            <w:tcBorders>
              <w:tr2bl w:val="nil"/>
            </w:tcBorders>
            <w:shd w:val="clear" w:color="auto" w:fill="D9D9D9" w:themeFill="background1" w:themeFillShade="D9"/>
            <w:vAlign w:val="center"/>
          </w:tcPr>
          <w:p w14:paraId="73DD1CB8" w14:textId="77777777" w:rsidR="00FD6FA9" w:rsidRPr="008D04E9" w:rsidRDefault="00FD6FA9" w:rsidP="00FD6FA9">
            <w:pPr>
              <w:pStyle w:val="Tabletext-thinrow"/>
            </w:pPr>
            <w:r>
              <w:t>Thesis Option</w:t>
            </w:r>
          </w:p>
        </w:tc>
      </w:tr>
      <w:tr w:rsidR="00FD6FA9" w14:paraId="4E0408BD" w14:textId="77777777" w:rsidTr="00FD6FA9">
        <w:trPr>
          <w:trHeight w:val="422"/>
        </w:trPr>
        <w:tc>
          <w:tcPr>
            <w:tcW w:w="2700" w:type="dxa"/>
            <w:vMerge/>
          </w:tcPr>
          <w:p w14:paraId="19917959" w14:textId="77777777" w:rsidR="00FD6FA9" w:rsidRPr="00A8479D" w:rsidRDefault="00FD6FA9" w:rsidP="00FD6FA9">
            <w:pPr>
              <w:pStyle w:val="Tabletext-thinrow"/>
            </w:pPr>
          </w:p>
        </w:tc>
        <w:tc>
          <w:tcPr>
            <w:tcW w:w="1260" w:type="dxa"/>
            <w:vAlign w:val="center"/>
          </w:tcPr>
          <w:p w14:paraId="7CE91A9A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degree"/>
                <w:tag w:val="Choose a degree"/>
                <w:id w:val="-1937595583"/>
                <w:placeholder>
                  <w:docPart w:val="859416A349A84071858D59280E3C0FEF"/>
                </w:placeholder>
                <w:comboBox>
                  <w:listItem w:displayText="  MSAE  " w:value="  MSAE  "/>
                  <w:listItem w:displayText="  MSCE  " w:value="  MSCE  "/>
                  <w:listItem w:displayText="               " w:value="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2520" w:type="dxa"/>
            <w:vAlign w:val="center"/>
          </w:tcPr>
          <w:p w14:paraId="15AE8CE5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1652088107"/>
                <w:placeholder>
                  <w:docPart w:val="CF0B84406BC64E819937862D8E715A3A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3847" w:type="dxa"/>
            <w:tcBorders>
              <w:tr2bl w:val="nil"/>
            </w:tcBorders>
            <w:vAlign w:val="center"/>
          </w:tcPr>
          <w:p w14:paraId="645FE5E9" w14:textId="77777777" w:rsidR="00FD6FA9" w:rsidRDefault="00FD6FA9" w:rsidP="00FD6FA9">
            <w:pPr>
              <w:pStyle w:val="Tabletext-thinrow"/>
            </w:pPr>
            <w:r>
              <w:t>Thesis (Dissertation)</w:t>
            </w:r>
          </w:p>
        </w:tc>
      </w:tr>
    </w:tbl>
    <w:p w14:paraId="0BD0267C" w14:textId="70CDBD30" w:rsidR="00122515" w:rsidRDefault="00DD01D1" w:rsidP="00DD01D1">
      <w:pPr>
        <w:pStyle w:val="Heading1"/>
      </w:pPr>
      <w:bookmarkStart w:id="12" w:name="_Ref496098723"/>
      <w:r>
        <w:t>Coursework</w:t>
      </w:r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122515" w:rsidRPr="00E446C3" w14:paraId="27077987" w14:textId="77777777" w:rsidTr="000E5D56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4B612522" w14:textId="77777777" w:rsidR="00122515" w:rsidRPr="00077DE2" w:rsidRDefault="00122515" w:rsidP="000E5D56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68DA6B21" w14:textId="77777777" w:rsidR="00122515" w:rsidRDefault="00122515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E4CD2C4" w14:textId="77777777" w:rsidR="00122515" w:rsidRDefault="00122515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3E73C3" w14:textId="77777777" w:rsidR="00122515" w:rsidRDefault="00122515" w:rsidP="000E5D56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6AEBA90C" w14:textId="77777777" w:rsidR="00122515" w:rsidRDefault="00122515" w:rsidP="000E5D56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6DC12DD0" w14:textId="77777777" w:rsidR="00122515" w:rsidRDefault="00122515" w:rsidP="000E5D56">
            <w:pPr>
              <w:pStyle w:val="Tabletext-thinrow"/>
            </w:pPr>
            <w:r>
              <w:t>Grade</w:t>
            </w:r>
          </w:p>
        </w:tc>
      </w:tr>
      <w:tr w:rsidR="00122515" w:rsidRPr="00E446C3" w14:paraId="282DC601" w14:textId="77777777" w:rsidTr="000E5D56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CDF859" w14:textId="77777777" w:rsidR="00122515" w:rsidRPr="00077DE2" w:rsidRDefault="00122515" w:rsidP="000E5D56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BD5309" w14:textId="77777777" w:rsidR="00122515" w:rsidRDefault="00122515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275EE8" w14:textId="77777777" w:rsidR="00122515" w:rsidRDefault="00122515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70AD90" w14:textId="77777777" w:rsidR="00122515" w:rsidRDefault="00122515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BF71DD" w14:textId="77777777" w:rsidR="00122515" w:rsidRDefault="00122515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7FEB32" w14:textId="77777777" w:rsidR="00122515" w:rsidRDefault="00122515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6EDB0C" w14:textId="77777777" w:rsidR="00122515" w:rsidRDefault="00122515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D614D5" w14:textId="77777777" w:rsidR="00122515" w:rsidRDefault="00122515" w:rsidP="000E5D56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E9EF12" w14:textId="77777777" w:rsidR="00122515" w:rsidRDefault="00122515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854827" w14:textId="77777777" w:rsidR="00122515" w:rsidRDefault="00122515" w:rsidP="000E5D56">
            <w:pPr>
              <w:pStyle w:val="Tabletext-thinrow"/>
            </w:pPr>
          </w:p>
        </w:tc>
      </w:tr>
      <w:tr w:rsidR="00FD6FA9" w:rsidRPr="00A05BB0" w14:paraId="27B1D668" w14:textId="77777777" w:rsidTr="000E5D56">
        <w:trPr>
          <w:cantSplit/>
          <w:trHeight w:val="288"/>
        </w:trPr>
        <w:tc>
          <w:tcPr>
            <w:tcW w:w="517" w:type="dxa"/>
            <w:vMerge w:val="restart"/>
            <w:textDirection w:val="btLr"/>
            <w:vAlign w:val="center"/>
          </w:tcPr>
          <w:p w14:paraId="7F11D2ED" w14:textId="77777777" w:rsidR="00FD6FA9" w:rsidRPr="00FD347D" w:rsidRDefault="00FD6FA9" w:rsidP="00FD6FA9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 w:rsidRPr="00FD347D">
              <w:rPr>
                <w:b w:val="0"/>
                <w:sz w:val="12"/>
                <w:szCs w:val="12"/>
              </w:rPr>
              <w:t>Deficiencies (</w:t>
            </w:r>
            <w:r>
              <w:rPr>
                <w:b w:val="0"/>
                <w:sz w:val="12"/>
                <w:szCs w:val="12"/>
              </w:rPr>
              <w:t>if any</w:t>
            </w:r>
            <w:r w:rsidRPr="00FD347D">
              <w:rPr>
                <w:b w:val="0"/>
                <w:sz w:val="12"/>
                <w:szCs w:val="12"/>
              </w:rPr>
              <w:t>)</w:t>
            </w:r>
          </w:p>
        </w:tc>
        <w:tc>
          <w:tcPr>
            <w:tcW w:w="360" w:type="dxa"/>
            <w:vAlign w:val="center"/>
          </w:tcPr>
          <w:p w14:paraId="69D5C1A3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429046356"/>
              <w:placeholder>
                <w:docPart w:val="1569E13864B541B3B49B841C86F60215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87267A6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7FF388C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5294C9E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5C6D299B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2E201D6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36D697A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66186986"/>
            <w:placeholder>
              <w:docPart w:val="013985658D60421AB58F2A62DD02349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7743506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702320DC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EB09787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104A3C09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6C7B2EBE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4CBD1C7E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1879124064"/>
              <w:placeholder>
                <w:docPart w:val="FCFEF1F8C4274F66BEE23ECD18CB6F78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DFAF627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FC1EA9D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D528EEE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3423114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D61A667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639AAF7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824037930"/>
            <w:placeholder>
              <w:docPart w:val="23C21B2F25334AD884DEB35D332B3C6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D608ECA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4C5292AE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6D1F900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61097171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0AEDE03E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62C05C20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315100644"/>
              <w:placeholder>
                <w:docPart w:val="D56F2B1FA84E42E480429CB581BEE958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89B1AE9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4164039C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4EB3C88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F7E0479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07E7258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DF57262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931671448"/>
            <w:placeholder>
              <w:docPart w:val="C2671B30B68F4925A7E56370DCE76C9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C320053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2543718E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76822BD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</w:tbl>
    <w:p w14:paraId="4251F283" w14:textId="77777777" w:rsidR="00122515" w:rsidRDefault="00CB0607" w:rsidP="00CB0607">
      <w:pPr>
        <w:pStyle w:val="FigureTable"/>
      </w:pPr>
      <w:r w:rsidRPr="00CB0607">
        <w:rPr>
          <w:noProof/>
        </w:rPr>
        <w:drawing>
          <wp:inline distT="0" distB="0" distL="0" distR="0" wp14:anchorId="302E1102" wp14:editId="724F34C4">
            <wp:extent cx="6492240" cy="1450975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78"/>
        <w:gridCol w:w="1062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122515" w:rsidRPr="00E446C3" w14:paraId="7152879F" w14:textId="77777777" w:rsidTr="000E5D56">
        <w:tc>
          <w:tcPr>
            <w:tcW w:w="89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5CD16C19" w14:textId="77777777" w:rsidR="00122515" w:rsidRPr="00077DE2" w:rsidRDefault="00122515" w:rsidP="000E5D56">
            <w:pPr>
              <w:pStyle w:val="Tabletext-thinrow"/>
            </w:pPr>
          </w:p>
        </w:tc>
        <w:tc>
          <w:tcPr>
            <w:tcW w:w="1062" w:type="dxa"/>
            <w:vMerge w:val="restart"/>
            <w:shd w:val="clear" w:color="auto" w:fill="D9D9D9" w:themeFill="background1" w:themeFillShade="D9"/>
            <w:vAlign w:val="center"/>
          </w:tcPr>
          <w:p w14:paraId="692CD31F" w14:textId="77777777" w:rsidR="00122515" w:rsidRDefault="00122515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77AC3682" w14:textId="77777777" w:rsidR="00122515" w:rsidRDefault="00122515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B408CC" w14:textId="77777777" w:rsidR="00122515" w:rsidRDefault="00122515" w:rsidP="000E5D56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29C23F6B" w14:textId="77777777" w:rsidR="00122515" w:rsidRDefault="00122515" w:rsidP="000E5D56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C07C663" w14:textId="77777777" w:rsidR="00122515" w:rsidRDefault="00122515" w:rsidP="000E5D56">
            <w:pPr>
              <w:pStyle w:val="Tabletext-thinrow"/>
            </w:pPr>
            <w:r>
              <w:t>Grade</w:t>
            </w:r>
          </w:p>
        </w:tc>
      </w:tr>
      <w:tr w:rsidR="00122515" w:rsidRPr="00E446C3" w14:paraId="13E59C6D" w14:textId="77777777" w:rsidTr="000E5D56">
        <w:tc>
          <w:tcPr>
            <w:tcW w:w="89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29DFCB" w14:textId="77777777" w:rsidR="00122515" w:rsidRPr="00077DE2" w:rsidRDefault="00122515" w:rsidP="000E5D56">
            <w:pPr>
              <w:pStyle w:val="Tabletext-thinrow"/>
            </w:pPr>
          </w:p>
        </w:tc>
        <w:tc>
          <w:tcPr>
            <w:tcW w:w="106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7B1A22" w14:textId="77777777" w:rsidR="00122515" w:rsidRDefault="00122515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A6445A" w14:textId="77777777" w:rsidR="00122515" w:rsidRDefault="00122515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98D471" w14:textId="77777777" w:rsidR="00122515" w:rsidRDefault="00122515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1A98D1" w14:textId="77777777" w:rsidR="00122515" w:rsidRDefault="00122515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655DE1" w14:textId="77777777" w:rsidR="00122515" w:rsidRDefault="00122515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CF540F" w14:textId="77777777" w:rsidR="00122515" w:rsidRDefault="00122515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D89CB1" w14:textId="77777777" w:rsidR="00122515" w:rsidRDefault="00122515" w:rsidP="000E5D56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FF297" w14:textId="77777777" w:rsidR="00122515" w:rsidRDefault="00122515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0A5ED9" w14:textId="77777777" w:rsidR="00122515" w:rsidRDefault="00122515" w:rsidP="000E5D56">
            <w:pPr>
              <w:pStyle w:val="Tabletext-thinrow"/>
            </w:pPr>
          </w:p>
        </w:tc>
      </w:tr>
      <w:tr w:rsidR="00FD6FA9" w:rsidRPr="00A05BB0" w14:paraId="2B1D5EA3" w14:textId="77777777" w:rsidTr="000E5D56">
        <w:trPr>
          <w:cantSplit/>
          <w:trHeight w:val="288"/>
        </w:trPr>
        <w:tc>
          <w:tcPr>
            <w:tcW w:w="517" w:type="dxa"/>
            <w:vMerge w:val="restart"/>
            <w:textDirection w:val="btLr"/>
            <w:vAlign w:val="center"/>
          </w:tcPr>
          <w:p w14:paraId="6AAEC328" w14:textId="77777777" w:rsidR="00FD6FA9" w:rsidRPr="00A05BB0" w:rsidRDefault="00FD6FA9" w:rsidP="00FD6FA9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378" w:type="dxa"/>
            <w:vAlign w:val="center"/>
          </w:tcPr>
          <w:p w14:paraId="4D81D343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62" w:type="dxa"/>
            <w:vAlign w:val="center"/>
          </w:tcPr>
          <w:p w14:paraId="0892833D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7C18317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5CEF194" w14:textId="77777777" w:rsidR="00FD6FA9" w:rsidRPr="00A05BB0" w:rsidRDefault="00FD6FA9" w:rsidP="00FD6FA9">
            <w:pPr>
              <w:pStyle w:val="Table-TextEntry"/>
              <w:jc w:val="center"/>
            </w:pPr>
            <w:r w:rsidRPr="00A05BB0"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F16AE14" w14:textId="77777777" w:rsidR="00FD6FA9" w:rsidRPr="00A05BB0" w:rsidRDefault="00FD6FA9" w:rsidP="00FD6FA9">
            <w:pPr>
              <w:pStyle w:val="Table-TextEntry"/>
              <w:jc w:val="center"/>
            </w:pPr>
            <w:r>
              <w:t>810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4212403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  <w:r w:rsidRPr="00FD6FA9">
              <w:rPr>
                <w:sz w:val="20"/>
              </w:rPr>
              <w:t>Master's Thesis</w:t>
            </w:r>
          </w:p>
        </w:tc>
        <w:tc>
          <w:tcPr>
            <w:tcW w:w="810" w:type="dxa"/>
            <w:vAlign w:val="center"/>
          </w:tcPr>
          <w:p w14:paraId="266F4C8D" w14:textId="77777777" w:rsidR="00FD6FA9" w:rsidRPr="00A05BB0" w:rsidRDefault="00FD6FA9" w:rsidP="00FD6FA9">
            <w:pPr>
              <w:pStyle w:val="Table-TextEntry"/>
              <w:jc w:val="center"/>
            </w:pPr>
            <w:r w:rsidRPr="00A05BB0">
              <w:t>3</w:t>
            </w:r>
          </w:p>
        </w:tc>
        <w:sdt>
          <w:sdtPr>
            <w:alias w:val="Group Letter"/>
            <w:tag w:val="Group Letter"/>
            <w:id w:val="-748960631"/>
            <w:placeholder>
              <w:docPart w:val="686659341B8241CC864E5103E7A735B8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6D87F50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>F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635369422"/>
              <w:placeholder>
                <w:docPart w:val="FFFFEE4E3B8C4A0FAC6C45539E882991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0A98DB7C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>#5</w:t>
                </w:r>
              </w:p>
            </w:sdtContent>
          </w:sdt>
        </w:tc>
        <w:tc>
          <w:tcPr>
            <w:tcW w:w="720" w:type="dxa"/>
            <w:vAlign w:val="center"/>
          </w:tcPr>
          <w:p w14:paraId="2528D919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3E4EFBE9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20C462CA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90EB57A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62" w:type="dxa"/>
            <w:vAlign w:val="center"/>
          </w:tcPr>
          <w:p w14:paraId="3454D7D9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5E96118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53EB793" w14:textId="77777777" w:rsidR="00FD6FA9" w:rsidRPr="00A05BB0" w:rsidRDefault="00FD6FA9" w:rsidP="00FD6FA9">
            <w:pPr>
              <w:pStyle w:val="Table-TextEntry"/>
              <w:jc w:val="center"/>
            </w:pPr>
            <w:r w:rsidRPr="00A05BB0"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21564C8" w14:textId="77777777" w:rsidR="00FD6FA9" w:rsidRPr="00A05BB0" w:rsidRDefault="00FD6FA9" w:rsidP="00FD6FA9">
            <w:pPr>
              <w:pStyle w:val="Table-TextEntry"/>
              <w:jc w:val="center"/>
            </w:pPr>
            <w:r>
              <w:t>810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9C83973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  <w:r w:rsidRPr="00FD6FA9">
              <w:rPr>
                <w:sz w:val="20"/>
              </w:rPr>
              <w:t>Master's Thesis</w:t>
            </w:r>
          </w:p>
        </w:tc>
        <w:tc>
          <w:tcPr>
            <w:tcW w:w="810" w:type="dxa"/>
            <w:vAlign w:val="center"/>
          </w:tcPr>
          <w:p w14:paraId="4150E717" w14:textId="77777777" w:rsidR="00FD6FA9" w:rsidRPr="00A05BB0" w:rsidRDefault="00FD6FA9" w:rsidP="00FD6FA9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133065960"/>
            <w:placeholder>
              <w:docPart w:val="FA08708684334D0682726DE03B69B27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7BE2FED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>F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1394392307"/>
              <w:placeholder>
                <w:docPart w:val="83A3F6E9953F449D9E3F3959CDFFAA3D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36417762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>#5</w:t>
                </w:r>
              </w:p>
            </w:sdtContent>
          </w:sdt>
        </w:tc>
        <w:tc>
          <w:tcPr>
            <w:tcW w:w="720" w:type="dxa"/>
            <w:vAlign w:val="center"/>
          </w:tcPr>
          <w:p w14:paraId="088DADBE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2440B8" w:rsidRPr="00A05BB0" w14:paraId="7F5C7C4B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722E1B9" w14:textId="77777777" w:rsidR="002440B8" w:rsidRPr="00A05BB0" w:rsidRDefault="002440B8" w:rsidP="002440B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03A6C5F" w14:textId="77777777" w:rsidR="002440B8" w:rsidRPr="00A05BB0" w:rsidRDefault="002440B8" w:rsidP="002440B8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1062" w:type="dxa"/>
            <w:vAlign w:val="center"/>
          </w:tcPr>
          <w:p w14:paraId="2C5C3D39" w14:textId="77777777" w:rsidR="002440B8" w:rsidRPr="00A05BB0" w:rsidRDefault="002440B8" w:rsidP="002440B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9A57CD6" w14:textId="77777777" w:rsidR="002440B8" w:rsidRPr="00A05BB0" w:rsidRDefault="002440B8" w:rsidP="002440B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CB30260" w14:textId="77777777" w:rsidR="002440B8" w:rsidRPr="00A05BB0" w:rsidRDefault="002440B8" w:rsidP="002440B8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A6ECE2D" w14:textId="77777777" w:rsidR="002440B8" w:rsidRPr="00A05BB0" w:rsidRDefault="002440B8" w:rsidP="002440B8">
            <w:pPr>
              <w:pStyle w:val="Table-TextEntry"/>
              <w:jc w:val="center"/>
            </w:pPr>
            <w:r>
              <w:t>7..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7E8821F" w14:textId="77777777" w:rsidR="002440B8" w:rsidRPr="00A05BB0" w:rsidRDefault="002440B8" w:rsidP="002440B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DD496B5" w14:textId="77777777" w:rsidR="002440B8" w:rsidRPr="00A05BB0" w:rsidRDefault="002440B8" w:rsidP="002440B8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2099360143"/>
            <w:placeholder>
              <w:docPart w:val="33E590B2981949709BED6B23379476A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FA6877A" w14:textId="77777777" w:rsidR="002440B8" w:rsidRPr="00A05BB0" w:rsidRDefault="002440B8" w:rsidP="002440B8">
                <w:pPr>
                  <w:pStyle w:val="Table-TextEntry"/>
                  <w:jc w:val="center"/>
                </w:pPr>
                <w:r>
                  <w:t>A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388391207"/>
              <w:placeholder>
                <w:docPart w:val="344AEDC2143744EFA4416F1FE610FACA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62A83879" w14:textId="77777777" w:rsidR="002440B8" w:rsidRPr="00A05BB0" w:rsidRDefault="002440B8" w:rsidP="002440B8">
                <w:pPr>
                  <w:pStyle w:val="Table-TextEntry"/>
                  <w:jc w:val="center"/>
                </w:pPr>
                <w:r>
                  <w:t>#1</w:t>
                </w:r>
              </w:p>
            </w:sdtContent>
          </w:sdt>
        </w:tc>
        <w:tc>
          <w:tcPr>
            <w:tcW w:w="720" w:type="dxa"/>
            <w:vAlign w:val="center"/>
          </w:tcPr>
          <w:p w14:paraId="6A8B5C30" w14:textId="77777777" w:rsidR="002440B8" w:rsidRPr="00A05BB0" w:rsidRDefault="002440B8" w:rsidP="002440B8">
            <w:pPr>
              <w:pStyle w:val="Table-TextEntry"/>
              <w:jc w:val="center"/>
            </w:pPr>
          </w:p>
        </w:tc>
      </w:tr>
      <w:tr w:rsidR="002440B8" w:rsidRPr="00A05BB0" w14:paraId="7DAA79C7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1A1947CD" w14:textId="77777777" w:rsidR="002440B8" w:rsidRPr="00A05BB0" w:rsidRDefault="002440B8" w:rsidP="002440B8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6E4555E" w14:textId="77777777" w:rsidR="002440B8" w:rsidRPr="00A05BB0" w:rsidRDefault="002440B8" w:rsidP="002440B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1062" w:type="dxa"/>
            <w:vAlign w:val="center"/>
          </w:tcPr>
          <w:p w14:paraId="10ABE572" w14:textId="77777777" w:rsidR="002440B8" w:rsidRPr="00A05BB0" w:rsidRDefault="002440B8" w:rsidP="002440B8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D8E0847" w14:textId="77777777" w:rsidR="002440B8" w:rsidRPr="00A05BB0" w:rsidRDefault="002440B8" w:rsidP="002440B8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CE058AB" w14:textId="77777777" w:rsidR="002440B8" w:rsidRPr="00A05BB0" w:rsidRDefault="002440B8" w:rsidP="002440B8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5B67FE7" w14:textId="77777777" w:rsidR="002440B8" w:rsidRPr="00A05BB0" w:rsidRDefault="002440B8" w:rsidP="002440B8">
            <w:pPr>
              <w:pStyle w:val="Table-TextEntry"/>
              <w:jc w:val="center"/>
            </w:pPr>
            <w:r>
              <w:t>7..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55563FC" w14:textId="77777777" w:rsidR="002440B8" w:rsidRPr="00A05BB0" w:rsidRDefault="002440B8" w:rsidP="002440B8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7E994AF" w14:textId="77777777" w:rsidR="002440B8" w:rsidRPr="00A05BB0" w:rsidRDefault="002440B8" w:rsidP="002440B8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2056038412"/>
            <w:placeholder>
              <w:docPart w:val="76318C4265F148F78E55A74F74F067A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6F9EB1E" w14:textId="77777777" w:rsidR="002440B8" w:rsidRPr="00A05BB0" w:rsidRDefault="002440B8" w:rsidP="002440B8">
                <w:pPr>
                  <w:pStyle w:val="Table-TextEntry"/>
                  <w:jc w:val="center"/>
                </w:pPr>
                <w:r>
                  <w:t>A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1035164469"/>
              <w:placeholder>
                <w:docPart w:val="3973500773C14D358DF0A2D8AD605B4A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4CBDCD51" w14:textId="77777777" w:rsidR="002440B8" w:rsidRPr="00A05BB0" w:rsidRDefault="002440B8" w:rsidP="002440B8">
                <w:pPr>
                  <w:pStyle w:val="Table-TextEntry"/>
                  <w:jc w:val="center"/>
                </w:pPr>
                <w:r>
                  <w:t>#1</w:t>
                </w:r>
              </w:p>
            </w:sdtContent>
          </w:sdt>
        </w:tc>
        <w:tc>
          <w:tcPr>
            <w:tcW w:w="720" w:type="dxa"/>
            <w:vAlign w:val="center"/>
          </w:tcPr>
          <w:p w14:paraId="287A7A17" w14:textId="77777777" w:rsidR="002440B8" w:rsidRPr="00A05BB0" w:rsidRDefault="002440B8" w:rsidP="002440B8">
            <w:pPr>
              <w:pStyle w:val="Table-TextEntry"/>
              <w:jc w:val="center"/>
            </w:pPr>
          </w:p>
        </w:tc>
      </w:tr>
      <w:tr w:rsidR="00FD6FA9" w:rsidRPr="00A05BB0" w14:paraId="5192AA16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100EB4B1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F36A546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062" w:type="dxa"/>
            <w:vAlign w:val="center"/>
          </w:tcPr>
          <w:p w14:paraId="0E6F2009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82CB62F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6561CC3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09A500F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AFE4CE0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8D83047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121342184"/>
            <w:placeholder>
              <w:docPart w:val="D4F260F44D67486F95D901668B8A818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8C0D3DB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788C5E02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BFF70AE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6B60B905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0293F6E5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1736E0F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062" w:type="dxa"/>
            <w:vAlign w:val="center"/>
          </w:tcPr>
          <w:p w14:paraId="4451F823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7A93A84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2369E96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46EC905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9228733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CA9AD2F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356965065"/>
            <w:placeholder>
              <w:docPart w:val="8CE47DEADEB64A39A8058E4A2F94EDC0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465AF14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5BFA6549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00C8540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794A707C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8A6EDAC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36F8DF3D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1062" w:type="dxa"/>
            <w:vAlign w:val="center"/>
          </w:tcPr>
          <w:p w14:paraId="0498F577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B0D8296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057A2B6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D0A0173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3E670BF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A800C4F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32246596"/>
            <w:placeholder>
              <w:docPart w:val="61509FE3C8D74C0CA77F2116A7FB663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D64D9A9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50FF139E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4A06B8A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62B501BB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7CA3FB5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4FAC391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062" w:type="dxa"/>
            <w:vAlign w:val="center"/>
          </w:tcPr>
          <w:p w14:paraId="032D7017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131D0BE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F21A6D8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90AA88A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8F0C1E0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74A7F13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725722349"/>
            <w:placeholder>
              <w:docPart w:val="F99F765012864925916FF4B9D2DBF24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FF9C76E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6C64A465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C03A3EF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36B09E4D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55105127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E06266C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062" w:type="dxa"/>
            <w:vAlign w:val="center"/>
          </w:tcPr>
          <w:p w14:paraId="7CFCF497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F4052B3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1B14AA9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98A009F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E46BBB0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A9B2661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030645511"/>
            <w:placeholder>
              <w:docPart w:val="A1C817B50B5C402E88E6CC7CA4A502BE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D1C301A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6D6E3F9E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98B7913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28AA2828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0B5C5FE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87968D4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1062" w:type="dxa"/>
            <w:vAlign w:val="center"/>
          </w:tcPr>
          <w:p w14:paraId="74B778C2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DA0B252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8E5D9C4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4E01637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3C0DF93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94DC898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443231688"/>
            <w:placeholder>
              <w:docPart w:val="961942BE7B754418BD899CB554B59CB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8153FEA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6241E5E6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51D85FE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3CFC26CC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22D359EE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12DB94F" w14:textId="77777777" w:rsidR="00FD6FA9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1062" w:type="dxa"/>
            <w:vAlign w:val="center"/>
          </w:tcPr>
          <w:p w14:paraId="722AC7DD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E426404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403DBAD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30F36D1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9B6C7E5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41F591C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501931978"/>
            <w:placeholder>
              <w:docPart w:val="51F23244460547979A6BE1CFA8C9E66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1AA5480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4E78775C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E87DB7C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  <w:tr w:rsidR="00FD6FA9" w:rsidRPr="00A05BB0" w14:paraId="59ACFC55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069389A" w14:textId="77777777" w:rsidR="00FD6FA9" w:rsidRPr="00A05BB0" w:rsidRDefault="00FD6FA9" w:rsidP="00FD6FA9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FAD3347" w14:textId="77777777" w:rsidR="00FD6FA9" w:rsidRPr="00A05BB0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62" w:type="dxa"/>
            <w:vAlign w:val="center"/>
          </w:tcPr>
          <w:p w14:paraId="429501A3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96C91B2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51E3E72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44E5AA7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CF89E31" w14:textId="77777777" w:rsidR="00FD6FA9" w:rsidRPr="00A05BB0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8D9C2CC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093624127"/>
            <w:placeholder>
              <w:docPart w:val="6C2978FDFF564C73AFD1B8C24B57188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512F5D6" w14:textId="77777777" w:rsidR="00FD6FA9" w:rsidRPr="00A05BB0" w:rsidRDefault="00FD6FA9" w:rsidP="00FD6FA9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436DD188" w14:textId="77777777" w:rsidR="00FD6FA9" w:rsidRPr="00A05BB0" w:rsidRDefault="00FD6FA9" w:rsidP="00FD6FA9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70C307C" w14:textId="77777777" w:rsidR="00FD6FA9" w:rsidRPr="00A05BB0" w:rsidRDefault="00FD6FA9" w:rsidP="00FD6FA9">
            <w:pPr>
              <w:pStyle w:val="Table-TextEntry"/>
              <w:jc w:val="center"/>
            </w:pPr>
          </w:p>
        </w:tc>
      </w:tr>
    </w:tbl>
    <w:bookmarkEnd w:id="12"/>
    <w:p w14:paraId="5C59294F" w14:textId="77777777" w:rsidR="002B5AF2" w:rsidRDefault="002B5AF2" w:rsidP="002B5AF2">
      <w:pPr>
        <w:pStyle w:val="Heading1"/>
      </w:pPr>
      <w:r w:rsidRPr="00F909CD">
        <w:t>Signatures and Approvals of Supervisory Committee</w:t>
      </w:r>
    </w:p>
    <w:tbl>
      <w:tblPr>
        <w:tblStyle w:val="TableGrid"/>
        <w:tblW w:w="10327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2880"/>
        <w:gridCol w:w="2340"/>
        <w:gridCol w:w="1170"/>
        <w:gridCol w:w="2250"/>
        <w:gridCol w:w="1363"/>
      </w:tblGrid>
      <w:tr w:rsidR="002B5AF2" w14:paraId="105A3FBC" w14:textId="77777777" w:rsidTr="002440B8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6392B322" w14:textId="77777777" w:rsidR="002B5AF2" w:rsidRDefault="002B5AF2" w:rsidP="00CD4649">
            <w:pPr>
              <w:pStyle w:val="Tabletext-thinrow"/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0DEF0DB9" w14:textId="77777777" w:rsidR="002B5AF2" w:rsidRDefault="002B5AF2" w:rsidP="00CD4649">
            <w:pPr>
              <w:pStyle w:val="Tabletext-thinrow"/>
            </w:pPr>
            <w: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6EE3B0A" w14:textId="77777777" w:rsidR="002B5AF2" w:rsidRDefault="002B5AF2" w:rsidP="00CD4649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C5BB764" w14:textId="77777777" w:rsidR="002B5AF2" w:rsidRDefault="002B5AF2" w:rsidP="00CD4649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597391E" w14:textId="77777777" w:rsidR="002B5AF2" w:rsidRDefault="002B5AF2" w:rsidP="00CD4649">
            <w:pPr>
              <w:pStyle w:val="Tabletext-thinrow"/>
            </w:pPr>
            <w:r>
              <w:t>Signature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1576F9CF" w14:textId="77777777" w:rsidR="002B5AF2" w:rsidRDefault="002B5AF2" w:rsidP="00CD4649">
            <w:pPr>
              <w:pStyle w:val="Tabletext-thinrow"/>
            </w:pPr>
            <w:r>
              <w:t>Date</w:t>
            </w:r>
          </w:p>
        </w:tc>
      </w:tr>
      <w:tr w:rsidR="00FD6FA9" w:rsidRPr="00F909CD" w14:paraId="247E9C96" w14:textId="77777777" w:rsidTr="002440B8">
        <w:trPr>
          <w:cantSplit/>
          <w:trHeight w:val="224"/>
        </w:trPr>
        <w:tc>
          <w:tcPr>
            <w:tcW w:w="324" w:type="dxa"/>
            <w:vAlign w:val="center"/>
          </w:tcPr>
          <w:p w14:paraId="714BD859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05B7D25C" w14:textId="77777777" w:rsidR="00FD6FA9" w:rsidRPr="00F909CD" w:rsidRDefault="00FD6FA9" w:rsidP="00FD6FA9">
            <w:pPr>
              <w:pStyle w:val="Tabletext-thinrow"/>
            </w:pPr>
            <w:r>
              <w:t>CAE Student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780DC8FE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43E4B39B" w14:textId="77777777" w:rsidR="00FD6FA9" w:rsidRPr="00F909CD" w:rsidRDefault="00FD6FA9" w:rsidP="00FD6FA9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37CB1A8D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05C65384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</w:tr>
      <w:tr w:rsidR="00FD6FA9" w:rsidRPr="00F909CD" w14:paraId="661F3ADF" w14:textId="77777777" w:rsidTr="002440B8">
        <w:trPr>
          <w:cantSplit/>
        </w:trPr>
        <w:tc>
          <w:tcPr>
            <w:tcW w:w="324" w:type="dxa"/>
            <w:vAlign w:val="center"/>
          </w:tcPr>
          <w:p w14:paraId="2849F1B9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37CB07C5" w14:textId="77777777" w:rsidR="00FD6FA9" w:rsidRPr="00F909CD" w:rsidRDefault="00FD6FA9" w:rsidP="00FD6FA9">
            <w:pPr>
              <w:pStyle w:val="Tabletext-thinrow"/>
            </w:pPr>
            <w:r>
              <w:t xml:space="preserve">CAE </w:t>
            </w:r>
            <w:r w:rsidRPr="00F909CD">
              <w:t>Committee Chair (Advisor)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02F5E7F0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ECF8DB9" w14:textId="77777777" w:rsidR="00FD6FA9" w:rsidRPr="00F909CD" w:rsidRDefault="00FD6FA9" w:rsidP="00FD6FA9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6B7CBA23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2AFDCFF2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</w:tr>
      <w:tr w:rsidR="00FD6FA9" w:rsidRPr="00F909CD" w14:paraId="100C1EB2" w14:textId="77777777" w:rsidTr="002440B8">
        <w:trPr>
          <w:cantSplit/>
        </w:trPr>
        <w:tc>
          <w:tcPr>
            <w:tcW w:w="324" w:type="dxa"/>
            <w:vAlign w:val="center"/>
          </w:tcPr>
          <w:p w14:paraId="5722738C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5FB7A955" w14:textId="77777777" w:rsidR="00FD6FA9" w:rsidRPr="00F909CD" w:rsidRDefault="00FD6FA9" w:rsidP="00FD6FA9">
            <w:pPr>
              <w:pStyle w:val="Tabletext-thinrow"/>
            </w:pPr>
            <w:r>
              <w:t xml:space="preserve">CAE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23E81C2A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A8D3B85" w14:textId="77777777" w:rsidR="00FD6FA9" w:rsidRPr="00F909CD" w:rsidRDefault="00FD6FA9" w:rsidP="00FD6FA9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37312300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73188DFD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</w:tr>
      <w:tr w:rsidR="00FD6FA9" w:rsidRPr="00F909CD" w14:paraId="50A82752" w14:textId="77777777" w:rsidTr="002440B8">
        <w:trPr>
          <w:cantSplit/>
        </w:trPr>
        <w:tc>
          <w:tcPr>
            <w:tcW w:w="324" w:type="dxa"/>
            <w:vAlign w:val="center"/>
          </w:tcPr>
          <w:p w14:paraId="3C0248D6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3EB12018" w14:textId="77777777" w:rsidR="00FD6FA9" w:rsidRPr="00F909CD" w:rsidRDefault="00FD6FA9" w:rsidP="00FD6FA9">
            <w:pPr>
              <w:pStyle w:val="Tabletext-thinrow"/>
            </w:pPr>
            <w:r>
              <w:t xml:space="preserve">External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2C291734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3F6C019A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2D865760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15D2BCF8" w14:textId="77777777" w:rsidR="00FD6FA9" w:rsidRPr="00F909CD" w:rsidRDefault="00FD6FA9" w:rsidP="00FD6FA9">
            <w:pPr>
              <w:pStyle w:val="Table-TextEntry"/>
            </w:pPr>
            <w:r>
              <w:sym w:font="Wingdings" w:char="F03F"/>
            </w:r>
          </w:p>
        </w:tc>
      </w:tr>
      <w:tr w:rsidR="00FD6FA9" w:rsidRPr="00F909CD" w14:paraId="3F2B7CFA" w14:textId="77777777" w:rsidTr="002440B8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5DF95B97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423B91C9" w14:textId="77777777" w:rsidR="00FD6FA9" w:rsidRPr="00F909CD" w:rsidRDefault="00FD6FA9" w:rsidP="00FD6FA9">
            <w:pPr>
              <w:pStyle w:val="Tabletext-thinrow"/>
            </w:pPr>
            <w:r>
              <w:t xml:space="preserve">Additional Member (optional) 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0254B55F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06BEBFD4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5ED1D1FA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  <w:vAlign w:val="center"/>
          </w:tcPr>
          <w:p w14:paraId="327149DD" w14:textId="77777777" w:rsidR="00FD6FA9" w:rsidRPr="00F909CD" w:rsidRDefault="00FD6FA9" w:rsidP="00FD6FA9">
            <w:pPr>
              <w:pStyle w:val="Table-TextEntry"/>
            </w:pPr>
          </w:p>
        </w:tc>
      </w:tr>
      <w:tr w:rsidR="00FD6FA9" w:rsidRPr="00F909CD" w14:paraId="02832570" w14:textId="77777777" w:rsidTr="002440B8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0266468F" w14:textId="77777777" w:rsidR="00FD6FA9" w:rsidRPr="00F909CD" w:rsidRDefault="00FD6FA9" w:rsidP="00FD6FA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28AD9738" w14:textId="77777777" w:rsidR="00FD6FA9" w:rsidRPr="00F909CD" w:rsidRDefault="00FD6FA9" w:rsidP="00FD6FA9">
            <w:pPr>
              <w:pStyle w:val="Tabletext-thinrow"/>
            </w:pPr>
            <w:r>
              <w:t>Additional Member (optional)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268F0CD3" w14:textId="77777777" w:rsidR="00FD6FA9" w:rsidRPr="00F909CD" w:rsidRDefault="00FD6FA9" w:rsidP="00FD6FA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58EBBE16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66E83E1D" w14:textId="77777777" w:rsidR="00FD6FA9" w:rsidRPr="00F909CD" w:rsidRDefault="00FD6FA9" w:rsidP="00FD6FA9">
            <w:pPr>
              <w:pStyle w:val="Table-TextEntry"/>
              <w:jc w:val="center"/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  <w:vAlign w:val="center"/>
          </w:tcPr>
          <w:p w14:paraId="76A3BC7E" w14:textId="77777777" w:rsidR="00FD6FA9" w:rsidRPr="00F909CD" w:rsidRDefault="00FD6FA9" w:rsidP="00FD6FA9">
            <w:pPr>
              <w:pStyle w:val="Table-TextEntry"/>
            </w:pPr>
          </w:p>
        </w:tc>
      </w:tr>
      <w:tr w:rsidR="002B5AF2" w:rsidRPr="00F909CD" w14:paraId="0BDE9528" w14:textId="77777777" w:rsidTr="002440B8">
        <w:trPr>
          <w:cantSplit/>
        </w:trPr>
        <w:tc>
          <w:tcPr>
            <w:tcW w:w="3204" w:type="dxa"/>
            <w:gridSpan w:val="2"/>
          </w:tcPr>
          <w:p w14:paraId="7C3FF04F" w14:textId="77777777" w:rsidR="002B5AF2" w:rsidRPr="00F909CD" w:rsidRDefault="003D7348" w:rsidP="00CD4649">
            <w:pPr>
              <w:pStyle w:val="Tabletext-thinrow"/>
            </w:pPr>
            <w:r>
              <w:t>CAE Graduate Program Directo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3BF2F080" w14:textId="1275B4FB" w:rsidR="002B5AF2" w:rsidRPr="00F909CD" w:rsidRDefault="002B5AF2" w:rsidP="00CD4649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r w:rsidR="003E1ED4">
              <w:rPr>
                <w:sz w:val="20"/>
              </w:rPr>
              <w:t>Rhode-Barbarigos</w:t>
            </w:r>
          </w:p>
        </w:tc>
        <w:tc>
          <w:tcPr>
            <w:tcW w:w="1170" w:type="dxa"/>
            <w:noWrap/>
            <w:vAlign w:val="center"/>
          </w:tcPr>
          <w:p w14:paraId="72013B55" w14:textId="77777777" w:rsidR="002B5AF2" w:rsidRPr="00F909CD" w:rsidRDefault="002B5AF2" w:rsidP="00CD4649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344E2E1B" w14:textId="77777777" w:rsidR="002B5AF2" w:rsidRPr="00F909CD" w:rsidRDefault="002B5AF2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364B8FF6" w14:textId="77777777" w:rsidR="002B5AF2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2B5AF2" w:rsidRPr="00F909CD" w14:paraId="4E9ECC18" w14:textId="77777777" w:rsidTr="002440B8">
        <w:trPr>
          <w:cantSplit/>
        </w:trPr>
        <w:tc>
          <w:tcPr>
            <w:tcW w:w="3204" w:type="dxa"/>
            <w:gridSpan w:val="2"/>
          </w:tcPr>
          <w:p w14:paraId="750CC943" w14:textId="77777777" w:rsidR="002B5AF2" w:rsidRPr="00442982" w:rsidRDefault="002B5AF2" w:rsidP="00CD4649">
            <w:pPr>
              <w:pStyle w:val="Tabletext-thinrow"/>
            </w:pPr>
            <w:r>
              <w:t>Department Chai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06921637" w14:textId="2577CC90" w:rsidR="002B5AF2" w:rsidRDefault="002B5AF2" w:rsidP="00CD4649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r w:rsidR="003E1ED4">
              <w:rPr>
                <w:sz w:val="20"/>
              </w:rPr>
              <w:t>Shi</w:t>
            </w:r>
          </w:p>
        </w:tc>
        <w:tc>
          <w:tcPr>
            <w:tcW w:w="1170" w:type="dxa"/>
            <w:noWrap/>
            <w:vAlign w:val="center"/>
          </w:tcPr>
          <w:p w14:paraId="2D6AEDA9" w14:textId="77777777" w:rsidR="002B5AF2" w:rsidRPr="00F909CD" w:rsidRDefault="002B5AF2" w:rsidP="00CD4649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7A2C3047" w14:textId="77777777" w:rsidR="002B5AF2" w:rsidRPr="00F909CD" w:rsidRDefault="002B5AF2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0C45035D" w14:textId="77777777" w:rsidR="002B5AF2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</w:tbl>
    <w:p w14:paraId="3D088F3C" w14:textId="36F146E8" w:rsidR="00092C8F" w:rsidRPr="00092C8F" w:rsidRDefault="00092C8F" w:rsidP="00092C8F">
      <w:pPr>
        <w:sectPr w:rsidR="00092C8F" w:rsidRPr="00092C8F" w:rsidSect="007A1EF0">
          <w:headerReference w:type="even" r:id="rId38"/>
          <w:headerReference w:type="default" r:id="rId39"/>
          <w:headerReference w:type="first" r:id="rId40"/>
          <w:pgSz w:w="12240" w:h="15840"/>
          <w:pgMar w:top="1152" w:right="1008" w:bottom="1152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docGrid w:linePitch="326"/>
        </w:sectPr>
      </w:pPr>
    </w:p>
    <w:p w14:paraId="0C6BB476" w14:textId="317FB024" w:rsidR="00587528" w:rsidRPr="002E4E38" w:rsidRDefault="006B5772" w:rsidP="006B5772">
      <w:pPr>
        <w:pStyle w:val="Title"/>
      </w:pPr>
      <w:r>
        <w:lastRenderedPageBreak/>
        <w:t xml:space="preserve">Program of Study:    </w:t>
      </w:r>
      <w:r w:rsidR="00587528">
        <w:t>M</w:t>
      </w:r>
      <w:r w:rsidR="00121826">
        <w:t>.</w:t>
      </w:r>
      <w:r w:rsidR="00587528">
        <w:t>S</w:t>
      </w:r>
      <w:r w:rsidR="00121826">
        <w:t>.</w:t>
      </w:r>
      <w:r w:rsidR="00587528">
        <w:t>A</w:t>
      </w:r>
      <w:r w:rsidR="00121826">
        <w:t>.</w:t>
      </w:r>
      <w:r w:rsidR="00587528">
        <w:t>E</w:t>
      </w:r>
      <w:r w:rsidR="00121826">
        <w:t>.</w:t>
      </w:r>
      <w:r w:rsidR="00587528">
        <w:t xml:space="preserve"> or M</w:t>
      </w:r>
      <w:r w:rsidR="00121826">
        <w:t>.</w:t>
      </w:r>
      <w:r w:rsidR="00587528">
        <w:t>S</w:t>
      </w:r>
      <w:r w:rsidR="00121826">
        <w:t>.</w:t>
      </w:r>
      <w:r w:rsidR="00587528">
        <w:t>C</w:t>
      </w:r>
      <w:r w:rsidR="00121826">
        <w:t>.</w:t>
      </w:r>
      <w:r w:rsidR="00587528">
        <w:t>E</w:t>
      </w:r>
      <w:r w:rsidR="00121826">
        <w:t>.</w:t>
      </w:r>
      <w:r w:rsidR="00587528">
        <w:t xml:space="preserve"> </w:t>
      </w:r>
      <w:r w:rsidR="00127C67">
        <w:t xml:space="preserve"> (</w:t>
      </w:r>
      <w:r w:rsidR="002B5AF2">
        <w:t>Non-</w:t>
      </w:r>
      <w:r w:rsidR="00127C67">
        <w:t>Thesis Option)</w:t>
      </w:r>
      <w:r>
        <w:tab/>
      </w:r>
      <w:fldSimple w:instr=" DOCPROPERTY  AY  \* MERGEFORMAT ">
        <w:r w:rsidR="00221FF5">
          <w:t>AY 202</w:t>
        </w:r>
        <w:r w:rsidR="00827C90">
          <w:t>3</w:t>
        </w:r>
        <w:r w:rsidR="00221FF5">
          <w:t xml:space="preserve"> - 202</w:t>
        </w:r>
        <w:r w:rsidR="00827C90">
          <w:t>4</w:t>
        </w:r>
      </w:fldSimple>
    </w:p>
    <w:p w14:paraId="1AF6C72B" w14:textId="77777777" w:rsidR="00126C6F" w:rsidRDefault="00126C6F" w:rsidP="00DD01D1">
      <w:pPr>
        <w:pStyle w:val="Heading1"/>
        <w:numPr>
          <w:ilvl w:val="0"/>
          <w:numId w:val="37"/>
        </w:numPr>
      </w:pPr>
      <w:r>
        <w:t>Student Information</w:t>
      </w:r>
    </w:p>
    <w:tbl>
      <w:tblPr>
        <w:tblStyle w:val="TableGrid"/>
        <w:tblW w:w="1032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1260"/>
        <w:gridCol w:w="2520"/>
        <w:gridCol w:w="3847"/>
      </w:tblGrid>
      <w:tr w:rsidR="00A36939" w:rsidRPr="00E446C3" w14:paraId="66C34D8C" w14:textId="77777777" w:rsidTr="00CB0607">
        <w:trPr>
          <w:trHeight w:val="288"/>
        </w:trPr>
        <w:tc>
          <w:tcPr>
            <w:tcW w:w="2700" w:type="dxa"/>
          </w:tcPr>
          <w:p w14:paraId="08438E39" w14:textId="77777777" w:rsidR="00A36939" w:rsidRPr="00E446C3" w:rsidRDefault="00A36939" w:rsidP="00A36939">
            <w:pPr>
              <w:pStyle w:val="Tabletext-thinrow"/>
            </w:pPr>
            <w:r>
              <w:t>Full Name:</w:t>
            </w:r>
          </w:p>
        </w:tc>
        <w:tc>
          <w:tcPr>
            <w:tcW w:w="7627" w:type="dxa"/>
            <w:gridSpan w:val="3"/>
          </w:tcPr>
          <w:p w14:paraId="22B3CCC4" w14:textId="77777777" w:rsidR="00A36939" w:rsidRPr="00A36939" w:rsidRDefault="00A36939" w:rsidP="00A36939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A36939" w14:paraId="3512E8A6" w14:textId="77777777" w:rsidTr="00CB0607">
        <w:trPr>
          <w:trHeight w:val="288"/>
        </w:trPr>
        <w:tc>
          <w:tcPr>
            <w:tcW w:w="2700" w:type="dxa"/>
          </w:tcPr>
          <w:p w14:paraId="6D82E599" w14:textId="77777777" w:rsidR="00A36939" w:rsidRPr="00A8479D" w:rsidRDefault="00A36939" w:rsidP="00A36939">
            <w:pPr>
              <w:pStyle w:val="Tabletext-thinrow"/>
            </w:pPr>
            <w:r>
              <w:t xml:space="preserve">C# and </w:t>
            </w:r>
            <w:proofErr w:type="spellStart"/>
            <w:r>
              <w:t>CaneLink</w:t>
            </w:r>
            <w:proofErr w:type="spellEnd"/>
            <w:r>
              <w:t xml:space="preserve"> ID #:</w:t>
            </w:r>
          </w:p>
        </w:tc>
        <w:tc>
          <w:tcPr>
            <w:tcW w:w="3780" w:type="dxa"/>
            <w:gridSpan w:val="2"/>
          </w:tcPr>
          <w:p w14:paraId="51AF1472" w14:textId="77777777" w:rsidR="00A36939" w:rsidRPr="008E2CDF" w:rsidRDefault="00A36939" w:rsidP="00A36939">
            <w:pPr>
              <w:pStyle w:val="Table-TextEntry"/>
            </w:pPr>
            <w:r w:rsidRPr="008E2CDF">
              <w:rPr>
                <w:b/>
              </w:rPr>
              <w:t>C</w:t>
            </w:r>
            <w:r w:rsidRPr="008630DC">
              <w:rPr>
                <w:b/>
              </w:rPr>
              <w:t>.......</w:t>
            </w:r>
          </w:p>
        </w:tc>
        <w:tc>
          <w:tcPr>
            <w:tcW w:w="3847" w:type="dxa"/>
            <w:tcBorders>
              <w:bottom w:val="single" w:sz="4" w:space="0" w:color="auto"/>
            </w:tcBorders>
          </w:tcPr>
          <w:p w14:paraId="44B0289D" w14:textId="77777777" w:rsidR="00A36939" w:rsidRPr="002E4E38" w:rsidRDefault="00A36939" w:rsidP="00A36939">
            <w:pPr>
              <w:pStyle w:val="Table-TextEntry"/>
            </w:pPr>
            <w:r w:rsidRPr="008E2CDF">
              <w:rPr>
                <w:b/>
              </w:rPr>
              <w:t>5</w:t>
            </w:r>
            <w:r w:rsidRPr="008630DC">
              <w:rPr>
                <w:b/>
              </w:rPr>
              <w:t>.......</w:t>
            </w:r>
          </w:p>
        </w:tc>
      </w:tr>
      <w:tr w:rsidR="00FD6FA9" w14:paraId="31EF43A9" w14:textId="77777777" w:rsidTr="00CB0607">
        <w:trPr>
          <w:trHeight w:val="288"/>
        </w:trPr>
        <w:tc>
          <w:tcPr>
            <w:tcW w:w="2700" w:type="dxa"/>
            <w:vMerge w:val="restart"/>
          </w:tcPr>
          <w:p w14:paraId="31740B70" w14:textId="77777777" w:rsidR="00FD6FA9" w:rsidRPr="00A8479D" w:rsidRDefault="00FD6FA9" w:rsidP="00FD6FA9">
            <w:pPr>
              <w:pStyle w:val="Tabletext-thinrow"/>
            </w:pPr>
            <w:r>
              <w:t xml:space="preserve">Degree Sought and Major Area of Study: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BE78714" w14:textId="77777777" w:rsidR="00FD6FA9" w:rsidRPr="008D04E9" w:rsidRDefault="00FD6FA9" w:rsidP="00FD6FA9">
            <w:pPr>
              <w:pStyle w:val="Tabletext-thinrow"/>
            </w:pPr>
            <w:r w:rsidRPr="008D04E9">
              <w:t>Degree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0C35D75F" w14:textId="77777777" w:rsidR="00FD6FA9" w:rsidRPr="008D04E9" w:rsidRDefault="00FD6FA9" w:rsidP="00FD6FA9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3847" w:type="dxa"/>
            <w:tcBorders>
              <w:tr2bl w:val="nil"/>
            </w:tcBorders>
            <w:shd w:val="clear" w:color="auto" w:fill="D9D9D9" w:themeFill="background1" w:themeFillShade="D9"/>
            <w:vAlign w:val="center"/>
          </w:tcPr>
          <w:p w14:paraId="08940778" w14:textId="77777777" w:rsidR="00FD6FA9" w:rsidRPr="008D04E9" w:rsidRDefault="00FD6FA9" w:rsidP="00FD6FA9">
            <w:pPr>
              <w:pStyle w:val="Tabletext-thinrow"/>
            </w:pPr>
            <w:r>
              <w:t>Thesis Option</w:t>
            </w:r>
          </w:p>
        </w:tc>
      </w:tr>
      <w:tr w:rsidR="00FD6FA9" w14:paraId="03D763B2" w14:textId="77777777" w:rsidTr="00CB0607">
        <w:trPr>
          <w:trHeight w:val="422"/>
        </w:trPr>
        <w:tc>
          <w:tcPr>
            <w:tcW w:w="2700" w:type="dxa"/>
            <w:vMerge/>
          </w:tcPr>
          <w:p w14:paraId="430385A8" w14:textId="77777777" w:rsidR="00FD6FA9" w:rsidRPr="00A8479D" w:rsidRDefault="00FD6FA9" w:rsidP="00FD6FA9">
            <w:pPr>
              <w:pStyle w:val="Tabletext-thinrow"/>
            </w:pPr>
          </w:p>
        </w:tc>
        <w:tc>
          <w:tcPr>
            <w:tcW w:w="1260" w:type="dxa"/>
            <w:vAlign w:val="center"/>
          </w:tcPr>
          <w:p w14:paraId="792B6102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degree"/>
                <w:tag w:val="Choose a degree"/>
                <w:id w:val="-1037512660"/>
                <w:placeholder>
                  <w:docPart w:val="ED937FE78E3944EF864D06E95E8CE672"/>
                </w:placeholder>
                <w:comboBox>
                  <w:listItem w:displayText="  MSAE  " w:value="  MSAE  "/>
                  <w:listItem w:displayText="  MSCE  " w:value="  MSCE  "/>
                  <w:listItem w:displayText="               " w:value="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2520" w:type="dxa"/>
            <w:vAlign w:val="center"/>
          </w:tcPr>
          <w:p w14:paraId="103587E9" w14:textId="77777777" w:rsidR="00FD6FA9" w:rsidRDefault="00000000" w:rsidP="00FD6FA9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-2117669379"/>
                <w:placeholder>
                  <w:docPart w:val="049083CCD4564E8DBC4D1021BCA7EB18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FD6FA9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3847" w:type="dxa"/>
            <w:tcBorders>
              <w:tr2bl w:val="nil"/>
            </w:tcBorders>
            <w:vAlign w:val="center"/>
          </w:tcPr>
          <w:p w14:paraId="70ABA49F" w14:textId="77777777" w:rsidR="00FD6FA9" w:rsidRDefault="00F47A8E" w:rsidP="00FD6FA9">
            <w:pPr>
              <w:pStyle w:val="Tabletext-thinrow"/>
            </w:pPr>
            <w:r w:rsidRPr="00F47A8E">
              <w:rPr>
                <w:u w:val="single"/>
              </w:rPr>
              <w:t>Non</w:t>
            </w:r>
            <w:r>
              <w:t>-Thesis</w:t>
            </w:r>
          </w:p>
        </w:tc>
      </w:tr>
    </w:tbl>
    <w:p w14:paraId="791867EC" w14:textId="77777777" w:rsidR="00F47A8E" w:rsidRDefault="00F47A8E" w:rsidP="00F47A8E">
      <w:pPr>
        <w:pStyle w:val="Heading1"/>
      </w:pPr>
      <w:bookmarkStart w:id="13" w:name="_Ref112746334"/>
      <w:r>
        <w:t>Coursework</w:t>
      </w:r>
      <w:bookmarkEnd w:id="13"/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F47A8E" w:rsidRPr="00E446C3" w14:paraId="605743F2" w14:textId="77777777" w:rsidTr="000E5D56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3857B4C8" w14:textId="77777777" w:rsidR="00F47A8E" w:rsidRPr="00077DE2" w:rsidRDefault="00F47A8E" w:rsidP="000E5D56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17BF33CD" w14:textId="77777777" w:rsidR="00F47A8E" w:rsidRDefault="00F47A8E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D32FC77" w14:textId="77777777" w:rsidR="00F47A8E" w:rsidRDefault="00F47A8E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0C3586" w14:textId="77777777" w:rsidR="00F47A8E" w:rsidRDefault="00F47A8E" w:rsidP="000E5D56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76E3CC9" w14:textId="77777777" w:rsidR="00F47A8E" w:rsidRDefault="00F47A8E" w:rsidP="000E5D56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7B1E9C18" w14:textId="77777777" w:rsidR="00F47A8E" w:rsidRDefault="00F47A8E" w:rsidP="000E5D56">
            <w:pPr>
              <w:pStyle w:val="Tabletext-thinrow"/>
            </w:pPr>
            <w:r>
              <w:t>Grade</w:t>
            </w:r>
          </w:p>
        </w:tc>
      </w:tr>
      <w:tr w:rsidR="00F47A8E" w:rsidRPr="00E446C3" w14:paraId="7D24DE58" w14:textId="77777777" w:rsidTr="000E5D56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D6853E" w14:textId="77777777" w:rsidR="00F47A8E" w:rsidRPr="00077DE2" w:rsidRDefault="00F47A8E" w:rsidP="000E5D56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C24555" w14:textId="77777777" w:rsidR="00F47A8E" w:rsidRDefault="00F47A8E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EAB55A" w14:textId="77777777" w:rsidR="00F47A8E" w:rsidRDefault="00F47A8E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3C37FA" w14:textId="77777777" w:rsidR="00F47A8E" w:rsidRDefault="00F47A8E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3C5C71" w14:textId="77777777" w:rsidR="00F47A8E" w:rsidRDefault="00F47A8E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B34719" w14:textId="77777777" w:rsidR="00F47A8E" w:rsidRDefault="00F47A8E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BB6114" w14:textId="77777777" w:rsidR="00F47A8E" w:rsidRDefault="00F47A8E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87EB53" w14:textId="77777777" w:rsidR="00F47A8E" w:rsidRDefault="00F47A8E" w:rsidP="000E5D56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5B8554" w14:textId="77777777" w:rsidR="00F47A8E" w:rsidRDefault="00F47A8E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16A782" w14:textId="77777777" w:rsidR="00F47A8E" w:rsidRDefault="00F47A8E" w:rsidP="000E5D56">
            <w:pPr>
              <w:pStyle w:val="Tabletext-thinrow"/>
            </w:pPr>
          </w:p>
        </w:tc>
      </w:tr>
      <w:tr w:rsidR="00F47A8E" w:rsidRPr="00A05BB0" w14:paraId="57F18B25" w14:textId="77777777" w:rsidTr="000E5D56">
        <w:trPr>
          <w:cantSplit/>
          <w:trHeight w:val="288"/>
        </w:trPr>
        <w:tc>
          <w:tcPr>
            <w:tcW w:w="517" w:type="dxa"/>
            <w:vMerge w:val="restart"/>
            <w:textDirection w:val="btLr"/>
            <w:vAlign w:val="center"/>
          </w:tcPr>
          <w:p w14:paraId="0A72D80C" w14:textId="77777777" w:rsidR="00F47A8E" w:rsidRPr="00FD347D" w:rsidRDefault="00F47A8E" w:rsidP="000E5D56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 w:rsidRPr="00FD347D">
              <w:rPr>
                <w:b w:val="0"/>
                <w:sz w:val="12"/>
                <w:szCs w:val="12"/>
              </w:rPr>
              <w:t>Deficiencies (</w:t>
            </w:r>
            <w:r>
              <w:rPr>
                <w:b w:val="0"/>
                <w:sz w:val="12"/>
                <w:szCs w:val="12"/>
              </w:rPr>
              <w:t>if any</w:t>
            </w:r>
            <w:r w:rsidRPr="00FD347D">
              <w:rPr>
                <w:b w:val="0"/>
                <w:sz w:val="12"/>
                <w:szCs w:val="12"/>
              </w:rPr>
              <w:t>)</w:t>
            </w:r>
          </w:p>
        </w:tc>
        <w:tc>
          <w:tcPr>
            <w:tcW w:w="360" w:type="dxa"/>
            <w:vAlign w:val="center"/>
          </w:tcPr>
          <w:p w14:paraId="72D7046C" w14:textId="77777777" w:rsidR="00F47A8E" w:rsidRPr="00A05BB0" w:rsidRDefault="00F47A8E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427510995"/>
              <w:placeholder>
                <w:docPart w:val="962BC97E1931434688BD243F23F6595F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3DD188B0" w14:textId="77777777" w:rsidR="00F47A8E" w:rsidRPr="00A05BB0" w:rsidRDefault="00F47A8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2A759FAE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D7BA495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B65E82F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F8916E2" w14:textId="77777777" w:rsidR="00F47A8E" w:rsidRPr="00A05BB0" w:rsidRDefault="00F47A8E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93FC4B4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925231737"/>
            <w:placeholder>
              <w:docPart w:val="07E0B462B09E4440A6E3C9562700876D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E69F6C0" w14:textId="77777777" w:rsidR="00F47A8E" w:rsidRPr="00A05BB0" w:rsidRDefault="00F47A8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122BD08F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5ECC941" w14:textId="77777777" w:rsidR="00F47A8E" w:rsidRPr="00A05BB0" w:rsidRDefault="00F47A8E" w:rsidP="000E5D56">
            <w:pPr>
              <w:pStyle w:val="Table-TextEntry"/>
              <w:jc w:val="center"/>
            </w:pPr>
          </w:p>
        </w:tc>
      </w:tr>
      <w:tr w:rsidR="00F47A8E" w:rsidRPr="00A05BB0" w14:paraId="71CDB5D6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6873DDAF" w14:textId="77777777" w:rsidR="00F47A8E" w:rsidRPr="00A05BB0" w:rsidRDefault="00F47A8E" w:rsidP="000E5D5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400C7B36" w14:textId="77777777" w:rsidR="00F47A8E" w:rsidRPr="00A05BB0" w:rsidRDefault="00F47A8E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2141251345"/>
              <w:placeholder>
                <w:docPart w:val="C6B3B0B5BB2A4440AFA6BDC135A79EB2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39DF8B07" w14:textId="77777777" w:rsidR="00F47A8E" w:rsidRPr="00A05BB0" w:rsidRDefault="00F47A8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4FE55F2A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D809D02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A142BE5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2E4C5B0" w14:textId="77777777" w:rsidR="00F47A8E" w:rsidRPr="00A05BB0" w:rsidRDefault="00F47A8E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D80AE15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486780772"/>
            <w:placeholder>
              <w:docPart w:val="6839AFB1A2294BD490C3609A2DC78B6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CA31780" w14:textId="77777777" w:rsidR="00F47A8E" w:rsidRPr="00A05BB0" w:rsidRDefault="00F47A8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7C941FF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EF5ABD4" w14:textId="77777777" w:rsidR="00F47A8E" w:rsidRPr="00A05BB0" w:rsidRDefault="00F47A8E" w:rsidP="000E5D56">
            <w:pPr>
              <w:pStyle w:val="Table-TextEntry"/>
              <w:jc w:val="center"/>
            </w:pPr>
          </w:p>
        </w:tc>
      </w:tr>
      <w:tr w:rsidR="00F47A8E" w:rsidRPr="00A05BB0" w14:paraId="40E2BC46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BC5BA11" w14:textId="77777777" w:rsidR="00F47A8E" w:rsidRPr="00A05BB0" w:rsidRDefault="00F47A8E" w:rsidP="000E5D5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6B800A98" w14:textId="77777777" w:rsidR="00F47A8E" w:rsidRPr="00A05BB0" w:rsidRDefault="00F47A8E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808243718"/>
              <w:placeholder>
                <w:docPart w:val="AD1C9504626B4CAFB03F8087A916AA42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2A236321" w14:textId="77777777" w:rsidR="00F47A8E" w:rsidRPr="00A05BB0" w:rsidRDefault="00F47A8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2A9EB0D9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4F32FBA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07AC392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0AD7914" w14:textId="77777777" w:rsidR="00F47A8E" w:rsidRPr="00A05BB0" w:rsidRDefault="00F47A8E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A0AC138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434866841"/>
            <w:placeholder>
              <w:docPart w:val="9B81126F64634F8C88EAAEF3EADD5FB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9A349B9" w14:textId="77777777" w:rsidR="00F47A8E" w:rsidRPr="00A05BB0" w:rsidRDefault="00F47A8E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185029E2" w14:textId="77777777" w:rsidR="00F47A8E" w:rsidRPr="00A05BB0" w:rsidRDefault="00F47A8E" w:rsidP="000E5D56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6637740" w14:textId="77777777" w:rsidR="00F47A8E" w:rsidRPr="00A05BB0" w:rsidRDefault="00F47A8E" w:rsidP="000E5D56">
            <w:pPr>
              <w:pStyle w:val="Table-TextEntry"/>
              <w:jc w:val="center"/>
            </w:pPr>
          </w:p>
        </w:tc>
      </w:tr>
    </w:tbl>
    <w:p w14:paraId="555DA418" w14:textId="5B130EEA" w:rsidR="002440B8" w:rsidRPr="002440B8" w:rsidRDefault="00A93CF5" w:rsidP="00CB0607">
      <w:pPr>
        <w:pStyle w:val="FigureTable"/>
      </w:pPr>
      <w:r w:rsidRPr="00A93CF5">
        <w:rPr>
          <w:noProof/>
        </w:rPr>
        <w:drawing>
          <wp:inline distT="0" distB="0" distL="0" distR="0" wp14:anchorId="053012AF" wp14:editId="783B1232">
            <wp:extent cx="6492240" cy="1439545"/>
            <wp:effectExtent l="0" t="0" r="381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78"/>
        <w:gridCol w:w="1062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F47A8E" w:rsidRPr="00E446C3" w14:paraId="292D4B39" w14:textId="77777777" w:rsidTr="000E5D56">
        <w:tc>
          <w:tcPr>
            <w:tcW w:w="89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46CFE52" w14:textId="77777777" w:rsidR="00F47A8E" w:rsidRPr="00077DE2" w:rsidRDefault="00F47A8E" w:rsidP="000E5D56">
            <w:pPr>
              <w:pStyle w:val="Tabletext-thinrow"/>
            </w:pPr>
          </w:p>
        </w:tc>
        <w:tc>
          <w:tcPr>
            <w:tcW w:w="1062" w:type="dxa"/>
            <w:vMerge w:val="restart"/>
            <w:shd w:val="clear" w:color="auto" w:fill="D9D9D9" w:themeFill="background1" w:themeFillShade="D9"/>
            <w:vAlign w:val="center"/>
          </w:tcPr>
          <w:p w14:paraId="64653BD8" w14:textId="77777777" w:rsidR="00F47A8E" w:rsidRDefault="00F47A8E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AB5C62E" w14:textId="77777777" w:rsidR="00F47A8E" w:rsidRDefault="00F47A8E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809E17" w14:textId="77777777" w:rsidR="00F47A8E" w:rsidRDefault="00F47A8E" w:rsidP="000E5D56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433DA7DB" w14:textId="77777777" w:rsidR="00F47A8E" w:rsidRDefault="00F47A8E" w:rsidP="000E5D56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2F5D4BAF" w14:textId="77777777" w:rsidR="00F47A8E" w:rsidRDefault="00F47A8E" w:rsidP="000E5D56">
            <w:pPr>
              <w:pStyle w:val="Tabletext-thinrow"/>
            </w:pPr>
            <w:r>
              <w:t>Grade</w:t>
            </w:r>
          </w:p>
        </w:tc>
      </w:tr>
      <w:tr w:rsidR="00F47A8E" w:rsidRPr="00E446C3" w14:paraId="42690207" w14:textId="77777777" w:rsidTr="000E5D56">
        <w:tc>
          <w:tcPr>
            <w:tcW w:w="89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AB8A98" w14:textId="77777777" w:rsidR="00F47A8E" w:rsidRPr="00077DE2" w:rsidRDefault="00F47A8E" w:rsidP="000E5D56">
            <w:pPr>
              <w:pStyle w:val="Tabletext-thinrow"/>
            </w:pPr>
          </w:p>
        </w:tc>
        <w:tc>
          <w:tcPr>
            <w:tcW w:w="106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F0CE99" w14:textId="77777777" w:rsidR="00F47A8E" w:rsidRDefault="00F47A8E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329435" w14:textId="77777777" w:rsidR="00F47A8E" w:rsidRDefault="00F47A8E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6C79D0" w14:textId="77777777" w:rsidR="00F47A8E" w:rsidRDefault="00F47A8E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8A021F" w14:textId="77777777" w:rsidR="00F47A8E" w:rsidRDefault="00F47A8E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8025EC" w14:textId="77777777" w:rsidR="00F47A8E" w:rsidRDefault="00F47A8E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B8D3A" w14:textId="77777777" w:rsidR="00F47A8E" w:rsidRDefault="00F47A8E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A5B047" w14:textId="77777777" w:rsidR="00F47A8E" w:rsidRDefault="00F47A8E" w:rsidP="000E5D56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687533" w14:textId="77777777" w:rsidR="00F47A8E" w:rsidRDefault="00F47A8E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650476" w14:textId="77777777" w:rsidR="00F47A8E" w:rsidRDefault="00F47A8E" w:rsidP="000E5D56">
            <w:pPr>
              <w:pStyle w:val="Tabletext-thinrow"/>
            </w:pPr>
          </w:p>
        </w:tc>
      </w:tr>
      <w:tr w:rsidR="00BE0723" w:rsidRPr="00A05BB0" w14:paraId="11BC321F" w14:textId="77777777" w:rsidTr="000E5D56">
        <w:trPr>
          <w:cantSplit/>
          <w:trHeight w:val="288"/>
        </w:trPr>
        <w:tc>
          <w:tcPr>
            <w:tcW w:w="517" w:type="dxa"/>
            <w:vMerge w:val="restart"/>
            <w:textDirection w:val="btLr"/>
            <w:vAlign w:val="center"/>
          </w:tcPr>
          <w:p w14:paraId="517F943E" w14:textId="77777777" w:rsidR="00BE0723" w:rsidRPr="00A05BB0" w:rsidRDefault="00BE0723" w:rsidP="00BE0723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378" w:type="dxa"/>
            <w:vAlign w:val="center"/>
          </w:tcPr>
          <w:p w14:paraId="2666F63A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62" w:type="dxa"/>
            <w:vAlign w:val="center"/>
          </w:tcPr>
          <w:p w14:paraId="5700D188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5732CAA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E8562EE" w14:textId="77777777" w:rsidR="00BE0723" w:rsidRPr="00A05BB0" w:rsidRDefault="00BE0723" w:rsidP="00BE0723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E3110E4" w14:textId="77777777" w:rsidR="00BE0723" w:rsidRPr="00A05BB0" w:rsidRDefault="00BE0723" w:rsidP="00BE0723">
            <w:pPr>
              <w:pStyle w:val="Table-TextEntry"/>
              <w:jc w:val="center"/>
            </w:pPr>
            <w:r>
              <w:t>7..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B61B8CB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EFB25E7" w14:textId="77777777" w:rsidR="00BE0723" w:rsidRPr="00A05BB0" w:rsidRDefault="00BE0723" w:rsidP="00BE0723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-1644893498"/>
            <w:placeholder>
              <w:docPart w:val="54AF198713B64C7A8325B214315290A8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3E9E6D0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>A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-1783109550"/>
              <w:placeholder>
                <w:docPart w:val="1E448457933241FF8073EEE9EB9FDBE7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0F486F84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>#1</w:t>
                </w:r>
              </w:p>
            </w:sdtContent>
          </w:sdt>
        </w:tc>
        <w:tc>
          <w:tcPr>
            <w:tcW w:w="720" w:type="dxa"/>
            <w:vAlign w:val="center"/>
          </w:tcPr>
          <w:p w14:paraId="68EAC609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4D2FAD32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BDB837C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F501D0A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62" w:type="dxa"/>
            <w:vAlign w:val="center"/>
          </w:tcPr>
          <w:p w14:paraId="2F76DF2D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E5C9351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08C7FB0" w14:textId="77777777" w:rsidR="00BE0723" w:rsidRPr="00A05BB0" w:rsidRDefault="00BE0723" w:rsidP="00BE0723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90B671D" w14:textId="77777777" w:rsidR="00BE0723" w:rsidRPr="00A05BB0" w:rsidRDefault="00BE0723" w:rsidP="00BE0723">
            <w:pPr>
              <w:pStyle w:val="Table-TextEntry"/>
              <w:jc w:val="center"/>
            </w:pPr>
            <w:r>
              <w:t>7..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57FBE1D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0AD6508" w14:textId="77777777" w:rsidR="00BE0723" w:rsidRPr="00A05BB0" w:rsidRDefault="00BE0723" w:rsidP="00BE0723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-915557832"/>
            <w:placeholder>
              <w:docPart w:val="95D869C5FEC84C70B943FEEBBF81732D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709BF8B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>A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356787480"/>
              <w:placeholder>
                <w:docPart w:val="DC0EEA3CE1D948C7B835FEE68A95ACA0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2C0616F5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>#1</w:t>
                </w:r>
              </w:p>
            </w:sdtContent>
          </w:sdt>
        </w:tc>
        <w:tc>
          <w:tcPr>
            <w:tcW w:w="720" w:type="dxa"/>
            <w:vAlign w:val="center"/>
          </w:tcPr>
          <w:p w14:paraId="00AB7838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A93CF5" w:rsidRPr="00A05BB0" w14:paraId="2256B954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914417D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921340C" w14:textId="77777777" w:rsidR="00A93CF5" w:rsidRPr="00A05BB0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1062" w:type="dxa"/>
            <w:vAlign w:val="center"/>
          </w:tcPr>
          <w:p w14:paraId="69D68FD1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7582E7F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CFCBBB8" w14:textId="27BA0079" w:rsidR="00A93CF5" w:rsidRPr="00A05BB0" w:rsidRDefault="00A93CF5" w:rsidP="00A93CF5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6BA45CE" w14:textId="37C50488" w:rsidR="00A93CF5" w:rsidRPr="00A05BB0" w:rsidRDefault="00A93CF5" w:rsidP="00A93CF5">
            <w:pPr>
              <w:pStyle w:val="Table-TextEntry"/>
              <w:jc w:val="center"/>
            </w:pPr>
            <w:r>
              <w:t>605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314C002" w14:textId="05F26B39" w:rsidR="00A93CF5" w:rsidRPr="00A05BB0" w:rsidRDefault="00A93CF5" w:rsidP="00A93CF5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Master's Project</w:t>
            </w:r>
          </w:p>
        </w:tc>
        <w:tc>
          <w:tcPr>
            <w:tcW w:w="810" w:type="dxa"/>
            <w:vAlign w:val="center"/>
          </w:tcPr>
          <w:p w14:paraId="7E16F433" w14:textId="104B8335" w:rsidR="00A93CF5" w:rsidRPr="00A05BB0" w:rsidRDefault="00A93CF5" w:rsidP="00A93CF5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1716306292"/>
            <w:placeholder>
              <w:docPart w:val="73E8D1013BF2487392B62E872811E5D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1A342E2" w14:textId="0F97054E" w:rsidR="00A93CF5" w:rsidRPr="00A05BB0" w:rsidRDefault="00A93CF5" w:rsidP="00A93CF5">
                <w:pPr>
                  <w:pStyle w:val="Table-TextEntry"/>
                  <w:jc w:val="center"/>
                </w:pPr>
                <w:r>
                  <w:t>G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-171967130"/>
              <w:placeholder>
                <w:docPart w:val="8B5DEE369D8D4924BCA1C11620479EB2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7F49C9C4" w14:textId="0A23140C" w:rsidR="00A93CF5" w:rsidRPr="00A05BB0" w:rsidRDefault="00A93CF5" w:rsidP="00A93CF5">
                <w:pPr>
                  <w:pStyle w:val="Table-TextEntry"/>
                  <w:jc w:val="center"/>
                </w:pPr>
                <w:r>
                  <w:t>#2</w:t>
                </w:r>
              </w:p>
            </w:sdtContent>
          </w:sdt>
        </w:tc>
        <w:tc>
          <w:tcPr>
            <w:tcW w:w="720" w:type="dxa"/>
            <w:vAlign w:val="center"/>
          </w:tcPr>
          <w:p w14:paraId="4CCE5319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  <w:tr w:rsidR="00A93CF5" w:rsidRPr="00A05BB0" w14:paraId="2BBDD366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74109DC9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3C8212CB" w14:textId="77777777" w:rsidR="00A93CF5" w:rsidRPr="00A05BB0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1062" w:type="dxa"/>
            <w:vAlign w:val="center"/>
          </w:tcPr>
          <w:p w14:paraId="6517C970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C97C9C4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6245C9D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C01C8E6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B8525E6" w14:textId="77777777" w:rsidR="00A93CF5" w:rsidRPr="00A05BB0" w:rsidRDefault="00A93CF5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E0BDC9E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104963237"/>
            <w:placeholder>
              <w:docPart w:val="8B74A946EBFB421785038C51CE27BF4D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81B812C" w14:textId="77777777" w:rsidR="00A93CF5" w:rsidRPr="00A05BB0" w:rsidRDefault="00A93CF5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23764DA" w14:textId="7A771825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224E04E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  <w:tr w:rsidR="00A93CF5" w:rsidRPr="00A05BB0" w14:paraId="360E6A70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2C63B956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8C9E473" w14:textId="77777777" w:rsidR="00A93CF5" w:rsidRPr="00A05BB0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062" w:type="dxa"/>
            <w:vAlign w:val="center"/>
          </w:tcPr>
          <w:p w14:paraId="444DB8D7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4B8D842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24D591B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C6047D6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4B0AD4B" w14:textId="77777777" w:rsidR="00A93CF5" w:rsidRPr="00A05BB0" w:rsidRDefault="00A93CF5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8F4D3D6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714035784"/>
            <w:placeholder>
              <w:docPart w:val="211C0911CF304C92B1421AE07C6ADBF0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36F9E6B" w14:textId="77777777" w:rsidR="00A93CF5" w:rsidRPr="00A05BB0" w:rsidRDefault="00A93CF5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4C1D5B71" w14:textId="0458A09E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D49DF76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  <w:tr w:rsidR="00A93CF5" w:rsidRPr="00A05BB0" w14:paraId="1719AA30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621629D8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7503789" w14:textId="77777777" w:rsidR="00A93CF5" w:rsidRPr="00A05BB0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062" w:type="dxa"/>
            <w:vAlign w:val="center"/>
          </w:tcPr>
          <w:p w14:paraId="2B6F441C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694A8A2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0162D1C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DCD7858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E8E9478" w14:textId="77777777" w:rsidR="00A93CF5" w:rsidRPr="00A05BB0" w:rsidRDefault="00A93CF5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EE2AAE3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2078478583"/>
            <w:placeholder>
              <w:docPart w:val="7EA8D57AFCE04759BD54086335E8E0E1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8C2CADE" w14:textId="77777777" w:rsidR="00A93CF5" w:rsidRPr="00A05BB0" w:rsidRDefault="00A93CF5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3ED58A0" w14:textId="5F4D2680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36DD1E2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  <w:tr w:rsidR="00A93CF5" w:rsidRPr="00A05BB0" w14:paraId="152440A3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4EA2BA2B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3CCEF71" w14:textId="77777777" w:rsidR="00A93CF5" w:rsidRPr="00A05BB0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1062" w:type="dxa"/>
            <w:vAlign w:val="center"/>
          </w:tcPr>
          <w:p w14:paraId="780AAA7F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C3BD248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DFEEFA5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83C5E77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F00C6AF" w14:textId="77777777" w:rsidR="00A93CF5" w:rsidRPr="00A05BB0" w:rsidRDefault="00A93CF5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BD2FE0B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522523404"/>
            <w:placeholder>
              <w:docPart w:val="5E2534B210C44947A32999D9EA925AF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868B6FF" w14:textId="77777777" w:rsidR="00A93CF5" w:rsidRPr="00A05BB0" w:rsidRDefault="00A93CF5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64414E05" w14:textId="6E857AC5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85AF98C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  <w:tr w:rsidR="00A93CF5" w:rsidRPr="00A05BB0" w14:paraId="5B9C1635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2AD05959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60084A6" w14:textId="77777777" w:rsidR="00A93CF5" w:rsidRPr="00A05BB0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062" w:type="dxa"/>
            <w:vAlign w:val="center"/>
          </w:tcPr>
          <w:p w14:paraId="2CED9B90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275B330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868040A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96FD809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2BFBA65" w14:textId="77777777" w:rsidR="00A93CF5" w:rsidRPr="00A05BB0" w:rsidRDefault="00A93CF5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05E888A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89766597"/>
            <w:placeholder>
              <w:docPart w:val="987EC1E7B5AA41B78A5CB5D33D7D319D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5A8D36C" w14:textId="77777777" w:rsidR="00A93CF5" w:rsidRPr="00A05BB0" w:rsidRDefault="00A93CF5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18C3C668" w14:textId="6E1B263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99F3409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  <w:tr w:rsidR="00A93CF5" w:rsidRPr="00A05BB0" w14:paraId="64F8C468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0E0CE066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F09672C" w14:textId="77777777" w:rsidR="00A93CF5" w:rsidRPr="00A05BB0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062" w:type="dxa"/>
            <w:vAlign w:val="center"/>
          </w:tcPr>
          <w:p w14:paraId="46C7CCB7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A055820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A12C70D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D6B0846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E295B5F" w14:textId="77777777" w:rsidR="00A93CF5" w:rsidRPr="00A05BB0" w:rsidRDefault="00A93CF5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3A2FB64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972037970"/>
            <w:placeholder>
              <w:docPart w:val="4BF71B0E3C064BCFBD26A487C484916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E9307C9" w14:textId="77777777" w:rsidR="00A93CF5" w:rsidRPr="00A05BB0" w:rsidRDefault="00A93CF5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699EAFC4" w14:textId="654502EC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7C9D4E3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  <w:tr w:rsidR="00A93CF5" w:rsidRPr="00A05BB0" w14:paraId="46C52918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693AF9C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AC4C7BD" w14:textId="77777777" w:rsidR="00A93CF5" w:rsidRPr="00A05BB0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1062" w:type="dxa"/>
            <w:vAlign w:val="center"/>
          </w:tcPr>
          <w:p w14:paraId="4A2F9638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EA2C627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598778B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52F043D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7C24B7D" w14:textId="77777777" w:rsidR="00A93CF5" w:rsidRPr="00A05BB0" w:rsidRDefault="00A93CF5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3D6BE26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689332552"/>
            <w:placeholder>
              <w:docPart w:val="63ACFB7393014B62996B03FCE180EFD5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0497313" w14:textId="77777777" w:rsidR="00A93CF5" w:rsidRPr="00A05BB0" w:rsidRDefault="00A93CF5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0CD06D62" w14:textId="26476028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300F509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  <w:tr w:rsidR="00A93CF5" w:rsidRPr="00A05BB0" w14:paraId="24AF21FB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14C65ADC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89854EF" w14:textId="77777777" w:rsidR="00A93CF5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1062" w:type="dxa"/>
            <w:vAlign w:val="center"/>
          </w:tcPr>
          <w:p w14:paraId="26FF1258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26F7251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88157AE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50D8847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331CC01" w14:textId="77777777" w:rsidR="00A93CF5" w:rsidRPr="00A05BB0" w:rsidRDefault="00A93CF5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86C35C0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104644961"/>
            <w:placeholder>
              <w:docPart w:val="EBFE3518E82542A6BAFE6E392422C38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A56FC76" w14:textId="77777777" w:rsidR="00A93CF5" w:rsidRPr="00A05BB0" w:rsidRDefault="00A93CF5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0620226C" w14:textId="787370F0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9D53DC3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  <w:tr w:rsidR="00A93CF5" w:rsidRPr="00A05BB0" w14:paraId="14C0676A" w14:textId="77777777" w:rsidTr="000E5D56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6DB7603D" w14:textId="77777777" w:rsidR="00A93CF5" w:rsidRPr="00A05BB0" w:rsidRDefault="00A93CF5" w:rsidP="00A93CF5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EF3FDFF" w14:textId="77777777" w:rsidR="00A93CF5" w:rsidRPr="00A05BB0" w:rsidRDefault="00A93CF5" w:rsidP="00A93CF5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62" w:type="dxa"/>
            <w:vAlign w:val="center"/>
          </w:tcPr>
          <w:p w14:paraId="6163E099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FAC39ED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D372BF7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89E67AA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FFBC2CC" w14:textId="77777777" w:rsidR="00A93CF5" w:rsidRPr="00A05BB0" w:rsidRDefault="00A93CF5" w:rsidP="00A93CF5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86CBE04" w14:textId="77777777" w:rsidR="00A93CF5" w:rsidRPr="00A05BB0" w:rsidRDefault="00A93CF5" w:rsidP="00A93CF5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087271084"/>
            <w:placeholder>
              <w:docPart w:val="DB86734E2B6C44AE982DFEDC10CF9F27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EC251E2" w14:textId="77777777" w:rsidR="00A93CF5" w:rsidRPr="00A05BB0" w:rsidRDefault="00A93CF5" w:rsidP="00A93CF5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1FCC07F2" w14:textId="2F440634" w:rsidR="00A93CF5" w:rsidRPr="00A05BB0" w:rsidRDefault="00A93CF5" w:rsidP="00A93CF5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1599545" w14:textId="77777777" w:rsidR="00A93CF5" w:rsidRPr="00A05BB0" w:rsidRDefault="00A93CF5" w:rsidP="00A93CF5">
            <w:pPr>
              <w:pStyle w:val="Table-TextEntry"/>
              <w:jc w:val="center"/>
            </w:pPr>
          </w:p>
        </w:tc>
      </w:tr>
    </w:tbl>
    <w:p w14:paraId="344BFDFD" w14:textId="77777777" w:rsidR="00126C6F" w:rsidRDefault="00126C6F" w:rsidP="00126C6F">
      <w:pPr>
        <w:pStyle w:val="Heading1"/>
      </w:pPr>
      <w:bookmarkStart w:id="14" w:name="_Ref40969454"/>
      <w:r w:rsidRPr="00F909CD">
        <w:t>Signatures and Approvals of Supervisory Committee</w:t>
      </w:r>
      <w:bookmarkEnd w:id="14"/>
    </w:p>
    <w:tbl>
      <w:tblPr>
        <w:tblStyle w:val="TableGrid"/>
        <w:tblW w:w="10327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2880"/>
        <w:gridCol w:w="2340"/>
        <w:gridCol w:w="1170"/>
        <w:gridCol w:w="2250"/>
        <w:gridCol w:w="1363"/>
      </w:tblGrid>
      <w:tr w:rsidR="00126C6F" w14:paraId="3807013B" w14:textId="77777777" w:rsidTr="002440B8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625B9A64" w14:textId="77777777" w:rsidR="00126C6F" w:rsidRDefault="00126C6F" w:rsidP="00C20D92">
            <w:pPr>
              <w:pStyle w:val="Tabletext-thinrow"/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6F3ED31B" w14:textId="77777777" w:rsidR="00126C6F" w:rsidRDefault="00126C6F" w:rsidP="00C20D92">
            <w:pPr>
              <w:pStyle w:val="Tabletext-thinrow"/>
            </w:pPr>
            <w: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359869" w14:textId="77777777" w:rsidR="00126C6F" w:rsidRDefault="00126C6F" w:rsidP="00C20D92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B24D9AD" w14:textId="77777777" w:rsidR="00126C6F" w:rsidRDefault="00126C6F" w:rsidP="00C20D92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FBF7A0B" w14:textId="77777777" w:rsidR="00126C6F" w:rsidRDefault="00126C6F" w:rsidP="00C20D92">
            <w:pPr>
              <w:pStyle w:val="Tabletext-thinrow"/>
            </w:pPr>
            <w:r>
              <w:t>Signature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1FB9DAAE" w14:textId="77777777" w:rsidR="00126C6F" w:rsidRDefault="00126C6F" w:rsidP="00C20D92">
            <w:pPr>
              <w:pStyle w:val="Tabletext-thinrow"/>
            </w:pPr>
            <w:r>
              <w:t>Date</w:t>
            </w:r>
          </w:p>
        </w:tc>
      </w:tr>
      <w:tr w:rsidR="00261FB9" w:rsidRPr="00F909CD" w14:paraId="14DCBC73" w14:textId="77777777" w:rsidTr="002440B8">
        <w:trPr>
          <w:cantSplit/>
          <w:trHeight w:val="224"/>
        </w:trPr>
        <w:tc>
          <w:tcPr>
            <w:tcW w:w="324" w:type="dxa"/>
            <w:vAlign w:val="center"/>
          </w:tcPr>
          <w:p w14:paraId="7FC6FADD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0F92E69A" w14:textId="77777777" w:rsidR="00261FB9" w:rsidRPr="00F909CD" w:rsidRDefault="00261FB9" w:rsidP="00261FB9">
            <w:pPr>
              <w:pStyle w:val="Tabletext-thinrow"/>
            </w:pPr>
            <w:r>
              <w:t>CAE Student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11A54E3B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DB6EE53" w14:textId="77777777" w:rsidR="00261FB9" w:rsidRPr="00F909CD" w:rsidRDefault="00261FB9" w:rsidP="00261FB9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3DE1A52B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148A333F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1D02C8E0" w14:textId="77777777" w:rsidTr="002440B8">
        <w:trPr>
          <w:cantSplit/>
        </w:trPr>
        <w:tc>
          <w:tcPr>
            <w:tcW w:w="324" w:type="dxa"/>
            <w:vAlign w:val="center"/>
          </w:tcPr>
          <w:p w14:paraId="733642F8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03B410F8" w14:textId="77777777" w:rsidR="00261FB9" w:rsidRPr="00F909CD" w:rsidRDefault="00261FB9" w:rsidP="00261FB9">
            <w:pPr>
              <w:pStyle w:val="Tabletext-thinrow"/>
            </w:pPr>
            <w:r>
              <w:t xml:space="preserve">CAE </w:t>
            </w:r>
            <w:r w:rsidRPr="00F909CD">
              <w:t>Committee Chair (Advisor)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2DFBAAB9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AD150A0" w14:textId="77777777" w:rsidR="00261FB9" w:rsidRPr="00F909CD" w:rsidRDefault="00261FB9" w:rsidP="00261FB9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3B0EE6A9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45B3C7BF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2A840D66" w14:textId="77777777" w:rsidTr="002440B8">
        <w:trPr>
          <w:cantSplit/>
        </w:trPr>
        <w:tc>
          <w:tcPr>
            <w:tcW w:w="324" w:type="dxa"/>
            <w:vAlign w:val="center"/>
          </w:tcPr>
          <w:p w14:paraId="0EE0EEBA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663315A2" w14:textId="77777777" w:rsidR="00261FB9" w:rsidRPr="00F909CD" w:rsidRDefault="00261FB9" w:rsidP="00261FB9">
            <w:pPr>
              <w:pStyle w:val="Tabletext-thinrow"/>
            </w:pPr>
            <w:r>
              <w:t xml:space="preserve">CAE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50D1CD4E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BBE00EE" w14:textId="77777777" w:rsidR="00261FB9" w:rsidRPr="00F909CD" w:rsidRDefault="00261FB9" w:rsidP="00261FB9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63366AE6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39AFDB7D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1049E11D" w14:textId="77777777" w:rsidTr="002440B8">
        <w:trPr>
          <w:cantSplit/>
        </w:trPr>
        <w:tc>
          <w:tcPr>
            <w:tcW w:w="324" w:type="dxa"/>
            <w:vAlign w:val="center"/>
          </w:tcPr>
          <w:p w14:paraId="2702C45E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30341A79" w14:textId="77777777" w:rsidR="00261FB9" w:rsidRPr="00F909CD" w:rsidRDefault="00261FB9" w:rsidP="00261FB9">
            <w:pPr>
              <w:pStyle w:val="Tabletext-thinrow"/>
            </w:pPr>
            <w:r>
              <w:t xml:space="preserve">External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59E86301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432B0F67" w14:textId="77777777" w:rsidR="00261FB9" w:rsidRPr="00F909CD" w:rsidRDefault="00261FB9" w:rsidP="00261FB9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65FACDCA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61B5A362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440B8" w:rsidRPr="00F909CD" w14:paraId="21332F85" w14:textId="77777777" w:rsidTr="002440B8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7D4DC855" w14:textId="77777777" w:rsidR="002440B8" w:rsidRPr="00F909CD" w:rsidRDefault="002440B8" w:rsidP="002440B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2C0B6AED" w14:textId="77777777" w:rsidR="002440B8" w:rsidRPr="00F909CD" w:rsidRDefault="002440B8" w:rsidP="002440B8">
            <w:pPr>
              <w:pStyle w:val="Tabletext-thinrow"/>
            </w:pPr>
            <w:r>
              <w:t xml:space="preserve">Additional Member (optional) 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4D11DE4A" w14:textId="77777777" w:rsidR="002440B8" w:rsidRPr="00F909CD" w:rsidRDefault="002440B8" w:rsidP="002440B8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41898EB4" w14:textId="77777777" w:rsidR="002440B8" w:rsidRPr="00F909CD" w:rsidRDefault="002440B8" w:rsidP="002440B8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553476B7" w14:textId="77777777" w:rsidR="002440B8" w:rsidRPr="00F909CD" w:rsidRDefault="002440B8" w:rsidP="002440B8">
            <w:pPr>
              <w:pStyle w:val="Table-TextEntry"/>
              <w:jc w:val="center"/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  <w:vAlign w:val="center"/>
          </w:tcPr>
          <w:p w14:paraId="58BB36D3" w14:textId="77777777" w:rsidR="002440B8" w:rsidRPr="00F909CD" w:rsidRDefault="002440B8" w:rsidP="002440B8">
            <w:pPr>
              <w:pStyle w:val="Table-TextEntry"/>
            </w:pPr>
          </w:p>
        </w:tc>
      </w:tr>
      <w:tr w:rsidR="002440B8" w:rsidRPr="00F909CD" w14:paraId="3285840F" w14:textId="77777777" w:rsidTr="002440B8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43B2C640" w14:textId="77777777" w:rsidR="002440B8" w:rsidRPr="00F909CD" w:rsidRDefault="002440B8" w:rsidP="002440B8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3C6C6349" w14:textId="77777777" w:rsidR="002440B8" w:rsidRPr="00F909CD" w:rsidRDefault="002440B8" w:rsidP="002440B8">
            <w:pPr>
              <w:pStyle w:val="Tabletext-thinrow"/>
            </w:pPr>
            <w:r>
              <w:t>Additional Member (optional)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2529BFC9" w14:textId="77777777" w:rsidR="002440B8" w:rsidRPr="00F909CD" w:rsidRDefault="002440B8" w:rsidP="002440B8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4DAF5ACF" w14:textId="77777777" w:rsidR="002440B8" w:rsidRPr="00F909CD" w:rsidRDefault="002440B8" w:rsidP="002440B8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5B3B9A67" w14:textId="77777777" w:rsidR="002440B8" w:rsidRPr="00F909CD" w:rsidRDefault="002440B8" w:rsidP="002440B8">
            <w:pPr>
              <w:pStyle w:val="Table-TextEntry"/>
              <w:jc w:val="center"/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  <w:vAlign w:val="center"/>
          </w:tcPr>
          <w:p w14:paraId="189F4E24" w14:textId="77777777" w:rsidR="002440B8" w:rsidRPr="00F909CD" w:rsidRDefault="002440B8" w:rsidP="002440B8">
            <w:pPr>
              <w:pStyle w:val="Table-TextEntry"/>
            </w:pPr>
          </w:p>
        </w:tc>
      </w:tr>
      <w:tr w:rsidR="00126C6F" w:rsidRPr="00F909CD" w14:paraId="18B7A072" w14:textId="77777777" w:rsidTr="002440B8">
        <w:trPr>
          <w:cantSplit/>
        </w:trPr>
        <w:tc>
          <w:tcPr>
            <w:tcW w:w="3204" w:type="dxa"/>
            <w:gridSpan w:val="2"/>
          </w:tcPr>
          <w:p w14:paraId="47280A24" w14:textId="77777777" w:rsidR="00126C6F" w:rsidRPr="00F909CD" w:rsidRDefault="003D7348" w:rsidP="00C20D92">
            <w:pPr>
              <w:pStyle w:val="Tabletext-thinrow"/>
            </w:pPr>
            <w:r>
              <w:t>CAE Graduate Program Directo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6619E6FC" w14:textId="62B38257" w:rsidR="00126C6F" w:rsidRPr="00F909CD" w:rsidRDefault="00126C6F" w:rsidP="00C20D92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r w:rsidR="003E1ED4">
              <w:rPr>
                <w:sz w:val="20"/>
              </w:rPr>
              <w:t>Rhode-Barbarigos</w:t>
            </w:r>
          </w:p>
        </w:tc>
        <w:tc>
          <w:tcPr>
            <w:tcW w:w="1170" w:type="dxa"/>
            <w:noWrap/>
            <w:vAlign w:val="center"/>
          </w:tcPr>
          <w:p w14:paraId="0ABF3E92" w14:textId="77777777" w:rsidR="00126C6F" w:rsidRPr="00F909CD" w:rsidRDefault="00E248AD" w:rsidP="00C20D92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65D02587" w14:textId="77777777" w:rsidR="00126C6F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363" w:type="dxa"/>
            <w:noWrap/>
            <w:vAlign w:val="center"/>
          </w:tcPr>
          <w:p w14:paraId="7D3C989C" w14:textId="77777777" w:rsidR="00126C6F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A50F1A" w:rsidRPr="00F909CD" w14:paraId="3D86C5B9" w14:textId="77777777" w:rsidTr="002440B8">
        <w:trPr>
          <w:cantSplit/>
        </w:trPr>
        <w:tc>
          <w:tcPr>
            <w:tcW w:w="3204" w:type="dxa"/>
            <w:gridSpan w:val="2"/>
          </w:tcPr>
          <w:p w14:paraId="5792EDFC" w14:textId="77777777" w:rsidR="00A50F1A" w:rsidRPr="00442982" w:rsidRDefault="00A50F1A" w:rsidP="004A3B6E">
            <w:pPr>
              <w:pStyle w:val="Tabletext-thinrow"/>
            </w:pP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3AC0BBB5" w14:textId="77777777" w:rsidR="00A50F1A" w:rsidRDefault="00A50F1A" w:rsidP="004A3B6E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EEDDC75" w14:textId="77777777" w:rsidR="00A50F1A" w:rsidRPr="00F909CD" w:rsidRDefault="00A50F1A" w:rsidP="004A3B6E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562F35D7" w14:textId="77777777" w:rsidR="00A50F1A" w:rsidRPr="00F909CD" w:rsidRDefault="00A50F1A" w:rsidP="00912036">
            <w:pPr>
              <w:pStyle w:val="Table-TextEntry"/>
            </w:pPr>
          </w:p>
        </w:tc>
        <w:tc>
          <w:tcPr>
            <w:tcW w:w="1363" w:type="dxa"/>
            <w:noWrap/>
            <w:vAlign w:val="center"/>
          </w:tcPr>
          <w:p w14:paraId="6C3161EE" w14:textId="77777777" w:rsidR="00A50F1A" w:rsidRPr="00F909CD" w:rsidRDefault="00A50F1A" w:rsidP="002B14CA">
            <w:pPr>
              <w:pStyle w:val="Table-TextEntry"/>
            </w:pPr>
          </w:p>
        </w:tc>
      </w:tr>
    </w:tbl>
    <w:p w14:paraId="765C1129" w14:textId="77777777" w:rsidR="0018406A" w:rsidRDefault="0018406A" w:rsidP="002B0347"/>
    <w:p w14:paraId="450B529F" w14:textId="4D3704D4" w:rsidR="0018406A" w:rsidRPr="002E4E38" w:rsidRDefault="0018406A" w:rsidP="0018406A">
      <w:pPr>
        <w:pStyle w:val="Title"/>
      </w:pPr>
      <w:r w:rsidRPr="00505158">
        <w:lastRenderedPageBreak/>
        <w:t xml:space="preserve">Program of Study:         </w:t>
      </w:r>
      <w:bookmarkStart w:id="15" w:name="_Hlk40966353"/>
      <w:r w:rsidRPr="00505158">
        <w:t xml:space="preserve">Dual M.S.C.E. with </w:t>
      </w:r>
      <w:proofErr w:type="spellStart"/>
      <w:r w:rsidRPr="00505158">
        <w:t>UniBo</w:t>
      </w:r>
      <w:proofErr w:type="spellEnd"/>
      <w:r w:rsidRPr="00505158">
        <w:t xml:space="preserve"> (</w:t>
      </w:r>
      <w:r w:rsidR="00323C35" w:rsidRPr="003E128E">
        <w:rPr>
          <w:u w:val="single"/>
        </w:rPr>
        <w:t>UM Students</w:t>
      </w:r>
      <w:r w:rsidRPr="00505158">
        <w:t>)</w:t>
      </w:r>
      <w:bookmarkEnd w:id="15"/>
      <w:r w:rsidRPr="00505158">
        <w:tab/>
      </w:r>
      <w:fldSimple w:instr=" DOCPROPERTY  AY  \* MERGEFORMAT ">
        <w:r w:rsidR="00221FF5">
          <w:t>AY 202</w:t>
        </w:r>
        <w:r w:rsidR="00827C90">
          <w:t>3</w:t>
        </w:r>
        <w:r w:rsidR="00221FF5">
          <w:t xml:space="preserve"> - 202</w:t>
        </w:r>
        <w:r w:rsidR="00827C90">
          <w:t>4</w:t>
        </w:r>
      </w:fldSimple>
    </w:p>
    <w:p w14:paraId="5E6D79FF" w14:textId="77777777" w:rsidR="0018406A" w:rsidRDefault="0018406A" w:rsidP="00323C35">
      <w:pPr>
        <w:pStyle w:val="Heading1"/>
        <w:numPr>
          <w:ilvl w:val="0"/>
          <w:numId w:val="40"/>
        </w:numPr>
      </w:pPr>
      <w:r>
        <w:t>Student Information</w:t>
      </w:r>
    </w:p>
    <w:tbl>
      <w:tblPr>
        <w:tblStyle w:val="TableGrid"/>
        <w:tblW w:w="1015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1260"/>
        <w:gridCol w:w="2520"/>
        <w:gridCol w:w="3672"/>
      </w:tblGrid>
      <w:tr w:rsidR="00A36939" w:rsidRPr="00E446C3" w14:paraId="6938E818" w14:textId="77777777" w:rsidTr="00442618">
        <w:trPr>
          <w:trHeight w:val="288"/>
        </w:trPr>
        <w:tc>
          <w:tcPr>
            <w:tcW w:w="2700" w:type="dxa"/>
          </w:tcPr>
          <w:p w14:paraId="28EE1C7B" w14:textId="77777777" w:rsidR="00A36939" w:rsidRPr="00E446C3" w:rsidRDefault="00A36939" w:rsidP="00A36939">
            <w:pPr>
              <w:pStyle w:val="Tabletext-thinrow"/>
            </w:pPr>
            <w:r>
              <w:t>Full Name:</w:t>
            </w:r>
          </w:p>
        </w:tc>
        <w:tc>
          <w:tcPr>
            <w:tcW w:w="7452" w:type="dxa"/>
            <w:gridSpan w:val="3"/>
          </w:tcPr>
          <w:p w14:paraId="51C7634A" w14:textId="77777777" w:rsidR="00A36939" w:rsidRPr="00A36939" w:rsidRDefault="00A36939" w:rsidP="00A36939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A36939" w14:paraId="39C92094" w14:textId="77777777" w:rsidTr="00442618">
        <w:trPr>
          <w:trHeight w:val="288"/>
        </w:trPr>
        <w:tc>
          <w:tcPr>
            <w:tcW w:w="2700" w:type="dxa"/>
          </w:tcPr>
          <w:p w14:paraId="472CD53B" w14:textId="77777777" w:rsidR="00A36939" w:rsidRPr="00A8479D" w:rsidRDefault="00A36939" w:rsidP="00A36939">
            <w:pPr>
              <w:pStyle w:val="Tabletext-thinrow"/>
            </w:pPr>
            <w:r>
              <w:t xml:space="preserve">C# and </w:t>
            </w:r>
            <w:proofErr w:type="spellStart"/>
            <w:r>
              <w:t>CaneLink</w:t>
            </w:r>
            <w:proofErr w:type="spellEnd"/>
            <w:r>
              <w:t xml:space="preserve"> ID #:</w:t>
            </w:r>
          </w:p>
        </w:tc>
        <w:tc>
          <w:tcPr>
            <w:tcW w:w="3780" w:type="dxa"/>
            <w:gridSpan w:val="2"/>
          </w:tcPr>
          <w:p w14:paraId="1DFD2395" w14:textId="77777777" w:rsidR="00A36939" w:rsidRPr="008E2CDF" w:rsidRDefault="00A36939" w:rsidP="00A36939">
            <w:pPr>
              <w:pStyle w:val="Table-TextEntry"/>
            </w:pPr>
            <w:r w:rsidRPr="008E2CDF">
              <w:rPr>
                <w:b/>
              </w:rPr>
              <w:t>C</w:t>
            </w:r>
            <w:r w:rsidRPr="008630DC">
              <w:rPr>
                <w:b/>
              </w:rPr>
              <w:t>.......</w:t>
            </w:r>
          </w:p>
        </w:tc>
        <w:tc>
          <w:tcPr>
            <w:tcW w:w="3672" w:type="dxa"/>
            <w:tcBorders>
              <w:bottom w:val="single" w:sz="4" w:space="0" w:color="auto"/>
            </w:tcBorders>
          </w:tcPr>
          <w:p w14:paraId="134ADB3B" w14:textId="77777777" w:rsidR="00A36939" w:rsidRPr="002E4E38" w:rsidRDefault="00A36939" w:rsidP="00A36939">
            <w:pPr>
              <w:pStyle w:val="Table-TextEntry"/>
            </w:pPr>
            <w:r w:rsidRPr="008E2CDF">
              <w:rPr>
                <w:b/>
              </w:rPr>
              <w:t>5</w:t>
            </w:r>
            <w:r w:rsidRPr="008630DC">
              <w:rPr>
                <w:b/>
              </w:rPr>
              <w:t>.......</w:t>
            </w:r>
          </w:p>
        </w:tc>
      </w:tr>
      <w:tr w:rsidR="00F069EA" w14:paraId="59082451" w14:textId="77777777" w:rsidTr="000E5D56">
        <w:trPr>
          <w:trHeight w:val="288"/>
        </w:trPr>
        <w:tc>
          <w:tcPr>
            <w:tcW w:w="2700" w:type="dxa"/>
            <w:vMerge w:val="restart"/>
          </w:tcPr>
          <w:p w14:paraId="73F3A5CE" w14:textId="77777777" w:rsidR="00F069EA" w:rsidRPr="00A8479D" w:rsidRDefault="00F069EA" w:rsidP="00F069EA">
            <w:pPr>
              <w:pStyle w:val="Tabletext-thinrow"/>
            </w:pPr>
            <w:r>
              <w:t xml:space="preserve">Degree Sought and Major Area of Study: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52CBA15" w14:textId="77777777" w:rsidR="00F069EA" w:rsidRPr="00442618" w:rsidRDefault="00F069EA" w:rsidP="00F069EA">
            <w:pPr>
              <w:pStyle w:val="Tabletext-thinrow"/>
            </w:pPr>
            <w:r w:rsidRPr="00442618">
              <w:t>Degree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7FEBA758" w14:textId="77777777" w:rsidR="00F069EA" w:rsidRPr="008D04E9" w:rsidRDefault="00F069EA" w:rsidP="00F069EA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3672" w:type="dxa"/>
            <w:tcBorders>
              <w:tr2bl w:val="nil"/>
            </w:tcBorders>
            <w:shd w:val="clear" w:color="auto" w:fill="D9D9D9" w:themeFill="background1" w:themeFillShade="D9"/>
            <w:vAlign w:val="center"/>
          </w:tcPr>
          <w:p w14:paraId="0E7FD481" w14:textId="77777777" w:rsidR="00F069EA" w:rsidRPr="008D04E9" w:rsidRDefault="00F069EA" w:rsidP="00F069EA">
            <w:pPr>
              <w:pStyle w:val="Tabletext-thinrow"/>
            </w:pPr>
            <w:r>
              <w:t>Thesis Option</w:t>
            </w:r>
          </w:p>
        </w:tc>
      </w:tr>
      <w:tr w:rsidR="00F069EA" w14:paraId="2CD4E79C" w14:textId="77777777" w:rsidTr="000E5D56">
        <w:trPr>
          <w:trHeight w:val="422"/>
        </w:trPr>
        <w:tc>
          <w:tcPr>
            <w:tcW w:w="2700" w:type="dxa"/>
            <w:vMerge/>
          </w:tcPr>
          <w:p w14:paraId="28660DE5" w14:textId="77777777" w:rsidR="00F069EA" w:rsidRPr="00A8479D" w:rsidRDefault="00F069EA" w:rsidP="00F069EA">
            <w:pPr>
              <w:pStyle w:val="Tabletext-thinrow"/>
            </w:pPr>
          </w:p>
        </w:tc>
        <w:tc>
          <w:tcPr>
            <w:tcW w:w="1260" w:type="dxa"/>
            <w:vAlign w:val="center"/>
          </w:tcPr>
          <w:p w14:paraId="6E2FD531" w14:textId="77777777" w:rsidR="00F069EA" w:rsidRDefault="00000000" w:rsidP="00F069EA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degree"/>
                <w:tag w:val="Choose a degree"/>
                <w:id w:val="411209203"/>
                <w:placeholder>
                  <w:docPart w:val="394187BC63A54E49836E8EB6A513013A"/>
                </w:placeholder>
                <w:comboBox>
                  <w:listItem w:displayText="  MSCE  " w:value="  MSCE  "/>
                  <w:listItem w:displayText="               " w:value="               "/>
                  <w:listItem w:displayText="................." w:value="................."/>
                </w:comboBox>
              </w:sdtPr>
              <w:sdtContent>
                <w:r w:rsidR="00F069EA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2520" w:type="dxa"/>
            <w:vAlign w:val="center"/>
          </w:tcPr>
          <w:p w14:paraId="3C12B22F" w14:textId="77777777" w:rsidR="00F069EA" w:rsidRDefault="00000000" w:rsidP="00F069EA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102388589"/>
                <w:placeholder>
                  <w:docPart w:val="1096C51B018B4310B6546C4EFB8B3F35"/>
                </w:placeholder>
                <w:comboBox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F069EA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3672" w:type="dxa"/>
            <w:tcBorders>
              <w:tr2bl w:val="nil"/>
            </w:tcBorders>
            <w:vAlign w:val="center"/>
          </w:tcPr>
          <w:p w14:paraId="344A98CE" w14:textId="77777777" w:rsidR="00F069EA" w:rsidRDefault="00F069EA" w:rsidP="00F069EA">
            <w:pPr>
              <w:pStyle w:val="Tabletext-thinrow"/>
            </w:pPr>
            <w:r>
              <w:t>Thesis</w:t>
            </w:r>
          </w:p>
        </w:tc>
      </w:tr>
    </w:tbl>
    <w:p w14:paraId="7EC61E2A" w14:textId="77777777" w:rsidR="0018406A" w:rsidRDefault="0018406A" w:rsidP="0018406A">
      <w:pPr>
        <w:pStyle w:val="Heading1"/>
      </w:pPr>
      <w:bookmarkStart w:id="16" w:name="_Ref496098843"/>
      <w:r>
        <w:t>Coursework</w:t>
      </w:r>
      <w:bookmarkEnd w:id="16"/>
    </w:p>
    <w:tbl>
      <w:tblPr>
        <w:tblStyle w:val="TableGrid"/>
        <w:tblpPr w:leftFromText="180" w:rightFromText="180" w:vertAnchor="text" w:horzAnchor="margin" w:tblpY="68"/>
        <w:tblW w:w="10255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888"/>
        <w:gridCol w:w="900"/>
        <w:gridCol w:w="720"/>
        <w:gridCol w:w="810"/>
      </w:tblGrid>
      <w:tr w:rsidR="008D1D26" w:rsidRPr="00E446C3" w14:paraId="2B5166AF" w14:textId="77777777" w:rsidTr="00487CCB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118030F0" w14:textId="77777777" w:rsidR="008D1D26" w:rsidRPr="00077DE2" w:rsidRDefault="008D1D26" w:rsidP="004627CA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7DE22E71" w14:textId="77777777" w:rsidR="008D1D26" w:rsidRDefault="008D1D26" w:rsidP="004627CA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691C9B49" w14:textId="77777777" w:rsidR="008D1D26" w:rsidRDefault="008D1D26" w:rsidP="004627CA">
            <w:pPr>
              <w:pStyle w:val="Tabletext-thinrow"/>
            </w:pPr>
            <w:r>
              <w:t>Year</w:t>
            </w:r>
          </w:p>
        </w:tc>
        <w:tc>
          <w:tcPr>
            <w:tcW w:w="6768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7E31A4" w14:textId="77777777" w:rsidR="008D1D26" w:rsidRDefault="008D1D26" w:rsidP="004627CA">
            <w:pPr>
              <w:pStyle w:val="Tabletext-thinrow"/>
            </w:pPr>
            <w:r>
              <w:t>Course Information</w:t>
            </w:r>
          </w:p>
        </w:tc>
        <w:tc>
          <w:tcPr>
            <w:tcW w:w="810" w:type="dxa"/>
            <w:vMerge w:val="restart"/>
            <w:shd w:val="clear" w:color="auto" w:fill="D9D9D9" w:themeFill="background1" w:themeFillShade="D9"/>
            <w:vAlign w:val="center"/>
          </w:tcPr>
          <w:p w14:paraId="49430631" w14:textId="77777777" w:rsidR="008D1D26" w:rsidRDefault="008D1D26" w:rsidP="004627CA">
            <w:pPr>
              <w:pStyle w:val="Tabletext-thinrow"/>
            </w:pPr>
            <w:r>
              <w:t>Grade</w:t>
            </w:r>
          </w:p>
        </w:tc>
      </w:tr>
      <w:tr w:rsidR="008D1D26" w:rsidRPr="00E446C3" w14:paraId="57918FAA" w14:textId="77777777" w:rsidTr="00487CCB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DD1C17" w14:textId="77777777" w:rsidR="008D1D26" w:rsidRPr="00077DE2" w:rsidRDefault="008D1D26" w:rsidP="004627CA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8B9A5C" w14:textId="77777777" w:rsidR="008D1D26" w:rsidRDefault="008D1D26" w:rsidP="004627CA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ADACEF" w14:textId="77777777" w:rsidR="008D1D26" w:rsidRDefault="008D1D26" w:rsidP="004627CA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D05438" w14:textId="77777777" w:rsidR="008D1D26" w:rsidRDefault="008D1D26" w:rsidP="004627CA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3BCADF" w14:textId="77777777" w:rsidR="008D1D26" w:rsidRDefault="008D1D26" w:rsidP="004627CA">
            <w:pPr>
              <w:pStyle w:val="Tabletext-thinrow"/>
            </w:pPr>
            <w:r>
              <w:t>#</w:t>
            </w:r>
          </w:p>
        </w:tc>
        <w:tc>
          <w:tcPr>
            <w:tcW w:w="388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E2C7BF" w14:textId="77777777" w:rsidR="008D1D26" w:rsidRDefault="008D1D26" w:rsidP="004627CA">
            <w:pPr>
              <w:pStyle w:val="Tabletext-thinrow"/>
            </w:pPr>
            <w:r>
              <w:t>Titl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15B218" w14:textId="77777777" w:rsidR="008D1D26" w:rsidRDefault="008D1D26" w:rsidP="004627CA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5E160A" w14:textId="77777777" w:rsidR="008D1D26" w:rsidRDefault="008D1D26" w:rsidP="004627CA">
            <w:pPr>
              <w:pStyle w:val="Tabletext-thinrow"/>
            </w:pPr>
            <w:r>
              <w:t>Table</w:t>
            </w:r>
          </w:p>
        </w:tc>
        <w:tc>
          <w:tcPr>
            <w:tcW w:w="81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056DF" w14:textId="77777777" w:rsidR="008D1D26" w:rsidRDefault="008D1D26" w:rsidP="004627CA">
            <w:pPr>
              <w:pStyle w:val="Tabletext-thinrow"/>
            </w:pPr>
          </w:p>
        </w:tc>
      </w:tr>
      <w:tr w:rsidR="008D1D26" w:rsidRPr="00A05BB0" w14:paraId="1A940D11" w14:textId="77777777" w:rsidTr="00487CCB">
        <w:trPr>
          <w:cantSplit/>
          <w:trHeight w:val="288"/>
        </w:trPr>
        <w:tc>
          <w:tcPr>
            <w:tcW w:w="517" w:type="dxa"/>
            <w:vMerge w:val="restart"/>
            <w:textDirection w:val="btLr"/>
            <w:vAlign w:val="center"/>
          </w:tcPr>
          <w:p w14:paraId="064140E8" w14:textId="77777777" w:rsidR="008D1D26" w:rsidRPr="00FD347D" w:rsidRDefault="008D1D26" w:rsidP="004627CA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 w:rsidRPr="00FD347D">
              <w:rPr>
                <w:b w:val="0"/>
                <w:sz w:val="12"/>
                <w:szCs w:val="12"/>
              </w:rPr>
              <w:t>Deficiencies (</w:t>
            </w:r>
            <w:r>
              <w:rPr>
                <w:b w:val="0"/>
                <w:sz w:val="12"/>
                <w:szCs w:val="12"/>
              </w:rPr>
              <w:t>if any</w:t>
            </w:r>
            <w:r w:rsidRPr="00FD347D">
              <w:rPr>
                <w:b w:val="0"/>
                <w:sz w:val="12"/>
                <w:szCs w:val="12"/>
              </w:rPr>
              <w:t>)</w:t>
            </w:r>
          </w:p>
        </w:tc>
        <w:tc>
          <w:tcPr>
            <w:tcW w:w="360" w:type="dxa"/>
            <w:vAlign w:val="center"/>
          </w:tcPr>
          <w:p w14:paraId="1063B716" w14:textId="77777777" w:rsidR="008D1D26" w:rsidRPr="00A05BB0" w:rsidRDefault="008D1D26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598171907"/>
              <w:placeholder>
                <w:docPart w:val="E70F2C991A584757951379DB18CD0019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5C738050" w14:textId="77777777" w:rsidR="008D1D26" w:rsidRPr="00A05BB0" w:rsidRDefault="008D1D26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560E552D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EE69090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E44CFC2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60E33199" w14:textId="77777777" w:rsidR="008D1D26" w:rsidRPr="00A05BB0" w:rsidRDefault="008D1D26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900" w:type="dxa"/>
            <w:vAlign w:val="center"/>
          </w:tcPr>
          <w:p w14:paraId="06F2989F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402561102"/>
            <w:placeholder>
              <w:docPart w:val="4CBA9BAC28E44934A105B7272D95D258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3D5BDAA" w14:textId="77777777" w:rsidR="008D1D26" w:rsidRPr="00A05BB0" w:rsidRDefault="008D1D26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810" w:type="dxa"/>
            <w:vAlign w:val="center"/>
          </w:tcPr>
          <w:p w14:paraId="59D9FB8C" w14:textId="77777777" w:rsidR="008D1D26" w:rsidRPr="00A05BB0" w:rsidRDefault="008D1D26" w:rsidP="004627CA">
            <w:pPr>
              <w:pStyle w:val="Table-TextEntry"/>
              <w:jc w:val="center"/>
            </w:pPr>
          </w:p>
        </w:tc>
      </w:tr>
      <w:tr w:rsidR="008D1D26" w:rsidRPr="00A05BB0" w14:paraId="5CD2189E" w14:textId="77777777" w:rsidTr="00487CCB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3CC60B89" w14:textId="77777777" w:rsidR="008D1D26" w:rsidRPr="00A05BB0" w:rsidRDefault="008D1D26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14B54FC1" w14:textId="77777777" w:rsidR="008D1D26" w:rsidRPr="00A05BB0" w:rsidRDefault="008D1D26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761679965"/>
              <w:placeholder>
                <w:docPart w:val="6853EF059DE642189A0F9ED26E2A7974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AC14F72" w14:textId="77777777" w:rsidR="008D1D26" w:rsidRPr="00A05BB0" w:rsidRDefault="008D1D26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351181F6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BB38105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069A809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606027A0" w14:textId="77777777" w:rsidR="008D1D26" w:rsidRPr="00A05BB0" w:rsidRDefault="008D1D26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900" w:type="dxa"/>
            <w:vAlign w:val="center"/>
          </w:tcPr>
          <w:p w14:paraId="63DD1477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446277495"/>
            <w:placeholder>
              <w:docPart w:val="F6E9D84E48584CEBABF3F1F21B6E976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3671649" w14:textId="77777777" w:rsidR="008D1D26" w:rsidRPr="00A05BB0" w:rsidRDefault="008D1D26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810" w:type="dxa"/>
            <w:vAlign w:val="center"/>
          </w:tcPr>
          <w:p w14:paraId="14CECE6E" w14:textId="77777777" w:rsidR="008D1D26" w:rsidRPr="00A05BB0" w:rsidRDefault="008D1D26" w:rsidP="004627CA">
            <w:pPr>
              <w:pStyle w:val="Table-TextEntry"/>
              <w:jc w:val="center"/>
            </w:pPr>
          </w:p>
        </w:tc>
      </w:tr>
      <w:tr w:rsidR="008D1D26" w:rsidRPr="00A05BB0" w14:paraId="5FD049F2" w14:textId="77777777" w:rsidTr="00487CCB">
        <w:trPr>
          <w:cantSplit/>
          <w:trHeight w:val="288"/>
        </w:trPr>
        <w:tc>
          <w:tcPr>
            <w:tcW w:w="517" w:type="dxa"/>
            <w:vMerge/>
            <w:vAlign w:val="center"/>
          </w:tcPr>
          <w:p w14:paraId="03074A42" w14:textId="77777777" w:rsidR="008D1D26" w:rsidRPr="00A05BB0" w:rsidRDefault="008D1D26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49B865D2" w14:textId="77777777" w:rsidR="008D1D26" w:rsidRPr="00A05BB0" w:rsidRDefault="008D1D26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709184673"/>
              <w:placeholder>
                <w:docPart w:val="9700C89E167845D2A036FBA634CCF91C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2270AB3" w14:textId="77777777" w:rsidR="008D1D26" w:rsidRPr="00A05BB0" w:rsidRDefault="008D1D26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6ED24499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39E9E0A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721B43C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730C2A06" w14:textId="77777777" w:rsidR="008D1D26" w:rsidRPr="00A05BB0" w:rsidRDefault="008D1D26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900" w:type="dxa"/>
            <w:vAlign w:val="center"/>
          </w:tcPr>
          <w:p w14:paraId="34B52C47" w14:textId="77777777" w:rsidR="008D1D26" w:rsidRPr="00A05BB0" w:rsidRDefault="008D1D26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340540504"/>
            <w:placeholder>
              <w:docPart w:val="22143E5C218C42158BD75C4D9892DCE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57082A0" w14:textId="77777777" w:rsidR="008D1D26" w:rsidRPr="00A05BB0" w:rsidRDefault="008D1D26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810" w:type="dxa"/>
            <w:vAlign w:val="center"/>
          </w:tcPr>
          <w:p w14:paraId="684FFE01" w14:textId="77777777" w:rsidR="008D1D26" w:rsidRPr="00A05BB0" w:rsidRDefault="008D1D26" w:rsidP="004627CA">
            <w:pPr>
              <w:pStyle w:val="Table-TextEntry"/>
              <w:jc w:val="center"/>
            </w:pPr>
          </w:p>
        </w:tc>
      </w:tr>
    </w:tbl>
    <w:p w14:paraId="54B1C418" w14:textId="11AB7464" w:rsidR="008D1D26" w:rsidRDefault="007E741C" w:rsidP="00487CCB">
      <w:pPr>
        <w:pStyle w:val="FigureTable"/>
      </w:pPr>
      <w:r w:rsidRPr="007E741C">
        <w:rPr>
          <w:noProof/>
        </w:rPr>
        <w:drawing>
          <wp:inline distT="0" distB="0" distL="0" distR="0" wp14:anchorId="799CE063" wp14:editId="5C50F6C3">
            <wp:extent cx="6251418" cy="19119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253881" cy="1912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78"/>
        <w:gridCol w:w="1080"/>
        <w:gridCol w:w="630"/>
        <w:gridCol w:w="720"/>
        <w:gridCol w:w="810"/>
        <w:gridCol w:w="2430"/>
        <w:gridCol w:w="810"/>
        <w:gridCol w:w="72"/>
        <w:gridCol w:w="828"/>
        <w:gridCol w:w="720"/>
        <w:gridCol w:w="720"/>
        <w:gridCol w:w="702"/>
      </w:tblGrid>
      <w:tr w:rsidR="008D1D26" w:rsidRPr="00E446C3" w14:paraId="31869B9A" w14:textId="77777777" w:rsidTr="004627CA">
        <w:tc>
          <w:tcPr>
            <w:tcW w:w="895" w:type="dxa"/>
            <w:gridSpan w:val="2"/>
            <w:shd w:val="clear" w:color="auto" w:fill="D9D9D9" w:themeFill="background1" w:themeFillShade="D9"/>
            <w:vAlign w:val="center"/>
          </w:tcPr>
          <w:p w14:paraId="42BCBE3C" w14:textId="77777777" w:rsidR="008D1D26" w:rsidRPr="00077DE2" w:rsidRDefault="008D1D26" w:rsidP="008D1D26">
            <w:pPr>
              <w:pStyle w:val="Tabletext-thinrow"/>
            </w:pPr>
          </w:p>
        </w:tc>
        <w:tc>
          <w:tcPr>
            <w:tcW w:w="9522" w:type="dxa"/>
            <w:gridSpan w:val="11"/>
            <w:shd w:val="clear" w:color="auto" w:fill="D9D9D9" w:themeFill="background1" w:themeFillShade="D9"/>
            <w:vAlign w:val="center"/>
          </w:tcPr>
          <w:p w14:paraId="5DDAE4C1" w14:textId="77777777" w:rsidR="008D1D26" w:rsidRPr="00416D1A" w:rsidRDefault="008D1D26" w:rsidP="008D1D26">
            <w:pPr>
              <w:pStyle w:val="Table-TextEntry"/>
              <w:jc w:val="center"/>
            </w:pPr>
            <w:r w:rsidRPr="00EE329A">
              <w:rPr>
                <w:color w:val="auto"/>
              </w:rPr>
              <w:t xml:space="preserve">Register for the following UM </w:t>
            </w:r>
            <w:r>
              <w:rPr>
                <w:color w:val="auto"/>
              </w:rPr>
              <w:t xml:space="preserve">Graduate </w:t>
            </w:r>
            <w:r w:rsidRPr="00EE329A">
              <w:rPr>
                <w:color w:val="auto"/>
              </w:rPr>
              <w:t xml:space="preserve">courses </w:t>
            </w:r>
            <w:r>
              <w:rPr>
                <w:color w:val="auto"/>
              </w:rPr>
              <w:t>during Senior Year</w:t>
            </w:r>
          </w:p>
        </w:tc>
      </w:tr>
      <w:tr w:rsidR="00436FA3" w:rsidRPr="00A05BB0" w14:paraId="22F24564" w14:textId="77777777" w:rsidTr="00BA288A">
        <w:trPr>
          <w:cantSplit/>
          <w:trHeight w:hRule="exact" w:val="245"/>
        </w:trPr>
        <w:tc>
          <w:tcPr>
            <w:tcW w:w="517" w:type="dxa"/>
            <w:vMerge w:val="restart"/>
            <w:textDirection w:val="btLr"/>
            <w:vAlign w:val="center"/>
          </w:tcPr>
          <w:p w14:paraId="140C3478" w14:textId="77777777" w:rsidR="00436FA3" w:rsidRPr="00A05BB0" w:rsidRDefault="00436FA3" w:rsidP="00436FA3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378" w:type="dxa"/>
            <w:vAlign w:val="center"/>
          </w:tcPr>
          <w:p w14:paraId="3345AB0C" w14:textId="77777777" w:rsidR="00436FA3" w:rsidRPr="00A05BB0" w:rsidRDefault="00436FA3" w:rsidP="00436FA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p w14:paraId="12BFC1D4" w14:textId="3A8D92B0" w:rsidR="00436FA3" w:rsidRPr="00A05BB0" w:rsidRDefault="00436FA3" w:rsidP="00436FA3">
            <w:pPr>
              <w:pStyle w:val="Table-TextEntry"/>
              <w:jc w:val="center"/>
            </w:pPr>
            <w:r w:rsidRPr="004513F7">
              <w:rPr>
                <w:sz w:val="18"/>
              </w:rPr>
              <w:t>Fall</w:t>
            </w:r>
          </w:p>
        </w:tc>
        <w:tc>
          <w:tcPr>
            <w:tcW w:w="630" w:type="dxa"/>
            <w:vAlign w:val="center"/>
          </w:tcPr>
          <w:p w14:paraId="617BAD04" w14:textId="2683322D" w:rsidR="00436FA3" w:rsidRPr="004513F7" w:rsidRDefault="00436FA3" w:rsidP="00436FA3">
            <w:pPr>
              <w:pStyle w:val="Table-TextEntry"/>
              <w:rPr>
                <w:sz w:val="18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0A96BD6" w14:textId="77777777" w:rsidR="00436FA3" w:rsidRPr="00A05BB0" w:rsidRDefault="00436FA3" w:rsidP="00436FA3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81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5E9AD478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3312" w:type="dxa"/>
            <w:gridSpan w:val="3"/>
            <w:tcMar>
              <w:left w:w="115" w:type="dxa"/>
              <w:right w:w="115" w:type="dxa"/>
            </w:tcMar>
            <w:vAlign w:val="center"/>
          </w:tcPr>
          <w:p w14:paraId="74D5F6BA" w14:textId="77777777" w:rsidR="00436FA3" w:rsidRPr="00A05BB0" w:rsidRDefault="00436FA3" w:rsidP="00436FA3">
            <w:pPr>
              <w:pStyle w:val="Table-TextEntry"/>
              <w:rPr>
                <w:sz w:val="20"/>
              </w:rPr>
            </w:pPr>
          </w:p>
        </w:tc>
        <w:tc>
          <w:tcPr>
            <w:tcW w:w="828" w:type="dxa"/>
            <w:vAlign w:val="center"/>
          </w:tcPr>
          <w:p w14:paraId="4F67366E" w14:textId="77777777" w:rsidR="00436FA3" w:rsidRPr="00A05BB0" w:rsidRDefault="00436FA3" w:rsidP="00436FA3">
            <w:pPr>
              <w:pStyle w:val="Table-TextEntry"/>
              <w:jc w:val="center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459FF35A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44791EC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702" w:type="dxa"/>
            <w:vAlign w:val="center"/>
          </w:tcPr>
          <w:p w14:paraId="68B5D67C" w14:textId="77777777" w:rsidR="00436FA3" w:rsidRPr="00A05BB0" w:rsidRDefault="00436FA3" w:rsidP="00436FA3">
            <w:pPr>
              <w:pStyle w:val="Table-TextEntry"/>
              <w:jc w:val="center"/>
            </w:pPr>
          </w:p>
        </w:tc>
      </w:tr>
      <w:tr w:rsidR="00436FA3" w:rsidRPr="00A05BB0" w14:paraId="7D05C0B5" w14:textId="77777777" w:rsidTr="00BA288A">
        <w:trPr>
          <w:cantSplit/>
          <w:trHeight w:hRule="exact" w:val="245"/>
        </w:trPr>
        <w:tc>
          <w:tcPr>
            <w:tcW w:w="517" w:type="dxa"/>
            <w:vMerge/>
            <w:vAlign w:val="center"/>
          </w:tcPr>
          <w:p w14:paraId="435CC7D9" w14:textId="77777777" w:rsidR="00436FA3" w:rsidRPr="00A05BB0" w:rsidRDefault="00436FA3" w:rsidP="00436FA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96BA45A" w14:textId="77777777" w:rsidR="00436FA3" w:rsidRPr="00A05BB0" w:rsidRDefault="00436FA3" w:rsidP="00436FA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p w14:paraId="118CE657" w14:textId="64413071" w:rsidR="00436FA3" w:rsidRPr="00A05BB0" w:rsidRDefault="00436FA3" w:rsidP="00436FA3">
            <w:pPr>
              <w:pStyle w:val="Table-TextEntry"/>
              <w:jc w:val="center"/>
            </w:pPr>
            <w:r w:rsidRPr="004513F7">
              <w:rPr>
                <w:sz w:val="18"/>
              </w:rPr>
              <w:t>Fall</w:t>
            </w:r>
          </w:p>
        </w:tc>
        <w:tc>
          <w:tcPr>
            <w:tcW w:w="630" w:type="dxa"/>
            <w:vAlign w:val="center"/>
          </w:tcPr>
          <w:p w14:paraId="656D62AF" w14:textId="1228A7F7" w:rsidR="00436FA3" w:rsidRPr="004513F7" w:rsidRDefault="00436FA3" w:rsidP="00436FA3">
            <w:pPr>
              <w:pStyle w:val="Table-TextEntry"/>
              <w:rPr>
                <w:sz w:val="18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06FAD90" w14:textId="77777777" w:rsidR="00436FA3" w:rsidRPr="00A05BB0" w:rsidRDefault="00436FA3" w:rsidP="00436FA3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81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7624CEC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3312" w:type="dxa"/>
            <w:gridSpan w:val="3"/>
            <w:tcMar>
              <w:left w:w="115" w:type="dxa"/>
              <w:right w:w="115" w:type="dxa"/>
            </w:tcMar>
            <w:vAlign w:val="center"/>
          </w:tcPr>
          <w:p w14:paraId="212DCAE2" w14:textId="77777777" w:rsidR="00436FA3" w:rsidRPr="00A05BB0" w:rsidRDefault="00436FA3" w:rsidP="00436FA3">
            <w:pPr>
              <w:pStyle w:val="Table-TextEntry"/>
              <w:rPr>
                <w:sz w:val="20"/>
              </w:rPr>
            </w:pPr>
          </w:p>
        </w:tc>
        <w:tc>
          <w:tcPr>
            <w:tcW w:w="828" w:type="dxa"/>
            <w:vAlign w:val="center"/>
          </w:tcPr>
          <w:p w14:paraId="74CD0F13" w14:textId="77777777" w:rsidR="00436FA3" w:rsidRPr="00A05BB0" w:rsidRDefault="00436FA3" w:rsidP="00436FA3">
            <w:pPr>
              <w:pStyle w:val="Table-TextEntry"/>
              <w:jc w:val="center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79C836F9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0F1DE07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702" w:type="dxa"/>
            <w:vAlign w:val="center"/>
          </w:tcPr>
          <w:p w14:paraId="29DF77DA" w14:textId="77777777" w:rsidR="00436FA3" w:rsidRPr="00A05BB0" w:rsidRDefault="00436FA3" w:rsidP="00436FA3">
            <w:pPr>
              <w:pStyle w:val="Table-TextEntry"/>
              <w:jc w:val="center"/>
            </w:pPr>
          </w:p>
        </w:tc>
      </w:tr>
      <w:tr w:rsidR="00436FA3" w:rsidRPr="00A05BB0" w14:paraId="551143BA" w14:textId="77777777" w:rsidTr="00BA288A">
        <w:trPr>
          <w:cantSplit/>
          <w:trHeight w:hRule="exact" w:val="245"/>
        </w:trPr>
        <w:tc>
          <w:tcPr>
            <w:tcW w:w="517" w:type="dxa"/>
            <w:vMerge/>
            <w:vAlign w:val="center"/>
          </w:tcPr>
          <w:p w14:paraId="60BEC9C7" w14:textId="77777777" w:rsidR="00436FA3" w:rsidRPr="00A05BB0" w:rsidRDefault="00436FA3" w:rsidP="00436FA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24FB209" w14:textId="77777777" w:rsidR="00436FA3" w:rsidRPr="00A05BB0" w:rsidRDefault="00436FA3" w:rsidP="00436FA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1080" w:type="dxa"/>
            <w:vAlign w:val="center"/>
          </w:tcPr>
          <w:p w14:paraId="166DB579" w14:textId="33EC5C55" w:rsidR="00436FA3" w:rsidRPr="00A05BB0" w:rsidRDefault="00436FA3" w:rsidP="00436FA3">
            <w:pPr>
              <w:pStyle w:val="Table-TextEntry"/>
              <w:jc w:val="center"/>
            </w:pPr>
            <w:r w:rsidRPr="004513F7">
              <w:rPr>
                <w:sz w:val="18"/>
              </w:rPr>
              <w:t>Spring</w:t>
            </w:r>
          </w:p>
        </w:tc>
        <w:tc>
          <w:tcPr>
            <w:tcW w:w="630" w:type="dxa"/>
            <w:vAlign w:val="center"/>
          </w:tcPr>
          <w:p w14:paraId="09D7B143" w14:textId="3CC06A60" w:rsidR="00436FA3" w:rsidRPr="004513F7" w:rsidRDefault="00436FA3" w:rsidP="00436FA3">
            <w:pPr>
              <w:pStyle w:val="Table-TextEntry"/>
              <w:rPr>
                <w:sz w:val="18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2B803B3" w14:textId="77777777" w:rsidR="00436FA3" w:rsidRPr="00A05BB0" w:rsidRDefault="00436FA3" w:rsidP="00436FA3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81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5872B1E2" w14:textId="77777777" w:rsidR="00436FA3" w:rsidRPr="00A05BB0" w:rsidRDefault="00436FA3" w:rsidP="00436FA3">
            <w:pPr>
              <w:pStyle w:val="Table-TextEntry"/>
              <w:jc w:val="center"/>
            </w:pPr>
            <w:r>
              <w:t>604</w:t>
            </w:r>
          </w:p>
        </w:tc>
        <w:tc>
          <w:tcPr>
            <w:tcW w:w="3312" w:type="dxa"/>
            <w:gridSpan w:val="3"/>
            <w:tcMar>
              <w:left w:w="115" w:type="dxa"/>
              <w:right w:w="115" w:type="dxa"/>
            </w:tcMar>
            <w:vAlign w:val="center"/>
          </w:tcPr>
          <w:p w14:paraId="431F0C5C" w14:textId="77777777" w:rsidR="00436FA3" w:rsidRPr="00A05BB0" w:rsidRDefault="00436FA3" w:rsidP="00436FA3">
            <w:pPr>
              <w:pStyle w:val="Table-TextEntry"/>
              <w:rPr>
                <w:sz w:val="20"/>
              </w:rPr>
            </w:pPr>
            <w:r w:rsidRPr="008D1D26">
              <w:rPr>
                <w:sz w:val="20"/>
              </w:rPr>
              <w:t>Master's Design Project</w:t>
            </w:r>
          </w:p>
        </w:tc>
        <w:tc>
          <w:tcPr>
            <w:tcW w:w="828" w:type="dxa"/>
            <w:vAlign w:val="center"/>
          </w:tcPr>
          <w:p w14:paraId="1929F66C" w14:textId="77777777" w:rsidR="00436FA3" w:rsidRPr="00A05BB0" w:rsidRDefault="00436FA3" w:rsidP="00436FA3">
            <w:pPr>
              <w:pStyle w:val="Table-TextEntry"/>
              <w:jc w:val="center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79DF4E45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6CAA063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702" w:type="dxa"/>
            <w:vAlign w:val="center"/>
          </w:tcPr>
          <w:p w14:paraId="2677980F" w14:textId="77777777" w:rsidR="00436FA3" w:rsidRPr="00A05BB0" w:rsidRDefault="00436FA3" w:rsidP="00436FA3">
            <w:pPr>
              <w:pStyle w:val="Table-TextEntry"/>
              <w:jc w:val="center"/>
            </w:pPr>
          </w:p>
        </w:tc>
      </w:tr>
      <w:tr w:rsidR="00436FA3" w:rsidRPr="00A05BB0" w14:paraId="56C050EE" w14:textId="77777777" w:rsidTr="00BA288A">
        <w:trPr>
          <w:cantSplit/>
          <w:trHeight w:hRule="exact" w:val="245"/>
        </w:trPr>
        <w:tc>
          <w:tcPr>
            <w:tcW w:w="517" w:type="dxa"/>
            <w:vMerge/>
            <w:vAlign w:val="center"/>
          </w:tcPr>
          <w:p w14:paraId="12600CF7" w14:textId="77777777" w:rsidR="00436FA3" w:rsidRPr="00A05BB0" w:rsidRDefault="00436FA3" w:rsidP="00436FA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9DE23C5" w14:textId="77777777" w:rsidR="00436FA3" w:rsidRPr="00A05BB0" w:rsidRDefault="00436FA3" w:rsidP="00436FA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1080" w:type="dxa"/>
            <w:vAlign w:val="center"/>
          </w:tcPr>
          <w:p w14:paraId="2A0EED59" w14:textId="0D9EF755" w:rsidR="00436FA3" w:rsidRPr="00A05BB0" w:rsidRDefault="00436FA3" w:rsidP="00436FA3">
            <w:pPr>
              <w:pStyle w:val="Table-TextEntry"/>
              <w:jc w:val="center"/>
            </w:pPr>
            <w:r w:rsidRPr="004513F7">
              <w:rPr>
                <w:sz w:val="18"/>
              </w:rPr>
              <w:t>Spring</w:t>
            </w:r>
          </w:p>
        </w:tc>
        <w:tc>
          <w:tcPr>
            <w:tcW w:w="630" w:type="dxa"/>
            <w:vAlign w:val="center"/>
          </w:tcPr>
          <w:p w14:paraId="19B42C54" w14:textId="3CBDAED4" w:rsidR="00436FA3" w:rsidRPr="004513F7" w:rsidRDefault="00436FA3" w:rsidP="00436FA3">
            <w:pPr>
              <w:pStyle w:val="Table-TextEntry"/>
              <w:rPr>
                <w:sz w:val="18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0154073" w14:textId="77777777" w:rsidR="00436FA3" w:rsidRPr="00A05BB0" w:rsidRDefault="00436FA3" w:rsidP="00436FA3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81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A563C84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3312" w:type="dxa"/>
            <w:gridSpan w:val="3"/>
            <w:tcMar>
              <w:left w:w="115" w:type="dxa"/>
              <w:right w:w="115" w:type="dxa"/>
            </w:tcMar>
            <w:vAlign w:val="center"/>
          </w:tcPr>
          <w:p w14:paraId="195C6B66" w14:textId="77777777" w:rsidR="00436FA3" w:rsidRPr="00A05BB0" w:rsidRDefault="00436FA3" w:rsidP="00436FA3">
            <w:pPr>
              <w:pStyle w:val="Table-TextEntry"/>
              <w:rPr>
                <w:sz w:val="20"/>
              </w:rPr>
            </w:pPr>
          </w:p>
        </w:tc>
        <w:tc>
          <w:tcPr>
            <w:tcW w:w="828" w:type="dxa"/>
            <w:vAlign w:val="center"/>
          </w:tcPr>
          <w:p w14:paraId="0990DA8F" w14:textId="77777777" w:rsidR="00436FA3" w:rsidRPr="00A05BB0" w:rsidRDefault="00436FA3" w:rsidP="00436FA3">
            <w:pPr>
              <w:pStyle w:val="Table-TextEntry"/>
              <w:jc w:val="center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151D63C3" w14:textId="77777777" w:rsidR="00436FA3" w:rsidRPr="00A05BB0" w:rsidRDefault="00436FA3" w:rsidP="00436FA3">
            <w:pPr>
              <w:pStyle w:val="Table-TextEntry"/>
              <w:jc w:val="center"/>
            </w:pPr>
            <w:r>
              <w:t xml:space="preserve"> </w:t>
            </w:r>
          </w:p>
        </w:tc>
        <w:tc>
          <w:tcPr>
            <w:tcW w:w="720" w:type="dxa"/>
            <w:vAlign w:val="center"/>
          </w:tcPr>
          <w:p w14:paraId="2388F214" w14:textId="77777777" w:rsidR="00436FA3" w:rsidRPr="00A05BB0" w:rsidRDefault="00436FA3" w:rsidP="00436FA3">
            <w:pPr>
              <w:pStyle w:val="Table-TextEntry"/>
              <w:jc w:val="center"/>
            </w:pPr>
          </w:p>
        </w:tc>
        <w:tc>
          <w:tcPr>
            <w:tcW w:w="702" w:type="dxa"/>
            <w:vAlign w:val="center"/>
          </w:tcPr>
          <w:p w14:paraId="57BBB29F" w14:textId="77777777" w:rsidR="00436FA3" w:rsidRPr="00A05BB0" w:rsidRDefault="00436FA3" w:rsidP="00436FA3">
            <w:pPr>
              <w:pStyle w:val="Table-TextEntry"/>
              <w:jc w:val="center"/>
            </w:pPr>
          </w:p>
        </w:tc>
      </w:tr>
      <w:tr w:rsidR="008D1D26" w:rsidRPr="00A05BB0" w14:paraId="12C55F91" w14:textId="77777777" w:rsidTr="00487CCB">
        <w:trPr>
          <w:cantSplit/>
          <w:trHeight w:hRule="exact" w:val="245"/>
        </w:trPr>
        <w:tc>
          <w:tcPr>
            <w:tcW w:w="517" w:type="dxa"/>
            <w:vMerge/>
            <w:vAlign w:val="center"/>
          </w:tcPr>
          <w:p w14:paraId="2AEDAC21" w14:textId="77777777" w:rsidR="008D1D26" w:rsidRPr="00A05BB0" w:rsidRDefault="008D1D26" w:rsidP="008D1D26">
            <w:pPr>
              <w:pStyle w:val="Table-Subheading"/>
              <w:rPr>
                <w:sz w:val="18"/>
              </w:rPr>
            </w:pPr>
          </w:p>
        </w:tc>
        <w:tc>
          <w:tcPr>
            <w:tcW w:w="9900" w:type="dxa"/>
            <w:gridSpan w:val="12"/>
            <w:shd w:val="clear" w:color="auto" w:fill="D9D9D9" w:themeFill="background1" w:themeFillShade="D9"/>
            <w:vAlign w:val="center"/>
          </w:tcPr>
          <w:p w14:paraId="7AF13684" w14:textId="77777777" w:rsidR="008D1D26" w:rsidRPr="00416D1A" w:rsidRDefault="008D1D26" w:rsidP="008D1D26">
            <w:pPr>
              <w:pStyle w:val="Table-TextEntry"/>
              <w:jc w:val="center"/>
            </w:pPr>
            <w:r w:rsidRPr="00EE329A">
              <w:rPr>
                <w:color w:val="auto"/>
              </w:rPr>
              <w:t xml:space="preserve">Register for the following UM </w:t>
            </w:r>
            <w:r>
              <w:rPr>
                <w:color w:val="auto"/>
              </w:rPr>
              <w:t xml:space="preserve">Graduate </w:t>
            </w:r>
            <w:r w:rsidRPr="00EE329A">
              <w:rPr>
                <w:color w:val="auto"/>
              </w:rPr>
              <w:t xml:space="preserve">courses while studying </w:t>
            </w:r>
            <w:r>
              <w:rPr>
                <w:color w:val="auto"/>
              </w:rPr>
              <w:t xml:space="preserve">abroad </w:t>
            </w:r>
            <w:r w:rsidRPr="00EE329A">
              <w:rPr>
                <w:color w:val="auto"/>
              </w:rPr>
              <w:t xml:space="preserve">at </w:t>
            </w:r>
            <w:proofErr w:type="spellStart"/>
            <w:r w:rsidRPr="00EE329A">
              <w:rPr>
                <w:color w:val="auto"/>
              </w:rPr>
              <w:t>UniBo</w:t>
            </w:r>
            <w:proofErr w:type="spellEnd"/>
          </w:p>
        </w:tc>
      </w:tr>
      <w:tr w:rsidR="0024256A" w:rsidRPr="00A05BB0" w14:paraId="2B8B0F34" w14:textId="77777777" w:rsidTr="00BA288A">
        <w:trPr>
          <w:cantSplit/>
          <w:trHeight w:hRule="exact" w:val="505"/>
        </w:trPr>
        <w:tc>
          <w:tcPr>
            <w:tcW w:w="517" w:type="dxa"/>
            <w:vMerge/>
            <w:vAlign w:val="center"/>
          </w:tcPr>
          <w:p w14:paraId="468D37CF" w14:textId="77777777" w:rsidR="0024256A" w:rsidRPr="00A05BB0" w:rsidRDefault="0024256A" w:rsidP="0024256A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shd w:val="clear" w:color="auto" w:fill="D9D9D9" w:themeFill="background1" w:themeFillShade="D9"/>
            <w:vAlign w:val="center"/>
          </w:tcPr>
          <w:p w14:paraId="391264D3" w14:textId="77777777" w:rsidR="0024256A" w:rsidRPr="00EE329A" w:rsidRDefault="0024256A" w:rsidP="0024256A">
            <w:pPr>
              <w:pStyle w:val="Table-TextEntry"/>
              <w:jc w:val="center"/>
              <w:rPr>
                <w:color w:val="auto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1B2B771" w14:textId="49C13D47" w:rsidR="0024256A" w:rsidRPr="00C8384D" w:rsidRDefault="0024256A" w:rsidP="0024256A">
            <w:pPr>
              <w:pStyle w:val="Table-TextEntry"/>
              <w:jc w:val="center"/>
              <w:rPr>
                <w:color w:val="auto"/>
                <w:sz w:val="20"/>
                <w:szCs w:val="20"/>
              </w:rPr>
            </w:pPr>
            <w:r w:rsidRPr="00C8384D">
              <w:rPr>
                <w:color w:val="auto"/>
                <w:sz w:val="20"/>
                <w:szCs w:val="20"/>
              </w:rPr>
              <w:t xml:space="preserve">Term 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6ABE4194" w14:textId="1558B15A" w:rsidR="0024256A" w:rsidRPr="00C8384D" w:rsidRDefault="0024256A" w:rsidP="0024256A">
            <w:pPr>
              <w:pStyle w:val="Table-TextEntry"/>
              <w:jc w:val="center"/>
              <w:rPr>
                <w:color w:val="auto"/>
                <w:sz w:val="20"/>
                <w:szCs w:val="20"/>
              </w:rPr>
            </w:pPr>
            <w:r w:rsidRPr="00C8384D">
              <w:rPr>
                <w:color w:val="auto"/>
                <w:sz w:val="20"/>
                <w:szCs w:val="20"/>
              </w:rPr>
              <w:t>Year</w:t>
            </w:r>
          </w:p>
        </w:tc>
        <w:tc>
          <w:tcPr>
            <w:tcW w:w="1530" w:type="dxa"/>
            <w:gridSpan w:val="2"/>
            <w:shd w:val="clear" w:color="auto" w:fill="D9D9D9" w:themeFill="background1" w:themeFillShade="D9"/>
            <w:vAlign w:val="center"/>
          </w:tcPr>
          <w:p w14:paraId="38E7E687" w14:textId="06987409" w:rsidR="0024256A" w:rsidRPr="00C8384D" w:rsidRDefault="0024256A" w:rsidP="0024256A">
            <w:pPr>
              <w:pStyle w:val="Table-TextEntry"/>
              <w:jc w:val="center"/>
              <w:rPr>
                <w:color w:val="auto"/>
                <w:sz w:val="20"/>
                <w:szCs w:val="20"/>
              </w:rPr>
            </w:pPr>
            <w:r w:rsidRPr="00C8384D">
              <w:rPr>
                <w:color w:val="auto"/>
                <w:sz w:val="20"/>
                <w:szCs w:val="20"/>
              </w:rPr>
              <w:t>UM Course Registration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11745CF2" w14:textId="21A82270" w:rsidR="0024256A" w:rsidRPr="00C8384D" w:rsidRDefault="0024256A" w:rsidP="0024256A">
            <w:pPr>
              <w:pStyle w:val="Table-TextEntry"/>
              <w:jc w:val="center"/>
              <w:rPr>
                <w:color w:val="auto"/>
                <w:sz w:val="20"/>
                <w:szCs w:val="20"/>
              </w:rPr>
            </w:pPr>
            <w:proofErr w:type="spellStart"/>
            <w:r w:rsidRPr="00C8384D">
              <w:rPr>
                <w:color w:val="auto"/>
                <w:sz w:val="20"/>
                <w:szCs w:val="20"/>
              </w:rPr>
              <w:t>UniBo</w:t>
            </w:r>
            <w:proofErr w:type="spellEnd"/>
            <w:r w:rsidRPr="00C8384D">
              <w:rPr>
                <w:color w:val="auto"/>
                <w:sz w:val="20"/>
                <w:szCs w:val="20"/>
              </w:rPr>
              <w:t xml:space="preserve"> Course # and Title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2242D4B3" w14:textId="4A3DD9C2" w:rsidR="0024256A" w:rsidRPr="00C8384D" w:rsidRDefault="0024256A" w:rsidP="0024256A">
            <w:pPr>
              <w:pStyle w:val="Table-TextEntry"/>
              <w:jc w:val="center"/>
              <w:rPr>
                <w:color w:val="auto"/>
                <w:sz w:val="20"/>
                <w:szCs w:val="20"/>
              </w:rPr>
            </w:pPr>
            <w:r w:rsidRPr="00C8384D">
              <w:rPr>
                <w:color w:val="auto"/>
                <w:sz w:val="20"/>
                <w:szCs w:val="20"/>
              </w:rPr>
              <w:t>U.S. Credits</w:t>
            </w:r>
          </w:p>
        </w:tc>
        <w:tc>
          <w:tcPr>
            <w:tcW w:w="2340" w:type="dxa"/>
            <w:gridSpan w:val="4"/>
            <w:shd w:val="clear" w:color="auto" w:fill="D9D9D9" w:themeFill="background1" w:themeFillShade="D9"/>
            <w:vAlign w:val="center"/>
          </w:tcPr>
          <w:p w14:paraId="0381065B" w14:textId="41D7D4B9" w:rsidR="0024256A" w:rsidRPr="00C8384D" w:rsidRDefault="0024256A" w:rsidP="0024256A">
            <w:pPr>
              <w:pStyle w:val="Table-TextEntry"/>
              <w:jc w:val="center"/>
              <w:rPr>
                <w:color w:val="auto"/>
                <w:sz w:val="20"/>
                <w:szCs w:val="20"/>
              </w:rPr>
            </w:pPr>
            <w:r w:rsidRPr="00C8384D">
              <w:rPr>
                <w:color w:val="auto"/>
                <w:sz w:val="20"/>
                <w:szCs w:val="20"/>
              </w:rPr>
              <w:t>UM Course Equivalent</w:t>
            </w: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32A2D325" w14:textId="1008909B" w:rsidR="0024256A" w:rsidRPr="00C8384D" w:rsidRDefault="0024256A" w:rsidP="0024256A">
            <w:pPr>
              <w:pStyle w:val="Table-TextEntry"/>
              <w:jc w:val="center"/>
              <w:rPr>
                <w:color w:val="auto"/>
                <w:sz w:val="20"/>
                <w:szCs w:val="20"/>
              </w:rPr>
            </w:pPr>
            <w:r w:rsidRPr="00C8384D">
              <w:rPr>
                <w:sz w:val="20"/>
                <w:szCs w:val="20"/>
              </w:rPr>
              <w:t>Grade</w:t>
            </w:r>
          </w:p>
        </w:tc>
      </w:tr>
      <w:tr w:rsidR="00BA288A" w:rsidRPr="00A05BB0" w14:paraId="11F2857B" w14:textId="77777777" w:rsidTr="00ED3D25">
        <w:trPr>
          <w:cantSplit/>
          <w:trHeight w:hRule="exact" w:val="245"/>
        </w:trPr>
        <w:tc>
          <w:tcPr>
            <w:tcW w:w="517" w:type="dxa"/>
            <w:vMerge/>
            <w:vAlign w:val="center"/>
          </w:tcPr>
          <w:p w14:paraId="38EFE9A9" w14:textId="77777777" w:rsidR="00BA288A" w:rsidRPr="00A05BB0" w:rsidRDefault="00BA288A" w:rsidP="00C8384D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6E3C3C5" w14:textId="7747AFED" w:rsidR="00BA288A" w:rsidRPr="00A05BB0" w:rsidRDefault="00BA288A" w:rsidP="00C8384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080" w:type="dxa"/>
            <w:vAlign w:val="center"/>
          </w:tcPr>
          <w:p w14:paraId="4ADA526E" w14:textId="2EB1B75A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Fall</w:t>
            </w:r>
          </w:p>
        </w:tc>
        <w:tc>
          <w:tcPr>
            <w:tcW w:w="630" w:type="dxa"/>
            <w:vAlign w:val="center"/>
          </w:tcPr>
          <w:p w14:paraId="34991516" w14:textId="43930103" w:rsidR="00BA288A" w:rsidRPr="00C1335C" w:rsidRDefault="00BA288A" w:rsidP="00C8384D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FCABFA3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CAE</w:t>
            </w:r>
          </w:p>
        </w:tc>
        <w:tc>
          <w:tcPr>
            <w:tcW w:w="81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5026B777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795</w:t>
            </w:r>
          </w:p>
        </w:tc>
        <w:tc>
          <w:tcPr>
            <w:tcW w:w="2430" w:type="dxa"/>
            <w:tcMar>
              <w:left w:w="115" w:type="dxa"/>
              <w:right w:w="115" w:type="dxa"/>
            </w:tcMar>
            <w:vAlign w:val="center"/>
          </w:tcPr>
          <w:p w14:paraId="785935C1" w14:textId="0E687D6E" w:rsidR="00BA288A" w:rsidRPr="00C1335C" w:rsidRDefault="00BA288A" w:rsidP="00BA288A">
            <w:pPr>
              <w:pStyle w:val="Table-TextEntry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vil Eng. Research</w:t>
            </w:r>
          </w:p>
        </w:tc>
        <w:tc>
          <w:tcPr>
            <w:tcW w:w="810" w:type="dxa"/>
            <w:vAlign w:val="center"/>
          </w:tcPr>
          <w:p w14:paraId="1170320A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2</w:t>
            </w:r>
          </w:p>
        </w:tc>
        <w:tc>
          <w:tcPr>
            <w:tcW w:w="2340" w:type="dxa"/>
            <w:gridSpan w:val="4"/>
            <w:vAlign w:val="center"/>
          </w:tcPr>
          <w:p w14:paraId="6025BD53" w14:textId="17D442EC" w:rsidR="00BA288A" w:rsidRPr="00BA288A" w:rsidRDefault="00BA288A" w:rsidP="00C8384D">
            <w:pPr>
              <w:pStyle w:val="Table-TextEntry"/>
              <w:jc w:val="center"/>
              <w:rPr>
                <w:sz w:val="16"/>
                <w:szCs w:val="16"/>
              </w:rPr>
            </w:pPr>
            <w:r w:rsidRPr="00BA288A">
              <w:rPr>
                <w:sz w:val="16"/>
                <w:szCs w:val="16"/>
              </w:rPr>
              <w:t xml:space="preserve">Special </w:t>
            </w:r>
            <w:r>
              <w:rPr>
                <w:sz w:val="16"/>
                <w:szCs w:val="16"/>
              </w:rPr>
              <w:t>Problems; section "SAP"</w:t>
            </w:r>
          </w:p>
        </w:tc>
        <w:tc>
          <w:tcPr>
            <w:tcW w:w="702" w:type="dxa"/>
            <w:vAlign w:val="center"/>
          </w:tcPr>
          <w:p w14:paraId="22DCF6BD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</w:p>
        </w:tc>
      </w:tr>
      <w:tr w:rsidR="00BA288A" w:rsidRPr="00A05BB0" w14:paraId="5510DCC7" w14:textId="77777777" w:rsidTr="00ED3D25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515DA849" w14:textId="77777777" w:rsidR="00BA288A" w:rsidRPr="00A05BB0" w:rsidRDefault="00BA288A" w:rsidP="00C8384D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10DCE9E" w14:textId="4B73CBA7" w:rsidR="00BA288A" w:rsidRPr="00A05BB0" w:rsidRDefault="00BA288A" w:rsidP="00C8384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080" w:type="dxa"/>
            <w:vAlign w:val="center"/>
          </w:tcPr>
          <w:p w14:paraId="59BC2B8F" w14:textId="3D4FB490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Fall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41506A" w14:textId="77777777" w:rsidR="00BA288A" w:rsidRPr="00C1335C" w:rsidRDefault="00BA288A" w:rsidP="00C8384D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7A481BDB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AP (G01)</w:t>
            </w:r>
          </w:p>
        </w:tc>
        <w:tc>
          <w:tcPr>
            <w:tcW w:w="81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22DFF494" w14:textId="7587750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G01</w:t>
            </w:r>
          </w:p>
        </w:tc>
        <w:tc>
          <w:tcPr>
            <w:tcW w:w="2430" w:type="dxa"/>
            <w:tcMar>
              <w:left w:w="115" w:type="dxa"/>
              <w:right w:w="115" w:type="dxa"/>
            </w:tcMar>
            <w:vAlign w:val="center"/>
          </w:tcPr>
          <w:p w14:paraId="04B68D43" w14:textId="77777777" w:rsidR="00BA288A" w:rsidRPr="00C1335C" w:rsidRDefault="00BA288A" w:rsidP="00C8384D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6A55FF5B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3</w:t>
            </w:r>
          </w:p>
        </w:tc>
        <w:tc>
          <w:tcPr>
            <w:tcW w:w="2340" w:type="dxa"/>
            <w:gridSpan w:val="4"/>
            <w:vAlign w:val="center"/>
          </w:tcPr>
          <w:p w14:paraId="20D5CB82" w14:textId="77777777" w:rsidR="00BA288A" w:rsidRPr="00BA288A" w:rsidRDefault="00BA288A" w:rsidP="00C8384D">
            <w:pPr>
              <w:pStyle w:val="Table-TextEntry"/>
              <w:jc w:val="center"/>
              <w:rPr>
                <w:sz w:val="16"/>
                <w:szCs w:val="16"/>
              </w:rPr>
            </w:pPr>
          </w:p>
        </w:tc>
        <w:tc>
          <w:tcPr>
            <w:tcW w:w="702" w:type="dxa"/>
            <w:vAlign w:val="center"/>
          </w:tcPr>
          <w:p w14:paraId="44ED0CCD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</w:p>
        </w:tc>
      </w:tr>
      <w:tr w:rsidR="00BA288A" w:rsidRPr="00A05BB0" w14:paraId="473E0DB4" w14:textId="77777777" w:rsidTr="00ED3D25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02F2A300" w14:textId="77777777" w:rsidR="00BA288A" w:rsidRPr="00A05BB0" w:rsidRDefault="00BA288A" w:rsidP="00C8384D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3163EF46" w14:textId="49DD2E04" w:rsidR="00BA288A" w:rsidRDefault="00BA288A" w:rsidP="00C8384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1080" w:type="dxa"/>
            <w:vAlign w:val="center"/>
          </w:tcPr>
          <w:p w14:paraId="61DF13B7" w14:textId="35CECAF6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Fall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459BCE7" w14:textId="77777777" w:rsidR="00BA288A" w:rsidRPr="00C1335C" w:rsidRDefault="00BA288A" w:rsidP="00C8384D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5305FC70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AP (G02)</w:t>
            </w:r>
          </w:p>
        </w:tc>
        <w:tc>
          <w:tcPr>
            <w:tcW w:w="81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460448AB" w14:textId="3AE6F59B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G02</w:t>
            </w:r>
          </w:p>
        </w:tc>
        <w:tc>
          <w:tcPr>
            <w:tcW w:w="2430" w:type="dxa"/>
            <w:tcMar>
              <w:left w:w="115" w:type="dxa"/>
              <w:right w:w="115" w:type="dxa"/>
            </w:tcMar>
            <w:vAlign w:val="center"/>
          </w:tcPr>
          <w:p w14:paraId="2D64A542" w14:textId="77777777" w:rsidR="00BA288A" w:rsidRPr="00C1335C" w:rsidRDefault="00BA288A" w:rsidP="00C8384D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0924A65A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2</w:t>
            </w:r>
          </w:p>
        </w:tc>
        <w:tc>
          <w:tcPr>
            <w:tcW w:w="2340" w:type="dxa"/>
            <w:gridSpan w:val="4"/>
            <w:vAlign w:val="center"/>
          </w:tcPr>
          <w:p w14:paraId="6E8C5E53" w14:textId="77777777" w:rsidR="00BA288A" w:rsidRPr="00BA288A" w:rsidRDefault="00BA288A" w:rsidP="00C8384D">
            <w:pPr>
              <w:pStyle w:val="Table-TextEntry"/>
              <w:jc w:val="center"/>
              <w:rPr>
                <w:sz w:val="16"/>
                <w:szCs w:val="16"/>
              </w:rPr>
            </w:pPr>
          </w:p>
        </w:tc>
        <w:tc>
          <w:tcPr>
            <w:tcW w:w="702" w:type="dxa"/>
            <w:vAlign w:val="center"/>
          </w:tcPr>
          <w:p w14:paraId="1A0B86C6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</w:p>
        </w:tc>
      </w:tr>
      <w:tr w:rsidR="00BA288A" w:rsidRPr="00A05BB0" w14:paraId="739F9541" w14:textId="77777777" w:rsidTr="00ED3D25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32A09FF0" w14:textId="77777777" w:rsidR="00BA288A" w:rsidRPr="00A05BB0" w:rsidRDefault="00BA288A" w:rsidP="00C8384D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57248317" w14:textId="08C5FE45" w:rsidR="00BA288A" w:rsidRDefault="00BA288A" w:rsidP="00C8384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080" w:type="dxa"/>
            <w:vAlign w:val="center"/>
          </w:tcPr>
          <w:p w14:paraId="2EC5FF72" w14:textId="594D0BB8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Fall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37DAB3C" w14:textId="77777777" w:rsidR="00BA288A" w:rsidRPr="00C1335C" w:rsidRDefault="00BA288A" w:rsidP="00C8384D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54B96B21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AP (G03)</w:t>
            </w:r>
          </w:p>
        </w:tc>
        <w:tc>
          <w:tcPr>
            <w:tcW w:w="81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7CE57614" w14:textId="3B0A9E7C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G03</w:t>
            </w:r>
          </w:p>
        </w:tc>
        <w:tc>
          <w:tcPr>
            <w:tcW w:w="2430" w:type="dxa"/>
            <w:tcMar>
              <w:left w:w="115" w:type="dxa"/>
              <w:right w:w="115" w:type="dxa"/>
            </w:tcMar>
            <w:vAlign w:val="center"/>
          </w:tcPr>
          <w:p w14:paraId="09EFC9EA" w14:textId="77777777" w:rsidR="00BA288A" w:rsidRPr="00C1335C" w:rsidRDefault="00BA288A" w:rsidP="00C8384D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4F21D82B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2</w:t>
            </w:r>
          </w:p>
        </w:tc>
        <w:tc>
          <w:tcPr>
            <w:tcW w:w="2340" w:type="dxa"/>
            <w:gridSpan w:val="4"/>
            <w:vAlign w:val="center"/>
          </w:tcPr>
          <w:p w14:paraId="16895DCE" w14:textId="77777777" w:rsidR="00BA288A" w:rsidRPr="00BA288A" w:rsidRDefault="00BA288A" w:rsidP="00C8384D">
            <w:pPr>
              <w:pStyle w:val="Table-TextEntry"/>
              <w:jc w:val="center"/>
              <w:rPr>
                <w:sz w:val="16"/>
                <w:szCs w:val="16"/>
              </w:rPr>
            </w:pPr>
          </w:p>
        </w:tc>
        <w:tc>
          <w:tcPr>
            <w:tcW w:w="702" w:type="dxa"/>
            <w:vAlign w:val="center"/>
          </w:tcPr>
          <w:p w14:paraId="2EE072C4" w14:textId="77777777" w:rsidR="00BA288A" w:rsidRPr="00C1335C" w:rsidRDefault="00BA288A" w:rsidP="00C8384D">
            <w:pPr>
              <w:pStyle w:val="Table-TextEntry"/>
              <w:jc w:val="center"/>
              <w:rPr>
                <w:sz w:val="20"/>
                <w:szCs w:val="20"/>
              </w:rPr>
            </w:pPr>
          </w:p>
        </w:tc>
      </w:tr>
      <w:tr w:rsidR="00BA288A" w:rsidRPr="00A05BB0" w14:paraId="4F60F609" w14:textId="77777777" w:rsidTr="00ED3D25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01291027" w14:textId="77777777" w:rsidR="00BA288A" w:rsidRPr="00A05BB0" w:rsidRDefault="00BA288A" w:rsidP="00BA288A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F5D483D" w14:textId="2EB84082" w:rsidR="00BA288A" w:rsidRDefault="00BA288A" w:rsidP="00BA288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080" w:type="dxa"/>
            <w:vAlign w:val="center"/>
          </w:tcPr>
          <w:p w14:paraId="58A91C1C" w14:textId="3D28DE2F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pring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A83C3E" w14:textId="77777777" w:rsidR="00BA288A" w:rsidRPr="00C1335C" w:rsidRDefault="00BA288A" w:rsidP="00BA288A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531C056B" w14:textId="63E08332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CAE</w:t>
            </w:r>
          </w:p>
        </w:tc>
        <w:tc>
          <w:tcPr>
            <w:tcW w:w="81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7508AD1D" w14:textId="3715FD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795</w:t>
            </w:r>
          </w:p>
        </w:tc>
        <w:tc>
          <w:tcPr>
            <w:tcW w:w="2430" w:type="dxa"/>
            <w:tcMar>
              <w:left w:w="115" w:type="dxa"/>
              <w:right w:w="115" w:type="dxa"/>
            </w:tcMar>
            <w:vAlign w:val="center"/>
          </w:tcPr>
          <w:p w14:paraId="68E62A2B" w14:textId="527417DC" w:rsidR="00BA288A" w:rsidRPr="00C1335C" w:rsidRDefault="00BA288A" w:rsidP="00BA288A">
            <w:pPr>
              <w:pStyle w:val="Table-TextEntry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vil Eng. Research</w:t>
            </w:r>
          </w:p>
        </w:tc>
        <w:tc>
          <w:tcPr>
            <w:tcW w:w="810" w:type="dxa"/>
            <w:vAlign w:val="center"/>
          </w:tcPr>
          <w:p w14:paraId="60EC9E8B" w14:textId="4155C68F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2</w:t>
            </w:r>
          </w:p>
        </w:tc>
        <w:tc>
          <w:tcPr>
            <w:tcW w:w="2340" w:type="dxa"/>
            <w:gridSpan w:val="4"/>
            <w:vAlign w:val="center"/>
          </w:tcPr>
          <w:p w14:paraId="23C00B98" w14:textId="10ACDAF5" w:rsidR="00BA288A" w:rsidRPr="00BA288A" w:rsidRDefault="00BA288A" w:rsidP="00BA288A">
            <w:pPr>
              <w:pStyle w:val="Table-TextEntry"/>
              <w:jc w:val="center"/>
              <w:rPr>
                <w:sz w:val="16"/>
                <w:szCs w:val="16"/>
              </w:rPr>
            </w:pPr>
            <w:r w:rsidRPr="00BA288A">
              <w:rPr>
                <w:sz w:val="16"/>
                <w:szCs w:val="16"/>
              </w:rPr>
              <w:t xml:space="preserve">Special </w:t>
            </w:r>
            <w:r>
              <w:rPr>
                <w:sz w:val="16"/>
                <w:szCs w:val="16"/>
              </w:rPr>
              <w:t>Problems; section "SAP"</w:t>
            </w:r>
          </w:p>
        </w:tc>
        <w:tc>
          <w:tcPr>
            <w:tcW w:w="702" w:type="dxa"/>
            <w:vAlign w:val="center"/>
          </w:tcPr>
          <w:p w14:paraId="19899D37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</w:p>
        </w:tc>
      </w:tr>
      <w:tr w:rsidR="00BA288A" w:rsidRPr="00A05BB0" w14:paraId="003D4DB0" w14:textId="77777777" w:rsidTr="00ED3D25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4C2DC677" w14:textId="77777777" w:rsidR="00BA288A" w:rsidRPr="00A05BB0" w:rsidRDefault="00BA288A" w:rsidP="00BA288A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32393C8" w14:textId="305A6C99" w:rsidR="00BA288A" w:rsidRDefault="00BA288A" w:rsidP="00BA288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1080" w:type="dxa"/>
            <w:vAlign w:val="center"/>
          </w:tcPr>
          <w:p w14:paraId="56E91D3F" w14:textId="7BC76F33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pring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2A9A3AA" w14:textId="77777777" w:rsidR="00BA288A" w:rsidRPr="00C1335C" w:rsidRDefault="00BA288A" w:rsidP="00BA288A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6E80A7FB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AP (G01)</w:t>
            </w:r>
          </w:p>
        </w:tc>
        <w:tc>
          <w:tcPr>
            <w:tcW w:w="81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4813DF90" w14:textId="76FCF64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G01</w:t>
            </w:r>
          </w:p>
        </w:tc>
        <w:tc>
          <w:tcPr>
            <w:tcW w:w="2430" w:type="dxa"/>
            <w:tcMar>
              <w:left w:w="115" w:type="dxa"/>
              <w:right w:w="115" w:type="dxa"/>
            </w:tcMar>
            <w:vAlign w:val="center"/>
          </w:tcPr>
          <w:p w14:paraId="3D7483CF" w14:textId="77777777" w:rsidR="00BA288A" w:rsidRPr="00C1335C" w:rsidRDefault="00BA288A" w:rsidP="00BA288A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39F176A3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3</w:t>
            </w:r>
          </w:p>
        </w:tc>
        <w:tc>
          <w:tcPr>
            <w:tcW w:w="2340" w:type="dxa"/>
            <w:gridSpan w:val="4"/>
            <w:vAlign w:val="center"/>
          </w:tcPr>
          <w:p w14:paraId="4E38EBDA" w14:textId="77777777" w:rsidR="00BA288A" w:rsidRPr="00BA288A" w:rsidRDefault="00BA288A" w:rsidP="00BA288A">
            <w:pPr>
              <w:pStyle w:val="Table-TextEntry"/>
              <w:jc w:val="center"/>
              <w:rPr>
                <w:sz w:val="16"/>
                <w:szCs w:val="16"/>
              </w:rPr>
            </w:pPr>
          </w:p>
        </w:tc>
        <w:tc>
          <w:tcPr>
            <w:tcW w:w="702" w:type="dxa"/>
            <w:vAlign w:val="center"/>
          </w:tcPr>
          <w:p w14:paraId="78BCDB7D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</w:p>
        </w:tc>
      </w:tr>
      <w:tr w:rsidR="00BA288A" w:rsidRPr="00A05BB0" w14:paraId="45657F33" w14:textId="77777777" w:rsidTr="00ED3D25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4ADA1568" w14:textId="77777777" w:rsidR="00BA288A" w:rsidRPr="00A05BB0" w:rsidRDefault="00BA288A" w:rsidP="00BA288A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B7400AA" w14:textId="0FF45F5B" w:rsidR="00BA288A" w:rsidRDefault="00BA288A" w:rsidP="00BA288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1080" w:type="dxa"/>
            <w:vAlign w:val="center"/>
          </w:tcPr>
          <w:p w14:paraId="1C4A3F5E" w14:textId="2D02042B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pring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148FE1" w14:textId="77777777" w:rsidR="00BA288A" w:rsidRPr="00C1335C" w:rsidRDefault="00BA288A" w:rsidP="00BA288A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690420E8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AP (G02)</w:t>
            </w:r>
          </w:p>
        </w:tc>
        <w:tc>
          <w:tcPr>
            <w:tcW w:w="81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676DC92B" w14:textId="6180F5DB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G02</w:t>
            </w:r>
          </w:p>
        </w:tc>
        <w:tc>
          <w:tcPr>
            <w:tcW w:w="2430" w:type="dxa"/>
            <w:tcMar>
              <w:left w:w="115" w:type="dxa"/>
              <w:right w:w="115" w:type="dxa"/>
            </w:tcMar>
            <w:vAlign w:val="center"/>
          </w:tcPr>
          <w:p w14:paraId="79CB7685" w14:textId="77777777" w:rsidR="00BA288A" w:rsidRPr="00C1335C" w:rsidRDefault="00BA288A" w:rsidP="00BA288A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0D8ECED8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2</w:t>
            </w:r>
          </w:p>
        </w:tc>
        <w:tc>
          <w:tcPr>
            <w:tcW w:w="2340" w:type="dxa"/>
            <w:gridSpan w:val="4"/>
            <w:vAlign w:val="center"/>
          </w:tcPr>
          <w:p w14:paraId="72B8E4A6" w14:textId="77777777" w:rsidR="00BA288A" w:rsidRPr="00BA288A" w:rsidRDefault="00BA288A" w:rsidP="00BA288A">
            <w:pPr>
              <w:pStyle w:val="Table-TextEntry"/>
              <w:jc w:val="center"/>
              <w:rPr>
                <w:sz w:val="16"/>
                <w:szCs w:val="16"/>
              </w:rPr>
            </w:pPr>
          </w:p>
        </w:tc>
        <w:tc>
          <w:tcPr>
            <w:tcW w:w="702" w:type="dxa"/>
            <w:vAlign w:val="center"/>
          </w:tcPr>
          <w:p w14:paraId="3A28AC44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</w:p>
        </w:tc>
      </w:tr>
      <w:tr w:rsidR="00BA288A" w:rsidRPr="00A05BB0" w14:paraId="4C6A2C07" w14:textId="77777777" w:rsidTr="00ED3D25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61CDA0D7" w14:textId="77777777" w:rsidR="00BA288A" w:rsidRPr="00A05BB0" w:rsidRDefault="00BA288A" w:rsidP="00BA288A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28A045BA" w14:textId="2D0B1EDE" w:rsidR="00BA288A" w:rsidRDefault="00BA288A" w:rsidP="00BA288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1080" w:type="dxa"/>
            <w:vAlign w:val="center"/>
          </w:tcPr>
          <w:p w14:paraId="279FC072" w14:textId="4166BD36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pring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D86868" w14:textId="77777777" w:rsidR="00BA288A" w:rsidRPr="00C1335C" w:rsidRDefault="00BA288A" w:rsidP="00BA288A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620A8330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SAP (G03)</w:t>
            </w:r>
          </w:p>
        </w:tc>
        <w:tc>
          <w:tcPr>
            <w:tcW w:w="81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36A6A105" w14:textId="2B64BA56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G03</w:t>
            </w:r>
          </w:p>
        </w:tc>
        <w:tc>
          <w:tcPr>
            <w:tcW w:w="2430" w:type="dxa"/>
            <w:tcMar>
              <w:left w:w="115" w:type="dxa"/>
              <w:right w:w="115" w:type="dxa"/>
            </w:tcMar>
            <w:vAlign w:val="center"/>
          </w:tcPr>
          <w:p w14:paraId="317BFADC" w14:textId="77777777" w:rsidR="00BA288A" w:rsidRPr="00C1335C" w:rsidRDefault="00BA288A" w:rsidP="00BA288A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7C538CAE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  <w:r w:rsidRPr="00C1335C">
              <w:rPr>
                <w:sz w:val="20"/>
                <w:szCs w:val="20"/>
              </w:rPr>
              <w:t>2</w:t>
            </w:r>
          </w:p>
        </w:tc>
        <w:tc>
          <w:tcPr>
            <w:tcW w:w="2340" w:type="dxa"/>
            <w:gridSpan w:val="4"/>
            <w:vAlign w:val="center"/>
          </w:tcPr>
          <w:p w14:paraId="042CB1CF" w14:textId="77777777" w:rsidR="00BA288A" w:rsidRPr="00BA288A" w:rsidRDefault="00BA288A" w:rsidP="00BA288A">
            <w:pPr>
              <w:pStyle w:val="Table-TextEntry"/>
              <w:jc w:val="center"/>
              <w:rPr>
                <w:sz w:val="16"/>
                <w:szCs w:val="16"/>
              </w:rPr>
            </w:pPr>
          </w:p>
        </w:tc>
        <w:tc>
          <w:tcPr>
            <w:tcW w:w="702" w:type="dxa"/>
            <w:vAlign w:val="center"/>
          </w:tcPr>
          <w:p w14:paraId="41AE07B3" w14:textId="77777777" w:rsidR="00BA288A" w:rsidRPr="00C1335C" w:rsidRDefault="00BA288A" w:rsidP="00BA288A">
            <w:pPr>
              <w:pStyle w:val="Table-TextEntry"/>
              <w:jc w:val="center"/>
              <w:rPr>
                <w:sz w:val="20"/>
                <w:szCs w:val="20"/>
              </w:rPr>
            </w:pPr>
          </w:p>
        </w:tc>
      </w:tr>
    </w:tbl>
    <w:p w14:paraId="2027E5C2" w14:textId="77777777" w:rsidR="0018406A" w:rsidRDefault="0018406A" w:rsidP="0018406A">
      <w:pPr>
        <w:pStyle w:val="Heading1"/>
      </w:pPr>
      <w:r w:rsidRPr="00F909CD">
        <w:t>Signatures and Approvals of Supervisory Committee</w:t>
      </w:r>
    </w:p>
    <w:tbl>
      <w:tblPr>
        <w:tblStyle w:val="TableGrid"/>
        <w:tblW w:w="10494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3163"/>
        <w:gridCol w:w="2057"/>
        <w:gridCol w:w="1170"/>
        <w:gridCol w:w="2250"/>
        <w:gridCol w:w="1530"/>
      </w:tblGrid>
      <w:tr w:rsidR="0018406A" w14:paraId="60D362FC" w14:textId="77777777" w:rsidTr="00CE5C4E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35A5F574" w14:textId="77777777" w:rsidR="0018406A" w:rsidRDefault="0018406A" w:rsidP="00442618">
            <w:pPr>
              <w:pStyle w:val="Tabletext-thinrow"/>
            </w:pPr>
          </w:p>
        </w:tc>
        <w:tc>
          <w:tcPr>
            <w:tcW w:w="3163" w:type="dxa"/>
            <w:shd w:val="clear" w:color="auto" w:fill="D9D9D9" w:themeFill="background1" w:themeFillShade="D9"/>
          </w:tcPr>
          <w:p w14:paraId="3AC642E6" w14:textId="77777777" w:rsidR="0018406A" w:rsidRDefault="0018406A" w:rsidP="00442618">
            <w:pPr>
              <w:pStyle w:val="Tabletext-thinrow"/>
            </w:pPr>
            <w:r>
              <w:t>Title</w:t>
            </w:r>
          </w:p>
        </w:tc>
        <w:tc>
          <w:tcPr>
            <w:tcW w:w="2057" w:type="dxa"/>
            <w:shd w:val="clear" w:color="auto" w:fill="D9D9D9" w:themeFill="background1" w:themeFillShade="D9"/>
          </w:tcPr>
          <w:p w14:paraId="630150A3" w14:textId="77777777" w:rsidR="0018406A" w:rsidRDefault="0018406A" w:rsidP="00442618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7F6A4F" w14:textId="77777777" w:rsidR="0018406A" w:rsidRDefault="0018406A" w:rsidP="00442618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71E4485" w14:textId="77777777" w:rsidR="0018406A" w:rsidRDefault="0018406A" w:rsidP="00442618">
            <w:pPr>
              <w:pStyle w:val="Tabletext-thinrow"/>
            </w:pPr>
            <w:r>
              <w:t>Signatur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F378AC5" w14:textId="77777777" w:rsidR="0018406A" w:rsidRDefault="0018406A" w:rsidP="00442618">
            <w:pPr>
              <w:pStyle w:val="Tabletext-thinrow"/>
            </w:pPr>
            <w:r>
              <w:t>Date</w:t>
            </w:r>
          </w:p>
        </w:tc>
      </w:tr>
      <w:tr w:rsidR="00261FB9" w:rsidRPr="00F909CD" w14:paraId="615CA428" w14:textId="77777777" w:rsidTr="00CE5C4E">
        <w:trPr>
          <w:cantSplit/>
          <w:trHeight w:val="224"/>
        </w:trPr>
        <w:tc>
          <w:tcPr>
            <w:tcW w:w="324" w:type="dxa"/>
            <w:vAlign w:val="center"/>
          </w:tcPr>
          <w:p w14:paraId="288938F6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335AFFEC" w14:textId="77777777" w:rsidR="00261FB9" w:rsidRPr="00F909CD" w:rsidRDefault="00261FB9" w:rsidP="00261FB9">
            <w:pPr>
              <w:pStyle w:val="Tabletext-thinrow"/>
            </w:pPr>
            <w:r>
              <w:t>CAE Student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4518D04F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63FC3CCA" w14:textId="77777777" w:rsidR="00261FB9" w:rsidRPr="00F909CD" w:rsidRDefault="00261FB9" w:rsidP="00261FB9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5EB50645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61BE6CB1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2391AF56" w14:textId="77777777" w:rsidTr="00CE5C4E">
        <w:trPr>
          <w:cantSplit/>
        </w:trPr>
        <w:tc>
          <w:tcPr>
            <w:tcW w:w="324" w:type="dxa"/>
            <w:vAlign w:val="center"/>
          </w:tcPr>
          <w:p w14:paraId="3A1274EA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711BFB70" w14:textId="77777777" w:rsidR="00261FB9" w:rsidRPr="00F909CD" w:rsidRDefault="00261FB9" w:rsidP="00261FB9">
            <w:pPr>
              <w:pStyle w:val="Tabletext-thinrow"/>
            </w:pPr>
            <w:r>
              <w:t xml:space="preserve">CAE </w:t>
            </w:r>
            <w:r w:rsidRPr="00F909CD">
              <w:t>Committee Chair (Advisor)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5989EDFF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B7C48A6" w14:textId="77777777" w:rsidR="00261FB9" w:rsidRPr="00F909CD" w:rsidRDefault="00261FB9" w:rsidP="00261FB9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09FBC932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1B62422E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0B4236BB" w14:textId="77777777" w:rsidTr="00CE5C4E">
        <w:trPr>
          <w:cantSplit/>
        </w:trPr>
        <w:tc>
          <w:tcPr>
            <w:tcW w:w="324" w:type="dxa"/>
            <w:vAlign w:val="center"/>
          </w:tcPr>
          <w:p w14:paraId="27003ACE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4EDCAC07" w14:textId="77777777" w:rsidR="00261FB9" w:rsidRPr="00F909CD" w:rsidRDefault="00261FB9" w:rsidP="00261FB9">
            <w:pPr>
              <w:pStyle w:val="Tabletext-thinrow"/>
            </w:pPr>
            <w:r>
              <w:t xml:space="preserve">CAE </w:t>
            </w:r>
            <w:r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02C0756B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C653A6D" w14:textId="77777777" w:rsidR="00261FB9" w:rsidRPr="00F909CD" w:rsidRDefault="00261FB9" w:rsidP="00261FB9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427F360D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25496206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75D1F408" w14:textId="77777777" w:rsidTr="00CE5C4E">
        <w:trPr>
          <w:cantSplit/>
        </w:trPr>
        <w:tc>
          <w:tcPr>
            <w:tcW w:w="324" w:type="dxa"/>
            <w:vAlign w:val="center"/>
          </w:tcPr>
          <w:p w14:paraId="063A6068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0891194D" w14:textId="77777777" w:rsidR="00261FB9" w:rsidRPr="00F909CD" w:rsidRDefault="00261FB9" w:rsidP="00261FB9">
            <w:pPr>
              <w:pStyle w:val="Tabletext-thinrow"/>
            </w:pPr>
            <w:r>
              <w:t xml:space="preserve">External </w:t>
            </w:r>
            <w:r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41845632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CEB90FD" w14:textId="77777777" w:rsidR="00261FB9" w:rsidRPr="00F909CD" w:rsidRDefault="00261FB9" w:rsidP="00261FB9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4425DEB3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7BDD59FB" w14:textId="77777777" w:rsidR="00261FB9" w:rsidRPr="00F909CD" w:rsidRDefault="00261FB9" w:rsidP="00261FB9">
            <w:pPr>
              <w:pStyle w:val="Table-TextEntry"/>
            </w:pPr>
            <w:r>
              <w:sym w:font="Wingdings" w:char="F03F"/>
            </w:r>
          </w:p>
        </w:tc>
      </w:tr>
      <w:tr w:rsidR="00261FB9" w:rsidRPr="00F909CD" w14:paraId="11497BE6" w14:textId="77777777" w:rsidTr="00CE5C4E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128BCEDF" w14:textId="77777777" w:rsidR="00261FB9" w:rsidRPr="00F909CD" w:rsidRDefault="00261FB9" w:rsidP="00261FB9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3163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188BED26" w14:textId="77777777" w:rsidR="00261FB9" w:rsidRPr="00F909CD" w:rsidRDefault="00261FB9" w:rsidP="00261FB9">
            <w:pPr>
              <w:pStyle w:val="Tabletext-thinrow"/>
            </w:pPr>
            <w:r>
              <w:t xml:space="preserve">Additional Member (optional) </w:t>
            </w:r>
          </w:p>
        </w:tc>
        <w:tc>
          <w:tcPr>
            <w:tcW w:w="2057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4B157DC1" w14:textId="77777777" w:rsidR="00261FB9" w:rsidRPr="00F909CD" w:rsidRDefault="00261FB9" w:rsidP="00261FB9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128642BD" w14:textId="77777777" w:rsidR="00261FB9" w:rsidRPr="00F909CD" w:rsidRDefault="00261FB9" w:rsidP="00261FB9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43BAF62C" w14:textId="77777777" w:rsidR="00261FB9" w:rsidRPr="00F909CD" w:rsidRDefault="00261FB9" w:rsidP="00261FB9">
            <w:pPr>
              <w:pStyle w:val="Table-TextEntry"/>
            </w:pPr>
          </w:p>
        </w:tc>
        <w:tc>
          <w:tcPr>
            <w:tcW w:w="1530" w:type="dxa"/>
            <w:shd w:val="clear" w:color="auto" w:fill="F2F2F2" w:themeFill="background1" w:themeFillShade="F2"/>
            <w:noWrap/>
            <w:vAlign w:val="center"/>
          </w:tcPr>
          <w:p w14:paraId="7682C196" w14:textId="77777777" w:rsidR="00261FB9" w:rsidRPr="00F909CD" w:rsidRDefault="00261FB9" w:rsidP="00261FB9">
            <w:pPr>
              <w:pStyle w:val="Table-TextEntry"/>
            </w:pPr>
          </w:p>
        </w:tc>
      </w:tr>
      <w:tr w:rsidR="003E1ED4" w:rsidRPr="00F909CD" w14:paraId="007D5B64" w14:textId="77777777" w:rsidTr="00CE5C4E">
        <w:trPr>
          <w:cantSplit/>
        </w:trPr>
        <w:tc>
          <w:tcPr>
            <w:tcW w:w="3487" w:type="dxa"/>
            <w:gridSpan w:val="2"/>
          </w:tcPr>
          <w:p w14:paraId="61925473" w14:textId="77777777" w:rsidR="003E1ED4" w:rsidRPr="00F909CD" w:rsidRDefault="003E1ED4" w:rsidP="003E1ED4">
            <w:pPr>
              <w:pStyle w:val="Tabletext-thinrow"/>
            </w:pPr>
            <w:r>
              <w:t>CAE Graduate Program Directo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45BEA215" w14:textId="1E275EE3" w:rsidR="003E1ED4" w:rsidRPr="00F909CD" w:rsidRDefault="003E1ED4" w:rsidP="003E1ED4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Dr. Rhode-Barbarigos</w:t>
            </w:r>
          </w:p>
        </w:tc>
        <w:tc>
          <w:tcPr>
            <w:tcW w:w="1170" w:type="dxa"/>
            <w:noWrap/>
            <w:vAlign w:val="center"/>
          </w:tcPr>
          <w:p w14:paraId="3D5CE575" w14:textId="77777777" w:rsidR="003E1ED4" w:rsidRPr="00F909CD" w:rsidRDefault="003E1ED4" w:rsidP="003E1ED4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2FDB8D93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14D3129A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</w:tr>
      <w:tr w:rsidR="003E1ED4" w:rsidRPr="00F909CD" w14:paraId="51B77F5C" w14:textId="77777777" w:rsidTr="00CE5C4E">
        <w:trPr>
          <w:cantSplit/>
        </w:trPr>
        <w:tc>
          <w:tcPr>
            <w:tcW w:w="3487" w:type="dxa"/>
            <w:gridSpan w:val="2"/>
          </w:tcPr>
          <w:p w14:paraId="6427BCB4" w14:textId="77777777" w:rsidR="003E1ED4" w:rsidRPr="00442982" w:rsidRDefault="003E1ED4" w:rsidP="003E1ED4">
            <w:pPr>
              <w:pStyle w:val="Tabletext-thinrow"/>
            </w:pPr>
            <w:r>
              <w:t>Department Chai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637F3A21" w14:textId="49885963" w:rsidR="003E1ED4" w:rsidRDefault="003E1ED4" w:rsidP="003E1ED4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Dr. Shi</w:t>
            </w:r>
          </w:p>
        </w:tc>
        <w:tc>
          <w:tcPr>
            <w:tcW w:w="1170" w:type="dxa"/>
            <w:noWrap/>
            <w:vAlign w:val="center"/>
          </w:tcPr>
          <w:p w14:paraId="22E5E925" w14:textId="77777777" w:rsidR="003E1ED4" w:rsidRPr="00F909CD" w:rsidRDefault="003E1ED4" w:rsidP="003E1ED4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692DEC28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21C9B1D2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</w:tr>
    </w:tbl>
    <w:p w14:paraId="35003AF6" w14:textId="61F92FE5" w:rsidR="00323C35" w:rsidRPr="00505158" w:rsidRDefault="00323C35" w:rsidP="00323C35">
      <w:pPr>
        <w:pStyle w:val="Title"/>
      </w:pPr>
      <w:r w:rsidRPr="00505158">
        <w:lastRenderedPageBreak/>
        <w:t>Program of Study:     Dual M.S.C.E. with U</w:t>
      </w:r>
      <w:r w:rsidR="003E128E">
        <w:t>M</w:t>
      </w:r>
      <w:r w:rsidRPr="00505158">
        <w:t xml:space="preserve"> (</w:t>
      </w:r>
      <w:proofErr w:type="spellStart"/>
      <w:r w:rsidRPr="003E128E">
        <w:rPr>
          <w:u w:val="single"/>
        </w:rPr>
        <w:t>UniBo</w:t>
      </w:r>
      <w:proofErr w:type="spellEnd"/>
      <w:r w:rsidRPr="003E128E">
        <w:rPr>
          <w:u w:val="single"/>
        </w:rPr>
        <w:t xml:space="preserve"> Students</w:t>
      </w:r>
      <w:r w:rsidRPr="00505158">
        <w:t>)</w:t>
      </w:r>
      <w:r w:rsidR="00602389" w:rsidRPr="00505158">
        <w:t xml:space="preserve"> </w:t>
      </w:r>
      <w:r w:rsidRPr="00505158">
        <w:tab/>
      </w:r>
      <w:fldSimple w:instr=" DOCPROPERTY  AY  \* MERGEFORMAT ">
        <w:r w:rsidR="00221FF5">
          <w:t>AY 202</w:t>
        </w:r>
        <w:r w:rsidR="00827C90">
          <w:t>3</w:t>
        </w:r>
        <w:r w:rsidR="00221FF5">
          <w:t xml:space="preserve"> - 202</w:t>
        </w:r>
        <w:r w:rsidR="00827C90">
          <w:t>4</w:t>
        </w:r>
      </w:fldSimple>
    </w:p>
    <w:p w14:paraId="64E2B007" w14:textId="77777777" w:rsidR="00323C35" w:rsidRDefault="00323C35" w:rsidP="00323C35">
      <w:pPr>
        <w:pStyle w:val="Heading1"/>
        <w:numPr>
          <w:ilvl w:val="0"/>
          <w:numId w:val="39"/>
        </w:numPr>
      </w:pPr>
      <w:r>
        <w:t>Student Information</w:t>
      </w:r>
    </w:p>
    <w:tbl>
      <w:tblPr>
        <w:tblStyle w:val="TableGrid"/>
        <w:tblW w:w="1015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97"/>
        <w:gridCol w:w="1463"/>
        <w:gridCol w:w="2520"/>
        <w:gridCol w:w="3672"/>
      </w:tblGrid>
      <w:tr w:rsidR="00323C35" w:rsidRPr="00E446C3" w14:paraId="7A524D81" w14:textId="77777777" w:rsidTr="00505158">
        <w:trPr>
          <w:trHeight w:hRule="exact" w:val="288"/>
        </w:trPr>
        <w:tc>
          <w:tcPr>
            <w:tcW w:w="2497" w:type="dxa"/>
          </w:tcPr>
          <w:p w14:paraId="6787F361" w14:textId="77777777" w:rsidR="00323C35" w:rsidRPr="00E446C3" w:rsidRDefault="00323C35" w:rsidP="003E128E">
            <w:pPr>
              <w:pStyle w:val="Tabletext-thinrow"/>
            </w:pPr>
            <w:r>
              <w:t>Full Name:</w:t>
            </w:r>
          </w:p>
        </w:tc>
        <w:tc>
          <w:tcPr>
            <w:tcW w:w="7655" w:type="dxa"/>
            <w:gridSpan w:val="3"/>
          </w:tcPr>
          <w:p w14:paraId="6590AD39" w14:textId="77777777" w:rsidR="00323C35" w:rsidRPr="00A36939" w:rsidRDefault="00323C35" w:rsidP="003E128E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323C35" w14:paraId="1DD57DA2" w14:textId="77777777" w:rsidTr="00505158">
        <w:trPr>
          <w:trHeight w:hRule="exact" w:val="288"/>
        </w:trPr>
        <w:tc>
          <w:tcPr>
            <w:tcW w:w="2497" w:type="dxa"/>
          </w:tcPr>
          <w:p w14:paraId="427439FC" w14:textId="77777777" w:rsidR="00323C35" w:rsidRPr="00A8479D" w:rsidRDefault="00323C35" w:rsidP="003E128E">
            <w:pPr>
              <w:pStyle w:val="Tabletext-thinrow"/>
            </w:pPr>
            <w:r>
              <w:t xml:space="preserve">C# and </w:t>
            </w:r>
            <w:proofErr w:type="spellStart"/>
            <w:r>
              <w:t>CaneLink</w:t>
            </w:r>
            <w:proofErr w:type="spellEnd"/>
            <w:r>
              <w:t xml:space="preserve"> ID #:</w:t>
            </w:r>
          </w:p>
        </w:tc>
        <w:tc>
          <w:tcPr>
            <w:tcW w:w="3983" w:type="dxa"/>
            <w:gridSpan w:val="2"/>
          </w:tcPr>
          <w:p w14:paraId="7FE15694" w14:textId="77777777" w:rsidR="00323C35" w:rsidRPr="008E2CDF" w:rsidRDefault="00323C35" w:rsidP="003E128E">
            <w:pPr>
              <w:pStyle w:val="Table-TextEntry"/>
            </w:pPr>
            <w:r w:rsidRPr="008E2CDF">
              <w:rPr>
                <w:b/>
              </w:rPr>
              <w:t>C</w:t>
            </w:r>
            <w:r w:rsidRPr="008630DC">
              <w:rPr>
                <w:b/>
              </w:rPr>
              <w:t>.......</w:t>
            </w:r>
          </w:p>
        </w:tc>
        <w:tc>
          <w:tcPr>
            <w:tcW w:w="3672" w:type="dxa"/>
            <w:tcBorders>
              <w:bottom w:val="single" w:sz="4" w:space="0" w:color="auto"/>
            </w:tcBorders>
          </w:tcPr>
          <w:p w14:paraId="02C36A66" w14:textId="77777777" w:rsidR="00323C35" w:rsidRPr="002E4E38" w:rsidRDefault="00323C35" w:rsidP="003E128E">
            <w:pPr>
              <w:pStyle w:val="Table-TextEntry"/>
            </w:pPr>
            <w:r w:rsidRPr="008E2CDF">
              <w:rPr>
                <w:b/>
              </w:rPr>
              <w:t>5</w:t>
            </w:r>
            <w:r w:rsidRPr="008630DC">
              <w:rPr>
                <w:b/>
              </w:rPr>
              <w:t>.......</w:t>
            </w:r>
          </w:p>
        </w:tc>
      </w:tr>
      <w:tr w:rsidR="00323C35" w14:paraId="5D170448" w14:textId="77777777" w:rsidTr="00505158">
        <w:trPr>
          <w:trHeight w:hRule="exact" w:val="288"/>
        </w:trPr>
        <w:tc>
          <w:tcPr>
            <w:tcW w:w="2497" w:type="dxa"/>
            <w:vMerge w:val="restart"/>
          </w:tcPr>
          <w:p w14:paraId="22417AA2" w14:textId="77777777" w:rsidR="00323C35" w:rsidRPr="00A8479D" w:rsidRDefault="00323C35" w:rsidP="003E128E">
            <w:pPr>
              <w:pStyle w:val="Tabletext-thinrow"/>
            </w:pPr>
            <w:r>
              <w:t xml:space="preserve">Degree Sought and Major Area of Study: </w:t>
            </w:r>
          </w:p>
        </w:tc>
        <w:tc>
          <w:tcPr>
            <w:tcW w:w="1463" w:type="dxa"/>
            <w:shd w:val="clear" w:color="auto" w:fill="D9D9D9" w:themeFill="background1" w:themeFillShade="D9"/>
            <w:vAlign w:val="center"/>
          </w:tcPr>
          <w:p w14:paraId="450A6DF8" w14:textId="77777777" w:rsidR="00323C35" w:rsidRPr="00442618" w:rsidRDefault="00323C35" w:rsidP="003E128E">
            <w:pPr>
              <w:pStyle w:val="Tabletext-thinrow"/>
            </w:pPr>
            <w:r w:rsidRPr="00442618">
              <w:t>Degree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3C29AA1F" w14:textId="77777777" w:rsidR="00323C35" w:rsidRPr="008D04E9" w:rsidRDefault="00323C35" w:rsidP="003E128E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3672" w:type="dxa"/>
            <w:tcBorders>
              <w:tr2bl w:val="nil"/>
            </w:tcBorders>
            <w:shd w:val="clear" w:color="auto" w:fill="D9D9D9" w:themeFill="background1" w:themeFillShade="D9"/>
            <w:vAlign w:val="center"/>
          </w:tcPr>
          <w:p w14:paraId="257037BD" w14:textId="77777777" w:rsidR="00323C35" w:rsidRPr="008D04E9" w:rsidRDefault="00323C35" w:rsidP="003E128E">
            <w:pPr>
              <w:pStyle w:val="Tabletext-thinrow"/>
            </w:pPr>
            <w:r>
              <w:t>Thesis Option</w:t>
            </w:r>
          </w:p>
        </w:tc>
      </w:tr>
      <w:tr w:rsidR="00323C35" w14:paraId="7A0EB079" w14:textId="77777777" w:rsidTr="00505158">
        <w:trPr>
          <w:trHeight w:hRule="exact" w:val="288"/>
        </w:trPr>
        <w:tc>
          <w:tcPr>
            <w:tcW w:w="2497" w:type="dxa"/>
            <w:vMerge/>
          </w:tcPr>
          <w:p w14:paraId="570C27F4" w14:textId="77777777" w:rsidR="00323C35" w:rsidRPr="00A8479D" w:rsidRDefault="00323C35" w:rsidP="003E128E">
            <w:pPr>
              <w:pStyle w:val="Tabletext-thinrow"/>
            </w:pPr>
          </w:p>
        </w:tc>
        <w:tc>
          <w:tcPr>
            <w:tcW w:w="1463" w:type="dxa"/>
            <w:vAlign w:val="center"/>
          </w:tcPr>
          <w:p w14:paraId="0865A7C4" w14:textId="0ADE78B6" w:rsidR="00323C35" w:rsidRDefault="00323C35" w:rsidP="003E128E">
            <w:pPr>
              <w:pStyle w:val="Table-TextEntry"/>
              <w:jc w:val="center"/>
            </w:pPr>
            <w:r>
              <w:t>MS</w:t>
            </w:r>
            <w:r w:rsidR="00855E0C">
              <w:t>CE</w:t>
            </w:r>
          </w:p>
        </w:tc>
        <w:tc>
          <w:tcPr>
            <w:tcW w:w="2520" w:type="dxa"/>
            <w:vAlign w:val="center"/>
          </w:tcPr>
          <w:p w14:paraId="3EE1C1CD" w14:textId="77777777" w:rsidR="00323C35" w:rsidRDefault="00000000" w:rsidP="003E128E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-1898960690"/>
                <w:placeholder>
                  <w:docPart w:val="E9626E946E4C406A948CE9E2921DA0E6"/>
                </w:placeholder>
                <w:comboBox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323C35">
                  <w:rPr>
                    <w:rStyle w:val="DropDownBox"/>
                  </w:rPr>
                  <w:t>.................</w:t>
                </w:r>
              </w:sdtContent>
            </w:sdt>
          </w:p>
        </w:tc>
        <w:tc>
          <w:tcPr>
            <w:tcW w:w="3672" w:type="dxa"/>
            <w:tcBorders>
              <w:tr2bl w:val="nil"/>
            </w:tcBorders>
            <w:vAlign w:val="center"/>
          </w:tcPr>
          <w:p w14:paraId="75D4A6C4" w14:textId="77777777" w:rsidR="00323C35" w:rsidRDefault="00323C35" w:rsidP="003E128E">
            <w:pPr>
              <w:pStyle w:val="Tabletext-thinrow"/>
            </w:pPr>
            <w:r>
              <w:t>Thesis</w:t>
            </w:r>
          </w:p>
        </w:tc>
      </w:tr>
    </w:tbl>
    <w:p w14:paraId="23ED883A" w14:textId="424EE64C" w:rsidR="00323C35" w:rsidRDefault="00323C35" w:rsidP="00323C35">
      <w:pPr>
        <w:pStyle w:val="Heading1"/>
      </w:pPr>
      <w:bookmarkStart w:id="17" w:name="_Ref112746341"/>
      <w:r>
        <w:t>Coursework</w:t>
      </w:r>
      <w:bookmarkEnd w:id="17"/>
    </w:p>
    <w:p w14:paraId="67E5C142" w14:textId="14BC4B70" w:rsidR="009C4C7F" w:rsidRPr="009C4C7F" w:rsidRDefault="000101E4" w:rsidP="009C4C7F">
      <w:r w:rsidRPr="000101E4">
        <w:rPr>
          <w:noProof/>
        </w:rPr>
        <w:drawing>
          <wp:inline distT="0" distB="0" distL="0" distR="0" wp14:anchorId="16A6C9DA" wp14:editId="59151605">
            <wp:extent cx="6492240" cy="3115945"/>
            <wp:effectExtent l="0" t="0" r="381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68"/>
        <w:tblW w:w="10255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468"/>
        <w:gridCol w:w="972"/>
        <w:gridCol w:w="720"/>
        <w:gridCol w:w="720"/>
        <w:gridCol w:w="540"/>
        <w:gridCol w:w="3888"/>
        <w:gridCol w:w="900"/>
        <w:gridCol w:w="720"/>
        <w:gridCol w:w="810"/>
      </w:tblGrid>
      <w:tr w:rsidR="00323C35" w:rsidRPr="00E446C3" w14:paraId="0E9073B2" w14:textId="77777777" w:rsidTr="00602389">
        <w:tc>
          <w:tcPr>
            <w:tcW w:w="98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133F7120" w14:textId="77777777" w:rsidR="00323C35" w:rsidRPr="00077DE2" w:rsidRDefault="00323C35" w:rsidP="003E128E">
            <w:pPr>
              <w:pStyle w:val="Tabletext-thinrow"/>
            </w:pP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03E396D2" w14:textId="77777777" w:rsidR="00323C35" w:rsidRDefault="00323C35" w:rsidP="003E128E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4D1DA0A0" w14:textId="77777777" w:rsidR="00323C35" w:rsidRDefault="00323C35" w:rsidP="003E128E">
            <w:pPr>
              <w:pStyle w:val="Tabletext-thinrow"/>
            </w:pPr>
            <w:r>
              <w:t>Year</w:t>
            </w:r>
          </w:p>
        </w:tc>
        <w:tc>
          <w:tcPr>
            <w:tcW w:w="6768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A7E5A8" w14:textId="4BB7FDB3" w:rsidR="00323C35" w:rsidRDefault="007A1EF0" w:rsidP="003E128E">
            <w:pPr>
              <w:pStyle w:val="Tabletext-thinrow"/>
            </w:pPr>
            <w:r>
              <w:t xml:space="preserve">Undergraduate </w:t>
            </w:r>
            <w:r w:rsidR="00323C35">
              <w:t>Course Information</w:t>
            </w:r>
          </w:p>
        </w:tc>
        <w:tc>
          <w:tcPr>
            <w:tcW w:w="810" w:type="dxa"/>
            <w:vMerge w:val="restart"/>
            <w:shd w:val="clear" w:color="auto" w:fill="D9D9D9" w:themeFill="background1" w:themeFillShade="D9"/>
            <w:vAlign w:val="center"/>
          </w:tcPr>
          <w:p w14:paraId="3822151B" w14:textId="77777777" w:rsidR="00323C35" w:rsidRDefault="00323C35" w:rsidP="003E128E">
            <w:pPr>
              <w:pStyle w:val="Tabletext-thinrow"/>
            </w:pPr>
            <w:r>
              <w:t>Grade</w:t>
            </w:r>
          </w:p>
        </w:tc>
      </w:tr>
      <w:tr w:rsidR="00323C35" w:rsidRPr="00E446C3" w14:paraId="648B205E" w14:textId="77777777" w:rsidTr="00602389">
        <w:tc>
          <w:tcPr>
            <w:tcW w:w="98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B320B2" w14:textId="77777777" w:rsidR="00323C35" w:rsidRPr="00077DE2" w:rsidRDefault="00323C35" w:rsidP="003E128E">
            <w:pPr>
              <w:pStyle w:val="Tabletext-thinrow"/>
            </w:pPr>
          </w:p>
        </w:tc>
        <w:tc>
          <w:tcPr>
            <w:tcW w:w="97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FA2CE0" w14:textId="77777777" w:rsidR="00323C35" w:rsidRDefault="00323C35" w:rsidP="003E128E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98498C" w14:textId="77777777" w:rsidR="00323C35" w:rsidRDefault="00323C35" w:rsidP="003E128E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4A2DDD" w14:textId="77777777" w:rsidR="00323C35" w:rsidRDefault="00323C35" w:rsidP="003E128E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CE655C" w14:textId="77777777" w:rsidR="00323C35" w:rsidRDefault="00323C35" w:rsidP="003E128E">
            <w:pPr>
              <w:pStyle w:val="Tabletext-thinrow"/>
            </w:pPr>
            <w:r>
              <w:t>#</w:t>
            </w:r>
          </w:p>
        </w:tc>
        <w:tc>
          <w:tcPr>
            <w:tcW w:w="388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132762" w14:textId="77777777" w:rsidR="00323C35" w:rsidRDefault="00323C35" w:rsidP="003E128E">
            <w:pPr>
              <w:pStyle w:val="Tabletext-thinrow"/>
            </w:pPr>
            <w:r>
              <w:t>Titl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DA8D7A" w14:textId="77777777" w:rsidR="00323C35" w:rsidRDefault="00323C35" w:rsidP="003E128E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7267F8" w14:textId="36607991" w:rsidR="00323C35" w:rsidRDefault="00323C35" w:rsidP="003E128E">
            <w:pPr>
              <w:pStyle w:val="Tabletext-thinrow"/>
            </w:pPr>
          </w:p>
        </w:tc>
        <w:tc>
          <w:tcPr>
            <w:tcW w:w="81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0B8F73" w14:textId="77777777" w:rsidR="00323C35" w:rsidRDefault="00323C35" w:rsidP="003E128E">
            <w:pPr>
              <w:pStyle w:val="Tabletext-thinrow"/>
            </w:pPr>
          </w:p>
        </w:tc>
      </w:tr>
      <w:tr w:rsidR="00602389" w:rsidRPr="00A05BB0" w14:paraId="63F58AAF" w14:textId="77777777" w:rsidTr="00124FE9">
        <w:trPr>
          <w:cantSplit/>
          <w:trHeight w:hRule="exact" w:val="230"/>
        </w:trPr>
        <w:tc>
          <w:tcPr>
            <w:tcW w:w="517" w:type="dxa"/>
            <w:vMerge w:val="restart"/>
            <w:textDirection w:val="btLr"/>
            <w:vAlign w:val="center"/>
          </w:tcPr>
          <w:p w14:paraId="48659E13" w14:textId="4803AED7" w:rsidR="00602389" w:rsidRPr="00FD347D" w:rsidRDefault="00602389" w:rsidP="00602389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468" w:type="dxa"/>
            <w:vAlign w:val="center"/>
          </w:tcPr>
          <w:p w14:paraId="7D6E1644" w14:textId="3F9AFEA5" w:rsidR="00602389" w:rsidRPr="00A05BB0" w:rsidRDefault="00602389" w:rsidP="00602389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-1121219986"/>
              <w:placeholder>
                <w:docPart w:val="408EB31384B74BCEAB122177E62B54B7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35926F8" w14:textId="1E9F04C7" w:rsidR="00602389" w:rsidRPr="00E70B5D" w:rsidRDefault="00821E87" w:rsidP="00602389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0E3899BD" w14:textId="5586F9B1" w:rsidR="00602389" w:rsidRPr="00E70B5D" w:rsidRDefault="00602389" w:rsidP="00602389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C6EB07E" w14:textId="35738CFC" w:rsidR="00602389" w:rsidRPr="00E70B5D" w:rsidRDefault="00821E87" w:rsidP="00602389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D759A88" w14:textId="54AF2C33" w:rsidR="00602389" w:rsidRPr="00E70B5D" w:rsidRDefault="00821E87" w:rsidP="00602389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402</w:t>
            </w: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13B61532" w14:textId="7EE30F85" w:rsidR="00602389" w:rsidRPr="00E70B5D" w:rsidRDefault="00821E87" w:rsidP="00602389">
            <w:pPr>
              <w:pStyle w:val="Table-TextEntry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 xml:space="preserve">Professional Engineering Practice  </w:t>
            </w:r>
          </w:p>
        </w:tc>
        <w:tc>
          <w:tcPr>
            <w:tcW w:w="900" w:type="dxa"/>
            <w:vAlign w:val="center"/>
          </w:tcPr>
          <w:p w14:paraId="4B57E512" w14:textId="0D200E77" w:rsidR="00602389" w:rsidRPr="00E70B5D" w:rsidRDefault="00855E0C" w:rsidP="00602389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3</w:t>
            </w:r>
          </w:p>
        </w:tc>
        <w:tc>
          <w:tcPr>
            <w:tcW w:w="720" w:type="dxa"/>
            <w:vAlign w:val="center"/>
          </w:tcPr>
          <w:p w14:paraId="05FBCF71" w14:textId="1800B288" w:rsidR="00602389" w:rsidRPr="00E70B5D" w:rsidRDefault="00602389" w:rsidP="00602389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2851C4BF" w14:textId="77777777" w:rsidR="00602389" w:rsidRPr="00E70B5D" w:rsidRDefault="00602389" w:rsidP="00602389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7A1EF0" w:rsidRPr="00A05BB0" w14:paraId="51B51966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42FD96D3" w14:textId="77777777" w:rsidR="007A1EF0" w:rsidRPr="00A05BB0" w:rsidRDefault="007A1EF0" w:rsidP="00B840B2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58FF30C" w14:textId="77777777" w:rsidR="007A1EF0" w:rsidRPr="00A05BB0" w:rsidRDefault="007A1EF0" w:rsidP="00B840B2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9270" w:type="dxa"/>
            <w:gridSpan w:val="8"/>
            <w:shd w:val="clear" w:color="auto" w:fill="D9D9D9" w:themeFill="background1" w:themeFillShade="D9"/>
            <w:vAlign w:val="center"/>
          </w:tcPr>
          <w:p w14:paraId="650A2833" w14:textId="6727FD6B" w:rsidR="007A1EF0" w:rsidRPr="00E70B5D" w:rsidRDefault="007A1EF0" w:rsidP="00B840B2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color w:val="auto"/>
                <w:sz w:val="20"/>
                <w:szCs w:val="22"/>
              </w:rPr>
              <w:t xml:space="preserve"> Graduate Course Information</w:t>
            </w:r>
          </w:p>
        </w:tc>
      </w:tr>
      <w:tr w:rsidR="007A1EF0" w:rsidRPr="00A05BB0" w14:paraId="790F087E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5EB57CFC" w14:textId="77777777" w:rsidR="007A1EF0" w:rsidRPr="00A05BB0" w:rsidRDefault="007A1EF0" w:rsidP="007A1EF0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7388ACFB" w14:textId="0B1BE8E1" w:rsidR="007A1EF0" w:rsidRPr="00A05BB0" w:rsidRDefault="004727EC" w:rsidP="007A1EF0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7A1EF0" w:rsidRPr="00A05BB0"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-1711401230"/>
              <w:placeholder>
                <w:docPart w:val="75A738D8DD1545DE927D67BFC1FD400B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5D61066D" w14:textId="25BD5C28" w:rsidR="007A1EF0" w:rsidRPr="00E70B5D" w:rsidRDefault="007A1EF0" w:rsidP="007A1EF0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Fall</w:t>
                </w:r>
              </w:p>
            </w:sdtContent>
          </w:sdt>
        </w:tc>
        <w:tc>
          <w:tcPr>
            <w:tcW w:w="720" w:type="dxa"/>
            <w:vAlign w:val="center"/>
          </w:tcPr>
          <w:p w14:paraId="6E407D81" w14:textId="77777777" w:rsidR="007A1EF0" w:rsidRPr="00E70B5D" w:rsidRDefault="007A1EF0" w:rsidP="007A1EF0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B1BAC02" w14:textId="7B3ACC48" w:rsidR="007A1EF0" w:rsidRPr="00E70B5D" w:rsidRDefault="007A1EF0" w:rsidP="007A1EF0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FA2A32B" w14:textId="19BBE011" w:rsidR="007A1EF0" w:rsidRPr="00E70B5D" w:rsidRDefault="007A1EF0" w:rsidP="007A1EF0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810</w:t>
            </w: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0D5A6551" w14:textId="578FB408" w:rsidR="007A1EF0" w:rsidRPr="00E70B5D" w:rsidRDefault="007A1EF0" w:rsidP="007A1EF0">
            <w:pPr>
              <w:pStyle w:val="Table-TextEntry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Master's Thesis</w:t>
            </w:r>
          </w:p>
        </w:tc>
        <w:tc>
          <w:tcPr>
            <w:tcW w:w="900" w:type="dxa"/>
            <w:vAlign w:val="center"/>
          </w:tcPr>
          <w:p w14:paraId="5FED8CD8" w14:textId="77777777" w:rsidR="007A1EF0" w:rsidRPr="00E70B5D" w:rsidRDefault="007A1EF0" w:rsidP="007A1EF0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741320E" w14:textId="51CE118D" w:rsidR="007A1EF0" w:rsidRPr="00E70B5D" w:rsidRDefault="007A1EF0" w:rsidP="007A1EF0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5B2A1907" w14:textId="77777777" w:rsidR="007A1EF0" w:rsidRPr="00E70B5D" w:rsidRDefault="007A1EF0" w:rsidP="007A1EF0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B840B2" w:rsidRPr="00A05BB0" w14:paraId="38CDDFCB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1C2231AB" w14:textId="77777777" w:rsidR="00B840B2" w:rsidRPr="00A05BB0" w:rsidRDefault="00B840B2" w:rsidP="00B840B2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6D8393F" w14:textId="48CEA49F" w:rsidR="00B840B2" w:rsidRPr="00A05BB0" w:rsidRDefault="004727EC" w:rsidP="00B840B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B840B2"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1253474724"/>
              <w:placeholder>
                <w:docPart w:val="95AFB4B29E984978A79AC653E3CD3CE4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01914B5" w14:textId="466BF24B" w:rsidR="00B840B2" w:rsidRPr="00E70B5D" w:rsidRDefault="00B840B2" w:rsidP="00B840B2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Fall</w:t>
                </w:r>
              </w:p>
            </w:sdtContent>
          </w:sdt>
        </w:tc>
        <w:tc>
          <w:tcPr>
            <w:tcW w:w="720" w:type="dxa"/>
            <w:vAlign w:val="center"/>
          </w:tcPr>
          <w:p w14:paraId="2D3C3008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90B794C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8394302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57CC7ADE" w14:textId="77777777" w:rsidR="00B840B2" w:rsidRPr="00E70B5D" w:rsidRDefault="00B840B2" w:rsidP="00B840B2">
            <w:pPr>
              <w:pStyle w:val="Table-TextEntry"/>
              <w:rPr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5A927A01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05F4CA8" w14:textId="51E81B08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230CB022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B840B2" w:rsidRPr="00A05BB0" w14:paraId="1D2149CA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600F732B" w14:textId="77777777" w:rsidR="00B840B2" w:rsidRPr="00A05BB0" w:rsidRDefault="00B840B2" w:rsidP="00B840B2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4BC21216" w14:textId="7C1BDDC6" w:rsidR="00B840B2" w:rsidRPr="00A05BB0" w:rsidRDefault="004727EC" w:rsidP="00B840B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="00B840B2"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1183481377"/>
              <w:placeholder>
                <w:docPart w:val="50D53EE8E21F49DFA086FA8B61E145AD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6F3CAB2F" w14:textId="1519385D" w:rsidR="00B840B2" w:rsidRPr="00E70B5D" w:rsidRDefault="00B840B2" w:rsidP="00B840B2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Fall</w:t>
                </w:r>
              </w:p>
            </w:sdtContent>
          </w:sdt>
        </w:tc>
        <w:tc>
          <w:tcPr>
            <w:tcW w:w="720" w:type="dxa"/>
            <w:vAlign w:val="center"/>
          </w:tcPr>
          <w:p w14:paraId="05801813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E2836E5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7CEA631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1DCA65B8" w14:textId="77777777" w:rsidR="00B840B2" w:rsidRPr="00E70B5D" w:rsidRDefault="00B840B2" w:rsidP="00B840B2">
            <w:pPr>
              <w:pStyle w:val="Table-TextEntry"/>
              <w:rPr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78ACF4FE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E3FBA79" w14:textId="06A9FEC9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0DE173B9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B840B2" w:rsidRPr="00A05BB0" w14:paraId="3417920F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3C0C4DB2" w14:textId="77777777" w:rsidR="00B840B2" w:rsidRPr="00A05BB0" w:rsidRDefault="00B840B2" w:rsidP="00B840B2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3F0D8C04" w14:textId="3389091A" w:rsidR="00B840B2" w:rsidRPr="00A05BB0" w:rsidRDefault="004727EC" w:rsidP="00B840B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B840B2"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15584011"/>
              <w:placeholder>
                <w:docPart w:val="5AA219E62967455694E84A56F02FC93E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5C153F1" w14:textId="0B04B440" w:rsidR="00B840B2" w:rsidRPr="00E70B5D" w:rsidRDefault="00821E87" w:rsidP="00B840B2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Fall</w:t>
                </w:r>
              </w:p>
            </w:sdtContent>
          </w:sdt>
        </w:tc>
        <w:tc>
          <w:tcPr>
            <w:tcW w:w="720" w:type="dxa"/>
            <w:vAlign w:val="center"/>
          </w:tcPr>
          <w:p w14:paraId="64BDF9E6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728D2FB" w14:textId="2893692D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432CCA3" w14:textId="606BF499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4BE160CE" w14:textId="42916F69" w:rsidR="00B840B2" w:rsidRPr="00E70B5D" w:rsidRDefault="00B840B2" w:rsidP="00B840B2">
            <w:pPr>
              <w:pStyle w:val="Table-TextEntry"/>
              <w:rPr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204BA5A4" w14:textId="7535BC54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11E4026" w14:textId="717C8E5D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508FB4CA" w14:textId="77777777" w:rsidR="00B840B2" w:rsidRPr="00E70B5D" w:rsidRDefault="00B840B2" w:rsidP="00B840B2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595903" w:rsidRPr="00A05BB0" w14:paraId="59E4F25C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146ADA69" w14:textId="77777777" w:rsidR="00595903" w:rsidRPr="00A05BB0" w:rsidRDefault="00595903" w:rsidP="00595903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249B3C0" w14:textId="464B501D" w:rsidR="00595903" w:rsidRPr="00A05BB0" w:rsidRDefault="004727EC" w:rsidP="0059590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="00595903"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-1053994430"/>
              <w:placeholder>
                <w:docPart w:val="6E4757D0DEEA423C9C9A8B6A3538AA2C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081C323" w14:textId="2B3D997B" w:rsidR="00595903" w:rsidRPr="00E70B5D" w:rsidRDefault="00821E87" w:rsidP="00595903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Fall</w:t>
                </w:r>
              </w:p>
            </w:sdtContent>
          </w:sdt>
        </w:tc>
        <w:tc>
          <w:tcPr>
            <w:tcW w:w="720" w:type="dxa"/>
            <w:vAlign w:val="center"/>
          </w:tcPr>
          <w:p w14:paraId="4D27EF41" w14:textId="77777777" w:rsidR="00595903" w:rsidRPr="00E70B5D" w:rsidRDefault="00595903" w:rsidP="0059590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0126CC7" w14:textId="4F153687" w:rsidR="00595903" w:rsidRPr="00E70B5D" w:rsidRDefault="00595903" w:rsidP="0059590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DE3D1CE" w14:textId="50D9D034" w:rsidR="00595903" w:rsidRPr="00E70B5D" w:rsidRDefault="00595903" w:rsidP="0059590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17F49891" w14:textId="615D3C29" w:rsidR="00595903" w:rsidRPr="00E70B5D" w:rsidRDefault="00595903" w:rsidP="00595903">
            <w:pPr>
              <w:pStyle w:val="Table-TextEntry"/>
              <w:rPr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1D8DA627" w14:textId="5DB15543" w:rsidR="00595903" w:rsidRPr="00E70B5D" w:rsidRDefault="00595903" w:rsidP="0059590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E2BF7D7" w14:textId="0ABD8C33" w:rsidR="00595903" w:rsidRPr="00E70B5D" w:rsidRDefault="00595903" w:rsidP="0059590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57CFCC7E" w14:textId="77777777" w:rsidR="00595903" w:rsidRPr="00E70B5D" w:rsidRDefault="00595903" w:rsidP="0059590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695593" w:rsidRPr="00A05BB0" w14:paraId="77E35F3F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263D5A2E" w14:textId="77777777" w:rsidR="00695593" w:rsidRPr="00A05BB0" w:rsidRDefault="00695593" w:rsidP="00695593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AB95BB9" w14:textId="789F128E" w:rsidR="00695593" w:rsidRPr="00A05BB0" w:rsidRDefault="004727EC" w:rsidP="0069559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695593"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-850255484"/>
              <w:placeholder>
                <w:docPart w:val="6788F2F3B19841D8ABB1A69D0EBFB7B2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540086D9" w14:textId="32DAF92D" w:rsidR="00695593" w:rsidRPr="00E70B5D" w:rsidRDefault="00695593" w:rsidP="00695593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Spring</w:t>
                </w:r>
              </w:p>
            </w:sdtContent>
          </w:sdt>
        </w:tc>
        <w:tc>
          <w:tcPr>
            <w:tcW w:w="720" w:type="dxa"/>
            <w:vAlign w:val="center"/>
          </w:tcPr>
          <w:p w14:paraId="334206FA" w14:textId="77777777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7127DFD" w14:textId="119B5760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B780C3A" w14:textId="660588BE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810</w:t>
            </w: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777A0B8C" w14:textId="46191F8E" w:rsidR="00695593" w:rsidRPr="00E70B5D" w:rsidRDefault="00695593" w:rsidP="00695593">
            <w:pPr>
              <w:pStyle w:val="Table-TextEntry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Master's Thesis</w:t>
            </w:r>
          </w:p>
        </w:tc>
        <w:tc>
          <w:tcPr>
            <w:tcW w:w="900" w:type="dxa"/>
            <w:vAlign w:val="center"/>
          </w:tcPr>
          <w:p w14:paraId="2019EB14" w14:textId="22165DC6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D5C236D" w14:textId="64C9C1B9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72C7D92C" w14:textId="77777777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695593" w:rsidRPr="00A05BB0" w14:paraId="5423834D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5B14BBC2" w14:textId="77777777" w:rsidR="00695593" w:rsidRPr="00A05BB0" w:rsidRDefault="00695593" w:rsidP="00695593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4573DB51" w14:textId="1C6CD157" w:rsidR="00695593" w:rsidRPr="00A05BB0" w:rsidRDefault="004727EC" w:rsidP="0069559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  <w:r w:rsidR="00695593"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-1319419437"/>
              <w:placeholder>
                <w:docPart w:val="61D9F3BF17074354BC3F9E29937C6245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08B1841A" w14:textId="06082F18" w:rsidR="00695593" w:rsidRPr="00E70B5D" w:rsidRDefault="00695593" w:rsidP="00695593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Spring</w:t>
                </w:r>
              </w:p>
            </w:sdtContent>
          </w:sdt>
        </w:tc>
        <w:tc>
          <w:tcPr>
            <w:tcW w:w="720" w:type="dxa"/>
            <w:vAlign w:val="center"/>
          </w:tcPr>
          <w:p w14:paraId="1D258C79" w14:textId="62C75CF9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48ACC2F" w14:textId="752DCBEC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BC7F2D4" w14:textId="3D335417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60BB7AFE" w14:textId="3D212FCB" w:rsidR="00695593" w:rsidRPr="00E70B5D" w:rsidRDefault="00695593" w:rsidP="00695593">
            <w:pPr>
              <w:pStyle w:val="Table-TextEntry"/>
              <w:rPr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136A4329" w14:textId="6AFB1352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sdt>
          <w:sdtPr>
            <w:rPr>
              <w:sz w:val="20"/>
              <w:szCs w:val="22"/>
            </w:rPr>
            <w:alias w:val="Table"/>
            <w:tag w:val="Table"/>
            <w:id w:val="-640578369"/>
            <w:placeholder>
              <w:docPart w:val="D6CB6738A7294C7683889F2D7FD70347"/>
            </w:placeholder>
            <w:dropDownList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 " w:value="  "/>
            </w:dropDownList>
          </w:sdtPr>
          <w:sdtContent>
            <w:tc>
              <w:tcPr>
                <w:tcW w:w="720" w:type="dxa"/>
                <w:vAlign w:val="center"/>
              </w:tcPr>
              <w:p w14:paraId="6E9F2A0C" w14:textId="47330116" w:rsidR="00695593" w:rsidRPr="00E70B5D" w:rsidRDefault="00695593" w:rsidP="00695593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810" w:type="dxa"/>
            <w:vAlign w:val="center"/>
          </w:tcPr>
          <w:p w14:paraId="6B1D0A5D" w14:textId="77777777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695593" w:rsidRPr="00A05BB0" w14:paraId="71D74B52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218BA635" w14:textId="77777777" w:rsidR="00695593" w:rsidRPr="00A05BB0" w:rsidRDefault="00695593" w:rsidP="00695593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057404B7" w14:textId="1641DF3E" w:rsidR="00695593" w:rsidRPr="00A05BB0" w:rsidRDefault="004727EC" w:rsidP="0069559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695593"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1147781995"/>
              <w:placeholder>
                <w:docPart w:val="F74A91D4F85140F4AC4CCFAFBDB6124B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EE5A291" w14:textId="35C0F2F4" w:rsidR="00695593" w:rsidRPr="00E70B5D" w:rsidRDefault="00695593" w:rsidP="00695593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Spring</w:t>
                </w:r>
              </w:p>
            </w:sdtContent>
          </w:sdt>
        </w:tc>
        <w:tc>
          <w:tcPr>
            <w:tcW w:w="720" w:type="dxa"/>
            <w:vAlign w:val="center"/>
          </w:tcPr>
          <w:p w14:paraId="5A9A7675" w14:textId="77777777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2BF41EA" w14:textId="3E9E395B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E509EED" w14:textId="18DF03B7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65EDB9BF" w14:textId="5060490B" w:rsidR="00695593" w:rsidRPr="00E70B5D" w:rsidRDefault="00695593" w:rsidP="00695593">
            <w:pPr>
              <w:pStyle w:val="Table-TextEntry"/>
              <w:rPr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6BFBB172" w14:textId="77777777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sdt>
          <w:sdtPr>
            <w:rPr>
              <w:sz w:val="20"/>
              <w:szCs w:val="22"/>
            </w:rPr>
            <w:alias w:val="Table"/>
            <w:tag w:val="Table"/>
            <w:id w:val="-2058768950"/>
            <w:placeholder>
              <w:docPart w:val="C03ACF33B9F34FD4BE10A7CFC1C0F3CA"/>
            </w:placeholder>
            <w:dropDownList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 " w:value="  "/>
            </w:dropDownList>
          </w:sdtPr>
          <w:sdtContent>
            <w:tc>
              <w:tcPr>
                <w:tcW w:w="720" w:type="dxa"/>
                <w:vAlign w:val="center"/>
              </w:tcPr>
              <w:p w14:paraId="31D3532F" w14:textId="1D256ED9" w:rsidR="00695593" w:rsidRPr="00E70B5D" w:rsidRDefault="00695593" w:rsidP="00695593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810" w:type="dxa"/>
            <w:vAlign w:val="center"/>
          </w:tcPr>
          <w:p w14:paraId="132AF3CA" w14:textId="77777777" w:rsidR="00695593" w:rsidRPr="00E70B5D" w:rsidRDefault="00695593" w:rsidP="00695593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9C4C7F" w:rsidRPr="00A05BB0" w14:paraId="4226941D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7E4944C6" w14:textId="77777777" w:rsidR="009C4C7F" w:rsidRPr="00A05BB0" w:rsidRDefault="009C4C7F" w:rsidP="009C4C7F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5BE05903" w14:textId="5DEC7B45" w:rsidR="009C4C7F" w:rsidRPr="00A05BB0" w:rsidRDefault="004727EC" w:rsidP="009C4C7F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9C4C7F"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-776171612"/>
              <w:placeholder>
                <w:docPart w:val="324C792AA881416A86F137C86D003E30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8C3B64F" w14:textId="60196ADC" w:rsidR="009C4C7F" w:rsidRPr="00E70B5D" w:rsidRDefault="009C4C7F" w:rsidP="009C4C7F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Spring</w:t>
                </w:r>
              </w:p>
            </w:sdtContent>
          </w:sdt>
        </w:tc>
        <w:tc>
          <w:tcPr>
            <w:tcW w:w="720" w:type="dxa"/>
            <w:vAlign w:val="center"/>
          </w:tcPr>
          <w:p w14:paraId="1735D5F5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75DE901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8C08C67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4DD7185E" w14:textId="77777777" w:rsidR="009C4C7F" w:rsidRPr="00E70B5D" w:rsidRDefault="009C4C7F" w:rsidP="009C4C7F">
            <w:pPr>
              <w:pStyle w:val="Table-TextEntry"/>
              <w:rPr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4FCEBCE4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9316280" w14:textId="080C2EC5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069CA304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9C4C7F" w:rsidRPr="00A05BB0" w14:paraId="2BB1B920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046B7180" w14:textId="77777777" w:rsidR="009C4C7F" w:rsidRPr="00A05BB0" w:rsidRDefault="009C4C7F" w:rsidP="009C4C7F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28EDFCC4" w14:textId="019E91C6" w:rsidR="009C4C7F" w:rsidRPr="00A05BB0" w:rsidRDefault="009C4C7F" w:rsidP="009C4C7F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4727EC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157580223"/>
              <w:placeholder>
                <w:docPart w:val="22E3EB6E135D46B793B14375C6315D9F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D06BDB0" w14:textId="53793494" w:rsidR="009C4C7F" w:rsidRPr="00E70B5D" w:rsidRDefault="009C4C7F" w:rsidP="009C4C7F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Spring</w:t>
                </w:r>
              </w:p>
            </w:sdtContent>
          </w:sdt>
        </w:tc>
        <w:tc>
          <w:tcPr>
            <w:tcW w:w="720" w:type="dxa"/>
            <w:vAlign w:val="center"/>
          </w:tcPr>
          <w:p w14:paraId="16A7F95F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5166703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77AAC18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0828CB92" w14:textId="77777777" w:rsidR="009C4C7F" w:rsidRPr="00E70B5D" w:rsidRDefault="009C4C7F" w:rsidP="009C4C7F">
            <w:pPr>
              <w:pStyle w:val="Table-TextEntry"/>
              <w:rPr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20165205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3554337" w14:textId="77E343BC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49004DB3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  <w:tr w:rsidR="009C4C7F" w:rsidRPr="00A05BB0" w14:paraId="37C90E1D" w14:textId="77777777" w:rsidTr="00124FE9">
        <w:trPr>
          <w:cantSplit/>
          <w:trHeight w:hRule="exact" w:val="230"/>
        </w:trPr>
        <w:tc>
          <w:tcPr>
            <w:tcW w:w="517" w:type="dxa"/>
            <w:vMerge/>
            <w:vAlign w:val="center"/>
          </w:tcPr>
          <w:p w14:paraId="552F4580" w14:textId="77777777" w:rsidR="009C4C7F" w:rsidRPr="00A05BB0" w:rsidRDefault="009C4C7F" w:rsidP="009C4C7F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18A10CD" w14:textId="45EEC892" w:rsidR="009C4C7F" w:rsidRPr="00A05BB0" w:rsidRDefault="009C4C7F" w:rsidP="009C4C7F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4727EC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972" w:type="dxa"/>
            <w:vAlign w:val="center"/>
          </w:tcPr>
          <w:sdt>
            <w:sdtPr>
              <w:rPr>
                <w:sz w:val="20"/>
                <w:szCs w:val="22"/>
              </w:rPr>
              <w:alias w:val="Term"/>
              <w:tag w:val="Term"/>
              <w:id w:val="-1803231233"/>
              <w:placeholder>
                <w:docPart w:val="2582BE68EBEB436784CFE1279B8C91E6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78B33F04" w14:textId="051D6466" w:rsidR="009C4C7F" w:rsidRPr="00E70B5D" w:rsidRDefault="009C4C7F" w:rsidP="009C4C7F">
                <w:pPr>
                  <w:pStyle w:val="Table-TextEntry"/>
                  <w:jc w:val="center"/>
                  <w:rPr>
                    <w:sz w:val="20"/>
                    <w:szCs w:val="22"/>
                  </w:rPr>
                </w:pPr>
                <w:r w:rsidRPr="00E70B5D">
                  <w:rPr>
                    <w:sz w:val="20"/>
                    <w:szCs w:val="22"/>
                  </w:rPr>
                  <w:t>Summer</w:t>
                </w:r>
              </w:p>
            </w:sdtContent>
          </w:sdt>
        </w:tc>
        <w:tc>
          <w:tcPr>
            <w:tcW w:w="720" w:type="dxa"/>
            <w:vAlign w:val="center"/>
          </w:tcPr>
          <w:p w14:paraId="0F8585A6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064FB43" w14:textId="187B109F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D07F789" w14:textId="443972F6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810</w:t>
            </w:r>
          </w:p>
        </w:tc>
        <w:tc>
          <w:tcPr>
            <w:tcW w:w="3888" w:type="dxa"/>
            <w:tcMar>
              <w:left w:w="115" w:type="dxa"/>
              <w:right w:w="115" w:type="dxa"/>
            </w:tcMar>
            <w:vAlign w:val="center"/>
          </w:tcPr>
          <w:p w14:paraId="05AFED1C" w14:textId="6D50B1F3" w:rsidR="009C4C7F" w:rsidRPr="00E70B5D" w:rsidRDefault="009C4C7F" w:rsidP="009C4C7F">
            <w:pPr>
              <w:pStyle w:val="Table-TextEntry"/>
              <w:rPr>
                <w:sz w:val="20"/>
                <w:szCs w:val="22"/>
              </w:rPr>
            </w:pPr>
            <w:r w:rsidRPr="00E70B5D">
              <w:rPr>
                <w:sz w:val="20"/>
                <w:szCs w:val="22"/>
              </w:rPr>
              <w:t>Master's Thesis</w:t>
            </w:r>
          </w:p>
        </w:tc>
        <w:tc>
          <w:tcPr>
            <w:tcW w:w="900" w:type="dxa"/>
            <w:vAlign w:val="center"/>
          </w:tcPr>
          <w:p w14:paraId="4927F056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C3BF0AE" w14:textId="4AA3C0C8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428D0A18" w14:textId="77777777" w:rsidR="009C4C7F" w:rsidRPr="00E70B5D" w:rsidRDefault="009C4C7F" w:rsidP="009C4C7F">
            <w:pPr>
              <w:pStyle w:val="Table-TextEntry"/>
              <w:jc w:val="center"/>
              <w:rPr>
                <w:sz w:val="20"/>
                <w:szCs w:val="22"/>
              </w:rPr>
            </w:pPr>
          </w:p>
        </w:tc>
      </w:tr>
    </w:tbl>
    <w:p w14:paraId="50D88ABF" w14:textId="77777777" w:rsidR="00323C35" w:rsidRDefault="00323C35" w:rsidP="00323C35">
      <w:pPr>
        <w:pStyle w:val="Heading1"/>
      </w:pPr>
      <w:r w:rsidRPr="00F909CD">
        <w:t>Signatures and Approvals of Supervisory Committee</w:t>
      </w:r>
    </w:p>
    <w:tbl>
      <w:tblPr>
        <w:tblStyle w:val="TableGrid"/>
        <w:tblW w:w="10147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3163"/>
        <w:gridCol w:w="2057"/>
        <w:gridCol w:w="1170"/>
        <w:gridCol w:w="2250"/>
        <w:gridCol w:w="1183"/>
      </w:tblGrid>
      <w:tr w:rsidR="00323C35" w14:paraId="072DB2B6" w14:textId="77777777" w:rsidTr="000101E4">
        <w:trPr>
          <w:trHeight w:hRule="exact" w:val="230"/>
        </w:trPr>
        <w:tc>
          <w:tcPr>
            <w:tcW w:w="324" w:type="dxa"/>
            <w:shd w:val="clear" w:color="auto" w:fill="D9D9D9" w:themeFill="background1" w:themeFillShade="D9"/>
          </w:tcPr>
          <w:p w14:paraId="1E4F9BE7" w14:textId="77777777" w:rsidR="00323C35" w:rsidRDefault="00323C35" w:rsidP="003E128E">
            <w:pPr>
              <w:pStyle w:val="Tabletext-thinrow"/>
            </w:pPr>
          </w:p>
        </w:tc>
        <w:tc>
          <w:tcPr>
            <w:tcW w:w="3163" w:type="dxa"/>
            <w:shd w:val="clear" w:color="auto" w:fill="D9D9D9" w:themeFill="background1" w:themeFillShade="D9"/>
          </w:tcPr>
          <w:p w14:paraId="6F1CB093" w14:textId="77777777" w:rsidR="00323C35" w:rsidRDefault="00323C35" w:rsidP="003E128E">
            <w:pPr>
              <w:pStyle w:val="Tabletext-thinrow"/>
            </w:pPr>
            <w:r>
              <w:t>Title</w:t>
            </w:r>
          </w:p>
        </w:tc>
        <w:tc>
          <w:tcPr>
            <w:tcW w:w="2057" w:type="dxa"/>
            <w:shd w:val="clear" w:color="auto" w:fill="D9D9D9" w:themeFill="background1" w:themeFillShade="D9"/>
          </w:tcPr>
          <w:p w14:paraId="3AAEF86E" w14:textId="77777777" w:rsidR="00323C35" w:rsidRDefault="00323C35" w:rsidP="003E128E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57D65B5" w14:textId="77777777" w:rsidR="00323C35" w:rsidRDefault="00323C35" w:rsidP="003E128E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6B3B11D" w14:textId="77777777" w:rsidR="00323C35" w:rsidRDefault="00323C35" w:rsidP="003E128E">
            <w:pPr>
              <w:pStyle w:val="Tabletext-thinrow"/>
            </w:pPr>
            <w:r>
              <w:t>Signature</w:t>
            </w:r>
          </w:p>
        </w:tc>
        <w:tc>
          <w:tcPr>
            <w:tcW w:w="1183" w:type="dxa"/>
            <w:shd w:val="clear" w:color="auto" w:fill="D9D9D9" w:themeFill="background1" w:themeFillShade="D9"/>
          </w:tcPr>
          <w:p w14:paraId="069E6FA5" w14:textId="77777777" w:rsidR="00323C35" w:rsidRDefault="00323C35" w:rsidP="003E128E">
            <w:pPr>
              <w:pStyle w:val="Tabletext-thinrow"/>
            </w:pPr>
            <w:r>
              <w:t>Date</w:t>
            </w:r>
          </w:p>
        </w:tc>
      </w:tr>
      <w:tr w:rsidR="00323C35" w:rsidRPr="00F909CD" w14:paraId="292EC0A6" w14:textId="77777777" w:rsidTr="000101E4">
        <w:trPr>
          <w:trHeight w:hRule="exact" w:val="230"/>
        </w:trPr>
        <w:tc>
          <w:tcPr>
            <w:tcW w:w="324" w:type="dxa"/>
            <w:vAlign w:val="center"/>
          </w:tcPr>
          <w:p w14:paraId="7F2D9235" w14:textId="77777777" w:rsidR="00323C35" w:rsidRPr="00070F85" w:rsidRDefault="00323C35" w:rsidP="003E128E">
            <w:pPr>
              <w:pStyle w:val="Table-Subheading"/>
              <w:jc w:val="center"/>
              <w:rPr>
                <w:sz w:val="20"/>
                <w:szCs w:val="20"/>
              </w:rPr>
            </w:pP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124EEDE6" w14:textId="77777777" w:rsidR="00323C35" w:rsidRPr="00070F85" w:rsidRDefault="00323C35" w:rsidP="003E128E">
            <w:pPr>
              <w:pStyle w:val="Tabletext-thinrow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CAE Student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790940BB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73053E44" w14:textId="77777777" w:rsidR="00323C35" w:rsidRPr="00070F85" w:rsidRDefault="00323C35" w:rsidP="003E128E">
            <w:pPr>
              <w:pStyle w:val="Table-TextEntry"/>
              <w:jc w:val="center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CAE</w:t>
            </w:r>
          </w:p>
        </w:tc>
        <w:tc>
          <w:tcPr>
            <w:tcW w:w="2250" w:type="dxa"/>
            <w:noWrap/>
            <w:vAlign w:val="center"/>
          </w:tcPr>
          <w:p w14:paraId="2B32AC1E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  <w:tc>
          <w:tcPr>
            <w:tcW w:w="1183" w:type="dxa"/>
            <w:noWrap/>
            <w:vAlign w:val="center"/>
          </w:tcPr>
          <w:p w14:paraId="5201C6A6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</w:tr>
      <w:tr w:rsidR="00323C35" w:rsidRPr="00F909CD" w14:paraId="3B6F5C75" w14:textId="77777777" w:rsidTr="000101E4">
        <w:trPr>
          <w:trHeight w:hRule="exact" w:val="230"/>
        </w:trPr>
        <w:tc>
          <w:tcPr>
            <w:tcW w:w="324" w:type="dxa"/>
            <w:vAlign w:val="center"/>
          </w:tcPr>
          <w:p w14:paraId="01A15AD4" w14:textId="77777777" w:rsidR="00323C35" w:rsidRPr="00070F85" w:rsidRDefault="00323C35" w:rsidP="003E128E">
            <w:pPr>
              <w:pStyle w:val="Table-Subheading"/>
              <w:jc w:val="center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1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2626252C" w14:textId="11D53E4A" w:rsidR="00323C35" w:rsidRPr="00070F85" w:rsidRDefault="00323C35" w:rsidP="003E128E">
            <w:pPr>
              <w:pStyle w:val="Tabletext-thinrow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CAE Committee Chair (</w:t>
            </w:r>
            <w:r w:rsidR="00124FE9" w:rsidRPr="00070F85">
              <w:rPr>
                <w:sz w:val="20"/>
                <w:szCs w:val="20"/>
              </w:rPr>
              <w:t xml:space="preserve">UM </w:t>
            </w:r>
            <w:r w:rsidRPr="00070F85">
              <w:rPr>
                <w:sz w:val="20"/>
                <w:szCs w:val="20"/>
              </w:rPr>
              <w:t>Advisor)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206CDEA1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BA59D12" w14:textId="77777777" w:rsidR="00323C35" w:rsidRPr="00070F85" w:rsidRDefault="00323C35" w:rsidP="003E128E">
            <w:pPr>
              <w:pStyle w:val="Table-TextEntry"/>
              <w:jc w:val="center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CAE</w:t>
            </w:r>
          </w:p>
        </w:tc>
        <w:tc>
          <w:tcPr>
            <w:tcW w:w="2250" w:type="dxa"/>
            <w:noWrap/>
            <w:vAlign w:val="center"/>
          </w:tcPr>
          <w:p w14:paraId="6B877DD0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  <w:tc>
          <w:tcPr>
            <w:tcW w:w="1183" w:type="dxa"/>
            <w:noWrap/>
            <w:vAlign w:val="center"/>
          </w:tcPr>
          <w:p w14:paraId="47F27495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</w:tr>
      <w:tr w:rsidR="00323C35" w:rsidRPr="00F909CD" w14:paraId="433669E0" w14:textId="77777777" w:rsidTr="000101E4">
        <w:trPr>
          <w:trHeight w:hRule="exact" w:val="230"/>
        </w:trPr>
        <w:tc>
          <w:tcPr>
            <w:tcW w:w="324" w:type="dxa"/>
            <w:vAlign w:val="center"/>
          </w:tcPr>
          <w:p w14:paraId="3A3AD6A9" w14:textId="77777777" w:rsidR="00323C35" w:rsidRPr="00070F85" w:rsidRDefault="00323C35" w:rsidP="003E128E">
            <w:pPr>
              <w:pStyle w:val="Table-Subheading"/>
              <w:jc w:val="center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2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7E49E948" w14:textId="242B2790" w:rsidR="00323C35" w:rsidRPr="00070F85" w:rsidRDefault="00323C35" w:rsidP="003E128E">
            <w:pPr>
              <w:pStyle w:val="Tabletext-thinrow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CA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748771D4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B26C9D4" w14:textId="77777777" w:rsidR="00323C35" w:rsidRPr="00070F85" w:rsidRDefault="00323C35" w:rsidP="003E128E">
            <w:pPr>
              <w:pStyle w:val="Table-TextEntry"/>
              <w:jc w:val="center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CAE</w:t>
            </w:r>
          </w:p>
        </w:tc>
        <w:tc>
          <w:tcPr>
            <w:tcW w:w="2250" w:type="dxa"/>
            <w:noWrap/>
            <w:vAlign w:val="center"/>
          </w:tcPr>
          <w:p w14:paraId="6A198E93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  <w:tc>
          <w:tcPr>
            <w:tcW w:w="1183" w:type="dxa"/>
            <w:noWrap/>
            <w:vAlign w:val="center"/>
          </w:tcPr>
          <w:p w14:paraId="717F7EF5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</w:tr>
      <w:tr w:rsidR="00323C35" w:rsidRPr="00F909CD" w14:paraId="1E46C00C" w14:textId="77777777" w:rsidTr="000101E4">
        <w:trPr>
          <w:trHeight w:hRule="exact" w:val="230"/>
        </w:trPr>
        <w:tc>
          <w:tcPr>
            <w:tcW w:w="324" w:type="dxa"/>
            <w:vAlign w:val="center"/>
          </w:tcPr>
          <w:p w14:paraId="19888D5F" w14:textId="77777777" w:rsidR="00323C35" w:rsidRPr="00070F85" w:rsidRDefault="00323C35" w:rsidP="003E128E">
            <w:pPr>
              <w:pStyle w:val="Table-Subheading"/>
              <w:jc w:val="center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3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26A42492" w14:textId="2699872C" w:rsidR="00323C35" w:rsidRPr="00070F85" w:rsidRDefault="00323C35" w:rsidP="003E128E">
            <w:pPr>
              <w:pStyle w:val="Tabletext-thinrow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External Member</w:t>
            </w:r>
            <w:r w:rsidR="00695593" w:rsidRPr="00070F85">
              <w:rPr>
                <w:sz w:val="20"/>
                <w:szCs w:val="20"/>
              </w:rPr>
              <w:t xml:space="preserve"> (</w:t>
            </w:r>
            <w:proofErr w:type="spellStart"/>
            <w:r w:rsidR="00124FE9" w:rsidRPr="00070F85">
              <w:rPr>
                <w:sz w:val="20"/>
                <w:szCs w:val="20"/>
              </w:rPr>
              <w:t>UniBo</w:t>
            </w:r>
            <w:proofErr w:type="spellEnd"/>
            <w:r w:rsidR="00124FE9" w:rsidRPr="00070F85">
              <w:rPr>
                <w:sz w:val="20"/>
                <w:szCs w:val="20"/>
              </w:rPr>
              <w:t xml:space="preserve"> Advisor</w:t>
            </w:r>
            <w:r w:rsidR="00695593" w:rsidRPr="00070F85">
              <w:rPr>
                <w:sz w:val="20"/>
                <w:szCs w:val="20"/>
              </w:rPr>
              <w:t>)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021BAB37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7A841CF7" w14:textId="086AA5EB" w:rsidR="00323C35" w:rsidRPr="00070F85" w:rsidRDefault="00695593" w:rsidP="003E128E">
            <w:pPr>
              <w:pStyle w:val="Table-TextEntry"/>
              <w:jc w:val="center"/>
              <w:rPr>
                <w:sz w:val="20"/>
                <w:szCs w:val="20"/>
              </w:rPr>
            </w:pPr>
            <w:proofErr w:type="spellStart"/>
            <w:r w:rsidRPr="00070F85">
              <w:rPr>
                <w:sz w:val="20"/>
                <w:szCs w:val="20"/>
              </w:rPr>
              <w:t>UniBo</w:t>
            </w:r>
            <w:proofErr w:type="spellEnd"/>
          </w:p>
        </w:tc>
        <w:tc>
          <w:tcPr>
            <w:tcW w:w="2250" w:type="dxa"/>
            <w:noWrap/>
            <w:vAlign w:val="center"/>
          </w:tcPr>
          <w:p w14:paraId="39583495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  <w:tc>
          <w:tcPr>
            <w:tcW w:w="1183" w:type="dxa"/>
            <w:noWrap/>
            <w:vAlign w:val="center"/>
          </w:tcPr>
          <w:p w14:paraId="07E6047C" w14:textId="77777777" w:rsidR="00323C35" w:rsidRPr="00070F85" w:rsidRDefault="00323C35" w:rsidP="003E128E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</w:tr>
      <w:tr w:rsidR="003E1ED4" w:rsidRPr="00F909CD" w14:paraId="18C7AAE2" w14:textId="77777777" w:rsidTr="000101E4">
        <w:trPr>
          <w:trHeight w:hRule="exact" w:val="230"/>
        </w:trPr>
        <w:tc>
          <w:tcPr>
            <w:tcW w:w="3487" w:type="dxa"/>
            <w:gridSpan w:val="2"/>
          </w:tcPr>
          <w:p w14:paraId="6BD535AC" w14:textId="55963302" w:rsidR="003E1ED4" w:rsidRPr="00070F85" w:rsidRDefault="003E1ED4" w:rsidP="003E1ED4">
            <w:pPr>
              <w:pStyle w:val="Tabletext-thinrow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UM CAE Graduate Program Directo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6D790B0E" w14:textId="5B2D9CCF" w:rsidR="003E1ED4" w:rsidRPr="00070F85" w:rsidRDefault="003E1ED4" w:rsidP="003E1ED4">
            <w:pPr>
              <w:pStyle w:val="Table-TextEntry"/>
              <w:rPr>
                <w:sz w:val="20"/>
                <w:szCs w:val="20"/>
              </w:rPr>
            </w:pPr>
            <w:r>
              <w:rPr>
                <w:sz w:val="20"/>
              </w:rPr>
              <w:t>Dr. Rhode-Barbarigos</w:t>
            </w:r>
          </w:p>
        </w:tc>
        <w:tc>
          <w:tcPr>
            <w:tcW w:w="1170" w:type="dxa"/>
            <w:noWrap/>
            <w:vAlign w:val="center"/>
          </w:tcPr>
          <w:p w14:paraId="57AA16CA" w14:textId="77777777" w:rsidR="003E1ED4" w:rsidRPr="00070F85" w:rsidRDefault="003E1ED4" w:rsidP="003E1ED4">
            <w:pPr>
              <w:pStyle w:val="Table-TextEntry"/>
              <w:jc w:val="center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CAE</w:t>
            </w:r>
          </w:p>
        </w:tc>
        <w:tc>
          <w:tcPr>
            <w:tcW w:w="2250" w:type="dxa"/>
            <w:noWrap/>
            <w:vAlign w:val="center"/>
          </w:tcPr>
          <w:p w14:paraId="33392338" w14:textId="77777777" w:rsidR="003E1ED4" w:rsidRPr="00070F85" w:rsidRDefault="003E1ED4" w:rsidP="003E1ED4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  <w:tc>
          <w:tcPr>
            <w:tcW w:w="1183" w:type="dxa"/>
            <w:noWrap/>
            <w:vAlign w:val="center"/>
          </w:tcPr>
          <w:p w14:paraId="3208DB09" w14:textId="77777777" w:rsidR="003E1ED4" w:rsidRPr="00070F85" w:rsidRDefault="003E1ED4" w:rsidP="003E1ED4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</w:tr>
      <w:tr w:rsidR="003E1ED4" w:rsidRPr="00F909CD" w14:paraId="02770D1A" w14:textId="77777777" w:rsidTr="000101E4">
        <w:trPr>
          <w:trHeight w:hRule="exact" w:val="230"/>
        </w:trPr>
        <w:tc>
          <w:tcPr>
            <w:tcW w:w="3487" w:type="dxa"/>
            <w:gridSpan w:val="2"/>
          </w:tcPr>
          <w:p w14:paraId="3EF365EF" w14:textId="632D97DF" w:rsidR="003E1ED4" w:rsidRPr="00070F85" w:rsidRDefault="003E1ED4" w:rsidP="003E1ED4">
            <w:pPr>
              <w:pStyle w:val="Tabletext-thinrow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UM CAE Department Chai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1A9A66C1" w14:textId="267AF4A1" w:rsidR="003E1ED4" w:rsidRPr="00070F85" w:rsidRDefault="003E1ED4" w:rsidP="003E1ED4">
            <w:pPr>
              <w:pStyle w:val="Table-TextEntry"/>
              <w:rPr>
                <w:sz w:val="20"/>
                <w:szCs w:val="20"/>
              </w:rPr>
            </w:pPr>
            <w:r>
              <w:rPr>
                <w:sz w:val="20"/>
              </w:rPr>
              <w:t>Dr. Shi</w:t>
            </w:r>
          </w:p>
        </w:tc>
        <w:tc>
          <w:tcPr>
            <w:tcW w:w="1170" w:type="dxa"/>
            <w:noWrap/>
            <w:vAlign w:val="center"/>
          </w:tcPr>
          <w:p w14:paraId="3064C74A" w14:textId="77777777" w:rsidR="003E1ED4" w:rsidRPr="00070F85" w:rsidRDefault="003E1ED4" w:rsidP="003E1ED4">
            <w:pPr>
              <w:pStyle w:val="Table-TextEntry"/>
              <w:jc w:val="center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t>CAE</w:t>
            </w:r>
          </w:p>
        </w:tc>
        <w:tc>
          <w:tcPr>
            <w:tcW w:w="2250" w:type="dxa"/>
            <w:noWrap/>
            <w:vAlign w:val="center"/>
          </w:tcPr>
          <w:p w14:paraId="253E3F2C" w14:textId="77777777" w:rsidR="003E1ED4" w:rsidRPr="00070F85" w:rsidRDefault="003E1ED4" w:rsidP="003E1ED4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  <w:tc>
          <w:tcPr>
            <w:tcW w:w="1183" w:type="dxa"/>
            <w:noWrap/>
            <w:vAlign w:val="center"/>
          </w:tcPr>
          <w:p w14:paraId="600A33EE" w14:textId="77777777" w:rsidR="003E1ED4" w:rsidRPr="00070F85" w:rsidRDefault="003E1ED4" w:rsidP="003E1ED4">
            <w:pPr>
              <w:pStyle w:val="Table-TextEntry"/>
              <w:rPr>
                <w:sz w:val="20"/>
                <w:szCs w:val="20"/>
              </w:rPr>
            </w:pPr>
            <w:r w:rsidRPr="00070F85">
              <w:rPr>
                <w:sz w:val="20"/>
                <w:szCs w:val="20"/>
              </w:rPr>
              <w:sym w:font="Wingdings" w:char="F03F"/>
            </w:r>
          </w:p>
        </w:tc>
      </w:tr>
    </w:tbl>
    <w:p w14:paraId="079DBD80" w14:textId="54889511" w:rsidR="00884234" w:rsidRDefault="001B4FEE" w:rsidP="00587528">
      <w:pPr>
        <w:pStyle w:val="Title"/>
      </w:pPr>
      <w:r>
        <w:lastRenderedPageBreak/>
        <w:t>Program of Study:</w:t>
      </w:r>
      <w:r w:rsidR="006B5772">
        <w:tab/>
      </w:r>
      <w:r w:rsidR="00587528">
        <w:t>Ph</w:t>
      </w:r>
      <w:r w:rsidR="00121826">
        <w:t>.</w:t>
      </w:r>
      <w:r w:rsidR="00587528">
        <w:t>D</w:t>
      </w:r>
      <w:r w:rsidR="00121826">
        <w:t>.</w:t>
      </w:r>
      <w:r w:rsidR="00587528">
        <w:t xml:space="preserve"> (with prior M</w:t>
      </w:r>
      <w:r w:rsidR="00121826">
        <w:t>.</w:t>
      </w:r>
      <w:r w:rsidR="00587528">
        <w:t>S</w:t>
      </w:r>
      <w:r w:rsidR="00121826">
        <w:t>.</w:t>
      </w:r>
      <w:r w:rsidR="00587528">
        <w:t>)</w:t>
      </w:r>
      <w:r w:rsidR="006B5772">
        <w:tab/>
      </w:r>
      <w:fldSimple w:instr=" DOCPROPERTY  AY  \* MERGEFORMAT ">
        <w:r w:rsidR="00221FF5">
          <w:t>AY 202</w:t>
        </w:r>
        <w:r w:rsidR="00827C90">
          <w:t>3</w:t>
        </w:r>
        <w:r w:rsidR="00221FF5">
          <w:t xml:space="preserve"> - 202</w:t>
        </w:r>
        <w:r w:rsidR="00827C90">
          <w:t>4</w:t>
        </w:r>
      </w:fldSimple>
    </w:p>
    <w:p w14:paraId="497B7924" w14:textId="77777777" w:rsidR="00587528" w:rsidRDefault="00587528" w:rsidP="00B40C74">
      <w:pPr>
        <w:pStyle w:val="Heading1"/>
        <w:numPr>
          <w:ilvl w:val="0"/>
          <w:numId w:val="31"/>
        </w:numPr>
      </w:pPr>
      <w:r>
        <w:t>Student Information</w:t>
      </w:r>
    </w:p>
    <w:tbl>
      <w:tblPr>
        <w:tblStyle w:val="TableGrid"/>
        <w:tblW w:w="1032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2857"/>
        <w:gridCol w:w="3060"/>
        <w:gridCol w:w="1710"/>
      </w:tblGrid>
      <w:tr w:rsidR="00A36939" w:rsidRPr="00E446C3" w14:paraId="7D45B239" w14:textId="77777777" w:rsidTr="000E5D56">
        <w:trPr>
          <w:trHeight w:val="288"/>
        </w:trPr>
        <w:tc>
          <w:tcPr>
            <w:tcW w:w="2700" w:type="dxa"/>
          </w:tcPr>
          <w:p w14:paraId="20E34946" w14:textId="77777777" w:rsidR="00A36939" w:rsidRPr="00E446C3" w:rsidRDefault="00A36939" w:rsidP="00A36939">
            <w:pPr>
              <w:pStyle w:val="Tabletext-thinrow"/>
            </w:pPr>
            <w:r>
              <w:t>Full Name:</w:t>
            </w:r>
          </w:p>
        </w:tc>
        <w:tc>
          <w:tcPr>
            <w:tcW w:w="7627" w:type="dxa"/>
            <w:gridSpan w:val="3"/>
          </w:tcPr>
          <w:p w14:paraId="4A7ECB2F" w14:textId="77777777" w:rsidR="00A36939" w:rsidRPr="00A36939" w:rsidRDefault="00A36939" w:rsidP="00A36939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A36939" w14:paraId="2DAC3FFA" w14:textId="77777777" w:rsidTr="004C688B">
        <w:trPr>
          <w:trHeight w:val="288"/>
        </w:trPr>
        <w:tc>
          <w:tcPr>
            <w:tcW w:w="2700" w:type="dxa"/>
          </w:tcPr>
          <w:p w14:paraId="75D320FA" w14:textId="77777777" w:rsidR="00A36939" w:rsidRPr="00A8479D" w:rsidRDefault="00A36939" w:rsidP="00A36939">
            <w:pPr>
              <w:pStyle w:val="Tabletext-thinrow"/>
            </w:pPr>
            <w:r>
              <w:t xml:space="preserve">C# and </w:t>
            </w:r>
            <w:proofErr w:type="spellStart"/>
            <w:r>
              <w:t>CaneLink</w:t>
            </w:r>
            <w:proofErr w:type="spellEnd"/>
            <w:r>
              <w:t xml:space="preserve"> ID #:</w:t>
            </w:r>
          </w:p>
        </w:tc>
        <w:tc>
          <w:tcPr>
            <w:tcW w:w="2857" w:type="dxa"/>
            <w:tcBorders>
              <w:bottom w:val="single" w:sz="4" w:space="0" w:color="auto"/>
            </w:tcBorders>
          </w:tcPr>
          <w:p w14:paraId="3FA502CB" w14:textId="77777777" w:rsidR="00A36939" w:rsidRPr="008E2CDF" w:rsidRDefault="00A36939" w:rsidP="00A36939">
            <w:pPr>
              <w:pStyle w:val="Table-TextEntry"/>
            </w:pPr>
            <w:r w:rsidRPr="008E2CDF">
              <w:rPr>
                <w:b/>
              </w:rPr>
              <w:t>C</w:t>
            </w:r>
            <w:r w:rsidRPr="004028F4">
              <w:rPr>
                <w:b/>
              </w:rPr>
              <w:t>.......</w:t>
            </w:r>
          </w:p>
        </w:tc>
        <w:tc>
          <w:tcPr>
            <w:tcW w:w="4770" w:type="dxa"/>
            <w:gridSpan w:val="2"/>
          </w:tcPr>
          <w:p w14:paraId="3868F5D8" w14:textId="77777777" w:rsidR="00A36939" w:rsidRPr="002E4E38" w:rsidRDefault="00A36939" w:rsidP="00A36939">
            <w:pPr>
              <w:pStyle w:val="Table-TextEntry"/>
            </w:pPr>
            <w:r w:rsidRPr="008E2CDF">
              <w:rPr>
                <w:b/>
              </w:rPr>
              <w:t>5</w:t>
            </w:r>
            <w:r w:rsidRPr="004028F4">
              <w:rPr>
                <w:b/>
              </w:rPr>
              <w:t>.......</w:t>
            </w:r>
          </w:p>
        </w:tc>
      </w:tr>
      <w:tr w:rsidR="000741FA" w14:paraId="4E2529AF" w14:textId="77777777" w:rsidTr="004C688B">
        <w:trPr>
          <w:trHeight w:val="288"/>
        </w:trPr>
        <w:tc>
          <w:tcPr>
            <w:tcW w:w="2700" w:type="dxa"/>
            <w:vMerge w:val="restart"/>
          </w:tcPr>
          <w:p w14:paraId="441F31DC" w14:textId="77777777" w:rsidR="000741FA" w:rsidRPr="00A8479D" w:rsidRDefault="000741FA" w:rsidP="004C688B">
            <w:pPr>
              <w:pStyle w:val="Tabletext-thinrow"/>
            </w:pPr>
            <w:r>
              <w:t>Degree Sought and Major Area of Study:</w:t>
            </w:r>
          </w:p>
        </w:tc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7BC8AF2B" w14:textId="77777777" w:rsidR="000741FA" w:rsidRPr="008D04E9" w:rsidRDefault="000741FA" w:rsidP="000741FA">
            <w:pPr>
              <w:pStyle w:val="Tabletext-thinrow"/>
            </w:pPr>
            <w:r w:rsidRPr="008D04E9">
              <w:t>Degree</w:t>
            </w:r>
          </w:p>
        </w:tc>
        <w:tc>
          <w:tcPr>
            <w:tcW w:w="3060" w:type="dxa"/>
            <w:shd w:val="clear" w:color="auto" w:fill="D9D9D9" w:themeFill="background1" w:themeFillShade="D9"/>
            <w:vAlign w:val="center"/>
          </w:tcPr>
          <w:p w14:paraId="5CF4F430" w14:textId="77777777" w:rsidR="000741FA" w:rsidRPr="008D04E9" w:rsidRDefault="000741FA" w:rsidP="000741FA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48C11C" w14:textId="77777777" w:rsidR="000741FA" w:rsidRPr="008D04E9" w:rsidRDefault="000741FA" w:rsidP="000741FA">
            <w:pPr>
              <w:pStyle w:val="Tabletext-thinrow"/>
            </w:pPr>
          </w:p>
        </w:tc>
      </w:tr>
      <w:tr w:rsidR="000741FA" w14:paraId="31F5F350" w14:textId="77777777" w:rsidTr="004C688B">
        <w:trPr>
          <w:trHeight w:val="494"/>
        </w:trPr>
        <w:tc>
          <w:tcPr>
            <w:tcW w:w="2700" w:type="dxa"/>
            <w:vMerge/>
          </w:tcPr>
          <w:p w14:paraId="02BD089A" w14:textId="77777777" w:rsidR="000741FA" w:rsidRPr="00A8479D" w:rsidRDefault="000741FA" w:rsidP="000741FA">
            <w:pPr>
              <w:pStyle w:val="Tabletext-thinrow"/>
            </w:pPr>
          </w:p>
        </w:tc>
        <w:tc>
          <w:tcPr>
            <w:tcW w:w="2857" w:type="dxa"/>
            <w:vAlign w:val="center"/>
          </w:tcPr>
          <w:p w14:paraId="28FFB03F" w14:textId="77777777" w:rsidR="000741FA" w:rsidRDefault="000741FA" w:rsidP="000741FA">
            <w:pPr>
              <w:pStyle w:val="Tabletext-thinrow"/>
            </w:pPr>
            <w:r>
              <w:t>Ph.D. in Civil Engineering</w:t>
            </w:r>
          </w:p>
        </w:tc>
        <w:tc>
          <w:tcPr>
            <w:tcW w:w="3060" w:type="dxa"/>
            <w:vAlign w:val="center"/>
          </w:tcPr>
          <w:p w14:paraId="7419327C" w14:textId="77777777" w:rsidR="000741FA" w:rsidRDefault="00000000" w:rsidP="00570B08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-1654063265"/>
                <w:placeholder>
                  <w:docPart w:val="8705CC8784074E83A5448C2D54364DF9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4C688B">
                  <w:rPr>
                    <w:rStyle w:val="DropDownBox"/>
                  </w:rPr>
                  <w:t>.................</w:t>
                </w:r>
              </w:sdtContent>
            </w:sdt>
            <w:r w:rsidR="000741FA" w:rsidDel="00DF7D4B">
              <w:t xml:space="preserve"> </w:t>
            </w:r>
          </w:p>
        </w:tc>
        <w:tc>
          <w:tcPr>
            <w:tcW w:w="1710" w:type="dxa"/>
            <w:tcBorders>
              <w:tr2bl w:val="single" w:sz="4" w:space="0" w:color="auto"/>
            </w:tcBorders>
            <w:vAlign w:val="center"/>
          </w:tcPr>
          <w:p w14:paraId="05B2A87A" w14:textId="77777777" w:rsidR="000741FA" w:rsidRDefault="000741FA" w:rsidP="000741FA">
            <w:pPr>
              <w:pStyle w:val="Table-TextEntry"/>
              <w:jc w:val="center"/>
            </w:pPr>
          </w:p>
        </w:tc>
      </w:tr>
    </w:tbl>
    <w:p w14:paraId="4384173C" w14:textId="77777777" w:rsidR="00587528" w:rsidRDefault="00587528" w:rsidP="00587528">
      <w:pPr>
        <w:pStyle w:val="Heading1"/>
      </w:pPr>
      <w:bookmarkStart w:id="18" w:name="_Ref455237651"/>
      <w:r>
        <w:t>Coursework</w:t>
      </w:r>
      <w:bookmarkEnd w:id="18"/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BE0723" w:rsidRPr="00E446C3" w14:paraId="0310AC13" w14:textId="77777777" w:rsidTr="000E5D56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3D7C241A" w14:textId="77777777" w:rsidR="00BE0723" w:rsidRPr="00077DE2" w:rsidRDefault="00BE0723" w:rsidP="000E5D56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5E81C1F9" w14:textId="77777777" w:rsidR="00BE0723" w:rsidRDefault="00BE0723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2FB6711" w14:textId="77777777" w:rsidR="00BE0723" w:rsidRDefault="00BE0723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ADC972" w14:textId="77777777" w:rsidR="00BE0723" w:rsidRDefault="00BE0723" w:rsidP="000E5D56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3160530" w14:textId="77777777" w:rsidR="00BE0723" w:rsidRDefault="00BE0723" w:rsidP="000E5D56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6ED1D621" w14:textId="77777777" w:rsidR="00BE0723" w:rsidRDefault="00BE0723" w:rsidP="000E5D56">
            <w:pPr>
              <w:pStyle w:val="Tabletext-thinrow"/>
            </w:pPr>
            <w:r>
              <w:t>Grade</w:t>
            </w:r>
          </w:p>
        </w:tc>
      </w:tr>
      <w:tr w:rsidR="00BE0723" w:rsidRPr="00E446C3" w14:paraId="6ED438EA" w14:textId="77777777" w:rsidTr="000E5D56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A60096" w14:textId="77777777" w:rsidR="00BE0723" w:rsidRPr="00077DE2" w:rsidRDefault="00BE0723" w:rsidP="000E5D56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71505D" w14:textId="77777777" w:rsidR="00BE0723" w:rsidRDefault="00BE0723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24D069" w14:textId="77777777" w:rsidR="00BE0723" w:rsidRDefault="00BE0723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5C10B5" w14:textId="77777777" w:rsidR="00BE0723" w:rsidRDefault="00BE0723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F9AAF2" w14:textId="77777777" w:rsidR="00BE0723" w:rsidRDefault="00BE0723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FF2CA" w14:textId="77777777" w:rsidR="00BE0723" w:rsidRDefault="00BE0723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B1DFF1" w14:textId="77777777" w:rsidR="00BE0723" w:rsidRDefault="00BE0723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E8C8A3" w14:textId="77777777" w:rsidR="00BE0723" w:rsidRDefault="00BE0723" w:rsidP="000E5D56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65F5E0" w14:textId="77777777" w:rsidR="00BE0723" w:rsidRDefault="00BE0723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9651FE" w14:textId="77777777" w:rsidR="00BE0723" w:rsidRDefault="00BE0723" w:rsidP="000E5D56">
            <w:pPr>
              <w:pStyle w:val="Tabletext-thinrow"/>
            </w:pPr>
          </w:p>
        </w:tc>
      </w:tr>
      <w:tr w:rsidR="00BE0723" w:rsidRPr="00A05BB0" w14:paraId="6000ABE6" w14:textId="77777777" w:rsidTr="00DD6F7F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5E985953" w14:textId="77777777" w:rsidR="00BE0723" w:rsidRPr="00FD347D" w:rsidRDefault="00BE0723" w:rsidP="000E5D56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 w:rsidRPr="00FD347D">
              <w:rPr>
                <w:b w:val="0"/>
                <w:sz w:val="12"/>
                <w:szCs w:val="12"/>
              </w:rPr>
              <w:t>Deficiencies (</w:t>
            </w:r>
            <w:r>
              <w:rPr>
                <w:b w:val="0"/>
                <w:sz w:val="12"/>
                <w:szCs w:val="12"/>
              </w:rPr>
              <w:t>if any</w:t>
            </w:r>
            <w:r w:rsidRPr="00FD347D">
              <w:rPr>
                <w:b w:val="0"/>
                <w:sz w:val="12"/>
                <w:szCs w:val="12"/>
              </w:rPr>
              <w:t>)</w:t>
            </w:r>
          </w:p>
        </w:tc>
        <w:tc>
          <w:tcPr>
            <w:tcW w:w="360" w:type="dxa"/>
            <w:vAlign w:val="center"/>
          </w:tcPr>
          <w:p w14:paraId="15A7A9C9" w14:textId="77777777" w:rsidR="00BE0723" w:rsidRPr="00A05BB0" w:rsidRDefault="00BE0723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759099619"/>
              <w:placeholder>
                <w:docPart w:val="CFB57D1C50A044758124718A51DB48D8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5C293552" w14:textId="77777777" w:rsidR="00BE0723" w:rsidRPr="00A05BB0" w:rsidRDefault="00BE0723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33EF788F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4F0E3C3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85E7334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A7650AE" w14:textId="77777777" w:rsidR="00BE0723" w:rsidRPr="00A05BB0" w:rsidRDefault="00BE0723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802054B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59541726"/>
            <w:placeholder>
              <w:docPart w:val="1EE9CF4424BB4AE785A99AD912CE6F7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091DF2B" w14:textId="77777777" w:rsidR="00BE0723" w:rsidRPr="00A05BB0" w:rsidRDefault="00BE0723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72B550E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46ACB29" w14:textId="77777777" w:rsidR="00BE0723" w:rsidRPr="00A05BB0" w:rsidRDefault="00BE0723" w:rsidP="000E5D56">
            <w:pPr>
              <w:pStyle w:val="Table-TextEntry"/>
              <w:jc w:val="center"/>
            </w:pPr>
          </w:p>
        </w:tc>
      </w:tr>
      <w:tr w:rsidR="00BE0723" w:rsidRPr="00A05BB0" w14:paraId="39165842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4CF85C0" w14:textId="77777777" w:rsidR="00BE0723" w:rsidRPr="00A05BB0" w:rsidRDefault="00BE0723" w:rsidP="000E5D5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784ADF81" w14:textId="77777777" w:rsidR="00BE0723" w:rsidRPr="00A05BB0" w:rsidRDefault="00BE0723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889023736"/>
              <w:placeholder>
                <w:docPart w:val="849534E9F0704E728ABFEB1F2894143B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6B6D4003" w14:textId="77777777" w:rsidR="00BE0723" w:rsidRPr="00A05BB0" w:rsidRDefault="00BE0723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593D9F83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C1D3823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7FF5E7E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AD9086E" w14:textId="77777777" w:rsidR="00BE0723" w:rsidRPr="00A05BB0" w:rsidRDefault="00BE0723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32512CB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573497004"/>
            <w:placeholder>
              <w:docPart w:val="D1C405C1BAE64EC4AB1C474529AEA4D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04EBD61" w14:textId="77777777" w:rsidR="00BE0723" w:rsidRPr="00A05BB0" w:rsidRDefault="00BE0723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7C3FE97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50AC437" w14:textId="77777777" w:rsidR="00BE0723" w:rsidRPr="00A05BB0" w:rsidRDefault="00BE0723" w:rsidP="000E5D56">
            <w:pPr>
              <w:pStyle w:val="Table-TextEntry"/>
              <w:jc w:val="center"/>
            </w:pPr>
          </w:p>
        </w:tc>
      </w:tr>
      <w:tr w:rsidR="00BE0723" w:rsidRPr="00A05BB0" w14:paraId="13E5860B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2944B392" w14:textId="77777777" w:rsidR="00BE0723" w:rsidRPr="00A05BB0" w:rsidRDefault="00BE0723" w:rsidP="000E5D56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4BA9A87A" w14:textId="77777777" w:rsidR="00BE0723" w:rsidRPr="00A05BB0" w:rsidRDefault="00BE0723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2145378073"/>
              <w:placeholder>
                <w:docPart w:val="A99B4148F6634EDBAF3887C70CFB9A5F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46B13240" w14:textId="77777777" w:rsidR="00BE0723" w:rsidRPr="00A05BB0" w:rsidRDefault="00BE0723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16E1AA9A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A5A9841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08FEC4D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C691506" w14:textId="77777777" w:rsidR="00BE0723" w:rsidRPr="00A05BB0" w:rsidRDefault="00BE0723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65852DC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870657899"/>
            <w:placeholder>
              <w:docPart w:val="6FB32B07D5ED4C389E0A1986A93B986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56F86EF" w14:textId="77777777" w:rsidR="00BE0723" w:rsidRPr="00A05BB0" w:rsidRDefault="00BE0723" w:rsidP="000E5D56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22983D77" w14:textId="77777777" w:rsidR="00BE0723" w:rsidRPr="00A05BB0" w:rsidRDefault="00BE0723" w:rsidP="000E5D56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57AD260" w14:textId="77777777" w:rsidR="00BE0723" w:rsidRPr="00A05BB0" w:rsidRDefault="00BE0723" w:rsidP="000E5D56">
            <w:pPr>
              <w:pStyle w:val="Table-TextEntry"/>
              <w:jc w:val="center"/>
            </w:pPr>
          </w:p>
        </w:tc>
      </w:tr>
    </w:tbl>
    <w:p w14:paraId="67540D50" w14:textId="49B78919" w:rsidR="00BE0723" w:rsidRPr="00BE0723" w:rsidRDefault="007A7FC0" w:rsidP="007A7FC0">
      <w:pPr>
        <w:pStyle w:val="FigureTable"/>
        <w:rPr>
          <w:color w:val="31849B" w:themeColor="accent5" w:themeShade="BF"/>
        </w:rPr>
      </w:pPr>
      <w:r w:rsidRPr="007A7FC0">
        <w:rPr>
          <w:noProof/>
        </w:rPr>
        <w:drawing>
          <wp:inline distT="0" distB="0" distL="0" distR="0" wp14:anchorId="21135322" wp14:editId="21918371">
            <wp:extent cx="6492240" cy="145161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78"/>
        <w:gridCol w:w="1062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BE0723" w:rsidRPr="00E446C3" w14:paraId="3E69D156" w14:textId="77777777" w:rsidTr="000E5D56">
        <w:tc>
          <w:tcPr>
            <w:tcW w:w="89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1E8FB48B" w14:textId="77777777" w:rsidR="00BE0723" w:rsidRPr="00077DE2" w:rsidRDefault="00BE0723" w:rsidP="000E5D56">
            <w:pPr>
              <w:pStyle w:val="Tabletext-thinrow"/>
            </w:pPr>
          </w:p>
        </w:tc>
        <w:tc>
          <w:tcPr>
            <w:tcW w:w="1062" w:type="dxa"/>
            <w:vMerge w:val="restart"/>
            <w:shd w:val="clear" w:color="auto" w:fill="D9D9D9" w:themeFill="background1" w:themeFillShade="D9"/>
            <w:vAlign w:val="center"/>
          </w:tcPr>
          <w:p w14:paraId="0A0E035A" w14:textId="77777777" w:rsidR="00BE0723" w:rsidRDefault="00BE0723" w:rsidP="000E5D56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56A358C7" w14:textId="77777777" w:rsidR="00BE0723" w:rsidRDefault="00BE0723" w:rsidP="000E5D56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91B644" w14:textId="77777777" w:rsidR="00BE0723" w:rsidRDefault="00BE0723" w:rsidP="000E5D56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180A1EBB" w14:textId="77777777" w:rsidR="00BE0723" w:rsidRDefault="00BE0723" w:rsidP="000E5D56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57499F1C" w14:textId="77777777" w:rsidR="00BE0723" w:rsidRDefault="00BE0723" w:rsidP="000E5D56">
            <w:pPr>
              <w:pStyle w:val="Tabletext-thinrow"/>
            </w:pPr>
            <w:r>
              <w:t>Grade</w:t>
            </w:r>
          </w:p>
        </w:tc>
      </w:tr>
      <w:tr w:rsidR="00BE0723" w:rsidRPr="00E446C3" w14:paraId="231D609F" w14:textId="77777777" w:rsidTr="000E5D56">
        <w:tc>
          <w:tcPr>
            <w:tcW w:w="89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093C0" w14:textId="77777777" w:rsidR="00BE0723" w:rsidRPr="00077DE2" w:rsidRDefault="00BE0723" w:rsidP="000E5D56">
            <w:pPr>
              <w:pStyle w:val="Tabletext-thinrow"/>
            </w:pPr>
          </w:p>
        </w:tc>
        <w:tc>
          <w:tcPr>
            <w:tcW w:w="106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811FD7" w14:textId="77777777" w:rsidR="00BE0723" w:rsidRDefault="00BE0723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AF54F1" w14:textId="77777777" w:rsidR="00BE0723" w:rsidRDefault="00BE0723" w:rsidP="000E5D56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5A9997" w14:textId="77777777" w:rsidR="00BE0723" w:rsidRDefault="00BE0723" w:rsidP="000E5D56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C2E8E2" w14:textId="77777777" w:rsidR="00BE0723" w:rsidRDefault="00BE0723" w:rsidP="000E5D56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6CF454" w14:textId="77777777" w:rsidR="00BE0723" w:rsidRDefault="00BE0723" w:rsidP="000E5D56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E60645" w14:textId="77777777" w:rsidR="00BE0723" w:rsidRDefault="00BE0723" w:rsidP="000E5D56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8B510B" w14:textId="77777777" w:rsidR="00BE0723" w:rsidRDefault="00BE0723" w:rsidP="000E5D56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B0F3E1" w14:textId="77777777" w:rsidR="00BE0723" w:rsidRDefault="00BE0723" w:rsidP="000E5D56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88D342" w14:textId="77777777" w:rsidR="00BE0723" w:rsidRDefault="00BE0723" w:rsidP="000E5D56">
            <w:pPr>
              <w:pStyle w:val="Tabletext-thinrow"/>
            </w:pPr>
          </w:p>
        </w:tc>
      </w:tr>
      <w:tr w:rsidR="00BE0723" w:rsidRPr="00A05BB0" w14:paraId="4B1B451B" w14:textId="77777777" w:rsidTr="00DD6F7F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39107ED7" w14:textId="77777777" w:rsidR="00BE0723" w:rsidRPr="00A05BB0" w:rsidRDefault="00BE0723" w:rsidP="00BE0723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378" w:type="dxa"/>
            <w:vAlign w:val="center"/>
          </w:tcPr>
          <w:p w14:paraId="48DED818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62" w:type="dxa"/>
            <w:vAlign w:val="center"/>
          </w:tcPr>
          <w:p w14:paraId="2814F054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65497AA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64B23BC" w14:textId="77777777" w:rsidR="00BE0723" w:rsidRPr="00A05BB0" w:rsidRDefault="00BE0723" w:rsidP="00BE0723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BA6A801" w14:textId="77777777" w:rsidR="00BE0723" w:rsidRPr="00A05BB0" w:rsidRDefault="00BE0723" w:rsidP="00BE0723">
            <w:pPr>
              <w:pStyle w:val="Table-TextEntry"/>
              <w:jc w:val="center"/>
            </w:pPr>
            <w:r>
              <w:t>7..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3881DDB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7EE3F30" w14:textId="77777777" w:rsidR="00BE0723" w:rsidRPr="00A05BB0" w:rsidRDefault="00BE0723" w:rsidP="00BE0723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1967933591"/>
            <w:placeholder>
              <w:docPart w:val="8252B760A4164974848F61A01BAA813C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9FAEC1A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>A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1814360786"/>
              <w:placeholder>
                <w:docPart w:val="16A15425B7104C8DBC4FAFF4B11477B5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5A408F37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>#1</w:t>
                </w:r>
              </w:p>
            </w:sdtContent>
          </w:sdt>
        </w:tc>
        <w:tc>
          <w:tcPr>
            <w:tcW w:w="720" w:type="dxa"/>
            <w:vAlign w:val="center"/>
          </w:tcPr>
          <w:p w14:paraId="79C30ECA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6A56B4DC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0370209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955FC53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62" w:type="dxa"/>
            <w:vAlign w:val="center"/>
          </w:tcPr>
          <w:p w14:paraId="42BDA2BE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0191B69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E3D2A17" w14:textId="456ADF8A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B848EDE" w14:textId="0C8780F5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769D24F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1B5FDB0" w14:textId="2F13253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DD20C60" w14:textId="283F162F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E3184A2" w14:textId="78836E0C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CBA18CF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17CF27B2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B6538D6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15422636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1062" w:type="dxa"/>
            <w:vAlign w:val="center"/>
          </w:tcPr>
          <w:p w14:paraId="25C0AF80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C1978B8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8392607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374A5B2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D057EA0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6D7753F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2B9E9C6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14A1C61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32FB212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29E972BD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1329243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C21C978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1062" w:type="dxa"/>
            <w:vAlign w:val="center"/>
          </w:tcPr>
          <w:p w14:paraId="073AABC2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0DBE211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E7C8B4B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AF887B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B7AB47F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D6B372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998022371"/>
            <w:placeholder>
              <w:docPart w:val="3FCEC33F31964DC7AC2D23203A8816A0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52F3319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EC829D0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FF8E156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50EFFE1C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BE395F9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4FD5F13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062" w:type="dxa"/>
            <w:vAlign w:val="center"/>
          </w:tcPr>
          <w:p w14:paraId="67355236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39FDA8E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6903382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514C55E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8E45109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A058E5A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347214188"/>
            <w:placeholder>
              <w:docPart w:val="31BD0EC4F27F412693A5850F00DC5771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232E27F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7527E6C5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6CCFC19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45FC0ACF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21F44666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333D82CF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062" w:type="dxa"/>
            <w:vAlign w:val="center"/>
          </w:tcPr>
          <w:p w14:paraId="59D00B2D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D499E3B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C4811F4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3E59348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9502298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24C219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405883287"/>
            <w:placeholder>
              <w:docPart w:val="FC67AEEC21B745A8A7611375379051E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DB0BDBA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506B3A52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CA94D02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64D7894B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137932B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7C15CF01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1062" w:type="dxa"/>
            <w:vAlign w:val="center"/>
          </w:tcPr>
          <w:p w14:paraId="6BB3594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A7461F0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DDE251B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E424C6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07921B2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20E7830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2121182022"/>
            <w:placeholder>
              <w:docPart w:val="5032FB6883634B37891FC7B9EE29DBE1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025B110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210694AC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4824681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1025E862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BBAF88F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EDE5886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062" w:type="dxa"/>
            <w:vAlign w:val="center"/>
          </w:tcPr>
          <w:p w14:paraId="02F6C69A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02DC515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6EE86E2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7B944D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9921962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4E4B06D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49972120"/>
            <w:placeholder>
              <w:docPart w:val="B12A4CD9756A4F5EB7924743CDB843E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45107AE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63A0A65B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51ACC8C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16172EED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950C30F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4A57C68E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062" w:type="dxa"/>
            <w:vAlign w:val="center"/>
          </w:tcPr>
          <w:p w14:paraId="24690097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B4873E0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5923C1B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618A8A7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B0B0E7F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237F354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232621328"/>
            <w:placeholder>
              <w:docPart w:val="7FA7402B9FB540A483C731EB106316C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77ECB83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66522CF1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992F6E9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54C49B3B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26FEB54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AA3B5F4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1062" w:type="dxa"/>
            <w:vAlign w:val="center"/>
          </w:tcPr>
          <w:p w14:paraId="2588339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52F516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3522BA4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26102F9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EBC06D7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E5F2DA9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459222074"/>
            <w:placeholder>
              <w:docPart w:val="7E6689B0E4814B949AF76A3E219D5B4C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4679825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15447E90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FB819D9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BE0723" w:rsidRPr="00A05BB0" w14:paraId="5EE0FCDE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5841AF3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080AA111" w14:textId="77777777" w:rsidR="00BE0723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1062" w:type="dxa"/>
            <w:vAlign w:val="center"/>
          </w:tcPr>
          <w:p w14:paraId="1AD1B2EA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9C97526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0A03136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5C8CA89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B2C05F1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2ECAFAB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2028706314"/>
            <w:placeholder>
              <w:docPart w:val="60B5396845874E95B791CE69E159BC4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D1BE0AD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41873779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B67F9A4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  <w:tr w:rsidR="000E5D56" w:rsidRPr="00A05BB0" w14:paraId="2B077E24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851A6E3" w14:textId="77777777" w:rsidR="000E5D56" w:rsidRPr="00A05BB0" w:rsidRDefault="000E5D56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6F7C5549" w14:textId="77777777" w:rsidR="000E5D56" w:rsidRDefault="000E5D56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1062" w:type="dxa"/>
            <w:vAlign w:val="center"/>
          </w:tcPr>
          <w:p w14:paraId="0FE0D76B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FB4EE20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B201BB1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9D31584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1ED35FA" w14:textId="77777777" w:rsidR="000E5D56" w:rsidRPr="00A05BB0" w:rsidRDefault="000E5D56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43CAD89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6DA2209" w14:textId="77777777" w:rsidR="000E5D56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9586EC3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09E1138" w14:textId="77777777" w:rsidR="000E5D56" w:rsidRPr="00A05BB0" w:rsidRDefault="000E5D56" w:rsidP="00BE0723">
            <w:pPr>
              <w:pStyle w:val="Table-TextEntry"/>
              <w:jc w:val="center"/>
            </w:pPr>
          </w:p>
        </w:tc>
      </w:tr>
      <w:tr w:rsidR="000E5D56" w:rsidRPr="00A05BB0" w14:paraId="7E68258B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597EFB06" w14:textId="77777777" w:rsidR="000E5D56" w:rsidRPr="00A05BB0" w:rsidRDefault="000E5D56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77710E1C" w14:textId="77777777" w:rsidR="000E5D56" w:rsidRDefault="000E5D56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tc>
          <w:tcPr>
            <w:tcW w:w="1062" w:type="dxa"/>
            <w:vAlign w:val="center"/>
          </w:tcPr>
          <w:p w14:paraId="47374ED1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FD79180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BF5B2B7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BD600CE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BE9AF15" w14:textId="77777777" w:rsidR="000E5D56" w:rsidRPr="00A05BB0" w:rsidRDefault="000E5D56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EEEA713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48C53DA" w14:textId="77777777" w:rsidR="000E5D56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679A4C5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3B2D37D" w14:textId="77777777" w:rsidR="000E5D56" w:rsidRPr="00A05BB0" w:rsidRDefault="000E5D56" w:rsidP="00BE0723">
            <w:pPr>
              <w:pStyle w:val="Table-TextEntry"/>
              <w:jc w:val="center"/>
            </w:pPr>
          </w:p>
        </w:tc>
      </w:tr>
      <w:tr w:rsidR="000E5D56" w:rsidRPr="00A05BB0" w14:paraId="5C38D2A0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C753C1B" w14:textId="77777777" w:rsidR="000E5D56" w:rsidRPr="00A05BB0" w:rsidRDefault="000E5D56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388FC654" w14:textId="77777777" w:rsidR="000E5D56" w:rsidRDefault="000E5D56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1062" w:type="dxa"/>
            <w:vAlign w:val="center"/>
          </w:tcPr>
          <w:p w14:paraId="7EB85B5B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1959FE8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42445D8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5E986302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71B2C7B" w14:textId="77777777" w:rsidR="000E5D56" w:rsidRPr="00A05BB0" w:rsidRDefault="000E5D56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8861B9E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BDE20F7" w14:textId="77777777" w:rsidR="000E5D56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3A36FC9" w14:textId="77777777" w:rsidR="000E5D56" w:rsidRPr="00A05BB0" w:rsidRDefault="000E5D56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0043382" w14:textId="77777777" w:rsidR="000E5D56" w:rsidRPr="00A05BB0" w:rsidRDefault="000E5D56" w:rsidP="00BE0723">
            <w:pPr>
              <w:pStyle w:val="Table-TextEntry"/>
              <w:jc w:val="center"/>
            </w:pPr>
          </w:p>
        </w:tc>
      </w:tr>
      <w:tr w:rsidR="00BE0723" w:rsidRPr="00A05BB0" w14:paraId="6495E577" w14:textId="77777777" w:rsidTr="00DD6F7F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AF51A25" w14:textId="77777777" w:rsidR="00BE0723" w:rsidRPr="00A05BB0" w:rsidRDefault="00BE0723" w:rsidP="00BE0723">
            <w:pPr>
              <w:pStyle w:val="Table-Subheading"/>
              <w:rPr>
                <w:sz w:val="18"/>
              </w:rPr>
            </w:pPr>
          </w:p>
        </w:tc>
        <w:tc>
          <w:tcPr>
            <w:tcW w:w="378" w:type="dxa"/>
            <w:vAlign w:val="center"/>
          </w:tcPr>
          <w:p w14:paraId="77F8C4FF" w14:textId="77777777" w:rsidR="00BE0723" w:rsidRPr="00A05BB0" w:rsidRDefault="00BE0723" w:rsidP="00BE0723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0E5D56">
              <w:rPr>
                <w:sz w:val="18"/>
                <w:szCs w:val="18"/>
              </w:rPr>
              <w:t>5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62" w:type="dxa"/>
            <w:vAlign w:val="center"/>
          </w:tcPr>
          <w:p w14:paraId="1DAA5663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AC0CF3C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1DAFE46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959963B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CE4FDE5" w14:textId="77777777" w:rsidR="00BE0723" w:rsidRPr="00A05BB0" w:rsidRDefault="00BE0723" w:rsidP="00BE0723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7ED1755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649987322"/>
            <w:placeholder>
              <w:docPart w:val="164F812A7F9C42BFA5D70E19B7D6E57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DA4C2E4" w14:textId="77777777" w:rsidR="00BE0723" w:rsidRPr="00A05BB0" w:rsidRDefault="00BE0723" w:rsidP="00BE0723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24D56259" w14:textId="77777777" w:rsidR="00BE0723" w:rsidRPr="00A05BB0" w:rsidRDefault="00BE0723" w:rsidP="00BE0723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92AA8AE" w14:textId="77777777" w:rsidR="00BE0723" w:rsidRPr="00A05BB0" w:rsidRDefault="00BE0723" w:rsidP="00BE0723">
            <w:pPr>
              <w:pStyle w:val="Table-TextEntry"/>
              <w:jc w:val="center"/>
            </w:pPr>
          </w:p>
        </w:tc>
      </w:tr>
    </w:tbl>
    <w:p w14:paraId="6590E04B" w14:textId="77777777" w:rsidR="00587528" w:rsidRDefault="00587528" w:rsidP="00587528">
      <w:pPr>
        <w:pStyle w:val="Heading1"/>
      </w:pPr>
      <w:r w:rsidRPr="00F909CD">
        <w:t>Signatures and Approvals of Supervisory Committee</w:t>
      </w:r>
    </w:p>
    <w:tbl>
      <w:tblPr>
        <w:tblStyle w:val="TableGrid"/>
        <w:tblW w:w="10494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3163"/>
        <w:gridCol w:w="2057"/>
        <w:gridCol w:w="1170"/>
        <w:gridCol w:w="2250"/>
        <w:gridCol w:w="1530"/>
      </w:tblGrid>
      <w:tr w:rsidR="00587528" w14:paraId="24AB51E7" w14:textId="77777777" w:rsidTr="003E1ED4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01F983D4" w14:textId="77777777" w:rsidR="00587528" w:rsidRDefault="00587528" w:rsidP="00C20D92">
            <w:pPr>
              <w:pStyle w:val="Tabletext-thinrow"/>
            </w:pPr>
          </w:p>
        </w:tc>
        <w:tc>
          <w:tcPr>
            <w:tcW w:w="3163" w:type="dxa"/>
            <w:shd w:val="clear" w:color="auto" w:fill="D9D9D9" w:themeFill="background1" w:themeFillShade="D9"/>
          </w:tcPr>
          <w:p w14:paraId="5C4302AD" w14:textId="77777777" w:rsidR="00587528" w:rsidRDefault="00587528" w:rsidP="00C20D92">
            <w:pPr>
              <w:pStyle w:val="Tabletext-thinrow"/>
            </w:pPr>
            <w:r>
              <w:t>Title</w:t>
            </w:r>
          </w:p>
        </w:tc>
        <w:tc>
          <w:tcPr>
            <w:tcW w:w="2057" w:type="dxa"/>
            <w:shd w:val="clear" w:color="auto" w:fill="D9D9D9" w:themeFill="background1" w:themeFillShade="D9"/>
          </w:tcPr>
          <w:p w14:paraId="11CA9C91" w14:textId="77777777" w:rsidR="00587528" w:rsidRDefault="00587528" w:rsidP="00C20D92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24E51881" w14:textId="77777777" w:rsidR="00587528" w:rsidRDefault="00587528" w:rsidP="00C20D92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3E9DEB0" w14:textId="77777777" w:rsidR="00587528" w:rsidRDefault="00587528" w:rsidP="00C20D92">
            <w:pPr>
              <w:pStyle w:val="Tabletext-thinrow"/>
            </w:pPr>
            <w:r>
              <w:t>Signatur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E10C6E7" w14:textId="77777777" w:rsidR="00587528" w:rsidRDefault="00587528" w:rsidP="00C20D92">
            <w:pPr>
              <w:pStyle w:val="Tabletext-thinrow"/>
            </w:pPr>
            <w:r>
              <w:t>Date</w:t>
            </w:r>
          </w:p>
        </w:tc>
      </w:tr>
      <w:tr w:rsidR="00912036" w:rsidRPr="00F909CD" w14:paraId="039EDC00" w14:textId="77777777" w:rsidTr="003E1ED4">
        <w:trPr>
          <w:cantSplit/>
          <w:trHeight w:val="224"/>
        </w:trPr>
        <w:tc>
          <w:tcPr>
            <w:tcW w:w="324" w:type="dxa"/>
            <w:vAlign w:val="center"/>
          </w:tcPr>
          <w:p w14:paraId="5B71D76B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39620F2B" w14:textId="77777777" w:rsidR="00912036" w:rsidRPr="00F909CD" w:rsidRDefault="00DD6F7F" w:rsidP="00C20D92">
            <w:pPr>
              <w:pStyle w:val="Tabletext-thinrow"/>
            </w:pPr>
            <w:r>
              <w:t xml:space="preserve">CAE </w:t>
            </w:r>
            <w:r w:rsidR="00912036">
              <w:t>Student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01ECC2A9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72F47F4B" w14:textId="77777777" w:rsidR="00912036" w:rsidRPr="00F909CD" w:rsidRDefault="00912036" w:rsidP="00C20D92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28C45F67" w14:textId="77777777" w:rsidR="00912036" w:rsidRPr="00F909CD" w:rsidRDefault="00912036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108CC644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912036" w:rsidRPr="00F909CD" w14:paraId="411B3145" w14:textId="77777777" w:rsidTr="003E1ED4">
        <w:trPr>
          <w:cantSplit/>
        </w:trPr>
        <w:tc>
          <w:tcPr>
            <w:tcW w:w="324" w:type="dxa"/>
            <w:vAlign w:val="center"/>
          </w:tcPr>
          <w:p w14:paraId="006A8F72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130DB8AC" w14:textId="77777777" w:rsidR="00912036" w:rsidRPr="00F909CD" w:rsidRDefault="00DD6F7F" w:rsidP="00C20D92">
            <w:pPr>
              <w:pStyle w:val="Tabletext-thinrow"/>
            </w:pPr>
            <w:r>
              <w:t xml:space="preserve">CAE </w:t>
            </w:r>
            <w:r w:rsidR="00912036" w:rsidRPr="00F909CD">
              <w:t>Committee Chair (Advisor)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10725111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0C9CA919" w14:textId="77777777" w:rsidR="00912036" w:rsidRPr="00F909CD" w:rsidRDefault="00912036" w:rsidP="00C20D92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710FCA7B" w14:textId="77777777" w:rsidR="00912036" w:rsidRPr="00F909CD" w:rsidRDefault="00912036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05D7C131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912036" w:rsidRPr="00F909CD" w14:paraId="44717314" w14:textId="77777777" w:rsidTr="003E1ED4">
        <w:trPr>
          <w:cantSplit/>
        </w:trPr>
        <w:tc>
          <w:tcPr>
            <w:tcW w:w="324" w:type="dxa"/>
            <w:vAlign w:val="center"/>
          </w:tcPr>
          <w:p w14:paraId="4B3DEDF2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21DE3A80" w14:textId="77777777" w:rsidR="00912036" w:rsidRPr="00F909CD" w:rsidRDefault="00DD6F7F" w:rsidP="00C20D92">
            <w:pPr>
              <w:pStyle w:val="Tabletext-thinrow"/>
            </w:pPr>
            <w:r>
              <w:t xml:space="preserve">CAE </w:t>
            </w:r>
            <w:r w:rsidR="00912036"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65771551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479B5F2" w14:textId="77777777" w:rsidR="00912036" w:rsidRPr="00F909CD" w:rsidRDefault="00912036" w:rsidP="00C20D92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6C45BF81" w14:textId="77777777" w:rsidR="00912036" w:rsidRPr="00F909CD" w:rsidRDefault="00912036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4AD0B9B7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912036" w:rsidRPr="00F909CD" w14:paraId="06914B98" w14:textId="77777777" w:rsidTr="003E1ED4">
        <w:trPr>
          <w:cantSplit/>
        </w:trPr>
        <w:tc>
          <w:tcPr>
            <w:tcW w:w="324" w:type="dxa"/>
            <w:vAlign w:val="center"/>
          </w:tcPr>
          <w:p w14:paraId="4F5898B0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14E66A49" w14:textId="77777777" w:rsidR="00912036" w:rsidRPr="00F909CD" w:rsidRDefault="00DD6F7F" w:rsidP="00C20D92">
            <w:pPr>
              <w:pStyle w:val="Tabletext-thinrow"/>
            </w:pPr>
            <w:r>
              <w:t xml:space="preserve">CAE </w:t>
            </w:r>
            <w:r w:rsidR="00912036"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66883DE5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3BB700E" w14:textId="77777777" w:rsidR="00912036" w:rsidRPr="00F909CD" w:rsidRDefault="001A2EF6" w:rsidP="00C20D92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18C69837" w14:textId="77777777" w:rsidR="00912036" w:rsidRPr="00F909CD" w:rsidRDefault="00912036" w:rsidP="00CD4649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15CA2244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912036" w:rsidRPr="00F909CD" w14:paraId="2700626B" w14:textId="77777777" w:rsidTr="003E1ED4">
        <w:trPr>
          <w:cantSplit/>
        </w:trPr>
        <w:tc>
          <w:tcPr>
            <w:tcW w:w="324" w:type="dxa"/>
            <w:vAlign w:val="center"/>
          </w:tcPr>
          <w:p w14:paraId="0F0DC53D" w14:textId="77777777" w:rsidR="00912036" w:rsidRPr="00F909CD" w:rsidRDefault="00912036" w:rsidP="00C20D92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3163" w:type="dxa"/>
            <w:noWrap/>
            <w:tcMar>
              <w:left w:w="14" w:type="dxa"/>
              <w:right w:w="14" w:type="dxa"/>
            </w:tcMar>
            <w:vAlign w:val="center"/>
          </w:tcPr>
          <w:p w14:paraId="1E545F6C" w14:textId="77777777" w:rsidR="00912036" w:rsidRPr="00F909CD" w:rsidRDefault="00DD6F7F" w:rsidP="00C20D92">
            <w:pPr>
              <w:pStyle w:val="Tabletext-thinrow"/>
            </w:pPr>
            <w:r>
              <w:t xml:space="preserve">External </w:t>
            </w:r>
            <w:r w:rsidR="00912036" w:rsidRPr="00F909CD">
              <w:t>Committee Membe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25DD76CC" w14:textId="77777777" w:rsidR="00912036" w:rsidRPr="00F909CD" w:rsidRDefault="00912036" w:rsidP="00C20D92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3C232B4E" w14:textId="77777777" w:rsidR="00912036" w:rsidRPr="00F909CD" w:rsidRDefault="00912036" w:rsidP="00C20D92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2C4115D8" w14:textId="77777777" w:rsidR="00912036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57EFD662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0E5D56" w:rsidRPr="00F909CD" w14:paraId="028D14FF" w14:textId="77777777" w:rsidTr="003E1ED4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54CC5D2A" w14:textId="77777777" w:rsidR="000E5D56" w:rsidRPr="00F909CD" w:rsidRDefault="000E5D56" w:rsidP="000E5D56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3163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3F1EFA3C" w14:textId="77777777" w:rsidR="000E5D56" w:rsidRPr="00F909CD" w:rsidRDefault="000E5D56" w:rsidP="000E5D56">
            <w:pPr>
              <w:pStyle w:val="Tabletext-thinrow"/>
            </w:pPr>
            <w:r>
              <w:t>Additional Member (optional)</w:t>
            </w:r>
          </w:p>
        </w:tc>
        <w:tc>
          <w:tcPr>
            <w:tcW w:w="2057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2272B1CE" w14:textId="77777777" w:rsidR="000E5D56" w:rsidRPr="00F909CD" w:rsidRDefault="000E5D56" w:rsidP="000E5D56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251BF5CB" w14:textId="77777777" w:rsidR="000E5D56" w:rsidRPr="00F909CD" w:rsidRDefault="000E5D56" w:rsidP="000E5D56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3CB12AF0" w14:textId="77777777" w:rsidR="000E5D56" w:rsidRPr="00F909CD" w:rsidRDefault="000E5D56" w:rsidP="000E5D56">
            <w:pPr>
              <w:pStyle w:val="Table-TextEntry"/>
            </w:pPr>
          </w:p>
        </w:tc>
        <w:tc>
          <w:tcPr>
            <w:tcW w:w="1530" w:type="dxa"/>
            <w:shd w:val="clear" w:color="auto" w:fill="F2F2F2" w:themeFill="background1" w:themeFillShade="F2"/>
            <w:noWrap/>
            <w:vAlign w:val="center"/>
          </w:tcPr>
          <w:p w14:paraId="73C909E2" w14:textId="77777777" w:rsidR="000E5D56" w:rsidRPr="00F909CD" w:rsidRDefault="000E5D56" w:rsidP="000E5D56">
            <w:pPr>
              <w:pStyle w:val="Table-TextEntry"/>
            </w:pPr>
          </w:p>
        </w:tc>
      </w:tr>
      <w:tr w:rsidR="00912036" w:rsidRPr="00F909CD" w14:paraId="3B25FBE4" w14:textId="77777777" w:rsidTr="003E1ED4">
        <w:trPr>
          <w:cantSplit/>
        </w:trPr>
        <w:tc>
          <w:tcPr>
            <w:tcW w:w="3487" w:type="dxa"/>
            <w:gridSpan w:val="2"/>
          </w:tcPr>
          <w:p w14:paraId="796B31B5" w14:textId="77777777" w:rsidR="00912036" w:rsidRPr="00F909CD" w:rsidRDefault="003D7348" w:rsidP="00C20D92">
            <w:pPr>
              <w:pStyle w:val="Tabletext-thinrow"/>
            </w:pPr>
            <w:r>
              <w:t>CAE Graduate Program Directo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205EDA01" w14:textId="02A6980C" w:rsidR="00912036" w:rsidRPr="00F909CD" w:rsidRDefault="00912036" w:rsidP="00C20D92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r w:rsidR="003E1ED4">
              <w:rPr>
                <w:sz w:val="20"/>
              </w:rPr>
              <w:t>Rhode-Barbarigos</w:t>
            </w:r>
          </w:p>
        </w:tc>
        <w:tc>
          <w:tcPr>
            <w:tcW w:w="1170" w:type="dxa"/>
            <w:noWrap/>
            <w:vAlign w:val="center"/>
          </w:tcPr>
          <w:p w14:paraId="71DE1C78" w14:textId="77777777" w:rsidR="00912036" w:rsidRPr="00F909CD" w:rsidRDefault="00912036" w:rsidP="00C20D92">
            <w:pPr>
              <w:pStyle w:val="Table-TextEntry"/>
              <w:jc w:val="center"/>
            </w:pPr>
            <w:r>
              <w:t xml:space="preserve">CAE </w:t>
            </w:r>
          </w:p>
        </w:tc>
        <w:tc>
          <w:tcPr>
            <w:tcW w:w="2250" w:type="dxa"/>
            <w:noWrap/>
            <w:vAlign w:val="center"/>
          </w:tcPr>
          <w:p w14:paraId="70F72C10" w14:textId="77777777" w:rsidR="00912036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55626769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  <w:tr w:rsidR="00912036" w:rsidRPr="00F909CD" w14:paraId="74C1B638" w14:textId="77777777" w:rsidTr="003E1ED4">
        <w:trPr>
          <w:cantSplit/>
        </w:trPr>
        <w:tc>
          <w:tcPr>
            <w:tcW w:w="3487" w:type="dxa"/>
            <w:gridSpan w:val="2"/>
          </w:tcPr>
          <w:p w14:paraId="3B3D1E03" w14:textId="77777777" w:rsidR="00912036" w:rsidRPr="00442982" w:rsidRDefault="00912036" w:rsidP="004A3B6E">
            <w:pPr>
              <w:pStyle w:val="Tabletext-thinrow"/>
            </w:pPr>
            <w:r>
              <w:t>Department Chair</w:t>
            </w:r>
          </w:p>
        </w:tc>
        <w:tc>
          <w:tcPr>
            <w:tcW w:w="2057" w:type="dxa"/>
            <w:noWrap/>
            <w:tcMar>
              <w:left w:w="115" w:type="dxa"/>
              <w:right w:w="115" w:type="dxa"/>
            </w:tcMar>
            <w:vAlign w:val="center"/>
          </w:tcPr>
          <w:p w14:paraId="32B53E2B" w14:textId="6D3EE4DF" w:rsidR="00912036" w:rsidRDefault="00912036" w:rsidP="004A3B6E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 xml:space="preserve">Dr. </w:t>
            </w:r>
            <w:r w:rsidR="003E1ED4">
              <w:rPr>
                <w:sz w:val="20"/>
              </w:rPr>
              <w:t>Shi</w:t>
            </w:r>
          </w:p>
        </w:tc>
        <w:tc>
          <w:tcPr>
            <w:tcW w:w="1170" w:type="dxa"/>
            <w:noWrap/>
            <w:vAlign w:val="center"/>
          </w:tcPr>
          <w:p w14:paraId="6E1ED2BB" w14:textId="77777777" w:rsidR="00912036" w:rsidRPr="00F909CD" w:rsidRDefault="00912036" w:rsidP="004A3B6E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2F874B58" w14:textId="77777777" w:rsidR="00912036" w:rsidRPr="00F909CD" w:rsidRDefault="00912036" w:rsidP="00912036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746228BC" w14:textId="77777777" w:rsidR="00912036" w:rsidRPr="00F909CD" w:rsidRDefault="002B14CA" w:rsidP="002B14CA">
            <w:pPr>
              <w:pStyle w:val="Table-TextEntry"/>
            </w:pPr>
            <w:r>
              <w:sym w:font="Wingdings" w:char="F03F"/>
            </w:r>
          </w:p>
        </w:tc>
      </w:tr>
    </w:tbl>
    <w:p w14:paraId="46788159" w14:textId="77777777" w:rsidR="00587528" w:rsidRDefault="00587528" w:rsidP="002B0347">
      <w:pPr>
        <w:sectPr w:rsidR="00587528" w:rsidSect="007A1EF0">
          <w:headerReference w:type="even" r:id="rId45"/>
          <w:headerReference w:type="default" r:id="rId46"/>
          <w:headerReference w:type="first" r:id="rId47"/>
          <w:pgSz w:w="12240" w:h="15840"/>
          <w:pgMar w:top="576" w:right="1008" w:bottom="720" w:left="1008" w:header="720" w:footer="720" w:gutter="0"/>
          <w:pgBorders w:offsetFrom="page">
            <w:top w:val="crossStitch" w:sz="5" w:space="24" w:color="auto"/>
            <w:left w:val="crossStitch" w:sz="5" w:space="24" w:color="auto"/>
            <w:bottom w:val="crossStitch" w:sz="5" w:space="24" w:color="auto"/>
            <w:right w:val="crossStitch" w:sz="5" w:space="24" w:color="auto"/>
          </w:pgBorders>
          <w:cols w:space="720"/>
          <w:docGrid w:linePitch="326"/>
        </w:sectPr>
      </w:pPr>
    </w:p>
    <w:p w14:paraId="180708AE" w14:textId="0BED69DA" w:rsidR="00587528" w:rsidRDefault="006B5772" w:rsidP="00587528">
      <w:pPr>
        <w:pStyle w:val="Title"/>
      </w:pPr>
      <w:r>
        <w:lastRenderedPageBreak/>
        <w:t>Program of Study:</w:t>
      </w:r>
      <w:r>
        <w:tab/>
      </w:r>
      <w:r w:rsidR="00587528">
        <w:t>Ph</w:t>
      </w:r>
      <w:r w:rsidR="00121826">
        <w:t>.</w:t>
      </w:r>
      <w:r w:rsidR="00587528">
        <w:t>D</w:t>
      </w:r>
      <w:r w:rsidR="00121826">
        <w:t>.</w:t>
      </w:r>
      <w:r w:rsidR="00587528">
        <w:t xml:space="preserve"> (without prior M</w:t>
      </w:r>
      <w:r w:rsidR="00121826">
        <w:t>.</w:t>
      </w:r>
      <w:r w:rsidR="00587528">
        <w:t>S</w:t>
      </w:r>
      <w:r w:rsidR="00121826">
        <w:t>.</w:t>
      </w:r>
      <w:r w:rsidR="00587528">
        <w:t>)</w:t>
      </w:r>
      <w:r>
        <w:tab/>
      </w:r>
      <w:fldSimple w:instr=" DOCPROPERTY  AY  \* MERGEFORMAT ">
        <w:r w:rsidR="00221FF5">
          <w:t>AY 202</w:t>
        </w:r>
        <w:r w:rsidR="00827C90">
          <w:t>3</w:t>
        </w:r>
        <w:r w:rsidR="00221FF5">
          <w:t xml:space="preserve"> - 202</w:t>
        </w:r>
        <w:r w:rsidR="00827C90">
          <w:t>4</w:t>
        </w:r>
      </w:fldSimple>
    </w:p>
    <w:p w14:paraId="60E4AA6A" w14:textId="77777777" w:rsidR="00587528" w:rsidRDefault="00587528" w:rsidP="00B40C74">
      <w:pPr>
        <w:pStyle w:val="Heading1"/>
        <w:numPr>
          <w:ilvl w:val="0"/>
          <w:numId w:val="32"/>
        </w:numPr>
      </w:pPr>
      <w:r>
        <w:t>Student Information</w:t>
      </w:r>
    </w:p>
    <w:tbl>
      <w:tblPr>
        <w:tblStyle w:val="TableGrid"/>
        <w:tblW w:w="1032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700"/>
        <w:gridCol w:w="2947"/>
        <w:gridCol w:w="2970"/>
        <w:gridCol w:w="1710"/>
      </w:tblGrid>
      <w:tr w:rsidR="004C688B" w:rsidRPr="00E446C3" w14:paraId="6230497A" w14:textId="77777777" w:rsidTr="004627CA">
        <w:trPr>
          <w:trHeight w:val="288"/>
        </w:trPr>
        <w:tc>
          <w:tcPr>
            <w:tcW w:w="2700" w:type="dxa"/>
          </w:tcPr>
          <w:p w14:paraId="3F6A8EFB" w14:textId="77777777" w:rsidR="004C688B" w:rsidRPr="00E446C3" w:rsidRDefault="004C688B" w:rsidP="004627CA">
            <w:pPr>
              <w:pStyle w:val="Tabletext-thinrow"/>
            </w:pPr>
            <w:r>
              <w:t>Full Name:</w:t>
            </w:r>
          </w:p>
        </w:tc>
        <w:tc>
          <w:tcPr>
            <w:tcW w:w="7627" w:type="dxa"/>
            <w:gridSpan w:val="3"/>
          </w:tcPr>
          <w:p w14:paraId="75FC114A" w14:textId="77777777" w:rsidR="004C688B" w:rsidRPr="00A36939" w:rsidRDefault="004C688B" w:rsidP="004627CA">
            <w:pPr>
              <w:pStyle w:val="Table-TextEntry"/>
              <w:rPr>
                <w:szCs w:val="22"/>
              </w:rPr>
            </w:pPr>
            <w:r w:rsidRPr="00A36939">
              <w:rPr>
                <w:b/>
                <w:szCs w:val="22"/>
              </w:rPr>
              <w:t>Sebastian Ibis</w:t>
            </w:r>
          </w:p>
        </w:tc>
      </w:tr>
      <w:tr w:rsidR="004C688B" w14:paraId="336F612C" w14:textId="77777777" w:rsidTr="004C688B">
        <w:trPr>
          <w:trHeight w:val="288"/>
        </w:trPr>
        <w:tc>
          <w:tcPr>
            <w:tcW w:w="2700" w:type="dxa"/>
          </w:tcPr>
          <w:p w14:paraId="717FC86D" w14:textId="77777777" w:rsidR="004C688B" w:rsidRPr="00A8479D" w:rsidRDefault="004C688B" w:rsidP="004627CA">
            <w:pPr>
              <w:pStyle w:val="Tabletext-thinrow"/>
            </w:pPr>
            <w:r>
              <w:t xml:space="preserve">C# and </w:t>
            </w:r>
            <w:proofErr w:type="spellStart"/>
            <w:r>
              <w:t>CaneLink</w:t>
            </w:r>
            <w:proofErr w:type="spellEnd"/>
            <w:r>
              <w:t xml:space="preserve"> ID #:</w:t>
            </w:r>
          </w:p>
        </w:tc>
        <w:tc>
          <w:tcPr>
            <w:tcW w:w="2947" w:type="dxa"/>
            <w:tcBorders>
              <w:bottom w:val="single" w:sz="4" w:space="0" w:color="auto"/>
            </w:tcBorders>
          </w:tcPr>
          <w:p w14:paraId="4E38E825" w14:textId="77777777" w:rsidR="004C688B" w:rsidRPr="008E2CDF" w:rsidRDefault="004C688B" w:rsidP="004627CA">
            <w:pPr>
              <w:pStyle w:val="Table-TextEntry"/>
            </w:pPr>
            <w:r w:rsidRPr="008E2CDF">
              <w:rPr>
                <w:b/>
              </w:rPr>
              <w:t>C</w:t>
            </w:r>
            <w:r w:rsidRPr="004028F4">
              <w:rPr>
                <w:b/>
              </w:rPr>
              <w:t>.......</w:t>
            </w:r>
          </w:p>
        </w:tc>
        <w:tc>
          <w:tcPr>
            <w:tcW w:w="4680" w:type="dxa"/>
            <w:gridSpan w:val="2"/>
          </w:tcPr>
          <w:p w14:paraId="782EB8AB" w14:textId="77777777" w:rsidR="004C688B" w:rsidRPr="002E4E38" w:rsidRDefault="004C688B" w:rsidP="004627CA">
            <w:pPr>
              <w:pStyle w:val="Table-TextEntry"/>
            </w:pPr>
            <w:r w:rsidRPr="008E2CDF">
              <w:rPr>
                <w:b/>
              </w:rPr>
              <w:t>5</w:t>
            </w:r>
            <w:r w:rsidRPr="004028F4">
              <w:rPr>
                <w:b/>
              </w:rPr>
              <w:t>.......</w:t>
            </w:r>
          </w:p>
        </w:tc>
      </w:tr>
      <w:tr w:rsidR="004C688B" w14:paraId="5D283A7E" w14:textId="77777777" w:rsidTr="004C688B">
        <w:trPr>
          <w:trHeight w:val="288"/>
        </w:trPr>
        <w:tc>
          <w:tcPr>
            <w:tcW w:w="2700" w:type="dxa"/>
            <w:vMerge w:val="restart"/>
          </w:tcPr>
          <w:p w14:paraId="52EFA1EF" w14:textId="77777777" w:rsidR="004C688B" w:rsidRPr="00A8479D" w:rsidRDefault="004C688B" w:rsidP="004C688B">
            <w:pPr>
              <w:pStyle w:val="Tabletext-thinrow"/>
            </w:pPr>
            <w:r>
              <w:t xml:space="preserve">Degree Sought and Major Area of Study: </w:t>
            </w:r>
          </w:p>
        </w:tc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4E243C91" w14:textId="77777777" w:rsidR="004C688B" w:rsidRPr="008D04E9" w:rsidRDefault="004C688B" w:rsidP="004627CA">
            <w:pPr>
              <w:pStyle w:val="Tabletext-thinrow"/>
            </w:pPr>
            <w:r w:rsidRPr="008D04E9">
              <w:t>Degree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5F347259" w14:textId="77777777" w:rsidR="004C688B" w:rsidRPr="008D04E9" w:rsidRDefault="004C688B" w:rsidP="004627CA">
            <w:pPr>
              <w:pStyle w:val="Tabletext-thinrow"/>
            </w:pPr>
            <w:r w:rsidRPr="008D04E9">
              <w:t>Major Area of Study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139AD8" w14:textId="77777777" w:rsidR="004C688B" w:rsidRPr="008D04E9" w:rsidRDefault="004C688B" w:rsidP="004627CA">
            <w:pPr>
              <w:pStyle w:val="Tabletext-thinrow"/>
            </w:pPr>
          </w:p>
        </w:tc>
      </w:tr>
      <w:tr w:rsidR="004C688B" w14:paraId="64C54315" w14:textId="77777777" w:rsidTr="004C688B">
        <w:trPr>
          <w:trHeight w:val="404"/>
        </w:trPr>
        <w:tc>
          <w:tcPr>
            <w:tcW w:w="2700" w:type="dxa"/>
            <w:vMerge/>
          </w:tcPr>
          <w:p w14:paraId="6B58CE82" w14:textId="77777777" w:rsidR="004C688B" w:rsidRPr="00A8479D" w:rsidRDefault="004C688B" w:rsidP="004627CA">
            <w:pPr>
              <w:pStyle w:val="Tabletext-thinrow"/>
            </w:pPr>
          </w:p>
        </w:tc>
        <w:tc>
          <w:tcPr>
            <w:tcW w:w="2947" w:type="dxa"/>
            <w:vAlign w:val="center"/>
          </w:tcPr>
          <w:p w14:paraId="48F75028" w14:textId="77777777" w:rsidR="004C688B" w:rsidRDefault="004C688B" w:rsidP="004627CA">
            <w:pPr>
              <w:pStyle w:val="Tabletext-thinrow"/>
            </w:pPr>
            <w:r>
              <w:t>Ph.D. in Civil Engineering</w:t>
            </w:r>
          </w:p>
        </w:tc>
        <w:tc>
          <w:tcPr>
            <w:tcW w:w="2970" w:type="dxa"/>
            <w:vAlign w:val="center"/>
          </w:tcPr>
          <w:p w14:paraId="52CADCFB" w14:textId="77777777" w:rsidR="004C688B" w:rsidRDefault="00000000" w:rsidP="004627CA">
            <w:pPr>
              <w:pStyle w:val="Table-TextEntry"/>
              <w:jc w:val="center"/>
            </w:pPr>
            <w:sdt>
              <w:sdtPr>
                <w:rPr>
                  <w:rStyle w:val="DropDownBox"/>
                </w:rPr>
                <w:alias w:val="Choose a Major"/>
                <w:tag w:val="Choose a Major"/>
                <w:id w:val="-326057843"/>
                <w:placeholder>
                  <w:docPart w:val="26B9E14F909643359BDD4F814D395490"/>
                </w:placeholder>
                <w:comboBox>
                  <w:listItem w:displayText="  Architectural Engineering  " w:value="  Architectural Engineering  "/>
                  <w:listItem w:displayText="  Civil Engineering  " w:value="  Civil Engineering  "/>
                  <w:listItem w:displayText="  Environmental Engineering  " w:value="  Environmental Engineering  "/>
                  <w:listItem w:displayText="                     " w:value="                     "/>
                  <w:listItem w:displayText="................." w:value="................."/>
                </w:comboBox>
              </w:sdtPr>
              <w:sdtContent>
                <w:r w:rsidR="00433FBD">
                  <w:rPr>
                    <w:rStyle w:val="DropDownBox"/>
                  </w:rPr>
                  <w:t>.................</w:t>
                </w:r>
              </w:sdtContent>
            </w:sdt>
            <w:r w:rsidR="004C688B" w:rsidDel="00DF7D4B">
              <w:t xml:space="preserve"> </w:t>
            </w:r>
          </w:p>
        </w:tc>
        <w:tc>
          <w:tcPr>
            <w:tcW w:w="1710" w:type="dxa"/>
            <w:tcBorders>
              <w:tr2bl w:val="single" w:sz="4" w:space="0" w:color="auto"/>
            </w:tcBorders>
            <w:vAlign w:val="center"/>
          </w:tcPr>
          <w:p w14:paraId="4B8C69D7" w14:textId="77777777" w:rsidR="004C688B" w:rsidRDefault="004C688B" w:rsidP="004627CA">
            <w:pPr>
              <w:pStyle w:val="Table-TextEntry"/>
              <w:jc w:val="center"/>
            </w:pPr>
          </w:p>
        </w:tc>
      </w:tr>
    </w:tbl>
    <w:p w14:paraId="7EAB5EA2" w14:textId="77777777" w:rsidR="00433FBD" w:rsidRDefault="004C688B" w:rsidP="00433FBD">
      <w:pPr>
        <w:pStyle w:val="Heading1"/>
      </w:pPr>
      <w:r>
        <w:t>Coursework</w:t>
      </w:r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360"/>
        <w:gridCol w:w="1080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433FBD" w:rsidRPr="00E446C3" w14:paraId="3E069AAA" w14:textId="77777777" w:rsidTr="004627CA">
        <w:tc>
          <w:tcPr>
            <w:tcW w:w="87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F5A5D2C" w14:textId="77777777" w:rsidR="00433FBD" w:rsidRPr="00077DE2" w:rsidRDefault="00433FBD" w:rsidP="004627CA">
            <w:pPr>
              <w:pStyle w:val="Tabletext-thinrow"/>
            </w:pP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vAlign w:val="center"/>
          </w:tcPr>
          <w:p w14:paraId="18B51F41" w14:textId="77777777" w:rsidR="00433FBD" w:rsidRDefault="00433FBD" w:rsidP="004627CA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777CB1EA" w14:textId="77777777" w:rsidR="00433FBD" w:rsidRDefault="00433FBD" w:rsidP="004627CA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C24BC8" w14:textId="77777777" w:rsidR="00433FBD" w:rsidRDefault="00433FBD" w:rsidP="004627CA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09E1EF2F" w14:textId="77777777" w:rsidR="00433FBD" w:rsidRDefault="00433FBD" w:rsidP="004627CA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BA1820A" w14:textId="77777777" w:rsidR="00433FBD" w:rsidRDefault="00433FBD" w:rsidP="004627CA">
            <w:pPr>
              <w:pStyle w:val="Tabletext-thinrow"/>
            </w:pPr>
            <w:r>
              <w:t>Grade</w:t>
            </w:r>
          </w:p>
        </w:tc>
      </w:tr>
      <w:tr w:rsidR="00433FBD" w:rsidRPr="00E446C3" w14:paraId="1D610D4D" w14:textId="77777777" w:rsidTr="004627CA">
        <w:tc>
          <w:tcPr>
            <w:tcW w:w="877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684E37" w14:textId="77777777" w:rsidR="00433FBD" w:rsidRPr="00077DE2" w:rsidRDefault="00433FBD" w:rsidP="004627CA">
            <w:pPr>
              <w:pStyle w:val="Tabletext-thinrow"/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8D6162" w14:textId="77777777" w:rsidR="00433FBD" w:rsidRDefault="00433FBD" w:rsidP="004627CA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DDB86E" w14:textId="77777777" w:rsidR="00433FBD" w:rsidRDefault="00433FBD" w:rsidP="004627CA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F926E8" w14:textId="77777777" w:rsidR="00433FBD" w:rsidRDefault="00433FBD" w:rsidP="004627CA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566F0B" w14:textId="77777777" w:rsidR="00433FBD" w:rsidRDefault="00433FBD" w:rsidP="004627CA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EECDE4" w14:textId="77777777" w:rsidR="00433FBD" w:rsidRDefault="00433FBD" w:rsidP="004627CA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5D75F3" w14:textId="77777777" w:rsidR="00433FBD" w:rsidRDefault="00433FBD" w:rsidP="004627CA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82C81E" w14:textId="77777777" w:rsidR="00433FBD" w:rsidRDefault="00433FBD" w:rsidP="004627CA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43DC66" w14:textId="77777777" w:rsidR="00433FBD" w:rsidRDefault="00433FBD" w:rsidP="004627CA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6B030E" w14:textId="77777777" w:rsidR="00433FBD" w:rsidRDefault="00433FBD" w:rsidP="004627CA">
            <w:pPr>
              <w:pStyle w:val="Tabletext-thinrow"/>
            </w:pPr>
          </w:p>
        </w:tc>
      </w:tr>
      <w:tr w:rsidR="00433FBD" w:rsidRPr="00A05BB0" w14:paraId="00CF70B4" w14:textId="77777777" w:rsidTr="004627CA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2F47F4F4" w14:textId="77777777" w:rsidR="00433FBD" w:rsidRPr="00FD347D" w:rsidRDefault="00433FBD" w:rsidP="004627CA">
            <w:pPr>
              <w:pStyle w:val="Table-Subheading"/>
              <w:ind w:left="113" w:right="113"/>
              <w:jc w:val="center"/>
              <w:rPr>
                <w:b w:val="0"/>
                <w:sz w:val="12"/>
                <w:szCs w:val="12"/>
              </w:rPr>
            </w:pPr>
            <w:r w:rsidRPr="00FD347D">
              <w:rPr>
                <w:b w:val="0"/>
                <w:sz w:val="12"/>
                <w:szCs w:val="12"/>
              </w:rPr>
              <w:t>Deficiencies (</w:t>
            </w:r>
            <w:r>
              <w:rPr>
                <w:b w:val="0"/>
                <w:sz w:val="12"/>
                <w:szCs w:val="12"/>
              </w:rPr>
              <w:t>if any</w:t>
            </w:r>
            <w:r w:rsidRPr="00FD347D">
              <w:rPr>
                <w:b w:val="0"/>
                <w:sz w:val="12"/>
                <w:szCs w:val="12"/>
              </w:rPr>
              <w:t>)</w:t>
            </w:r>
          </w:p>
        </w:tc>
        <w:tc>
          <w:tcPr>
            <w:tcW w:w="360" w:type="dxa"/>
            <w:vAlign w:val="center"/>
          </w:tcPr>
          <w:p w14:paraId="768CEE08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1741319415"/>
              <w:placeholder>
                <w:docPart w:val="423FDA91002B4B5C8EBBD931C74089CD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794AE5B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3DF19FD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98ED412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76AC13A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583D6AA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DCF16B1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756787238"/>
            <w:placeholder>
              <w:docPart w:val="423B6C2C86E040848C9B5B11A48F555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CA66376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26427392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E586960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0C454063" w14:textId="77777777" w:rsidTr="004627CA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123614A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35581AB1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202218075"/>
              <w:placeholder>
                <w:docPart w:val="65771B75C5D441CF845750E0863C87C6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1004D03B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23B5340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99A92E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A037922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24AE64B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E719605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429190523"/>
            <w:placeholder>
              <w:docPart w:val="E16958B0B8404CFEB3D14D7EAF45DAB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69548A8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0811453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9988C26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26BE2AEA" w14:textId="77777777" w:rsidTr="004627CA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57C3BA61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360" w:type="dxa"/>
            <w:vAlign w:val="center"/>
          </w:tcPr>
          <w:p w14:paraId="0AD1FFB8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A05BB0">
              <w:rPr>
                <w:sz w:val="18"/>
                <w:szCs w:val="18"/>
              </w:rPr>
              <w:t>.</w:t>
            </w:r>
          </w:p>
        </w:tc>
        <w:tc>
          <w:tcPr>
            <w:tcW w:w="1080" w:type="dxa"/>
            <w:vAlign w:val="center"/>
          </w:tcPr>
          <w:sdt>
            <w:sdtPr>
              <w:alias w:val="Term"/>
              <w:tag w:val="Term"/>
              <w:id w:val="-820810344"/>
              <w:placeholder>
                <w:docPart w:val="78838E1FF68A40E98B37536B1B20CE4D"/>
              </w:placeholder>
              <w:dropDownList>
                <w:listItem w:displayText="Fall" w:value="Fall"/>
                <w:listItem w:displayText="Spring" w:value="Spring"/>
                <w:listItem w:displayText="Summer" w:value="Summer"/>
                <w:listItem w:displayText=" " w:value="  "/>
              </w:dropDownList>
            </w:sdtPr>
            <w:sdtContent>
              <w:p w14:paraId="354BFF93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sdtContent>
          </w:sdt>
        </w:tc>
        <w:tc>
          <w:tcPr>
            <w:tcW w:w="720" w:type="dxa"/>
            <w:vAlign w:val="center"/>
          </w:tcPr>
          <w:p w14:paraId="3F987A0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78F21C8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90FE66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207A53C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A5ACD21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-1165703100"/>
            <w:placeholder>
              <w:docPart w:val="C1DF954D905842DD93BD0A40C0D29E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687C5F20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065A3D4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EEE4AF3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</w:tbl>
    <w:p w14:paraId="6881164B" w14:textId="5391698D" w:rsidR="00433FBD" w:rsidRPr="007A7FC0" w:rsidRDefault="007A7FC0" w:rsidP="007A7FC0">
      <w:pPr>
        <w:pStyle w:val="FigureTable"/>
      </w:pPr>
      <w:r w:rsidRPr="007A7FC0">
        <w:rPr>
          <w:noProof/>
        </w:rPr>
        <w:drawing>
          <wp:inline distT="0" distB="0" distL="0" distR="0" wp14:anchorId="0C8B1EDE" wp14:editId="61E2C9F5">
            <wp:extent cx="6492240" cy="1425575"/>
            <wp:effectExtent l="0" t="0" r="381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42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68"/>
        <w:tblW w:w="10417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17"/>
        <w:gridCol w:w="468"/>
        <w:gridCol w:w="972"/>
        <w:gridCol w:w="720"/>
        <w:gridCol w:w="720"/>
        <w:gridCol w:w="540"/>
        <w:gridCol w:w="3510"/>
        <w:gridCol w:w="810"/>
        <w:gridCol w:w="720"/>
        <w:gridCol w:w="720"/>
        <w:gridCol w:w="720"/>
      </w:tblGrid>
      <w:tr w:rsidR="00433FBD" w:rsidRPr="00E446C3" w14:paraId="3574604D" w14:textId="77777777" w:rsidTr="00433FBD">
        <w:tc>
          <w:tcPr>
            <w:tcW w:w="98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3B41196E" w14:textId="77777777" w:rsidR="00433FBD" w:rsidRPr="00077DE2" w:rsidRDefault="00433FBD" w:rsidP="004627CA">
            <w:pPr>
              <w:pStyle w:val="Tabletext-thinrow"/>
            </w:pP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4B79772A" w14:textId="77777777" w:rsidR="00433FBD" w:rsidRDefault="00433FBD" w:rsidP="004627CA">
            <w:pPr>
              <w:pStyle w:val="Tabletext-thinrow"/>
            </w:pPr>
            <w:r>
              <w:t>Term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0DDD56CF" w14:textId="77777777" w:rsidR="00433FBD" w:rsidRDefault="00433FBD" w:rsidP="004627CA">
            <w:pPr>
              <w:pStyle w:val="Tabletext-thinrow"/>
            </w:pPr>
            <w:r>
              <w:t>Year</w:t>
            </w:r>
          </w:p>
        </w:tc>
        <w:tc>
          <w:tcPr>
            <w:tcW w:w="630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5800C9" w14:textId="77777777" w:rsidR="00433FBD" w:rsidRDefault="00433FBD" w:rsidP="004627CA">
            <w:pPr>
              <w:pStyle w:val="Tabletext-thinrow"/>
            </w:pPr>
            <w:r>
              <w:t>Course Information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6E232B0F" w14:textId="77777777" w:rsidR="00433FBD" w:rsidRDefault="00433FBD" w:rsidP="004627CA">
            <w:pPr>
              <w:pStyle w:val="Tabletext-thinrow"/>
            </w:pPr>
            <w:r>
              <w:t>Req. #</w:t>
            </w:r>
          </w:p>
        </w:tc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5637CB05" w14:textId="77777777" w:rsidR="00433FBD" w:rsidRDefault="00433FBD" w:rsidP="004627CA">
            <w:pPr>
              <w:pStyle w:val="Tabletext-thinrow"/>
            </w:pPr>
            <w:r>
              <w:t>Grade</w:t>
            </w:r>
          </w:p>
        </w:tc>
      </w:tr>
      <w:tr w:rsidR="00433FBD" w:rsidRPr="00E446C3" w14:paraId="2B6D81FF" w14:textId="77777777" w:rsidTr="00433FBD">
        <w:tc>
          <w:tcPr>
            <w:tcW w:w="98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9F2983" w14:textId="77777777" w:rsidR="00433FBD" w:rsidRPr="00077DE2" w:rsidRDefault="00433FBD" w:rsidP="004627CA">
            <w:pPr>
              <w:pStyle w:val="Tabletext-thinrow"/>
            </w:pPr>
          </w:p>
        </w:tc>
        <w:tc>
          <w:tcPr>
            <w:tcW w:w="97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0861A2" w14:textId="77777777" w:rsidR="00433FBD" w:rsidRDefault="00433FBD" w:rsidP="004627CA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962B91" w14:textId="77777777" w:rsidR="00433FBD" w:rsidRDefault="00433FBD" w:rsidP="004627CA">
            <w:pPr>
              <w:pStyle w:val="Tabletext-thinrow"/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12177D" w14:textId="77777777" w:rsidR="00433FBD" w:rsidRDefault="00433FBD" w:rsidP="004627CA">
            <w:pPr>
              <w:pStyle w:val="Tabletext-thinrow"/>
            </w:pPr>
            <w:r>
              <w:t>Dept.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1C10FF" w14:textId="77777777" w:rsidR="00433FBD" w:rsidRDefault="00433FBD" w:rsidP="004627CA">
            <w:pPr>
              <w:pStyle w:val="Tabletext-thinrow"/>
            </w:pPr>
            <w:r>
              <w:t>#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C4C068" w14:textId="77777777" w:rsidR="00433FBD" w:rsidRDefault="00433FBD" w:rsidP="004627CA">
            <w:pPr>
              <w:pStyle w:val="Tabletext-thinrow"/>
            </w:pPr>
            <w:r>
              <w:t>Titl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163158" w14:textId="77777777" w:rsidR="00433FBD" w:rsidRDefault="00433FBD" w:rsidP="004627CA">
            <w:pPr>
              <w:pStyle w:val="Tabletext-thinrow"/>
            </w:pPr>
            <w:r>
              <w:t>Credit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6FD576" w14:textId="77777777" w:rsidR="00433FBD" w:rsidRDefault="00433FBD" w:rsidP="004627CA">
            <w:pPr>
              <w:pStyle w:val="Tabletext-thinrow"/>
            </w:pPr>
            <w:r>
              <w:t>Group</w:t>
            </w: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5CD733" w14:textId="77777777" w:rsidR="00433FBD" w:rsidRDefault="00433FBD" w:rsidP="004627CA">
            <w:pPr>
              <w:pStyle w:val="Tabletext-thinrow"/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B8965F" w14:textId="77777777" w:rsidR="00433FBD" w:rsidRDefault="00433FBD" w:rsidP="004627CA">
            <w:pPr>
              <w:pStyle w:val="Tabletext-thinrow"/>
            </w:pPr>
          </w:p>
        </w:tc>
      </w:tr>
      <w:tr w:rsidR="00433FBD" w:rsidRPr="00A05BB0" w14:paraId="397BFC7F" w14:textId="77777777" w:rsidTr="00433FBD">
        <w:trPr>
          <w:cantSplit/>
          <w:trHeight w:val="259"/>
        </w:trPr>
        <w:tc>
          <w:tcPr>
            <w:tcW w:w="517" w:type="dxa"/>
            <w:vMerge w:val="restart"/>
            <w:textDirection w:val="btLr"/>
            <w:vAlign w:val="center"/>
          </w:tcPr>
          <w:p w14:paraId="2320D20E" w14:textId="77777777" w:rsidR="00433FBD" w:rsidRPr="00A05BB0" w:rsidRDefault="00433FBD" w:rsidP="004627CA">
            <w:pPr>
              <w:pStyle w:val="Table-Subheading"/>
              <w:ind w:left="113" w:right="113"/>
              <w:jc w:val="center"/>
              <w:rPr>
                <w:b w:val="0"/>
                <w:sz w:val="16"/>
                <w:szCs w:val="18"/>
              </w:rPr>
            </w:pPr>
            <w:r>
              <w:rPr>
                <w:b w:val="0"/>
                <w:sz w:val="16"/>
                <w:szCs w:val="18"/>
              </w:rPr>
              <w:t>Required (Proposed)</w:t>
            </w:r>
          </w:p>
        </w:tc>
        <w:tc>
          <w:tcPr>
            <w:tcW w:w="468" w:type="dxa"/>
            <w:vAlign w:val="center"/>
          </w:tcPr>
          <w:p w14:paraId="3D272253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1.</w:t>
            </w:r>
          </w:p>
        </w:tc>
        <w:tc>
          <w:tcPr>
            <w:tcW w:w="972" w:type="dxa"/>
            <w:vAlign w:val="center"/>
          </w:tcPr>
          <w:p w14:paraId="215CAFAF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BCC84C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00E5C3F" w14:textId="77777777" w:rsidR="00433FBD" w:rsidRPr="00A05BB0" w:rsidRDefault="00433FBD" w:rsidP="004627CA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1F5BF44" w14:textId="77777777" w:rsidR="00433FBD" w:rsidRPr="00A05BB0" w:rsidRDefault="00433FBD" w:rsidP="004627CA">
            <w:pPr>
              <w:pStyle w:val="Table-TextEntry"/>
              <w:jc w:val="center"/>
            </w:pPr>
            <w:r>
              <w:t>7..</w:t>
            </w: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BB78092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9CC5E65" w14:textId="77777777" w:rsidR="00433FBD" w:rsidRPr="00A05BB0" w:rsidRDefault="00433FBD" w:rsidP="004627CA">
            <w:pPr>
              <w:pStyle w:val="Table-TextEntry"/>
              <w:jc w:val="center"/>
            </w:pPr>
            <w:r>
              <w:t>3</w:t>
            </w:r>
          </w:p>
        </w:tc>
        <w:sdt>
          <w:sdtPr>
            <w:alias w:val="Group Letter"/>
            <w:tag w:val="Group Letter"/>
            <w:id w:val="971795912"/>
            <w:placeholder>
              <w:docPart w:val="6D223932381C4752AE5D8F2513724D2F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404E1E2F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>A</w:t>
                </w:r>
              </w:p>
            </w:tc>
          </w:sdtContent>
        </w:sdt>
        <w:tc>
          <w:tcPr>
            <w:tcW w:w="720" w:type="dxa"/>
            <w:vAlign w:val="center"/>
          </w:tcPr>
          <w:sdt>
            <w:sdtPr>
              <w:alias w:val="Requirement #"/>
              <w:tag w:val="Requirement #"/>
              <w:id w:val="-282577108"/>
              <w:placeholder>
                <w:docPart w:val="912B8700FFC643F3BFE140FC9AA707B0"/>
              </w:placeholder>
              <w:comboBox>
                <w:listItem w:displayText="#1" w:value="#1"/>
                <w:listItem w:displayText="#2" w:value="#2"/>
                <w:listItem w:displayText="#3" w:value="#3"/>
                <w:listItem w:displayText="#4" w:value="#4"/>
                <w:listItem w:displayText="#5" w:value="#5"/>
                <w:listItem w:displayText="#6" w:value="#6"/>
                <w:listItem w:displayText="#7" w:value="#7"/>
                <w:listItem w:displayText="#8" w:value="#8"/>
                <w:listItem w:displayText="  " w:value="   "/>
              </w:comboBox>
            </w:sdtPr>
            <w:sdtContent>
              <w:p w14:paraId="0FE8D495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>#1</w:t>
                </w:r>
              </w:p>
            </w:sdtContent>
          </w:sdt>
        </w:tc>
        <w:tc>
          <w:tcPr>
            <w:tcW w:w="720" w:type="dxa"/>
            <w:vAlign w:val="center"/>
          </w:tcPr>
          <w:p w14:paraId="723013FE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00B9B608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4926C7A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0586414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2.</w:t>
            </w:r>
          </w:p>
        </w:tc>
        <w:tc>
          <w:tcPr>
            <w:tcW w:w="972" w:type="dxa"/>
            <w:vAlign w:val="center"/>
          </w:tcPr>
          <w:p w14:paraId="3A04325A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E0C6D6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DCEDA6B" w14:textId="0BF2B12B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39E2353" w14:textId="2DCF7CC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4BDE292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3A9D673" w14:textId="327E2EA0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594EAB1" w14:textId="0C8D6974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CFC7E50" w14:textId="0D2D7AF3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D86A020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194E1A7D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F89128A" w14:textId="77777777" w:rsidR="00433FBD" w:rsidRPr="00A05BB0" w:rsidRDefault="00433FBD" w:rsidP="00433FBD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78993CD4" w14:textId="77777777" w:rsidR="00433FBD" w:rsidRPr="00A05BB0" w:rsidRDefault="00433FBD" w:rsidP="00433FBD">
            <w:pPr>
              <w:pStyle w:val="Table-Subheading"/>
              <w:jc w:val="center"/>
              <w:rPr>
                <w:sz w:val="18"/>
                <w:szCs w:val="18"/>
              </w:rPr>
            </w:pPr>
            <w:r w:rsidRPr="00A05BB0">
              <w:rPr>
                <w:sz w:val="18"/>
                <w:szCs w:val="18"/>
              </w:rPr>
              <w:t>3.</w:t>
            </w:r>
          </w:p>
        </w:tc>
        <w:tc>
          <w:tcPr>
            <w:tcW w:w="972" w:type="dxa"/>
            <w:vAlign w:val="center"/>
          </w:tcPr>
          <w:p w14:paraId="29BF90C5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521A3DE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6984E5E" w14:textId="1CC584F6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C035A5D" w14:textId="673CA652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7AEA968" w14:textId="77777777" w:rsidR="00433FBD" w:rsidRPr="00A05BB0" w:rsidRDefault="00433FBD" w:rsidP="00433FBD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2A5CBED" w14:textId="2F804750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D8D386F" w14:textId="030432F5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DBAE58D" w14:textId="776E2210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60502ED" w14:textId="77777777" w:rsidR="00433FBD" w:rsidRPr="00A05BB0" w:rsidRDefault="00433FBD" w:rsidP="00433FBD">
            <w:pPr>
              <w:pStyle w:val="Table-TextEntry"/>
              <w:jc w:val="center"/>
            </w:pPr>
          </w:p>
        </w:tc>
      </w:tr>
      <w:tr w:rsidR="00433FBD" w:rsidRPr="00A05BB0" w14:paraId="450A770A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45ADF76" w14:textId="77777777" w:rsidR="00433FBD" w:rsidRPr="00A05BB0" w:rsidRDefault="00433FBD" w:rsidP="00433FBD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0D3B9899" w14:textId="77777777" w:rsidR="00433FBD" w:rsidRPr="00A05BB0" w:rsidRDefault="00433FBD" w:rsidP="00433FB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972" w:type="dxa"/>
            <w:vAlign w:val="center"/>
          </w:tcPr>
          <w:p w14:paraId="4259DA2F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C14042F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6F14102" w14:textId="2BAFAA85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057E3F0" w14:textId="637F74C6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6D02B8D" w14:textId="77777777" w:rsidR="00433FBD" w:rsidRPr="00A05BB0" w:rsidRDefault="00433FBD" w:rsidP="00433FBD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B23B75B" w14:textId="46FC98D1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43E16EC" w14:textId="1315D0EC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D020EAF" w14:textId="58F6E75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2FA3D32" w14:textId="77777777" w:rsidR="00433FBD" w:rsidRPr="00A05BB0" w:rsidRDefault="00433FBD" w:rsidP="00433FBD">
            <w:pPr>
              <w:pStyle w:val="Table-TextEntry"/>
              <w:jc w:val="center"/>
            </w:pPr>
          </w:p>
        </w:tc>
      </w:tr>
      <w:tr w:rsidR="00433FBD" w:rsidRPr="00A05BB0" w14:paraId="66DE53CE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D85863C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467B9033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972" w:type="dxa"/>
            <w:vAlign w:val="center"/>
          </w:tcPr>
          <w:p w14:paraId="0D57DDA8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EDF236F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15F5C6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52679CE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BFA1A95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4DAC4D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557432277"/>
            <w:placeholder>
              <w:docPart w:val="B766C16198A243C7B8736F2BB76EF7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07BDFF37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1EF4A0BF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9C788F8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0930D460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A41EB23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4DE68DBB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972" w:type="dxa"/>
            <w:vAlign w:val="center"/>
          </w:tcPr>
          <w:p w14:paraId="20D82E0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06B90E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9A1A748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99B610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8E71F24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5A285B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257403578"/>
            <w:placeholder>
              <w:docPart w:val="DB3EB6ED4BE04A77B27273141280AE28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6F17F73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19B325D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8BE5789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6F13F67C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15023CB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A79F012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972" w:type="dxa"/>
            <w:vAlign w:val="center"/>
          </w:tcPr>
          <w:p w14:paraId="62FBCDC2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11188E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8BE08AB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D5F609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F0A2E5F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14A1A2F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821225378"/>
            <w:placeholder>
              <w:docPart w:val="AAB1363DF09B4CCFB831341F8D9E6BBA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7F6B1C2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6E0E1DE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E9D996F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328FFD14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BE3F7F8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23ACC7ED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972" w:type="dxa"/>
            <w:vAlign w:val="center"/>
          </w:tcPr>
          <w:p w14:paraId="367E990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1C26C4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AC0B07F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D3F9D4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C827069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31F330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73409530"/>
            <w:placeholder>
              <w:docPart w:val="D6C2CBA458504779BED022F69F7E41E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7EF566EF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277AE566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0BF3639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0F4BD37A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58ECAFF9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0B27B6C8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972" w:type="dxa"/>
            <w:vAlign w:val="center"/>
          </w:tcPr>
          <w:p w14:paraId="0D9BC989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C8F4D0F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08C0C72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7C63CA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3B114781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0F0F73B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969169592"/>
            <w:placeholder>
              <w:docPart w:val="E19BC7B5B5644C38A234860C7949A1A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57496454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59AD8D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07C656D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4A7D5576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AFCB0BB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7B14E5B9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972" w:type="dxa"/>
            <w:vAlign w:val="center"/>
          </w:tcPr>
          <w:p w14:paraId="6BBDEAB5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FE20F5F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E74A5D3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C0A624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569E4DC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2A7DB17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7258394"/>
            <w:placeholder>
              <w:docPart w:val="8F791E4BA3BF4395995719824E98B371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330D6757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244230E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A5BB00B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38269AE5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454463F0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BBAC062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972" w:type="dxa"/>
            <w:vAlign w:val="center"/>
          </w:tcPr>
          <w:p w14:paraId="7673536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1539486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E75A721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2997DA5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57608EC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C41016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1661502896"/>
            <w:placeholder>
              <w:docPart w:val="987A1F64590B46E3A238D2889F1B822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14DEB032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3E1A2C6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D274FA1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0800D2B4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C112101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782BE6B9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972" w:type="dxa"/>
            <w:vAlign w:val="center"/>
          </w:tcPr>
          <w:p w14:paraId="473F2C5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D95A7A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14D908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7AE633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821C69E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2CD82B9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11CDF8D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BB9173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6BD5207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315AF8BF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229FF60B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DAED5BE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tc>
          <w:tcPr>
            <w:tcW w:w="972" w:type="dxa"/>
            <w:vAlign w:val="center"/>
          </w:tcPr>
          <w:p w14:paraId="674ABA61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8DD0BDB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31CAAA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DCA7C5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6C10E2A1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ED33033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6ECFC27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C92460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2953691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04BABA7C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A058757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125D7D2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</w:t>
            </w:r>
          </w:p>
        </w:tc>
        <w:tc>
          <w:tcPr>
            <w:tcW w:w="972" w:type="dxa"/>
            <w:vAlign w:val="center"/>
          </w:tcPr>
          <w:p w14:paraId="73D5442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7A40366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A2356AA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8C0A63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1B4E8B1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44F92F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BC4C359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687161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766FB12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76D11E39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A90CB77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6FDA5258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972" w:type="dxa"/>
            <w:vAlign w:val="center"/>
          </w:tcPr>
          <w:p w14:paraId="2595EA1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341377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77F986E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ABA22D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1D8774B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865272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B9BD1C5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3CB3AC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69B81D8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034BB500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4F8159FB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3065D3F7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</w:t>
            </w:r>
          </w:p>
        </w:tc>
        <w:tc>
          <w:tcPr>
            <w:tcW w:w="972" w:type="dxa"/>
            <w:vAlign w:val="center"/>
          </w:tcPr>
          <w:p w14:paraId="4D81862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D0403F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E1A1D3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6ADF76DB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19DFB263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5CB3923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05BBDE5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A90CD49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0205437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42AE32B2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A6B6D83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5654EA05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</w:t>
            </w:r>
          </w:p>
        </w:tc>
        <w:tc>
          <w:tcPr>
            <w:tcW w:w="972" w:type="dxa"/>
            <w:vAlign w:val="center"/>
          </w:tcPr>
          <w:p w14:paraId="12A2B1D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68CCB6A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2645A3A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EE6502B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49E4715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719B2B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FE9F843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DE5FDC1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B449FAA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337399D8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2FDBACE8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9851CBF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</w:t>
            </w:r>
          </w:p>
        </w:tc>
        <w:tc>
          <w:tcPr>
            <w:tcW w:w="972" w:type="dxa"/>
            <w:vAlign w:val="center"/>
          </w:tcPr>
          <w:p w14:paraId="22AC8469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F606C63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12AED4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6DE8CE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2D10D6E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8FD0AA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E8F8742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344C4D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0407274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4FE33AE7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74E1B4CE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1E22BAA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</w:t>
            </w:r>
          </w:p>
        </w:tc>
        <w:tc>
          <w:tcPr>
            <w:tcW w:w="972" w:type="dxa"/>
            <w:vAlign w:val="center"/>
          </w:tcPr>
          <w:p w14:paraId="2CB1D0BB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CA163B6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67B056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088BE4F1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9DAA9D2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4B1C6F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329C386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43EB975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655D85CF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02D3E311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5B578E8D" w14:textId="77777777" w:rsidR="00433FBD" w:rsidRPr="00A05BB0" w:rsidRDefault="00433FBD" w:rsidP="00433FBD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4904A0DF" w14:textId="77777777" w:rsidR="00433FBD" w:rsidRDefault="00433FBD" w:rsidP="00433FB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</w:t>
            </w:r>
          </w:p>
        </w:tc>
        <w:tc>
          <w:tcPr>
            <w:tcW w:w="972" w:type="dxa"/>
            <w:vAlign w:val="center"/>
          </w:tcPr>
          <w:p w14:paraId="519C6932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87C895D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CAEABB2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3FDAFB2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264A05F3" w14:textId="77777777" w:rsidR="00433FBD" w:rsidRPr="00A05BB0" w:rsidRDefault="00433FBD" w:rsidP="00433FBD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0D2FD4B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94BDAB2" w14:textId="77777777" w:rsidR="00433FBD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E11BE33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9BA802B" w14:textId="77777777" w:rsidR="00433FBD" w:rsidRPr="00A05BB0" w:rsidRDefault="00433FBD" w:rsidP="00433FBD">
            <w:pPr>
              <w:pStyle w:val="Table-TextEntry"/>
              <w:jc w:val="center"/>
            </w:pPr>
          </w:p>
        </w:tc>
      </w:tr>
      <w:tr w:rsidR="00433FBD" w:rsidRPr="00A05BB0" w14:paraId="09ACDFA1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15BAB6F4" w14:textId="77777777" w:rsidR="00433FBD" w:rsidRPr="00A05BB0" w:rsidRDefault="00433FBD" w:rsidP="00433FBD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370975D3" w14:textId="77777777" w:rsidR="00433FBD" w:rsidRDefault="00433FBD" w:rsidP="00433FB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.</w:t>
            </w:r>
          </w:p>
        </w:tc>
        <w:tc>
          <w:tcPr>
            <w:tcW w:w="972" w:type="dxa"/>
            <w:vAlign w:val="center"/>
          </w:tcPr>
          <w:p w14:paraId="00F9FF91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1CDFDF9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694F7F3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BF8F6FD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928119A" w14:textId="77777777" w:rsidR="00433FBD" w:rsidRPr="00A05BB0" w:rsidRDefault="00433FBD" w:rsidP="00433FBD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1382040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13A3941" w14:textId="77777777" w:rsidR="00433FBD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1B32BCA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1A38833" w14:textId="77777777" w:rsidR="00433FBD" w:rsidRPr="00A05BB0" w:rsidRDefault="00433FBD" w:rsidP="00433FBD">
            <w:pPr>
              <w:pStyle w:val="Table-TextEntry"/>
              <w:jc w:val="center"/>
            </w:pPr>
          </w:p>
        </w:tc>
      </w:tr>
      <w:tr w:rsidR="00433FBD" w:rsidRPr="00A05BB0" w14:paraId="05B1B0E1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480BD876" w14:textId="77777777" w:rsidR="00433FBD" w:rsidRPr="00A05BB0" w:rsidRDefault="00433FBD" w:rsidP="00433FBD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097C10D2" w14:textId="77777777" w:rsidR="00433FBD" w:rsidRDefault="00433FBD" w:rsidP="00433FB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.</w:t>
            </w:r>
          </w:p>
        </w:tc>
        <w:tc>
          <w:tcPr>
            <w:tcW w:w="972" w:type="dxa"/>
            <w:vAlign w:val="center"/>
          </w:tcPr>
          <w:p w14:paraId="779DF59E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1E4AA7C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C6D02BB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3D0E95CE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395D075" w14:textId="77777777" w:rsidR="00433FBD" w:rsidRPr="00A05BB0" w:rsidRDefault="00433FBD" w:rsidP="00433FBD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556B036D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056F4E3C" w14:textId="77777777" w:rsidR="00433FBD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A18FAE9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B5E8F71" w14:textId="77777777" w:rsidR="00433FBD" w:rsidRPr="00A05BB0" w:rsidRDefault="00433FBD" w:rsidP="00433FBD">
            <w:pPr>
              <w:pStyle w:val="Table-TextEntry"/>
              <w:jc w:val="center"/>
            </w:pPr>
          </w:p>
        </w:tc>
      </w:tr>
      <w:tr w:rsidR="00433FBD" w:rsidRPr="00A05BB0" w14:paraId="3993A156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CDB5E84" w14:textId="77777777" w:rsidR="00433FBD" w:rsidRPr="00A05BB0" w:rsidRDefault="00433FBD" w:rsidP="00433FBD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56C598F6" w14:textId="77777777" w:rsidR="00433FBD" w:rsidRPr="00A05BB0" w:rsidRDefault="00433FBD" w:rsidP="00433FBD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.</w:t>
            </w:r>
          </w:p>
        </w:tc>
        <w:tc>
          <w:tcPr>
            <w:tcW w:w="972" w:type="dxa"/>
            <w:vAlign w:val="center"/>
          </w:tcPr>
          <w:p w14:paraId="7589F93E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92BC499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2F21EBD6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43614ACE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067FA76B" w14:textId="77777777" w:rsidR="00433FBD" w:rsidRPr="00A05BB0" w:rsidRDefault="00433FBD" w:rsidP="00433FBD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6A465A88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80C091F" w14:textId="77777777" w:rsidR="00433FBD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0C6AB72" w14:textId="77777777" w:rsidR="00433FBD" w:rsidRPr="00A05BB0" w:rsidRDefault="00433FBD" w:rsidP="00433FBD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0AC35AB" w14:textId="77777777" w:rsidR="00433FBD" w:rsidRPr="00A05BB0" w:rsidRDefault="00433FBD" w:rsidP="00433FBD">
            <w:pPr>
              <w:pStyle w:val="Table-TextEntry"/>
              <w:jc w:val="center"/>
            </w:pPr>
          </w:p>
        </w:tc>
      </w:tr>
      <w:tr w:rsidR="00433FBD" w:rsidRPr="00A05BB0" w14:paraId="61EC32AE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6FA12D44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15527F6B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</w:t>
            </w:r>
          </w:p>
        </w:tc>
        <w:tc>
          <w:tcPr>
            <w:tcW w:w="972" w:type="dxa"/>
            <w:vAlign w:val="center"/>
          </w:tcPr>
          <w:p w14:paraId="18EEED23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210C1336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6749BAA2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289C5A7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A704141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4F842D2F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CC6445C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D39408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86E7E33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1278ABAB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D613A57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5608027B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</w:t>
            </w:r>
          </w:p>
        </w:tc>
        <w:tc>
          <w:tcPr>
            <w:tcW w:w="972" w:type="dxa"/>
            <w:vAlign w:val="center"/>
          </w:tcPr>
          <w:p w14:paraId="0C541196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033665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EEA9A1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2926F0FA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55F76143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0E5B3B42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5CFD0660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1EA81F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C87D810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08D224BC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3A5E6808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52C9DB7D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972" w:type="dxa"/>
            <w:vAlign w:val="center"/>
          </w:tcPr>
          <w:p w14:paraId="24F6296C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129FD40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1894CD95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1F9F8ED8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4737B369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EEA8CC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7285D27" w14:textId="77777777" w:rsidR="00433FBD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28A8259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46B780B9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  <w:tr w:rsidR="00433FBD" w:rsidRPr="00A05BB0" w14:paraId="4659E1F5" w14:textId="77777777" w:rsidTr="00433FBD">
        <w:trPr>
          <w:cantSplit/>
          <w:trHeight w:val="259"/>
        </w:trPr>
        <w:tc>
          <w:tcPr>
            <w:tcW w:w="517" w:type="dxa"/>
            <w:vMerge/>
            <w:vAlign w:val="center"/>
          </w:tcPr>
          <w:p w14:paraId="00D7E684" w14:textId="77777777" w:rsidR="00433FBD" w:rsidRPr="00A05BB0" w:rsidRDefault="00433FBD" w:rsidP="004627CA">
            <w:pPr>
              <w:pStyle w:val="Table-Subheading"/>
              <w:rPr>
                <w:sz w:val="18"/>
              </w:rPr>
            </w:pPr>
          </w:p>
        </w:tc>
        <w:tc>
          <w:tcPr>
            <w:tcW w:w="468" w:type="dxa"/>
            <w:vAlign w:val="center"/>
          </w:tcPr>
          <w:p w14:paraId="75B2FB7D" w14:textId="77777777" w:rsidR="00433FBD" w:rsidRPr="00A05BB0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972" w:type="dxa"/>
            <w:vAlign w:val="center"/>
          </w:tcPr>
          <w:p w14:paraId="6E66EAB0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7D46461D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tcBorders>
              <w:right w:val="dashSmallGap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0BFCC132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540" w:type="dxa"/>
            <w:shd w:val="clear" w:color="auto" w:fill="auto"/>
            <w:tcMar>
              <w:left w:w="14" w:type="dxa"/>
              <w:right w:w="14" w:type="dxa"/>
            </w:tcMar>
            <w:vAlign w:val="center"/>
          </w:tcPr>
          <w:p w14:paraId="7A8C5BF9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3510" w:type="dxa"/>
            <w:tcMar>
              <w:left w:w="115" w:type="dxa"/>
              <w:right w:w="115" w:type="dxa"/>
            </w:tcMar>
            <w:vAlign w:val="center"/>
          </w:tcPr>
          <w:p w14:paraId="75B1643A" w14:textId="77777777" w:rsidR="00433FBD" w:rsidRPr="00A05BB0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315F002E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sdt>
          <w:sdtPr>
            <w:alias w:val="Group Letter"/>
            <w:tag w:val="Group Letter"/>
            <w:id w:val="43188858"/>
            <w:placeholder>
              <w:docPart w:val="B4A78B69AF7C4141B5442DC719EB1546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  <w:listItem w:displayText="G" w:value="G"/>
              <w:listItem w:displayText="H" w:value="H"/>
              <w:listItem w:displayText="I" w:value="I"/>
              <w:listItem w:displayText="J" w:value="J"/>
              <w:listItem w:displayText=" " w:value=" "/>
            </w:comboBox>
          </w:sdtPr>
          <w:sdtContent>
            <w:tc>
              <w:tcPr>
                <w:tcW w:w="720" w:type="dxa"/>
                <w:vAlign w:val="center"/>
              </w:tcPr>
              <w:p w14:paraId="2496A8F9" w14:textId="77777777" w:rsidR="00433FBD" w:rsidRPr="00A05BB0" w:rsidRDefault="00433FBD" w:rsidP="004627CA">
                <w:pPr>
                  <w:pStyle w:val="Table-TextEntry"/>
                  <w:jc w:val="center"/>
                </w:pPr>
                <w:r>
                  <w:t xml:space="preserve"> </w:t>
                </w:r>
              </w:p>
            </w:tc>
          </w:sdtContent>
        </w:sdt>
        <w:tc>
          <w:tcPr>
            <w:tcW w:w="720" w:type="dxa"/>
            <w:vAlign w:val="center"/>
          </w:tcPr>
          <w:p w14:paraId="42DD1E24" w14:textId="77777777" w:rsidR="00433FBD" w:rsidRPr="00A05BB0" w:rsidRDefault="00433FBD" w:rsidP="004627CA">
            <w:pPr>
              <w:pStyle w:val="Table-TextEntry"/>
              <w:jc w:val="center"/>
            </w:pPr>
          </w:p>
        </w:tc>
        <w:tc>
          <w:tcPr>
            <w:tcW w:w="720" w:type="dxa"/>
            <w:vAlign w:val="center"/>
          </w:tcPr>
          <w:p w14:paraId="37DA2212" w14:textId="77777777" w:rsidR="00433FBD" w:rsidRPr="00A05BB0" w:rsidRDefault="00433FBD" w:rsidP="004627CA">
            <w:pPr>
              <w:pStyle w:val="Table-TextEntry"/>
              <w:jc w:val="center"/>
            </w:pPr>
          </w:p>
        </w:tc>
      </w:tr>
    </w:tbl>
    <w:p w14:paraId="013E508B" w14:textId="77777777" w:rsidR="00433FBD" w:rsidRDefault="00433FBD" w:rsidP="00433FBD">
      <w:pPr>
        <w:pStyle w:val="Heading1"/>
      </w:pPr>
      <w:bookmarkStart w:id="19" w:name="_Ref40969458"/>
      <w:r w:rsidRPr="00F909CD">
        <w:t>Signatures and Approvals of Supervisory Committee</w:t>
      </w:r>
      <w:bookmarkEnd w:id="19"/>
    </w:p>
    <w:tbl>
      <w:tblPr>
        <w:tblStyle w:val="TableGrid"/>
        <w:tblW w:w="10494" w:type="dxa"/>
        <w:tblInd w:w="10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4"/>
        <w:gridCol w:w="2880"/>
        <w:gridCol w:w="2340"/>
        <w:gridCol w:w="1170"/>
        <w:gridCol w:w="2250"/>
        <w:gridCol w:w="1530"/>
      </w:tblGrid>
      <w:tr w:rsidR="00433FBD" w14:paraId="366740D0" w14:textId="77777777" w:rsidTr="004627CA">
        <w:trPr>
          <w:trHeight w:val="242"/>
        </w:trPr>
        <w:tc>
          <w:tcPr>
            <w:tcW w:w="324" w:type="dxa"/>
            <w:shd w:val="clear" w:color="auto" w:fill="D9D9D9" w:themeFill="background1" w:themeFillShade="D9"/>
          </w:tcPr>
          <w:p w14:paraId="4EA4A47C" w14:textId="77777777" w:rsidR="00433FBD" w:rsidRDefault="00433FBD" w:rsidP="004627CA">
            <w:pPr>
              <w:pStyle w:val="Tabletext-thinrow"/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1D470789" w14:textId="77777777" w:rsidR="00433FBD" w:rsidRDefault="00433FBD" w:rsidP="004627CA">
            <w:pPr>
              <w:pStyle w:val="Tabletext-thinrow"/>
            </w:pPr>
            <w: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48F8D395" w14:textId="77777777" w:rsidR="00433FBD" w:rsidRDefault="00433FBD" w:rsidP="004627CA">
            <w:pPr>
              <w:pStyle w:val="Tabletext-thinrow"/>
            </w:pPr>
            <w: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CD9D98B" w14:textId="77777777" w:rsidR="00433FBD" w:rsidRDefault="00433FBD" w:rsidP="004627CA">
            <w:pPr>
              <w:pStyle w:val="Tabletext-thinrow"/>
            </w:pPr>
            <w:r>
              <w:t>Affiliatio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C7B57E1" w14:textId="77777777" w:rsidR="00433FBD" w:rsidRDefault="00433FBD" w:rsidP="004627CA">
            <w:pPr>
              <w:pStyle w:val="Tabletext-thinrow"/>
            </w:pPr>
            <w:r>
              <w:t>Signatur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2E716EC" w14:textId="77777777" w:rsidR="00433FBD" w:rsidRDefault="00433FBD" w:rsidP="004627CA">
            <w:pPr>
              <w:pStyle w:val="Tabletext-thinrow"/>
            </w:pPr>
            <w:r>
              <w:t>Date</w:t>
            </w:r>
          </w:p>
        </w:tc>
      </w:tr>
      <w:tr w:rsidR="00433FBD" w:rsidRPr="00F909CD" w14:paraId="7D11BA39" w14:textId="77777777" w:rsidTr="004627CA">
        <w:trPr>
          <w:cantSplit/>
          <w:trHeight w:val="224"/>
        </w:trPr>
        <w:tc>
          <w:tcPr>
            <w:tcW w:w="324" w:type="dxa"/>
            <w:vAlign w:val="center"/>
          </w:tcPr>
          <w:p w14:paraId="322E46AD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345A2FE4" w14:textId="77777777" w:rsidR="00433FBD" w:rsidRPr="00F909CD" w:rsidRDefault="00433FBD" w:rsidP="004627CA">
            <w:pPr>
              <w:pStyle w:val="Tabletext-thinrow"/>
            </w:pPr>
            <w:r>
              <w:t>CAE Student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02EC1DE4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3743620F" w14:textId="77777777" w:rsidR="00433FBD" w:rsidRPr="00F909CD" w:rsidRDefault="00433FBD" w:rsidP="004627CA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2F15B610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6EF661C5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5D7FF464" w14:textId="77777777" w:rsidTr="004627CA">
        <w:trPr>
          <w:cantSplit/>
        </w:trPr>
        <w:tc>
          <w:tcPr>
            <w:tcW w:w="324" w:type="dxa"/>
            <w:vAlign w:val="center"/>
          </w:tcPr>
          <w:p w14:paraId="2C22200F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3434A2F6" w14:textId="77777777" w:rsidR="00433FBD" w:rsidRPr="00F909CD" w:rsidRDefault="00433FBD" w:rsidP="004627CA">
            <w:pPr>
              <w:pStyle w:val="Tabletext-thinrow"/>
            </w:pPr>
            <w:r>
              <w:t xml:space="preserve">CAE </w:t>
            </w:r>
            <w:r w:rsidRPr="00F909CD">
              <w:t>Committee Chair (Advisor)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625C8418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2446690" w14:textId="77777777" w:rsidR="00433FBD" w:rsidRPr="00F909CD" w:rsidRDefault="00433FBD" w:rsidP="004627CA">
            <w:pPr>
              <w:pStyle w:val="Table-TextEntry"/>
              <w:jc w:val="center"/>
            </w:pPr>
            <w:r w:rsidRPr="00F909CD">
              <w:t>CAE</w:t>
            </w:r>
          </w:p>
        </w:tc>
        <w:tc>
          <w:tcPr>
            <w:tcW w:w="2250" w:type="dxa"/>
            <w:noWrap/>
            <w:vAlign w:val="center"/>
          </w:tcPr>
          <w:p w14:paraId="651F4D9E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7CF1A626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65F3187D" w14:textId="77777777" w:rsidTr="004627CA">
        <w:trPr>
          <w:cantSplit/>
        </w:trPr>
        <w:tc>
          <w:tcPr>
            <w:tcW w:w="324" w:type="dxa"/>
            <w:vAlign w:val="center"/>
          </w:tcPr>
          <w:p w14:paraId="10CF9272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0631EB65" w14:textId="77777777" w:rsidR="00433FBD" w:rsidRPr="00F909CD" w:rsidRDefault="00433FBD" w:rsidP="004627CA">
            <w:pPr>
              <w:pStyle w:val="Tabletext-thinrow"/>
            </w:pPr>
            <w:r>
              <w:t xml:space="preserve">CAE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44203C36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23B2B823" w14:textId="77777777" w:rsidR="00433FBD" w:rsidRPr="00F909CD" w:rsidRDefault="00433FBD" w:rsidP="004627CA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1A4EEC5C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60CE5080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6C035F76" w14:textId="77777777" w:rsidTr="004627CA">
        <w:trPr>
          <w:cantSplit/>
        </w:trPr>
        <w:tc>
          <w:tcPr>
            <w:tcW w:w="324" w:type="dxa"/>
            <w:vAlign w:val="center"/>
          </w:tcPr>
          <w:p w14:paraId="39FF5305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F909CD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1320B7F8" w14:textId="77777777" w:rsidR="00433FBD" w:rsidRPr="00F909CD" w:rsidRDefault="00433FBD" w:rsidP="004627CA">
            <w:pPr>
              <w:pStyle w:val="Tabletext-thinrow"/>
            </w:pPr>
            <w:r>
              <w:t xml:space="preserve">CAE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693E4DB4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1637DD77" w14:textId="77777777" w:rsidR="00433FBD" w:rsidRPr="00F909CD" w:rsidRDefault="00433FBD" w:rsidP="004627CA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7837E75B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13B3990E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74683A2E" w14:textId="77777777" w:rsidTr="004627CA">
        <w:trPr>
          <w:cantSplit/>
        </w:trPr>
        <w:tc>
          <w:tcPr>
            <w:tcW w:w="324" w:type="dxa"/>
            <w:vAlign w:val="center"/>
          </w:tcPr>
          <w:p w14:paraId="5872269B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2880" w:type="dxa"/>
            <w:noWrap/>
            <w:tcMar>
              <w:left w:w="14" w:type="dxa"/>
              <w:right w:w="14" w:type="dxa"/>
            </w:tcMar>
            <w:vAlign w:val="center"/>
          </w:tcPr>
          <w:p w14:paraId="2E3FE226" w14:textId="77777777" w:rsidR="00433FBD" w:rsidRPr="00F909CD" w:rsidRDefault="00433FBD" w:rsidP="004627CA">
            <w:pPr>
              <w:pStyle w:val="Tabletext-thinrow"/>
            </w:pPr>
            <w:r>
              <w:t xml:space="preserve">External </w:t>
            </w:r>
            <w:r w:rsidRPr="00F909CD">
              <w:t>Committee Membe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63D39D7A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noWrap/>
            <w:vAlign w:val="center"/>
          </w:tcPr>
          <w:p w14:paraId="484D2AB6" w14:textId="77777777" w:rsidR="00433FBD" w:rsidRPr="00F909CD" w:rsidRDefault="00433FBD" w:rsidP="004627CA">
            <w:pPr>
              <w:pStyle w:val="Table-TextEntry"/>
              <w:jc w:val="center"/>
            </w:pPr>
          </w:p>
        </w:tc>
        <w:tc>
          <w:tcPr>
            <w:tcW w:w="2250" w:type="dxa"/>
            <w:noWrap/>
            <w:vAlign w:val="center"/>
          </w:tcPr>
          <w:p w14:paraId="536C5657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7E3939B8" w14:textId="77777777" w:rsidR="00433FBD" w:rsidRPr="00F909CD" w:rsidRDefault="00433FBD" w:rsidP="004627CA">
            <w:pPr>
              <w:pStyle w:val="Table-TextEntry"/>
            </w:pPr>
            <w:r>
              <w:sym w:font="Wingdings" w:char="F03F"/>
            </w:r>
          </w:p>
        </w:tc>
      </w:tr>
      <w:tr w:rsidR="00433FBD" w:rsidRPr="00F909CD" w14:paraId="08B042FE" w14:textId="77777777" w:rsidTr="004627CA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5D8CFE1B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04FD3458" w14:textId="77777777" w:rsidR="00433FBD" w:rsidRDefault="00433FBD" w:rsidP="004627CA">
            <w:pPr>
              <w:pStyle w:val="Tabletext-thinrow"/>
            </w:pPr>
            <w:r>
              <w:t>Additional Member (optional)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00CDC1FB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70975B86" w14:textId="77777777" w:rsidR="00433FBD" w:rsidRPr="00F909CD" w:rsidRDefault="00433FBD" w:rsidP="004627CA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799F1D5C" w14:textId="77777777" w:rsidR="00433FBD" w:rsidRPr="00F909CD" w:rsidRDefault="00433FBD" w:rsidP="004627CA">
            <w:pPr>
              <w:pStyle w:val="Table-TextEntry"/>
            </w:pPr>
          </w:p>
        </w:tc>
        <w:tc>
          <w:tcPr>
            <w:tcW w:w="1530" w:type="dxa"/>
            <w:shd w:val="clear" w:color="auto" w:fill="F2F2F2" w:themeFill="background1" w:themeFillShade="F2"/>
            <w:noWrap/>
            <w:vAlign w:val="center"/>
          </w:tcPr>
          <w:p w14:paraId="68365D90" w14:textId="77777777" w:rsidR="00433FBD" w:rsidRPr="00F909CD" w:rsidRDefault="00433FBD" w:rsidP="004627CA">
            <w:pPr>
              <w:pStyle w:val="Table-TextEntry"/>
            </w:pPr>
          </w:p>
        </w:tc>
      </w:tr>
      <w:tr w:rsidR="00433FBD" w:rsidRPr="00F909CD" w14:paraId="7AC4219A" w14:textId="77777777" w:rsidTr="004627CA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6D06D067" w14:textId="77777777" w:rsidR="00433FB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39760038" w14:textId="77777777" w:rsidR="00433FBD" w:rsidRDefault="00433FBD" w:rsidP="004627CA">
            <w:pPr>
              <w:pStyle w:val="Tabletext-thinrow"/>
            </w:pPr>
            <w:r>
              <w:t>Additional Member (optional)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7EF34778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5609D2B5" w14:textId="77777777" w:rsidR="00433FBD" w:rsidRPr="00F909CD" w:rsidRDefault="00433FBD" w:rsidP="004627CA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51E55D5E" w14:textId="77777777" w:rsidR="00433FBD" w:rsidRPr="00F909CD" w:rsidRDefault="00433FBD" w:rsidP="004627CA">
            <w:pPr>
              <w:pStyle w:val="Table-TextEntry"/>
            </w:pPr>
          </w:p>
        </w:tc>
        <w:tc>
          <w:tcPr>
            <w:tcW w:w="1530" w:type="dxa"/>
            <w:shd w:val="clear" w:color="auto" w:fill="F2F2F2" w:themeFill="background1" w:themeFillShade="F2"/>
            <w:noWrap/>
            <w:vAlign w:val="center"/>
          </w:tcPr>
          <w:p w14:paraId="673BC367" w14:textId="77777777" w:rsidR="00433FBD" w:rsidRPr="00F909CD" w:rsidRDefault="00433FBD" w:rsidP="004627CA">
            <w:pPr>
              <w:pStyle w:val="Table-TextEntry"/>
            </w:pPr>
          </w:p>
        </w:tc>
      </w:tr>
      <w:tr w:rsidR="00433FBD" w:rsidRPr="00F909CD" w14:paraId="6C15596F" w14:textId="77777777" w:rsidTr="004627CA">
        <w:trPr>
          <w:cantSplit/>
        </w:trPr>
        <w:tc>
          <w:tcPr>
            <w:tcW w:w="324" w:type="dxa"/>
            <w:shd w:val="clear" w:color="auto" w:fill="F2F2F2" w:themeFill="background1" w:themeFillShade="F2"/>
            <w:vAlign w:val="center"/>
          </w:tcPr>
          <w:p w14:paraId="514A1352" w14:textId="77777777" w:rsidR="00433FBD" w:rsidRPr="00F909CD" w:rsidRDefault="00433FBD" w:rsidP="004627CA">
            <w:pPr>
              <w:pStyle w:val="Table-Subhead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2880" w:type="dxa"/>
            <w:shd w:val="clear" w:color="auto" w:fill="F2F2F2" w:themeFill="background1" w:themeFillShade="F2"/>
            <w:noWrap/>
            <w:tcMar>
              <w:left w:w="14" w:type="dxa"/>
              <w:right w:w="14" w:type="dxa"/>
            </w:tcMar>
            <w:vAlign w:val="center"/>
          </w:tcPr>
          <w:p w14:paraId="21D40CBA" w14:textId="77777777" w:rsidR="00433FBD" w:rsidRPr="00F909CD" w:rsidRDefault="00433FBD" w:rsidP="004627CA">
            <w:pPr>
              <w:pStyle w:val="Tabletext-thinrow"/>
            </w:pPr>
            <w:r>
              <w:t>Additional Member (optional)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tcMar>
              <w:left w:w="115" w:type="dxa"/>
              <w:right w:w="115" w:type="dxa"/>
            </w:tcMar>
            <w:vAlign w:val="center"/>
          </w:tcPr>
          <w:p w14:paraId="5EF9108A" w14:textId="77777777" w:rsidR="00433FBD" w:rsidRPr="00F909CD" w:rsidRDefault="00433FBD" w:rsidP="004627CA">
            <w:pPr>
              <w:pStyle w:val="Table-TextEntry"/>
              <w:rPr>
                <w:sz w:val="20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noWrap/>
            <w:vAlign w:val="center"/>
          </w:tcPr>
          <w:p w14:paraId="13FC573A" w14:textId="77777777" w:rsidR="00433FBD" w:rsidRPr="00F909CD" w:rsidRDefault="00433FBD" w:rsidP="004627CA">
            <w:pPr>
              <w:pStyle w:val="Table-TextEntry"/>
              <w:jc w:val="center"/>
            </w:pPr>
          </w:p>
        </w:tc>
        <w:tc>
          <w:tcPr>
            <w:tcW w:w="2250" w:type="dxa"/>
            <w:shd w:val="clear" w:color="auto" w:fill="F2F2F2" w:themeFill="background1" w:themeFillShade="F2"/>
            <w:noWrap/>
            <w:vAlign w:val="center"/>
          </w:tcPr>
          <w:p w14:paraId="52AAFE6C" w14:textId="77777777" w:rsidR="00433FBD" w:rsidRPr="00F909CD" w:rsidRDefault="00433FBD" w:rsidP="004627CA">
            <w:pPr>
              <w:pStyle w:val="Table-TextEntry"/>
            </w:pPr>
          </w:p>
        </w:tc>
        <w:tc>
          <w:tcPr>
            <w:tcW w:w="1530" w:type="dxa"/>
            <w:shd w:val="clear" w:color="auto" w:fill="F2F2F2" w:themeFill="background1" w:themeFillShade="F2"/>
            <w:noWrap/>
            <w:vAlign w:val="center"/>
          </w:tcPr>
          <w:p w14:paraId="04EF517A" w14:textId="77777777" w:rsidR="00433FBD" w:rsidRPr="00F909CD" w:rsidRDefault="00433FBD" w:rsidP="004627CA">
            <w:pPr>
              <w:pStyle w:val="Table-TextEntry"/>
            </w:pPr>
          </w:p>
        </w:tc>
      </w:tr>
      <w:tr w:rsidR="003E1ED4" w:rsidRPr="00F909CD" w14:paraId="1811DBBF" w14:textId="77777777" w:rsidTr="004627CA">
        <w:trPr>
          <w:cantSplit/>
        </w:trPr>
        <w:tc>
          <w:tcPr>
            <w:tcW w:w="3204" w:type="dxa"/>
            <w:gridSpan w:val="2"/>
          </w:tcPr>
          <w:p w14:paraId="0A14E64C" w14:textId="77777777" w:rsidR="003E1ED4" w:rsidRPr="00F909CD" w:rsidRDefault="003E1ED4" w:rsidP="003E1ED4">
            <w:pPr>
              <w:pStyle w:val="Tabletext-thinrow"/>
            </w:pPr>
            <w:r>
              <w:t>CAE Graduate Program Directo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5ED3A588" w14:textId="7DD06C01" w:rsidR="003E1ED4" w:rsidRPr="00F909CD" w:rsidRDefault="003E1ED4" w:rsidP="003E1ED4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Dr. Rhode-Barbarigos</w:t>
            </w:r>
          </w:p>
        </w:tc>
        <w:tc>
          <w:tcPr>
            <w:tcW w:w="1170" w:type="dxa"/>
            <w:noWrap/>
            <w:vAlign w:val="center"/>
          </w:tcPr>
          <w:p w14:paraId="78824DE3" w14:textId="77777777" w:rsidR="003E1ED4" w:rsidRPr="00F909CD" w:rsidRDefault="003E1ED4" w:rsidP="003E1ED4">
            <w:pPr>
              <w:pStyle w:val="Table-TextEntry"/>
              <w:jc w:val="center"/>
            </w:pPr>
            <w:r>
              <w:t xml:space="preserve">CAE </w:t>
            </w:r>
          </w:p>
        </w:tc>
        <w:tc>
          <w:tcPr>
            <w:tcW w:w="2250" w:type="dxa"/>
            <w:noWrap/>
            <w:vAlign w:val="center"/>
          </w:tcPr>
          <w:p w14:paraId="39F2E47E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36348653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</w:tr>
      <w:tr w:rsidR="003E1ED4" w:rsidRPr="00F909CD" w14:paraId="35B82E53" w14:textId="77777777" w:rsidTr="004627CA">
        <w:trPr>
          <w:cantSplit/>
        </w:trPr>
        <w:tc>
          <w:tcPr>
            <w:tcW w:w="3204" w:type="dxa"/>
            <w:gridSpan w:val="2"/>
          </w:tcPr>
          <w:p w14:paraId="0027EDB5" w14:textId="77777777" w:rsidR="003E1ED4" w:rsidRPr="00442982" w:rsidRDefault="003E1ED4" w:rsidP="003E1ED4">
            <w:pPr>
              <w:pStyle w:val="Tabletext-thinrow"/>
            </w:pPr>
            <w:r>
              <w:t>Department Chair</w:t>
            </w:r>
          </w:p>
        </w:tc>
        <w:tc>
          <w:tcPr>
            <w:tcW w:w="2340" w:type="dxa"/>
            <w:noWrap/>
            <w:tcMar>
              <w:left w:w="115" w:type="dxa"/>
              <w:right w:w="115" w:type="dxa"/>
            </w:tcMar>
            <w:vAlign w:val="center"/>
          </w:tcPr>
          <w:p w14:paraId="16D6D887" w14:textId="1BFFE841" w:rsidR="003E1ED4" w:rsidRDefault="003E1ED4" w:rsidP="003E1ED4">
            <w:pPr>
              <w:pStyle w:val="Table-TextEntry"/>
              <w:rPr>
                <w:sz w:val="20"/>
              </w:rPr>
            </w:pPr>
            <w:r>
              <w:rPr>
                <w:sz w:val="20"/>
              </w:rPr>
              <w:t>Dr. Shi</w:t>
            </w:r>
          </w:p>
        </w:tc>
        <w:tc>
          <w:tcPr>
            <w:tcW w:w="1170" w:type="dxa"/>
            <w:noWrap/>
            <w:vAlign w:val="center"/>
          </w:tcPr>
          <w:p w14:paraId="4B3D671F" w14:textId="77777777" w:rsidR="003E1ED4" w:rsidRPr="00F909CD" w:rsidRDefault="003E1ED4" w:rsidP="003E1ED4">
            <w:pPr>
              <w:pStyle w:val="Table-TextEntry"/>
              <w:jc w:val="center"/>
            </w:pPr>
            <w:r>
              <w:t>CAE</w:t>
            </w:r>
          </w:p>
        </w:tc>
        <w:tc>
          <w:tcPr>
            <w:tcW w:w="2250" w:type="dxa"/>
            <w:noWrap/>
            <w:vAlign w:val="center"/>
          </w:tcPr>
          <w:p w14:paraId="0DA9DB53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  <w:tc>
          <w:tcPr>
            <w:tcW w:w="1530" w:type="dxa"/>
            <w:noWrap/>
            <w:vAlign w:val="center"/>
          </w:tcPr>
          <w:p w14:paraId="484FBAA5" w14:textId="77777777" w:rsidR="003E1ED4" w:rsidRPr="00F909CD" w:rsidRDefault="003E1ED4" w:rsidP="003E1ED4">
            <w:pPr>
              <w:pStyle w:val="Table-TextEntry"/>
            </w:pPr>
            <w:r>
              <w:sym w:font="Wingdings" w:char="F03F"/>
            </w:r>
          </w:p>
        </w:tc>
      </w:tr>
    </w:tbl>
    <w:p w14:paraId="2AE20671" w14:textId="4FBB213A" w:rsidR="009663E3" w:rsidRDefault="00B934D0" w:rsidP="007A7FC0">
      <w:pPr>
        <w:tabs>
          <w:tab w:val="left" w:pos="9240"/>
        </w:tabs>
        <w:ind w:left="1440" w:firstLine="720"/>
      </w:pPr>
      <w:r>
        <w:sym w:font="Wingdings" w:char="F033"/>
      </w:r>
      <w:r>
        <w:t xml:space="preserve"> </w:t>
      </w:r>
      <w:r w:rsidR="00D1240C" w:rsidRPr="00B934D0">
        <w:t xml:space="preserve">This page should be printed on 8.5" × 14" </w:t>
      </w:r>
      <w:r w:rsidRPr="00B934D0">
        <w:t>Legal</w:t>
      </w:r>
      <w:r w:rsidR="00D1240C" w:rsidRPr="00B934D0">
        <w:t xml:space="preserve"> size paper</w:t>
      </w:r>
      <w:r>
        <w:t>.</w:t>
      </w:r>
      <w:r w:rsidR="007A7FC0">
        <w:tab/>
      </w:r>
    </w:p>
    <w:sectPr w:rsidR="009663E3" w:rsidSect="007A1EF0">
      <w:headerReference w:type="even" r:id="rId49"/>
      <w:headerReference w:type="default" r:id="rId50"/>
      <w:headerReference w:type="first" r:id="rId51"/>
      <w:pgSz w:w="12240" w:h="20160" w:code="5"/>
      <w:pgMar w:top="1008" w:right="1008" w:bottom="1008" w:left="1008" w:header="720" w:footer="720" w:gutter="0"/>
      <w:pgBorders w:offsetFrom="page">
        <w:top w:val="crossStitch" w:sz="5" w:space="24" w:color="auto"/>
        <w:left w:val="crossStitch" w:sz="5" w:space="24" w:color="auto"/>
        <w:bottom w:val="crossStitch" w:sz="5" w:space="24" w:color="auto"/>
        <w:right w:val="crossStitch" w:sz="5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8D7310" w14:textId="77777777" w:rsidR="00F57AFD" w:rsidRDefault="00F57AFD">
      <w:r>
        <w:separator/>
      </w:r>
    </w:p>
  </w:endnote>
  <w:endnote w:type="continuationSeparator" w:id="0">
    <w:p w14:paraId="089833FB" w14:textId="77777777" w:rsidR="00F57AFD" w:rsidRDefault="00F57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rutiger LT Com 45 Light">
    <w:altName w:val="Calibri"/>
    <w:charset w:val="00"/>
    <w:family w:val="swiss"/>
    <w:pitch w:val="variable"/>
    <w:sig w:usb0="00000001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601B97" w14:textId="6CD42E66" w:rsidR="003E128E" w:rsidRPr="002439BF" w:rsidRDefault="003E128E" w:rsidP="002439BF">
    <w:pPr>
      <w:pStyle w:val="Footer-new"/>
    </w:pPr>
    <w:r>
      <w:t>CAE Graduate Program of Study</w:t>
    </w:r>
    <w:r>
      <w:tab/>
    </w:r>
    <w:r w:rsidRPr="0068214C">
      <w:t>-</w:t>
    </w:r>
    <w:r>
      <w:t xml:space="preserve"> Page </w:t>
    </w:r>
    <w:r>
      <w:fldChar w:fldCharType="begin"/>
    </w:r>
    <w:r>
      <w:instrText xml:space="preserve"> PAGE </w:instrText>
    </w:r>
    <w:r>
      <w:fldChar w:fldCharType="separate"/>
    </w:r>
    <w:r w:rsidR="00575590">
      <w:rPr>
        <w:noProof/>
      </w:rPr>
      <w:t>11</w:t>
    </w:r>
    <w:r>
      <w:rPr>
        <w:noProof/>
      </w:rPr>
      <w:fldChar w:fldCharType="end"/>
    </w:r>
    <w:r>
      <w:rPr>
        <w:noProof/>
      </w:rPr>
      <w:t xml:space="preserve"> / </w:t>
    </w:r>
    <w:r>
      <w:rPr>
        <w:noProof/>
      </w:rPr>
      <w:fldChar w:fldCharType="begin"/>
    </w:r>
    <w:r>
      <w:rPr>
        <w:noProof/>
      </w:rPr>
      <w:instrText xml:space="preserve"> DOCPROPERTY  Pages  \* MERGEFORMAT </w:instrText>
    </w:r>
    <w:r>
      <w:rPr>
        <w:noProof/>
      </w:rPr>
      <w:fldChar w:fldCharType="separate"/>
    </w:r>
    <w:r w:rsidR="00221FF5">
      <w:rPr>
        <w:noProof/>
      </w:rPr>
      <w:t>13</w:t>
    </w:r>
    <w:r>
      <w:rPr>
        <w:noProof/>
      </w:rPr>
      <w:fldChar w:fldCharType="end"/>
    </w:r>
    <w:r>
      <w:rPr>
        <w:noProof/>
      </w:rPr>
      <w:t xml:space="preserve"> </w:t>
    </w:r>
    <w:r w:rsidRPr="0068214C">
      <w:t>-</w:t>
    </w:r>
    <w:r>
      <w:tab/>
    </w:r>
    <w:fldSimple w:instr=" DOCPROPERTY  &quot;Last updated&quot;  \* MERGEFORMAT ">
      <w:r w:rsidR="00221FF5">
        <w:t>J</w:t>
      </w:r>
      <w:r w:rsidR="00827C90">
        <w:t>uly 2</w:t>
      </w:r>
      <w:r w:rsidR="00221FF5">
        <w:t>02</w:t>
      </w:r>
      <w:r w:rsidR="00827C90">
        <w:t>4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0BE35C" w14:textId="2F177C3D" w:rsidR="003E128E" w:rsidRPr="002439BF" w:rsidRDefault="003E128E" w:rsidP="002439BF">
    <w:pPr>
      <w:pStyle w:val="Footer-new"/>
    </w:pPr>
    <w:r>
      <w:t>CAE Graduate Program of Study</w:t>
    </w:r>
    <w:r>
      <w:tab/>
    </w:r>
    <w:r w:rsidRPr="0068214C">
      <w:t>-</w:t>
    </w:r>
    <w:r>
      <w:t xml:space="preserve"> Page </w:t>
    </w:r>
    <w:r>
      <w:fldChar w:fldCharType="begin"/>
    </w:r>
    <w:r>
      <w:instrText xml:space="preserve"> PAGE </w:instrText>
    </w:r>
    <w:r>
      <w:fldChar w:fldCharType="separate"/>
    </w:r>
    <w:r w:rsidR="00575590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/ </w:t>
    </w:r>
    <w:r>
      <w:rPr>
        <w:noProof/>
      </w:rPr>
      <w:fldChar w:fldCharType="begin"/>
    </w:r>
    <w:r>
      <w:rPr>
        <w:noProof/>
      </w:rPr>
      <w:instrText xml:space="preserve"> DOCPROPERTY  Pages  \* MERGEFORMAT </w:instrText>
    </w:r>
    <w:r>
      <w:rPr>
        <w:noProof/>
      </w:rPr>
      <w:fldChar w:fldCharType="separate"/>
    </w:r>
    <w:r w:rsidR="00221FF5">
      <w:rPr>
        <w:noProof/>
      </w:rPr>
      <w:t>13</w:t>
    </w:r>
    <w:r>
      <w:rPr>
        <w:noProof/>
      </w:rPr>
      <w:fldChar w:fldCharType="end"/>
    </w:r>
    <w:r>
      <w:rPr>
        <w:noProof/>
      </w:rPr>
      <w:t xml:space="preserve"> </w:t>
    </w:r>
    <w:r w:rsidRPr="0068214C">
      <w:t>-</w:t>
    </w:r>
    <w:r>
      <w:tab/>
    </w:r>
    <w:fldSimple w:instr=" DOCPROPERTY  &quot;Last updated&quot;  \* MERGEFORMAT ">
      <w:r w:rsidR="00221FF5">
        <w:t>J</w:t>
      </w:r>
      <w:r w:rsidR="00827C90">
        <w:t>uly</w:t>
      </w:r>
      <w:r w:rsidR="00221FF5">
        <w:t xml:space="preserve"> 202</w:t>
      </w:r>
    </w:fldSimple>
    <w:r w:rsidR="00827C90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AE0128" w14:textId="77777777" w:rsidR="00F57AFD" w:rsidRDefault="00F57AFD">
      <w:r>
        <w:separator/>
      </w:r>
    </w:p>
  </w:footnote>
  <w:footnote w:type="continuationSeparator" w:id="0">
    <w:p w14:paraId="2BF82ADC" w14:textId="77777777" w:rsidR="00F57AFD" w:rsidRDefault="00F57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A8E8C3" w14:textId="770DEA15" w:rsidR="003E128E" w:rsidRPr="002E4E38" w:rsidRDefault="003E128E" w:rsidP="00DE1342">
    <w:pPr>
      <w:pStyle w:val="Header-OtherPages"/>
    </w:pPr>
    <w:r>
      <w:tab/>
    </w:r>
    <w:fldSimple w:instr=" DOCPROPERTY  AY  \* MERGEFORMAT ">
      <w:r w:rsidR="00221FF5">
        <w:t>AY 202</w:t>
      </w:r>
      <w:r w:rsidR="00827C90">
        <w:t>3</w:t>
      </w:r>
      <w:r w:rsidR="00221FF5">
        <w:t xml:space="preserve"> - 202</w:t>
      </w:r>
      <w:r w:rsidR="00827C90">
        <w:t>4</w:t>
      </w:r>
    </w:fldSimple>
    <w:r>
      <w:t xml:space="preserve"> 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05DD4F" w14:textId="77777777" w:rsidR="003E128E" w:rsidRPr="00587528" w:rsidRDefault="003E128E" w:rsidP="00587528"/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38FB11" w14:textId="77777777" w:rsidR="003E128E" w:rsidRDefault="003E128E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595148" w14:textId="77777777" w:rsidR="003E128E" w:rsidRDefault="003E128E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589C3F" w14:textId="77777777" w:rsidR="003E128E" w:rsidRPr="00121826" w:rsidRDefault="003E128E" w:rsidP="00121826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24A474" w14:textId="77777777" w:rsidR="003E128E" w:rsidRDefault="003E128E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83FBFA" w14:textId="77777777" w:rsidR="003E128E" w:rsidRDefault="003E128E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301A9E" w14:textId="77777777" w:rsidR="003E128E" w:rsidRPr="00587528" w:rsidRDefault="003E128E" w:rsidP="00587528"/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69732B" w14:textId="77777777" w:rsidR="003E128E" w:rsidRDefault="003E12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27EBBA" w14:textId="453B46DD" w:rsidR="003E128E" w:rsidRDefault="003E128E" w:rsidP="009A3A24">
    <w:pPr>
      <w:pStyle w:val="Header-UM"/>
    </w:pPr>
    <w:r w:rsidRPr="00584AE9">
      <w:rPr>
        <w:noProof/>
      </w:rPr>
      <w:drawing>
        <wp:anchor distT="0" distB="0" distL="114300" distR="114300" simplePos="0" relativeHeight="251665408" behindDoc="0" locked="0" layoutInCell="1" allowOverlap="1" wp14:anchorId="6F4A4919" wp14:editId="0FE3323B">
          <wp:simplePos x="0" y="0"/>
          <wp:positionH relativeFrom="column">
            <wp:posOffset>-15239</wp:posOffset>
          </wp:positionH>
          <wp:positionV relativeFrom="paragraph">
            <wp:posOffset>123570</wp:posOffset>
          </wp:positionV>
          <wp:extent cx="1894840" cy="287910"/>
          <wp:effectExtent l="0" t="0" r="0" b="0"/>
          <wp:wrapNone/>
          <wp:docPr id="3" name="Picture 6" descr="u-logo-letterhead-type-lin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-logo-letterhead-type-line.wm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61" t="6447" r="1360" b="6451"/>
                  <a:stretch/>
                </pic:blipFill>
                <pic:spPr bwMode="auto">
                  <a:xfrm>
                    <a:off x="0" y="0"/>
                    <a:ext cx="1894840" cy="2879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  <w:fldSimple w:instr=" DOCPROPERTY  AY  \* MERGEFORMAT ">
      <w:r w:rsidR="00221FF5">
        <w:t>AY 202</w:t>
      </w:r>
      <w:r w:rsidR="003E1ED4">
        <w:t>4</w:t>
      </w:r>
      <w:r w:rsidR="00221FF5">
        <w:t xml:space="preserve"> - 202</w:t>
      </w:r>
      <w:r w:rsidR="003E1ED4">
        <w:t>5</w:t>
      </w:r>
      <w:r w:rsidR="00221FF5">
        <w:t xml:space="preserve"> </w:t>
      </w:r>
    </w:fldSimple>
  </w:p>
  <w:p w14:paraId="328B2573" w14:textId="77777777" w:rsidR="003E128E" w:rsidRPr="00584AE9" w:rsidRDefault="003E128E" w:rsidP="009A3A24">
    <w:pPr>
      <w:pStyle w:val="Header-UM"/>
    </w:pPr>
  </w:p>
  <w:p w14:paraId="1F286F51" w14:textId="77777777" w:rsidR="003E128E" w:rsidRPr="00584AE9" w:rsidRDefault="003E128E" w:rsidP="00584AE9">
    <w:pPr>
      <w:tabs>
        <w:tab w:val="left" w:pos="2880"/>
        <w:tab w:val="left" w:pos="5760"/>
        <w:tab w:val="left" w:pos="8640"/>
      </w:tabs>
      <w:spacing w:before="0" w:after="0"/>
      <w:contextualSpacing/>
      <w:jc w:val="left"/>
      <w:rPr>
        <w:rFonts w:eastAsia="Times New Roman"/>
        <w:sz w:val="16"/>
        <w:szCs w:val="48"/>
      </w:rPr>
    </w:pPr>
  </w:p>
  <w:tbl>
    <w:tblPr>
      <w:tblStyle w:val="TableGrid1"/>
      <w:tblW w:w="10260" w:type="dxa"/>
      <w:tblInd w:w="108" w:type="dxa"/>
      <w:tblBorders>
        <w:top w:val="single" w:sz="4" w:space="0" w:color="0066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20"/>
      <w:gridCol w:w="3672"/>
      <w:gridCol w:w="3240"/>
      <w:gridCol w:w="1728"/>
    </w:tblGrid>
    <w:tr w:rsidR="003E128E" w:rsidRPr="00584AE9" w14:paraId="409169F3" w14:textId="77777777" w:rsidTr="00730A2F">
      <w:trPr>
        <w:trHeight w:val="123"/>
      </w:trPr>
      <w:tc>
        <w:tcPr>
          <w:tcW w:w="1620" w:type="dxa"/>
        </w:tcPr>
        <w:p w14:paraId="6D43354A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eastAsia="Times New Roman"/>
              <w:szCs w:val="20"/>
            </w:rPr>
          </w:pPr>
          <w:r w:rsidRPr="00584AE9">
            <w:rPr>
              <w:rFonts w:eastAsia="Times New Roman"/>
              <w:noProof/>
              <w:szCs w:val="20"/>
            </w:rPr>
            <w:drawing>
              <wp:anchor distT="0" distB="0" distL="114300" distR="114300" simplePos="0" relativeHeight="251668480" behindDoc="0" locked="0" layoutInCell="1" allowOverlap="1" wp14:anchorId="1A0AB583" wp14:editId="27E21F49">
                <wp:simplePos x="0" y="0"/>
                <wp:positionH relativeFrom="column">
                  <wp:posOffset>-2540</wp:posOffset>
                </wp:positionH>
                <wp:positionV relativeFrom="paragraph">
                  <wp:posOffset>27941</wp:posOffset>
                </wp:positionV>
                <wp:extent cx="487680" cy="302698"/>
                <wp:effectExtent l="0" t="0" r="7620" b="2540"/>
                <wp:wrapNone/>
                <wp:docPr id="4" name="Picture 1" descr="u-logo-letterhead-u.w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-logo-letterhead-u.wm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9556" cy="3038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672" w:type="dxa"/>
        </w:tcPr>
        <w:p w14:paraId="466040EF" w14:textId="25DE40D9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jc w:val="left"/>
            <w:rPr>
              <w:rFonts w:ascii="Frutiger LT Com 45 Light" w:eastAsia="Times New Roman" w:hAnsi="Frutiger LT Com 45 Light"/>
              <w:b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Dept. of Civil</w:t>
          </w:r>
          <w:r>
            <w:rPr>
              <w:rFonts w:ascii="Frutiger LT Com 45 Light" w:eastAsia="Times New Roman" w:hAnsi="Frutiger LT Com 45 Light"/>
              <w:sz w:val="16"/>
              <w:szCs w:val="16"/>
            </w:rPr>
            <w:t xml:space="preserve"> and</w:t>
          </w: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 xml:space="preserve"> Architectural</w:t>
          </w:r>
          <w:r>
            <w:rPr>
              <w:rFonts w:ascii="Frutiger LT Com 45 Light" w:eastAsia="Times New Roman" w:hAnsi="Frutiger LT Com 45 Light"/>
              <w:sz w:val="16"/>
              <w:szCs w:val="16"/>
            </w:rPr>
            <w:t xml:space="preserve"> Engineering (CAE)</w:t>
          </w:r>
        </w:p>
      </w:tc>
      <w:tc>
        <w:tcPr>
          <w:tcW w:w="3240" w:type="dxa"/>
        </w:tcPr>
        <w:p w14:paraId="75A7DDC6" w14:textId="77777777" w:rsidR="003E128E" w:rsidRDefault="003E128E" w:rsidP="00C20D9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1251 Memorial Drive</w:t>
          </w:r>
        </w:p>
        <w:p w14:paraId="43F3E3AC" w14:textId="3A85C648" w:rsidR="003E128E" w:rsidRDefault="003E128E" w:rsidP="003A4D6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>McArthur Engineering Bldg.,</w:t>
          </w:r>
          <w:r w:rsidR="00827C90">
            <w:rPr>
              <w:rFonts w:ascii="Frutiger LT Com 45 Light" w:eastAsia="Times New Roman" w:hAnsi="Frutiger LT Com 45 Light"/>
              <w:sz w:val="16"/>
              <w:szCs w:val="16"/>
            </w:rPr>
            <w:t xml:space="preserve"> </w:t>
          </w: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>Rm 325</w:t>
          </w: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 xml:space="preserve"> </w:t>
          </w:r>
        </w:p>
        <w:p w14:paraId="7E72294D" w14:textId="77777777" w:rsidR="003E128E" w:rsidRPr="00584AE9" w:rsidRDefault="003E128E" w:rsidP="003A4D6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Coral Gables, FL 33146</w:t>
          </w:r>
        </w:p>
      </w:tc>
      <w:tc>
        <w:tcPr>
          <w:tcW w:w="1728" w:type="dxa"/>
        </w:tcPr>
        <w:p w14:paraId="7CA77DC8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</w:tr>
  </w:tbl>
  <w:p w14:paraId="259A78B4" w14:textId="77777777" w:rsidR="003E128E" w:rsidRPr="00050D8D" w:rsidRDefault="003E128E" w:rsidP="00E1589D">
    <w:pPr>
      <w:pStyle w:val="Title"/>
      <w:rPr>
        <w:sz w:val="20"/>
        <w:szCs w:val="20"/>
      </w:rPr>
    </w:pPr>
  </w:p>
  <w:p w14:paraId="32155AAC" w14:textId="77777777" w:rsidR="003E128E" w:rsidRPr="009A6058" w:rsidRDefault="003E128E" w:rsidP="001B4FEE">
    <w:pPr>
      <w:pStyle w:val="Maintitle"/>
      <w:rPr>
        <w:b/>
        <w:bCs/>
        <w:color w:val="008000"/>
      </w:rPr>
    </w:pPr>
    <w:r w:rsidRPr="009A6058">
      <w:rPr>
        <w:b/>
        <w:bCs/>
        <w:color w:val="008000"/>
      </w:rPr>
      <w:t>Graduate Student Program of Study (</w:t>
    </w:r>
    <w:proofErr w:type="spellStart"/>
    <w:r w:rsidRPr="009A6058">
      <w:rPr>
        <w:b/>
        <w:bCs/>
        <w:color w:val="008000"/>
      </w:rPr>
      <w:t>PoS</w:t>
    </w:r>
    <w:proofErr w:type="spellEnd"/>
    <w:r w:rsidRPr="009A6058">
      <w:rPr>
        <w:b/>
        <w:bCs/>
        <w:color w:val="008000"/>
      </w:rPr>
      <w:t>)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FBAA64" w14:textId="77777777" w:rsidR="003E128E" w:rsidRDefault="003E128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DF8E9" w14:textId="683A2898" w:rsidR="003E128E" w:rsidRDefault="003E128E" w:rsidP="009A3A24">
    <w:pPr>
      <w:pStyle w:val="Header-UM"/>
    </w:pPr>
    <w:r w:rsidRPr="00584AE9">
      <w:rPr>
        <w:noProof/>
      </w:rPr>
      <w:drawing>
        <wp:anchor distT="0" distB="0" distL="114300" distR="114300" simplePos="0" relativeHeight="251673600" behindDoc="0" locked="0" layoutInCell="1" allowOverlap="1" wp14:anchorId="28D6EBF1" wp14:editId="58264DC6">
          <wp:simplePos x="0" y="0"/>
          <wp:positionH relativeFrom="column">
            <wp:posOffset>-15239</wp:posOffset>
          </wp:positionH>
          <wp:positionV relativeFrom="paragraph">
            <wp:posOffset>123570</wp:posOffset>
          </wp:positionV>
          <wp:extent cx="1894840" cy="287910"/>
          <wp:effectExtent l="0" t="0" r="0" b="0"/>
          <wp:wrapNone/>
          <wp:docPr id="14" name="Picture 6" descr="u-logo-letterhead-type-lin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-logo-letterhead-type-line.wm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61" t="6447" r="1360" b="6451"/>
                  <a:stretch/>
                </pic:blipFill>
                <pic:spPr bwMode="auto">
                  <a:xfrm>
                    <a:off x="0" y="0"/>
                    <a:ext cx="1905289" cy="2894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  <w:fldSimple w:instr=" DOCPROPERTY  AY  \* MERGEFORMAT ">
      <w:r w:rsidR="00221FF5">
        <w:t>AY 202</w:t>
      </w:r>
      <w:r w:rsidR="00827C90">
        <w:t>3</w:t>
      </w:r>
      <w:r w:rsidR="00221FF5">
        <w:t xml:space="preserve"> - 202</w:t>
      </w:r>
      <w:r w:rsidR="00827C90">
        <w:t>4</w:t>
      </w:r>
    </w:fldSimple>
  </w:p>
  <w:p w14:paraId="5912F62F" w14:textId="77777777" w:rsidR="003E128E" w:rsidRDefault="003E128E" w:rsidP="009A3A24">
    <w:pPr>
      <w:pStyle w:val="Header-UM"/>
    </w:pPr>
  </w:p>
  <w:p w14:paraId="477B465C" w14:textId="77777777" w:rsidR="003E128E" w:rsidRPr="00584AE9" w:rsidRDefault="003E128E" w:rsidP="009A3A24">
    <w:pPr>
      <w:pStyle w:val="Header-UM"/>
      <w:rPr>
        <w:sz w:val="16"/>
        <w:szCs w:val="48"/>
      </w:rPr>
    </w:pPr>
  </w:p>
  <w:tbl>
    <w:tblPr>
      <w:tblStyle w:val="TableGrid1"/>
      <w:tblW w:w="9270" w:type="dxa"/>
      <w:tblInd w:w="108" w:type="dxa"/>
      <w:tblBorders>
        <w:top w:val="single" w:sz="4" w:space="0" w:color="0066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20"/>
      <w:gridCol w:w="2610"/>
      <w:gridCol w:w="2880"/>
      <w:gridCol w:w="2160"/>
    </w:tblGrid>
    <w:tr w:rsidR="003E128E" w:rsidRPr="00584AE9" w14:paraId="2C83F324" w14:textId="77777777" w:rsidTr="00D0752B">
      <w:trPr>
        <w:trHeight w:val="123"/>
      </w:trPr>
      <w:tc>
        <w:tcPr>
          <w:tcW w:w="1620" w:type="dxa"/>
        </w:tcPr>
        <w:p w14:paraId="5F4716BB" w14:textId="77777777" w:rsidR="003E128E" w:rsidRPr="00584AE9" w:rsidRDefault="003E128E" w:rsidP="00055701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eastAsia="Times New Roman"/>
              <w:szCs w:val="20"/>
            </w:rPr>
          </w:pPr>
          <w:r w:rsidRPr="00584AE9">
            <w:rPr>
              <w:rFonts w:eastAsia="Times New Roman"/>
              <w:noProof/>
              <w:szCs w:val="20"/>
            </w:rPr>
            <w:drawing>
              <wp:anchor distT="0" distB="0" distL="114300" distR="114300" simplePos="0" relativeHeight="251674624" behindDoc="0" locked="0" layoutInCell="1" allowOverlap="1" wp14:anchorId="50827ADF" wp14:editId="38B0A3F7">
                <wp:simplePos x="0" y="0"/>
                <wp:positionH relativeFrom="column">
                  <wp:posOffset>-2540</wp:posOffset>
                </wp:positionH>
                <wp:positionV relativeFrom="paragraph">
                  <wp:posOffset>27941</wp:posOffset>
                </wp:positionV>
                <wp:extent cx="487680" cy="302698"/>
                <wp:effectExtent l="0" t="0" r="7620" b="2540"/>
                <wp:wrapNone/>
                <wp:docPr id="18" name="Picture 1" descr="u-logo-letterhead-u.w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-logo-letterhead-u.wm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9556" cy="3038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10" w:type="dxa"/>
        </w:tcPr>
        <w:p w14:paraId="453FDF92" w14:textId="3F81A99A" w:rsidR="003E128E" w:rsidRPr="00584AE9" w:rsidRDefault="003E128E" w:rsidP="00055701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jc w:val="left"/>
            <w:rPr>
              <w:rFonts w:ascii="Frutiger LT Com 45 Light" w:eastAsia="Times New Roman" w:hAnsi="Frutiger LT Com 45 Light"/>
              <w:b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Dept. of Civil</w:t>
          </w:r>
          <w:r>
            <w:rPr>
              <w:rFonts w:ascii="Frutiger LT Com 45 Light" w:eastAsia="Times New Roman" w:hAnsi="Frutiger LT Com 45 Light"/>
              <w:sz w:val="16"/>
              <w:szCs w:val="16"/>
            </w:rPr>
            <w:t xml:space="preserve"> and</w:t>
          </w: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 xml:space="preserve"> Architectural</w:t>
          </w:r>
          <w:r>
            <w:rPr>
              <w:rFonts w:ascii="Frutiger LT Com 45 Light" w:eastAsia="Times New Roman" w:hAnsi="Frutiger LT Com 45 Light"/>
              <w:sz w:val="16"/>
              <w:szCs w:val="16"/>
            </w:rPr>
            <w:t xml:space="preserve"> Engineering (CAE)</w:t>
          </w:r>
        </w:p>
      </w:tc>
      <w:tc>
        <w:tcPr>
          <w:tcW w:w="2880" w:type="dxa"/>
        </w:tcPr>
        <w:p w14:paraId="3E70C380" w14:textId="77777777" w:rsidR="003E128E" w:rsidRDefault="003E128E" w:rsidP="00055701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1251 Memorial Drive</w:t>
          </w:r>
        </w:p>
        <w:p w14:paraId="0708C8B7" w14:textId="486A5851" w:rsidR="003E128E" w:rsidRDefault="003E128E" w:rsidP="00055701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>McArthur Engineering Bldg., Rm 325</w:t>
          </w: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 xml:space="preserve"> </w:t>
          </w:r>
        </w:p>
        <w:p w14:paraId="7708C555" w14:textId="77777777" w:rsidR="003E128E" w:rsidRPr="00584AE9" w:rsidRDefault="003E128E" w:rsidP="00055701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Coral Gables, FL 33146</w:t>
          </w:r>
        </w:p>
      </w:tc>
      <w:tc>
        <w:tcPr>
          <w:tcW w:w="2160" w:type="dxa"/>
        </w:tcPr>
        <w:p w14:paraId="26873834" w14:textId="77777777" w:rsidR="003E128E" w:rsidRPr="00584AE9" w:rsidRDefault="003E128E" w:rsidP="00055701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</w:tr>
  </w:tbl>
  <w:p w14:paraId="5D137428" w14:textId="77777777" w:rsidR="003E128E" w:rsidRDefault="003E128E" w:rsidP="000643DD">
    <w:pPr>
      <w:pStyle w:val="Header"/>
      <w:tabs>
        <w:tab w:val="clear" w:pos="4320"/>
        <w:tab w:val="clear" w:pos="8640"/>
        <w:tab w:val="clear" w:pos="10224"/>
        <w:tab w:val="left" w:pos="2250"/>
        <w:tab w:val="left" w:pos="2982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C294C" w14:textId="77777777" w:rsidR="003E128E" w:rsidRPr="00584AE9" w:rsidRDefault="003E128E" w:rsidP="00584AE9">
    <w:pPr>
      <w:tabs>
        <w:tab w:val="left" w:pos="2880"/>
        <w:tab w:val="center" w:pos="4680"/>
        <w:tab w:val="left" w:pos="5760"/>
        <w:tab w:val="left" w:pos="8640"/>
        <w:tab w:val="right" w:pos="9360"/>
      </w:tabs>
      <w:spacing w:before="0" w:after="0"/>
      <w:rPr>
        <w:rFonts w:eastAsia="Times New Roman"/>
        <w:szCs w:val="20"/>
      </w:rPr>
    </w:pPr>
    <w:r w:rsidRPr="00584AE9">
      <w:rPr>
        <w:rFonts w:eastAsia="Times New Roman"/>
        <w:noProof/>
        <w:szCs w:val="20"/>
      </w:rPr>
      <w:drawing>
        <wp:anchor distT="0" distB="0" distL="114300" distR="114300" simplePos="0" relativeHeight="251670528" behindDoc="0" locked="0" layoutInCell="1" allowOverlap="1" wp14:anchorId="6B8F043C" wp14:editId="68A252E7">
          <wp:simplePos x="0" y="0"/>
          <wp:positionH relativeFrom="column">
            <wp:posOffset>-15143</wp:posOffset>
          </wp:positionH>
          <wp:positionV relativeFrom="paragraph">
            <wp:posOffset>66675</wp:posOffset>
          </wp:positionV>
          <wp:extent cx="2286000" cy="347345"/>
          <wp:effectExtent l="0" t="0" r="0" b="0"/>
          <wp:wrapNone/>
          <wp:docPr id="19" name="Picture 19" descr="u-logo-letterhead-type-lin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-logo-letterhead-type-line.wm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61" t="6447" r="1360" b="6451"/>
                  <a:stretch/>
                </pic:blipFill>
                <pic:spPr bwMode="auto">
                  <a:xfrm>
                    <a:off x="0" y="0"/>
                    <a:ext cx="2286000" cy="3473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393122" w14:textId="77777777" w:rsidR="003E128E" w:rsidRPr="00584AE9" w:rsidRDefault="003E128E" w:rsidP="00584AE9">
    <w:pPr>
      <w:tabs>
        <w:tab w:val="left" w:pos="2880"/>
        <w:tab w:val="center" w:pos="4680"/>
        <w:tab w:val="left" w:pos="5760"/>
        <w:tab w:val="left" w:pos="8640"/>
        <w:tab w:val="right" w:pos="9360"/>
      </w:tabs>
      <w:spacing w:before="0" w:after="0"/>
      <w:rPr>
        <w:rFonts w:eastAsia="Times New Roman"/>
        <w:szCs w:val="20"/>
      </w:rPr>
    </w:pPr>
  </w:p>
  <w:p w14:paraId="101ECE1B" w14:textId="77777777" w:rsidR="003E128E" w:rsidRPr="00584AE9" w:rsidRDefault="003E128E" w:rsidP="00584AE9">
    <w:pPr>
      <w:tabs>
        <w:tab w:val="left" w:pos="2880"/>
        <w:tab w:val="left" w:pos="5760"/>
        <w:tab w:val="left" w:pos="8640"/>
      </w:tabs>
      <w:spacing w:before="0" w:after="0"/>
      <w:contextualSpacing/>
      <w:jc w:val="left"/>
      <w:rPr>
        <w:rFonts w:eastAsia="Times New Roman"/>
        <w:sz w:val="16"/>
        <w:szCs w:val="48"/>
      </w:rPr>
    </w:pPr>
  </w:p>
  <w:tbl>
    <w:tblPr>
      <w:tblStyle w:val="TableGrid1"/>
      <w:tblW w:w="9270" w:type="dxa"/>
      <w:tblInd w:w="108" w:type="dxa"/>
      <w:tblBorders>
        <w:top w:val="single" w:sz="4" w:space="0" w:color="0066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20"/>
      <w:gridCol w:w="2430"/>
      <w:gridCol w:w="3060"/>
      <w:gridCol w:w="2160"/>
    </w:tblGrid>
    <w:tr w:rsidR="003E128E" w:rsidRPr="00584AE9" w14:paraId="47C1E2C4" w14:textId="77777777" w:rsidTr="003A4D62">
      <w:trPr>
        <w:trHeight w:val="123"/>
      </w:trPr>
      <w:tc>
        <w:tcPr>
          <w:tcW w:w="1620" w:type="dxa"/>
          <w:vMerge w:val="restart"/>
        </w:tcPr>
        <w:p w14:paraId="08D592BE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eastAsia="Times New Roman"/>
              <w:szCs w:val="20"/>
            </w:rPr>
          </w:pPr>
          <w:r w:rsidRPr="00584AE9">
            <w:rPr>
              <w:rFonts w:eastAsia="Times New Roman"/>
              <w:noProof/>
              <w:szCs w:val="20"/>
            </w:rPr>
            <w:drawing>
              <wp:anchor distT="0" distB="0" distL="114300" distR="114300" simplePos="0" relativeHeight="251671552" behindDoc="0" locked="0" layoutInCell="1" allowOverlap="1" wp14:anchorId="36535158" wp14:editId="35646640">
                <wp:simplePos x="0" y="0"/>
                <wp:positionH relativeFrom="column">
                  <wp:posOffset>0</wp:posOffset>
                </wp:positionH>
                <wp:positionV relativeFrom="paragraph">
                  <wp:posOffset>30131</wp:posOffset>
                </wp:positionV>
                <wp:extent cx="530352" cy="329184"/>
                <wp:effectExtent l="0" t="0" r="3175" b="0"/>
                <wp:wrapNone/>
                <wp:docPr id="21" name="Picture 1" descr="u-logo-letterhead-u.w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-logo-letterhead-u.wm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0352" cy="3291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430" w:type="dxa"/>
        </w:tcPr>
        <w:p w14:paraId="046B2798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jc w:val="left"/>
            <w:rPr>
              <w:rFonts w:ascii="Frutiger LT Com 45 Light" w:eastAsia="Times New Roman" w:hAnsi="Frutiger LT Com 45 Light"/>
              <w:b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Dept. of Civil, Architectural, and Environmental Engineering</w:t>
          </w:r>
        </w:p>
      </w:tc>
      <w:tc>
        <w:tcPr>
          <w:tcW w:w="3060" w:type="dxa"/>
        </w:tcPr>
        <w:p w14:paraId="1DDA97E9" w14:textId="77777777" w:rsidR="003E128E" w:rsidRDefault="003E128E" w:rsidP="00C20D9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1251 Memorial Drive</w:t>
          </w:r>
        </w:p>
        <w:p w14:paraId="66028721" w14:textId="77777777" w:rsidR="003E128E" w:rsidRPr="00584AE9" w:rsidRDefault="003E128E" w:rsidP="003A4D62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>McArthur Engineering Bldg.</w:t>
          </w:r>
          <w:proofErr w:type="gramStart"/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 xml:space="preserve">, </w:t>
          </w:r>
          <w:r>
            <w:rPr>
              <w:rFonts w:ascii="Frutiger LT Com 45 Light" w:eastAsia="Times New Roman" w:hAnsi="Frutiger LT Com 45 Light"/>
              <w:sz w:val="16"/>
              <w:szCs w:val="16"/>
            </w:rPr>
            <w:t xml:space="preserve"> </w:t>
          </w:r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>Rm</w:t>
          </w:r>
          <w:proofErr w:type="gramEnd"/>
          <w:r w:rsidRPr="003A4D62">
            <w:rPr>
              <w:rFonts w:ascii="Frutiger LT Com 45 Light" w:eastAsia="Times New Roman" w:hAnsi="Frutiger LT Com 45 Light"/>
              <w:sz w:val="16"/>
              <w:szCs w:val="16"/>
            </w:rPr>
            <w:t xml:space="preserve"> 325</w:t>
          </w:r>
        </w:p>
      </w:tc>
      <w:tc>
        <w:tcPr>
          <w:tcW w:w="2160" w:type="dxa"/>
        </w:tcPr>
        <w:p w14:paraId="0A06F3C1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</w:tr>
    <w:tr w:rsidR="003E128E" w:rsidRPr="00584AE9" w14:paraId="3304D25A" w14:textId="77777777" w:rsidTr="003A4D62">
      <w:tc>
        <w:tcPr>
          <w:tcW w:w="1620" w:type="dxa"/>
          <w:vMerge/>
        </w:tcPr>
        <w:p w14:paraId="7425671F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eastAsia="Times New Roman"/>
              <w:szCs w:val="20"/>
            </w:rPr>
          </w:pPr>
        </w:p>
      </w:tc>
      <w:tc>
        <w:tcPr>
          <w:tcW w:w="2430" w:type="dxa"/>
        </w:tcPr>
        <w:p w14:paraId="59F1FC02" w14:textId="77777777" w:rsidR="003E128E" w:rsidRPr="00584AE9" w:rsidRDefault="003E128E" w:rsidP="00584AE9">
          <w:pPr>
            <w:tabs>
              <w:tab w:val="center" w:pos="1017"/>
              <w:tab w:val="left" w:pos="2880"/>
              <w:tab w:val="left" w:pos="5760"/>
              <w:tab w:val="left" w:pos="864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  <w:tc>
        <w:tcPr>
          <w:tcW w:w="3060" w:type="dxa"/>
        </w:tcPr>
        <w:p w14:paraId="335DBA5C" w14:textId="77777777" w:rsidR="003E128E" w:rsidRPr="00584AE9" w:rsidRDefault="003E128E" w:rsidP="00C20D92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jc w:val="left"/>
            <w:rPr>
              <w:rFonts w:ascii="Frutiger LT Com 45 Light" w:eastAsia="Times New Roman" w:hAnsi="Frutiger LT Com 45 Light"/>
              <w:sz w:val="16"/>
              <w:szCs w:val="16"/>
            </w:rPr>
          </w:pPr>
          <w:r w:rsidRPr="00584AE9">
            <w:rPr>
              <w:rFonts w:ascii="Frutiger LT Com 45 Light" w:eastAsia="Times New Roman" w:hAnsi="Frutiger LT Com 45 Light"/>
              <w:sz w:val="16"/>
              <w:szCs w:val="16"/>
            </w:rPr>
            <w:t>Coral Gables, FL 33146</w:t>
          </w:r>
        </w:p>
      </w:tc>
      <w:tc>
        <w:tcPr>
          <w:tcW w:w="2160" w:type="dxa"/>
        </w:tcPr>
        <w:p w14:paraId="2DC328E6" w14:textId="77777777" w:rsidR="003E128E" w:rsidRPr="00584AE9" w:rsidRDefault="003E128E" w:rsidP="00584AE9">
          <w:pPr>
            <w:tabs>
              <w:tab w:val="left" w:pos="2880"/>
              <w:tab w:val="center" w:pos="4680"/>
              <w:tab w:val="left" w:pos="5760"/>
              <w:tab w:val="left" w:pos="8640"/>
              <w:tab w:val="right" w:pos="9360"/>
            </w:tabs>
            <w:spacing w:before="0" w:after="0"/>
            <w:rPr>
              <w:rFonts w:ascii="Frutiger LT Com 45 Light" w:eastAsia="Times New Roman" w:hAnsi="Frutiger LT Com 45 Light"/>
              <w:sz w:val="16"/>
              <w:szCs w:val="16"/>
            </w:rPr>
          </w:pPr>
        </w:p>
      </w:tc>
    </w:tr>
  </w:tbl>
  <w:p w14:paraId="5B069585" w14:textId="77777777" w:rsidR="003E128E" w:rsidRDefault="003E128E" w:rsidP="00E1589D">
    <w:pPr>
      <w:pStyle w:val="Title"/>
    </w:pPr>
  </w:p>
  <w:p w14:paraId="26A2EC74" w14:textId="77777777" w:rsidR="003E128E" w:rsidRPr="00EB3772" w:rsidRDefault="003E128E" w:rsidP="00E1589D">
    <w:pPr>
      <w:pStyle w:val="Title"/>
    </w:pPr>
    <w:r w:rsidRPr="00EB3772">
      <w:t>Graduate Student Program of Study</w:t>
    </w:r>
    <w:r>
      <w:t xml:space="preserve"> Form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D25879" w14:textId="77777777" w:rsidR="003E128E" w:rsidRDefault="003E128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C8C497" w14:textId="77777777" w:rsidR="003E128E" w:rsidRPr="00193366" w:rsidRDefault="003E128E" w:rsidP="00193366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833D1" w14:textId="77777777" w:rsidR="003E128E" w:rsidRDefault="003E128E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64F5F6" w14:textId="77777777" w:rsidR="003E128E" w:rsidRDefault="003E12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2728703C"/>
    <w:lvl w:ilvl="0">
      <w:start w:val="1"/>
      <w:numFmt w:val="decimal"/>
      <w:pStyle w:val="References"/>
      <w:lvlText w:val="%1."/>
      <w:lvlJc w:val="left"/>
      <w:pPr>
        <w:tabs>
          <w:tab w:val="num" w:pos="702"/>
        </w:tabs>
        <w:ind w:left="576" w:hanging="288"/>
      </w:pPr>
      <w:rPr>
        <w:rFonts w:hint="default"/>
      </w:rPr>
    </w:lvl>
  </w:abstractNum>
  <w:abstractNum w:abstractNumId="1" w15:restartNumberingAfterBreak="0">
    <w:nsid w:val="00515075"/>
    <w:multiLevelType w:val="multilevel"/>
    <w:tmpl w:val="473C1684"/>
    <w:styleLink w:val="a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A2352"/>
    <w:multiLevelType w:val="hybridMultilevel"/>
    <w:tmpl w:val="6A6AF748"/>
    <w:lvl w:ilvl="0" w:tplc="CA883FB8">
      <w:start w:val="1"/>
      <w:numFmt w:val="bullet"/>
      <w:pStyle w:val="Bullets12pt"/>
      <w:lvlText w:val="•"/>
      <w:lvlJc w:val="left"/>
      <w:pPr>
        <w:ind w:left="720" w:hanging="360"/>
      </w:pPr>
      <w:rPr>
        <w:rFonts w:ascii="Georgia" w:hAnsi="Georg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35587"/>
    <w:multiLevelType w:val="multilevel"/>
    <w:tmpl w:val="1F26514C"/>
    <w:lvl w:ilvl="0">
      <w:start w:val="1"/>
      <w:numFmt w:val="lowerLetter"/>
      <w:pStyle w:val="aObjectives"/>
      <w:lvlText w:val="(%1)"/>
      <w:lvlJc w:val="left"/>
      <w:pPr>
        <w:ind w:left="576" w:hanging="432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360" w:hanging="21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6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216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" w:hanging="216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0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216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60" w:hanging="216"/>
      </w:pPr>
      <w:rPr>
        <w:rFonts w:hint="default"/>
      </w:rPr>
    </w:lvl>
  </w:abstractNum>
  <w:abstractNum w:abstractNumId="4" w15:restartNumberingAfterBreak="0">
    <w:nsid w:val="066169E1"/>
    <w:multiLevelType w:val="hybridMultilevel"/>
    <w:tmpl w:val="1038AA1E"/>
    <w:lvl w:ilvl="0" w:tplc="F51A9C38">
      <w:start w:val="1"/>
      <w:numFmt w:val="bullet"/>
      <w:pStyle w:val="Acknowledgementbullets"/>
      <w:lvlText w:val="•"/>
      <w:lvlJc w:val="left"/>
      <w:pPr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973D3"/>
    <w:multiLevelType w:val="hybridMultilevel"/>
    <w:tmpl w:val="473C1684"/>
    <w:lvl w:ilvl="0" w:tplc="2FBEE9B8">
      <w:start w:val="1"/>
      <w:numFmt w:val="decimal"/>
      <w:pStyle w:val="ProcedureList"/>
      <w:lvlText w:val="(%1)"/>
      <w:lvlJc w:val="left"/>
      <w:pPr>
        <w:ind w:left="64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6" w15:restartNumberingAfterBreak="0">
    <w:nsid w:val="10497E56"/>
    <w:multiLevelType w:val="multilevel"/>
    <w:tmpl w:val="0C569650"/>
    <w:lvl w:ilvl="0">
      <w:start w:val="1"/>
      <w:numFmt w:val="lowerRoman"/>
      <w:pStyle w:val="Listofi"/>
      <w:lvlText w:val="(%1)"/>
      <w:lvlJc w:val="center"/>
      <w:pPr>
        <w:ind w:left="432" w:hanging="288"/>
      </w:pPr>
      <w:rPr>
        <w:rFonts w:hint="default"/>
      </w:rPr>
    </w:lvl>
    <w:lvl w:ilvl="1">
      <w:start w:val="1"/>
      <w:numFmt w:val="bullet"/>
      <w:lvlText w:val="►"/>
      <w:lvlJc w:val="left"/>
      <w:pPr>
        <w:tabs>
          <w:tab w:val="num" w:pos="648"/>
        </w:tabs>
        <w:ind w:left="648" w:hanging="144"/>
      </w:pPr>
      <w:rPr>
        <w:rFonts w:ascii="Times New Roman" w:hAnsi="Times New Roman" w:cs="Times New Roman" w:hint="default"/>
        <w:sz w:val="12"/>
      </w:rPr>
    </w:lvl>
    <w:lvl w:ilvl="2">
      <w:start w:val="1"/>
      <w:numFmt w:val="lowerRoman"/>
      <w:lvlText w:val="%3."/>
      <w:lvlJc w:val="right"/>
      <w:pPr>
        <w:ind w:left="23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24" w:hanging="180"/>
      </w:pPr>
      <w:rPr>
        <w:rFonts w:hint="default"/>
      </w:rPr>
    </w:lvl>
  </w:abstractNum>
  <w:abstractNum w:abstractNumId="7" w15:restartNumberingAfterBreak="0">
    <w:nsid w:val="11AB0B5A"/>
    <w:multiLevelType w:val="multilevel"/>
    <w:tmpl w:val="9B708BF2"/>
    <w:lvl w:ilvl="0">
      <w:start w:val="1"/>
      <w:numFmt w:val="lowerRoman"/>
      <w:pStyle w:val="i"/>
      <w:lvlText w:val="(%1)"/>
      <w:lvlJc w:val="right"/>
      <w:pPr>
        <w:ind w:left="720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8" w15:restartNumberingAfterBreak="0">
    <w:nsid w:val="29B6621B"/>
    <w:multiLevelType w:val="multilevel"/>
    <w:tmpl w:val="58D42A2C"/>
    <w:styleLink w:val="Style2"/>
    <w:lvl w:ilvl="0">
      <w:start w:val="1"/>
      <w:numFmt w:val="decimal"/>
      <w:lvlText w:val="%1."/>
      <w:lvlJc w:val="left"/>
      <w:pPr>
        <w:tabs>
          <w:tab w:val="num" w:pos="792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36"/>
        </w:tabs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25A5500"/>
    <w:multiLevelType w:val="multilevel"/>
    <w:tmpl w:val="5F76A618"/>
    <w:lvl w:ilvl="0">
      <w:start w:val="1"/>
      <w:numFmt w:val="decimal"/>
      <w:pStyle w:val="Requirement"/>
      <w:lvlText w:val="Requirement #%1:"/>
      <w:lvlJc w:val="left"/>
      <w:pPr>
        <w:ind w:left="1584" w:hanging="1584"/>
      </w:pPr>
      <w:rPr>
        <w:rFonts w:ascii="Times New Roman" w:hAnsi="Times New Roman" w:hint="default"/>
        <w:sz w:val="2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5B06981"/>
    <w:multiLevelType w:val="hybridMultilevel"/>
    <w:tmpl w:val="5C767282"/>
    <w:lvl w:ilvl="0" w:tplc="E8988B08">
      <w:start w:val="1"/>
      <w:numFmt w:val="bullet"/>
      <w:pStyle w:val="ArrowHeads"/>
      <w:lvlText w:val="►"/>
      <w:lvlJc w:val="left"/>
      <w:pPr>
        <w:ind w:left="792" w:hanging="360"/>
      </w:pPr>
      <w:rPr>
        <w:rFonts w:ascii="Times New Roman" w:hAnsi="Times New Roman" w:cs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1" w15:restartNumberingAfterBreak="0">
    <w:nsid w:val="4232322F"/>
    <w:multiLevelType w:val="hybridMultilevel"/>
    <w:tmpl w:val="F53805BC"/>
    <w:lvl w:ilvl="0" w:tplc="6B58A5FE">
      <w:start w:val="1"/>
      <w:numFmt w:val="decimal"/>
      <w:pStyle w:val="CV-Publications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6E3661"/>
    <w:multiLevelType w:val="hybridMultilevel"/>
    <w:tmpl w:val="B7F6EAC2"/>
    <w:lvl w:ilvl="0" w:tplc="006C7D04">
      <w:start w:val="1"/>
      <w:numFmt w:val="decimal"/>
      <w:pStyle w:val="Indented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8D60AD"/>
    <w:multiLevelType w:val="multilevel"/>
    <w:tmpl w:val="7FA69C6A"/>
    <w:lvl w:ilvl="0">
      <w:start w:val="1"/>
      <w:numFmt w:val="bullet"/>
      <w:pStyle w:val="Observations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4ABB2333"/>
    <w:multiLevelType w:val="multilevel"/>
    <w:tmpl w:val="8820C8DE"/>
    <w:lvl w:ilvl="0">
      <w:start w:val="1"/>
      <w:numFmt w:val="bullet"/>
      <w:pStyle w:val="BoxedStatement"/>
      <w:lvlText w:val="►"/>
      <w:lvlJc w:val="left"/>
      <w:pPr>
        <w:ind w:left="432" w:hanging="72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BB5DC6"/>
    <w:multiLevelType w:val="multilevel"/>
    <w:tmpl w:val="1B16810A"/>
    <w:lvl w:ilvl="0">
      <w:start w:val="1"/>
      <w:numFmt w:val="decimal"/>
      <w:pStyle w:val="Steps"/>
      <w:suff w:val="space"/>
      <w:lvlText w:val="Step %1:"/>
      <w:lvlJc w:val="left"/>
      <w:pPr>
        <w:ind w:left="0" w:firstLine="0"/>
      </w:pPr>
      <w:rPr>
        <w:rFonts w:ascii="Times New Roman" w:hAnsi="Times New Roman" w:hint="default"/>
        <w:sz w:val="24"/>
        <w:u w:val="single"/>
      </w:rPr>
    </w:lvl>
    <w:lvl w:ilvl="1">
      <w:start w:val="1"/>
      <w:numFmt w:val="decimal"/>
      <w:lvlText w:val="%1.%2  "/>
      <w:lvlJc w:val="left"/>
      <w:pPr>
        <w:tabs>
          <w:tab w:val="num" w:pos="1530"/>
        </w:tabs>
        <w:ind w:left="576" w:hanging="576"/>
      </w:pPr>
      <w:rPr>
        <w:rFonts w:hint="default"/>
      </w:rPr>
    </w:lvl>
    <w:lvl w:ilvl="2">
      <w:start w:val="1"/>
      <w:numFmt w:val="decimal"/>
      <w:suff w:val="nothing"/>
      <w:lvlText w:val="%1.%2.%3   "/>
      <w:lvlJc w:val="left"/>
      <w:pPr>
        <w:ind w:left="576" w:hanging="576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54"/>
        </w:tabs>
        <w:ind w:left="576" w:hanging="57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98"/>
        </w:tabs>
        <w:ind w:left="576" w:hanging="57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42"/>
        </w:tabs>
        <w:ind w:left="576" w:hanging="57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86"/>
        </w:tabs>
        <w:ind w:left="576" w:hanging="5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"/>
        </w:tabs>
        <w:ind w:left="576" w:hanging="57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74"/>
        </w:tabs>
        <w:ind w:left="576" w:hanging="576"/>
      </w:pPr>
      <w:rPr>
        <w:rFonts w:hint="default"/>
      </w:rPr>
    </w:lvl>
  </w:abstractNum>
  <w:abstractNum w:abstractNumId="16" w15:restartNumberingAfterBreak="0">
    <w:nsid w:val="6247084B"/>
    <w:multiLevelType w:val="hybridMultilevel"/>
    <w:tmpl w:val="B4D876F0"/>
    <w:lvl w:ilvl="0" w:tplc="73DC41CC">
      <w:start w:val="1"/>
      <w:numFmt w:val="upperLetter"/>
      <w:pStyle w:val="BudgetJustifications"/>
      <w:lvlText w:val="%1.  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27D2907"/>
    <w:multiLevelType w:val="multilevel"/>
    <w:tmpl w:val="F60243D2"/>
    <w:lvl w:ilvl="0">
      <w:start w:val="1"/>
      <w:numFmt w:val="lowerRoman"/>
      <w:pStyle w:val="Criteria"/>
      <w:lvlText w:val="(%1)"/>
      <w:lvlJc w:val="center"/>
      <w:pPr>
        <w:ind w:left="576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8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24" w:hanging="180"/>
      </w:pPr>
      <w:rPr>
        <w:rFonts w:hint="default"/>
      </w:rPr>
    </w:lvl>
  </w:abstractNum>
  <w:abstractNum w:abstractNumId="18" w15:restartNumberingAfterBreak="0">
    <w:nsid w:val="62885403"/>
    <w:multiLevelType w:val="hybridMultilevel"/>
    <w:tmpl w:val="82DE27E4"/>
    <w:lvl w:ilvl="0" w:tplc="D516663E">
      <w:start w:val="1"/>
      <w:numFmt w:val="bullet"/>
      <w:pStyle w:val="IndentedTableBullets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13FC2"/>
    <w:multiLevelType w:val="multilevel"/>
    <w:tmpl w:val="AD703B50"/>
    <w:lvl w:ilvl="0">
      <w:start w:val="1"/>
      <w:numFmt w:val="bullet"/>
      <w:pStyle w:val="Gains"/>
      <w:lvlText w:val=""/>
      <w:lvlJc w:val="left"/>
      <w:pPr>
        <w:ind w:left="216" w:hanging="144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ind w:left="1296" w:hanging="216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216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2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3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344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352" w:hanging="216"/>
      </w:pPr>
      <w:rPr>
        <w:rFonts w:ascii="Wingdings" w:hAnsi="Wingdings" w:hint="default"/>
      </w:rPr>
    </w:lvl>
  </w:abstractNum>
  <w:abstractNum w:abstractNumId="20" w15:restartNumberingAfterBreak="0">
    <w:nsid w:val="72224859"/>
    <w:multiLevelType w:val="multilevel"/>
    <w:tmpl w:val="074C6AAA"/>
    <w:lvl w:ilvl="0">
      <w:start w:val="1"/>
      <w:numFmt w:val="decimal"/>
      <w:pStyle w:val="ListofReferences"/>
      <w:lvlText w:val="%1."/>
      <w:lvlJc w:val="left"/>
      <w:pPr>
        <w:ind w:left="504" w:hanging="360"/>
      </w:pPr>
      <w:rPr>
        <w:rFonts w:ascii="Arial" w:hAnsi="Arial" w:hint="default"/>
        <w:sz w:val="24"/>
      </w:rPr>
    </w:lvl>
    <w:lvl w:ilvl="1">
      <w:start w:val="1"/>
      <w:numFmt w:val="lowerLetter"/>
      <w:lvlText w:val="%2."/>
      <w:lvlJc w:val="left"/>
      <w:pPr>
        <w:ind w:left="158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24" w:hanging="180"/>
      </w:pPr>
      <w:rPr>
        <w:rFonts w:hint="default"/>
      </w:rPr>
    </w:lvl>
  </w:abstractNum>
  <w:abstractNum w:abstractNumId="21" w15:restartNumberingAfterBreak="0">
    <w:nsid w:val="72736AB2"/>
    <w:multiLevelType w:val="multilevel"/>
    <w:tmpl w:val="B484A950"/>
    <w:lvl w:ilvl="0">
      <w:start w:val="1"/>
      <w:numFmt w:val="lowerLetter"/>
      <w:pStyle w:val="LetteredList"/>
      <w:lvlText w:val="(%1)"/>
      <w:lvlJc w:val="right"/>
      <w:pPr>
        <w:ind w:left="720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864" w:hanging="50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64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864" w:hanging="50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864" w:hanging="50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864" w:hanging="50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4" w:hanging="50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" w:hanging="50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64" w:hanging="504"/>
      </w:pPr>
      <w:rPr>
        <w:rFonts w:hint="default"/>
      </w:rPr>
    </w:lvl>
  </w:abstractNum>
  <w:abstractNum w:abstractNumId="22" w15:restartNumberingAfterBreak="0">
    <w:nsid w:val="781473E8"/>
    <w:multiLevelType w:val="hybridMultilevel"/>
    <w:tmpl w:val="D6C60B58"/>
    <w:lvl w:ilvl="0" w:tplc="890E73DC">
      <w:start w:val="1"/>
      <w:numFmt w:val="decimal"/>
      <w:pStyle w:val="HypothesesList"/>
      <w:lvlText w:val="(%1)"/>
      <w:lvlJc w:val="left"/>
      <w:pPr>
        <w:tabs>
          <w:tab w:val="num" w:pos="792"/>
        </w:tabs>
        <w:ind w:left="792" w:hanging="360"/>
      </w:pPr>
      <w:rPr>
        <w:rFonts w:ascii="Georgia" w:hAnsi="Georgi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91C7336"/>
    <w:multiLevelType w:val="multilevel"/>
    <w:tmpl w:val="42A4DDA2"/>
    <w:lvl w:ilvl="0">
      <w:start w:val="1"/>
      <w:numFmt w:val="decimal"/>
      <w:pStyle w:val="123ListofNumbers"/>
      <w:lvlText w:val="%1."/>
      <w:lvlJc w:val="left"/>
      <w:pPr>
        <w:ind w:left="648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432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32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" w:hanging="14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" w:hanging="14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2" w:hanging="14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32" w:hanging="14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32" w:hanging="144"/>
      </w:pPr>
      <w:rPr>
        <w:rFonts w:hint="default"/>
      </w:rPr>
    </w:lvl>
  </w:abstractNum>
  <w:abstractNum w:abstractNumId="24" w15:restartNumberingAfterBreak="0">
    <w:nsid w:val="7D0B5E46"/>
    <w:multiLevelType w:val="multilevel"/>
    <w:tmpl w:val="86363EC0"/>
    <w:lvl w:ilvl="0">
      <w:start w:val="1"/>
      <w:numFmt w:val="bullet"/>
      <w:pStyle w:val="Bullets"/>
      <w:lvlText w:val=""/>
      <w:lvlJc w:val="left"/>
      <w:pPr>
        <w:tabs>
          <w:tab w:val="num" w:pos="432"/>
        </w:tabs>
        <w:ind w:left="288" w:hanging="144"/>
      </w:pPr>
      <w:rPr>
        <w:rFonts w:ascii="Symbol" w:hAnsi="Symbol" w:hint="default"/>
        <w:sz w:val="20"/>
      </w:rPr>
    </w:lvl>
    <w:lvl w:ilvl="1">
      <w:start w:val="1"/>
      <w:numFmt w:val="bullet"/>
      <w:lvlText w:val="►"/>
      <w:lvlJc w:val="left"/>
      <w:pPr>
        <w:tabs>
          <w:tab w:val="num" w:pos="1008"/>
        </w:tabs>
        <w:ind w:left="1008" w:hanging="288"/>
      </w:pPr>
      <w:rPr>
        <w:rFonts w:ascii="Times New Roman" w:hAnsi="Times New Roman" w:cs="Times New Roman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2224"/>
        </w:tabs>
        <w:ind w:left="222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44"/>
        </w:tabs>
        <w:ind w:left="294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4"/>
        </w:tabs>
        <w:ind w:left="366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4"/>
        </w:tabs>
        <w:ind w:left="438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4"/>
        </w:tabs>
        <w:ind w:left="510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4"/>
        </w:tabs>
        <w:ind w:left="582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4"/>
        </w:tabs>
        <w:ind w:left="6544" w:hanging="360"/>
      </w:pPr>
      <w:rPr>
        <w:rFonts w:ascii="Wingdings" w:hAnsi="Wingdings" w:hint="default"/>
      </w:rPr>
    </w:lvl>
  </w:abstractNum>
  <w:abstractNum w:abstractNumId="25" w15:restartNumberingAfterBreak="0">
    <w:nsid w:val="7DF033B6"/>
    <w:multiLevelType w:val="multilevel"/>
    <w:tmpl w:val="96663ACC"/>
    <w:lvl w:ilvl="0">
      <w:start w:val="1"/>
      <w:numFmt w:val="decimal"/>
      <w:pStyle w:val="Heading1"/>
      <w:lvlText w:val="%1."/>
      <w:lvlJc w:val="left"/>
      <w:pPr>
        <w:tabs>
          <w:tab w:val="num" w:pos="522"/>
        </w:tabs>
        <w:ind w:left="72" w:hanging="72"/>
      </w:pPr>
      <w:rPr>
        <w:rFonts w:ascii="Times New Roman" w:hAnsi="Times New Roman" w:hint="default"/>
      </w:rPr>
    </w:lvl>
    <w:lvl w:ilvl="1">
      <w:start w:val="1"/>
      <w:numFmt w:val="decimal"/>
      <w:pStyle w:val="Heading2"/>
      <w:lvlText w:val="%1.%2  "/>
      <w:lvlJc w:val="left"/>
      <w:pPr>
        <w:tabs>
          <w:tab w:val="num" w:pos="1530"/>
        </w:tabs>
        <w:ind w:left="432" w:hanging="432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  "/>
      <w:lvlJc w:val="left"/>
      <w:pPr>
        <w:ind w:left="1098" w:hanging="100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num w:numId="1" w16cid:durableId="720634339">
    <w:abstractNumId w:val="0"/>
  </w:num>
  <w:num w:numId="2" w16cid:durableId="1573538616">
    <w:abstractNumId w:val="16"/>
  </w:num>
  <w:num w:numId="3" w16cid:durableId="214438558">
    <w:abstractNumId w:val="22"/>
  </w:num>
  <w:num w:numId="4" w16cid:durableId="1381903555">
    <w:abstractNumId w:val="5"/>
  </w:num>
  <w:num w:numId="5" w16cid:durableId="134177987">
    <w:abstractNumId w:val="7"/>
  </w:num>
  <w:num w:numId="6" w16cid:durableId="546261837">
    <w:abstractNumId w:val="1"/>
  </w:num>
  <w:num w:numId="7" w16cid:durableId="701134324">
    <w:abstractNumId w:val="21"/>
  </w:num>
  <w:num w:numId="8" w16cid:durableId="98063563">
    <w:abstractNumId w:val="11"/>
  </w:num>
  <w:num w:numId="9" w16cid:durableId="963921240">
    <w:abstractNumId w:val="10"/>
  </w:num>
  <w:num w:numId="10" w16cid:durableId="1632861852">
    <w:abstractNumId w:val="20"/>
  </w:num>
  <w:num w:numId="11" w16cid:durableId="125528417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45068216">
    <w:abstractNumId w:val="8"/>
  </w:num>
  <w:num w:numId="13" w16cid:durableId="352268901">
    <w:abstractNumId w:val="24"/>
  </w:num>
  <w:num w:numId="14" w16cid:durableId="585773611">
    <w:abstractNumId w:val="6"/>
  </w:num>
  <w:num w:numId="15" w16cid:durableId="1704019637">
    <w:abstractNumId w:val="19"/>
  </w:num>
  <w:num w:numId="16" w16cid:durableId="174224463">
    <w:abstractNumId w:val="3"/>
  </w:num>
  <w:num w:numId="17" w16cid:durableId="1993487168">
    <w:abstractNumId w:val="23"/>
  </w:num>
  <w:num w:numId="18" w16cid:durableId="960763387">
    <w:abstractNumId w:val="14"/>
  </w:num>
  <w:num w:numId="19" w16cid:durableId="1320618127">
    <w:abstractNumId w:val="13"/>
  </w:num>
  <w:num w:numId="20" w16cid:durableId="445736159">
    <w:abstractNumId w:val="18"/>
  </w:num>
  <w:num w:numId="21" w16cid:durableId="208080140">
    <w:abstractNumId w:val="12"/>
  </w:num>
  <w:num w:numId="22" w16cid:durableId="1237587991">
    <w:abstractNumId w:val="4"/>
  </w:num>
  <w:num w:numId="23" w16cid:durableId="204481706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968942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20235732">
    <w:abstractNumId w:val="2"/>
  </w:num>
  <w:num w:numId="26" w16cid:durableId="1821652609">
    <w:abstractNumId w:val="25"/>
  </w:num>
  <w:num w:numId="27" w16cid:durableId="702827562">
    <w:abstractNumId w:val="9"/>
  </w:num>
  <w:num w:numId="28" w16cid:durableId="314798959">
    <w:abstractNumId w:val="15"/>
  </w:num>
  <w:num w:numId="29" w16cid:durableId="981425569">
    <w:abstractNumId w:val="25"/>
  </w:num>
  <w:num w:numId="30" w16cid:durableId="596600717">
    <w:abstractNumId w:val="25"/>
  </w:num>
  <w:num w:numId="31" w16cid:durableId="1714113500">
    <w:abstractNumId w:val="2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88261092">
    <w:abstractNumId w:val="2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2451214">
    <w:abstractNumId w:val="25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1941114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0642049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4869795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83963764">
    <w:abstractNumId w:val="2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925766995">
    <w:abstractNumId w:val="2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078280833">
    <w:abstractNumId w:val="2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91368074">
    <w:abstractNumId w:val="2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9"/>
  <w:displayBackgroundShape/>
  <w:embedSystemFont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proofState w:spelling="clean" w:grammar="clean"/>
  <w:stylePaneFormatFilter w:val="9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0" w:visibleStyles="0" w:alternateStyleNames="1"/>
  <w:stylePaneSortMethod w:val="000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 style="mso-position-horizontal:left" o:allowoverlap="f" fill="f" fillcolor="white" stroke="f">
      <v:fill color="white" on="f"/>
      <v:stroke on="f"/>
      <o:colormru v:ext="edit" colors="#fcc,#ffe0d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sTS1NDA0MjQ1MLdQ0lEKTi0uzszPAykwqgUABNT9YywAAAA="/>
  </w:docVars>
  <w:rsids>
    <w:rsidRoot w:val="000F5D05"/>
    <w:rsid w:val="000000EA"/>
    <w:rsid w:val="00000208"/>
    <w:rsid w:val="00000428"/>
    <w:rsid w:val="0000059D"/>
    <w:rsid w:val="00000604"/>
    <w:rsid w:val="00000952"/>
    <w:rsid w:val="00000A3C"/>
    <w:rsid w:val="00000DF9"/>
    <w:rsid w:val="0000137C"/>
    <w:rsid w:val="00001584"/>
    <w:rsid w:val="0000190E"/>
    <w:rsid w:val="00001BF0"/>
    <w:rsid w:val="00001C5D"/>
    <w:rsid w:val="00001DAE"/>
    <w:rsid w:val="00001E69"/>
    <w:rsid w:val="00001F61"/>
    <w:rsid w:val="0000215E"/>
    <w:rsid w:val="0000235E"/>
    <w:rsid w:val="00002616"/>
    <w:rsid w:val="00002CDB"/>
    <w:rsid w:val="00002D37"/>
    <w:rsid w:val="000030D6"/>
    <w:rsid w:val="00003335"/>
    <w:rsid w:val="000034D8"/>
    <w:rsid w:val="00003BC7"/>
    <w:rsid w:val="00003D75"/>
    <w:rsid w:val="00004052"/>
    <w:rsid w:val="00004070"/>
    <w:rsid w:val="0000426E"/>
    <w:rsid w:val="0000438E"/>
    <w:rsid w:val="000044E3"/>
    <w:rsid w:val="00004AC4"/>
    <w:rsid w:val="00004ACA"/>
    <w:rsid w:val="00004EEC"/>
    <w:rsid w:val="00005022"/>
    <w:rsid w:val="000051D3"/>
    <w:rsid w:val="000051F9"/>
    <w:rsid w:val="000053C9"/>
    <w:rsid w:val="000054EF"/>
    <w:rsid w:val="0000571A"/>
    <w:rsid w:val="00005E58"/>
    <w:rsid w:val="0000613C"/>
    <w:rsid w:val="000061C5"/>
    <w:rsid w:val="00006369"/>
    <w:rsid w:val="000068E7"/>
    <w:rsid w:val="00006AEB"/>
    <w:rsid w:val="00006C1C"/>
    <w:rsid w:val="00006C4A"/>
    <w:rsid w:val="00006CEB"/>
    <w:rsid w:val="00006D66"/>
    <w:rsid w:val="00006DB4"/>
    <w:rsid w:val="00006E1E"/>
    <w:rsid w:val="00006E68"/>
    <w:rsid w:val="00007607"/>
    <w:rsid w:val="000079D1"/>
    <w:rsid w:val="00007AF1"/>
    <w:rsid w:val="00007E18"/>
    <w:rsid w:val="00007FA5"/>
    <w:rsid w:val="000101E4"/>
    <w:rsid w:val="000108E8"/>
    <w:rsid w:val="00010BDC"/>
    <w:rsid w:val="000114FC"/>
    <w:rsid w:val="000117A8"/>
    <w:rsid w:val="00011DB8"/>
    <w:rsid w:val="00011FD0"/>
    <w:rsid w:val="00011FE0"/>
    <w:rsid w:val="000120C6"/>
    <w:rsid w:val="000122EE"/>
    <w:rsid w:val="0001270D"/>
    <w:rsid w:val="00013739"/>
    <w:rsid w:val="00013A6A"/>
    <w:rsid w:val="00013CF2"/>
    <w:rsid w:val="00013DC2"/>
    <w:rsid w:val="000142FD"/>
    <w:rsid w:val="0001482E"/>
    <w:rsid w:val="000149A5"/>
    <w:rsid w:val="0001511A"/>
    <w:rsid w:val="00015206"/>
    <w:rsid w:val="00015518"/>
    <w:rsid w:val="00015622"/>
    <w:rsid w:val="00015789"/>
    <w:rsid w:val="00015A12"/>
    <w:rsid w:val="00015B81"/>
    <w:rsid w:val="00015DAD"/>
    <w:rsid w:val="00015F02"/>
    <w:rsid w:val="00016152"/>
    <w:rsid w:val="000163D0"/>
    <w:rsid w:val="000168D0"/>
    <w:rsid w:val="00016975"/>
    <w:rsid w:val="000169CA"/>
    <w:rsid w:val="00017495"/>
    <w:rsid w:val="00017680"/>
    <w:rsid w:val="00020516"/>
    <w:rsid w:val="00020689"/>
    <w:rsid w:val="00020B53"/>
    <w:rsid w:val="00021130"/>
    <w:rsid w:val="000215BF"/>
    <w:rsid w:val="00021EF4"/>
    <w:rsid w:val="00021F1E"/>
    <w:rsid w:val="000220BB"/>
    <w:rsid w:val="000227D4"/>
    <w:rsid w:val="00022882"/>
    <w:rsid w:val="00022B35"/>
    <w:rsid w:val="00022D35"/>
    <w:rsid w:val="0002319A"/>
    <w:rsid w:val="000234CD"/>
    <w:rsid w:val="000234D2"/>
    <w:rsid w:val="0002361B"/>
    <w:rsid w:val="00023C62"/>
    <w:rsid w:val="00023C6D"/>
    <w:rsid w:val="000240EA"/>
    <w:rsid w:val="000243CD"/>
    <w:rsid w:val="000249DA"/>
    <w:rsid w:val="00024BC8"/>
    <w:rsid w:val="00024E9C"/>
    <w:rsid w:val="00024F04"/>
    <w:rsid w:val="00024F97"/>
    <w:rsid w:val="000251C1"/>
    <w:rsid w:val="0002580C"/>
    <w:rsid w:val="00025861"/>
    <w:rsid w:val="000258B2"/>
    <w:rsid w:val="00025A54"/>
    <w:rsid w:val="00025C2B"/>
    <w:rsid w:val="00026124"/>
    <w:rsid w:val="0002614C"/>
    <w:rsid w:val="00026DA0"/>
    <w:rsid w:val="000270CE"/>
    <w:rsid w:val="00027408"/>
    <w:rsid w:val="0002743E"/>
    <w:rsid w:val="000276EF"/>
    <w:rsid w:val="00027B3D"/>
    <w:rsid w:val="00027C0A"/>
    <w:rsid w:val="000301C8"/>
    <w:rsid w:val="0003076D"/>
    <w:rsid w:val="0003155B"/>
    <w:rsid w:val="0003192C"/>
    <w:rsid w:val="00031993"/>
    <w:rsid w:val="00031AB0"/>
    <w:rsid w:val="00031ED6"/>
    <w:rsid w:val="00032BD2"/>
    <w:rsid w:val="00032ED8"/>
    <w:rsid w:val="00032EDE"/>
    <w:rsid w:val="0003387A"/>
    <w:rsid w:val="00033E7A"/>
    <w:rsid w:val="000342B5"/>
    <w:rsid w:val="00034513"/>
    <w:rsid w:val="0003463F"/>
    <w:rsid w:val="00034F1E"/>
    <w:rsid w:val="000350CC"/>
    <w:rsid w:val="000350E5"/>
    <w:rsid w:val="000352EE"/>
    <w:rsid w:val="00035B11"/>
    <w:rsid w:val="00035B3C"/>
    <w:rsid w:val="00036035"/>
    <w:rsid w:val="0003605E"/>
    <w:rsid w:val="00036204"/>
    <w:rsid w:val="000363B9"/>
    <w:rsid w:val="00036A16"/>
    <w:rsid w:val="00037426"/>
    <w:rsid w:val="00037DD7"/>
    <w:rsid w:val="0004070F"/>
    <w:rsid w:val="00040741"/>
    <w:rsid w:val="0004085A"/>
    <w:rsid w:val="00040871"/>
    <w:rsid w:val="00040A6B"/>
    <w:rsid w:val="00040DD9"/>
    <w:rsid w:val="00041B5B"/>
    <w:rsid w:val="00041D8B"/>
    <w:rsid w:val="00041F46"/>
    <w:rsid w:val="0004222D"/>
    <w:rsid w:val="00042364"/>
    <w:rsid w:val="000423C3"/>
    <w:rsid w:val="0004253E"/>
    <w:rsid w:val="0004289E"/>
    <w:rsid w:val="000428DA"/>
    <w:rsid w:val="00042B1D"/>
    <w:rsid w:val="00042E53"/>
    <w:rsid w:val="00043101"/>
    <w:rsid w:val="0004310D"/>
    <w:rsid w:val="000433F9"/>
    <w:rsid w:val="00043C85"/>
    <w:rsid w:val="000441E9"/>
    <w:rsid w:val="00044D45"/>
    <w:rsid w:val="000450E3"/>
    <w:rsid w:val="0004524E"/>
    <w:rsid w:val="000456D8"/>
    <w:rsid w:val="000458EB"/>
    <w:rsid w:val="00045962"/>
    <w:rsid w:val="000460E6"/>
    <w:rsid w:val="000462B0"/>
    <w:rsid w:val="000463AD"/>
    <w:rsid w:val="0004650D"/>
    <w:rsid w:val="00046A3E"/>
    <w:rsid w:val="00046CA3"/>
    <w:rsid w:val="00046EB0"/>
    <w:rsid w:val="00046F5A"/>
    <w:rsid w:val="00046FD2"/>
    <w:rsid w:val="00046FE3"/>
    <w:rsid w:val="0004740F"/>
    <w:rsid w:val="000475B8"/>
    <w:rsid w:val="000475FE"/>
    <w:rsid w:val="0004777E"/>
    <w:rsid w:val="00047BDD"/>
    <w:rsid w:val="00047F39"/>
    <w:rsid w:val="00047FD1"/>
    <w:rsid w:val="00050146"/>
    <w:rsid w:val="000501CD"/>
    <w:rsid w:val="00050A5C"/>
    <w:rsid w:val="00050D20"/>
    <w:rsid w:val="00050D8D"/>
    <w:rsid w:val="000510F9"/>
    <w:rsid w:val="000516CA"/>
    <w:rsid w:val="00051DC9"/>
    <w:rsid w:val="00052007"/>
    <w:rsid w:val="00052267"/>
    <w:rsid w:val="00052316"/>
    <w:rsid w:val="0005233C"/>
    <w:rsid w:val="0005279E"/>
    <w:rsid w:val="00052D65"/>
    <w:rsid w:val="00052FBC"/>
    <w:rsid w:val="000531AD"/>
    <w:rsid w:val="0005334D"/>
    <w:rsid w:val="000535F6"/>
    <w:rsid w:val="00053800"/>
    <w:rsid w:val="00053931"/>
    <w:rsid w:val="0005434C"/>
    <w:rsid w:val="000544EF"/>
    <w:rsid w:val="00054600"/>
    <w:rsid w:val="00054ACA"/>
    <w:rsid w:val="00054F6C"/>
    <w:rsid w:val="0005540F"/>
    <w:rsid w:val="00055701"/>
    <w:rsid w:val="00055879"/>
    <w:rsid w:val="00055A3A"/>
    <w:rsid w:val="00055E72"/>
    <w:rsid w:val="00055F77"/>
    <w:rsid w:val="00056199"/>
    <w:rsid w:val="000561F0"/>
    <w:rsid w:val="00056402"/>
    <w:rsid w:val="0005640A"/>
    <w:rsid w:val="000568B6"/>
    <w:rsid w:val="00056D44"/>
    <w:rsid w:val="00057151"/>
    <w:rsid w:val="0005723F"/>
    <w:rsid w:val="0005784B"/>
    <w:rsid w:val="00057880"/>
    <w:rsid w:val="00057909"/>
    <w:rsid w:val="00057A25"/>
    <w:rsid w:val="00057BD9"/>
    <w:rsid w:val="0006020C"/>
    <w:rsid w:val="000602A1"/>
    <w:rsid w:val="000605D3"/>
    <w:rsid w:val="00060CA7"/>
    <w:rsid w:val="00060CEC"/>
    <w:rsid w:val="00060FA4"/>
    <w:rsid w:val="00061055"/>
    <w:rsid w:val="000611ED"/>
    <w:rsid w:val="000613A5"/>
    <w:rsid w:val="000614C3"/>
    <w:rsid w:val="00061B04"/>
    <w:rsid w:val="00061D6C"/>
    <w:rsid w:val="000627A5"/>
    <w:rsid w:val="00062C36"/>
    <w:rsid w:val="00062C45"/>
    <w:rsid w:val="00062C96"/>
    <w:rsid w:val="00062CF9"/>
    <w:rsid w:val="00062F88"/>
    <w:rsid w:val="00063102"/>
    <w:rsid w:val="000631EA"/>
    <w:rsid w:val="0006326D"/>
    <w:rsid w:val="00063E2D"/>
    <w:rsid w:val="0006404E"/>
    <w:rsid w:val="000642CD"/>
    <w:rsid w:val="000643DD"/>
    <w:rsid w:val="00064808"/>
    <w:rsid w:val="00064CE8"/>
    <w:rsid w:val="00064D80"/>
    <w:rsid w:val="00065135"/>
    <w:rsid w:val="00065581"/>
    <w:rsid w:val="000657E9"/>
    <w:rsid w:val="00065B11"/>
    <w:rsid w:val="00065C24"/>
    <w:rsid w:val="0006624D"/>
    <w:rsid w:val="000666CE"/>
    <w:rsid w:val="000667CE"/>
    <w:rsid w:val="000669B2"/>
    <w:rsid w:val="00066D10"/>
    <w:rsid w:val="000671CE"/>
    <w:rsid w:val="00067211"/>
    <w:rsid w:val="00067348"/>
    <w:rsid w:val="000703A2"/>
    <w:rsid w:val="000709FB"/>
    <w:rsid w:val="00070F85"/>
    <w:rsid w:val="0007115D"/>
    <w:rsid w:val="00071351"/>
    <w:rsid w:val="000718A4"/>
    <w:rsid w:val="00071BA7"/>
    <w:rsid w:val="00071D12"/>
    <w:rsid w:val="00071E84"/>
    <w:rsid w:val="00071F33"/>
    <w:rsid w:val="00072162"/>
    <w:rsid w:val="000721D7"/>
    <w:rsid w:val="0007223F"/>
    <w:rsid w:val="0007252B"/>
    <w:rsid w:val="000726C8"/>
    <w:rsid w:val="00072DF7"/>
    <w:rsid w:val="0007300F"/>
    <w:rsid w:val="000732B3"/>
    <w:rsid w:val="00073C1D"/>
    <w:rsid w:val="00073C48"/>
    <w:rsid w:val="00073C72"/>
    <w:rsid w:val="00073CD0"/>
    <w:rsid w:val="00073D07"/>
    <w:rsid w:val="00073D4A"/>
    <w:rsid w:val="00073F3B"/>
    <w:rsid w:val="000741FA"/>
    <w:rsid w:val="000743EF"/>
    <w:rsid w:val="00074964"/>
    <w:rsid w:val="00074F02"/>
    <w:rsid w:val="00075323"/>
    <w:rsid w:val="00075397"/>
    <w:rsid w:val="000754AB"/>
    <w:rsid w:val="000756B4"/>
    <w:rsid w:val="000756C8"/>
    <w:rsid w:val="00076266"/>
    <w:rsid w:val="00076290"/>
    <w:rsid w:val="0007681C"/>
    <w:rsid w:val="00076958"/>
    <w:rsid w:val="00076B05"/>
    <w:rsid w:val="00076BBD"/>
    <w:rsid w:val="00076BCD"/>
    <w:rsid w:val="00077490"/>
    <w:rsid w:val="000774C8"/>
    <w:rsid w:val="000774F6"/>
    <w:rsid w:val="00077740"/>
    <w:rsid w:val="000779BD"/>
    <w:rsid w:val="00077C21"/>
    <w:rsid w:val="0008007F"/>
    <w:rsid w:val="000801AC"/>
    <w:rsid w:val="00080369"/>
    <w:rsid w:val="0008070D"/>
    <w:rsid w:val="000809CB"/>
    <w:rsid w:val="00080AFA"/>
    <w:rsid w:val="00080B11"/>
    <w:rsid w:val="00080BE6"/>
    <w:rsid w:val="00080CC5"/>
    <w:rsid w:val="00080EE0"/>
    <w:rsid w:val="0008109C"/>
    <w:rsid w:val="00081614"/>
    <w:rsid w:val="00082275"/>
    <w:rsid w:val="000822D5"/>
    <w:rsid w:val="00082699"/>
    <w:rsid w:val="0008312D"/>
    <w:rsid w:val="00083356"/>
    <w:rsid w:val="000834BC"/>
    <w:rsid w:val="0008364A"/>
    <w:rsid w:val="000836D6"/>
    <w:rsid w:val="00083830"/>
    <w:rsid w:val="0008430D"/>
    <w:rsid w:val="000843AD"/>
    <w:rsid w:val="00084638"/>
    <w:rsid w:val="000848AF"/>
    <w:rsid w:val="000849AA"/>
    <w:rsid w:val="000849B6"/>
    <w:rsid w:val="00084FEF"/>
    <w:rsid w:val="000850EA"/>
    <w:rsid w:val="000851D0"/>
    <w:rsid w:val="000852CF"/>
    <w:rsid w:val="00085537"/>
    <w:rsid w:val="00085CE3"/>
    <w:rsid w:val="000862A0"/>
    <w:rsid w:val="000862A5"/>
    <w:rsid w:val="00086BF7"/>
    <w:rsid w:val="00086D97"/>
    <w:rsid w:val="00086E35"/>
    <w:rsid w:val="00087002"/>
    <w:rsid w:val="00087105"/>
    <w:rsid w:val="0008779B"/>
    <w:rsid w:val="00087B4C"/>
    <w:rsid w:val="00087CD0"/>
    <w:rsid w:val="00087E69"/>
    <w:rsid w:val="00090018"/>
    <w:rsid w:val="000902B7"/>
    <w:rsid w:val="00090562"/>
    <w:rsid w:val="000909BA"/>
    <w:rsid w:val="00090A24"/>
    <w:rsid w:val="00090EC7"/>
    <w:rsid w:val="0009102E"/>
    <w:rsid w:val="00091084"/>
    <w:rsid w:val="0009109C"/>
    <w:rsid w:val="00091359"/>
    <w:rsid w:val="000916AC"/>
    <w:rsid w:val="00091818"/>
    <w:rsid w:val="00091BC9"/>
    <w:rsid w:val="00091DAC"/>
    <w:rsid w:val="000926EE"/>
    <w:rsid w:val="00092819"/>
    <w:rsid w:val="00092A28"/>
    <w:rsid w:val="00092C8F"/>
    <w:rsid w:val="00092D8C"/>
    <w:rsid w:val="00092DE6"/>
    <w:rsid w:val="0009343A"/>
    <w:rsid w:val="00093B16"/>
    <w:rsid w:val="00093FBA"/>
    <w:rsid w:val="00094170"/>
    <w:rsid w:val="00094736"/>
    <w:rsid w:val="000949F9"/>
    <w:rsid w:val="00094EB9"/>
    <w:rsid w:val="000950B4"/>
    <w:rsid w:val="0009544F"/>
    <w:rsid w:val="000958EC"/>
    <w:rsid w:val="00095F39"/>
    <w:rsid w:val="00096195"/>
    <w:rsid w:val="000963D6"/>
    <w:rsid w:val="00096400"/>
    <w:rsid w:val="00096B68"/>
    <w:rsid w:val="00097165"/>
    <w:rsid w:val="00097632"/>
    <w:rsid w:val="000976BF"/>
    <w:rsid w:val="000978AE"/>
    <w:rsid w:val="000979CC"/>
    <w:rsid w:val="000979D7"/>
    <w:rsid w:val="00097CF7"/>
    <w:rsid w:val="00097D32"/>
    <w:rsid w:val="00097E11"/>
    <w:rsid w:val="00097E44"/>
    <w:rsid w:val="000A018E"/>
    <w:rsid w:val="000A06CF"/>
    <w:rsid w:val="000A0994"/>
    <w:rsid w:val="000A0F32"/>
    <w:rsid w:val="000A11B9"/>
    <w:rsid w:val="000A151E"/>
    <w:rsid w:val="000A18F1"/>
    <w:rsid w:val="000A1BE3"/>
    <w:rsid w:val="000A1C66"/>
    <w:rsid w:val="000A1D80"/>
    <w:rsid w:val="000A1F34"/>
    <w:rsid w:val="000A20B7"/>
    <w:rsid w:val="000A21FC"/>
    <w:rsid w:val="000A22B4"/>
    <w:rsid w:val="000A2A20"/>
    <w:rsid w:val="000A2CFA"/>
    <w:rsid w:val="000A32DF"/>
    <w:rsid w:val="000A349B"/>
    <w:rsid w:val="000A34A6"/>
    <w:rsid w:val="000A36B1"/>
    <w:rsid w:val="000A42FD"/>
    <w:rsid w:val="000A4677"/>
    <w:rsid w:val="000A4AB5"/>
    <w:rsid w:val="000A50D8"/>
    <w:rsid w:val="000A51D7"/>
    <w:rsid w:val="000A538E"/>
    <w:rsid w:val="000A5798"/>
    <w:rsid w:val="000A5C0C"/>
    <w:rsid w:val="000A5FC4"/>
    <w:rsid w:val="000A616E"/>
    <w:rsid w:val="000A6319"/>
    <w:rsid w:val="000A636D"/>
    <w:rsid w:val="000A63B9"/>
    <w:rsid w:val="000A64FE"/>
    <w:rsid w:val="000A67CC"/>
    <w:rsid w:val="000A69A0"/>
    <w:rsid w:val="000A6CA4"/>
    <w:rsid w:val="000A7613"/>
    <w:rsid w:val="000A7627"/>
    <w:rsid w:val="000A7A75"/>
    <w:rsid w:val="000A7C48"/>
    <w:rsid w:val="000A7EE5"/>
    <w:rsid w:val="000B0554"/>
    <w:rsid w:val="000B0704"/>
    <w:rsid w:val="000B0B29"/>
    <w:rsid w:val="000B0DF1"/>
    <w:rsid w:val="000B10CD"/>
    <w:rsid w:val="000B1100"/>
    <w:rsid w:val="000B12EF"/>
    <w:rsid w:val="000B139B"/>
    <w:rsid w:val="000B14CA"/>
    <w:rsid w:val="000B188E"/>
    <w:rsid w:val="000B1F61"/>
    <w:rsid w:val="000B20D5"/>
    <w:rsid w:val="000B2694"/>
    <w:rsid w:val="000B2917"/>
    <w:rsid w:val="000B29B8"/>
    <w:rsid w:val="000B2ACB"/>
    <w:rsid w:val="000B2B2A"/>
    <w:rsid w:val="000B2C6A"/>
    <w:rsid w:val="000B36E9"/>
    <w:rsid w:val="000B380A"/>
    <w:rsid w:val="000B3AD2"/>
    <w:rsid w:val="000B3D11"/>
    <w:rsid w:val="000B3F7A"/>
    <w:rsid w:val="000B3FD2"/>
    <w:rsid w:val="000B45A7"/>
    <w:rsid w:val="000B4612"/>
    <w:rsid w:val="000B4924"/>
    <w:rsid w:val="000B4CEE"/>
    <w:rsid w:val="000B4FF8"/>
    <w:rsid w:val="000B5E05"/>
    <w:rsid w:val="000B5F49"/>
    <w:rsid w:val="000B6947"/>
    <w:rsid w:val="000B69AD"/>
    <w:rsid w:val="000B6A7C"/>
    <w:rsid w:val="000B7521"/>
    <w:rsid w:val="000B7F9D"/>
    <w:rsid w:val="000C0295"/>
    <w:rsid w:val="000C1010"/>
    <w:rsid w:val="000C1578"/>
    <w:rsid w:val="000C1622"/>
    <w:rsid w:val="000C1634"/>
    <w:rsid w:val="000C1894"/>
    <w:rsid w:val="000C18EC"/>
    <w:rsid w:val="000C1C15"/>
    <w:rsid w:val="000C1C6F"/>
    <w:rsid w:val="000C1D71"/>
    <w:rsid w:val="000C2248"/>
    <w:rsid w:val="000C24B4"/>
    <w:rsid w:val="000C2674"/>
    <w:rsid w:val="000C2AAE"/>
    <w:rsid w:val="000C2C61"/>
    <w:rsid w:val="000C2D49"/>
    <w:rsid w:val="000C2D8C"/>
    <w:rsid w:val="000C2F9A"/>
    <w:rsid w:val="000C3226"/>
    <w:rsid w:val="000C32CD"/>
    <w:rsid w:val="000C336D"/>
    <w:rsid w:val="000C3636"/>
    <w:rsid w:val="000C3761"/>
    <w:rsid w:val="000C3B30"/>
    <w:rsid w:val="000C3BA7"/>
    <w:rsid w:val="000C46EE"/>
    <w:rsid w:val="000C4813"/>
    <w:rsid w:val="000C49C1"/>
    <w:rsid w:val="000C4A3B"/>
    <w:rsid w:val="000C4C51"/>
    <w:rsid w:val="000C4F90"/>
    <w:rsid w:val="000C5407"/>
    <w:rsid w:val="000C5495"/>
    <w:rsid w:val="000C5868"/>
    <w:rsid w:val="000C591E"/>
    <w:rsid w:val="000C5D92"/>
    <w:rsid w:val="000C62E9"/>
    <w:rsid w:val="000C62F0"/>
    <w:rsid w:val="000C6680"/>
    <w:rsid w:val="000C6FA0"/>
    <w:rsid w:val="000C7601"/>
    <w:rsid w:val="000C7CE6"/>
    <w:rsid w:val="000D0285"/>
    <w:rsid w:val="000D033C"/>
    <w:rsid w:val="000D04E5"/>
    <w:rsid w:val="000D0A35"/>
    <w:rsid w:val="000D0B83"/>
    <w:rsid w:val="000D0BC4"/>
    <w:rsid w:val="000D0E93"/>
    <w:rsid w:val="000D11F0"/>
    <w:rsid w:val="000D1289"/>
    <w:rsid w:val="000D1550"/>
    <w:rsid w:val="000D1749"/>
    <w:rsid w:val="000D2369"/>
    <w:rsid w:val="000D25E1"/>
    <w:rsid w:val="000D26EB"/>
    <w:rsid w:val="000D27FF"/>
    <w:rsid w:val="000D2804"/>
    <w:rsid w:val="000D2999"/>
    <w:rsid w:val="000D2A9E"/>
    <w:rsid w:val="000D3121"/>
    <w:rsid w:val="000D337F"/>
    <w:rsid w:val="000D339F"/>
    <w:rsid w:val="000D33AA"/>
    <w:rsid w:val="000D350F"/>
    <w:rsid w:val="000D365A"/>
    <w:rsid w:val="000D37D6"/>
    <w:rsid w:val="000D39AC"/>
    <w:rsid w:val="000D40CC"/>
    <w:rsid w:val="000D5679"/>
    <w:rsid w:val="000D57FA"/>
    <w:rsid w:val="000D5841"/>
    <w:rsid w:val="000D58D7"/>
    <w:rsid w:val="000D5913"/>
    <w:rsid w:val="000D5AA1"/>
    <w:rsid w:val="000D5E4F"/>
    <w:rsid w:val="000D6027"/>
    <w:rsid w:val="000D6091"/>
    <w:rsid w:val="000D62B9"/>
    <w:rsid w:val="000D64EB"/>
    <w:rsid w:val="000D6618"/>
    <w:rsid w:val="000D6AA6"/>
    <w:rsid w:val="000D7213"/>
    <w:rsid w:val="000D7504"/>
    <w:rsid w:val="000D7C34"/>
    <w:rsid w:val="000E01A0"/>
    <w:rsid w:val="000E0404"/>
    <w:rsid w:val="000E07FF"/>
    <w:rsid w:val="000E08A8"/>
    <w:rsid w:val="000E09F4"/>
    <w:rsid w:val="000E0C42"/>
    <w:rsid w:val="000E0D0D"/>
    <w:rsid w:val="000E1310"/>
    <w:rsid w:val="000E1749"/>
    <w:rsid w:val="000E1A41"/>
    <w:rsid w:val="000E230D"/>
    <w:rsid w:val="000E25BF"/>
    <w:rsid w:val="000E2759"/>
    <w:rsid w:val="000E2C23"/>
    <w:rsid w:val="000E2D08"/>
    <w:rsid w:val="000E3281"/>
    <w:rsid w:val="000E3386"/>
    <w:rsid w:val="000E3406"/>
    <w:rsid w:val="000E383D"/>
    <w:rsid w:val="000E39F6"/>
    <w:rsid w:val="000E3E17"/>
    <w:rsid w:val="000E40FC"/>
    <w:rsid w:val="000E418D"/>
    <w:rsid w:val="000E4DBB"/>
    <w:rsid w:val="000E4E3E"/>
    <w:rsid w:val="000E4E3F"/>
    <w:rsid w:val="000E4F70"/>
    <w:rsid w:val="000E5695"/>
    <w:rsid w:val="000E5A1E"/>
    <w:rsid w:val="000E5A29"/>
    <w:rsid w:val="000E5A43"/>
    <w:rsid w:val="000E5D56"/>
    <w:rsid w:val="000E5D6C"/>
    <w:rsid w:val="000E5FAB"/>
    <w:rsid w:val="000E60EB"/>
    <w:rsid w:val="000E63E5"/>
    <w:rsid w:val="000E63F9"/>
    <w:rsid w:val="000E6862"/>
    <w:rsid w:val="000E6C48"/>
    <w:rsid w:val="000E707E"/>
    <w:rsid w:val="000E7E7A"/>
    <w:rsid w:val="000E7E87"/>
    <w:rsid w:val="000F0304"/>
    <w:rsid w:val="000F04C7"/>
    <w:rsid w:val="000F0807"/>
    <w:rsid w:val="000F0A21"/>
    <w:rsid w:val="000F0E48"/>
    <w:rsid w:val="000F0F22"/>
    <w:rsid w:val="000F0F39"/>
    <w:rsid w:val="000F0FD9"/>
    <w:rsid w:val="000F15EE"/>
    <w:rsid w:val="000F1944"/>
    <w:rsid w:val="000F1C16"/>
    <w:rsid w:val="000F1C66"/>
    <w:rsid w:val="000F2AAC"/>
    <w:rsid w:val="000F2B9C"/>
    <w:rsid w:val="000F2DE4"/>
    <w:rsid w:val="000F2EDE"/>
    <w:rsid w:val="000F334C"/>
    <w:rsid w:val="000F367C"/>
    <w:rsid w:val="000F37AA"/>
    <w:rsid w:val="000F39AC"/>
    <w:rsid w:val="000F39FD"/>
    <w:rsid w:val="000F3BF1"/>
    <w:rsid w:val="000F3DF7"/>
    <w:rsid w:val="000F401B"/>
    <w:rsid w:val="000F4227"/>
    <w:rsid w:val="000F466D"/>
    <w:rsid w:val="000F4904"/>
    <w:rsid w:val="000F4929"/>
    <w:rsid w:val="000F4A88"/>
    <w:rsid w:val="000F527C"/>
    <w:rsid w:val="000F535C"/>
    <w:rsid w:val="000F5715"/>
    <w:rsid w:val="000F5C64"/>
    <w:rsid w:val="000F5D05"/>
    <w:rsid w:val="000F602C"/>
    <w:rsid w:val="000F6097"/>
    <w:rsid w:val="000F629C"/>
    <w:rsid w:val="000F64A7"/>
    <w:rsid w:val="000F6CFF"/>
    <w:rsid w:val="000F6DEF"/>
    <w:rsid w:val="000F6E1C"/>
    <w:rsid w:val="000F6EFF"/>
    <w:rsid w:val="000F7A39"/>
    <w:rsid w:val="000F7D49"/>
    <w:rsid w:val="000F7E7C"/>
    <w:rsid w:val="001000AE"/>
    <w:rsid w:val="001000FD"/>
    <w:rsid w:val="0010023A"/>
    <w:rsid w:val="001002C9"/>
    <w:rsid w:val="00100548"/>
    <w:rsid w:val="001006BB"/>
    <w:rsid w:val="00100E68"/>
    <w:rsid w:val="0010139B"/>
    <w:rsid w:val="00101509"/>
    <w:rsid w:val="0010162D"/>
    <w:rsid w:val="0010169C"/>
    <w:rsid w:val="001017E7"/>
    <w:rsid w:val="00101F7A"/>
    <w:rsid w:val="00102551"/>
    <w:rsid w:val="001029B5"/>
    <w:rsid w:val="00102AC9"/>
    <w:rsid w:val="00102E99"/>
    <w:rsid w:val="0010323E"/>
    <w:rsid w:val="0010348F"/>
    <w:rsid w:val="001036FC"/>
    <w:rsid w:val="00103FD1"/>
    <w:rsid w:val="0010425B"/>
    <w:rsid w:val="00104462"/>
    <w:rsid w:val="001044D6"/>
    <w:rsid w:val="00104F18"/>
    <w:rsid w:val="0010529C"/>
    <w:rsid w:val="00105413"/>
    <w:rsid w:val="001055DE"/>
    <w:rsid w:val="00105933"/>
    <w:rsid w:val="00105CAB"/>
    <w:rsid w:val="00106687"/>
    <w:rsid w:val="0010688B"/>
    <w:rsid w:val="00106BEB"/>
    <w:rsid w:val="00106C60"/>
    <w:rsid w:val="00107352"/>
    <w:rsid w:val="001073BA"/>
    <w:rsid w:val="00107613"/>
    <w:rsid w:val="00107772"/>
    <w:rsid w:val="00107BC1"/>
    <w:rsid w:val="00107BCC"/>
    <w:rsid w:val="00107F9C"/>
    <w:rsid w:val="00110453"/>
    <w:rsid w:val="001109F8"/>
    <w:rsid w:val="00110E23"/>
    <w:rsid w:val="001119B8"/>
    <w:rsid w:val="00111A29"/>
    <w:rsid w:val="00111A44"/>
    <w:rsid w:val="00111B03"/>
    <w:rsid w:val="00111B74"/>
    <w:rsid w:val="00111DB7"/>
    <w:rsid w:val="0011211F"/>
    <w:rsid w:val="0011233E"/>
    <w:rsid w:val="0011241D"/>
    <w:rsid w:val="001124A9"/>
    <w:rsid w:val="0011296C"/>
    <w:rsid w:val="00112E2F"/>
    <w:rsid w:val="00112E80"/>
    <w:rsid w:val="00112F43"/>
    <w:rsid w:val="0011338D"/>
    <w:rsid w:val="0011355F"/>
    <w:rsid w:val="00114355"/>
    <w:rsid w:val="00114B6B"/>
    <w:rsid w:val="00114BEB"/>
    <w:rsid w:val="00114CE5"/>
    <w:rsid w:val="0011509F"/>
    <w:rsid w:val="001155D8"/>
    <w:rsid w:val="00115794"/>
    <w:rsid w:val="00115C6C"/>
    <w:rsid w:val="00115DB1"/>
    <w:rsid w:val="00115EC4"/>
    <w:rsid w:val="001162DB"/>
    <w:rsid w:val="001166DB"/>
    <w:rsid w:val="00116A1A"/>
    <w:rsid w:val="00116E3A"/>
    <w:rsid w:val="00116F44"/>
    <w:rsid w:val="0011707C"/>
    <w:rsid w:val="00117798"/>
    <w:rsid w:val="001178CC"/>
    <w:rsid w:val="00117B27"/>
    <w:rsid w:val="00117B62"/>
    <w:rsid w:val="00117E8F"/>
    <w:rsid w:val="001202BB"/>
    <w:rsid w:val="00120329"/>
    <w:rsid w:val="00120396"/>
    <w:rsid w:val="00120779"/>
    <w:rsid w:val="0012097B"/>
    <w:rsid w:val="001209D0"/>
    <w:rsid w:val="00120DAE"/>
    <w:rsid w:val="0012128A"/>
    <w:rsid w:val="00121508"/>
    <w:rsid w:val="00121826"/>
    <w:rsid w:val="00121D0E"/>
    <w:rsid w:val="00121DA4"/>
    <w:rsid w:val="00122366"/>
    <w:rsid w:val="00122515"/>
    <w:rsid w:val="00122696"/>
    <w:rsid w:val="001228AC"/>
    <w:rsid w:val="0012290B"/>
    <w:rsid w:val="0012292A"/>
    <w:rsid w:val="00122B18"/>
    <w:rsid w:val="00122D16"/>
    <w:rsid w:val="00123EBE"/>
    <w:rsid w:val="00123EE7"/>
    <w:rsid w:val="00123F06"/>
    <w:rsid w:val="0012481C"/>
    <w:rsid w:val="00124FE5"/>
    <w:rsid w:val="00124FE9"/>
    <w:rsid w:val="00125004"/>
    <w:rsid w:val="001258D6"/>
    <w:rsid w:val="001259C4"/>
    <w:rsid w:val="00125BDE"/>
    <w:rsid w:val="0012679D"/>
    <w:rsid w:val="00126980"/>
    <w:rsid w:val="00126B22"/>
    <w:rsid w:val="00126C6F"/>
    <w:rsid w:val="00127223"/>
    <w:rsid w:val="001272C6"/>
    <w:rsid w:val="001277A8"/>
    <w:rsid w:val="001277B3"/>
    <w:rsid w:val="00127C67"/>
    <w:rsid w:val="00127D54"/>
    <w:rsid w:val="00127E1C"/>
    <w:rsid w:val="001302E8"/>
    <w:rsid w:val="00130334"/>
    <w:rsid w:val="00130335"/>
    <w:rsid w:val="00130715"/>
    <w:rsid w:val="0013092F"/>
    <w:rsid w:val="00131128"/>
    <w:rsid w:val="001316E7"/>
    <w:rsid w:val="00131857"/>
    <w:rsid w:val="001322C9"/>
    <w:rsid w:val="001325CC"/>
    <w:rsid w:val="001326A2"/>
    <w:rsid w:val="0013286F"/>
    <w:rsid w:val="00132872"/>
    <w:rsid w:val="00132885"/>
    <w:rsid w:val="0013293A"/>
    <w:rsid w:val="00132D9A"/>
    <w:rsid w:val="00132E85"/>
    <w:rsid w:val="0013301F"/>
    <w:rsid w:val="0013353A"/>
    <w:rsid w:val="00133578"/>
    <w:rsid w:val="001335D8"/>
    <w:rsid w:val="00133874"/>
    <w:rsid w:val="00133C1F"/>
    <w:rsid w:val="00133D71"/>
    <w:rsid w:val="00133EF4"/>
    <w:rsid w:val="00134366"/>
    <w:rsid w:val="001348E6"/>
    <w:rsid w:val="001353BA"/>
    <w:rsid w:val="00135437"/>
    <w:rsid w:val="001354F0"/>
    <w:rsid w:val="001356BD"/>
    <w:rsid w:val="001356D6"/>
    <w:rsid w:val="0013604C"/>
    <w:rsid w:val="00136122"/>
    <w:rsid w:val="00136298"/>
    <w:rsid w:val="00136A86"/>
    <w:rsid w:val="00136FDB"/>
    <w:rsid w:val="00137014"/>
    <w:rsid w:val="0013720B"/>
    <w:rsid w:val="0013739F"/>
    <w:rsid w:val="001373A3"/>
    <w:rsid w:val="00137722"/>
    <w:rsid w:val="00137E68"/>
    <w:rsid w:val="00140206"/>
    <w:rsid w:val="001405C7"/>
    <w:rsid w:val="0014103A"/>
    <w:rsid w:val="001411F3"/>
    <w:rsid w:val="0014162A"/>
    <w:rsid w:val="0014170E"/>
    <w:rsid w:val="001417F4"/>
    <w:rsid w:val="00141813"/>
    <w:rsid w:val="0014182F"/>
    <w:rsid w:val="00141C48"/>
    <w:rsid w:val="00141D50"/>
    <w:rsid w:val="0014272F"/>
    <w:rsid w:val="00142DEE"/>
    <w:rsid w:val="00142EBE"/>
    <w:rsid w:val="0014349A"/>
    <w:rsid w:val="001434D6"/>
    <w:rsid w:val="00143548"/>
    <w:rsid w:val="00143B7F"/>
    <w:rsid w:val="00143BE4"/>
    <w:rsid w:val="00143CD6"/>
    <w:rsid w:val="00143D5F"/>
    <w:rsid w:val="00143EFE"/>
    <w:rsid w:val="001440D9"/>
    <w:rsid w:val="0014484A"/>
    <w:rsid w:val="00144A67"/>
    <w:rsid w:val="00144F9F"/>
    <w:rsid w:val="0014519A"/>
    <w:rsid w:val="00145613"/>
    <w:rsid w:val="001458D2"/>
    <w:rsid w:val="00145A5F"/>
    <w:rsid w:val="00145C31"/>
    <w:rsid w:val="00145D49"/>
    <w:rsid w:val="00145E29"/>
    <w:rsid w:val="00146853"/>
    <w:rsid w:val="00146B08"/>
    <w:rsid w:val="00146E09"/>
    <w:rsid w:val="00146E7A"/>
    <w:rsid w:val="00146F90"/>
    <w:rsid w:val="001471BF"/>
    <w:rsid w:val="00147CAB"/>
    <w:rsid w:val="00147E42"/>
    <w:rsid w:val="00147E66"/>
    <w:rsid w:val="0015008E"/>
    <w:rsid w:val="00150098"/>
    <w:rsid w:val="00150194"/>
    <w:rsid w:val="001501DF"/>
    <w:rsid w:val="00150264"/>
    <w:rsid w:val="00150348"/>
    <w:rsid w:val="0015035C"/>
    <w:rsid w:val="0015070C"/>
    <w:rsid w:val="0015105F"/>
    <w:rsid w:val="001510F1"/>
    <w:rsid w:val="0015159C"/>
    <w:rsid w:val="00151BA2"/>
    <w:rsid w:val="00151BB6"/>
    <w:rsid w:val="0015207B"/>
    <w:rsid w:val="001524AC"/>
    <w:rsid w:val="001525C4"/>
    <w:rsid w:val="001527E1"/>
    <w:rsid w:val="00152A95"/>
    <w:rsid w:val="00152DBD"/>
    <w:rsid w:val="0015311D"/>
    <w:rsid w:val="00153423"/>
    <w:rsid w:val="001534F2"/>
    <w:rsid w:val="0015361B"/>
    <w:rsid w:val="00153703"/>
    <w:rsid w:val="0015399A"/>
    <w:rsid w:val="00153A80"/>
    <w:rsid w:val="00153BC6"/>
    <w:rsid w:val="00153E39"/>
    <w:rsid w:val="00153E44"/>
    <w:rsid w:val="00153E82"/>
    <w:rsid w:val="00153EC1"/>
    <w:rsid w:val="00153FC0"/>
    <w:rsid w:val="001540A4"/>
    <w:rsid w:val="00154168"/>
    <w:rsid w:val="001542E3"/>
    <w:rsid w:val="00154452"/>
    <w:rsid w:val="001545A8"/>
    <w:rsid w:val="00154905"/>
    <w:rsid w:val="001549F0"/>
    <w:rsid w:val="00154CE9"/>
    <w:rsid w:val="00154E54"/>
    <w:rsid w:val="001552AB"/>
    <w:rsid w:val="00155406"/>
    <w:rsid w:val="00155640"/>
    <w:rsid w:val="00155743"/>
    <w:rsid w:val="0015597F"/>
    <w:rsid w:val="00155AA8"/>
    <w:rsid w:val="00155DD7"/>
    <w:rsid w:val="00155E1D"/>
    <w:rsid w:val="00155E2C"/>
    <w:rsid w:val="00155FFA"/>
    <w:rsid w:val="001561C9"/>
    <w:rsid w:val="00156769"/>
    <w:rsid w:val="00156822"/>
    <w:rsid w:val="001568ED"/>
    <w:rsid w:val="0015690A"/>
    <w:rsid w:val="001569BF"/>
    <w:rsid w:val="00156A25"/>
    <w:rsid w:val="00156D7D"/>
    <w:rsid w:val="001571E2"/>
    <w:rsid w:val="00157454"/>
    <w:rsid w:val="001574A7"/>
    <w:rsid w:val="00157548"/>
    <w:rsid w:val="00157656"/>
    <w:rsid w:val="001609D7"/>
    <w:rsid w:val="00160AE1"/>
    <w:rsid w:val="00160B81"/>
    <w:rsid w:val="00161230"/>
    <w:rsid w:val="00161369"/>
    <w:rsid w:val="001614BF"/>
    <w:rsid w:val="00161643"/>
    <w:rsid w:val="001617EB"/>
    <w:rsid w:val="00161962"/>
    <w:rsid w:val="00161A49"/>
    <w:rsid w:val="00161E01"/>
    <w:rsid w:val="00161F93"/>
    <w:rsid w:val="00162417"/>
    <w:rsid w:val="001629CD"/>
    <w:rsid w:val="00162CB4"/>
    <w:rsid w:val="0016319F"/>
    <w:rsid w:val="001635FF"/>
    <w:rsid w:val="00164C84"/>
    <w:rsid w:val="0016596A"/>
    <w:rsid w:val="00165CB7"/>
    <w:rsid w:val="00165EAE"/>
    <w:rsid w:val="00166300"/>
    <w:rsid w:val="001666F0"/>
    <w:rsid w:val="001667E6"/>
    <w:rsid w:val="001668CA"/>
    <w:rsid w:val="00166960"/>
    <w:rsid w:val="00166B6A"/>
    <w:rsid w:val="00167003"/>
    <w:rsid w:val="00167598"/>
    <w:rsid w:val="00167B79"/>
    <w:rsid w:val="00167BBB"/>
    <w:rsid w:val="00167BE5"/>
    <w:rsid w:val="00170014"/>
    <w:rsid w:val="0017025B"/>
    <w:rsid w:val="001702A2"/>
    <w:rsid w:val="001703F0"/>
    <w:rsid w:val="00170950"/>
    <w:rsid w:val="00170D27"/>
    <w:rsid w:val="001713CD"/>
    <w:rsid w:val="0017172F"/>
    <w:rsid w:val="00171E62"/>
    <w:rsid w:val="00171FAC"/>
    <w:rsid w:val="001721B0"/>
    <w:rsid w:val="0017224D"/>
    <w:rsid w:val="001725C0"/>
    <w:rsid w:val="00172C3E"/>
    <w:rsid w:val="00172F32"/>
    <w:rsid w:val="00172F43"/>
    <w:rsid w:val="0017301C"/>
    <w:rsid w:val="001733E7"/>
    <w:rsid w:val="00173414"/>
    <w:rsid w:val="00173AA9"/>
    <w:rsid w:val="00173D09"/>
    <w:rsid w:val="00173DBE"/>
    <w:rsid w:val="001742DB"/>
    <w:rsid w:val="0017452C"/>
    <w:rsid w:val="00174882"/>
    <w:rsid w:val="001748FF"/>
    <w:rsid w:val="001749DE"/>
    <w:rsid w:val="001749DF"/>
    <w:rsid w:val="00174A72"/>
    <w:rsid w:val="00174C44"/>
    <w:rsid w:val="00175AF5"/>
    <w:rsid w:val="00176611"/>
    <w:rsid w:val="001766D6"/>
    <w:rsid w:val="001767E9"/>
    <w:rsid w:val="00176821"/>
    <w:rsid w:val="00176856"/>
    <w:rsid w:val="001769CB"/>
    <w:rsid w:val="00176AEE"/>
    <w:rsid w:val="00177122"/>
    <w:rsid w:val="00177318"/>
    <w:rsid w:val="00177548"/>
    <w:rsid w:val="00177776"/>
    <w:rsid w:val="00177A7A"/>
    <w:rsid w:val="00177E6E"/>
    <w:rsid w:val="001802CD"/>
    <w:rsid w:val="0018030C"/>
    <w:rsid w:val="001803D4"/>
    <w:rsid w:val="0018079B"/>
    <w:rsid w:val="001813B8"/>
    <w:rsid w:val="00181ECF"/>
    <w:rsid w:val="001822C2"/>
    <w:rsid w:val="00182323"/>
    <w:rsid w:val="001828A8"/>
    <w:rsid w:val="00182B8D"/>
    <w:rsid w:val="00182ED4"/>
    <w:rsid w:val="001831E5"/>
    <w:rsid w:val="001833E3"/>
    <w:rsid w:val="0018383D"/>
    <w:rsid w:val="00183964"/>
    <w:rsid w:val="001839C3"/>
    <w:rsid w:val="00183A99"/>
    <w:rsid w:val="0018406A"/>
    <w:rsid w:val="00184221"/>
    <w:rsid w:val="00184236"/>
    <w:rsid w:val="001845FD"/>
    <w:rsid w:val="00184AC2"/>
    <w:rsid w:val="00184BFB"/>
    <w:rsid w:val="00184F13"/>
    <w:rsid w:val="001853AD"/>
    <w:rsid w:val="00185776"/>
    <w:rsid w:val="00185843"/>
    <w:rsid w:val="00185B2A"/>
    <w:rsid w:val="00185CC6"/>
    <w:rsid w:val="001860C2"/>
    <w:rsid w:val="00186EC5"/>
    <w:rsid w:val="00186F0C"/>
    <w:rsid w:val="00187028"/>
    <w:rsid w:val="001874B8"/>
    <w:rsid w:val="0018753F"/>
    <w:rsid w:val="001875F5"/>
    <w:rsid w:val="001876E1"/>
    <w:rsid w:val="0018773D"/>
    <w:rsid w:val="00187A6F"/>
    <w:rsid w:val="00187CF1"/>
    <w:rsid w:val="00187D40"/>
    <w:rsid w:val="00190BDE"/>
    <w:rsid w:val="00190D94"/>
    <w:rsid w:val="00190F04"/>
    <w:rsid w:val="00190F05"/>
    <w:rsid w:val="00191099"/>
    <w:rsid w:val="00191453"/>
    <w:rsid w:val="001916F6"/>
    <w:rsid w:val="00191E0E"/>
    <w:rsid w:val="00191ED7"/>
    <w:rsid w:val="001923B7"/>
    <w:rsid w:val="001923BD"/>
    <w:rsid w:val="00192464"/>
    <w:rsid w:val="001927B8"/>
    <w:rsid w:val="00192D75"/>
    <w:rsid w:val="00192F0B"/>
    <w:rsid w:val="00193048"/>
    <w:rsid w:val="001932B2"/>
    <w:rsid w:val="0019330D"/>
    <w:rsid w:val="00193366"/>
    <w:rsid w:val="00193379"/>
    <w:rsid w:val="001934DB"/>
    <w:rsid w:val="001938B9"/>
    <w:rsid w:val="00193CDE"/>
    <w:rsid w:val="00193F68"/>
    <w:rsid w:val="00194247"/>
    <w:rsid w:val="00194534"/>
    <w:rsid w:val="00194617"/>
    <w:rsid w:val="00194631"/>
    <w:rsid w:val="00194F9C"/>
    <w:rsid w:val="0019507E"/>
    <w:rsid w:val="001954FA"/>
    <w:rsid w:val="0019550A"/>
    <w:rsid w:val="001957B5"/>
    <w:rsid w:val="00195BBA"/>
    <w:rsid w:val="00195E8F"/>
    <w:rsid w:val="00196F30"/>
    <w:rsid w:val="0019717D"/>
    <w:rsid w:val="0019739B"/>
    <w:rsid w:val="00197523"/>
    <w:rsid w:val="001A01EB"/>
    <w:rsid w:val="001A0385"/>
    <w:rsid w:val="001A046D"/>
    <w:rsid w:val="001A056C"/>
    <w:rsid w:val="001A08DB"/>
    <w:rsid w:val="001A09B5"/>
    <w:rsid w:val="001A0CF4"/>
    <w:rsid w:val="001A0D3F"/>
    <w:rsid w:val="001A0DE3"/>
    <w:rsid w:val="001A143B"/>
    <w:rsid w:val="001A17AD"/>
    <w:rsid w:val="001A19B2"/>
    <w:rsid w:val="001A1A6D"/>
    <w:rsid w:val="001A1DBD"/>
    <w:rsid w:val="001A2534"/>
    <w:rsid w:val="001A29C9"/>
    <w:rsid w:val="001A2A2E"/>
    <w:rsid w:val="001A2D0E"/>
    <w:rsid w:val="001A2E6E"/>
    <w:rsid w:val="001A2EF6"/>
    <w:rsid w:val="001A2F50"/>
    <w:rsid w:val="001A3270"/>
    <w:rsid w:val="001A37A7"/>
    <w:rsid w:val="001A3B42"/>
    <w:rsid w:val="001A3DCE"/>
    <w:rsid w:val="001A429B"/>
    <w:rsid w:val="001A4321"/>
    <w:rsid w:val="001A48B2"/>
    <w:rsid w:val="001A4976"/>
    <w:rsid w:val="001A49F7"/>
    <w:rsid w:val="001A4BFB"/>
    <w:rsid w:val="001A5966"/>
    <w:rsid w:val="001A59AA"/>
    <w:rsid w:val="001A5AEB"/>
    <w:rsid w:val="001A5C1E"/>
    <w:rsid w:val="001A5CE4"/>
    <w:rsid w:val="001A5E08"/>
    <w:rsid w:val="001A5E90"/>
    <w:rsid w:val="001A5F92"/>
    <w:rsid w:val="001A60C6"/>
    <w:rsid w:val="001A62CB"/>
    <w:rsid w:val="001A62E9"/>
    <w:rsid w:val="001A6582"/>
    <w:rsid w:val="001A6763"/>
    <w:rsid w:val="001A69CF"/>
    <w:rsid w:val="001A6FC3"/>
    <w:rsid w:val="001A7085"/>
    <w:rsid w:val="001A763E"/>
    <w:rsid w:val="001A776D"/>
    <w:rsid w:val="001A7928"/>
    <w:rsid w:val="001A7A25"/>
    <w:rsid w:val="001A7BF9"/>
    <w:rsid w:val="001A7E73"/>
    <w:rsid w:val="001A7EE3"/>
    <w:rsid w:val="001B04E7"/>
    <w:rsid w:val="001B0858"/>
    <w:rsid w:val="001B085B"/>
    <w:rsid w:val="001B08FB"/>
    <w:rsid w:val="001B0D77"/>
    <w:rsid w:val="001B0EAD"/>
    <w:rsid w:val="001B12B6"/>
    <w:rsid w:val="001B17B8"/>
    <w:rsid w:val="001B193D"/>
    <w:rsid w:val="001B1E65"/>
    <w:rsid w:val="001B1F1B"/>
    <w:rsid w:val="001B21E4"/>
    <w:rsid w:val="001B237F"/>
    <w:rsid w:val="001B2704"/>
    <w:rsid w:val="001B2FE7"/>
    <w:rsid w:val="001B2FF9"/>
    <w:rsid w:val="001B2FFE"/>
    <w:rsid w:val="001B321E"/>
    <w:rsid w:val="001B32F9"/>
    <w:rsid w:val="001B3B9B"/>
    <w:rsid w:val="001B3BD1"/>
    <w:rsid w:val="001B3C3E"/>
    <w:rsid w:val="001B3D90"/>
    <w:rsid w:val="001B40FF"/>
    <w:rsid w:val="001B43A1"/>
    <w:rsid w:val="001B466C"/>
    <w:rsid w:val="001B4FEE"/>
    <w:rsid w:val="001B542F"/>
    <w:rsid w:val="001B5589"/>
    <w:rsid w:val="001B56B6"/>
    <w:rsid w:val="001B5831"/>
    <w:rsid w:val="001B59A7"/>
    <w:rsid w:val="001B5AF7"/>
    <w:rsid w:val="001B5F5F"/>
    <w:rsid w:val="001B62EF"/>
    <w:rsid w:val="001B634B"/>
    <w:rsid w:val="001B6521"/>
    <w:rsid w:val="001B6D24"/>
    <w:rsid w:val="001B72A6"/>
    <w:rsid w:val="001B7461"/>
    <w:rsid w:val="001B7AE8"/>
    <w:rsid w:val="001B7C46"/>
    <w:rsid w:val="001B7CA7"/>
    <w:rsid w:val="001B7FE8"/>
    <w:rsid w:val="001C0319"/>
    <w:rsid w:val="001C03F7"/>
    <w:rsid w:val="001C05EC"/>
    <w:rsid w:val="001C0E03"/>
    <w:rsid w:val="001C134A"/>
    <w:rsid w:val="001C18B8"/>
    <w:rsid w:val="001C1D18"/>
    <w:rsid w:val="001C21F4"/>
    <w:rsid w:val="001C246C"/>
    <w:rsid w:val="001C2480"/>
    <w:rsid w:val="001C29C7"/>
    <w:rsid w:val="001C2B6B"/>
    <w:rsid w:val="001C3350"/>
    <w:rsid w:val="001C3434"/>
    <w:rsid w:val="001C39A3"/>
    <w:rsid w:val="001C3A64"/>
    <w:rsid w:val="001C3C39"/>
    <w:rsid w:val="001C3CE0"/>
    <w:rsid w:val="001C4007"/>
    <w:rsid w:val="001C4EE4"/>
    <w:rsid w:val="001C5034"/>
    <w:rsid w:val="001C5499"/>
    <w:rsid w:val="001C56B6"/>
    <w:rsid w:val="001C5763"/>
    <w:rsid w:val="001C582D"/>
    <w:rsid w:val="001C5A63"/>
    <w:rsid w:val="001C5F1F"/>
    <w:rsid w:val="001C5F6F"/>
    <w:rsid w:val="001C609E"/>
    <w:rsid w:val="001C60E3"/>
    <w:rsid w:val="001C68FD"/>
    <w:rsid w:val="001C6D88"/>
    <w:rsid w:val="001C6E63"/>
    <w:rsid w:val="001C6EE5"/>
    <w:rsid w:val="001C6F1F"/>
    <w:rsid w:val="001C7546"/>
    <w:rsid w:val="001C7645"/>
    <w:rsid w:val="001C76E0"/>
    <w:rsid w:val="001C79A0"/>
    <w:rsid w:val="001D032B"/>
    <w:rsid w:val="001D040B"/>
    <w:rsid w:val="001D0C8D"/>
    <w:rsid w:val="001D0CC8"/>
    <w:rsid w:val="001D0EDA"/>
    <w:rsid w:val="001D10C0"/>
    <w:rsid w:val="001D113C"/>
    <w:rsid w:val="001D131C"/>
    <w:rsid w:val="001D17C1"/>
    <w:rsid w:val="001D18A7"/>
    <w:rsid w:val="001D1F51"/>
    <w:rsid w:val="001D2084"/>
    <w:rsid w:val="001D20E5"/>
    <w:rsid w:val="001D253D"/>
    <w:rsid w:val="001D25E3"/>
    <w:rsid w:val="001D2F53"/>
    <w:rsid w:val="001D35CB"/>
    <w:rsid w:val="001D3715"/>
    <w:rsid w:val="001D3916"/>
    <w:rsid w:val="001D3A26"/>
    <w:rsid w:val="001D3D6C"/>
    <w:rsid w:val="001D437C"/>
    <w:rsid w:val="001D43E6"/>
    <w:rsid w:val="001D445D"/>
    <w:rsid w:val="001D4784"/>
    <w:rsid w:val="001D47B4"/>
    <w:rsid w:val="001D507B"/>
    <w:rsid w:val="001D6196"/>
    <w:rsid w:val="001D62A4"/>
    <w:rsid w:val="001D696F"/>
    <w:rsid w:val="001D6AE8"/>
    <w:rsid w:val="001D74B2"/>
    <w:rsid w:val="001D7F36"/>
    <w:rsid w:val="001D7F58"/>
    <w:rsid w:val="001D7FE1"/>
    <w:rsid w:val="001E00AF"/>
    <w:rsid w:val="001E0399"/>
    <w:rsid w:val="001E05C9"/>
    <w:rsid w:val="001E078E"/>
    <w:rsid w:val="001E0B77"/>
    <w:rsid w:val="001E1198"/>
    <w:rsid w:val="001E150F"/>
    <w:rsid w:val="001E1F98"/>
    <w:rsid w:val="001E2495"/>
    <w:rsid w:val="001E2E31"/>
    <w:rsid w:val="001E2F6E"/>
    <w:rsid w:val="001E333E"/>
    <w:rsid w:val="001E35FC"/>
    <w:rsid w:val="001E3AAF"/>
    <w:rsid w:val="001E3EBE"/>
    <w:rsid w:val="001E4195"/>
    <w:rsid w:val="001E43C7"/>
    <w:rsid w:val="001E4844"/>
    <w:rsid w:val="001E4BA8"/>
    <w:rsid w:val="001E4BC7"/>
    <w:rsid w:val="001E4E01"/>
    <w:rsid w:val="001E4F3A"/>
    <w:rsid w:val="001E50C6"/>
    <w:rsid w:val="001E50F5"/>
    <w:rsid w:val="001E544C"/>
    <w:rsid w:val="001E5B35"/>
    <w:rsid w:val="001E5B7E"/>
    <w:rsid w:val="001E5F6C"/>
    <w:rsid w:val="001E618F"/>
    <w:rsid w:val="001E637E"/>
    <w:rsid w:val="001E6730"/>
    <w:rsid w:val="001E6870"/>
    <w:rsid w:val="001E6963"/>
    <w:rsid w:val="001E741C"/>
    <w:rsid w:val="001E79A7"/>
    <w:rsid w:val="001E7ABC"/>
    <w:rsid w:val="001E7CC7"/>
    <w:rsid w:val="001E7D98"/>
    <w:rsid w:val="001E7DF5"/>
    <w:rsid w:val="001F0312"/>
    <w:rsid w:val="001F03AC"/>
    <w:rsid w:val="001F0447"/>
    <w:rsid w:val="001F085F"/>
    <w:rsid w:val="001F08B9"/>
    <w:rsid w:val="001F0CF0"/>
    <w:rsid w:val="001F0D3E"/>
    <w:rsid w:val="001F0D58"/>
    <w:rsid w:val="001F10F1"/>
    <w:rsid w:val="001F1548"/>
    <w:rsid w:val="001F183A"/>
    <w:rsid w:val="001F194B"/>
    <w:rsid w:val="001F1DB7"/>
    <w:rsid w:val="001F270E"/>
    <w:rsid w:val="001F27A0"/>
    <w:rsid w:val="001F2BB1"/>
    <w:rsid w:val="001F3085"/>
    <w:rsid w:val="001F335E"/>
    <w:rsid w:val="001F33EE"/>
    <w:rsid w:val="001F3492"/>
    <w:rsid w:val="001F3622"/>
    <w:rsid w:val="001F3774"/>
    <w:rsid w:val="001F415B"/>
    <w:rsid w:val="001F447C"/>
    <w:rsid w:val="001F4E1C"/>
    <w:rsid w:val="001F4E64"/>
    <w:rsid w:val="001F5292"/>
    <w:rsid w:val="001F5350"/>
    <w:rsid w:val="001F5C82"/>
    <w:rsid w:val="001F5D5E"/>
    <w:rsid w:val="001F5EA4"/>
    <w:rsid w:val="001F6084"/>
    <w:rsid w:val="001F6496"/>
    <w:rsid w:val="001F65CA"/>
    <w:rsid w:val="001F6EC6"/>
    <w:rsid w:val="001F71C1"/>
    <w:rsid w:val="001F7476"/>
    <w:rsid w:val="001F7550"/>
    <w:rsid w:val="001F7769"/>
    <w:rsid w:val="001F77DF"/>
    <w:rsid w:val="001F7A8A"/>
    <w:rsid w:val="001F7D5A"/>
    <w:rsid w:val="001F7DDB"/>
    <w:rsid w:val="002001C9"/>
    <w:rsid w:val="00200454"/>
    <w:rsid w:val="00200691"/>
    <w:rsid w:val="00200CA6"/>
    <w:rsid w:val="00200DBC"/>
    <w:rsid w:val="0020116C"/>
    <w:rsid w:val="002015F7"/>
    <w:rsid w:val="00201671"/>
    <w:rsid w:val="00202177"/>
    <w:rsid w:val="002025BD"/>
    <w:rsid w:val="00202750"/>
    <w:rsid w:val="0020296B"/>
    <w:rsid w:val="00203013"/>
    <w:rsid w:val="0020310F"/>
    <w:rsid w:val="002031DD"/>
    <w:rsid w:val="002034E1"/>
    <w:rsid w:val="0020441D"/>
    <w:rsid w:val="00204516"/>
    <w:rsid w:val="00204665"/>
    <w:rsid w:val="002046B1"/>
    <w:rsid w:val="00204904"/>
    <w:rsid w:val="00204940"/>
    <w:rsid w:val="00204ABE"/>
    <w:rsid w:val="00204F50"/>
    <w:rsid w:val="00205D35"/>
    <w:rsid w:val="00205D66"/>
    <w:rsid w:val="00205EBB"/>
    <w:rsid w:val="002062CA"/>
    <w:rsid w:val="00206593"/>
    <w:rsid w:val="00206745"/>
    <w:rsid w:val="00206778"/>
    <w:rsid w:val="002069E2"/>
    <w:rsid w:val="00206CF2"/>
    <w:rsid w:val="00206FF7"/>
    <w:rsid w:val="00207003"/>
    <w:rsid w:val="00207219"/>
    <w:rsid w:val="0020783E"/>
    <w:rsid w:val="00207BE3"/>
    <w:rsid w:val="00207D72"/>
    <w:rsid w:val="00207FD7"/>
    <w:rsid w:val="00210226"/>
    <w:rsid w:val="002110CC"/>
    <w:rsid w:val="002118AA"/>
    <w:rsid w:val="0021196D"/>
    <w:rsid w:val="00211ABB"/>
    <w:rsid w:val="0021201F"/>
    <w:rsid w:val="0021203F"/>
    <w:rsid w:val="0021208E"/>
    <w:rsid w:val="0021250B"/>
    <w:rsid w:val="00212828"/>
    <w:rsid w:val="00212AD4"/>
    <w:rsid w:val="00212AE7"/>
    <w:rsid w:val="00212C9D"/>
    <w:rsid w:val="00212D1E"/>
    <w:rsid w:val="00212DB5"/>
    <w:rsid w:val="00213038"/>
    <w:rsid w:val="00213725"/>
    <w:rsid w:val="00213809"/>
    <w:rsid w:val="00213A32"/>
    <w:rsid w:val="00213CF0"/>
    <w:rsid w:val="00213ED1"/>
    <w:rsid w:val="002146B8"/>
    <w:rsid w:val="00214712"/>
    <w:rsid w:val="00214C27"/>
    <w:rsid w:val="002153FF"/>
    <w:rsid w:val="002159D8"/>
    <w:rsid w:val="00215A01"/>
    <w:rsid w:val="00215A61"/>
    <w:rsid w:val="00216336"/>
    <w:rsid w:val="002166A9"/>
    <w:rsid w:val="002168B7"/>
    <w:rsid w:val="00216AA1"/>
    <w:rsid w:val="00216C47"/>
    <w:rsid w:val="00216CF9"/>
    <w:rsid w:val="00216E73"/>
    <w:rsid w:val="00216FF4"/>
    <w:rsid w:val="00217023"/>
    <w:rsid w:val="0021705E"/>
    <w:rsid w:val="0021776F"/>
    <w:rsid w:val="002177FD"/>
    <w:rsid w:val="00217C5C"/>
    <w:rsid w:val="00217E68"/>
    <w:rsid w:val="00220266"/>
    <w:rsid w:val="00220ACF"/>
    <w:rsid w:val="00220E7A"/>
    <w:rsid w:val="002213FA"/>
    <w:rsid w:val="002216D0"/>
    <w:rsid w:val="00221A97"/>
    <w:rsid w:val="00221AE6"/>
    <w:rsid w:val="00221B8D"/>
    <w:rsid w:val="00221D11"/>
    <w:rsid w:val="00221E46"/>
    <w:rsid w:val="00221FF5"/>
    <w:rsid w:val="00222A39"/>
    <w:rsid w:val="00222BE4"/>
    <w:rsid w:val="00222DAF"/>
    <w:rsid w:val="00222E52"/>
    <w:rsid w:val="00222FD9"/>
    <w:rsid w:val="002231E2"/>
    <w:rsid w:val="00223C59"/>
    <w:rsid w:val="0022444E"/>
    <w:rsid w:val="0022449D"/>
    <w:rsid w:val="002245AA"/>
    <w:rsid w:val="00224FB2"/>
    <w:rsid w:val="00225103"/>
    <w:rsid w:val="0022529C"/>
    <w:rsid w:val="00225370"/>
    <w:rsid w:val="00225652"/>
    <w:rsid w:val="0022588B"/>
    <w:rsid w:val="002258A5"/>
    <w:rsid w:val="00225C54"/>
    <w:rsid w:val="00225D3A"/>
    <w:rsid w:val="00225DC6"/>
    <w:rsid w:val="00226944"/>
    <w:rsid w:val="002269F7"/>
    <w:rsid w:val="00226D7D"/>
    <w:rsid w:val="00226EF9"/>
    <w:rsid w:val="00226F1B"/>
    <w:rsid w:val="00226F3A"/>
    <w:rsid w:val="00227335"/>
    <w:rsid w:val="002274E8"/>
    <w:rsid w:val="002275B8"/>
    <w:rsid w:val="00227B5B"/>
    <w:rsid w:val="00227C82"/>
    <w:rsid w:val="00227D74"/>
    <w:rsid w:val="002302E1"/>
    <w:rsid w:val="002306B6"/>
    <w:rsid w:val="00230E06"/>
    <w:rsid w:val="00230FC0"/>
    <w:rsid w:val="002314FB"/>
    <w:rsid w:val="0023176B"/>
    <w:rsid w:val="00231825"/>
    <w:rsid w:val="002319BB"/>
    <w:rsid w:val="00231E22"/>
    <w:rsid w:val="002320F8"/>
    <w:rsid w:val="002321F7"/>
    <w:rsid w:val="002322D6"/>
    <w:rsid w:val="00232626"/>
    <w:rsid w:val="0023284E"/>
    <w:rsid w:val="00232A3C"/>
    <w:rsid w:val="00232BB8"/>
    <w:rsid w:val="00232EEF"/>
    <w:rsid w:val="002331D0"/>
    <w:rsid w:val="00233230"/>
    <w:rsid w:val="00233608"/>
    <w:rsid w:val="00233A1C"/>
    <w:rsid w:val="00233B01"/>
    <w:rsid w:val="00233FD7"/>
    <w:rsid w:val="002342D1"/>
    <w:rsid w:val="00234589"/>
    <w:rsid w:val="0023464E"/>
    <w:rsid w:val="00234ABA"/>
    <w:rsid w:val="00234ADF"/>
    <w:rsid w:val="00234FA0"/>
    <w:rsid w:val="0023571D"/>
    <w:rsid w:val="0023586B"/>
    <w:rsid w:val="00235A6B"/>
    <w:rsid w:val="00235FD3"/>
    <w:rsid w:val="00236099"/>
    <w:rsid w:val="00236250"/>
    <w:rsid w:val="00236638"/>
    <w:rsid w:val="002369FC"/>
    <w:rsid w:val="002370CC"/>
    <w:rsid w:val="00237382"/>
    <w:rsid w:val="00237535"/>
    <w:rsid w:val="002378FA"/>
    <w:rsid w:val="002379CB"/>
    <w:rsid w:val="00237CBA"/>
    <w:rsid w:val="00237D2E"/>
    <w:rsid w:val="00237E38"/>
    <w:rsid w:val="002401B0"/>
    <w:rsid w:val="0024025F"/>
    <w:rsid w:val="00240B12"/>
    <w:rsid w:val="00240DC3"/>
    <w:rsid w:val="00240FDA"/>
    <w:rsid w:val="002410D0"/>
    <w:rsid w:val="002412DD"/>
    <w:rsid w:val="00241680"/>
    <w:rsid w:val="002416CB"/>
    <w:rsid w:val="00241B3F"/>
    <w:rsid w:val="00241EBE"/>
    <w:rsid w:val="00242260"/>
    <w:rsid w:val="002422A5"/>
    <w:rsid w:val="002422C8"/>
    <w:rsid w:val="00242345"/>
    <w:rsid w:val="0024256A"/>
    <w:rsid w:val="00242713"/>
    <w:rsid w:val="00242982"/>
    <w:rsid w:val="00242AAF"/>
    <w:rsid w:val="00242AE4"/>
    <w:rsid w:val="002430F2"/>
    <w:rsid w:val="0024349C"/>
    <w:rsid w:val="002436D4"/>
    <w:rsid w:val="0024372B"/>
    <w:rsid w:val="00243753"/>
    <w:rsid w:val="002439BF"/>
    <w:rsid w:val="00243B0B"/>
    <w:rsid w:val="002440B8"/>
    <w:rsid w:val="00244298"/>
    <w:rsid w:val="002442AC"/>
    <w:rsid w:val="00244317"/>
    <w:rsid w:val="00244695"/>
    <w:rsid w:val="002446D6"/>
    <w:rsid w:val="00244897"/>
    <w:rsid w:val="00244BD1"/>
    <w:rsid w:val="00244E0B"/>
    <w:rsid w:val="00244F2F"/>
    <w:rsid w:val="00245059"/>
    <w:rsid w:val="002452E5"/>
    <w:rsid w:val="0024548F"/>
    <w:rsid w:val="00245D9E"/>
    <w:rsid w:val="00245F13"/>
    <w:rsid w:val="0024606C"/>
    <w:rsid w:val="00246525"/>
    <w:rsid w:val="00246DB5"/>
    <w:rsid w:val="002471B3"/>
    <w:rsid w:val="00247270"/>
    <w:rsid w:val="002475B0"/>
    <w:rsid w:val="00247659"/>
    <w:rsid w:val="00247937"/>
    <w:rsid w:val="00247AEE"/>
    <w:rsid w:val="00247B35"/>
    <w:rsid w:val="00247C2C"/>
    <w:rsid w:val="00247C62"/>
    <w:rsid w:val="00247DEC"/>
    <w:rsid w:val="0025002F"/>
    <w:rsid w:val="00250084"/>
    <w:rsid w:val="00250206"/>
    <w:rsid w:val="002504D5"/>
    <w:rsid w:val="00250FB2"/>
    <w:rsid w:val="002511AE"/>
    <w:rsid w:val="002514B1"/>
    <w:rsid w:val="00251741"/>
    <w:rsid w:val="002517F2"/>
    <w:rsid w:val="00251BCE"/>
    <w:rsid w:val="00251C46"/>
    <w:rsid w:val="002523AE"/>
    <w:rsid w:val="002528B4"/>
    <w:rsid w:val="00252E62"/>
    <w:rsid w:val="0025367D"/>
    <w:rsid w:val="00253721"/>
    <w:rsid w:val="00253789"/>
    <w:rsid w:val="0025384D"/>
    <w:rsid w:val="00253EEE"/>
    <w:rsid w:val="002543DB"/>
    <w:rsid w:val="0025445B"/>
    <w:rsid w:val="002546D0"/>
    <w:rsid w:val="002550A7"/>
    <w:rsid w:val="00255653"/>
    <w:rsid w:val="00255695"/>
    <w:rsid w:val="002559DF"/>
    <w:rsid w:val="002562BD"/>
    <w:rsid w:val="002569E5"/>
    <w:rsid w:val="002574D4"/>
    <w:rsid w:val="002576EF"/>
    <w:rsid w:val="002578A1"/>
    <w:rsid w:val="00257B98"/>
    <w:rsid w:val="00257F5B"/>
    <w:rsid w:val="00260163"/>
    <w:rsid w:val="002601CA"/>
    <w:rsid w:val="00260257"/>
    <w:rsid w:val="002603D7"/>
    <w:rsid w:val="002606AD"/>
    <w:rsid w:val="00260BD5"/>
    <w:rsid w:val="00260E4E"/>
    <w:rsid w:val="00260FD0"/>
    <w:rsid w:val="002611BC"/>
    <w:rsid w:val="00261C40"/>
    <w:rsid w:val="00261F00"/>
    <w:rsid w:val="00261FB9"/>
    <w:rsid w:val="00262182"/>
    <w:rsid w:val="002622A5"/>
    <w:rsid w:val="0026268B"/>
    <w:rsid w:val="0026274A"/>
    <w:rsid w:val="00262BAF"/>
    <w:rsid w:val="00262CD3"/>
    <w:rsid w:val="00262F61"/>
    <w:rsid w:val="00263561"/>
    <w:rsid w:val="00263720"/>
    <w:rsid w:val="002638C8"/>
    <w:rsid w:val="00263D3A"/>
    <w:rsid w:val="00263E06"/>
    <w:rsid w:val="00263FB7"/>
    <w:rsid w:val="00264008"/>
    <w:rsid w:val="0026428B"/>
    <w:rsid w:val="00264590"/>
    <w:rsid w:val="00264611"/>
    <w:rsid w:val="00264886"/>
    <w:rsid w:val="00264B27"/>
    <w:rsid w:val="00264C3F"/>
    <w:rsid w:val="00264C9C"/>
    <w:rsid w:val="00264EC4"/>
    <w:rsid w:val="00264F61"/>
    <w:rsid w:val="00265132"/>
    <w:rsid w:val="00265651"/>
    <w:rsid w:val="00265746"/>
    <w:rsid w:val="002657EC"/>
    <w:rsid w:val="00265EF2"/>
    <w:rsid w:val="00265FBB"/>
    <w:rsid w:val="002660AC"/>
    <w:rsid w:val="002660C7"/>
    <w:rsid w:val="0026636D"/>
    <w:rsid w:val="0026669C"/>
    <w:rsid w:val="002667D1"/>
    <w:rsid w:val="002669B3"/>
    <w:rsid w:val="002669C2"/>
    <w:rsid w:val="00266D17"/>
    <w:rsid w:val="00266D25"/>
    <w:rsid w:val="00266E72"/>
    <w:rsid w:val="00266EB0"/>
    <w:rsid w:val="002677C7"/>
    <w:rsid w:val="00267997"/>
    <w:rsid w:val="00267BE3"/>
    <w:rsid w:val="00267CCB"/>
    <w:rsid w:val="00267E1B"/>
    <w:rsid w:val="00270482"/>
    <w:rsid w:val="002704DB"/>
    <w:rsid w:val="00270518"/>
    <w:rsid w:val="002709D1"/>
    <w:rsid w:val="00270A43"/>
    <w:rsid w:val="00270B21"/>
    <w:rsid w:val="00270BAC"/>
    <w:rsid w:val="00270C74"/>
    <w:rsid w:val="00270CB9"/>
    <w:rsid w:val="00271112"/>
    <w:rsid w:val="002714DE"/>
    <w:rsid w:val="00271506"/>
    <w:rsid w:val="0027179C"/>
    <w:rsid w:val="00271BD1"/>
    <w:rsid w:val="0027207C"/>
    <w:rsid w:val="002726D5"/>
    <w:rsid w:val="00272A0C"/>
    <w:rsid w:val="00272F98"/>
    <w:rsid w:val="002730FE"/>
    <w:rsid w:val="00273648"/>
    <w:rsid w:val="002738A1"/>
    <w:rsid w:val="002738BC"/>
    <w:rsid w:val="00273C20"/>
    <w:rsid w:val="00273FEF"/>
    <w:rsid w:val="00274094"/>
    <w:rsid w:val="00274917"/>
    <w:rsid w:val="00274A7B"/>
    <w:rsid w:val="00274DA5"/>
    <w:rsid w:val="0027509C"/>
    <w:rsid w:val="0027521E"/>
    <w:rsid w:val="002753A0"/>
    <w:rsid w:val="00275446"/>
    <w:rsid w:val="0027556E"/>
    <w:rsid w:val="0027568A"/>
    <w:rsid w:val="002758AD"/>
    <w:rsid w:val="00275C8D"/>
    <w:rsid w:val="00276034"/>
    <w:rsid w:val="002768C6"/>
    <w:rsid w:val="00276AF0"/>
    <w:rsid w:val="00276F12"/>
    <w:rsid w:val="002771EA"/>
    <w:rsid w:val="00277492"/>
    <w:rsid w:val="0027757C"/>
    <w:rsid w:val="00277749"/>
    <w:rsid w:val="0027794B"/>
    <w:rsid w:val="002779B2"/>
    <w:rsid w:val="00277EE4"/>
    <w:rsid w:val="00277F15"/>
    <w:rsid w:val="002800FD"/>
    <w:rsid w:val="00280110"/>
    <w:rsid w:val="00280414"/>
    <w:rsid w:val="00280689"/>
    <w:rsid w:val="00280827"/>
    <w:rsid w:val="00280B45"/>
    <w:rsid w:val="00280B9B"/>
    <w:rsid w:val="00280BF2"/>
    <w:rsid w:val="00281B50"/>
    <w:rsid w:val="002822EB"/>
    <w:rsid w:val="0028235A"/>
    <w:rsid w:val="00282475"/>
    <w:rsid w:val="0028281D"/>
    <w:rsid w:val="002829CA"/>
    <w:rsid w:val="00282A7A"/>
    <w:rsid w:val="00282D80"/>
    <w:rsid w:val="00282F1A"/>
    <w:rsid w:val="002834EB"/>
    <w:rsid w:val="00283EC4"/>
    <w:rsid w:val="00283ED7"/>
    <w:rsid w:val="00284000"/>
    <w:rsid w:val="002841D0"/>
    <w:rsid w:val="00284B03"/>
    <w:rsid w:val="00284B29"/>
    <w:rsid w:val="00284BFF"/>
    <w:rsid w:val="00284E30"/>
    <w:rsid w:val="0028511F"/>
    <w:rsid w:val="002853FD"/>
    <w:rsid w:val="00285C22"/>
    <w:rsid w:val="00285C4E"/>
    <w:rsid w:val="00285C9D"/>
    <w:rsid w:val="00285E60"/>
    <w:rsid w:val="00285F0F"/>
    <w:rsid w:val="002868E1"/>
    <w:rsid w:val="00286E0D"/>
    <w:rsid w:val="002877EF"/>
    <w:rsid w:val="0028791B"/>
    <w:rsid w:val="0028798F"/>
    <w:rsid w:val="00287F30"/>
    <w:rsid w:val="002901BA"/>
    <w:rsid w:val="00290360"/>
    <w:rsid w:val="00290D29"/>
    <w:rsid w:val="00290EAF"/>
    <w:rsid w:val="0029135A"/>
    <w:rsid w:val="002917B4"/>
    <w:rsid w:val="00291A15"/>
    <w:rsid w:val="00291C55"/>
    <w:rsid w:val="00291DAD"/>
    <w:rsid w:val="00291DB3"/>
    <w:rsid w:val="0029246F"/>
    <w:rsid w:val="00292691"/>
    <w:rsid w:val="00292D13"/>
    <w:rsid w:val="00292F50"/>
    <w:rsid w:val="00292FDF"/>
    <w:rsid w:val="00293214"/>
    <w:rsid w:val="002941A1"/>
    <w:rsid w:val="002942F1"/>
    <w:rsid w:val="0029435F"/>
    <w:rsid w:val="002944FD"/>
    <w:rsid w:val="0029488F"/>
    <w:rsid w:val="002949A9"/>
    <w:rsid w:val="002949CF"/>
    <w:rsid w:val="002949FB"/>
    <w:rsid w:val="00294BAE"/>
    <w:rsid w:val="00294C9C"/>
    <w:rsid w:val="00294E08"/>
    <w:rsid w:val="00295623"/>
    <w:rsid w:val="002956D1"/>
    <w:rsid w:val="00295772"/>
    <w:rsid w:val="00295802"/>
    <w:rsid w:val="00295A9D"/>
    <w:rsid w:val="0029607F"/>
    <w:rsid w:val="0029613A"/>
    <w:rsid w:val="00296E08"/>
    <w:rsid w:val="00296F88"/>
    <w:rsid w:val="00297269"/>
    <w:rsid w:val="002973DC"/>
    <w:rsid w:val="002975D6"/>
    <w:rsid w:val="0029762B"/>
    <w:rsid w:val="0029780E"/>
    <w:rsid w:val="00297857"/>
    <w:rsid w:val="00297B85"/>
    <w:rsid w:val="002A0027"/>
    <w:rsid w:val="002A06F7"/>
    <w:rsid w:val="002A0785"/>
    <w:rsid w:val="002A0840"/>
    <w:rsid w:val="002A0EAA"/>
    <w:rsid w:val="002A1223"/>
    <w:rsid w:val="002A12CF"/>
    <w:rsid w:val="002A136F"/>
    <w:rsid w:val="002A151B"/>
    <w:rsid w:val="002A1704"/>
    <w:rsid w:val="002A17F3"/>
    <w:rsid w:val="002A17F7"/>
    <w:rsid w:val="002A2110"/>
    <w:rsid w:val="002A22DE"/>
    <w:rsid w:val="002A2419"/>
    <w:rsid w:val="002A2695"/>
    <w:rsid w:val="002A29F9"/>
    <w:rsid w:val="002A3000"/>
    <w:rsid w:val="002A3925"/>
    <w:rsid w:val="002A3DA5"/>
    <w:rsid w:val="002A3E6F"/>
    <w:rsid w:val="002A4206"/>
    <w:rsid w:val="002A42B3"/>
    <w:rsid w:val="002A46CB"/>
    <w:rsid w:val="002A4D00"/>
    <w:rsid w:val="002A5452"/>
    <w:rsid w:val="002A602B"/>
    <w:rsid w:val="002A6536"/>
    <w:rsid w:val="002A6848"/>
    <w:rsid w:val="002A6A61"/>
    <w:rsid w:val="002A6D56"/>
    <w:rsid w:val="002A6F9E"/>
    <w:rsid w:val="002A73AF"/>
    <w:rsid w:val="002A7454"/>
    <w:rsid w:val="002A75D2"/>
    <w:rsid w:val="002A7623"/>
    <w:rsid w:val="002A7661"/>
    <w:rsid w:val="002A7693"/>
    <w:rsid w:val="002A7725"/>
    <w:rsid w:val="002A7ACB"/>
    <w:rsid w:val="002A7ADD"/>
    <w:rsid w:val="002A7E33"/>
    <w:rsid w:val="002B01CD"/>
    <w:rsid w:val="002B0347"/>
    <w:rsid w:val="002B041D"/>
    <w:rsid w:val="002B0B6B"/>
    <w:rsid w:val="002B0BA7"/>
    <w:rsid w:val="002B0F08"/>
    <w:rsid w:val="002B12B0"/>
    <w:rsid w:val="002B14CA"/>
    <w:rsid w:val="002B16FA"/>
    <w:rsid w:val="002B183C"/>
    <w:rsid w:val="002B1A9B"/>
    <w:rsid w:val="002B1D7C"/>
    <w:rsid w:val="002B1F85"/>
    <w:rsid w:val="002B245B"/>
    <w:rsid w:val="002B38C9"/>
    <w:rsid w:val="002B38DE"/>
    <w:rsid w:val="002B3C4A"/>
    <w:rsid w:val="002B4250"/>
    <w:rsid w:val="002B42F1"/>
    <w:rsid w:val="002B47E5"/>
    <w:rsid w:val="002B48E9"/>
    <w:rsid w:val="002B49CF"/>
    <w:rsid w:val="002B5AF2"/>
    <w:rsid w:val="002B5B0E"/>
    <w:rsid w:val="002B6334"/>
    <w:rsid w:val="002B634F"/>
    <w:rsid w:val="002B6475"/>
    <w:rsid w:val="002B697C"/>
    <w:rsid w:val="002B6CF9"/>
    <w:rsid w:val="002B6DB6"/>
    <w:rsid w:val="002B74A2"/>
    <w:rsid w:val="002B7633"/>
    <w:rsid w:val="002B7CE7"/>
    <w:rsid w:val="002C0270"/>
    <w:rsid w:val="002C08DA"/>
    <w:rsid w:val="002C093D"/>
    <w:rsid w:val="002C11D1"/>
    <w:rsid w:val="002C1399"/>
    <w:rsid w:val="002C19AC"/>
    <w:rsid w:val="002C1BA7"/>
    <w:rsid w:val="002C20D2"/>
    <w:rsid w:val="002C2AD5"/>
    <w:rsid w:val="002C36E2"/>
    <w:rsid w:val="002C3898"/>
    <w:rsid w:val="002C3B6A"/>
    <w:rsid w:val="002C3CE1"/>
    <w:rsid w:val="002C3EDF"/>
    <w:rsid w:val="002C40D8"/>
    <w:rsid w:val="002C45A1"/>
    <w:rsid w:val="002C48CB"/>
    <w:rsid w:val="002C493F"/>
    <w:rsid w:val="002C5219"/>
    <w:rsid w:val="002C5303"/>
    <w:rsid w:val="002C5406"/>
    <w:rsid w:val="002C5A08"/>
    <w:rsid w:val="002C5A0E"/>
    <w:rsid w:val="002C5CD5"/>
    <w:rsid w:val="002C5CF0"/>
    <w:rsid w:val="002C62F6"/>
    <w:rsid w:val="002C63CB"/>
    <w:rsid w:val="002C66E2"/>
    <w:rsid w:val="002C6CD3"/>
    <w:rsid w:val="002C6D1E"/>
    <w:rsid w:val="002C6F7B"/>
    <w:rsid w:val="002C72C5"/>
    <w:rsid w:val="002C73DD"/>
    <w:rsid w:val="002C758B"/>
    <w:rsid w:val="002C77D5"/>
    <w:rsid w:val="002C7F55"/>
    <w:rsid w:val="002D0611"/>
    <w:rsid w:val="002D0A71"/>
    <w:rsid w:val="002D0D80"/>
    <w:rsid w:val="002D1617"/>
    <w:rsid w:val="002D1716"/>
    <w:rsid w:val="002D1797"/>
    <w:rsid w:val="002D2583"/>
    <w:rsid w:val="002D2B50"/>
    <w:rsid w:val="002D2E82"/>
    <w:rsid w:val="002D3264"/>
    <w:rsid w:val="002D382E"/>
    <w:rsid w:val="002D38E0"/>
    <w:rsid w:val="002D3C97"/>
    <w:rsid w:val="002D4626"/>
    <w:rsid w:val="002D4BCC"/>
    <w:rsid w:val="002D4CA2"/>
    <w:rsid w:val="002D514F"/>
    <w:rsid w:val="002D5C11"/>
    <w:rsid w:val="002D5DBE"/>
    <w:rsid w:val="002D6111"/>
    <w:rsid w:val="002D672F"/>
    <w:rsid w:val="002D681A"/>
    <w:rsid w:val="002D692D"/>
    <w:rsid w:val="002D6982"/>
    <w:rsid w:val="002D6F29"/>
    <w:rsid w:val="002D6FEB"/>
    <w:rsid w:val="002D706E"/>
    <w:rsid w:val="002D70CE"/>
    <w:rsid w:val="002D73AE"/>
    <w:rsid w:val="002D76D7"/>
    <w:rsid w:val="002D7B8B"/>
    <w:rsid w:val="002E05E3"/>
    <w:rsid w:val="002E067F"/>
    <w:rsid w:val="002E082D"/>
    <w:rsid w:val="002E1365"/>
    <w:rsid w:val="002E17B8"/>
    <w:rsid w:val="002E17FF"/>
    <w:rsid w:val="002E1996"/>
    <w:rsid w:val="002E1FEE"/>
    <w:rsid w:val="002E21EF"/>
    <w:rsid w:val="002E232E"/>
    <w:rsid w:val="002E238B"/>
    <w:rsid w:val="002E2439"/>
    <w:rsid w:val="002E26FB"/>
    <w:rsid w:val="002E288E"/>
    <w:rsid w:val="002E2BAA"/>
    <w:rsid w:val="002E31AB"/>
    <w:rsid w:val="002E31FD"/>
    <w:rsid w:val="002E3A45"/>
    <w:rsid w:val="002E3A6E"/>
    <w:rsid w:val="002E40CF"/>
    <w:rsid w:val="002E41F2"/>
    <w:rsid w:val="002E4E38"/>
    <w:rsid w:val="002E4F97"/>
    <w:rsid w:val="002E5199"/>
    <w:rsid w:val="002E5847"/>
    <w:rsid w:val="002E5A08"/>
    <w:rsid w:val="002E5B0C"/>
    <w:rsid w:val="002E5CD6"/>
    <w:rsid w:val="002E6248"/>
    <w:rsid w:val="002E660F"/>
    <w:rsid w:val="002E6798"/>
    <w:rsid w:val="002E6CDB"/>
    <w:rsid w:val="002E6F23"/>
    <w:rsid w:val="002E6F85"/>
    <w:rsid w:val="002E7327"/>
    <w:rsid w:val="002E732F"/>
    <w:rsid w:val="002E7391"/>
    <w:rsid w:val="002E74BC"/>
    <w:rsid w:val="002E7756"/>
    <w:rsid w:val="002E78D0"/>
    <w:rsid w:val="002E7A94"/>
    <w:rsid w:val="002E7C12"/>
    <w:rsid w:val="002E7CA6"/>
    <w:rsid w:val="002E7D78"/>
    <w:rsid w:val="002E7E02"/>
    <w:rsid w:val="002F0465"/>
    <w:rsid w:val="002F062D"/>
    <w:rsid w:val="002F0685"/>
    <w:rsid w:val="002F0AFB"/>
    <w:rsid w:val="002F0B82"/>
    <w:rsid w:val="002F0F10"/>
    <w:rsid w:val="002F0FE3"/>
    <w:rsid w:val="002F1279"/>
    <w:rsid w:val="002F1330"/>
    <w:rsid w:val="002F1413"/>
    <w:rsid w:val="002F15CD"/>
    <w:rsid w:val="002F1736"/>
    <w:rsid w:val="002F19B7"/>
    <w:rsid w:val="002F19E2"/>
    <w:rsid w:val="002F1A90"/>
    <w:rsid w:val="002F1B46"/>
    <w:rsid w:val="002F20C2"/>
    <w:rsid w:val="002F244B"/>
    <w:rsid w:val="002F24CA"/>
    <w:rsid w:val="002F27DB"/>
    <w:rsid w:val="002F2948"/>
    <w:rsid w:val="002F2F13"/>
    <w:rsid w:val="002F2F8D"/>
    <w:rsid w:val="002F3276"/>
    <w:rsid w:val="002F3280"/>
    <w:rsid w:val="002F33E1"/>
    <w:rsid w:val="002F3991"/>
    <w:rsid w:val="002F3E58"/>
    <w:rsid w:val="002F3EB2"/>
    <w:rsid w:val="002F40BE"/>
    <w:rsid w:val="002F42F8"/>
    <w:rsid w:val="002F46AD"/>
    <w:rsid w:val="002F4715"/>
    <w:rsid w:val="002F4AD3"/>
    <w:rsid w:val="002F4C74"/>
    <w:rsid w:val="002F4E4C"/>
    <w:rsid w:val="002F4E91"/>
    <w:rsid w:val="002F54E2"/>
    <w:rsid w:val="002F54E3"/>
    <w:rsid w:val="002F54F4"/>
    <w:rsid w:val="002F5837"/>
    <w:rsid w:val="002F5975"/>
    <w:rsid w:val="002F598E"/>
    <w:rsid w:val="002F5A2D"/>
    <w:rsid w:val="002F62E6"/>
    <w:rsid w:val="002F63F9"/>
    <w:rsid w:val="002F68A8"/>
    <w:rsid w:val="002F6ACB"/>
    <w:rsid w:val="002F6F31"/>
    <w:rsid w:val="002F732A"/>
    <w:rsid w:val="002F746F"/>
    <w:rsid w:val="002F7520"/>
    <w:rsid w:val="002F7953"/>
    <w:rsid w:val="002F7D92"/>
    <w:rsid w:val="002F7E13"/>
    <w:rsid w:val="00300092"/>
    <w:rsid w:val="003001C9"/>
    <w:rsid w:val="0030031C"/>
    <w:rsid w:val="0030054E"/>
    <w:rsid w:val="00300602"/>
    <w:rsid w:val="003009D2"/>
    <w:rsid w:val="00300A55"/>
    <w:rsid w:val="003012D6"/>
    <w:rsid w:val="00301489"/>
    <w:rsid w:val="00301496"/>
    <w:rsid w:val="00301549"/>
    <w:rsid w:val="00302127"/>
    <w:rsid w:val="00302207"/>
    <w:rsid w:val="00302283"/>
    <w:rsid w:val="00302BF9"/>
    <w:rsid w:val="00303799"/>
    <w:rsid w:val="00303FB4"/>
    <w:rsid w:val="00304C74"/>
    <w:rsid w:val="00304DFE"/>
    <w:rsid w:val="00305886"/>
    <w:rsid w:val="00305E18"/>
    <w:rsid w:val="003061BE"/>
    <w:rsid w:val="003061CF"/>
    <w:rsid w:val="00306338"/>
    <w:rsid w:val="00306415"/>
    <w:rsid w:val="00306A65"/>
    <w:rsid w:val="00306AD2"/>
    <w:rsid w:val="00306E0C"/>
    <w:rsid w:val="0030773C"/>
    <w:rsid w:val="00307DED"/>
    <w:rsid w:val="00307FC8"/>
    <w:rsid w:val="003100D5"/>
    <w:rsid w:val="00310115"/>
    <w:rsid w:val="003102D9"/>
    <w:rsid w:val="003104D8"/>
    <w:rsid w:val="00310731"/>
    <w:rsid w:val="0031099E"/>
    <w:rsid w:val="00310F1B"/>
    <w:rsid w:val="003112B4"/>
    <w:rsid w:val="00311336"/>
    <w:rsid w:val="00311E44"/>
    <w:rsid w:val="00311ED3"/>
    <w:rsid w:val="00312096"/>
    <w:rsid w:val="003120AB"/>
    <w:rsid w:val="003120CD"/>
    <w:rsid w:val="00312432"/>
    <w:rsid w:val="00312698"/>
    <w:rsid w:val="00312919"/>
    <w:rsid w:val="00312966"/>
    <w:rsid w:val="00312A49"/>
    <w:rsid w:val="00313937"/>
    <w:rsid w:val="00313D66"/>
    <w:rsid w:val="00314277"/>
    <w:rsid w:val="003146E7"/>
    <w:rsid w:val="00314AAD"/>
    <w:rsid w:val="00314B8E"/>
    <w:rsid w:val="00314DC6"/>
    <w:rsid w:val="0031510B"/>
    <w:rsid w:val="0031511D"/>
    <w:rsid w:val="00315373"/>
    <w:rsid w:val="003154E1"/>
    <w:rsid w:val="00315632"/>
    <w:rsid w:val="00315855"/>
    <w:rsid w:val="00315A5D"/>
    <w:rsid w:val="003163D1"/>
    <w:rsid w:val="0031685B"/>
    <w:rsid w:val="00316A1A"/>
    <w:rsid w:val="00316AC1"/>
    <w:rsid w:val="00316B56"/>
    <w:rsid w:val="00316C40"/>
    <w:rsid w:val="00316DD5"/>
    <w:rsid w:val="00317214"/>
    <w:rsid w:val="00317565"/>
    <w:rsid w:val="0031799A"/>
    <w:rsid w:val="00320488"/>
    <w:rsid w:val="003208CC"/>
    <w:rsid w:val="003208FF"/>
    <w:rsid w:val="00320B56"/>
    <w:rsid w:val="00320B90"/>
    <w:rsid w:val="00320C97"/>
    <w:rsid w:val="00320DC3"/>
    <w:rsid w:val="00320FB8"/>
    <w:rsid w:val="003212A6"/>
    <w:rsid w:val="0032131D"/>
    <w:rsid w:val="00321325"/>
    <w:rsid w:val="003216A3"/>
    <w:rsid w:val="00321889"/>
    <w:rsid w:val="00321AB0"/>
    <w:rsid w:val="00321B82"/>
    <w:rsid w:val="00321C4E"/>
    <w:rsid w:val="00321DB5"/>
    <w:rsid w:val="003221DE"/>
    <w:rsid w:val="003222F8"/>
    <w:rsid w:val="00322542"/>
    <w:rsid w:val="00322A44"/>
    <w:rsid w:val="00322B0C"/>
    <w:rsid w:val="00322D50"/>
    <w:rsid w:val="00322DA3"/>
    <w:rsid w:val="00322F3B"/>
    <w:rsid w:val="00323044"/>
    <w:rsid w:val="003231B8"/>
    <w:rsid w:val="0032323B"/>
    <w:rsid w:val="00323247"/>
    <w:rsid w:val="00323507"/>
    <w:rsid w:val="003237DA"/>
    <w:rsid w:val="003239E5"/>
    <w:rsid w:val="00323B1E"/>
    <w:rsid w:val="00323C35"/>
    <w:rsid w:val="00323F26"/>
    <w:rsid w:val="00324258"/>
    <w:rsid w:val="00324D9C"/>
    <w:rsid w:val="00324EC9"/>
    <w:rsid w:val="0032540F"/>
    <w:rsid w:val="003254CF"/>
    <w:rsid w:val="0032595C"/>
    <w:rsid w:val="00325A54"/>
    <w:rsid w:val="00325B06"/>
    <w:rsid w:val="00325D51"/>
    <w:rsid w:val="003260AD"/>
    <w:rsid w:val="00326135"/>
    <w:rsid w:val="00326549"/>
    <w:rsid w:val="00327023"/>
    <w:rsid w:val="003271AE"/>
    <w:rsid w:val="003271F0"/>
    <w:rsid w:val="0032753C"/>
    <w:rsid w:val="00327583"/>
    <w:rsid w:val="00327B28"/>
    <w:rsid w:val="0033031C"/>
    <w:rsid w:val="003304EA"/>
    <w:rsid w:val="00330760"/>
    <w:rsid w:val="00330A10"/>
    <w:rsid w:val="00330B17"/>
    <w:rsid w:val="00330B6F"/>
    <w:rsid w:val="0033101D"/>
    <w:rsid w:val="003314A3"/>
    <w:rsid w:val="003314F5"/>
    <w:rsid w:val="00331627"/>
    <w:rsid w:val="00331BDE"/>
    <w:rsid w:val="0033246A"/>
    <w:rsid w:val="0033250D"/>
    <w:rsid w:val="00332B84"/>
    <w:rsid w:val="00332D61"/>
    <w:rsid w:val="00332D69"/>
    <w:rsid w:val="0033344B"/>
    <w:rsid w:val="003336D3"/>
    <w:rsid w:val="0033378E"/>
    <w:rsid w:val="003339F6"/>
    <w:rsid w:val="003339FD"/>
    <w:rsid w:val="00333F88"/>
    <w:rsid w:val="00334377"/>
    <w:rsid w:val="00334687"/>
    <w:rsid w:val="003346DB"/>
    <w:rsid w:val="00334D30"/>
    <w:rsid w:val="00334DD8"/>
    <w:rsid w:val="00334F04"/>
    <w:rsid w:val="0033534F"/>
    <w:rsid w:val="00335648"/>
    <w:rsid w:val="003357E5"/>
    <w:rsid w:val="003359A7"/>
    <w:rsid w:val="00336184"/>
    <w:rsid w:val="0033651B"/>
    <w:rsid w:val="00336923"/>
    <w:rsid w:val="00336B87"/>
    <w:rsid w:val="00336D7A"/>
    <w:rsid w:val="00336F37"/>
    <w:rsid w:val="0033728C"/>
    <w:rsid w:val="003375A6"/>
    <w:rsid w:val="00337EED"/>
    <w:rsid w:val="00337FF4"/>
    <w:rsid w:val="0034000D"/>
    <w:rsid w:val="00340230"/>
    <w:rsid w:val="00340413"/>
    <w:rsid w:val="00340560"/>
    <w:rsid w:val="003405A2"/>
    <w:rsid w:val="00340715"/>
    <w:rsid w:val="00340719"/>
    <w:rsid w:val="00340840"/>
    <w:rsid w:val="0034096E"/>
    <w:rsid w:val="00340999"/>
    <w:rsid w:val="00340A10"/>
    <w:rsid w:val="00340B70"/>
    <w:rsid w:val="00340BE9"/>
    <w:rsid w:val="00340BED"/>
    <w:rsid w:val="00340CDD"/>
    <w:rsid w:val="00340F55"/>
    <w:rsid w:val="0034143F"/>
    <w:rsid w:val="00341793"/>
    <w:rsid w:val="00341BBA"/>
    <w:rsid w:val="00342119"/>
    <w:rsid w:val="0034234F"/>
    <w:rsid w:val="003427B6"/>
    <w:rsid w:val="00343419"/>
    <w:rsid w:val="00343A6A"/>
    <w:rsid w:val="00343B7A"/>
    <w:rsid w:val="00343BE0"/>
    <w:rsid w:val="00344729"/>
    <w:rsid w:val="00344BCB"/>
    <w:rsid w:val="00344F41"/>
    <w:rsid w:val="003452D3"/>
    <w:rsid w:val="00345501"/>
    <w:rsid w:val="0034554F"/>
    <w:rsid w:val="003455EB"/>
    <w:rsid w:val="003456A8"/>
    <w:rsid w:val="003456D9"/>
    <w:rsid w:val="00345B47"/>
    <w:rsid w:val="00345D70"/>
    <w:rsid w:val="00345D99"/>
    <w:rsid w:val="00345FFA"/>
    <w:rsid w:val="003462F4"/>
    <w:rsid w:val="00346354"/>
    <w:rsid w:val="00346447"/>
    <w:rsid w:val="00346543"/>
    <w:rsid w:val="00346C2A"/>
    <w:rsid w:val="00346FAD"/>
    <w:rsid w:val="00347257"/>
    <w:rsid w:val="0034741D"/>
    <w:rsid w:val="003474F4"/>
    <w:rsid w:val="003477F4"/>
    <w:rsid w:val="003500DD"/>
    <w:rsid w:val="003503B4"/>
    <w:rsid w:val="00350F9C"/>
    <w:rsid w:val="00351034"/>
    <w:rsid w:val="003510D0"/>
    <w:rsid w:val="00351213"/>
    <w:rsid w:val="003513CE"/>
    <w:rsid w:val="00351D32"/>
    <w:rsid w:val="0035264D"/>
    <w:rsid w:val="00352E60"/>
    <w:rsid w:val="00353163"/>
    <w:rsid w:val="00353997"/>
    <w:rsid w:val="003539B9"/>
    <w:rsid w:val="00353A68"/>
    <w:rsid w:val="00353FC6"/>
    <w:rsid w:val="003542DC"/>
    <w:rsid w:val="0035461C"/>
    <w:rsid w:val="00354F67"/>
    <w:rsid w:val="00355049"/>
    <w:rsid w:val="0035582E"/>
    <w:rsid w:val="003558D6"/>
    <w:rsid w:val="00355904"/>
    <w:rsid w:val="0035620A"/>
    <w:rsid w:val="00356475"/>
    <w:rsid w:val="00356787"/>
    <w:rsid w:val="003567F7"/>
    <w:rsid w:val="003573A8"/>
    <w:rsid w:val="003573EB"/>
    <w:rsid w:val="00357858"/>
    <w:rsid w:val="0035791F"/>
    <w:rsid w:val="003600EB"/>
    <w:rsid w:val="0036027D"/>
    <w:rsid w:val="00360472"/>
    <w:rsid w:val="003609C8"/>
    <w:rsid w:val="00360C88"/>
    <w:rsid w:val="00360CF9"/>
    <w:rsid w:val="00361052"/>
    <w:rsid w:val="00361227"/>
    <w:rsid w:val="00361550"/>
    <w:rsid w:val="00361BF0"/>
    <w:rsid w:val="00361D3A"/>
    <w:rsid w:val="00361E67"/>
    <w:rsid w:val="003621A2"/>
    <w:rsid w:val="00362211"/>
    <w:rsid w:val="0036230E"/>
    <w:rsid w:val="00362C92"/>
    <w:rsid w:val="00362E20"/>
    <w:rsid w:val="00363315"/>
    <w:rsid w:val="003633FA"/>
    <w:rsid w:val="0036342D"/>
    <w:rsid w:val="00363532"/>
    <w:rsid w:val="00363552"/>
    <w:rsid w:val="003639BE"/>
    <w:rsid w:val="003641EF"/>
    <w:rsid w:val="0036428E"/>
    <w:rsid w:val="0036460E"/>
    <w:rsid w:val="00364A7B"/>
    <w:rsid w:val="00364B46"/>
    <w:rsid w:val="00364C76"/>
    <w:rsid w:val="00364DA3"/>
    <w:rsid w:val="00365093"/>
    <w:rsid w:val="00365124"/>
    <w:rsid w:val="00365912"/>
    <w:rsid w:val="00365B25"/>
    <w:rsid w:val="0036604D"/>
    <w:rsid w:val="003664C2"/>
    <w:rsid w:val="00366714"/>
    <w:rsid w:val="003669D5"/>
    <w:rsid w:val="00366F75"/>
    <w:rsid w:val="00367066"/>
    <w:rsid w:val="00367201"/>
    <w:rsid w:val="00367517"/>
    <w:rsid w:val="00367738"/>
    <w:rsid w:val="00367A4C"/>
    <w:rsid w:val="00367B99"/>
    <w:rsid w:val="00367F87"/>
    <w:rsid w:val="003705C1"/>
    <w:rsid w:val="00370AA5"/>
    <w:rsid w:val="00370DD0"/>
    <w:rsid w:val="00370F0E"/>
    <w:rsid w:val="00371674"/>
    <w:rsid w:val="003717C3"/>
    <w:rsid w:val="003718B3"/>
    <w:rsid w:val="00371B35"/>
    <w:rsid w:val="00371B7E"/>
    <w:rsid w:val="00371C58"/>
    <w:rsid w:val="00371CA7"/>
    <w:rsid w:val="0037235D"/>
    <w:rsid w:val="0037290C"/>
    <w:rsid w:val="00372BB7"/>
    <w:rsid w:val="00373032"/>
    <w:rsid w:val="003731AC"/>
    <w:rsid w:val="0037347A"/>
    <w:rsid w:val="003735C6"/>
    <w:rsid w:val="0037365B"/>
    <w:rsid w:val="00373A4A"/>
    <w:rsid w:val="00373A9E"/>
    <w:rsid w:val="00373BF8"/>
    <w:rsid w:val="00373E6A"/>
    <w:rsid w:val="00374225"/>
    <w:rsid w:val="00374308"/>
    <w:rsid w:val="0037483E"/>
    <w:rsid w:val="0037484A"/>
    <w:rsid w:val="00375240"/>
    <w:rsid w:val="00375251"/>
    <w:rsid w:val="003755B7"/>
    <w:rsid w:val="00375663"/>
    <w:rsid w:val="00375E09"/>
    <w:rsid w:val="00376811"/>
    <w:rsid w:val="00376CE7"/>
    <w:rsid w:val="00376E98"/>
    <w:rsid w:val="00376F5A"/>
    <w:rsid w:val="00377365"/>
    <w:rsid w:val="003774A9"/>
    <w:rsid w:val="00377BCE"/>
    <w:rsid w:val="00377C43"/>
    <w:rsid w:val="00380300"/>
    <w:rsid w:val="00380A7C"/>
    <w:rsid w:val="00380B6A"/>
    <w:rsid w:val="00380C03"/>
    <w:rsid w:val="00380DD7"/>
    <w:rsid w:val="00380E60"/>
    <w:rsid w:val="00380EB0"/>
    <w:rsid w:val="0038125C"/>
    <w:rsid w:val="003812F5"/>
    <w:rsid w:val="00381704"/>
    <w:rsid w:val="003819D4"/>
    <w:rsid w:val="00381C4A"/>
    <w:rsid w:val="00381CD8"/>
    <w:rsid w:val="003823BE"/>
    <w:rsid w:val="00382564"/>
    <w:rsid w:val="0038261B"/>
    <w:rsid w:val="003829D2"/>
    <w:rsid w:val="00382A03"/>
    <w:rsid w:val="00382D3D"/>
    <w:rsid w:val="0038303E"/>
    <w:rsid w:val="00383243"/>
    <w:rsid w:val="003832E3"/>
    <w:rsid w:val="00383371"/>
    <w:rsid w:val="00383631"/>
    <w:rsid w:val="00383ADC"/>
    <w:rsid w:val="00383BCD"/>
    <w:rsid w:val="00383D36"/>
    <w:rsid w:val="00383ED3"/>
    <w:rsid w:val="003841A0"/>
    <w:rsid w:val="0038430C"/>
    <w:rsid w:val="0038448E"/>
    <w:rsid w:val="00384825"/>
    <w:rsid w:val="00384904"/>
    <w:rsid w:val="003853DA"/>
    <w:rsid w:val="003855BC"/>
    <w:rsid w:val="00385986"/>
    <w:rsid w:val="003859DB"/>
    <w:rsid w:val="00385C88"/>
    <w:rsid w:val="00385E8B"/>
    <w:rsid w:val="003863E5"/>
    <w:rsid w:val="0038640D"/>
    <w:rsid w:val="003865DF"/>
    <w:rsid w:val="00386D52"/>
    <w:rsid w:val="00386E5F"/>
    <w:rsid w:val="00386E8A"/>
    <w:rsid w:val="00386EE3"/>
    <w:rsid w:val="003872E5"/>
    <w:rsid w:val="00387898"/>
    <w:rsid w:val="003878F9"/>
    <w:rsid w:val="00387CAB"/>
    <w:rsid w:val="00387E90"/>
    <w:rsid w:val="0039043E"/>
    <w:rsid w:val="00390A1A"/>
    <w:rsid w:val="00391193"/>
    <w:rsid w:val="0039187A"/>
    <w:rsid w:val="00391966"/>
    <w:rsid w:val="00391A0F"/>
    <w:rsid w:val="00391ABF"/>
    <w:rsid w:val="00391EAB"/>
    <w:rsid w:val="00392019"/>
    <w:rsid w:val="003923FA"/>
    <w:rsid w:val="003925D5"/>
    <w:rsid w:val="00392984"/>
    <w:rsid w:val="003929DD"/>
    <w:rsid w:val="00392C4D"/>
    <w:rsid w:val="0039316C"/>
    <w:rsid w:val="00393325"/>
    <w:rsid w:val="0039398C"/>
    <w:rsid w:val="00393A3C"/>
    <w:rsid w:val="00393AE1"/>
    <w:rsid w:val="00393B16"/>
    <w:rsid w:val="00393B53"/>
    <w:rsid w:val="00393ED3"/>
    <w:rsid w:val="003940A3"/>
    <w:rsid w:val="0039422E"/>
    <w:rsid w:val="00394603"/>
    <w:rsid w:val="00394615"/>
    <w:rsid w:val="00394C71"/>
    <w:rsid w:val="00394D08"/>
    <w:rsid w:val="00394D71"/>
    <w:rsid w:val="0039530A"/>
    <w:rsid w:val="003956CB"/>
    <w:rsid w:val="003957E0"/>
    <w:rsid w:val="00395A85"/>
    <w:rsid w:val="00395C82"/>
    <w:rsid w:val="003963BC"/>
    <w:rsid w:val="003964E8"/>
    <w:rsid w:val="0039670B"/>
    <w:rsid w:val="00396A3E"/>
    <w:rsid w:val="00396F92"/>
    <w:rsid w:val="003973DF"/>
    <w:rsid w:val="00397537"/>
    <w:rsid w:val="0039780F"/>
    <w:rsid w:val="00397A92"/>
    <w:rsid w:val="00397AE1"/>
    <w:rsid w:val="00397E90"/>
    <w:rsid w:val="00397FDA"/>
    <w:rsid w:val="003A020F"/>
    <w:rsid w:val="003A0231"/>
    <w:rsid w:val="003A062E"/>
    <w:rsid w:val="003A0851"/>
    <w:rsid w:val="003A0AED"/>
    <w:rsid w:val="003A0E9A"/>
    <w:rsid w:val="003A10E0"/>
    <w:rsid w:val="003A1101"/>
    <w:rsid w:val="003A1108"/>
    <w:rsid w:val="003A11F5"/>
    <w:rsid w:val="003A13A1"/>
    <w:rsid w:val="003A1486"/>
    <w:rsid w:val="003A1B9C"/>
    <w:rsid w:val="003A1FEE"/>
    <w:rsid w:val="003A2056"/>
    <w:rsid w:val="003A2BAF"/>
    <w:rsid w:val="003A2D4C"/>
    <w:rsid w:val="003A2F04"/>
    <w:rsid w:val="003A33DB"/>
    <w:rsid w:val="003A3464"/>
    <w:rsid w:val="003A362F"/>
    <w:rsid w:val="003A370B"/>
    <w:rsid w:val="003A3804"/>
    <w:rsid w:val="003A3882"/>
    <w:rsid w:val="003A3B0F"/>
    <w:rsid w:val="003A3EE0"/>
    <w:rsid w:val="003A4582"/>
    <w:rsid w:val="003A48C3"/>
    <w:rsid w:val="003A4ACC"/>
    <w:rsid w:val="003A4D62"/>
    <w:rsid w:val="003A4DD3"/>
    <w:rsid w:val="003A4E58"/>
    <w:rsid w:val="003A4FDE"/>
    <w:rsid w:val="003A5088"/>
    <w:rsid w:val="003A5656"/>
    <w:rsid w:val="003A5668"/>
    <w:rsid w:val="003A5712"/>
    <w:rsid w:val="003A5974"/>
    <w:rsid w:val="003A5BFB"/>
    <w:rsid w:val="003A5C82"/>
    <w:rsid w:val="003A5E23"/>
    <w:rsid w:val="003A637A"/>
    <w:rsid w:val="003A66EF"/>
    <w:rsid w:val="003A69E8"/>
    <w:rsid w:val="003A6DE4"/>
    <w:rsid w:val="003A6E01"/>
    <w:rsid w:val="003A73EE"/>
    <w:rsid w:val="003A7418"/>
    <w:rsid w:val="003A7454"/>
    <w:rsid w:val="003A758A"/>
    <w:rsid w:val="003A763B"/>
    <w:rsid w:val="003A77FA"/>
    <w:rsid w:val="003A79EB"/>
    <w:rsid w:val="003A7A7A"/>
    <w:rsid w:val="003B007A"/>
    <w:rsid w:val="003B0167"/>
    <w:rsid w:val="003B0185"/>
    <w:rsid w:val="003B0A7A"/>
    <w:rsid w:val="003B0A9B"/>
    <w:rsid w:val="003B0A9D"/>
    <w:rsid w:val="003B0B75"/>
    <w:rsid w:val="003B0C8F"/>
    <w:rsid w:val="003B0D7B"/>
    <w:rsid w:val="003B0F11"/>
    <w:rsid w:val="003B130E"/>
    <w:rsid w:val="003B13AC"/>
    <w:rsid w:val="003B1754"/>
    <w:rsid w:val="003B1883"/>
    <w:rsid w:val="003B1C1B"/>
    <w:rsid w:val="003B1CB2"/>
    <w:rsid w:val="003B2021"/>
    <w:rsid w:val="003B20DD"/>
    <w:rsid w:val="003B225A"/>
    <w:rsid w:val="003B27A1"/>
    <w:rsid w:val="003B2B4C"/>
    <w:rsid w:val="003B3C3E"/>
    <w:rsid w:val="003B4059"/>
    <w:rsid w:val="003B4062"/>
    <w:rsid w:val="003B45E5"/>
    <w:rsid w:val="003B472F"/>
    <w:rsid w:val="003B47D0"/>
    <w:rsid w:val="003B4877"/>
    <w:rsid w:val="003B49AF"/>
    <w:rsid w:val="003B4D01"/>
    <w:rsid w:val="003B4DCC"/>
    <w:rsid w:val="003B4EAE"/>
    <w:rsid w:val="003B4F3C"/>
    <w:rsid w:val="003B5A39"/>
    <w:rsid w:val="003B5E0C"/>
    <w:rsid w:val="003B5E47"/>
    <w:rsid w:val="003B5F0C"/>
    <w:rsid w:val="003B609C"/>
    <w:rsid w:val="003B66C8"/>
    <w:rsid w:val="003B6796"/>
    <w:rsid w:val="003B68F3"/>
    <w:rsid w:val="003B6BDD"/>
    <w:rsid w:val="003B6DAA"/>
    <w:rsid w:val="003B79A0"/>
    <w:rsid w:val="003B7EFF"/>
    <w:rsid w:val="003B7FF2"/>
    <w:rsid w:val="003C0113"/>
    <w:rsid w:val="003C0E66"/>
    <w:rsid w:val="003C13F6"/>
    <w:rsid w:val="003C143D"/>
    <w:rsid w:val="003C1603"/>
    <w:rsid w:val="003C21BD"/>
    <w:rsid w:val="003C21DE"/>
    <w:rsid w:val="003C259A"/>
    <w:rsid w:val="003C3229"/>
    <w:rsid w:val="003C3383"/>
    <w:rsid w:val="003C34B8"/>
    <w:rsid w:val="003C3688"/>
    <w:rsid w:val="003C378B"/>
    <w:rsid w:val="003C38CA"/>
    <w:rsid w:val="003C3BFE"/>
    <w:rsid w:val="003C3F5C"/>
    <w:rsid w:val="003C446A"/>
    <w:rsid w:val="003C47B6"/>
    <w:rsid w:val="003C489F"/>
    <w:rsid w:val="003C54C0"/>
    <w:rsid w:val="003C574A"/>
    <w:rsid w:val="003C58F9"/>
    <w:rsid w:val="003C5985"/>
    <w:rsid w:val="003C5A1D"/>
    <w:rsid w:val="003C5D09"/>
    <w:rsid w:val="003C6049"/>
    <w:rsid w:val="003C61B3"/>
    <w:rsid w:val="003C6200"/>
    <w:rsid w:val="003C6204"/>
    <w:rsid w:val="003C64F6"/>
    <w:rsid w:val="003C6AF8"/>
    <w:rsid w:val="003C6B12"/>
    <w:rsid w:val="003C6E54"/>
    <w:rsid w:val="003C6F3D"/>
    <w:rsid w:val="003C71FA"/>
    <w:rsid w:val="003C72D8"/>
    <w:rsid w:val="003C754F"/>
    <w:rsid w:val="003C7AA4"/>
    <w:rsid w:val="003D0157"/>
    <w:rsid w:val="003D07CA"/>
    <w:rsid w:val="003D09B7"/>
    <w:rsid w:val="003D150C"/>
    <w:rsid w:val="003D1BCD"/>
    <w:rsid w:val="003D1FED"/>
    <w:rsid w:val="003D25EF"/>
    <w:rsid w:val="003D27C8"/>
    <w:rsid w:val="003D36D1"/>
    <w:rsid w:val="003D3AF7"/>
    <w:rsid w:val="003D4170"/>
    <w:rsid w:val="003D4255"/>
    <w:rsid w:val="003D42C7"/>
    <w:rsid w:val="003D4646"/>
    <w:rsid w:val="003D475F"/>
    <w:rsid w:val="003D5811"/>
    <w:rsid w:val="003D58F9"/>
    <w:rsid w:val="003D59D1"/>
    <w:rsid w:val="003D5A82"/>
    <w:rsid w:val="003D5ADE"/>
    <w:rsid w:val="003D5BFE"/>
    <w:rsid w:val="003D6472"/>
    <w:rsid w:val="003D6A97"/>
    <w:rsid w:val="003D6F3A"/>
    <w:rsid w:val="003D6FB3"/>
    <w:rsid w:val="003D7348"/>
    <w:rsid w:val="003D7375"/>
    <w:rsid w:val="003D7721"/>
    <w:rsid w:val="003D7739"/>
    <w:rsid w:val="003D794E"/>
    <w:rsid w:val="003D799A"/>
    <w:rsid w:val="003D7C2D"/>
    <w:rsid w:val="003D7D0B"/>
    <w:rsid w:val="003E0105"/>
    <w:rsid w:val="003E0171"/>
    <w:rsid w:val="003E027E"/>
    <w:rsid w:val="003E05A6"/>
    <w:rsid w:val="003E0655"/>
    <w:rsid w:val="003E0D55"/>
    <w:rsid w:val="003E128E"/>
    <w:rsid w:val="003E133B"/>
    <w:rsid w:val="003E1ED4"/>
    <w:rsid w:val="003E2817"/>
    <w:rsid w:val="003E2827"/>
    <w:rsid w:val="003E2C2F"/>
    <w:rsid w:val="003E3061"/>
    <w:rsid w:val="003E3138"/>
    <w:rsid w:val="003E3580"/>
    <w:rsid w:val="003E373D"/>
    <w:rsid w:val="003E37FD"/>
    <w:rsid w:val="003E3E71"/>
    <w:rsid w:val="003E3E7F"/>
    <w:rsid w:val="003E3F70"/>
    <w:rsid w:val="003E414A"/>
    <w:rsid w:val="003E4172"/>
    <w:rsid w:val="003E43B9"/>
    <w:rsid w:val="003E4B59"/>
    <w:rsid w:val="003E4EC3"/>
    <w:rsid w:val="003E52EA"/>
    <w:rsid w:val="003E54B0"/>
    <w:rsid w:val="003E55C4"/>
    <w:rsid w:val="003E56D4"/>
    <w:rsid w:val="003E594D"/>
    <w:rsid w:val="003E5E66"/>
    <w:rsid w:val="003E60E4"/>
    <w:rsid w:val="003E6260"/>
    <w:rsid w:val="003E658C"/>
    <w:rsid w:val="003E692F"/>
    <w:rsid w:val="003E6988"/>
    <w:rsid w:val="003E6E73"/>
    <w:rsid w:val="003E72A6"/>
    <w:rsid w:val="003E7794"/>
    <w:rsid w:val="003E7E59"/>
    <w:rsid w:val="003F037A"/>
    <w:rsid w:val="003F05E3"/>
    <w:rsid w:val="003F05F5"/>
    <w:rsid w:val="003F06DE"/>
    <w:rsid w:val="003F08EA"/>
    <w:rsid w:val="003F1046"/>
    <w:rsid w:val="003F114F"/>
    <w:rsid w:val="003F17F7"/>
    <w:rsid w:val="003F1889"/>
    <w:rsid w:val="003F1A78"/>
    <w:rsid w:val="003F1CA8"/>
    <w:rsid w:val="003F1E8F"/>
    <w:rsid w:val="003F1F11"/>
    <w:rsid w:val="003F2016"/>
    <w:rsid w:val="003F2022"/>
    <w:rsid w:val="003F27B9"/>
    <w:rsid w:val="003F289C"/>
    <w:rsid w:val="003F2A15"/>
    <w:rsid w:val="003F3129"/>
    <w:rsid w:val="003F330C"/>
    <w:rsid w:val="003F3864"/>
    <w:rsid w:val="003F3957"/>
    <w:rsid w:val="003F3AB8"/>
    <w:rsid w:val="003F3BC5"/>
    <w:rsid w:val="003F3ECB"/>
    <w:rsid w:val="003F4591"/>
    <w:rsid w:val="003F4638"/>
    <w:rsid w:val="003F468D"/>
    <w:rsid w:val="003F488F"/>
    <w:rsid w:val="003F49A1"/>
    <w:rsid w:val="003F4CE9"/>
    <w:rsid w:val="003F5384"/>
    <w:rsid w:val="003F56CE"/>
    <w:rsid w:val="003F613C"/>
    <w:rsid w:val="003F6399"/>
    <w:rsid w:val="003F693C"/>
    <w:rsid w:val="003F6AD6"/>
    <w:rsid w:val="003F706E"/>
    <w:rsid w:val="003F76DB"/>
    <w:rsid w:val="003F78F4"/>
    <w:rsid w:val="003F7D60"/>
    <w:rsid w:val="003F7FD2"/>
    <w:rsid w:val="00400028"/>
    <w:rsid w:val="00400381"/>
    <w:rsid w:val="00400610"/>
    <w:rsid w:val="0040061D"/>
    <w:rsid w:val="00400638"/>
    <w:rsid w:val="0040096B"/>
    <w:rsid w:val="00400CEB"/>
    <w:rsid w:val="00400E5A"/>
    <w:rsid w:val="00401154"/>
    <w:rsid w:val="0040135C"/>
    <w:rsid w:val="0040143B"/>
    <w:rsid w:val="00401CE3"/>
    <w:rsid w:val="004021AD"/>
    <w:rsid w:val="00402579"/>
    <w:rsid w:val="004025C7"/>
    <w:rsid w:val="004028F4"/>
    <w:rsid w:val="0040293F"/>
    <w:rsid w:val="0040297B"/>
    <w:rsid w:val="0040321A"/>
    <w:rsid w:val="004034A6"/>
    <w:rsid w:val="00403C18"/>
    <w:rsid w:val="00403F9B"/>
    <w:rsid w:val="0040491D"/>
    <w:rsid w:val="00404AFE"/>
    <w:rsid w:val="0040522F"/>
    <w:rsid w:val="004052CD"/>
    <w:rsid w:val="0040533F"/>
    <w:rsid w:val="00405547"/>
    <w:rsid w:val="004058E0"/>
    <w:rsid w:val="00405942"/>
    <w:rsid w:val="00405B3F"/>
    <w:rsid w:val="00405CA3"/>
    <w:rsid w:val="00405EF6"/>
    <w:rsid w:val="00406040"/>
    <w:rsid w:val="00406191"/>
    <w:rsid w:val="004061C6"/>
    <w:rsid w:val="00406275"/>
    <w:rsid w:val="0040656E"/>
    <w:rsid w:val="0040675F"/>
    <w:rsid w:val="00406908"/>
    <w:rsid w:val="00406E65"/>
    <w:rsid w:val="00406E6E"/>
    <w:rsid w:val="00406F64"/>
    <w:rsid w:val="00407080"/>
    <w:rsid w:val="004071E7"/>
    <w:rsid w:val="00407237"/>
    <w:rsid w:val="00407495"/>
    <w:rsid w:val="00407AC1"/>
    <w:rsid w:val="00407B4E"/>
    <w:rsid w:val="00407E8B"/>
    <w:rsid w:val="004105A0"/>
    <w:rsid w:val="00410613"/>
    <w:rsid w:val="0041072D"/>
    <w:rsid w:val="00410829"/>
    <w:rsid w:val="004109C3"/>
    <w:rsid w:val="00410C08"/>
    <w:rsid w:val="00410F37"/>
    <w:rsid w:val="004110E9"/>
    <w:rsid w:val="004112EB"/>
    <w:rsid w:val="004117D1"/>
    <w:rsid w:val="00411B95"/>
    <w:rsid w:val="00411C2B"/>
    <w:rsid w:val="00411E7A"/>
    <w:rsid w:val="00411E80"/>
    <w:rsid w:val="004122BE"/>
    <w:rsid w:val="004123BB"/>
    <w:rsid w:val="0041265C"/>
    <w:rsid w:val="00412B08"/>
    <w:rsid w:val="00412F35"/>
    <w:rsid w:val="0041339D"/>
    <w:rsid w:val="004137B1"/>
    <w:rsid w:val="00413A76"/>
    <w:rsid w:val="00413D7F"/>
    <w:rsid w:val="00413D84"/>
    <w:rsid w:val="00414019"/>
    <w:rsid w:val="0041467D"/>
    <w:rsid w:val="00414BB7"/>
    <w:rsid w:val="00414FC0"/>
    <w:rsid w:val="004153ED"/>
    <w:rsid w:val="00415A9B"/>
    <w:rsid w:val="00415D02"/>
    <w:rsid w:val="00415E40"/>
    <w:rsid w:val="00415FD8"/>
    <w:rsid w:val="0041643B"/>
    <w:rsid w:val="00416683"/>
    <w:rsid w:val="004168EA"/>
    <w:rsid w:val="00416A47"/>
    <w:rsid w:val="00416BFA"/>
    <w:rsid w:val="00416C4B"/>
    <w:rsid w:val="00416D1A"/>
    <w:rsid w:val="00416F49"/>
    <w:rsid w:val="00417064"/>
    <w:rsid w:val="004171A3"/>
    <w:rsid w:val="004173A4"/>
    <w:rsid w:val="00417815"/>
    <w:rsid w:val="00420B2B"/>
    <w:rsid w:val="00420BDA"/>
    <w:rsid w:val="00420F09"/>
    <w:rsid w:val="00420FFF"/>
    <w:rsid w:val="0042114C"/>
    <w:rsid w:val="0042194B"/>
    <w:rsid w:val="00421BEE"/>
    <w:rsid w:val="00421EB9"/>
    <w:rsid w:val="00421F2C"/>
    <w:rsid w:val="0042232A"/>
    <w:rsid w:val="004223B1"/>
    <w:rsid w:val="004224C3"/>
    <w:rsid w:val="00422ACD"/>
    <w:rsid w:val="00422DDC"/>
    <w:rsid w:val="004233B8"/>
    <w:rsid w:val="00423483"/>
    <w:rsid w:val="00423565"/>
    <w:rsid w:val="004237AD"/>
    <w:rsid w:val="0042381D"/>
    <w:rsid w:val="00423882"/>
    <w:rsid w:val="00423A44"/>
    <w:rsid w:val="00423B35"/>
    <w:rsid w:val="00423F4F"/>
    <w:rsid w:val="0042441A"/>
    <w:rsid w:val="0042485E"/>
    <w:rsid w:val="00424DED"/>
    <w:rsid w:val="004251C8"/>
    <w:rsid w:val="0042546F"/>
    <w:rsid w:val="004254A1"/>
    <w:rsid w:val="00425A11"/>
    <w:rsid w:val="00425B25"/>
    <w:rsid w:val="00425DD6"/>
    <w:rsid w:val="0042678A"/>
    <w:rsid w:val="00426948"/>
    <w:rsid w:val="00426C6E"/>
    <w:rsid w:val="00426CD4"/>
    <w:rsid w:val="0042706E"/>
    <w:rsid w:val="004275E5"/>
    <w:rsid w:val="00427787"/>
    <w:rsid w:val="00427EE7"/>
    <w:rsid w:val="004302BB"/>
    <w:rsid w:val="0043053A"/>
    <w:rsid w:val="00430722"/>
    <w:rsid w:val="0043093F"/>
    <w:rsid w:val="00430BB8"/>
    <w:rsid w:val="00430C76"/>
    <w:rsid w:val="00430F86"/>
    <w:rsid w:val="00430FA8"/>
    <w:rsid w:val="004310F8"/>
    <w:rsid w:val="0043114C"/>
    <w:rsid w:val="00431642"/>
    <w:rsid w:val="0043181C"/>
    <w:rsid w:val="0043186C"/>
    <w:rsid w:val="00431C0B"/>
    <w:rsid w:val="004327D2"/>
    <w:rsid w:val="00432CFD"/>
    <w:rsid w:val="004332F4"/>
    <w:rsid w:val="00433474"/>
    <w:rsid w:val="004338FC"/>
    <w:rsid w:val="00433B1C"/>
    <w:rsid w:val="00433C72"/>
    <w:rsid w:val="00433FBD"/>
    <w:rsid w:val="00434AEE"/>
    <w:rsid w:val="00434B9A"/>
    <w:rsid w:val="00434DF1"/>
    <w:rsid w:val="00434E44"/>
    <w:rsid w:val="00434F56"/>
    <w:rsid w:val="004350A8"/>
    <w:rsid w:val="00435184"/>
    <w:rsid w:val="0043542C"/>
    <w:rsid w:val="00435748"/>
    <w:rsid w:val="00435F8D"/>
    <w:rsid w:val="004361E2"/>
    <w:rsid w:val="0043639A"/>
    <w:rsid w:val="004364CF"/>
    <w:rsid w:val="00436719"/>
    <w:rsid w:val="00436B78"/>
    <w:rsid w:val="00436FA3"/>
    <w:rsid w:val="00436FD5"/>
    <w:rsid w:val="00440511"/>
    <w:rsid w:val="00440793"/>
    <w:rsid w:val="0044098C"/>
    <w:rsid w:val="004409D3"/>
    <w:rsid w:val="00440BB2"/>
    <w:rsid w:val="00441477"/>
    <w:rsid w:val="00441511"/>
    <w:rsid w:val="00441751"/>
    <w:rsid w:val="00441B9A"/>
    <w:rsid w:val="00441CA4"/>
    <w:rsid w:val="00441D42"/>
    <w:rsid w:val="00441DCF"/>
    <w:rsid w:val="00442360"/>
    <w:rsid w:val="004423C3"/>
    <w:rsid w:val="004423ED"/>
    <w:rsid w:val="00442618"/>
    <w:rsid w:val="00442949"/>
    <w:rsid w:val="00442982"/>
    <w:rsid w:val="00442FA3"/>
    <w:rsid w:val="0044307D"/>
    <w:rsid w:val="004432BC"/>
    <w:rsid w:val="004437C3"/>
    <w:rsid w:val="004439CE"/>
    <w:rsid w:val="00443ED5"/>
    <w:rsid w:val="00444025"/>
    <w:rsid w:val="00444031"/>
    <w:rsid w:val="0044423D"/>
    <w:rsid w:val="004442CE"/>
    <w:rsid w:val="004444FE"/>
    <w:rsid w:val="004445BB"/>
    <w:rsid w:val="00444654"/>
    <w:rsid w:val="0044471A"/>
    <w:rsid w:val="00444B55"/>
    <w:rsid w:val="00444C97"/>
    <w:rsid w:val="00444CE2"/>
    <w:rsid w:val="0044548C"/>
    <w:rsid w:val="0044573C"/>
    <w:rsid w:val="004457DB"/>
    <w:rsid w:val="00445891"/>
    <w:rsid w:val="00445CA2"/>
    <w:rsid w:val="004460F3"/>
    <w:rsid w:val="004462E3"/>
    <w:rsid w:val="0044631A"/>
    <w:rsid w:val="004465F1"/>
    <w:rsid w:val="00446E86"/>
    <w:rsid w:val="00446F57"/>
    <w:rsid w:val="00447062"/>
    <w:rsid w:val="004470A4"/>
    <w:rsid w:val="004472DD"/>
    <w:rsid w:val="004473E1"/>
    <w:rsid w:val="00447C24"/>
    <w:rsid w:val="00450030"/>
    <w:rsid w:val="00450553"/>
    <w:rsid w:val="00450658"/>
    <w:rsid w:val="00450920"/>
    <w:rsid w:val="00451034"/>
    <w:rsid w:val="004510CE"/>
    <w:rsid w:val="004513F7"/>
    <w:rsid w:val="00451DBB"/>
    <w:rsid w:val="00451FBC"/>
    <w:rsid w:val="00452451"/>
    <w:rsid w:val="004528B2"/>
    <w:rsid w:val="004529A2"/>
    <w:rsid w:val="00452B72"/>
    <w:rsid w:val="0045337B"/>
    <w:rsid w:val="0045353E"/>
    <w:rsid w:val="00453ADD"/>
    <w:rsid w:val="00453B39"/>
    <w:rsid w:val="00453C50"/>
    <w:rsid w:val="00454139"/>
    <w:rsid w:val="004545B9"/>
    <w:rsid w:val="0045515E"/>
    <w:rsid w:val="0045538A"/>
    <w:rsid w:val="00455533"/>
    <w:rsid w:val="004558D4"/>
    <w:rsid w:val="00455D02"/>
    <w:rsid w:val="004563D2"/>
    <w:rsid w:val="0045692B"/>
    <w:rsid w:val="00456A47"/>
    <w:rsid w:val="00456A76"/>
    <w:rsid w:val="00456CAA"/>
    <w:rsid w:val="00456F0B"/>
    <w:rsid w:val="00457672"/>
    <w:rsid w:val="00457FE6"/>
    <w:rsid w:val="00460100"/>
    <w:rsid w:val="004601C3"/>
    <w:rsid w:val="0046037E"/>
    <w:rsid w:val="00460A83"/>
    <w:rsid w:val="00460DF5"/>
    <w:rsid w:val="00461003"/>
    <w:rsid w:val="004612B9"/>
    <w:rsid w:val="00461379"/>
    <w:rsid w:val="00461628"/>
    <w:rsid w:val="00461A4D"/>
    <w:rsid w:val="00462004"/>
    <w:rsid w:val="004621B3"/>
    <w:rsid w:val="0046234B"/>
    <w:rsid w:val="00462376"/>
    <w:rsid w:val="004627CA"/>
    <w:rsid w:val="00462981"/>
    <w:rsid w:val="00462BF7"/>
    <w:rsid w:val="00462D7B"/>
    <w:rsid w:val="00462D92"/>
    <w:rsid w:val="0046394D"/>
    <w:rsid w:val="0046480D"/>
    <w:rsid w:val="00464863"/>
    <w:rsid w:val="0046486C"/>
    <w:rsid w:val="004648BC"/>
    <w:rsid w:val="00464F57"/>
    <w:rsid w:val="00465053"/>
    <w:rsid w:val="00465557"/>
    <w:rsid w:val="00465839"/>
    <w:rsid w:val="00465A47"/>
    <w:rsid w:val="00465F9C"/>
    <w:rsid w:val="00466460"/>
    <w:rsid w:val="00466597"/>
    <w:rsid w:val="004665E1"/>
    <w:rsid w:val="00466968"/>
    <w:rsid w:val="00466AC4"/>
    <w:rsid w:val="00466DC2"/>
    <w:rsid w:val="00467452"/>
    <w:rsid w:val="00467613"/>
    <w:rsid w:val="0046769D"/>
    <w:rsid w:val="004677F6"/>
    <w:rsid w:val="00467ED4"/>
    <w:rsid w:val="004701B8"/>
    <w:rsid w:val="004703AA"/>
    <w:rsid w:val="0047052D"/>
    <w:rsid w:val="00470A75"/>
    <w:rsid w:val="00470D81"/>
    <w:rsid w:val="00470F21"/>
    <w:rsid w:val="00471412"/>
    <w:rsid w:val="004715C0"/>
    <w:rsid w:val="00471993"/>
    <w:rsid w:val="00471A5F"/>
    <w:rsid w:val="004722C6"/>
    <w:rsid w:val="004727EC"/>
    <w:rsid w:val="00472C10"/>
    <w:rsid w:val="00473200"/>
    <w:rsid w:val="00473377"/>
    <w:rsid w:val="0047345F"/>
    <w:rsid w:val="004734FF"/>
    <w:rsid w:val="0047350A"/>
    <w:rsid w:val="00473B37"/>
    <w:rsid w:val="00474838"/>
    <w:rsid w:val="004754DA"/>
    <w:rsid w:val="004756BA"/>
    <w:rsid w:val="00475DA2"/>
    <w:rsid w:val="00475E2A"/>
    <w:rsid w:val="00476436"/>
    <w:rsid w:val="004767C9"/>
    <w:rsid w:val="00476B9A"/>
    <w:rsid w:val="00476D52"/>
    <w:rsid w:val="00476D6B"/>
    <w:rsid w:val="00476DDD"/>
    <w:rsid w:val="0047758F"/>
    <w:rsid w:val="004776D4"/>
    <w:rsid w:val="00477CCB"/>
    <w:rsid w:val="00480429"/>
    <w:rsid w:val="00480450"/>
    <w:rsid w:val="00480733"/>
    <w:rsid w:val="0048074B"/>
    <w:rsid w:val="00480759"/>
    <w:rsid w:val="00480B59"/>
    <w:rsid w:val="00480CDE"/>
    <w:rsid w:val="00480FA7"/>
    <w:rsid w:val="00480FC5"/>
    <w:rsid w:val="004813B1"/>
    <w:rsid w:val="00481404"/>
    <w:rsid w:val="004817F7"/>
    <w:rsid w:val="00481BC4"/>
    <w:rsid w:val="00481F04"/>
    <w:rsid w:val="00482006"/>
    <w:rsid w:val="004822A0"/>
    <w:rsid w:val="0048275C"/>
    <w:rsid w:val="004828CC"/>
    <w:rsid w:val="004828EE"/>
    <w:rsid w:val="00483A8A"/>
    <w:rsid w:val="00484115"/>
    <w:rsid w:val="00484265"/>
    <w:rsid w:val="0048431D"/>
    <w:rsid w:val="00484796"/>
    <w:rsid w:val="0048479A"/>
    <w:rsid w:val="00484860"/>
    <w:rsid w:val="00484A54"/>
    <w:rsid w:val="00484AA3"/>
    <w:rsid w:val="00484D30"/>
    <w:rsid w:val="00484DD6"/>
    <w:rsid w:val="00484FBF"/>
    <w:rsid w:val="004850DD"/>
    <w:rsid w:val="00485122"/>
    <w:rsid w:val="004851E2"/>
    <w:rsid w:val="004854D7"/>
    <w:rsid w:val="00485745"/>
    <w:rsid w:val="00485FC9"/>
    <w:rsid w:val="004864C8"/>
    <w:rsid w:val="004865C9"/>
    <w:rsid w:val="00486A99"/>
    <w:rsid w:val="00486FB8"/>
    <w:rsid w:val="00487120"/>
    <w:rsid w:val="00487649"/>
    <w:rsid w:val="00487C17"/>
    <w:rsid w:val="00487CCB"/>
    <w:rsid w:val="00490138"/>
    <w:rsid w:val="00490142"/>
    <w:rsid w:val="004905C3"/>
    <w:rsid w:val="004907A2"/>
    <w:rsid w:val="0049085B"/>
    <w:rsid w:val="00490CEF"/>
    <w:rsid w:val="00490D85"/>
    <w:rsid w:val="00490E29"/>
    <w:rsid w:val="004912DE"/>
    <w:rsid w:val="00491456"/>
    <w:rsid w:val="004918A5"/>
    <w:rsid w:val="004918BA"/>
    <w:rsid w:val="00491B2D"/>
    <w:rsid w:val="00491CE5"/>
    <w:rsid w:val="00491DEC"/>
    <w:rsid w:val="00491F3A"/>
    <w:rsid w:val="00491F88"/>
    <w:rsid w:val="00492AFD"/>
    <w:rsid w:val="0049303D"/>
    <w:rsid w:val="00493896"/>
    <w:rsid w:val="00493A49"/>
    <w:rsid w:val="00494578"/>
    <w:rsid w:val="0049460B"/>
    <w:rsid w:val="004946A4"/>
    <w:rsid w:val="00494A49"/>
    <w:rsid w:val="00495022"/>
    <w:rsid w:val="00495282"/>
    <w:rsid w:val="00495298"/>
    <w:rsid w:val="00495501"/>
    <w:rsid w:val="004957C2"/>
    <w:rsid w:val="00495B5A"/>
    <w:rsid w:val="00495CED"/>
    <w:rsid w:val="00495F69"/>
    <w:rsid w:val="0049604B"/>
    <w:rsid w:val="00496099"/>
    <w:rsid w:val="00496434"/>
    <w:rsid w:val="004969A0"/>
    <w:rsid w:val="00496BAA"/>
    <w:rsid w:val="00496EDB"/>
    <w:rsid w:val="0049716B"/>
    <w:rsid w:val="0049741F"/>
    <w:rsid w:val="00497B1E"/>
    <w:rsid w:val="004A040E"/>
    <w:rsid w:val="004A0C82"/>
    <w:rsid w:val="004A0D5E"/>
    <w:rsid w:val="004A0EFC"/>
    <w:rsid w:val="004A0F6C"/>
    <w:rsid w:val="004A1974"/>
    <w:rsid w:val="004A1C75"/>
    <w:rsid w:val="004A1EDD"/>
    <w:rsid w:val="004A21F2"/>
    <w:rsid w:val="004A22A8"/>
    <w:rsid w:val="004A249B"/>
    <w:rsid w:val="004A2C26"/>
    <w:rsid w:val="004A3A78"/>
    <w:rsid w:val="004A3B6E"/>
    <w:rsid w:val="004A3E1E"/>
    <w:rsid w:val="004A409D"/>
    <w:rsid w:val="004A431C"/>
    <w:rsid w:val="004A4861"/>
    <w:rsid w:val="004A4A7D"/>
    <w:rsid w:val="004A4BA7"/>
    <w:rsid w:val="004A52C9"/>
    <w:rsid w:val="004A542D"/>
    <w:rsid w:val="004A5677"/>
    <w:rsid w:val="004A585C"/>
    <w:rsid w:val="004A64C5"/>
    <w:rsid w:val="004A6B46"/>
    <w:rsid w:val="004A759B"/>
    <w:rsid w:val="004A7E79"/>
    <w:rsid w:val="004B057E"/>
    <w:rsid w:val="004B0850"/>
    <w:rsid w:val="004B08DE"/>
    <w:rsid w:val="004B09DC"/>
    <w:rsid w:val="004B1102"/>
    <w:rsid w:val="004B12A2"/>
    <w:rsid w:val="004B1820"/>
    <w:rsid w:val="004B1BEC"/>
    <w:rsid w:val="004B1C20"/>
    <w:rsid w:val="004B1E7C"/>
    <w:rsid w:val="004B2280"/>
    <w:rsid w:val="004B28AB"/>
    <w:rsid w:val="004B2952"/>
    <w:rsid w:val="004B33DC"/>
    <w:rsid w:val="004B34D9"/>
    <w:rsid w:val="004B365F"/>
    <w:rsid w:val="004B3829"/>
    <w:rsid w:val="004B38FF"/>
    <w:rsid w:val="004B3EF6"/>
    <w:rsid w:val="004B41A1"/>
    <w:rsid w:val="004B4259"/>
    <w:rsid w:val="004B446B"/>
    <w:rsid w:val="004B45B5"/>
    <w:rsid w:val="004B4D8C"/>
    <w:rsid w:val="004B4E85"/>
    <w:rsid w:val="004B501B"/>
    <w:rsid w:val="004B5490"/>
    <w:rsid w:val="004B58AE"/>
    <w:rsid w:val="004B58E0"/>
    <w:rsid w:val="004B5DB8"/>
    <w:rsid w:val="004B5FCF"/>
    <w:rsid w:val="004B6057"/>
    <w:rsid w:val="004B6205"/>
    <w:rsid w:val="004B62A0"/>
    <w:rsid w:val="004B6C04"/>
    <w:rsid w:val="004B70BB"/>
    <w:rsid w:val="004B724A"/>
    <w:rsid w:val="004B7314"/>
    <w:rsid w:val="004B7318"/>
    <w:rsid w:val="004B7A24"/>
    <w:rsid w:val="004B7B8A"/>
    <w:rsid w:val="004B7CDD"/>
    <w:rsid w:val="004B7E8A"/>
    <w:rsid w:val="004C0119"/>
    <w:rsid w:val="004C012B"/>
    <w:rsid w:val="004C02E7"/>
    <w:rsid w:val="004C061B"/>
    <w:rsid w:val="004C0709"/>
    <w:rsid w:val="004C07CF"/>
    <w:rsid w:val="004C0A47"/>
    <w:rsid w:val="004C1186"/>
    <w:rsid w:val="004C1969"/>
    <w:rsid w:val="004C19F3"/>
    <w:rsid w:val="004C1BD2"/>
    <w:rsid w:val="004C1D69"/>
    <w:rsid w:val="004C211E"/>
    <w:rsid w:val="004C2165"/>
    <w:rsid w:val="004C21D3"/>
    <w:rsid w:val="004C23B1"/>
    <w:rsid w:val="004C27C7"/>
    <w:rsid w:val="004C307F"/>
    <w:rsid w:val="004C318D"/>
    <w:rsid w:val="004C32D0"/>
    <w:rsid w:val="004C33A5"/>
    <w:rsid w:val="004C33FB"/>
    <w:rsid w:val="004C3684"/>
    <w:rsid w:val="004C3921"/>
    <w:rsid w:val="004C39B1"/>
    <w:rsid w:val="004C39B3"/>
    <w:rsid w:val="004C3F43"/>
    <w:rsid w:val="004C444D"/>
    <w:rsid w:val="004C4556"/>
    <w:rsid w:val="004C456F"/>
    <w:rsid w:val="004C4674"/>
    <w:rsid w:val="004C49D6"/>
    <w:rsid w:val="004C4BC7"/>
    <w:rsid w:val="004C5206"/>
    <w:rsid w:val="004C5255"/>
    <w:rsid w:val="004C52AD"/>
    <w:rsid w:val="004C5433"/>
    <w:rsid w:val="004C56EA"/>
    <w:rsid w:val="004C5A6D"/>
    <w:rsid w:val="004C5EC6"/>
    <w:rsid w:val="004C658A"/>
    <w:rsid w:val="004C680C"/>
    <w:rsid w:val="004C688B"/>
    <w:rsid w:val="004C6A4D"/>
    <w:rsid w:val="004C6BED"/>
    <w:rsid w:val="004C6C0E"/>
    <w:rsid w:val="004C6C6E"/>
    <w:rsid w:val="004C6CC7"/>
    <w:rsid w:val="004C7BBC"/>
    <w:rsid w:val="004C7D25"/>
    <w:rsid w:val="004D002B"/>
    <w:rsid w:val="004D037B"/>
    <w:rsid w:val="004D03EC"/>
    <w:rsid w:val="004D06DC"/>
    <w:rsid w:val="004D1BE3"/>
    <w:rsid w:val="004D1D98"/>
    <w:rsid w:val="004D20D6"/>
    <w:rsid w:val="004D2828"/>
    <w:rsid w:val="004D28F9"/>
    <w:rsid w:val="004D2C46"/>
    <w:rsid w:val="004D2E90"/>
    <w:rsid w:val="004D32FB"/>
    <w:rsid w:val="004D3D59"/>
    <w:rsid w:val="004D3D8A"/>
    <w:rsid w:val="004D416F"/>
    <w:rsid w:val="004D45C9"/>
    <w:rsid w:val="004D46D9"/>
    <w:rsid w:val="004D4C64"/>
    <w:rsid w:val="004D4C73"/>
    <w:rsid w:val="004D4D73"/>
    <w:rsid w:val="004D4EEE"/>
    <w:rsid w:val="004D4F4B"/>
    <w:rsid w:val="004D4F59"/>
    <w:rsid w:val="004D5098"/>
    <w:rsid w:val="004D516D"/>
    <w:rsid w:val="004D5432"/>
    <w:rsid w:val="004D547D"/>
    <w:rsid w:val="004D550B"/>
    <w:rsid w:val="004D6215"/>
    <w:rsid w:val="004D64B6"/>
    <w:rsid w:val="004D64CF"/>
    <w:rsid w:val="004D6B5A"/>
    <w:rsid w:val="004D6C8B"/>
    <w:rsid w:val="004D6DA9"/>
    <w:rsid w:val="004D729B"/>
    <w:rsid w:val="004D72FA"/>
    <w:rsid w:val="004D7405"/>
    <w:rsid w:val="004D7600"/>
    <w:rsid w:val="004E0601"/>
    <w:rsid w:val="004E0659"/>
    <w:rsid w:val="004E09DA"/>
    <w:rsid w:val="004E0ADA"/>
    <w:rsid w:val="004E0B6B"/>
    <w:rsid w:val="004E0CC1"/>
    <w:rsid w:val="004E0DC2"/>
    <w:rsid w:val="004E10F8"/>
    <w:rsid w:val="004E13E7"/>
    <w:rsid w:val="004E1654"/>
    <w:rsid w:val="004E1826"/>
    <w:rsid w:val="004E2046"/>
    <w:rsid w:val="004E2276"/>
    <w:rsid w:val="004E2303"/>
    <w:rsid w:val="004E2469"/>
    <w:rsid w:val="004E298E"/>
    <w:rsid w:val="004E2E4E"/>
    <w:rsid w:val="004E3011"/>
    <w:rsid w:val="004E3065"/>
    <w:rsid w:val="004E3343"/>
    <w:rsid w:val="004E33C9"/>
    <w:rsid w:val="004E389A"/>
    <w:rsid w:val="004E397D"/>
    <w:rsid w:val="004E3AC9"/>
    <w:rsid w:val="004E3B22"/>
    <w:rsid w:val="004E3C84"/>
    <w:rsid w:val="004E443A"/>
    <w:rsid w:val="004E4618"/>
    <w:rsid w:val="004E464B"/>
    <w:rsid w:val="004E4F97"/>
    <w:rsid w:val="004E5328"/>
    <w:rsid w:val="004E535B"/>
    <w:rsid w:val="004E5A65"/>
    <w:rsid w:val="004E5AA0"/>
    <w:rsid w:val="004E5AF4"/>
    <w:rsid w:val="004E5F82"/>
    <w:rsid w:val="004E6106"/>
    <w:rsid w:val="004E610F"/>
    <w:rsid w:val="004E68C6"/>
    <w:rsid w:val="004E68E4"/>
    <w:rsid w:val="004E6C3E"/>
    <w:rsid w:val="004E6D02"/>
    <w:rsid w:val="004E6FA6"/>
    <w:rsid w:val="004E702C"/>
    <w:rsid w:val="004E73EA"/>
    <w:rsid w:val="004E7478"/>
    <w:rsid w:val="004E7AC6"/>
    <w:rsid w:val="004E7DAD"/>
    <w:rsid w:val="004F00F7"/>
    <w:rsid w:val="004F090B"/>
    <w:rsid w:val="004F0E30"/>
    <w:rsid w:val="004F1886"/>
    <w:rsid w:val="004F2170"/>
    <w:rsid w:val="004F25EF"/>
    <w:rsid w:val="004F2A99"/>
    <w:rsid w:val="004F2EF6"/>
    <w:rsid w:val="004F32FF"/>
    <w:rsid w:val="004F33D3"/>
    <w:rsid w:val="004F3466"/>
    <w:rsid w:val="004F3721"/>
    <w:rsid w:val="004F37F0"/>
    <w:rsid w:val="004F3C68"/>
    <w:rsid w:val="004F3EB3"/>
    <w:rsid w:val="004F40FC"/>
    <w:rsid w:val="004F42E5"/>
    <w:rsid w:val="004F4485"/>
    <w:rsid w:val="004F466D"/>
    <w:rsid w:val="004F4823"/>
    <w:rsid w:val="004F48C8"/>
    <w:rsid w:val="004F5313"/>
    <w:rsid w:val="004F5847"/>
    <w:rsid w:val="004F5877"/>
    <w:rsid w:val="004F5E8E"/>
    <w:rsid w:val="004F6133"/>
    <w:rsid w:val="004F6728"/>
    <w:rsid w:val="004F6A32"/>
    <w:rsid w:val="004F6C53"/>
    <w:rsid w:val="004F6EA4"/>
    <w:rsid w:val="004F7190"/>
    <w:rsid w:val="004F7297"/>
    <w:rsid w:val="004F7EC3"/>
    <w:rsid w:val="004F7F14"/>
    <w:rsid w:val="004F7F80"/>
    <w:rsid w:val="004F7FCE"/>
    <w:rsid w:val="005003E9"/>
    <w:rsid w:val="00500B9D"/>
    <w:rsid w:val="0050118A"/>
    <w:rsid w:val="0050118B"/>
    <w:rsid w:val="0050119C"/>
    <w:rsid w:val="00501207"/>
    <w:rsid w:val="005013A3"/>
    <w:rsid w:val="005014F2"/>
    <w:rsid w:val="00501520"/>
    <w:rsid w:val="0050193B"/>
    <w:rsid w:val="00501BAD"/>
    <w:rsid w:val="00501C27"/>
    <w:rsid w:val="00501DC2"/>
    <w:rsid w:val="00502294"/>
    <w:rsid w:val="00502369"/>
    <w:rsid w:val="005025EB"/>
    <w:rsid w:val="005027B5"/>
    <w:rsid w:val="00502DF3"/>
    <w:rsid w:val="00502E7A"/>
    <w:rsid w:val="00502F14"/>
    <w:rsid w:val="005031A9"/>
    <w:rsid w:val="0050359C"/>
    <w:rsid w:val="0050365F"/>
    <w:rsid w:val="00503952"/>
    <w:rsid w:val="00504317"/>
    <w:rsid w:val="00504362"/>
    <w:rsid w:val="005043CB"/>
    <w:rsid w:val="00504614"/>
    <w:rsid w:val="00504781"/>
    <w:rsid w:val="00504961"/>
    <w:rsid w:val="00504C74"/>
    <w:rsid w:val="005050CA"/>
    <w:rsid w:val="00505158"/>
    <w:rsid w:val="005054A4"/>
    <w:rsid w:val="00505FEE"/>
    <w:rsid w:val="005062B8"/>
    <w:rsid w:val="005063B7"/>
    <w:rsid w:val="00506889"/>
    <w:rsid w:val="00506E1F"/>
    <w:rsid w:val="005073D1"/>
    <w:rsid w:val="005077E5"/>
    <w:rsid w:val="00507B4A"/>
    <w:rsid w:val="00507C0D"/>
    <w:rsid w:val="00507DDC"/>
    <w:rsid w:val="00510D67"/>
    <w:rsid w:val="00511263"/>
    <w:rsid w:val="00511746"/>
    <w:rsid w:val="005117EE"/>
    <w:rsid w:val="00511858"/>
    <w:rsid w:val="00511962"/>
    <w:rsid w:val="00511BA0"/>
    <w:rsid w:val="00511BBE"/>
    <w:rsid w:val="00511DDD"/>
    <w:rsid w:val="00511EA4"/>
    <w:rsid w:val="00511F0D"/>
    <w:rsid w:val="00511F3F"/>
    <w:rsid w:val="005121B2"/>
    <w:rsid w:val="00512A3B"/>
    <w:rsid w:val="00512C94"/>
    <w:rsid w:val="00512D31"/>
    <w:rsid w:val="00512DB8"/>
    <w:rsid w:val="00513080"/>
    <w:rsid w:val="00513421"/>
    <w:rsid w:val="00513542"/>
    <w:rsid w:val="0051371C"/>
    <w:rsid w:val="0051377B"/>
    <w:rsid w:val="00513E3B"/>
    <w:rsid w:val="0051412A"/>
    <w:rsid w:val="005141A0"/>
    <w:rsid w:val="005141BC"/>
    <w:rsid w:val="00514307"/>
    <w:rsid w:val="005143DA"/>
    <w:rsid w:val="0051479F"/>
    <w:rsid w:val="0051499B"/>
    <w:rsid w:val="005155AB"/>
    <w:rsid w:val="0051566C"/>
    <w:rsid w:val="00515F41"/>
    <w:rsid w:val="005162F9"/>
    <w:rsid w:val="00516314"/>
    <w:rsid w:val="005163F7"/>
    <w:rsid w:val="005164E0"/>
    <w:rsid w:val="00516608"/>
    <w:rsid w:val="00516744"/>
    <w:rsid w:val="0051697A"/>
    <w:rsid w:val="00516F44"/>
    <w:rsid w:val="0051714B"/>
    <w:rsid w:val="00517547"/>
    <w:rsid w:val="005176D0"/>
    <w:rsid w:val="00517A90"/>
    <w:rsid w:val="00517BAF"/>
    <w:rsid w:val="00517DD5"/>
    <w:rsid w:val="00517E12"/>
    <w:rsid w:val="005205C4"/>
    <w:rsid w:val="005206F2"/>
    <w:rsid w:val="0052093F"/>
    <w:rsid w:val="0052095E"/>
    <w:rsid w:val="00521115"/>
    <w:rsid w:val="0052142F"/>
    <w:rsid w:val="005218C0"/>
    <w:rsid w:val="00521B5F"/>
    <w:rsid w:val="00522025"/>
    <w:rsid w:val="005227FF"/>
    <w:rsid w:val="00522D3E"/>
    <w:rsid w:val="005232C5"/>
    <w:rsid w:val="00523349"/>
    <w:rsid w:val="0052380C"/>
    <w:rsid w:val="00523B6E"/>
    <w:rsid w:val="00523CE8"/>
    <w:rsid w:val="00523E04"/>
    <w:rsid w:val="00524EC2"/>
    <w:rsid w:val="005250E7"/>
    <w:rsid w:val="00525538"/>
    <w:rsid w:val="00525ACE"/>
    <w:rsid w:val="00525D3F"/>
    <w:rsid w:val="00525F05"/>
    <w:rsid w:val="00526078"/>
    <w:rsid w:val="00526242"/>
    <w:rsid w:val="005264A5"/>
    <w:rsid w:val="00526563"/>
    <w:rsid w:val="0052677B"/>
    <w:rsid w:val="00526910"/>
    <w:rsid w:val="00526B75"/>
    <w:rsid w:val="00526DA3"/>
    <w:rsid w:val="00526F7C"/>
    <w:rsid w:val="00527458"/>
    <w:rsid w:val="005300ED"/>
    <w:rsid w:val="00530132"/>
    <w:rsid w:val="0053014D"/>
    <w:rsid w:val="0053045B"/>
    <w:rsid w:val="00530730"/>
    <w:rsid w:val="0053080F"/>
    <w:rsid w:val="005308F8"/>
    <w:rsid w:val="00530C8B"/>
    <w:rsid w:val="00530F2C"/>
    <w:rsid w:val="00530FC9"/>
    <w:rsid w:val="00531E0B"/>
    <w:rsid w:val="00531ED5"/>
    <w:rsid w:val="00532519"/>
    <w:rsid w:val="00532A20"/>
    <w:rsid w:val="00532B62"/>
    <w:rsid w:val="00532E78"/>
    <w:rsid w:val="005339BA"/>
    <w:rsid w:val="0053438F"/>
    <w:rsid w:val="00534419"/>
    <w:rsid w:val="005347CE"/>
    <w:rsid w:val="00534922"/>
    <w:rsid w:val="005349F5"/>
    <w:rsid w:val="00534F18"/>
    <w:rsid w:val="00534FAC"/>
    <w:rsid w:val="00535508"/>
    <w:rsid w:val="00535579"/>
    <w:rsid w:val="0053559F"/>
    <w:rsid w:val="00535881"/>
    <w:rsid w:val="005359C6"/>
    <w:rsid w:val="00535C53"/>
    <w:rsid w:val="005363B5"/>
    <w:rsid w:val="005363C3"/>
    <w:rsid w:val="005364FF"/>
    <w:rsid w:val="0053654D"/>
    <w:rsid w:val="0053663F"/>
    <w:rsid w:val="00536730"/>
    <w:rsid w:val="00536F54"/>
    <w:rsid w:val="0053747D"/>
    <w:rsid w:val="0053758A"/>
    <w:rsid w:val="0054015D"/>
    <w:rsid w:val="00540485"/>
    <w:rsid w:val="0054055B"/>
    <w:rsid w:val="00540654"/>
    <w:rsid w:val="005407C3"/>
    <w:rsid w:val="00540875"/>
    <w:rsid w:val="00540B3E"/>
    <w:rsid w:val="00540B97"/>
    <w:rsid w:val="00540FEB"/>
    <w:rsid w:val="00541068"/>
    <w:rsid w:val="00541084"/>
    <w:rsid w:val="005419C1"/>
    <w:rsid w:val="00541FE1"/>
    <w:rsid w:val="005423AD"/>
    <w:rsid w:val="005424CD"/>
    <w:rsid w:val="00542DB1"/>
    <w:rsid w:val="005430F1"/>
    <w:rsid w:val="005438A7"/>
    <w:rsid w:val="00543905"/>
    <w:rsid w:val="005439F4"/>
    <w:rsid w:val="00544238"/>
    <w:rsid w:val="00544316"/>
    <w:rsid w:val="00544352"/>
    <w:rsid w:val="0054469C"/>
    <w:rsid w:val="00544876"/>
    <w:rsid w:val="00544905"/>
    <w:rsid w:val="00544BBF"/>
    <w:rsid w:val="00544CBD"/>
    <w:rsid w:val="00544F3B"/>
    <w:rsid w:val="005450E0"/>
    <w:rsid w:val="00545358"/>
    <w:rsid w:val="005454BC"/>
    <w:rsid w:val="00545714"/>
    <w:rsid w:val="00545923"/>
    <w:rsid w:val="00545C7E"/>
    <w:rsid w:val="00545CC1"/>
    <w:rsid w:val="00545DB9"/>
    <w:rsid w:val="0054652B"/>
    <w:rsid w:val="00546568"/>
    <w:rsid w:val="00546B59"/>
    <w:rsid w:val="00546DED"/>
    <w:rsid w:val="0054702F"/>
    <w:rsid w:val="0054709F"/>
    <w:rsid w:val="00547141"/>
    <w:rsid w:val="00547A9E"/>
    <w:rsid w:val="00547ACD"/>
    <w:rsid w:val="00547F29"/>
    <w:rsid w:val="005501C2"/>
    <w:rsid w:val="005501E3"/>
    <w:rsid w:val="0055068B"/>
    <w:rsid w:val="00550EF0"/>
    <w:rsid w:val="00550EFD"/>
    <w:rsid w:val="00550FB9"/>
    <w:rsid w:val="0055105F"/>
    <w:rsid w:val="00551083"/>
    <w:rsid w:val="00551711"/>
    <w:rsid w:val="005517FD"/>
    <w:rsid w:val="00551A09"/>
    <w:rsid w:val="00551A54"/>
    <w:rsid w:val="00551A97"/>
    <w:rsid w:val="00551C12"/>
    <w:rsid w:val="00551D9C"/>
    <w:rsid w:val="00552179"/>
    <w:rsid w:val="00552236"/>
    <w:rsid w:val="005522B4"/>
    <w:rsid w:val="005529CF"/>
    <w:rsid w:val="005529F1"/>
    <w:rsid w:val="00552B13"/>
    <w:rsid w:val="00553457"/>
    <w:rsid w:val="00553D61"/>
    <w:rsid w:val="00554AA2"/>
    <w:rsid w:val="00554D0E"/>
    <w:rsid w:val="00554ED7"/>
    <w:rsid w:val="00554F15"/>
    <w:rsid w:val="005551BD"/>
    <w:rsid w:val="0055524A"/>
    <w:rsid w:val="0055548D"/>
    <w:rsid w:val="005559CE"/>
    <w:rsid w:val="0055659E"/>
    <w:rsid w:val="00556C42"/>
    <w:rsid w:val="005571E0"/>
    <w:rsid w:val="005575A7"/>
    <w:rsid w:val="00557905"/>
    <w:rsid w:val="00560B12"/>
    <w:rsid w:val="00560C0F"/>
    <w:rsid w:val="00560EFA"/>
    <w:rsid w:val="00561043"/>
    <w:rsid w:val="0056114C"/>
    <w:rsid w:val="005613BA"/>
    <w:rsid w:val="00561CAD"/>
    <w:rsid w:val="00562075"/>
    <w:rsid w:val="00562324"/>
    <w:rsid w:val="0056262D"/>
    <w:rsid w:val="00562D34"/>
    <w:rsid w:val="00563185"/>
    <w:rsid w:val="00563318"/>
    <w:rsid w:val="005636A3"/>
    <w:rsid w:val="0056389F"/>
    <w:rsid w:val="00563927"/>
    <w:rsid w:val="00564008"/>
    <w:rsid w:val="00564361"/>
    <w:rsid w:val="00564497"/>
    <w:rsid w:val="005649EE"/>
    <w:rsid w:val="00564A89"/>
    <w:rsid w:val="00564E86"/>
    <w:rsid w:val="00564FB3"/>
    <w:rsid w:val="005650CB"/>
    <w:rsid w:val="005657A8"/>
    <w:rsid w:val="0056599E"/>
    <w:rsid w:val="00565CB1"/>
    <w:rsid w:val="00565E35"/>
    <w:rsid w:val="005664DB"/>
    <w:rsid w:val="0056680D"/>
    <w:rsid w:val="00566B8E"/>
    <w:rsid w:val="00566C4F"/>
    <w:rsid w:val="00566E34"/>
    <w:rsid w:val="00566E90"/>
    <w:rsid w:val="00567240"/>
    <w:rsid w:val="005672A8"/>
    <w:rsid w:val="005676D4"/>
    <w:rsid w:val="005676FC"/>
    <w:rsid w:val="005679E0"/>
    <w:rsid w:val="0057021B"/>
    <w:rsid w:val="0057036D"/>
    <w:rsid w:val="00570426"/>
    <w:rsid w:val="0057043A"/>
    <w:rsid w:val="0057073E"/>
    <w:rsid w:val="00570B08"/>
    <w:rsid w:val="00570D74"/>
    <w:rsid w:val="0057112D"/>
    <w:rsid w:val="00571FF9"/>
    <w:rsid w:val="00572707"/>
    <w:rsid w:val="00572CE7"/>
    <w:rsid w:val="00572DCD"/>
    <w:rsid w:val="00572F91"/>
    <w:rsid w:val="0057317A"/>
    <w:rsid w:val="00573416"/>
    <w:rsid w:val="00573566"/>
    <w:rsid w:val="00573652"/>
    <w:rsid w:val="005739CB"/>
    <w:rsid w:val="00573B02"/>
    <w:rsid w:val="00573C24"/>
    <w:rsid w:val="00573CE8"/>
    <w:rsid w:val="005741EA"/>
    <w:rsid w:val="00574532"/>
    <w:rsid w:val="005746D8"/>
    <w:rsid w:val="005749CA"/>
    <w:rsid w:val="0057506B"/>
    <w:rsid w:val="005751EB"/>
    <w:rsid w:val="00575590"/>
    <w:rsid w:val="00575C7A"/>
    <w:rsid w:val="00575E69"/>
    <w:rsid w:val="00576183"/>
    <w:rsid w:val="005761C0"/>
    <w:rsid w:val="005763EB"/>
    <w:rsid w:val="0057659A"/>
    <w:rsid w:val="00576E3B"/>
    <w:rsid w:val="00576FD5"/>
    <w:rsid w:val="005770C1"/>
    <w:rsid w:val="00577473"/>
    <w:rsid w:val="00577842"/>
    <w:rsid w:val="00577B98"/>
    <w:rsid w:val="00577BCB"/>
    <w:rsid w:val="00577DB7"/>
    <w:rsid w:val="00580334"/>
    <w:rsid w:val="00580352"/>
    <w:rsid w:val="00580A0E"/>
    <w:rsid w:val="00580B20"/>
    <w:rsid w:val="00580CB3"/>
    <w:rsid w:val="00580CF1"/>
    <w:rsid w:val="00580D51"/>
    <w:rsid w:val="00580E8F"/>
    <w:rsid w:val="00580F8B"/>
    <w:rsid w:val="005811CC"/>
    <w:rsid w:val="0058122B"/>
    <w:rsid w:val="005812DA"/>
    <w:rsid w:val="00581323"/>
    <w:rsid w:val="00581407"/>
    <w:rsid w:val="00581BF7"/>
    <w:rsid w:val="00581FD7"/>
    <w:rsid w:val="005820D0"/>
    <w:rsid w:val="00582450"/>
    <w:rsid w:val="00582607"/>
    <w:rsid w:val="005826B5"/>
    <w:rsid w:val="00582E70"/>
    <w:rsid w:val="005835F9"/>
    <w:rsid w:val="005835FB"/>
    <w:rsid w:val="005838AB"/>
    <w:rsid w:val="00583A45"/>
    <w:rsid w:val="00583F5B"/>
    <w:rsid w:val="00584535"/>
    <w:rsid w:val="00584906"/>
    <w:rsid w:val="00584AE9"/>
    <w:rsid w:val="00585309"/>
    <w:rsid w:val="00585509"/>
    <w:rsid w:val="0058569F"/>
    <w:rsid w:val="0058593E"/>
    <w:rsid w:val="00585AE1"/>
    <w:rsid w:val="00586092"/>
    <w:rsid w:val="005861A7"/>
    <w:rsid w:val="00586208"/>
    <w:rsid w:val="0058620F"/>
    <w:rsid w:val="0058624B"/>
    <w:rsid w:val="0058650F"/>
    <w:rsid w:val="00586536"/>
    <w:rsid w:val="00586844"/>
    <w:rsid w:val="00586C81"/>
    <w:rsid w:val="00586E65"/>
    <w:rsid w:val="00587251"/>
    <w:rsid w:val="0058737D"/>
    <w:rsid w:val="00587528"/>
    <w:rsid w:val="00587533"/>
    <w:rsid w:val="0058766F"/>
    <w:rsid w:val="005877E3"/>
    <w:rsid w:val="00587F97"/>
    <w:rsid w:val="0059001A"/>
    <w:rsid w:val="0059011B"/>
    <w:rsid w:val="00590903"/>
    <w:rsid w:val="00590ADB"/>
    <w:rsid w:val="00590D91"/>
    <w:rsid w:val="00590EF0"/>
    <w:rsid w:val="00591159"/>
    <w:rsid w:val="005915A5"/>
    <w:rsid w:val="00591DEA"/>
    <w:rsid w:val="00591F09"/>
    <w:rsid w:val="0059232E"/>
    <w:rsid w:val="00592736"/>
    <w:rsid w:val="00592AC6"/>
    <w:rsid w:val="00592BB2"/>
    <w:rsid w:val="00592DFA"/>
    <w:rsid w:val="00593199"/>
    <w:rsid w:val="0059320F"/>
    <w:rsid w:val="0059322C"/>
    <w:rsid w:val="005934EC"/>
    <w:rsid w:val="00593667"/>
    <w:rsid w:val="005936E4"/>
    <w:rsid w:val="005938E6"/>
    <w:rsid w:val="00594990"/>
    <w:rsid w:val="00594B9A"/>
    <w:rsid w:val="00594C76"/>
    <w:rsid w:val="00594C86"/>
    <w:rsid w:val="00594CE3"/>
    <w:rsid w:val="00594D31"/>
    <w:rsid w:val="005950FF"/>
    <w:rsid w:val="005952A5"/>
    <w:rsid w:val="005952A6"/>
    <w:rsid w:val="005958D4"/>
    <w:rsid w:val="00595903"/>
    <w:rsid w:val="00595B32"/>
    <w:rsid w:val="00595C05"/>
    <w:rsid w:val="00595C6B"/>
    <w:rsid w:val="00595FFE"/>
    <w:rsid w:val="005960BA"/>
    <w:rsid w:val="00596C8D"/>
    <w:rsid w:val="00596FEF"/>
    <w:rsid w:val="0059702D"/>
    <w:rsid w:val="00597272"/>
    <w:rsid w:val="005973D1"/>
    <w:rsid w:val="0059774B"/>
    <w:rsid w:val="00597F1E"/>
    <w:rsid w:val="00597FC4"/>
    <w:rsid w:val="005A0419"/>
    <w:rsid w:val="005A070B"/>
    <w:rsid w:val="005A0AA1"/>
    <w:rsid w:val="005A1072"/>
    <w:rsid w:val="005A160A"/>
    <w:rsid w:val="005A16EB"/>
    <w:rsid w:val="005A19CE"/>
    <w:rsid w:val="005A24ED"/>
    <w:rsid w:val="005A26E1"/>
    <w:rsid w:val="005A2825"/>
    <w:rsid w:val="005A286D"/>
    <w:rsid w:val="005A2A29"/>
    <w:rsid w:val="005A2AD2"/>
    <w:rsid w:val="005A2B30"/>
    <w:rsid w:val="005A2CFD"/>
    <w:rsid w:val="005A2DE5"/>
    <w:rsid w:val="005A310B"/>
    <w:rsid w:val="005A3256"/>
    <w:rsid w:val="005A33B8"/>
    <w:rsid w:val="005A3619"/>
    <w:rsid w:val="005A3AD7"/>
    <w:rsid w:val="005A3B93"/>
    <w:rsid w:val="005A3C1C"/>
    <w:rsid w:val="005A3F84"/>
    <w:rsid w:val="005A4393"/>
    <w:rsid w:val="005A462E"/>
    <w:rsid w:val="005A4692"/>
    <w:rsid w:val="005A4B5F"/>
    <w:rsid w:val="005A4C06"/>
    <w:rsid w:val="005A4D7D"/>
    <w:rsid w:val="005A50CD"/>
    <w:rsid w:val="005A5F53"/>
    <w:rsid w:val="005A61C8"/>
    <w:rsid w:val="005A62C6"/>
    <w:rsid w:val="005A6AF2"/>
    <w:rsid w:val="005A733A"/>
    <w:rsid w:val="005A7357"/>
    <w:rsid w:val="005A73AF"/>
    <w:rsid w:val="005A7552"/>
    <w:rsid w:val="005A775F"/>
    <w:rsid w:val="005B026E"/>
    <w:rsid w:val="005B0688"/>
    <w:rsid w:val="005B08C7"/>
    <w:rsid w:val="005B0B56"/>
    <w:rsid w:val="005B0C57"/>
    <w:rsid w:val="005B18DD"/>
    <w:rsid w:val="005B1A0D"/>
    <w:rsid w:val="005B1A7E"/>
    <w:rsid w:val="005B1AB5"/>
    <w:rsid w:val="005B1BA6"/>
    <w:rsid w:val="005B1C01"/>
    <w:rsid w:val="005B1D55"/>
    <w:rsid w:val="005B20BA"/>
    <w:rsid w:val="005B2D9D"/>
    <w:rsid w:val="005B3650"/>
    <w:rsid w:val="005B3C30"/>
    <w:rsid w:val="005B3E92"/>
    <w:rsid w:val="005B411B"/>
    <w:rsid w:val="005B42BC"/>
    <w:rsid w:val="005B435F"/>
    <w:rsid w:val="005B4439"/>
    <w:rsid w:val="005B476E"/>
    <w:rsid w:val="005B4AD9"/>
    <w:rsid w:val="005B4B8D"/>
    <w:rsid w:val="005B4D8C"/>
    <w:rsid w:val="005B4DD8"/>
    <w:rsid w:val="005B4EC0"/>
    <w:rsid w:val="005B4ED5"/>
    <w:rsid w:val="005B4F0D"/>
    <w:rsid w:val="005B5027"/>
    <w:rsid w:val="005B56DD"/>
    <w:rsid w:val="005B57E5"/>
    <w:rsid w:val="005B5879"/>
    <w:rsid w:val="005B5B8A"/>
    <w:rsid w:val="005B5BBE"/>
    <w:rsid w:val="005B5EC4"/>
    <w:rsid w:val="005B634C"/>
    <w:rsid w:val="005B67C8"/>
    <w:rsid w:val="005B6910"/>
    <w:rsid w:val="005B6EE7"/>
    <w:rsid w:val="005B7204"/>
    <w:rsid w:val="005B7306"/>
    <w:rsid w:val="005B7401"/>
    <w:rsid w:val="005B749D"/>
    <w:rsid w:val="005B7523"/>
    <w:rsid w:val="005B7751"/>
    <w:rsid w:val="005B775A"/>
    <w:rsid w:val="005B782B"/>
    <w:rsid w:val="005B78AB"/>
    <w:rsid w:val="005B794D"/>
    <w:rsid w:val="005B7A83"/>
    <w:rsid w:val="005B7AD5"/>
    <w:rsid w:val="005B7CA1"/>
    <w:rsid w:val="005C0280"/>
    <w:rsid w:val="005C0495"/>
    <w:rsid w:val="005C066F"/>
    <w:rsid w:val="005C0774"/>
    <w:rsid w:val="005C0C8D"/>
    <w:rsid w:val="005C0F40"/>
    <w:rsid w:val="005C13A2"/>
    <w:rsid w:val="005C2251"/>
    <w:rsid w:val="005C299F"/>
    <w:rsid w:val="005C2AED"/>
    <w:rsid w:val="005C2B07"/>
    <w:rsid w:val="005C3182"/>
    <w:rsid w:val="005C322D"/>
    <w:rsid w:val="005C3566"/>
    <w:rsid w:val="005C357B"/>
    <w:rsid w:val="005C458B"/>
    <w:rsid w:val="005C4856"/>
    <w:rsid w:val="005C4A2F"/>
    <w:rsid w:val="005C4E31"/>
    <w:rsid w:val="005C51A8"/>
    <w:rsid w:val="005C5238"/>
    <w:rsid w:val="005C52DA"/>
    <w:rsid w:val="005C5527"/>
    <w:rsid w:val="005C5581"/>
    <w:rsid w:val="005C575A"/>
    <w:rsid w:val="005C590F"/>
    <w:rsid w:val="005C59BE"/>
    <w:rsid w:val="005C5B83"/>
    <w:rsid w:val="005C5EBC"/>
    <w:rsid w:val="005C5F80"/>
    <w:rsid w:val="005C6027"/>
    <w:rsid w:val="005C60EF"/>
    <w:rsid w:val="005C63BA"/>
    <w:rsid w:val="005C6553"/>
    <w:rsid w:val="005C69A7"/>
    <w:rsid w:val="005C6A23"/>
    <w:rsid w:val="005C6AC5"/>
    <w:rsid w:val="005C72D3"/>
    <w:rsid w:val="005C78B1"/>
    <w:rsid w:val="005C7EAD"/>
    <w:rsid w:val="005D06F6"/>
    <w:rsid w:val="005D087E"/>
    <w:rsid w:val="005D0C61"/>
    <w:rsid w:val="005D0D80"/>
    <w:rsid w:val="005D1199"/>
    <w:rsid w:val="005D1930"/>
    <w:rsid w:val="005D1C80"/>
    <w:rsid w:val="005D1D18"/>
    <w:rsid w:val="005D1F38"/>
    <w:rsid w:val="005D2186"/>
    <w:rsid w:val="005D281E"/>
    <w:rsid w:val="005D296B"/>
    <w:rsid w:val="005D2B28"/>
    <w:rsid w:val="005D30F0"/>
    <w:rsid w:val="005D31E0"/>
    <w:rsid w:val="005D34AB"/>
    <w:rsid w:val="005D3718"/>
    <w:rsid w:val="005D389E"/>
    <w:rsid w:val="005D3BB4"/>
    <w:rsid w:val="005D401E"/>
    <w:rsid w:val="005D4256"/>
    <w:rsid w:val="005D4491"/>
    <w:rsid w:val="005D44C6"/>
    <w:rsid w:val="005D45CF"/>
    <w:rsid w:val="005D556A"/>
    <w:rsid w:val="005D58A8"/>
    <w:rsid w:val="005D593E"/>
    <w:rsid w:val="005D5F3A"/>
    <w:rsid w:val="005D6161"/>
    <w:rsid w:val="005D6C89"/>
    <w:rsid w:val="005D73BF"/>
    <w:rsid w:val="005D7D4E"/>
    <w:rsid w:val="005E0531"/>
    <w:rsid w:val="005E0594"/>
    <w:rsid w:val="005E06CE"/>
    <w:rsid w:val="005E1323"/>
    <w:rsid w:val="005E1429"/>
    <w:rsid w:val="005E15AF"/>
    <w:rsid w:val="005E15EE"/>
    <w:rsid w:val="005E18DE"/>
    <w:rsid w:val="005E1C1D"/>
    <w:rsid w:val="005E1E28"/>
    <w:rsid w:val="005E1F7C"/>
    <w:rsid w:val="005E214C"/>
    <w:rsid w:val="005E23D5"/>
    <w:rsid w:val="005E24E4"/>
    <w:rsid w:val="005E26E5"/>
    <w:rsid w:val="005E27BC"/>
    <w:rsid w:val="005E28AE"/>
    <w:rsid w:val="005E2958"/>
    <w:rsid w:val="005E2CA9"/>
    <w:rsid w:val="005E2EEA"/>
    <w:rsid w:val="005E33E7"/>
    <w:rsid w:val="005E34E0"/>
    <w:rsid w:val="005E3537"/>
    <w:rsid w:val="005E3617"/>
    <w:rsid w:val="005E3920"/>
    <w:rsid w:val="005E3FA5"/>
    <w:rsid w:val="005E43A4"/>
    <w:rsid w:val="005E43F2"/>
    <w:rsid w:val="005E4622"/>
    <w:rsid w:val="005E4704"/>
    <w:rsid w:val="005E48E1"/>
    <w:rsid w:val="005E48EE"/>
    <w:rsid w:val="005E592A"/>
    <w:rsid w:val="005E5A07"/>
    <w:rsid w:val="005E602E"/>
    <w:rsid w:val="005E66D4"/>
    <w:rsid w:val="005E67AF"/>
    <w:rsid w:val="005E69FD"/>
    <w:rsid w:val="005E6BCB"/>
    <w:rsid w:val="005E6D9F"/>
    <w:rsid w:val="005E6DA8"/>
    <w:rsid w:val="005E6F51"/>
    <w:rsid w:val="005E7326"/>
    <w:rsid w:val="005E7394"/>
    <w:rsid w:val="005E7687"/>
    <w:rsid w:val="005F024C"/>
    <w:rsid w:val="005F043B"/>
    <w:rsid w:val="005F0570"/>
    <w:rsid w:val="005F08B0"/>
    <w:rsid w:val="005F0B31"/>
    <w:rsid w:val="005F0C9C"/>
    <w:rsid w:val="005F0E8A"/>
    <w:rsid w:val="005F1284"/>
    <w:rsid w:val="005F1287"/>
    <w:rsid w:val="005F13BC"/>
    <w:rsid w:val="005F14A2"/>
    <w:rsid w:val="005F15B6"/>
    <w:rsid w:val="005F188F"/>
    <w:rsid w:val="005F1D21"/>
    <w:rsid w:val="005F1E1E"/>
    <w:rsid w:val="005F2930"/>
    <w:rsid w:val="005F2EBE"/>
    <w:rsid w:val="005F32F4"/>
    <w:rsid w:val="005F348D"/>
    <w:rsid w:val="005F369B"/>
    <w:rsid w:val="005F3848"/>
    <w:rsid w:val="005F3979"/>
    <w:rsid w:val="005F3983"/>
    <w:rsid w:val="005F3B92"/>
    <w:rsid w:val="005F3BB3"/>
    <w:rsid w:val="005F3C65"/>
    <w:rsid w:val="005F4085"/>
    <w:rsid w:val="005F40C0"/>
    <w:rsid w:val="005F4579"/>
    <w:rsid w:val="005F4991"/>
    <w:rsid w:val="005F49B6"/>
    <w:rsid w:val="005F4CF3"/>
    <w:rsid w:val="005F587D"/>
    <w:rsid w:val="005F5B4E"/>
    <w:rsid w:val="005F5E87"/>
    <w:rsid w:val="005F63DE"/>
    <w:rsid w:val="005F64F4"/>
    <w:rsid w:val="005F650C"/>
    <w:rsid w:val="005F655C"/>
    <w:rsid w:val="005F6607"/>
    <w:rsid w:val="005F6F59"/>
    <w:rsid w:val="005F7099"/>
    <w:rsid w:val="005F7178"/>
    <w:rsid w:val="005F74F8"/>
    <w:rsid w:val="005F7986"/>
    <w:rsid w:val="005F7B91"/>
    <w:rsid w:val="005F7E5C"/>
    <w:rsid w:val="00600229"/>
    <w:rsid w:val="00600294"/>
    <w:rsid w:val="00600614"/>
    <w:rsid w:val="00600ADB"/>
    <w:rsid w:val="00600F1A"/>
    <w:rsid w:val="0060109F"/>
    <w:rsid w:val="0060196E"/>
    <w:rsid w:val="00601A54"/>
    <w:rsid w:val="00601E89"/>
    <w:rsid w:val="0060224C"/>
    <w:rsid w:val="0060233D"/>
    <w:rsid w:val="00602389"/>
    <w:rsid w:val="00602694"/>
    <w:rsid w:val="00602AD8"/>
    <w:rsid w:val="00602E95"/>
    <w:rsid w:val="0060305A"/>
    <w:rsid w:val="006033EE"/>
    <w:rsid w:val="00603888"/>
    <w:rsid w:val="00603E6D"/>
    <w:rsid w:val="006040AD"/>
    <w:rsid w:val="00604476"/>
    <w:rsid w:val="00604EEE"/>
    <w:rsid w:val="00605099"/>
    <w:rsid w:val="0060535D"/>
    <w:rsid w:val="00605363"/>
    <w:rsid w:val="006054C5"/>
    <w:rsid w:val="006055CC"/>
    <w:rsid w:val="006056C3"/>
    <w:rsid w:val="0060578C"/>
    <w:rsid w:val="0060594A"/>
    <w:rsid w:val="0060623A"/>
    <w:rsid w:val="00606291"/>
    <w:rsid w:val="00607078"/>
    <w:rsid w:val="00607735"/>
    <w:rsid w:val="00607805"/>
    <w:rsid w:val="00607A35"/>
    <w:rsid w:val="00607FD6"/>
    <w:rsid w:val="006102E6"/>
    <w:rsid w:val="00610372"/>
    <w:rsid w:val="006103A6"/>
    <w:rsid w:val="006103EE"/>
    <w:rsid w:val="0061057E"/>
    <w:rsid w:val="00610582"/>
    <w:rsid w:val="00610780"/>
    <w:rsid w:val="00610F33"/>
    <w:rsid w:val="00611018"/>
    <w:rsid w:val="006114DE"/>
    <w:rsid w:val="00611DCD"/>
    <w:rsid w:val="00612167"/>
    <w:rsid w:val="0061275A"/>
    <w:rsid w:val="006128E7"/>
    <w:rsid w:val="006128E8"/>
    <w:rsid w:val="00612D03"/>
    <w:rsid w:val="00612D58"/>
    <w:rsid w:val="00613518"/>
    <w:rsid w:val="00613DDC"/>
    <w:rsid w:val="00613E03"/>
    <w:rsid w:val="00613ECF"/>
    <w:rsid w:val="00613F38"/>
    <w:rsid w:val="006143D5"/>
    <w:rsid w:val="00614488"/>
    <w:rsid w:val="006148CA"/>
    <w:rsid w:val="00614ABE"/>
    <w:rsid w:val="00614EF5"/>
    <w:rsid w:val="0061534A"/>
    <w:rsid w:val="006154E8"/>
    <w:rsid w:val="00615906"/>
    <w:rsid w:val="00615ACA"/>
    <w:rsid w:val="00615B42"/>
    <w:rsid w:val="00616341"/>
    <w:rsid w:val="006169FE"/>
    <w:rsid w:val="00616A4D"/>
    <w:rsid w:val="00616A87"/>
    <w:rsid w:val="00616CDD"/>
    <w:rsid w:val="00617360"/>
    <w:rsid w:val="006177E0"/>
    <w:rsid w:val="00617DBB"/>
    <w:rsid w:val="00617F52"/>
    <w:rsid w:val="00620213"/>
    <w:rsid w:val="0062058A"/>
    <w:rsid w:val="00620A8B"/>
    <w:rsid w:val="0062115B"/>
    <w:rsid w:val="006214D2"/>
    <w:rsid w:val="00621773"/>
    <w:rsid w:val="00621FFC"/>
    <w:rsid w:val="0062205E"/>
    <w:rsid w:val="00622306"/>
    <w:rsid w:val="006224AB"/>
    <w:rsid w:val="006224B6"/>
    <w:rsid w:val="0062256D"/>
    <w:rsid w:val="0062290C"/>
    <w:rsid w:val="00622B0F"/>
    <w:rsid w:val="00623180"/>
    <w:rsid w:val="006231EA"/>
    <w:rsid w:val="00623374"/>
    <w:rsid w:val="00623873"/>
    <w:rsid w:val="006238D0"/>
    <w:rsid w:val="00623CC7"/>
    <w:rsid w:val="00623F41"/>
    <w:rsid w:val="006243C0"/>
    <w:rsid w:val="006244DE"/>
    <w:rsid w:val="00624715"/>
    <w:rsid w:val="00624729"/>
    <w:rsid w:val="00624755"/>
    <w:rsid w:val="0062485A"/>
    <w:rsid w:val="00624DA1"/>
    <w:rsid w:val="00624E67"/>
    <w:rsid w:val="006257AF"/>
    <w:rsid w:val="00625BC4"/>
    <w:rsid w:val="00626995"/>
    <w:rsid w:val="00626DC0"/>
    <w:rsid w:val="00627330"/>
    <w:rsid w:val="00627708"/>
    <w:rsid w:val="00627CD5"/>
    <w:rsid w:val="00627E31"/>
    <w:rsid w:val="006307C0"/>
    <w:rsid w:val="00630A77"/>
    <w:rsid w:val="00630AFA"/>
    <w:rsid w:val="00630E0F"/>
    <w:rsid w:val="006317AB"/>
    <w:rsid w:val="00631B2C"/>
    <w:rsid w:val="00631EBC"/>
    <w:rsid w:val="006320A2"/>
    <w:rsid w:val="0063214C"/>
    <w:rsid w:val="00632279"/>
    <w:rsid w:val="00632715"/>
    <w:rsid w:val="00632918"/>
    <w:rsid w:val="00632C73"/>
    <w:rsid w:val="00632C85"/>
    <w:rsid w:val="00632EDE"/>
    <w:rsid w:val="00633284"/>
    <w:rsid w:val="00633932"/>
    <w:rsid w:val="00633BD5"/>
    <w:rsid w:val="00634644"/>
    <w:rsid w:val="00634FB6"/>
    <w:rsid w:val="0063562C"/>
    <w:rsid w:val="006357E7"/>
    <w:rsid w:val="00635B50"/>
    <w:rsid w:val="0063665E"/>
    <w:rsid w:val="006366F0"/>
    <w:rsid w:val="00636BDD"/>
    <w:rsid w:val="00636F12"/>
    <w:rsid w:val="00636FE5"/>
    <w:rsid w:val="0063704F"/>
    <w:rsid w:val="0063710D"/>
    <w:rsid w:val="00637330"/>
    <w:rsid w:val="00637348"/>
    <w:rsid w:val="00637523"/>
    <w:rsid w:val="006377C9"/>
    <w:rsid w:val="006400DD"/>
    <w:rsid w:val="0064019E"/>
    <w:rsid w:val="0064029E"/>
    <w:rsid w:val="006403B7"/>
    <w:rsid w:val="006407A8"/>
    <w:rsid w:val="006414B1"/>
    <w:rsid w:val="0064169E"/>
    <w:rsid w:val="0064183C"/>
    <w:rsid w:val="00641897"/>
    <w:rsid w:val="00641B28"/>
    <w:rsid w:val="00642071"/>
    <w:rsid w:val="00642514"/>
    <w:rsid w:val="00642E60"/>
    <w:rsid w:val="00643006"/>
    <w:rsid w:val="00643163"/>
    <w:rsid w:val="006431EC"/>
    <w:rsid w:val="00643467"/>
    <w:rsid w:val="00643580"/>
    <w:rsid w:val="00643764"/>
    <w:rsid w:val="0064383B"/>
    <w:rsid w:val="00643D74"/>
    <w:rsid w:val="00643F76"/>
    <w:rsid w:val="0064462B"/>
    <w:rsid w:val="00644895"/>
    <w:rsid w:val="006448A9"/>
    <w:rsid w:val="00644A5F"/>
    <w:rsid w:val="00644E07"/>
    <w:rsid w:val="006452F1"/>
    <w:rsid w:val="006455E2"/>
    <w:rsid w:val="006456D5"/>
    <w:rsid w:val="006458F5"/>
    <w:rsid w:val="00645A3D"/>
    <w:rsid w:val="006463BE"/>
    <w:rsid w:val="006463D7"/>
    <w:rsid w:val="00646403"/>
    <w:rsid w:val="0064669B"/>
    <w:rsid w:val="00646A0C"/>
    <w:rsid w:val="00646EED"/>
    <w:rsid w:val="006470FE"/>
    <w:rsid w:val="006471B7"/>
    <w:rsid w:val="00647232"/>
    <w:rsid w:val="006473E0"/>
    <w:rsid w:val="006479A9"/>
    <w:rsid w:val="006479B0"/>
    <w:rsid w:val="006479E0"/>
    <w:rsid w:val="00647CA2"/>
    <w:rsid w:val="00650283"/>
    <w:rsid w:val="00650B9C"/>
    <w:rsid w:val="00650BDB"/>
    <w:rsid w:val="00650CDD"/>
    <w:rsid w:val="00650CF4"/>
    <w:rsid w:val="00650EBB"/>
    <w:rsid w:val="00651739"/>
    <w:rsid w:val="00651C66"/>
    <w:rsid w:val="00651E07"/>
    <w:rsid w:val="00652599"/>
    <w:rsid w:val="00652C7F"/>
    <w:rsid w:val="00652E8E"/>
    <w:rsid w:val="00652EE5"/>
    <w:rsid w:val="0065302E"/>
    <w:rsid w:val="006536C3"/>
    <w:rsid w:val="00653AA7"/>
    <w:rsid w:val="00654DDC"/>
    <w:rsid w:val="0065522E"/>
    <w:rsid w:val="006554AE"/>
    <w:rsid w:val="00655E28"/>
    <w:rsid w:val="006563DB"/>
    <w:rsid w:val="0065652D"/>
    <w:rsid w:val="00656D04"/>
    <w:rsid w:val="00656E22"/>
    <w:rsid w:val="00656E60"/>
    <w:rsid w:val="0065700A"/>
    <w:rsid w:val="0065704A"/>
    <w:rsid w:val="006570C6"/>
    <w:rsid w:val="006571B2"/>
    <w:rsid w:val="006571DE"/>
    <w:rsid w:val="006578BD"/>
    <w:rsid w:val="00657917"/>
    <w:rsid w:val="00657CDB"/>
    <w:rsid w:val="0066011A"/>
    <w:rsid w:val="0066084C"/>
    <w:rsid w:val="00660B4D"/>
    <w:rsid w:val="006617D9"/>
    <w:rsid w:val="00661B82"/>
    <w:rsid w:val="00661E4C"/>
    <w:rsid w:val="00662287"/>
    <w:rsid w:val="00662B67"/>
    <w:rsid w:val="00662B84"/>
    <w:rsid w:val="00663273"/>
    <w:rsid w:val="00663856"/>
    <w:rsid w:val="00663FD4"/>
    <w:rsid w:val="00664416"/>
    <w:rsid w:val="0066483C"/>
    <w:rsid w:val="0066499C"/>
    <w:rsid w:val="00664C12"/>
    <w:rsid w:val="00664C2A"/>
    <w:rsid w:val="0066518F"/>
    <w:rsid w:val="00665200"/>
    <w:rsid w:val="00665A9C"/>
    <w:rsid w:val="00665AA9"/>
    <w:rsid w:val="00665C7B"/>
    <w:rsid w:val="00665FF6"/>
    <w:rsid w:val="006667CB"/>
    <w:rsid w:val="006668FF"/>
    <w:rsid w:val="00666B3E"/>
    <w:rsid w:val="00666D55"/>
    <w:rsid w:val="00667A0B"/>
    <w:rsid w:val="00667D50"/>
    <w:rsid w:val="00667F04"/>
    <w:rsid w:val="00667F7A"/>
    <w:rsid w:val="0067042F"/>
    <w:rsid w:val="0067045E"/>
    <w:rsid w:val="00670AC2"/>
    <w:rsid w:val="006712AA"/>
    <w:rsid w:val="006712E2"/>
    <w:rsid w:val="0067152C"/>
    <w:rsid w:val="006717FA"/>
    <w:rsid w:val="00671A5B"/>
    <w:rsid w:val="00671B7D"/>
    <w:rsid w:val="00671C47"/>
    <w:rsid w:val="00671F41"/>
    <w:rsid w:val="00671F71"/>
    <w:rsid w:val="006723DE"/>
    <w:rsid w:val="006724EB"/>
    <w:rsid w:val="006725C3"/>
    <w:rsid w:val="00672669"/>
    <w:rsid w:val="006727A5"/>
    <w:rsid w:val="00672E8A"/>
    <w:rsid w:val="00673339"/>
    <w:rsid w:val="00673500"/>
    <w:rsid w:val="0067357F"/>
    <w:rsid w:val="006739E1"/>
    <w:rsid w:val="00673A34"/>
    <w:rsid w:val="00673ADB"/>
    <w:rsid w:val="00673B2F"/>
    <w:rsid w:val="00673E9F"/>
    <w:rsid w:val="0067425C"/>
    <w:rsid w:val="00674545"/>
    <w:rsid w:val="00674780"/>
    <w:rsid w:val="0067487E"/>
    <w:rsid w:val="00674967"/>
    <w:rsid w:val="00674C87"/>
    <w:rsid w:val="00674D2E"/>
    <w:rsid w:val="00674DA6"/>
    <w:rsid w:val="006750C4"/>
    <w:rsid w:val="00675618"/>
    <w:rsid w:val="0067573B"/>
    <w:rsid w:val="006758D6"/>
    <w:rsid w:val="00675A45"/>
    <w:rsid w:val="00675EF6"/>
    <w:rsid w:val="006760AD"/>
    <w:rsid w:val="0067627A"/>
    <w:rsid w:val="00676284"/>
    <w:rsid w:val="006762A7"/>
    <w:rsid w:val="006769F2"/>
    <w:rsid w:val="006773D8"/>
    <w:rsid w:val="006773E9"/>
    <w:rsid w:val="00677696"/>
    <w:rsid w:val="00677937"/>
    <w:rsid w:val="00677EA0"/>
    <w:rsid w:val="006803A1"/>
    <w:rsid w:val="006803DF"/>
    <w:rsid w:val="0068055F"/>
    <w:rsid w:val="006806EE"/>
    <w:rsid w:val="0068077C"/>
    <w:rsid w:val="00680F44"/>
    <w:rsid w:val="006810AA"/>
    <w:rsid w:val="00681129"/>
    <w:rsid w:val="006819C6"/>
    <w:rsid w:val="0068207C"/>
    <w:rsid w:val="00682116"/>
    <w:rsid w:val="0068214C"/>
    <w:rsid w:val="00682522"/>
    <w:rsid w:val="00682934"/>
    <w:rsid w:val="00682A40"/>
    <w:rsid w:val="00682EF9"/>
    <w:rsid w:val="0068338E"/>
    <w:rsid w:val="00683592"/>
    <w:rsid w:val="00683997"/>
    <w:rsid w:val="00683A18"/>
    <w:rsid w:val="00684347"/>
    <w:rsid w:val="006847E8"/>
    <w:rsid w:val="00684839"/>
    <w:rsid w:val="00684A55"/>
    <w:rsid w:val="00684C26"/>
    <w:rsid w:val="00685350"/>
    <w:rsid w:val="0068545F"/>
    <w:rsid w:val="00685ED5"/>
    <w:rsid w:val="006865F2"/>
    <w:rsid w:val="0068668B"/>
    <w:rsid w:val="00686953"/>
    <w:rsid w:val="00686C15"/>
    <w:rsid w:val="00686D52"/>
    <w:rsid w:val="00687069"/>
    <w:rsid w:val="006874F5"/>
    <w:rsid w:val="006876C4"/>
    <w:rsid w:val="006878C9"/>
    <w:rsid w:val="00687A9D"/>
    <w:rsid w:val="00687C62"/>
    <w:rsid w:val="006903FF"/>
    <w:rsid w:val="006905AB"/>
    <w:rsid w:val="00690616"/>
    <w:rsid w:val="00690B48"/>
    <w:rsid w:val="00690EA9"/>
    <w:rsid w:val="00691120"/>
    <w:rsid w:val="006913DF"/>
    <w:rsid w:val="00691652"/>
    <w:rsid w:val="00692850"/>
    <w:rsid w:val="00692B5B"/>
    <w:rsid w:val="00692BEC"/>
    <w:rsid w:val="00692D80"/>
    <w:rsid w:val="00693493"/>
    <w:rsid w:val="006935C3"/>
    <w:rsid w:val="00693ABB"/>
    <w:rsid w:val="00693CFE"/>
    <w:rsid w:val="00693D8C"/>
    <w:rsid w:val="00693DD5"/>
    <w:rsid w:val="00694640"/>
    <w:rsid w:val="00694821"/>
    <w:rsid w:val="00694B21"/>
    <w:rsid w:val="00694F65"/>
    <w:rsid w:val="00694FDA"/>
    <w:rsid w:val="006950B7"/>
    <w:rsid w:val="00695152"/>
    <w:rsid w:val="00695559"/>
    <w:rsid w:val="00695593"/>
    <w:rsid w:val="0069570D"/>
    <w:rsid w:val="00695863"/>
    <w:rsid w:val="00695BCC"/>
    <w:rsid w:val="006960D2"/>
    <w:rsid w:val="00696281"/>
    <w:rsid w:val="006962D8"/>
    <w:rsid w:val="00696328"/>
    <w:rsid w:val="00696512"/>
    <w:rsid w:val="00696723"/>
    <w:rsid w:val="00696871"/>
    <w:rsid w:val="00696BCB"/>
    <w:rsid w:val="00696D81"/>
    <w:rsid w:val="0069720B"/>
    <w:rsid w:val="00697774"/>
    <w:rsid w:val="00697A1C"/>
    <w:rsid w:val="00697B86"/>
    <w:rsid w:val="00697C93"/>
    <w:rsid w:val="006A01DC"/>
    <w:rsid w:val="006A0839"/>
    <w:rsid w:val="006A08DE"/>
    <w:rsid w:val="006A08FB"/>
    <w:rsid w:val="006A0A13"/>
    <w:rsid w:val="006A0CBE"/>
    <w:rsid w:val="006A1092"/>
    <w:rsid w:val="006A1574"/>
    <w:rsid w:val="006A1FC7"/>
    <w:rsid w:val="006A20D1"/>
    <w:rsid w:val="006A2219"/>
    <w:rsid w:val="006A235C"/>
    <w:rsid w:val="006A27EC"/>
    <w:rsid w:val="006A289E"/>
    <w:rsid w:val="006A306E"/>
    <w:rsid w:val="006A315D"/>
    <w:rsid w:val="006A373C"/>
    <w:rsid w:val="006A3C17"/>
    <w:rsid w:val="006A40F3"/>
    <w:rsid w:val="006A42CE"/>
    <w:rsid w:val="006A455E"/>
    <w:rsid w:val="006A4691"/>
    <w:rsid w:val="006A4ABD"/>
    <w:rsid w:val="006A4E3C"/>
    <w:rsid w:val="006A504B"/>
    <w:rsid w:val="006A51F6"/>
    <w:rsid w:val="006A5E24"/>
    <w:rsid w:val="006A5E8D"/>
    <w:rsid w:val="006A6159"/>
    <w:rsid w:val="006A66AE"/>
    <w:rsid w:val="006A6C26"/>
    <w:rsid w:val="006A6D31"/>
    <w:rsid w:val="006A7215"/>
    <w:rsid w:val="006A74B0"/>
    <w:rsid w:val="006A791B"/>
    <w:rsid w:val="006A7A06"/>
    <w:rsid w:val="006A7F6E"/>
    <w:rsid w:val="006B059F"/>
    <w:rsid w:val="006B06F2"/>
    <w:rsid w:val="006B078D"/>
    <w:rsid w:val="006B12FF"/>
    <w:rsid w:val="006B1655"/>
    <w:rsid w:val="006B1674"/>
    <w:rsid w:val="006B175C"/>
    <w:rsid w:val="006B1CD0"/>
    <w:rsid w:val="006B2060"/>
    <w:rsid w:val="006B20DF"/>
    <w:rsid w:val="006B2119"/>
    <w:rsid w:val="006B23C8"/>
    <w:rsid w:val="006B241A"/>
    <w:rsid w:val="006B2814"/>
    <w:rsid w:val="006B2828"/>
    <w:rsid w:val="006B28D6"/>
    <w:rsid w:val="006B2AF8"/>
    <w:rsid w:val="006B2B8E"/>
    <w:rsid w:val="006B2E1B"/>
    <w:rsid w:val="006B39AE"/>
    <w:rsid w:val="006B4117"/>
    <w:rsid w:val="006B4A2C"/>
    <w:rsid w:val="006B4AED"/>
    <w:rsid w:val="006B4C37"/>
    <w:rsid w:val="006B4E7D"/>
    <w:rsid w:val="006B5415"/>
    <w:rsid w:val="006B5475"/>
    <w:rsid w:val="006B5772"/>
    <w:rsid w:val="006B5F5E"/>
    <w:rsid w:val="006B5FD1"/>
    <w:rsid w:val="006B642E"/>
    <w:rsid w:val="006B6507"/>
    <w:rsid w:val="006B6BDD"/>
    <w:rsid w:val="006B6BFA"/>
    <w:rsid w:val="006B7714"/>
    <w:rsid w:val="006B7810"/>
    <w:rsid w:val="006B78F5"/>
    <w:rsid w:val="006B7E6C"/>
    <w:rsid w:val="006C010C"/>
    <w:rsid w:val="006C0680"/>
    <w:rsid w:val="006C0B53"/>
    <w:rsid w:val="006C0E8C"/>
    <w:rsid w:val="006C151D"/>
    <w:rsid w:val="006C1625"/>
    <w:rsid w:val="006C175C"/>
    <w:rsid w:val="006C1BE2"/>
    <w:rsid w:val="006C20E6"/>
    <w:rsid w:val="006C25B4"/>
    <w:rsid w:val="006C2C4A"/>
    <w:rsid w:val="006C3055"/>
    <w:rsid w:val="006C30C0"/>
    <w:rsid w:val="006C3210"/>
    <w:rsid w:val="006C326F"/>
    <w:rsid w:val="006C3643"/>
    <w:rsid w:val="006C3CF6"/>
    <w:rsid w:val="006C4565"/>
    <w:rsid w:val="006C4819"/>
    <w:rsid w:val="006C4B3D"/>
    <w:rsid w:val="006C4D25"/>
    <w:rsid w:val="006C4D43"/>
    <w:rsid w:val="006C4EAC"/>
    <w:rsid w:val="006C5437"/>
    <w:rsid w:val="006C5683"/>
    <w:rsid w:val="006C569C"/>
    <w:rsid w:val="006C59FD"/>
    <w:rsid w:val="006C5B3A"/>
    <w:rsid w:val="006C5DBB"/>
    <w:rsid w:val="006C5F7E"/>
    <w:rsid w:val="006C66A8"/>
    <w:rsid w:val="006C6C3A"/>
    <w:rsid w:val="006C7102"/>
    <w:rsid w:val="006C72AB"/>
    <w:rsid w:val="006C7424"/>
    <w:rsid w:val="006C7842"/>
    <w:rsid w:val="006C7C56"/>
    <w:rsid w:val="006C7C5F"/>
    <w:rsid w:val="006C7EC5"/>
    <w:rsid w:val="006D01B4"/>
    <w:rsid w:val="006D0364"/>
    <w:rsid w:val="006D043A"/>
    <w:rsid w:val="006D0950"/>
    <w:rsid w:val="006D0B47"/>
    <w:rsid w:val="006D0B52"/>
    <w:rsid w:val="006D0D5D"/>
    <w:rsid w:val="006D0DA7"/>
    <w:rsid w:val="006D0DD3"/>
    <w:rsid w:val="006D1AD5"/>
    <w:rsid w:val="006D1F1A"/>
    <w:rsid w:val="006D1F57"/>
    <w:rsid w:val="006D21E4"/>
    <w:rsid w:val="006D2809"/>
    <w:rsid w:val="006D2866"/>
    <w:rsid w:val="006D2B01"/>
    <w:rsid w:val="006D2BE0"/>
    <w:rsid w:val="006D2F58"/>
    <w:rsid w:val="006D30AE"/>
    <w:rsid w:val="006D33CD"/>
    <w:rsid w:val="006D39B3"/>
    <w:rsid w:val="006D3ACA"/>
    <w:rsid w:val="006D3D6B"/>
    <w:rsid w:val="006D4494"/>
    <w:rsid w:val="006D475A"/>
    <w:rsid w:val="006D485E"/>
    <w:rsid w:val="006D4B9F"/>
    <w:rsid w:val="006D523E"/>
    <w:rsid w:val="006D5846"/>
    <w:rsid w:val="006D5C31"/>
    <w:rsid w:val="006D5CA3"/>
    <w:rsid w:val="006D5F15"/>
    <w:rsid w:val="006D62DB"/>
    <w:rsid w:val="006D6442"/>
    <w:rsid w:val="006D6920"/>
    <w:rsid w:val="006D6C84"/>
    <w:rsid w:val="006D6F02"/>
    <w:rsid w:val="006D70E0"/>
    <w:rsid w:val="006D7259"/>
    <w:rsid w:val="006D7291"/>
    <w:rsid w:val="006D7503"/>
    <w:rsid w:val="006D7787"/>
    <w:rsid w:val="006D7885"/>
    <w:rsid w:val="006D7B58"/>
    <w:rsid w:val="006D7EDC"/>
    <w:rsid w:val="006D7EE0"/>
    <w:rsid w:val="006E05C0"/>
    <w:rsid w:val="006E0E4B"/>
    <w:rsid w:val="006E0FFF"/>
    <w:rsid w:val="006E10DB"/>
    <w:rsid w:val="006E15FB"/>
    <w:rsid w:val="006E181B"/>
    <w:rsid w:val="006E1912"/>
    <w:rsid w:val="006E1A75"/>
    <w:rsid w:val="006E1DEA"/>
    <w:rsid w:val="006E326D"/>
    <w:rsid w:val="006E3614"/>
    <w:rsid w:val="006E369F"/>
    <w:rsid w:val="006E3B3F"/>
    <w:rsid w:val="006E487A"/>
    <w:rsid w:val="006E4DCD"/>
    <w:rsid w:val="006E4F08"/>
    <w:rsid w:val="006E50D7"/>
    <w:rsid w:val="006E5735"/>
    <w:rsid w:val="006E5886"/>
    <w:rsid w:val="006E5AF6"/>
    <w:rsid w:val="006E6186"/>
    <w:rsid w:val="006E67EF"/>
    <w:rsid w:val="006E7050"/>
    <w:rsid w:val="006E7105"/>
    <w:rsid w:val="006E7774"/>
    <w:rsid w:val="006F00BB"/>
    <w:rsid w:val="006F03C9"/>
    <w:rsid w:val="006F04A1"/>
    <w:rsid w:val="006F0C40"/>
    <w:rsid w:val="006F1086"/>
    <w:rsid w:val="006F1735"/>
    <w:rsid w:val="006F174B"/>
    <w:rsid w:val="006F19B6"/>
    <w:rsid w:val="006F1B52"/>
    <w:rsid w:val="006F1B7C"/>
    <w:rsid w:val="006F1BEF"/>
    <w:rsid w:val="006F1D19"/>
    <w:rsid w:val="006F22DA"/>
    <w:rsid w:val="006F27CF"/>
    <w:rsid w:val="006F3570"/>
    <w:rsid w:val="006F3ADF"/>
    <w:rsid w:val="006F3B35"/>
    <w:rsid w:val="006F3C4F"/>
    <w:rsid w:val="006F3C95"/>
    <w:rsid w:val="006F42A4"/>
    <w:rsid w:val="006F42D4"/>
    <w:rsid w:val="006F4864"/>
    <w:rsid w:val="006F504A"/>
    <w:rsid w:val="006F530C"/>
    <w:rsid w:val="006F5448"/>
    <w:rsid w:val="006F5757"/>
    <w:rsid w:val="006F5A65"/>
    <w:rsid w:val="006F5CDA"/>
    <w:rsid w:val="006F5D2E"/>
    <w:rsid w:val="006F63B4"/>
    <w:rsid w:val="006F6AF5"/>
    <w:rsid w:val="006F6BD7"/>
    <w:rsid w:val="006F6FAA"/>
    <w:rsid w:val="006F70AF"/>
    <w:rsid w:val="006F7C08"/>
    <w:rsid w:val="006F7C41"/>
    <w:rsid w:val="006F7D7D"/>
    <w:rsid w:val="0070002B"/>
    <w:rsid w:val="007001B4"/>
    <w:rsid w:val="0070058C"/>
    <w:rsid w:val="00700895"/>
    <w:rsid w:val="007008B1"/>
    <w:rsid w:val="007009DA"/>
    <w:rsid w:val="0070100F"/>
    <w:rsid w:val="007011A8"/>
    <w:rsid w:val="0070132F"/>
    <w:rsid w:val="00701690"/>
    <w:rsid w:val="007018F7"/>
    <w:rsid w:val="00701C49"/>
    <w:rsid w:val="007021DC"/>
    <w:rsid w:val="0070298A"/>
    <w:rsid w:val="007029A5"/>
    <w:rsid w:val="00702D20"/>
    <w:rsid w:val="00702E04"/>
    <w:rsid w:val="00702E5F"/>
    <w:rsid w:val="00702FDE"/>
    <w:rsid w:val="007033AC"/>
    <w:rsid w:val="007035F1"/>
    <w:rsid w:val="0070366A"/>
    <w:rsid w:val="00703BD1"/>
    <w:rsid w:val="007043D1"/>
    <w:rsid w:val="00704772"/>
    <w:rsid w:val="007047BD"/>
    <w:rsid w:val="00704ECD"/>
    <w:rsid w:val="0070533D"/>
    <w:rsid w:val="007054E8"/>
    <w:rsid w:val="007056B5"/>
    <w:rsid w:val="00705DD5"/>
    <w:rsid w:val="007062C2"/>
    <w:rsid w:val="007062FD"/>
    <w:rsid w:val="0070676D"/>
    <w:rsid w:val="0070681A"/>
    <w:rsid w:val="00706B22"/>
    <w:rsid w:val="00706D66"/>
    <w:rsid w:val="00706E89"/>
    <w:rsid w:val="00706F14"/>
    <w:rsid w:val="007070B5"/>
    <w:rsid w:val="00707205"/>
    <w:rsid w:val="0070741C"/>
    <w:rsid w:val="007074FE"/>
    <w:rsid w:val="0071083C"/>
    <w:rsid w:val="007109FF"/>
    <w:rsid w:val="00710E79"/>
    <w:rsid w:val="007112B4"/>
    <w:rsid w:val="0071134E"/>
    <w:rsid w:val="00711A4A"/>
    <w:rsid w:val="00711A5B"/>
    <w:rsid w:val="00711BA6"/>
    <w:rsid w:val="00711EAE"/>
    <w:rsid w:val="007120F8"/>
    <w:rsid w:val="00712262"/>
    <w:rsid w:val="0071281D"/>
    <w:rsid w:val="00712905"/>
    <w:rsid w:val="00712C38"/>
    <w:rsid w:val="00712CEE"/>
    <w:rsid w:val="00712CF5"/>
    <w:rsid w:val="00712F3A"/>
    <w:rsid w:val="00713011"/>
    <w:rsid w:val="00713297"/>
    <w:rsid w:val="0071343E"/>
    <w:rsid w:val="00713A33"/>
    <w:rsid w:val="00713D5D"/>
    <w:rsid w:val="007144DF"/>
    <w:rsid w:val="00714569"/>
    <w:rsid w:val="00714AF4"/>
    <w:rsid w:val="00714ED8"/>
    <w:rsid w:val="0071504D"/>
    <w:rsid w:val="007153E6"/>
    <w:rsid w:val="00715AA6"/>
    <w:rsid w:val="00715BD7"/>
    <w:rsid w:val="00715D36"/>
    <w:rsid w:val="00715F20"/>
    <w:rsid w:val="00716963"/>
    <w:rsid w:val="00716B8F"/>
    <w:rsid w:val="00716EA6"/>
    <w:rsid w:val="007171C5"/>
    <w:rsid w:val="007172DB"/>
    <w:rsid w:val="0071754F"/>
    <w:rsid w:val="0071782F"/>
    <w:rsid w:val="00717853"/>
    <w:rsid w:val="0071790D"/>
    <w:rsid w:val="007179F5"/>
    <w:rsid w:val="00717A96"/>
    <w:rsid w:val="00717E45"/>
    <w:rsid w:val="00720A31"/>
    <w:rsid w:val="00720F67"/>
    <w:rsid w:val="00721160"/>
    <w:rsid w:val="007212D2"/>
    <w:rsid w:val="007217AA"/>
    <w:rsid w:val="007220A0"/>
    <w:rsid w:val="007221DB"/>
    <w:rsid w:val="00722304"/>
    <w:rsid w:val="0072254D"/>
    <w:rsid w:val="00722B90"/>
    <w:rsid w:val="007232BB"/>
    <w:rsid w:val="00723316"/>
    <w:rsid w:val="00723671"/>
    <w:rsid w:val="00723719"/>
    <w:rsid w:val="00723BCC"/>
    <w:rsid w:val="00723BCD"/>
    <w:rsid w:val="00723E80"/>
    <w:rsid w:val="00723F8F"/>
    <w:rsid w:val="007241F4"/>
    <w:rsid w:val="007242C9"/>
    <w:rsid w:val="00724DD8"/>
    <w:rsid w:val="00725088"/>
    <w:rsid w:val="007250E0"/>
    <w:rsid w:val="00725101"/>
    <w:rsid w:val="00725679"/>
    <w:rsid w:val="00725753"/>
    <w:rsid w:val="00725915"/>
    <w:rsid w:val="00725A8A"/>
    <w:rsid w:val="00726712"/>
    <w:rsid w:val="0072699F"/>
    <w:rsid w:val="00726A50"/>
    <w:rsid w:val="00726BEF"/>
    <w:rsid w:val="00726FAA"/>
    <w:rsid w:val="007272C6"/>
    <w:rsid w:val="0072733F"/>
    <w:rsid w:val="007275EF"/>
    <w:rsid w:val="00727764"/>
    <w:rsid w:val="00727864"/>
    <w:rsid w:val="00727A58"/>
    <w:rsid w:val="00727AAF"/>
    <w:rsid w:val="00727CF6"/>
    <w:rsid w:val="007305F1"/>
    <w:rsid w:val="007306F9"/>
    <w:rsid w:val="00730A2F"/>
    <w:rsid w:val="00730CFB"/>
    <w:rsid w:val="00730D36"/>
    <w:rsid w:val="007311BD"/>
    <w:rsid w:val="0073196E"/>
    <w:rsid w:val="00731CE1"/>
    <w:rsid w:val="00731F35"/>
    <w:rsid w:val="007322ED"/>
    <w:rsid w:val="00732447"/>
    <w:rsid w:val="00732AF7"/>
    <w:rsid w:val="0073393F"/>
    <w:rsid w:val="00733E55"/>
    <w:rsid w:val="00733F19"/>
    <w:rsid w:val="00734530"/>
    <w:rsid w:val="007348A1"/>
    <w:rsid w:val="00734DAA"/>
    <w:rsid w:val="00735177"/>
    <w:rsid w:val="0073525C"/>
    <w:rsid w:val="00735455"/>
    <w:rsid w:val="007354ED"/>
    <w:rsid w:val="0073550A"/>
    <w:rsid w:val="00735633"/>
    <w:rsid w:val="007357E4"/>
    <w:rsid w:val="0073598B"/>
    <w:rsid w:val="00735EA0"/>
    <w:rsid w:val="0073608A"/>
    <w:rsid w:val="007360EF"/>
    <w:rsid w:val="007361D6"/>
    <w:rsid w:val="007364CC"/>
    <w:rsid w:val="007366AC"/>
    <w:rsid w:val="00736973"/>
    <w:rsid w:val="00736B1C"/>
    <w:rsid w:val="00736E70"/>
    <w:rsid w:val="007373C1"/>
    <w:rsid w:val="0073760C"/>
    <w:rsid w:val="00740337"/>
    <w:rsid w:val="0074047C"/>
    <w:rsid w:val="00740897"/>
    <w:rsid w:val="00741946"/>
    <w:rsid w:val="00741C09"/>
    <w:rsid w:val="00742712"/>
    <w:rsid w:val="007429A3"/>
    <w:rsid w:val="00742AB6"/>
    <w:rsid w:val="00743045"/>
    <w:rsid w:val="007432CC"/>
    <w:rsid w:val="00743D9A"/>
    <w:rsid w:val="00743EA7"/>
    <w:rsid w:val="00744437"/>
    <w:rsid w:val="00744B32"/>
    <w:rsid w:val="00744F06"/>
    <w:rsid w:val="0074514C"/>
    <w:rsid w:val="00745170"/>
    <w:rsid w:val="007455BC"/>
    <w:rsid w:val="007457FF"/>
    <w:rsid w:val="00745A23"/>
    <w:rsid w:val="00745B14"/>
    <w:rsid w:val="00745BE3"/>
    <w:rsid w:val="0074603D"/>
    <w:rsid w:val="00746485"/>
    <w:rsid w:val="00746CD3"/>
    <w:rsid w:val="00746E21"/>
    <w:rsid w:val="00747092"/>
    <w:rsid w:val="007477E9"/>
    <w:rsid w:val="00747829"/>
    <w:rsid w:val="0074794A"/>
    <w:rsid w:val="00747BD4"/>
    <w:rsid w:val="00750697"/>
    <w:rsid w:val="007509A2"/>
    <w:rsid w:val="00751C90"/>
    <w:rsid w:val="00751EF1"/>
    <w:rsid w:val="0075247B"/>
    <w:rsid w:val="00752A66"/>
    <w:rsid w:val="00753330"/>
    <w:rsid w:val="007535F2"/>
    <w:rsid w:val="0075375C"/>
    <w:rsid w:val="007539D5"/>
    <w:rsid w:val="00753A98"/>
    <w:rsid w:val="00753DED"/>
    <w:rsid w:val="00754010"/>
    <w:rsid w:val="007544F2"/>
    <w:rsid w:val="007548A9"/>
    <w:rsid w:val="00754A57"/>
    <w:rsid w:val="00754BDB"/>
    <w:rsid w:val="00754F9F"/>
    <w:rsid w:val="00755043"/>
    <w:rsid w:val="0075528B"/>
    <w:rsid w:val="00755361"/>
    <w:rsid w:val="00755435"/>
    <w:rsid w:val="00755CE9"/>
    <w:rsid w:val="007563B6"/>
    <w:rsid w:val="007563B8"/>
    <w:rsid w:val="00756727"/>
    <w:rsid w:val="00756A8E"/>
    <w:rsid w:val="00756B21"/>
    <w:rsid w:val="00756B80"/>
    <w:rsid w:val="00756FCB"/>
    <w:rsid w:val="007573CB"/>
    <w:rsid w:val="0075775B"/>
    <w:rsid w:val="007579B5"/>
    <w:rsid w:val="00757C22"/>
    <w:rsid w:val="00757D7D"/>
    <w:rsid w:val="00760331"/>
    <w:rsid w:val="00760E5F"/>
    <w:rsid w:val="00760E91"/>
    <w:rsid w:val="00761210"/>
    <w:rsid w:val="007616EF"/>
    <w:rsid w:val="007618F4"/>
    <w:rsid w:val="00761A8B"/>
    <w:rsid w:val="00761C02"/>
    <w:rsid w:val="00761F8C"/>
    <w:rsid w:val="007622C3"/>
    <w:rsid w:val="0076248B"/>
    <w:rsid w:val="00762733"/>
    <w:rsid w:val="00762AEC"/>
    <w:rsid w:val="00762C46"/>
    <w:rsid w:val="007630B5"/>
    <w:rsid w:val="007631EC"/>
    <w:rsid w:val="00763971"/>
    <w:rsid w:val="00763978"/>
    <w:rsid w:val="00763EAC"/>
    <w:rsid w:val="007643BE"/>
    <w:rsid w:val="0076451E"/>
    <w:rsid w:val="007647A9"/>
    <w:rsid w:val="00764B89"/>
    <w:rsid w:val="00764CB1"/>
    <w:rsid w:val="00764CC2"/>
    <w:rsid w:val="00765192"/>
    <w:rsid w:val="007651AA"/>
    <w:rsid w:val="0076522A"/>
    <w:rsid w:val="00765270"/>
    <w:rsid w:val="00765BC6"/>
    <w:rsid w:val="00765CCC"/>
    <w:rsid w:val="00766046"/>
    <w:rsid w:val="007661FF"/>
    <w:rsid w:val="00766773"/>
    <w:rsid w:val="00766F9E"/>
    <w:rsid w:val="0076729E"/>
    <w:rsid w:val="0076738A"/>
    <w:rsid w:val="00767A63"/>
    <w:rsid w:val="00767AC3"/>
    <w:rsid w:val="007702B6"/>
    <w:rsid w:val="007702DA"/>
    <w:rsid w:val="00770646"/>
    <w:rsid w:val="007709D7"/>
    <w:rsid w:val="00770B51"/>
    <w:rsid w:val="00770E4D"/>
    <w:rsid w:val="00770E6A"/>
    <w:rsid w:val="007714CC"/>
    <w:rsid w:val="00772202"/>
    <w:rsid w:val="007723FD"/>
    <w:rsid w:val="00772522"/>
    <w:rsid w:val="00772EC3"/>
    <w:rsid w:val="00772FC7"/>
    <w:rsid w:val="007733F4"/>
    <w:rsid w:val="007737B7"/>
    <w:rsid w:val="00773907"/>
    <w:rsid w:val="00773F99"/>
    <w:rsid w:val="0077429C"/>
    <w:rsid w:val="00774542"/>
    <w:rsid w:val="007746E0"/>
    <w:rsid w:val="00774C0F"/>
    <w:rsid w:val="00774CCF"/>
    <w:rsid w:val="00774EF8"/>
    <w:rsid w:val="007751A9"/>
    <w:rsid w:val="0077522D"/>
    <w:rsid w:val="0077545E"/>
    <w:rsid w:val="00775462"/>
    <w:rsid w:val="00775806"/>
    <w:rsid w:val="0077601C"/>
    <w:rsid w:val="007760B3"/>
    <w:rsid w:val="00776196"/>
    <w:rsid w:val="0077680D"/>
    <w:rsid w:val="0077708F"/>
    <w:rsid w:val="00777A71"/>
    <w:rsid w:val="00777C73"/>
    <w:rsid w:val="00777F64"/>
    <w:rsid w:val="00777F9A"/>
    <w:rsid w:val="007800D2"/>
    <w:rsid w:val="007800D3"/>
    <w:rsid w:val="007802D3"/>
    <w:rsid w:val="00780440"/>
    <w:rsid w:val="00780E8A"/>
    <w:rsid w:val="00780EAA"/>
    <w:rsid w:val="007810EF"/>
    <w:rsid w:val="007815C8"/>
    <w:rsid w:val="00781900"/>
    <w:rsid w:val="00781C36"/>
    <w:rsid w:val="00781D63"/>
    <w:rsid w:val="00782179"/>
    <w:rsid w:val="007821CE"/>
    <w:rsid w:val="0078224A"/>
    <w:rsid w:val="007826A4"/>
    <w:rsid w:val="00782809"/>
    <w:rsid w:val="007830DC"/>
    <w:rsid w:val="007831F2"/>
    <w:rsid w:val="0078331B"/>
    <w:rsid w:val="0078360D"/>
    <w:rsid w:val="00783677"/>
    <w:rsid w:val="00783A5D"/>
    <w:rsid w:val="00783D75"/>
    <w:rsid w:val="00784151"/>
    <w:rsid w:val="00784325"/>
    <w:rsid w:val="007847D2"/>
    <w:rsid w:val="007853C3"/>
    <w:rsid w:val="00785B7D"/>
    <w:rsid w:val="00785D10"/>
    <w:rsid w:val="007860F0"/>
    <w:rsid w:val="007861FB"/>
    <w:rsid w:val="0078659C"/>
    <w:rsid w:val="007869C4"/>
    <w:rsid w:val="00786B3D"/>
    <w:rsid w:val="00786B7E"/>
    <w:rsid w:val="00786F1C"/>
    <w:rsid w:val="00786FB6"/>
    <w:rsid w:val="0078728C"/>
    <w:rsid w:val="0078748E"/>
    <w:rsid w:val="0078774D"/>
    <w:rsid w:val="00787E5A"/>
    <w:rsid w:val="00787ECE"/>
    <w:rsid w:val="00790383"/>
    <w:rsid w:val="00791314"/>
    <w:rsid w:val="0079135D"/>
    <w:rsid w:val="0079167F"/>
    <w:rsid w:val="00791E2F"/>
    <w:rsid w:val="00791F3B"/>
    <w:rsid w:val="0079231E"/>
    <w:rsid w:val="00792506"/>
    <w:rsid w:val="00792DD2"/>
    <w:rsid w:val="00792E5B"/>
    <w:rsid w:val="0079301D"/>
    <w:rsid w:val="0079367C"/>
    <w:rsid w:val="00794299"/>
    <w:rsid w:val="00794E69"/>
    <w:rsid w:val="00794F8A"/>
    <w:rsid w:val="007953E1"/>
    <w:rsid w:val="007958FE"/>
    <w:rsid w:val="00795CD2"/>
    <w:rsid w:val="0079635B"/>
    <w:rsid w:val="007963F0"/>
    <w:rsid w:val="00796585"/>
    <w:rsid w:val="00796633"/>
    <w:rsid w:val="0079666A"/>
    <w:rsid w:val="007967D9"/>
    <w:rsid w:val="00796AE8"/>
    <w:rsid w:val="00796C7D"/>
    <w:rsid w:val="00796EE5"/>
    <w:rsid w:val="00796F3A"/>
    <w:rsid w:val="0079715D"/>
    <w:rsid w:val="00797414"/>
    <w:rsid w:val="007974D7"/>
    <w:rsid w:val="00797570"/>
    <w:rsid w:val="00797ED8"/>
    <w:rsid w:val="007A025B"/>
    <w:rsid w:val="007A037C"/>
    <w:rsid w:val="007A057A"/>
    <w:rsid w:val="007A0843"/>
    <w:rsid w:val="007A0C32"/>
    <w:rsid w:val="007A1529"/>
    <w:rsid w:val="007A15AF"/>
    <w:rsid w:val="007A1766"/>
    <w:rsid w:val="007A1AFA"/>
    <w:rsid w:val="007A1B07"/>
    <w:rsid w:val="007A1D12"/>
    <w:rsid w:val="007A1EF0"/>
    <w:rsid w:val="007A29D0"/>
    <w:rsid w:val="007A2A92"/>
    <w:rsid w:val="007A2BC4"/>
    <w:rsid w:val="007A2DDE"/>
    <w:rsid w:val="007A30BC"/>
    <w:rsid w:val="007A3183"/>
    <w:rsid w:val="007A3196"/>
    <w:rsid w:val="007A345D"/>
    <w:rsid w:val="007A3CF6"/>
    <w:rsid w:val="007A3FAD"/>
    <w:rsid w:val="007A4223"/>
    <w:rsid w:val="007A430D"/>
    <w:rsid w:val="007A4A9E"/>
    <w:rsid w:val="007A4C13"/>
    <w:rsid w:val="007A4C54"/>
    <w:rsid w:val="007A4E67"/>
    <w:rsid w:val="007A5091"/>
    <w:rsid w:val="007A5BF8"/>
    <w:rsid w:val="007A5CAD"/>
    <w:rsid w:val="007A5D0F"/>
    <w:rsid w:val="007A5FB5"/>
    <w:rsid w:val="007A5FC8"/>
    <w:rsid w:val="007A6115"/>
    <w:rsid w:val="007A62AC"/>
    <w:rsid w:val="007A647A"/>
    <w:rsid w:val="007A6BB9"/>
    <w:rsid w:val="007A6BE9"/>
    <w:rsid w:val="007A6ED8"/>
    <w:rsid w:val="007A70A6"/>
    <w:rsid w:val="007A7940"/>
    <w:rsid w:val="007A7D1E"/>
    <w:rsid w:val="007A7DB6"/>
    <w:rsid w:val="007A7FC0"/>
    <w:rsid w:val="007B028D"/>
    <w:rsid w:val="007B085E"/>
    <w:rsid w:val="007B0B03"/>
    <w:rsid w:val="007B0C26"/>
    <w:rsid w:val="007B0FA5"/>
    <w:rsid w:val="007B126A"/>
    <w:rsid w:val="007B1599"/>
    <w:rsid w:val="007B1C0B"/>
    <w:rsid w:val="007B1F60"/>
    <w:rsid w:val="007B2CBC"/>
    <w:rsid w:val="007B2EFF"/>
    <w:rsid w:val="007B3395"/>
    <w:rsid w:val="007B3C2C"/>
    <w:rsid w:val="007B3FD8"/>
    <w:rsid w:val="007B438E"/>
    <w:rsid w:val="007B4590"/>
    <w:rsid w:val="007B4791"/>
    <w:rsid w:val="007B4BD3"/>
    <w:rsid w:val="007B4D9B"/>
    <w:rsid w:val="007B4DA0"/>
    <w:rsid w:val="007B50E2"/>
    <w:rsid w:val="007B510F"/>
    <w:rsid w:val="007B54C0"/>
    <w:rsid w:val="007B59A4"/>
    <w:rsid w:val="007B5A1B"/>
    <w:rsid w:val="007B5AA6"/>
    <w:rsid w:val="007B63B6"/>
    <w:rsid w:val="007B6520"/>
    <w:rsid w:val="007B6672"/>
    <w:rsid w:val="007B68B6"/>
    <w:rsid w:val="007B68BE"/>
    <w:rsid w:val="007B6CB4"/>
    <w:rsid w:val="007B6FA9"/>
    <w:rsid w:val="007B710F"/>
    <w:rsid w:val="007B727A"/>
    <w:rsid w:val="007B72DF"/>
    <w:rsid w:val="007B7607"/>
    <w:rsid w:val="007B77DE"/>
    <w:rsid w:val="007B7C36"/>
    <w:rsid w:val="007B7F40"/>
    <w:rsid w:val="007C03D9"/>
    <w:rsid w:val="007C06CC"/>
    <w:rsid w:val="007C07A3"/>
    <w:rsid w:val="007C07BC"/>
    <w:rsid w:val="007C0893"/>
    <w:rsid w:val="007C09E9"/>
    <w:rsid w:val="007C0BC1"/>
    <w:rsid w:val="007C0BC6"/>
    <w:rsid w:val="007C0C09"/>
    <w:rsid w:val="007C0EB7"/>
    <w:rsid w:val="007C1010"/>
    <w:rsid w:val="007C1581"/>
    <w:rsid w:val="007C15AD"/>
    <w:rsid w:val="007C1A6D"/>
    <w:rsid w:val="007C1D47"/>
    <w:rsid w:val="007C1DAA"/>
    <w:rsid w:val="007C1E59"/>
    <w:rsid w:val="007C1F26"/>
    <w:rsid w:val="007C1F63"/>
    <w:rsid w:val="007C2267"/>
    <w:rsid w:val="007C22FC"/>
    <w:rsid w:val="007C27B6"/>
    <w:rsid w:val="007C2A12"/>
    <w:rsid w:val="007C2C07"/>
    <w:rsid w:val="007C2C0F"/>
    <w:rsid w:val="007C3037"/>
    <w:rsid w:val="007C371C"/>
    <w:rsid w:val="007C4030"/>
    <w:rsid w:val="007C40CA"/>
    <w:rsid w:val="007C4150"/>
    <w:rsid w:val="007C4908"/>
    <w:rsid w:val="007C4932"/>
    <w:rsid w:val="007C4C7F"/>
    <w:rsid w:val="007C4D9A"/>
    <w:rsid w:val="007C4EB2"/>
    <w:rsid w:val="007C55D8"/>
    <w:rsid w:val="007C56B3"/>
    <w:rsid w:val="007C5ED5"/>
    <w:rsid w:val="007C662A"/>
    <w:rsid w:val="007C693B"/>
    <w:rsid w:val="007C6985"/>
    <w:rsid w:val="007C69AC"/>
    <w:rsid w:val="007C6ED4"/>
    <w:rsid w:val="007C71E2"/>
    <w:rsid w:val="007C7DB4"/>
    <w:rsid w:val="007D00A3"/>
    <w:rsid w:val="007D066B"/>
    <w:rsid w:val="007D069F"/>
    <w:rsid w:val="007D08B8"/>
    <w:rsid w:val="007D0F1C"/>
    <w:rsid w:val="007D0FB3"/>
    <w:rsid w:val="007D16F3"/>
    <w:rsid w:val="007D18F6"/>
    <w:rsid w:val="007D1E9F"/>
    <w:rsid w:val="007D200E"/>
    <w:rsid w:val="007D2093"/>
    <w:rsid w:val="007D24AB"/>
    <w:rsid w:val="007D2ADD"/>
    <w:rsid w:val="007D2C53"/>
    <w:rsid w:val="007D3525"/>
    <w:rsid w:val="007D36FE"/>
    <w:rsid w:val="007D3974"/>
    <w:rsid w:val="007D3E19"/>
    <w:rsid w:val="007D4190"/>
    <w:rsid w:val="007D45AC"/>
    <w:rsid w:val="007D469C"/>
    <w:rsid w:val="007D4764"/>
    <w:rsid w:val="007D49A4"/>
    <w:rsid w:val="007D4A77"/>
    <w:rsid w:val="007D4AA6"/>
    <w:rsid w:val="007D4AF3"/>
    <w:rsid w:val="007D4BB6"/>
    <w:rsid w:val="007D50CC"/>
    <w:rsid w:val="007D5250"/>
    <w:rsid w:val="007D5D4E"/>
    <w:rsid w:val="007D6316"/>
    <w:rsid w:val="007D64B3"/>
    <w:rsid w:val="007D6B08"/>
    <w:rsid w:val="007D733D"/>
    <w:rsid w:val="007D745B"/>
    <w:rsid w:val="007D7463"/>
    <w:rsid w:val="007D7495"/>
    <w:rsid w:val="007D74A0"/>
    <w:rsid w:val="007D7691"/>
    <w:rsid w:val="007D7A99"/>
    <w:rsid w:val="007D7AC8"/>
    <w:rsid w:val="007E04A6"/>
    <w:rsid w:val="007E0712"/>
    <w:rsid w:val="007E094E"/>
    <w:rsid w:val="007E0C16"/>
    <w:rsid w:val="007E0C47"/>
    <w:rsid w:val="007E0ECF"/>
    <w:rsid w:val="007E1337"/>
    <w:rsid w:val="007E14A5"/>
    <w:rsid w:val="007E14E3"/>
    <w:rsid w:val="007E1609"/>
    <w:rsid w:val="007E1661"/>
    <w:rsid w:val="007E1A65"/>
    <w:rsid w:val="007E1CFB"/>
    <w:rsid w:val="007E2220"/>
    <w:rsid w:val="007E2964"/>
    <w:rsid w:val="007E2A3B"/>
    <w:rsid w:val="007E2DA5"/>
    <w:rsid w:val="007E2EE7"/>
    <w:rsid w:val="007E3120"/>
    <w:rsid w:val="007E3569"/>
    <w:rsid w:val="007E3BCB"/>
    <w:rsid w:val="007E4F27"/>
    <w:rsid w:val="007E52CB"/>
    <w:rsid w:val="007E556A"/>
    <w:rsid w:val="007E5CB8"/>
    <w:rsid w:val="007E5E15"/>
    <w:rsid w:val="007E63E9"/>
    <w:rsid w:val="007E64AB"/>
    <w:rsid w:val="007E696A"/>
    <w:rsid w:val="007E6A05"/>
    <w:rsid w:val="007E6C4F"/>
    <w:rsid w:val="007E741C"/>
    <w:rsid w:val="007E7C3B"/>
    <w:rsid w:val="007F01CF"/>
    <w:rsid w:val="007F02EE"/>
    <w:rsid w:val="007F03BB"/>
    <w:rsid w:val="007F07C0"/>
    <w:rsid w:val="007F08F2"/>
    <w:rsid w:val="007F1263"/>
    <w:rsid w:val="007F15D0"/>
    <w:rsid w:val="007F1686"/>
    <w:rsid w:val="007F1DF0"/>
    <w:rsid w:val="007F1DF2"/>
    <w:rsid w:val="007F2073"/>
    <w:rsid w:val="007F2381"/>
    <w:rsid w:val="007F25B8"/>
    <w:rsid w:val="007F2632"/>
    <w:rsid w:val="007F2642"/>
    <w:rsid w:val="007F2762"/>
    <w:rsid w:val="007F278D"/>
    <w:rsid w:val="007F278F"/>
    <w:rsid w:val="007F27CC"/>
    <w:rsid w:val="007F2CA6"/>
    <w:rsid w:val="007F2DEC"/>
    <w:rsid w:val="007F2FD1"/>
    <w:rsid w:val="007F30AF"/>
    <w:rsid w:val="007F32FF"/>
    <w:rsid w:val="007F354B"/>
    <w:rsid w:val="007F355B"/>
    <w:rsid w:val="007F3572"/>
    <w:rsid w:val="007F3660"/>
    <w:rsid w:val="007F3E1C"/>
    <w:rsid w:val="007F407F"/>
    <w:rsid w:val="007F4099"/>
    <w:rsid w:val="007F4333"/>
    <w:rsid w:val="007F482D"/>
    <w:rsid w:val="007F4DB8"/>
    <w:rsid w:val="007F529F"/>
    <w:rsid w:val="007F560A"/>
    <w:rsid w:val="007F56AB"/>
    <w:rsid w:val="007F5DD4"/>
    <w:rsid w:val="007F5F96"/>
    <w:rsid w:val="007F6186"/>
    <w:rsid w:val="007F62C2"/>
    <w:rsid w:val="007F6AD7"/>
    <w:rsid w:val="007F7004"/>
    <w:rsid w:val="007F7513"/>
    <w:rsid w:val="007F7655"/>
    <w:rsid w:val="007F76EE"/>
    <w:rsid w:val="007F77AE"/>
    <w:rsid w:val="007F79D3"/>
    <w:rsid w:val="007F7AA1"/>
    <w:rsid w:val="007F7B88"/>
    <w:rsid w:val="007F7C08"/>
    <w:rsid w:val="007F7D66"/>
    <w:rsid w:val="00800208"/>
    <w:rsid w:val="008003E7"/>
    <w:rsid w:val="00800549"/>
    <w:rsid w:val="00800557"/>
    <w:rsid w:val="008005EC"/>
    <w:rsid w:val="00800ED0"/>
    <w:rsid w:val="00801297"/>
    <w:rsid w:val="0080165C"/>
    <w:rsid w:val="00801ED6"/>
    <w:rsid w:val="00802416"/>
    <w:rsid w:val="0080265F"/>
    <w:rsid w:val="008027C5"/>
    <w:rsid w:val="008032A3"/>
    <w:rsid w:val="0080377D"/>
    <w:rsid w:val="008037FF"/>
    <w:rsid w:val="0080382D"/>
    <w:rsid w:val="008039A8"/>
    <w:rsid w:val="00803FDC"/>
    <w:rsid w:val="0080425A"/>
    <w:rsid w:val="00804623"/>
    <w:rsid w:val="008046EB"/>
    <w:rsid w:val="00804705"/>
    <w:rsid w:val="00804967"/>
    <w:rsid w:val="00804EC6"/>
    <w:rsid w:val="00804F91"/>
    <w:rsid w:val="00804F96"/>
    <w:rsid w:val="008051FF"/>
    <w:rsid w:val="00805344"/>
    <w:rsid w:val="00805796"/>
    <w:rsid w:val="008062AA"/>
    <w:rsid w:val="00806478"/>
    <w:rsid w:val="008065BB"/>
    <w:rsid w:val="00806ACC"/>
    <w:rsid w:val="00806CF0"/>
    <w:rsid w:val="00807048"/>
    <w:rsid w:val="00807193"/>
    <w:rsid w:val="008076DB"/>
    <w:rsid w:val="00807CC2"/>
    <w:rsid w:val="0081020A"/>
    <w:rsid w:val="0081020F"/>
    <w:rsid w:val="0081039F"/>
    <w:rsid w:val="008109BF"/>
    <w:rsid w:val="00810A43"/>
    <w:rsid w:val="00810AA5"/>
    <w:rsid w:val="00810D5A"/>
    <w:rsid w:val="00810E27"/>
    <w:rsid w:val="00810E46"/>
    <w:rsid w:val="00811205"/>
    <w:rsid w:val="0081164C"/>
    <w:rsid w:val="0081189E"/>
    <w:rsid w:val="008119C3"/>
    <w:rsid w:val="00811D06"/>
    <w:rsid w:val="0081224D"/>
    <w:rsid w:val="008123BD"/>
    <w:rsid w:val="008125C7"/>
    <w:rsid w:val="008125F2"/>
    <w:rsid w:val="00812ED1"/>
    <w:rsid w:val="00813162"/>
    <w:rsid w:val="00813523"/>
    <w:rsid w:val="00813552"/>
    <w:rsid w:val="008138F9"/>
    <w:rsid w:val="00813989"/>
    <w:rsid w:val="008139DF"/>
    <w:rsid w:val="00813A03"/>
    <w:rsid w:val="00813A10"/>
    <w:rsid w:val="00813C1C"/>
    <w:rsid w:val="00813C65"/>
    <w:rsid w:val="00813CF6"/>
    <w:rsid w:val="00813D4D"/>
    <w:rsid w:val="00814017"/>
    <w:rsid w:val="0081428F"/>
    <w:rsid w:val="00814428"/>
    <w:rsid w:val="008144C3"/>
    <w:rsid w:val="008148F8"/>
    <w:rsid w:val="00814953"/>
    <w:rsid w:val="00814EF7"/>
    <w:rsid w:val="0081555A"/>
    <w:rsid w:val="0081576F"/>
    <w:rsid w:val="00815FFB"/>
    <w:rsid w:val="008164DB"/>
    <w:rsid w:val="00816811"/>
    <w:rsid w:val="0081698A"/>
    <w:rsid w:val="00816E9B"/>
    <w:rsid w:val="00817416"/>
    <w:rsid w:val="00817D32"/>
    <w:rsid w:val="00817DE8"/>
    <w:rsid w:val="00817E67"/>
    <w:rsid w:val="00817F86"/>
    <w:rsid w:val="00820213"/>
    <w:rsid w:val="00820B0E"/>
    <w:rsid w:val="008212F1"/>
    <w:rsid w:val="008213BD"/>
    <w:rsid w:val="00821A7C"/>
    <w:rsid w:val="00821ADD"/>
    <w:rsid w:val="00821DBC"/>
    <w:rsid w:val="00821E87"/>
    <w:rsid w:val="00822102"/>
    <w:rsid w:val="00822330"/>
    <w:rsid w:val="00822BA3"/>
    <w:rsid w:val="008235F2"/>
    <w:rsid w:val="00823EE4"/>
    <w:rsid w:val="00824611"/>
    <w:rsid w:val="00824E3F"/>
    <w:rsid w:val="00824EF3"/>
    <w:rsid w:val="0082510C"/>
    <w:rsid w:val="00825952"/>
    <w:rsid w:val="00825DB8"/>
    <w:rsid w:val="00825E90"/>
    <w:rsid w:val="00826375"/>
    <w:rsid w:val="00826680"/>
    <w:rsid w:val="0082673E"/>
    <w:rsid w:val="0082711C"/>
    <w:rsid w:val="00827205"/>
    <w:rsid w:val="00827915"/>
    <w:rsid w:val="00827B2A"/>
    <w:rsid w:val="00827C90"/>
    <w:rsid w:val="00827CF9"/>
    <w:rsid w:val="00830189"/>
    <w:rsid w:val="0083019D"/>
    <w:rsid w:val="008305BE"/>
    <w:rsid w:val="0083067B"/>
    <w:rsid w:val="00830C39"/>
    <w:rsid w:val="00830D64"/>
    <w:rsid w:val="00830F7A"/>
    <w:rsid w:val="00830FBB"/>
    <w:rsid w:val="00831175"/>
    <w:rsid w:val="0083138C"/>
    <w:rsid w:val="008317AA"/>
    <w:rsid w:val="00831825"/>
    <w:rsid w:val="00831A5F"/>
    <w:rsid w:val="00831BD0"/>
    <w:rsid w:val="00831FDB"/>
    <w:rsid w:val="0083219A"/>
    <w:rsid w:val="008321D0"/>
    <w:rsid w:val="00832712"/>
    <w:rsid w:val="008327D7"/>
    <w:rsid w:val="00833042"/>
    <w:rsid w:val="00833747"/>
    <w:rsid w:val="00833A2B"/>
    <w:rsid w:val="00833BA3"/>
    <w:rsid w:val="00833D62"/>
    <w:rsid w:val="00833EF2"/>
    <w:rsid w:val="008340DE"/>
    <w:rsid w:val="0083419F"/>
    <w:rsid w:val="00834509"/>
    <w:rsid w:val="00834517"/>
    <w:rsid w:val="008349F3"/>
    <w:rsid w:val="0083508F"/>
    <w:rsid w:val="008350B2"/>
    <w:rsid w:val="00835162"/>
    <w:rsid w:val="008352B4"/>
    <w:rsid w:val="0083590C"/>
    <w:rsid w:val="00835BD9"/>
    <w:rsid w:val="00835F57"/>
    <w:rsid w:val="008364BE"/>
    <w:rsid w:val="0083681C"/>
    <w:rsid w:val="00836AAB"/>
    <w:rsid w:val="00836C6F"/>
    <w:rsid w:val="00837338"/>
    <w:rsid w:val="00837443"/>
    <w:rsid w:val="0083748F"/>
    <w:rsid w:val="00837609"/>
    <w:rsid w:val="00837C9D"/>
    <w:rsid w:val="00837ED9"/>
    <w:rsid w:val="0084058A"/>
    <w:rsid w:val="0084079A"/>
    <w:rsid w:val="00840A9C"/>
    <w:rsid w:val="00841087"/>
    <w:rsid w:val="00841120"/>
    <w:rsid w:val="0084129F"/>
    <w:rsid w:val="00841517"/>
    <w:rsid w:val="00841A20"/>
    <w:rsid w:val="00841F02"/>
    <w:rsid w:val="00841F59"/>
    <w:rsid w:val="008420AE"/>
    <w:rsid w:val="008424FF"/>
    <w:rsid w:val="008425EF"/>
    <w:rsid w:val="0084286F"/>
    <w:rsid w:val="00842CE8"/>
    <w:rsid w:val="00842DD8"/>
    <w:rsid w:val="00843444"/>
    <w:rsid w:val="008439BE"/>
    <w:rsid w:val="00843C66"/>
    <w:rsid w:val="00843E8D"/>
    <w:rsid w:val="0084404C"/>
    <w:rsid w:val="008442B1"/>
    <w:rsid w:val="008446CF"/>
    <w:rsid w:val="008447AE"/>
    <w:rsid w:val="008448AF"/>
    <w:rsid w:val="00844941"/>
    <w:rsid w:val="008449B1"/>
    <w:rsid w:val="00844AA1"/>
    <w:rsid w:val="00844E01"/>
    <w:rsid w:val="00844F8A"/>
    <w:rsid w:val="008453B4"/>
    <w:rsid w:val="00845637"/>
    <w:rsid w:val="008456D0"/>
    <w:rsid w:val="008458D7"/>
    <w:rsid w:val="00845A7D"/>
    <w:rsid w:val="00845D5D"/>
    <w:rsid w:val="0084644A"/>
    <w:rsid w:val="00846D0C"/>
    <w:rsid w:val="00847030"/>
    <w:rsid w:val="00847272"/>
    <w:rsid w:val="0084732D"/>
    <w:rsid w:val="008475E5"/>
    <w:rsid w:val="008478E9"/>
    <w:rsid w:val="00847ABD"/>
    <w:rsid w:val="00847DC1"/>
    <w:rsid w:val="00847E12"/>
    <w:rsid w:val="0085011E"/>
    <w:rsid w:val="008502BD"/>
    <w:rsid w:val="00850517"/>
    <w:rsid w:val="00850557"/>
    <w:rsid w:val="0085086C"/>
    <w:rsid w:val="00850A20"/>
    <w:rsid w:val="00850CD9"/>
    <w:rsid w:val="00850E2D"/>
    <w:rsid w:val="00851412"/>
    <w:rsid w:val="008515C9"/>
    <w:rsid w:val="00851821"/>
    <w:rsid w:val="00851893"/>
    <w:rsid w:val="008518C4"/>
    <w:rsid w:val="00851937"/>
    <w:rsid w:val="00851B5E"/>
    <w:rsid w:val="00851C91"/>
    <w:rsid w:val="00851D28"/>
    <w:rsid w:val="00851E65"/>
    <w:rsid w:val="00851E8E"/>
    <w:rsid w:val="00852222"/>
    <w:rsid w:val="0085224E"/>
    <w:rsid w:val="008522B4"/>
    <w:rsid w:val="0085244B"/>
    <w:rsid w:val="0085281A"/>
    <w:rsid w:val="0085293D"/>
    <w:rsid w:val="00852BE0"/>
    <w:rsid w:val="00852DB3"/>
    <w:rsid w:val="00853205"/>
    <w:rsid w:val="00853C33"/>
    <w:rsid w:val="00853E29"/>
    <w:rsid w:val="00854030"/>
    <w:rsid w:val="008542D9"/>
    <w:rsid w:val="008544C9"/>
    <w:rsid w:val="008545CB"/>
    <w:rsid w:val="0085462E"/>
    <w:rsid w:val="00854648"/>
    <w:rsid w:val="00854B7F"/>
    <w:rsid w:val="00855094"/>
    <w:rsid w:val="00855117"/>
    <w:rsid w:val="0085516F"/>
    <w:rsid w:val="008551B9"/>
    <w:rsid w:val="0085525E"/>
    <w:rsid w:val="008552ED"/>
    <w:rsid w:val="0085534D"/>
    <w:rsid w:val="00855529"/>
    <w:rsid w:val="00855B29"/>
    <w:rsid w:val="00855BC2"/>
    <w:rsid w:val="00855C0E"/>
    <w:rsid w:val="00855DE6"/>
    <w:rsid w:val="00855E0C"/>
    <w:rsid w:val="00855E10"/>
    <w:rsid w:val="00855E24"/>
    <w:rsid w:val="0085652A"/>
    <w:rsid w:val="008565BD"/>
    <w:rsid w:val="00856950"/>
    <w:rsid w:val="00856BEA"/>
    <w:rsid w:val="00857175"/>
    <w:rsid w:val="00857857"/>
    <w:rsid w:val="00857A7F"/>
    <w:rsid w:val="00857EC1"/>
    <w:rsid w:val="0086029C"/>
    <w:rsid w:val="008602CC"/>
    <w:rsid w:val="008603E2"/>
    <w:rsid w:val="008608D4"/>
    <w:rsid w:val="00860B64"/>
    <w:rsid w:val="00860CCF"/>
    <w:rsid w:val="00860F9F"/>
    <w:rsid w:val="0086154F"/>
    <w:rsid w:val="0086184B"/>
    <w:rsid w:val="00861944"/>
    <w:rsid w:val="00861A50"/>
    <w:rsid w:val="00861BA1"/>
    <w:rsid w:val="00861C29"/>
    <w:rsid w:val="008622E4"/>
    <w:rsid w:val="0086241E"/>
    <w:rsid w:val="008624B7"/>
    <w:rsid w:val="00862BF3"/>
    <w:rsid w:val="00862F13"/>
    <w:rsid w:val="008630DC"/>
    <w:rsid w:val="008630FE"/>
    <w:rsid w:val="00863176"/>
    <w:rsid w:val="0086321C"/>
    <w:rsid w:val="00863BCE"/>
    <w:rsid w:val="00863CAA"/>
    <w:rsid w:val="00863DAB"/>
    <w:rsid w:val="00863DDB"/>
    <w:rsid w:val="008640A2"/>
    <w:rsid w:val="0086430D"/>
    <w:rsid w:val="00864710"/>
    <w:rsid w:val="008648FB"/>
    <w:rsid w:val="00864BCD"/>
    <w:rsid w:val="00864D4D"/>
    <w:rsid w:val="00865C7A"/>
    <w:rsid w:val="00865E50"/>
    <w:rsid w:val="00866C82"/>
    <w:rsid w:val="00866ECC"/>
    <w:rsid w:val="00866F17"/>
    <w:rsid w:val="00867794"/>
    <w:rsid w:val="00867B93"/>
    <w:rsid w:val="00870162"/>
    <w:rsid w:val="0087022C"/>
    <w:rsid w:val="008703B6"/>
    <w:rsid w:val="00870942"/>
    <w:rsid w:val="008709C1"/>
    <w:rsid w:val="00870C3B"/>
    <w:rsid w:val="00870E76"/>
    <w:rsid w:val="0087136C"/>
    <w:rsid w:val="00871561"/>
    <w:rsid w:val="008717A2"/>
    <w:rsid w:val="00871934"/>
    <w:rsid w:val="00871E5E"/>
    <w:rsid w:val="00871E70"/>
    <w:rsid w:val="00871F1C"/>
    <w:rsid w:val="0087258C"/>
    <w:rsid w:val="008726C5"/>
    <w:rsid w:val="00872B17"/>
    <w:rsid w:val="008736D7"/>
    <w:rsid w:val="00873718"/>
    <w:rsid w:val="008739D3"/>
    <w:rsid w:val="00873BFF"/>
    <w:rsid w:val="00873FF5"/>
    <w:rsid w:val="00874132"/>
    <w:rsid w:val="00874180"/>
    <w:rsid w:val="00874395"/>
    <w:rsid w:val="00874542"/>
    <w:rsid w:val="008749D7"/>
    <w:rsid w:val="00874DAA"/>
    <w:rsid w:val="00875586"/>
    <w:rsid w:val="00875654"/>
    <w:rsid w:val="008757F5"/>
    <w:rsid w:val="00875B5B"/>
    <w:rsid w:val="00875BE2"/>
    <w:rsid w:val="00875CC4"/>
    <w:rsid w:val="00876480"/>
    <w:rsid w:val="00876A03"/>
    <w:rsid w:val="00876BEA"/>
    <w:rsid w:val="0087741B"/>
    <w:rsid w:val="00877488"/>
    <w:rsid w:val="00877EE8"/>
    <w:rsid w:val="00880272"/>
    <w:rsid w:val="008802D2"/>
    <w:rsid w:val="008802F9"/>
    <w:rsid w:val="00880367"/>
    <w:rsid w:val="00880419"/>
    <w:rsid w:val="00880458"/>
    <w:rsid w:val="00880533"/>
    <w:rsid w:val="00880EC8"/>
    <w:rsid w:val="00880EF4"/>
    <w:rsid w:val="00880F5B"/>
    <w:rsid w:val="00881058"/>
    <w:rsid w:val="008819FD"/>
    <w:rsid w:val="00881E21"/>
    <w:rsid w:val="00881FB5"/>
    <w:rsid w:val="00882464"/>
    <w:rsid w:val="008824F4"/>
    <w:rsid w:val="0088250A"/>
    <w:rsid w:val="00882524"/>
    <w:rsid w:val="008826B1"/>
    <w:rsid w:val="008827E9"/>
    <w:rsid w:val="00882AE9"/>
    <w:rsid w:val="0088308A"/>
    <w:rsid w:val="008830E9"/>
    <w:rsid w:val="00883CA0"/>
    <w:rsid w:val="00883DB1"/>
    <w:rsid w:val="00883F21"/>
    <w:rsid w:val="008840DC"/>
    <w:rsid w:val="00884234"/>
    <w:rsid w:val="0088423F"/>
    <w:rsid w:val="008843CD"/>
    <w:rsid w:val="008845A6"/>
    <w:rsid w:val="008849AA"/>
    <w:rsid w:val="00884ABC"/>
    <w:rsid w:val="00884B68"/>
    <w:rsid w:val="00884B6C"/>
    <w:rsid w:val="00884E09"/>
    <w:rsid w:val="008854CA"/>
    <w:rsid w:val="00885603"/>
    <w:rsid w:val="00885CE9"/>
    <w:rsid w:val="00886146"/>
    <w:rsid w:val="00886630"/>
    <w:rsid w:val="008866E3"/>
    <w:rsid w:val="00886800"/>
    <w:rsid w:val="0088684D"/>
    <w:rsid w:val="00886AD6"/>
    <w:rsid w:val="00887209"/>
    <w:rsid w:val="00887315"/>
    <w:rsid w:val="00887682"/>
    <w:rsid w:val="00887A77"/>
    <w:rsid w:val="00887FFD"/>
    <w:rsid w:val="008905B4"/>
    <w:rsid w:val="00890778"/>
    <w:rsid w:val="00890EB9"/>
    <w:rsid w:val="00890F3F"/>
    <w:rsid w:val="00891352"/>
    <w:rsid w:val="008914B3"/>
    <w:rsid w:val="00891D77"/>
    <w:rsid w:val="00891E8D"/>
    <w:rsid w:val="00891F1A"/>
    <w:rsid w:val="00892514"/>
    <w:rsid w:val="0089254B"/>
    <w:rsid w:val="00892875"/>
    <w:rsid w:val="00892929"/>
    <w:rsid w:val="008930B1"/>
    <w:rsid w:val="00893429"/>
    <w:rsid w:val="00893739"/>
    <w:rsid w:val="008937C9"/>
    <w:rsid w:val="00893850"/>
    <w:rsid w:val="00893ACF"/>
    <w:rsid w:val="00893B81"/>
    <w:rsid w:val="00893CD5"/>
    <w:rsid w:val="00893DE4"/>
    <w:rsid w:val="00894303"/>
    <w:rsid w:val="00895313"/>
    <w:rsid w:val="008953F3"/>
    <w:rsid w:val="0089546B"/>
    <w:rsid w:val="008957E9"/>
    <w:rsid w:val="0089648C"/>
    <w:rsid w:val="008965A1"/>
    <w:rsid w:val="008965ED"/>
    <w:rsid w:val="008966B5"/>
    <w:rsid w:val="0089671F"/>
    <w:rsid w:val="00896B03"/>
    <w:rsid w:val="00896B53"/>
    <w:rsid w:val="00896DF8"/>
    <w:rsid w:val="0089762A"/>
    <w:rsid w:val="00897DCA"/>
    <w:rsid w:val="00897FD0"/>
    <w:rsid w:val="008A0124"/>
    <w:rsid w:val="008A047B"/>
    <w:rsid w:val="008A070D"/>
    <w:rsid w:val="008A08B7"/>
    <w:rsid w:val="008A0A03"/>
    <w:rsid w:val="008A0D3F"/>
    <w:rsid w:val="008A0ED2"/>
    <w:rsid w:val="008A1172"/>
    <w:rsid w:val="008A1B8F"/>
    <w:rsid w:val="008A1C8D"/>
    <w:rsid w:val="008A1E4E"/>
    <w:rsid w:val="008A1E65"/>
    <w:rsid w:val="008A1F01"/>
    <w:rsid w:val="008A1F78"/>
    <w:rsid w:val="008A2111"/>
    <w:rsid w:val="008A2155"/>
    <w:rsid w:val="008A2454"/>
    <w:rsid w:val="008A25FF"/>
    <w:rsid w:val="008A2680"/>
    <w:rsid w:val="008A371C"/>
    <w:rsid w:val="008A41AE"/>
    <w:rsid w:val="008A4636"/>
    <w:rsid w:val="008A466B"/>
    <w:rsid w:val="008A4728"/>
    <w:rsid w:val="008A4A71"/>
    <w:rsid w:val="008A4EDA"/>
    <w:rsid w:val="008A5034"/>
    <w:rsid w:val="008A5289"/>
    <w:rsid w:val="008A59AA"/>
    <w:rsid w:val="008A59DA"/>
    <w:rsid w:val="008A6D8F"/>
    <w:rsid w:val="008A7DDD"/>
    <w:rsid w:val="008A7E3D"/>
    <w:rsid w:val="008B02FA"/>
    <w:rsid w:val="008B080C"/>
    <w:rsid w:val="008B08F9"/>
    <w:rsid w:val="008B0F7A"/>
    <w:rsid w:val="008B11C8"/>
    <w:rsid w:val="008B16DB"/>
    <w:rsid w:val="008B17C5"/>
    <w:rsid w:val="008B1C57"/>
    <w:rsid w:val="008B2B68"/>
    <w:rsid w:val="008B2D07"/>
    <w:rsid w:val="008B2FF7"/>
    <w:rsid w:val="008B33B0"/>
    <w:rsid w:val="008B3727"/>
    <w:rsid w:val="008B3AF3"/>
    <w:rsid w:val="008B435A"/>
    <w:rsid w:val="008B43D3"/>
    <w:rsid w:val="008B5005"/>
    <w:rsid w:val="008B513E"/>
    <w:rsid w:val="008B530F"/>
    <w:rsid w:val="008B54EF"/>
    <w:rsid w:val="008B59B7"/>
    <w:rsid w:val="008B5A32"/>
    <w:rsid w:val="008B5AAF"/>
    <w:rsid w:val="008B61FF"/>
    <w:rsid w:val="008B64F4"/>
    <w:rsid w:val="008B71B2"/>
    <w:rsid w:val="008B758D"/>
    <w:rsid w:val="008B7715"/>
    <w:rsid w:val="008B78EF"/>
    <w:rsid w:val="008B7B8C"/>
    <w:rsid w:val="008B7C76"/>
    <w:rsid w:val="008C037C"/>
    <w:rsid w:val="008C04E7"/>
    <w:rsid w:val="008C09CC"/>
    <w:rsid w:val="008C0CED"/>
    <w:rsid w:val="008C101A"/>
    <w:rsid w:val="008C117F"/>
    <w:rsid w:val="008C198D"/>
    <w:rsid w:val="008C1AAE"/>
    <w:rsid w:val="008C1B17"/>
    <w:rsid w:val="008C1C72"/>
    <w:rsid w:val="008C1F4C"/>
    <w:rsid w:val="008C21BA"/>
    <w:rsid w:val="008C2630"/>
    <w:rsid w:val="008C2A0C"/>
    <w:rsid w:val="008C2A8F"/>
    <w:rsid w:val="008C2ACC"/>
    <w:rsid w:val="008C2EE1"/>
    <w:rsid w:val="008C2FAB"/>
    <w:rsid w:val="008C30CA"/>
    <w:rsid w:val="008C369F"/>
    <w:rsid w:val="008C37F0"/>
    <w:rsid w:val="008C3F8E"/>
    <w:rsid w:val="008C426A"/>
    <w:rsid w:val="008C4771"/>
    <w:rsid w:val="008C47AD"/>
    <w:rsid w:val="008C4883"/>
    <w:rsid w:val="008C48F8"/>
    <w:rsid w:val="008C4A0C"/>
    <w:rsid w:val="008C4C76"/>
    <w:rsid w:val="008C503A"/>
    <w:rsid w:val="008C5345"/>
    <w:rsid w:val="008C562D"/>
    <w:rsid w:val="008C5C31"/>
    <w:rsid w:val="008C5D2D"/>
    <w:rsid w:val="008C5DD1"/>
    <w:rsid w:val="008C5E7E"/>
    <w:rsid w:val="008C608C"/>
    <w:rsid w:val="008C6505"/>
    <w:rsid w:val="008C6561"/>
    <w:rsid w:val="008C6583"/>
    <w:rsid w:val="008C670A"/>
    <w:rsid w:val="008C69F5"/>
    <w:rsid w:val="008C6D3B"/>
    <w:rsid w:val="008C753E"/>
    <w:rsid w:val="008C7841"/>
    <w:rsid w:val="008C7C65"/>
    <w:rsid w:val="008C7FEF"/>
    <w:rsid w:val="008D0019"/>
    <w:rsid w:val="008D0091"/>
    <w:rsid w:val="008D00DE"/>
    <w:rsid w:val="008D0162"/>
    <w:rsid w:val="008D01E1"/>
    <w:rsid w:val="008D0335"/>
    <w:rsid w:val="008D0385"/>
    <w:rsid w:val="008D04E9"/>
    <w:rsid w:val="008D0665"/>
    <w:rsid w:val="008D0962"/>
    <w:rsid w:val="008D11A0"/>
    <w:rsid w:val="008D1D26"/>
    <w:rsid w:val="008D22EB"/>
    <w:rsid w:val="008D2322"/>
    <w:rsid w:val="008D2592"/>
    <w:rsid w:val="008D2999"/>
    <w:rsid w:val="008D2BCC"/>
    <w:rsid w:val="008D2EF2"/>
    <w:rsid w:val="008D3291"/>
    <w:rsid w:val="008D35B7"/>
    <w:rsid w:val="008D3C51"/>
    <w:rsid w:val="008D3D30"/>
    <w:rsid w:val="008D474A"/>
    <w:rsid w:val="008D47AE"/>
    <w:rsid w:val="008D485C"/>
    <w:rsid w:val="008D4DBC"/>
    <w:rsid w:val="008D5425"/>
    <w:rsid w:val="008D5D15"/>
    <w:rsid w:val="008D6130"/>
    <w:rsid w:val="008D620D"/>
    <w:rsid w:val="008D650D"/>
    <w:rsid w:val="008D6B0B"/>
    <w:rsid w:val="008D741F"/>
    <w:rsid w:val="008D77DD"/>
    <w:rsid w:val="008D7924"/>
    <w:rsid w:val="008E039F"/>
    <w:rsid w:val="008E07F3"/>
    <w:rsid w:val="008E0906"/>
    <w:rsid w:val="008E0B29"/>
    <w:rsid w:val="008E0C77"/>
    <w:rsid w:val="008E10F4"/>
    <w:rsid w:val="008E15DA"/>
    <w:rsid w:val="008E16CE"/>
    <w:rsid w:val="008E1801"/>
    <w:rsid w:val="008E1ABA"/>
    <w:rsid w:val="008E1F54"/>
    <w:rsid w:val="008E1FD0"/>
    <w:rsid w:val="008E2337"/>
    <w:rsid w:val="008E2410"/>
    <w:rsid w:val="008E2435"/>
    <w:rsid w:val="008E2734"/>
    <w:rsid w:val="008E278C"/>
    <w:rsid w:val="008E2BDE"/>
    <w:rsid w:val="008E2CDF"/>
    <w:rsid w:val="008E2DB5"/>
    <w:rsid w:val="008E2E42"/>
    <w:rsid w:val="008E2ED9"/>
    <w:rsid w:val="008E2F3F"/>
    <w:rsid w:val="008E3352"/>
    <w:rsid w:val="008E3376"/>
    <w:rsid w:val="008E3538"/>
    <w:rsid w:val="008E3AE2"/>
    <w:rsid w:val="008E4557"/>
    <w:rsid w:val="008E4741"/>
    <w:rsid w:val="008E4B75"/>
    <w:rsid w:val="008E4FAD"/>
    <w:rsid w:val="008E50D7"/>
    <w:rsid w:val="008E51CC"/>
    <w:rsid w:val="008E534C"/>
    <w:rsid w:val="008E56F1"/>
    <w:rsid w:val="008E59D1"/>
    <w:rsid w:val="008E5E7D"/>
    <w:rsid w:val="008E6211"/>
    <w:rsid w:val="008E64AC"/>
    <w:rsid w:val="008E6C48"/>
    <w:rsid w:val="008E6C96"/>
    <w:rsid w:val="008E6F62"/>
    <w:rsid w:val="008E704A"/>
    <w:rsid w:val="008E7154"/>
    <w:rsid w:val="008E7535"/>
    <w:rsid w:val="008E7640"/>
    <w:rsid w:val="008E7789"/>
    <w:rsid w:val="008E79C4"/>
    <w:rsid w:val="008E7DA1"/>
    <w:rsid w:val="008F032B"/>
    <w:rsid w:val="008F063B"/>
    <w:rsid w:val="008F069A"/>
    <w:rsid w:val="008F0823"/>
    <w:rsid w:val="008F0A37"/>
    <w:rsid w:val="008F1228"/>
    <w:rsid w:val="008F1517"/>
    <w:rsid w:val="008F1607"/>
    <w:rsid w:val="008F182B"/>
    <w:rsid w:val="008F1AF5"/>
    <w:rsid w:val="008F1CA2"/>
    <w:rsid w:val="008F1D2C"/>
    <w:rsid w:val="008F1DC6"/>
    <w:rsid w:val="008F224A"/>
    <w:rsid w:val="008F261F"/>
    <w:rsid w:val="008F29E5"/>
    <w:rsid w:val="008F29F1"/>
    <w:rsid w:val="008F2BB4"/>
    <w:rsid w:val="008F3059"/>
    <w:rsid w:val="008F3161"/>
    <w:rsid w:val="008F34B0"/>
    <w:rsid w:val="008F355C"/>
    <w:rsid w:val="008F370B"/>
    <w:rsid w:val="008F3933"/>
    <w:rsid w:val="008F3A6D"/>
    <w:rsid w:val="008F400D"/>
    <w:rsid w:val="008F40FA"/>
    <w:rsid w:val="008F46E2"/>
    <w:rsid w:val="008F52AE"/>
    <w:rsid w:val="008F52C2"/>
    <w:rsid w:val="008F5782"/>
    <w:rsid w:val="008F5D24"/>
    <w:rsid w:val="008F6326"/>
    <w:rsid w:val="008F6474"/>
    <w:rsid w:val="008F7608"/>
    <w:rsid w:val="008F7ACD"/>
    <w:rsid w:val="008F7ACE"/>
    <w:rsid w:val="008F7AF2"/>
    <w:rsid w:val="0090011D"/>
    <w:rsid w:val="0090054C"/>
    <w:rsid w:val="00900970"/>
    <w:rsid w:val="00900A04"/>
    <w:rsid w:val="00900E2B"/>
    <w:rsid w:val="00900E39"/>
    <w:rsid w:val="00900F69"/>
    <w:rsid w:val="00901481"/>
    <w:rsid w:val="009015C4"/>
    <w:rsid w:val="009015E3"/>
    <w:rsid w:val="00902029"/>
    <w:rsid w:val="00902236"/>
    <w:rsid w:val="00902477"/>
    <w:rsid w:val="009024F7"/>
    <w:rsid w:val="00902956"/>
    <w:rsid w:val="00902AF8"/>
    <w:rsid w:val="00903497"/>
    <w:rsid w:val="009036D6"/>
    <w:rsid w:val="009039A5"/>
    <w:rsid w:val="00903AB4"/>
    <w:rsid w:val="00903F71"/>
    <w:rsid w:val="0090422D"/>
    <w:rsid w:val="00904405"/>
    <w:rsid w:val="00904A99"/>
    <w:rsid w:val="00904E31"/>
    <w:rsid w:val="00905004"/>
    <w:rsid w:val="0090505D"/>
    <w:rsid w:val="0090565A"/>
    <w:rsid w:val="009057A4"/>
    <w:rsid w:val="009058A9"/>
    <w:rsid w:val="00905F31"/>
    <w:rsid w:val="0090602F"/>
    <w:rsid w:val="00906407"/>
    <w:rsid w:val="00906782"/>
    <w:rsid w:val="009069EA"/>
    <w:rsid w:val="00906AF9"/>
    <w:rsid w:val="00906B8C"/>
    <w:rsid w:val="00906DF4"/>
    <w:rsid w:val="00906F78"/>
    <w:rsid w:val="00907079"/>
    <w:rsid w:val="0091012F"/>
    <w:rsid w:val="0091019D"/>
    <w:rsid w:val="009106F0"/>
    <w:rsid w:val="00910DEC"/>
    <w:rsid w:val="00911BF4"/>
    <w:rsid w:val="00911D26"/>
    <w:rsid w:val="00912036"/>
    <w:rsid w:val="009121D1"/>
    <w:rsid w:val="009124B9"/>
    <w:rsid w:val="009125F9"/>
    <w:rsid w:val="00912B66"/>
    <w:rsid w:val="00912B9D"/>
    <w:rsid w:val="0091373E"/>
    <w:rsid w:val="00913D37"/>
    <w:rsid w:val="00914503"/>
    <w:rsid w:val="0091459F"/>
    <w:rsid w:val="00914897"/>
    <w:rsid w:val="00914D38"/>
    <w:rsid w:val="00914E73"/>
    <w:rsid w:val="00914FB5"/>
    <w:rsid w:val="009152C0"/>
    <w:rsid w:val="00915454"/>
    <w:rsid w:val="0091572E"/>
    <w:rsid w:val="00915C72"/>
    <w:rsid w:val="00915D6D"/>
    <w:rsid w:val="00916E8D"/>
    <w:rsid w:val="0091715E"/>
    <w:rsid w:val="00917165"/>
    <w:rsid w:val="009173F5"/>
    <w:rsid w:val="009175A1"/>
    <w:rsid w:val="00917739"/>
    <w:rsid w:val="00917749"/>
    <w:rsid w:val="00917BC0"/>
    <w:rsid w:val="00917D92"/>
    <w:rsid w:val="00917E13"/>
    <w:rsid w:val="009202AE"/>
    <w:rsid w:val="0092036D"/>
    <w:rsid w:val="009208E6"/>
    <w:rsid w:val="00920942"/>
    <w:rsid w:val="009209AA"/>
    <w:rsid w:val="00920A92"/>
    <w:rsid w:val="00920B13"/>
    <w:rsid w:val="00920F5B"/>
    <w:rsid w:val="00921130"/>
    <w:rsid w:val="00921152"/>
    <w:rsid w:val="00921177"/>
    <w:rsid w:val="0092307C"/>
    <w:rsid w:val="0092314F"/>
    <w:rsid w:val="0092317C"/>
    <w:rsid w:val="0092348C"/>
    <w:rsid w:val="009234DE"/>
    <w:rsid w:val="009235F9"/>
    <w:rsid w:val="00923ABD"/>
    <w:rsid w:val="00923E43"/>
    <w:rsid w:val="00923FD2"/>
    <w:rsid w:val="009240DD"/>
    <w:rsid w:val="00924439"/>
    <w:rsid w:val="0092483E"/>
    <w:rsid w:val="009248B8"/>
    <w:rsid w:val="009249F3"/>
    <w:rsid w:val="009253B2"/>
    <w:rsid w:val="00925491"/>
    <w:rsid w:val="009258C5"/>
    <w:rsid w:val="00926814"/>
    <w:rsid w:val="00926B3A"/>
    <w:rsid w:val="00926CBE"/>
    <w:rsid w:val="00926CC6"/>
    <w:rsid w:val="00926E66"/>
    <w:rsid w:val="009278F4"/>
    <w:rsid w:val="00927E76"/>
    <w:rsid w:val="00927F5A"/>
    <w:rsid w:val="009303DD"/>
    <w:rsid w:val="00930F58"/>
    <w:rsid w:val="009316EB"/>
    <w:rsid w:val="00931855"/>
    <w:rsid w:val="00932070"/>
    <w:rsid w:val="00932096"/>
    <w:rsid w:val="00932155"/>
    <w:rsid w:val="00932399"/>
    <w:rsid w:val="009324C0"/>
    <w:rsid w:val="0093294F"/>
    <w:rsid w:val="00932A1B"/>
    <w:rsid w:val="00932DA5"/>
    <w:rsid w:val="009331B8"/>
    <w:rsid w:val="009337E4"/>
    <w:rsid w:val="00933AEC"/>
    <w:rsid w:val="00933BF8"/>
    <w:rsid w:val="0093421D"/>
    <w:rsid w:val="009345D1"/>
    <w:rsid w:val="009345F8"/>
    <w:rsid w:val="00934A70"/>
    <w:rsid w:val="00934D4F"/>
    <w:rsid w:val="00934EAA"/>
    <w:rsid w:val="00935C02"/>
    <w:rsid w:val="009361D4"/>
    <w:rsid w:val="00936321"/>
    <w:rsid w:val="00936449"/>
    <w:rsid w:val="009365D3"/>
    <w:rsid w:val="0093694F"/>
    <w:rsid w:val="00936D42"/>
    <w:rsid w:val="00937087"/>
    <w:rsid w:val="0093719B"/>
    <w:rsid w:val="00937228"/>
    <w:rsid w:val="00940344"/>
    <w:rsid w:val="00940874"/>
    <w:rsid w:val="00940BBE"/>
    <w:rsid w:val="00940E2F"/>
    <w:rsid w:val="00941050"/>
    <w:rsid w:val="009413C1"/>
    <w:rsid w:val="00941834"/>
    <w:rsid w:val="00941AD0"/>
    <w:rsid w:val="00941D01"/>
    <w:rsid w:val="00941DB3"/>
    <w:rsid w:val="0094241D"/>
    <w:rsid w:val="009426B6"/>
    <w:rsid w:val="00942729"/>
    <w:rsid w:val="009429C3"/>
    <w:rsid w:val="00942AA0"/>
    <w:rsid w:val="00942EB2"/>
    <w:rsid w:val="0094301E"/>
    <w:rsid w:val="00943047"/>
    <w:rsid w:val="009431A7"/>
    <w:rsid w:val="0094323F"/>
    <w:rsid w:val="009437D7"/>
    <w:rsid w:val="00943982"/>
    <w:rsid w:val="009443EC"/>
    <w:rsid w:val="00944C50"/>
    <w:rsid w:val="00944E68"/>
    <w:rsid w:val="009451B2"/>
    <w:rsid w:val="00945502"/>
    <w:rsid w:val="00945B99"/>
    <w:rsid w:val="00945C1F"/>
    <w:rsid w:val="00945F9E"/>
    <w:rsid w:val="009461AF"/>
    <w:rsid w:val="00946410"/>
    <w:rsid w:val="00946447"/>
    <w:rsid w:val="009468FC"/>
    <w:rsid w:val="00946A89"/>
    <w:rsid w:val="00946F2E"/>
    <w:rsid w:val="00946F65"/>
    <w:rsid w:val="00946FB9"/>
    <w:rsid w:val="009479B1"/>
    <w:rsid w:val="00950582"/>
    <w:rsid w:val="00950CC1"/>
    <w:rsid w:val="009514C1"/>
    <w:rsid w:val="009515EF"/>
    <w:rsid w:val="00951765"/>
    <w:rsid w:val="00952039"/>
    <w:rsid w:val="0095240D"/>
    <w:rsid w:val="00952E0D"/>
    <w:rsid w:val="00953125"/>
    <w:rsid w:val="009531FF"/>
    <w:rsid w:val="00953275"/>
    <w:rsid w:val="00953719"/>
    <w:rsid w:val="00953842"/>
    <w:rsid w:val="009542C3"/>
    <w:rsid w:val="00955000"/>
    <w:rsid w:val="00955A2D"/>
    <w:rsid w:val="00955C64"/>
    <w:rsid w:val="0095657D"/>
    <w:rsid w:val="009566AA"/>
    <w:rsid w:val="00957072"/>
    <w:rsid w:val="00957712"/>
    <w:rsid w:val="00957891"/>
    <w:rsid w:val="00957ACC"/>
    <w:rsid w:val="00957BDE"/>
    <w:rsid w:val="00957BE8"/>
    <w:rsid w:val="00957E64"/>
    <w:rsid w:val="009600C1"/>
    <w:rsid w:val="009601EA"/>
    <w:rsid w:val="00960513"/>
    <w:rsid w:val="00960907"/>
    <w:rsid w:val="0096090D"/>
    <w:rsid w:val="0096092F"/>
    <w:rsid w:val="00960CCB"/>
    <w:rsid w:val="00960F72"/>
    <w:rsid w:val="00961515"/>
    <w:rsid w:val="00961611"/>
    <w:rsid w:val="00961677"/>
    <w:rsid w:val="009617B9"/>
    <w:rsid w:val="00961A79"/>
    <w:rsid w:val="00961B77"/>
    <w:rsid w:val="00961DAB"/>
    <w:rsid w:val="00961FB6"/>
    <w:rsid w:val="00962439"/>
    <w:rsid w:val="00962B6B"/>
    <w:rsid w:val="00962E9A"/>
    <w:rsid w:val="00962EDF"/>
    <w:rsid w:val="009633A2"/>
    <w:rsid w:val="009636BA"/>
    <w:rsid w:val="0096404C"/>
    <w:rsid w:val="00964179"/>
    <w:rsid w:val="009643F3"/>
    <w:rsid w:val="00964817"/>
    <w:rsid w:val="00964CB7"/>
    <w:rsid w:val="00964D95"/>
    <w:rsid w:val="0096550E"/>
    <w:rsid w:val="00965946"/>
    <w:rsid w:val="00965A12"/>
    <w:rsid w:val="00966029"/>
    <w:rsid w:val="009663E3"/>
    <w:rsid w:val="009666D5"/>
    <w:rsid w:val="00966746"/>
    <w:rsid w:val="00966D1C"/>
    <w:rsid w:val="00966F02"/>
    <w:rsid w:val="00966F32"/>
    <w:rsid w:val="00967197"/>
    <w:rsid w:val="0096748E"/>
    <w:rsid w:val="0096756E"/>
    <w:rsid w:val="009677E3"/>
    <w:rsid w:val="00967847"/>
    <w:rsid w:val="00967BE4"/>
    <w:rsid w:val="00967EAA"/>
    <w:rsid w:val="009700D9"/>
    <w:rsid w:val="0097014E"/>
    <w:rsid w:val="009701FD"/>
    <w:rsid w:val="00970948"/>
    <w:rsid w:val="00970B25"/>
    <w:rsid w:val="00971056"/>
    <w:rsid w:val="00971176"/>
    <w:rsid w:val="0097142F"/>
    <w:rsid w:val="00971AEA"/>
    <w:rsid w:val="00972658"/>
    <w:rsid w:val="0097283D"/>
    <w:rsid w:val="00973B42"/>
    <w:rsid w:val="00974637"/>
    <w:rsid w:val="00974785"/>
    <w:rsid w:val="009751C3"/>
    <w:rsid w:val="00975456"/>
    <w:rsid w:val="009754A6"/>
    <w:rsid w:val="00975755"/>
    <w:rsid w:val="009757D4"/>
    <w:rsid w:val="0097590B"/>
    <w:rsid w:val="00975D2F"/>
    <w:rsid w:val="00975EDC"/>
    <w:rsid w:val="00976448"/>
    <w:rsid w:val="00976C02"/>
    <w:rsid w:val="00976DC6"/>
    <w:rsid w:val="00976FCC"/>
    <w:rsid w:val="00977294"/>
    <w:rsid w:val="0097776F"/>
    <w:rsid w:val="009778DB"/>
    <w:rsid w:val="00977EE0"/>
    <w:rsid w:val="00977FCA"/>
    <w:rsid w:val="00980310"/>
    <w:rsid w:val="0098057B"/>
    <w:rsid w:val="00980642"/>
    <w:rsid w:val="00980B4C"/>
    <w:rsid w:val="00980F49"/>
    <w:rsid w:val="00981D95"/>
    <w:rsid w:val="0098257C"/>
    <w:rsid w:val="009829E7"/>
    <w:rsid w:val="00982E55"/>
    <w:rsid w:val="00983137"/>
    <w:rsid w:val="00983378"/>
    <w:rsid w:val="009833E2"/>
    <w:rsid w:val="00983910"/>
    <w:rsid w:val="00983D54"/>
    <w:rsid w:val="009840EF"/>
    <w:rsid w:val="0098430E"/>
    <w:rsid w:val="009845E7"/>
    <w:rsid w:val="009848F6"/>
    <w:rsid w:val="00984B8A"/>
    <w:rsid w:val="009856A1"/>
    <w:rsid w:val="00985CD8"/>
    <w:rsid w:val="00985CFC"/>
    <w:rsid w:val="00986061"/>
    <w:rsid w:val="00986156"/>
    <w:rsid w:val="0098620E"/>
    <w:rsid w:val="00986688"/>
    <w:rsid w:val="009868D4"/>
    <w:rsid w:val="00987266"/>
    <w:rsid w:val="009877E7"/>
    <w:rsid w:val="009905D0"/>
    <w:rsid w:val="00990617"/>
    <w:rsid w:val="00990833"/>
    <w:rsid w:val="0099094E"/>
    <w:rsid w:val="00990A00"/>
    <w:rsid w:val="00990BF5"/>
    <w:rsid w:val="00990D7A"/>
    <w:rsid w:val="00990F1D"/>
    <w:rsid w:val="009915BE"/>
    <w:rsid w:val="009915C5"/>
    <w:rsid w:val="009915E9"/>
    <w:rsid w:val="009915F4"/>
    <w:rsid w:val="009918F5"/>
    <w:rsid w:val="009919A2"/>
    <w:rsid w:val="00991C7E"/>
    <w:rsid w:val="00991C8B"/>
    <w:rsid w:val="00991CB0"/>
    <w:rsid w:val="0099236A"/>
    <w:rsid w:val="00992656"/>
    <w:rsid w:val="00992848"/>
    <w:rsid w:val="0099293F"/>
    <w:rsid w:val="00992CDB"/>
    <w:rsid w:val="00992D63"/>
    <w:rsid w:val="00993179"/>
    <w:rsid w:val="009932FA"/>
    <w:rsid w:val="0099346A"/>
    <w:rsid w:val="00993594"/>
    <w:rsid w:val="00993B83"/>
    <w:rsid w:val="009942AB"/>
    <w:rsid w:val="00994D8D"/>
    <w:rsid w:val="00994F41"/>
    <w:rsid w:val="00995ADE"/>
    <w:rsid w:val="00995F1B"/>
    <w:rsid w:val="00996104"/>
    <w:rsid w:val="0099610D"/>
    <w:rsid w:val="0099610E"/>
    <w:rsid w:val="00996230"/>
    <w:rsid w:val="00996438"/>
    <w:rsid w:val="009966FC"/>
    <w:rsid w:val="009968B6"/>
    <w:rsid w:val="00996FA3"/>
    <w:rsid w:val="009972BA"/>
    <w:rsid w:val="009972BF"/>
    <w:rsid w:val="00997370"/>
    <w:rsid w:val="00997C3C"/>
    <w:rsid w:val="00997CF0"/>
    <w:rsid w:val="009A01AA"/>
    <w:rsid w:val="009A08BB"/>
    <w:rsid w:val="009A09AF"/>
    <w:rsid w:val="009A0E44"/>
    <w:rsid w:val="009A1227"/>
    <w:rsid w:val="009A2148"/>
    <w:rsid w:val="009A33F1"/>
    <w:rsid w:val="009A35B5"/>
    <w:rsid w:val="009A36B8"/>
    <w:rsid w:val="009A3830"/>
    <w:rsid w:val="009A3A02"/>
    <w:rsid w:val="009A3A24"/>
    <w:rsid w:val="009A3D77"/>
    <w:rsid w:val="009A3FC6"/>
    <w:rsid w:val="009A4119"/>
    <w:rsid w:val="009A48BC"/>
    <w:rsid w:val="009A48C1"/>
    <w:rsid w:val="009A48DD"/>
    <w:rsid w:val="009A4AC9"/>
    <w:rsid w:val="009A4D8F"/>
    <w:rsid w:val="009A4DF1"/>
    <w:rsid w:val="009A4ED9"/>
    <w:rsid w:val="009A502E"/>
    <w:rsid w:val="009A5076"/>
    <w:rsid w:val="009A55FE"/>
    <w:rsid w:val="009A56C7"/>
    <w:rsid w:val="009A579A"/>
    <w:rsid w:val="009A59F1"/>
    <w:rsid w:val="009A5A41"/>
    <w:rsid w:val="009A5A42"/>
    <w:rsid w:val="009A5AC8"/>
    <w:rsid w:val="009A5CC4"/>
    <w:rsid w:val="009A6058"/>
    <w:rsid w:val="009A6D4A"/>
    <w:rsid w:val="009A6DBD"/>
    <w:rsid w:val="009A7704"/>
    <w:rsid w:val="009B0063"/>
    <w:rsid w:val="009B038C"/>
    <w:rsid w:val="009B0416"/>
    <w:rsid w:val="009B05CF"/>
    <w:rsid w:val="009B0E88"/>
    <w:rsid w:val="009B0F6B"/>
    <w:rsid w:val="009B1371"/>
    <w:rsid w:val="009B13E4"/>
    <w:rsid w:val="009B1652"/>
    <w:rsid w:val="009B1F16"/>
    <w:rsid w:val="009B2360"/>
    <w:rsid w:val="009B2889"/>
    <w:rsid w:val="009B292D"/>
    <w:rsid w:val="009B3020"/>
    <w:rsid w:val="009B3355"/>
    <w:rsid w:val="009B3F33"/>
    <w:rsid w:val="009B412E"/>
    <w:rsid w:val="009B4AFA"/>
    <w:rsid w:val="009B4BF1"/>
    <w:rsid w:val="009B4EB9"/>
    <w:rsid w:val="009B4EE3"/>
    <w:rsid w:val="009B568F"/>
    <w:rsid w:val="009B5A5A"/>
    <w:rsid w:val="009B5D49"/>
    <w:rsid w:val="009B61AF"/>
    <w:rsid w:val="009B6768"/>
    <w:rsid w:val="009B680B"/>
    <w:rsid w:val="009B6B8A"/>
    <w:rsid w:val="009B74D2"/>
    <w:rsid w:val="009B75F4"/>
    <w:rsid w:val="009B783E"/>
    <w:rsid w:val="009B7978"/>
    <w:rsid w:val="009B7A6D"/>
    <w:rsid w:val="009B7F22"/>
    <w:rsid w:val="009C00F2"/>
    <w:rsid w:val="009C0177"/>
    <w:rsid w:val="009C02B4"/>
    <w:rsid w:val="009C07FF"/>
    <w:rsid w:val="009C0CE4"/>
    <w:rsid w:val="009C0E8B"/>
    <w:rsid w:val="009C0FB8"/>
    <w:rsid w:val="009C11B6"/>
    <w:rsid w:val="009C1D9F"/>
    <w:rsid w:val="009C2018"/>
    <w:rsid w:val="009C2445"/>
    <w:rsid w:val="009C2779"/>
    <w:rsid w:val="009C2C36"/>
    <w:rsid w:val="009C2D72"/>
    <w:rsid w:val="009C325C"/>
    <w:rsid w:val="009C337D"/>
    <w:rsid w:val="009C341E"/>
    <w:rsid w:val="009C38DC"/>
    <w:rsid w:val="009C3A39"/>
    <w:rsid w:val="009C3CD4"/>
    <w:rsid w:val="009C4863"/>
    <w:rsid w:val="009C48AC"/>
    <w:rsid w:val="009C4A3F"/>
    <w:rsid w:val="009C4C7F"/>
    <w:rsid w:val="009C521D"/>
    <w:rsid w:val="009C54B2"/>
    <w:rsid w:val="009C54FE"/>
    <w:rsid w:val="009C5513"/>
    <w:rsid w:val="009C58F2"/>
    <w:rsid w:val="009C5B2F"/>
    <w:rsid w:val="009C5BD7"/>
    <w:rsid w:val="009C631B"/>
    <w:rsid w:val="009C65B9"/>
    <w:rsid w:val="009C6649"/>
    <w:rsid w:val="009C6883"/>
    <w:rsid w:val="009C69FD"/>
    <w:rsid w:val="009C6ACA"/>
    <w:rsid w:val="009C77BE"/>
    <w:rsid w:val="009C7873"/>
    <w:rsid w:val="009C7A7A"/>
    <w:rsid w:val="009C7DEC"/>
    <w:rsid w:val="009C7F8A"/>
    <w:rsid w:val="009D025F"/>
    <w:rsid w:val="009D05DB"/>
    <w:rsid w:val="009D0782"/>
    <w:rsid w:val="009D0BC2"/>
    <w:rsid w:val="009D0E22"/>
    <w:rsid w:val="009D1043"/>
    <w:rsid w:val="009D1671"/>
    <w:rsid w:val="009D170F"/>
    <w:rsid w:val="009D181D"/>
    <w:rsid w:val="009D19C5"/>
    <w:rsid w:val="009D1C7B"/>
    <w:rsid w:val="009D1F75"/>
    <w:rsid w:val="009D1F90"/>
    <w:rsid w:val="009D2239"/>
    <w:rsid w:val="009D26F6"/>
    <w:rsid w:val="009D270A"/>
    <w:rsid w:val="009D2EDB"/>
    <w:rsid w:val="009D3264"/>
    <w:rsid w:val="009D3497"/>
    <w:rsid w:val="009D3751"/>
    <w:rsid w:val="009D3774"/>
    <w:rsid w:val="009D383C"/>
    <w:rsid w:val="009D3945"/>
    <w:rsid w:val="009D3A02"/>
    <w:rsid w:val="009D3B2B"/>
    <w:rsid w:val="009D3B72"/>
    <w:rsid w:val="009D3C0E"/>
    <w:rsid w:val="009D3C6C"/>
    <w:rsid w:val="009D4496"/>
    <w:rsid w:val="009D4B9F"/>
    <w:rsid w:val="009D4FDA"/>
    <w:rsid w:val="009D51B2"/>
    <w:rsid w:val="009D5250"/>
    <w:rsid w:val="009D5262"/>
    <w:rsid w:val="009D542A"/>
    <w:rsid w:val="009D5475"/>
    <w:rsid w:val="009D56ED"/>
    <w:rsid w:val="009D5987"/>
    <w:rsid w:val="009D5AB6"/>
    <w:rsid w:val="009D610C"/>
    <w:rsid w:val="009D6DEB"/>
    <w:rsid w:val="009D6F48"/>
    <w:rsid w:val="009D7972"/>
    <w:rsid w:val="009D7A2F"/>
    <w:rsid w:val="009D7E8B"/>
    <w:rsid w:val="009E0361"/>
    <w:rsid w:val="009E04FF"/>
    <w:rsid w:val="009E0693"/>
    <w:rsid w:val="009E0A76"/>
    <w:rsid w:val="009E0C15"/>
    <w:rsid w:val="009E0CE4"/>
    <w:rsid w:val="009E0E8D"/>
    <w:rsid w:val="009E1123"/>
    <w:rsid w:val="009E172D"/>
    <w:rsid w:val="009E1762"/>
    <w:rsid w:val="009E1DBA"/>
    <w:rsid w:val="009E1F70"/>
    <w:rsid w:val="009E22E0"/>
    <w:rsid w:val="009E2BFC"/>
    <w:rsid w:val="009E2C68"/>
    <w:rsid w:val="009E3188"/>
    <w:rsid w:val="009E3344"/>
    <w:rsid w:val="009E3651"/>
    <w:rsid w:val="009E382A"/>
    <w:rsid w:val="009E3B74"/>
    <w:rsid w:val="009E3C5B"/>
    <w:rsid w:val="009E3C98"/>
    <w:rsid w:val="009E3EE9"/>
    <w:rsid w:val="009E4028"/>
    <w:rsid w:val="009E4395"/>
    <w:rsid w:val="009E462D"/>
    <w:rsid w:val="009E4A6F"/>
    <w:rsid w:val="009E4FD0"/>
    <w:rsid w:val="009E5016"/>
    <w:rsid w:val="009E5108"/>
    <w:rsid w:val="009E6083"/>
    <w:rsid w:val="009E6787"/>
    <w:rsid w:val="009E694E"/>
    <w:rsid w:val="009E6D4F"/>
    <w:rsid w:val="009E6E04"/>
    <w:rsid w:val="009E70A8"/>
    <w:rsid w:val="009E7727"/>
    <w:rsid w:val="009E78C1"/>
    <w:rsid w:val="009F0070"/>
    <w:rsid w:val="009F00E9"/>
    <w:rsid w:val="009F03AE"/>
    <w:rsid w:val="009F059B"/>
    <w:rsid w:val="009F05F5"/>
    <w:rsid w:val="009F099B"/>
    <w:rsid w:val="009F09B9"/>
    <w:rsid w:val="009F0AA4"/>
    <w:rsid w:val="009F0BD5"/>
    <w:rsid w:val="009F0F2D"/>
    <w:rsid w:val="009F10B4"/>
    <w:rsid w:val="009F1764"/>
    <w:rsid w:val="009F1BC6"/>
    <w:rsid w:val="009F1F2D"/>
    <w:rsid w:val="009F2418"/>
    <w:rsid w:val="009F25B6"/>
    <w:rsid w:val="009F3010"/>
    <w:rsid w:val="009F30BF"/>
    <w:rsid w:val="009F339A"/>
    <w:rsid w:val="009F346E"/>
    <w:rsid w:val="009F3788"/>
    <w:rsid w:val="009F3939"/>
    <w:rsid w:val="009F3951"/>
    <w:rsid w:val="009F3CC8"/>
    <w:rsid w:val="009F3CD2"/>
    <w:rsid w:val="009F3F6C"/>
    <w:rsid w:val="009F414D"/>
    <w:rsid w:val="009F45D5"/>
    <w:rsid w:val="009F4B06"/>
    <w:rsid w:val="009F5268"/>
    <w:rsid w:val="009F55C0"/>
    <w:rsid w:val="009F5C68"/>
    <w:rsid w:val="009F5CA0"/>
    <w:rsid w:val="009F5D7C"/>
    <w:rsid w:val="009F6292"/>
    <w:rsid w:val="009F6705"/>
    <w:rsid w:val="009F67D1"/>
    <w:rsid w:val="009F68E7"/>
    <w:rsid w:val="009F6BC3"/>
    <w:rsid w:val="009F6F19"/>
    <w:rsid w:val="009F70D2"/>
    <w:rsid w:val="009F71BE"/>
    <w:rsid w:val="009F7BA0"/>
    <w:rsid w:val="009F7DF2"/>
    <w:rsid w:val="00A00D62"/>
    <w:rsid w:val="00A012BE"/>
    <w:rsid w:val="00A015E0"/>
    <w:rsid w:val="00A01611"/>
    <w:rsid w:val="00A01740"/>
    <w:rsid w:val="00A01AEF"/>
    <w:rsid w:val="00A01EFB"/>
    <w:rsid w:val="00A02122"/>
    <w:rsid w:val="00A02371"/>
    <w:rsid w:val="00A025BB"/>
    <w:rsid w:val="00A0297C"/>
    <w:rsid w:val="00A02B08"/>
    <w:rsid w:val="00A02B6A"/>
    <w:rsid w:val="00A02C12"/>
    <w:rsid w:val="00A02C2B"/>
    <w:rsid w:val="00A02D60"/>
    <w:rsid w:val="00A0317E"/>
    <w:rsid w:val="00A03465"/>
    <w:rsid w:val="00A03480"/>
    <w:rsid w:val="00A03593"/>
    <w:rsid w:val="00A03B36"/>
    <w:rsid w:val="00A04237"/>
    <w:rsid w:val="00A043FF"/>
    <w:rsid w:val="00A04875"/>
    <w:rsid w:val="00A0499F"/>
    <w:rsid w:val="00A04A22"/>
    <w:rsid w:val="00A04BDC"/>
    <w:rsid w:val="00A04F1F"/>
    <w:rsid w:val="00A04F60"/>
    <w:rsid w:val="00A050A2"/>
    <w:rsid w:val="00A05840"/>
    <w:rsid w:val="00A05B33"/>
    <w:rsid w:val="00A05BB0"/>
    <w:rsid w:val="00A05C95"/>
    <w:rsid w:val="00A05C97"/>
    <w:rsid w:val="00A05FAE"/>
    <w:rsid w:val="00A0628F"/>
    <w:rsid w:val="00A0684B"/>
    <w:rsid w:val="00A0712E"/>
    <w:rsid w:val="00A07355"/>
    <w:rsid w:val="00A0741C"/>
    <w:rsid w:val="00A1062B"/>
    <w:rsid w:val="00A10BAD"/>
    <w:rsid w:val="00A11338"/>
    <w:rsid w:val="00A11478"/>
    <w:rsid w:val="00A11776"/>
    <w:rsid w:val="00A11785"/>
    <w:rsid w:val="00A11ADB"/>
    <w:rsid w:val="00A122D4"/>
    <w:rsid w:val="00A12869"/>
    <w:rsid w:val="00A13113"/>
    <w:rsid w:val="00A132D8"/>
    <w:rsid w:val="00A13B7C"/>
    <w:rsid w:val="00A13EC3"/>
    <w:rsid w:val="00A13F9B"/>
    <w:rsid w:val="00A141E4"/>
    <w:rsid w:val="00A145B0"/>
    <w:rsid w:val="00A14629"/>
    <w:rsid w:val="00A14FF8"/>
    <w:rsid w:val="00A15401"/>
    <w:rsid w:val="00A156A1"/>
    <w:rsid w:val="00A15944"/>
    <w:rsid w:val="00A15C63"/>
    <w:rsid w:val="00A164DD"/>
    <w:rsid w:val="00A165A2"/>
    <w:rsid w:val="00A165AF"/>
    <w:rsid w:val="00A16A1C"/>
    <w:rsid w:val="00A16DE8"/>
    <w:rsid w:val="00A16DF3"/>
    <w:rsid w:val="00A17262"/>
    <w:rsid w:val="00A179D0"/>
    <w:rsid w:val="00A17BEF"/>
    <w:rsid w:val="00A17E30"/>
    <w:rsid w:val="00A17F21"/>
    <w:rsid w:val="00A20345"/>
    <w:rsid w:val="00A2075E"/>
    <w:rsid w:val="00A20789"/>
    <w:rsid w:val="00A20AC8"/>
    <w:rsid w:val="00A20B28"/>
    <w:rsid w:val="00A20B40"/>
    <w:rsid w:val="00A20C13"/>
    <w:rsid w:val="00A20D0C"/>
    <w:rsid w:val="00A21100"/>
    <w:rsid w:val="00A214E3"/>
    <w:rsid w:val="00A21962"/>
    <w:rsid w:val="00A21CE1"/>
    <w:rsid w:val="00A21DB2"/>
    <w:rsid w:val="00A227BE"/>
    <w:rsid w:val="00A230A6"/>
    <w:rsid w:val="00A24061"/>
    <w:rsid w:val="00A240D0"/>
    <w:rsid w:val="00A24659"/>
    <w:rsid w:val="00A24D2A"/>
    <w:rsid w:val="00A252B8"/>
    <w:rsid w:val="00A253C1"/>
    <w:rsid w:val="00A256E4"/>
    <w:rsid w:val="00A259A9"/>
    <w:rsid w:val="00A25A39"/>
    <w:rsid w:val="00A25F0E"/>
    <w:rsid w:val="00A2607F"/>
    <w:rsid w:val="00A261D5"/>
    <w:rsid w:val="00A26409"/>
    <w:rsid w:val="00A2657D"/>
    <w:rsid w:val="00A26723"/>
    <w:rsid w:val="00A26778"/>
    <w:rsid w:val="00A269B8"/>
    <w:rsid w:val="00A26B3A"/>
    <w:rsid w:val="00A26DB4"/>
    <w:rsid w:val="00A26F05"/>
    <w:rsid w:val="00A26F14"/>
    <w:rsid w:val="00A278A9"/>
    <w:rsid w:val="00A279D0"/>
    <w:rsid w:val="00A3005B"/>
    <w:rsid w:val="00A3022B"/>
    <w:rsid w:val="00A30400"/>
    <w:rsid w:val="00A307F5"/>
    <w:rsid w:val="00A30B49"/>
    <w:rsid w:val="00A30B4C"/>
    <w:rsid w:val="00A30BF5"/>
    <w:rsid w:val="00A30DDF"/>
    <w:rsid w:val="00A315A0"/>
    <w:rsid w:val="00A31812"/>
    <w:rsid w:val="00A3181D"/>
    <w:rsid w:val="00A32110"/>
    <w:rsid w:val="00A325E6"/>
    <w:rsid w:val="00A334A4"/>
    <w:rsid w:val="00A338D4"/>
    <w:rsid w:val="00A33B48"/>
    <w:rsid w:val="00A33D73"/>
    <w:rsid w:val="00A34219"/>
    <w:rsid w:val="00A3442C"/>
    <w:rsid w:val="00A344E0"/>
    <w:rsid w:val="00A348FD"/>
    <w:rsid w:val="00A34A47"/>
    <w:rsid w:val="00A34DD4"/>
    <w:rsid w:val="00A352B3"/>
    <w:rsid w:val="00A35B11"/>
    <w:rsid w:val="00A361DB"/>
    <w:rsid w:val="00A36231"/>
    <w:rsid w:val="00A363DE"/>
    <w:rsid w:val="00A366D9"/>
    <w:rsid w:val="00A367C3"/>
    <w:rsid w:val="00A36939"/>
    <w:rsid w:val="00A36A05"/>
    <w:rsid w:val="00A3708D"/>
    <w:rsid w:val="00A370EA"/>
    <w:rsid w:val="00A3714D"/>
    <w:rsid w:val="00A37171"/>
    <w:rsid w:val="00A3737B"/>
    <w:rsid w:val="00A37738"/>
    <w:rsid w:val="00A37989"/>
    <w:rsid w:val="00A37DBC"/>
    <w:rsid w:val="00A37DF8"/>
    <w:rsid w:val="00A37E21"/>
    <w:rsid w:val="00A37E4D"/>
    <w:rsid w:val="00A404AF"/>
    <w:rsid w:val="00A405F1"/>
    <w:rsid w:val="00A40618"/>
    <w:rsid w:val="00A408F8"/>
    <w:rsid w:val="00A40A4C"/>
    <w:rsid w:val="00A41578"/>
    <w:rsid w:val="00A41634"/>
    <w:rsid w:val="00A41B80"/>
    <w:rsid w:val="00A41DD6"/>
    <w:rsid w:val="00A42010"/>
    <w:rsid w:val="00A421F7"/>
    <w:rsid w:val="00A42608"/>
    <w:rsid w:val="00A426B8"/>
    <w:rsid w:val="00A42706"/>
    <w:rsid w:val="00A428AD"/>
    <w:rsid w:val="00A43782"/>
    <w:rsid w:val="00A43D63"/>
    <w:rsid w:val="00A443AB"/>
    <w:rsid w:val="00A447FA"/>
    <w:rsid w:val="00A44B8B"/>
    <w:rsid w:val="00A44CE7"/>
    <w:rsid w:val="00A45021"/>
    <w:rsid w:val="00A45821"/>
    <w:rsid w:val="00A4589D"/>
    <w:rsid w:val="00A45A5D"/>
    <w:rsid w:val="00A460C5"/>
    <w:rsid w:val="00A463A8"/>
    <w:rsid w:val="00A46B9E"/>
    <w:rsid w:val="00A46CFE"/>
    <w:rsid w:val="00A46E18"/>
    <w:rsid w:val="00A47733"/>
    <w:rsid w:val="00A47845"/>
    <w:rsid w:val="00A47EFC"/>
    <w:rsid w:val="00A47F2B"/>
    <w:rsid w:val="00A500AB"/>
    <w:rsid w:val="00A50169"/>
    <w:rsid w:val="00A5050C"/>
    <w:rsid w:val="00A505FC"/>
    <w:rsid w:val="00A50739"/>
    <w:rsid w:val="00A5092D"/>
    <w:rsid w:val="00A50F1A"/>
    <w:rsid w:val="00A50F6F"/>
    <w:rsid w:val="00A51042"/>
    <w:rsid w:val="00A5124C"/>
    <w:rsid w:val="00A515A5"/>
    <w:rsid w:val="00A516F4"/>
    <w:rsid w:val="00A518A1"/>
    <w:rsid w:val="00A52010"/>
    <w:rsid w:val="00A520F6"/>
    <w:rsid w:val="00A522A9"/>
    <w:rsid w:val="00A52373"/>
    <w:rsid w:val="00A52F02"/>
    <w:rsid w:val="00A5374A"/>
    <w:rsid w:val="00A5395E"/>
    <w:rsid w:val="00A53ACE"/>
    <w:rsid w:val="00A540F5"/>
    <w:rsid w:val="00A541AC"/>
    <w:rsid w:val="00A547E4"/>
    <w:rsid w:val="00A547FA"/>
    <w:rsid w:val="00A548EF"/>
    <w:rsid w:val="00A54DC9"/>
    <w:rsid w:val="00A557F1"/>
    <w:rsid w:val="00A5663F"/>
    <w:rsid w:val="00A56654"/>
    <w:rsid w:val="00A5679C"/>
    <w:rsid w:val="00A567DF"/>
    <w:rsid w:val="00A5692C"/>
    <w:rsid w:val="00A56B9B"/>
    <w:rsid w:val="00A56BF5"/>
    <w:rsid w:val="00A56E0E"/>
    <w:rsid w:val="00A571A6"/>
    <w:rsid w:val="00A57331"/>
    <w:rsid w:val="00A57661"/>
    <w:rsid w:val="00A577A6"/>
    <w:rsid w:val="00A57B6E"/>
    <w:rsid w:val="00A57B86"/>
    <w:rsid w:val="00A57E81"/>
    <w:rsid w:val="00A603EB"/>
    <w:rsid w:val="00A604A2"/>
    <w:rsid w:val="00A60A4E"/>
    <w:rsid w:val="00A60A58"/>
    <w:rsid w:val="00A60BFE"/>
    <w:rsid w:val="00A60D34"/>
    <w:rsid w:val="00A60D4C"/>
    <w:rsid w:val="00A60FFC"/>
    <w:rsid w:val="00A613C7"/>
    <w:rsid w:val="00A615B1"/>
    <w:rsid w:val="00A617CA"/>
    <w:rsid w:val="00A61A66"/>
    <w:rsid w:val="00A61D36"/>
    <w:rsid w:val="00A61E70"/>
    <w:rsid w:val="00A620D5"/>
    <w:rsid w:val="00A622BD"/>
    <w:rsid w:val="00A623A9"/>
    <w:rsid w:val="00A62794"/>
    <w:rsid w:val="00A627C1"/>
    <w:rsid w:val="00A62927"/>
    <w:rsid w:val="00A62A2A"/>
    <w:rsid w:val="00A62C6C"/>
    <w:rsid w:val="00A630A8"/>
    <w:rsid w:val="00A63106"/>
    <w:rsid w:val="00A636A2"/>
    <w:rsid w:val="00A63756"/>
    <w:rsid w:val="00A63A8B"/>
    <w:rsid w:val="00A63BCD"/>
    <w:rsid w:val="00A641CA"/>
    <w:rsid w:val="00A64509"/>
    <w:rsid w:val="00A646A4"/>
    <w:rsid w:val="00A648EA"/>
    <w:rsid w:val="00A64924"/>
    <w:rsid w:val="00A64962"/>
    <w:rsid w:val="00A64C82"/>
    <w:rsid w:val="00A64C83"/>
    <w:rsid w:val="00A650D6"/>
    <w:rsid w:val="00A65193"/>
    <w:rsid w:val="00A65B60"/>
    <w:rsid w:val="00A65E33"/>
    <w:rsid w:val="00A65EE7"/>
    <w:rsid w:val="00A6607E"/>
    <w:rsid w:val="00A6649E"/>
    <w:rsid w:val="00A669C6"/>
    <w:rsid w:val="00A669C7"/>
    <w:rsid w:val="00A66F63"/>
    <w:rsid w:val="00A67204"/>
    <w:rsid w:val="00A676AD"/>
    <w:rsid w:val="00A67783"/>
    <w:rsid w:val="00A67892"/>
    <w:rsid w:val="00A7076D"/>
    <w:rsid w:val="00A707DC"/>
    <w:rsid w:val="00A70FB9"/>
    <w:rsid w:val="00A71F0D"/>
    <w:rsid w:val="00A726D9"/>
    <w:rsid w:val="00A72B73"/>
    <w:rsid w:val="00A72B75"/>
    <w:rsid w:val="00A72F12"/>
    <w:rsid w:val="00A73222"/>
    <w:rsid w:val="00A7364D"/>
    <w:rsid w:val="00A736D9"/>
    <w:rsid w:val="00A73942"/>
    <w:rsid w:val="00A7430E"/>
    <w:rsid w:val="00A7436E"/>
    <w:rsid w:val="00A74429"/>
    <w:rsid w:val="00A744C0"/>
    <w:rsid w:val="00A7461E"/>
    <w:rsid w:val="00A747A4"/>
    <w:rsid w:val="00A74D1B"/>
    <w:rsid w:val="00A74F35"/>
    <w:rsid w:val="00A7501F"/>
    <w:rsid w:val="00A75365"/>
    <w:rsid w:val="00A753CF"/>
    <w:rsid w:val="00A75508"/>
    <w:rsid w:val="00A757CB"/>
    <w:rsid w:val="00A75A86"/>
    <w:rsid w:val="00A75AB9"/>
    <w:rsid w:val="00A75EC0"/>
    <w:rsid w:val="00A75EFE"/>
    <w:rsid w:val="00A7617C"/>
    <w:rsid w:val="00A763BB"/>
    <w:rsid w:val="00A76C72"/>
    <w:rsid w:val="00A76E13"/>
    <w:rsid w:val="00A77357"/>
    <w:rsid w:val="00A776CE"/>
    <w:rsid w:val="00A77779"/>
    <w:rsid w:val="00A77F05"/>
    <w:rsid w:val="00A77FC8"/>
    <w:rsid w:val="00A806A2"/>
    <w:rsid w:val="00A809B2"/>
    <w:rsid w:val="00A80D89"/>
    <w:rsid w:val="00A80EF2"/>
    <w:rsid w:val="00A80FB4"/>
    <w:rsid w:val="00A81052"/>
    <w:rsid w:val="00A8140F"/>
    <w:rsid w:val="00A815C2"/>
    <w:rsid w:val="00A81C78"/>
    <w:rsid w:val="00A81CF1"/>
    <w:rsid w:val="00A82003"/>
    <w:rsid w:val="00A821E8"/>
    <w:rsid w:val="00A8245E"/>
    <w:rsid w:val="00A8305D"/>
    <w:rsid w:val="00A83127"/>
    <w:rsid w:val="00A834F2"/>
    <w:rsid w:val="00A83685"/>
    <w:rsid w:val="00A836F3"/>
    <w:rsid w:val="00A837F2"/>
    <w:rsid w:val="00A83A86"/>
    <w:rsid w:val="00A83AEE"/>
    <w:rsid w:val="00A8424E"/>
    <w:rsid w:val="00A8465B"/>
    <w:rsid w:val="00A8468F"/>
    <w:rsid w:val="00A84AD7"/>
    <w:rsid w:val="00A84D3B"/>
    <w:rsid w:val="00A84E68"/>
    <w:rsid w:val="00A84F80"/>
    <w:rsid w:val="00A85409"/>
    <w:rsid w:val="00A85541"/>
    <w:rsid w:val="00A85678"/>
    <w:rsid w:val="00A856F2"/>
    <w:rsid w:val="00A858C3"/>
    <w:rsid w:val="00A85A01"/>
    <w:rsid w:val="00A85BBB"/>
    <w:rsid w:val="00A865C8"/>
    <w:rsid w:val="00A86BA9"/>
    <w:rsid w:val="00A86CD3"/>
    <w:rsid w:val="00A86FDD"/>
    <w:rsid w:val="00A871C1"/>
    <w:rsid w:val="00A8725E"/>
    <w:rsid w:val="00A8745F"/>
    <w:rsid w:val="00A87653"/>
    <w:rsid w:val="00A87BA8"/>
    <w:rsid w:val="00A87EDA"/>
    <w:rsid w:val="00A90106"/>
    <w:rsid w:val="00A9099F"/>
    <w:rsid w:val="00A90D37"/>
    <w:rsid w:val="00A911DF"/>
    <w:rsid w:val="00A91222"/>
    <w:rsid w:val="00A91636"/>
    <w:rsid w:val="00A91679"/>
    <w:rsid w:val="00A91823"/>
    <w:rsid w:val="00A91D7D"/>
    <w:rsid w:val="00A9201D"/>
    <w:rsid w:val="00A92366"/>
    <w:rsid w:val="00A923CE"/>
    <w:rsid w:val="00A92E07"/>
    <w:rsid w:val="00A92F37"/>
    <w:rsid w:val="00A935D6"/>
    <w:rsid w:val="00A93709"/>
    <w:rsid w:val="00A93797"/>
    <w:rsid w:val="00A93CF5"/>
    <w:rsid w:val="00A94335"/>
    <w:rsid w:val="00A9460C"/>
    <w:rsid w:val="00A9487C"/>
    <w:rsid w:val="00A94B79"/>
    <w:rsid w:val="00A94F4A"/>
    <w:rsid w:val="00A9569E"/>
    <w:rsid w:val="00A959F5"/>
    <w:rsid w:val="00A95A79"/>
    <w:rsid w:val="00A95E8B"/>
    <w:rsid w:val="00A96380"/>
    <w:rsid w:val="00A966B8"/>
    <w:rsid w:val="00A968A6"/>
    <w:rsid w:val="00A96C7D"/>
    <w:rsid w:val="00A97003"/>
    <w:rsid w:val="00A9703B"/>
    <w:rsid w:val="00A972B8"/>
    <w:rsid w:val="00A9788B"/>
    <w:rsid w:val="00A97998"/>
    <w:rsid w:val="00A97B8E"/>
    <w:rsid w:val="00A97C3A"/>
    <w:rsid w:val="00A97D9F"/>
    <w:rsid w:val="00AA018B"/>
    <w:rsid w:val="00AA03E1"/>
    <w:rsid w:val="00AA1051"/>
    <w:rsid w:val="00AA196C"/>
    <w:rsid w:val="00AA21DD"/>
    <w:rsid w:val="00AA2216"/>
    <w:rsid w:val="00AA2431"/>
    <w:rsid w:val="00AA27B6"/>
    <w:rsid w:val="00AA29C2"/>
    <w:rsid w:val="00AA2BAA"/>
    <w:rsid w:val="00AA2EFA"/>
    <w:rsid w:val="00AA3213"/>
    <w:rsid w:val="00AA327C"/>
    <w:rsid w:val="00AA32FC"/>
    <w:rsid w:val="00AA33DE"/>
    <w:rsid w:val="00AA34D6"/>
    <w:rsid w:val="00AA3DD4"/>
    <w:rsid w:val="00AA3FFD"/>
    <w:rsid w:val="00AA4242"/>
    <w:rsid w:val="00AA43AA"/>
    <w:rsid w:val="00AA473F"/>
    <w:rsid w:val="00AA475B"/>
    <w:rsid w:val="00AA4B8D"/>
    <w:rsid w:val="00AA4F3B"/>
    <w:rsid w:val="00AA51AF"/>
    <w:rsid w:val="00AA5232"/>
    <w:rsid w:val="00AA528B"/>
    <w:rsid w:val="00AA53FD"/>
    <w:rsid w:val="00AA5727"/>
    <w:rsid w:val="00AA576B"/>
    <w:rsid w:val="00AA5C29"/>
    <w:rsid w:val="00AA5CE1"/>
    <w:rsid w:val="00AA6349"/>
    <w:rsid w:val="00AA673C"/>
    <w:rsid w:val="00AA6786"/>
    <w:rsid w:val="00AA6C51"/>
    <w:rsid w:val="00AA6F1A"/>
    <w:rsid w:val="00AA760A"/>
    <w:rsid w:val="00AA7A50"/>
    <w:rsid w:val="00AA7F04"/>
    <w:rsid w:val="00AB0ACD"/>
    <w:rsid w:val="00AB1789"/>
    <w:rsid w:val="00AB1AE1"/>
    <w:rsid w:val="00AB1B3A"/>
    <w:rsid w:val="00AB1E80"/>
    <w:rsid w:val="00AB218D"/>
    <w:rsid w:val="00AB23B1"/>
    <w:rsid w:val="00AB26C7"/>
    <w:rsid w:val="00AB277A"/>
    <w:rsid w:val="00AB2818"/>
    <w:rsid w:val="00AB285C"/>
    <w:rsid w:val="00AB28DD"/>
    <w:rsid w:val="00AB2B68"/>
    <w:rsid w:val="00AB2BCD"/>
    <w:rsid w:val="00AB2CAD"/>
    <w:rsid w:val="00AB2F2C"/>
    <w:rsid w:val="00AB305A"/>
    <w:rsid w:val="00AB3425"/>
    <w:rsid w:val="00AB34D1"/>
    <w:rsid w:val="00AB3637"/>
    <w:rsid w:val="00AB392D"/>
    <w:rsid w:val="00AB4059"/>
    <w:rsid w:val="00AB4344"/>
    <w:rsid w:val="00AB4505"/>
    <w:rsid w:val="00AB45B9"/>
    <w:rsid w:val="00AB4ADE"/>
    <w:rsid w:val="00AB4B98"/>
    <w:rsid w:val="00AB4BA3"/>
    <w:rsid w:val="00AB50B2"/>
    <w:rsid w:val="00AB51A4"/>
    <w:rsid w:val="00AB57B0"/>
    <w:rsid w:val="00AB5B8D"/>
    <w:rsid w:val="00AB5CCC"/>
    <w:rsid w:val="00AB5E01"/>
    <w:rsid w:val="00AB6579"/>
    <w:rsid w:val="00AB6CB9"/>
    <w:rsid w:val="00AB6CBC"/>
    <w:rsid w:val="00AB7045"/>
    <w:rsid w:val="00AB7402"/>
    <w:rsid w:val="00AB7B52"/>
    <w:rsid w:val="00AB7C9B"/>
    <w:rsid w:val="00AC00A6"/>
    <w:rsid w:val="00AC0467"/>
    <w:rsid w:val="00AC07AE"/>
    <w:rsid w:val="00AC0839"/>
    <w:rsid w:val="00AC0933"/>
    <w:rsid w:val="00AC0DFA"/>
    <w:rsid w:val="00AC0F03"/>
    <w:rsid w:val="00AC11CE"/>
    <w:rsid w:val="00AC12B7"/>
    <w:rsid w:val="00AC14BA"/>
    <w:rsid w:val="00AC177A"/>
    <w:rsid w:val="00AC22C5"/>
    <w:rsid w:val="00AC2656"/>
    <w:rsid w:val="00AC2CFF"/>
    <w:rsid w:val="00AC2D7B"/>
    <w:rsid w:val="00AC2DF3"/>
    <w:rsid w:val="00AC2EE7"/>
    <w:rsid w:val="00AC3132"/>
    <w:rsid w:val="00AC31E0"/>
    <w:rsid w:val="00AC3339"/>
    <w:rsid w:val="00AC4732"/>
    <w:rsid w:val="00AC4819"/>
    <w:rsid w:val="00AC531E"/>
    <w:rsid w:val="00AC54CD"/>
    <w:rsid w:val="00AC5638"/>
    <w:rsid w:val="00AC5A3D"/>
    <w:rsid w:val="00AC5AC8"/>
    <w:rsid w:val="00AC5FD0"/>
    <w:rsid w:val="00AC601D"/>
    <w:rsid w:val="00AC60D1"/>
    <w:rsid w:val="00AC61E8"/>
    <w:rsid w:val="00AC6348"/>
    <w:rsid w:val="00AC6A1F"/>
    <w:rsid w:val="00AC6ABE"/>
    <w:rsid w:val="00AC6DE7"/>
    <w:rsid w:val="00AC6E39"/>
    <w:rsid w:val="00AC7C08"/>
    <w:rsid w:val="00AD02A8"/>
    <w:rsid w:val="00AD0FCC"/>
    <w:rsid w:val="00AD150B"/>
    <w:rsid w:val="00AD1555"/>
    <w:rsid w:val="00AD157A"/>
    <w:rsid w:val="00AD1619"/>
    <w:rsid w:val="00AD1DFD"/>
    <w:rsid w:val="00AD202D"/>
    <w:rsid w:val="00AD22AD"/>
    <w:rsid w:val="00AD23E0"/>
    <w:rsid w:val="00AD2436"/>
    <w:rsid w:val="00AD25B1"/>
    <w:rsid w:val="00AD2937"/>
    <w:rsid w:val="00AD2DD5"/>
    <w:rsid w:val="00AD3317"/>
    <w:rsid w:val="00AD33C4"/>
    <w:rsid w:val="00AD36CC"/>
    <w:rsid w:val="00AD3CBC"/>
    <w:rsid w:val="00AD4FFD"/>
    <w:rsid w:val="00AD541F"/>
    <w:rsid w:val="00AD55B3"/>
    <w:rsid w:val="00AD5C4B"/>
    <w:rsid w:val="00AD6379"/>
    <w:rsid w:val="00AD638D"/>
    <w:rsid w:val="00AD6785"/>
    <w:rsid w:val="00AD687F"/>
    <w:rsid w:val="00AD6B41"/>
    <w:rsid w:val="00AD6CD4"/>
    <w:rsid w:val="00AD6E76"/>
    <w:rsid w:val="00AD7497"/>
    <w:rsid w:val="00AD7636"/>
    <w:rsid w:val="00AE0BF7"/>
    <w:rsid w:val="00AE0D34"/>
    <w:rsid w:val="00AE0F8E"/>
    <w:rsid w:val="00AE15DD"/>
    <w:rsid w:val="00AE1782"/>
    <w:rsid w:val="00AE17EE"/>
    <w:rsid w:val="00AE1D4A"/>
    <w:rsid w:val="00AE2C32"/>
    <w:rsid w:val="00AE2E2F"/>
    <w:rsid w:val="00AE3350"/>
    <w:rsid w:val="00AE33A4"/>
    <w:rsid w:val="00AE3605"/>
    <w:rsid w:val="00AE3AAC"/>
    <w:rsid w:val="00AE3C18"/>
    <w:rsid w:val="00AE3CBB"/>
    <w:rsid w:val="00AE3E8B"/>
    <w:rsid w:val="00AE464D"/>
    <w:rsid w:val="00AE483E"/>
    <w:rsid w:val="00AE48EB"/>
    <w:rsid w:val="00AE495C"/>
    <w:rsid w:val="00AE49E6"/>
    <w:rsid w:val="00AE4A0A"/>
    <w:rsid w:val="00AE4B51"/>
    <w:rsid w:val="00AE4DBD"/>
    <w:rsid w:val="00AE5089"/>
    <w:rsid w:val="00AE522A"/>
    <w:rsid w:val="00AE5273"/>
    <w:rsid w:val="00AE5608"/>
    <w:rsid w:val="00AE5770"/>
    <w:rsid w:val="00AE649E"/>
    <w:rsid w:val="00AE65B8"/>
    <w:rsid w:val="00AE6614"/>
    <w:rsid w:val="00AE6AA9"/>
    <w:rsid w:val="00AE6D18"/>
    <w:rsid w:val="00AE6D55"/>
    <w:rsid w:val="00AE7057"/>
    <w:rsid w:val="00AE71BE"/>
    <w:rsid w:val="00AE72D2"/>
    <w:rsid w:val="00AE7593"/>
    <w:rsid w:val="00AE778E"/>
    <w:rsid w:val="00AE7955"/>
    <w:rsid w:val="00AF027D"/>
    <w:rsid w:val="00AF06B1"/>
    <w:rsid w:val="00AF0B4B"/>
    <w:rsid w:val="00AF0DBD"/>
    <w:rsid w:val="00AF0DCA"/>
    <w:rsid w:val="00AF11CB"/>
    <w:rsid w:val="00AF126A"/>
    <w:rsid w:val="00AF1547"/>
    <w:rsid w:val="00AF16B9"/>
    <w:rsid w:val="00AF1C3F"/>
    <w:rsid w:val="00AF2141"/>
    <w:rsid w:val="00AF2449"/>
    <w:rsid w:val="00AF277B"/>
    <w:rsid w:val="00AF2AF1"/>
    <w:rsid w:val="00AF2B2A"/>
    <w:rsid w:val="00AF2D47"/>
    <w:rsid w:val="00AF30C8"/>
    <w:rsid w:val="00AF3652"/>
    <w:rsid w:val="00AF3B4E"/>
    <w:rsid w:val="00AF4229"/>
    <w:rsid w:val="00AF4300"/>
    <w:rsid w:val="00AF4435"/>
    <w:rsid w:val="00AF4BB2"/>
    <w:rsid w:val="00AF50B9"/>
    <w:rsid w:val="00AF5162"/>
    <w:rsid w:val="00AF541D"/>
    <w:rsid w:val="00AF5489"/>
    <w:rsid w:val="00AF6D34"/>
    <w:rsid w:val="00AF6D82"/>
    <w:rsid w:val="00AF73AF"/>
    <w:rsid w:val="00AF76AA"/>
    <w:rsid w:val="00AF7A85"/>
    <w:rsid w:val="00AF7E1B"/>
    <w:rsid w:val="00B0010B"/>
    <w:rsid w:val="00B0023E"/>
    <w:rsid w:val="00B00C5C"/>
    <w:rsid w:val="00B00F10"/>
    <w:rsid w:val="00B00FFD"/>
    <w:rsid w:val="00B01335"/>
    <w:rsid w:val="00B01682"/>
    <w:rsid w:val="00B0174F"/>
    <w:rsid w:val="00B0182A"/>
    <w:rsid w:val="00B01AE6"/>
    <w:rsid w:val="00B028D6"/>
    <w:rsid w:val="00B02AC9"/>
    <w:rsid w:val="00B02C66"/>
    <w:rsid w:val="00B03667"/>
    <w:rsid w:val="00B03984"/>
    <w:rsid w:val="00B03A4A"/>
    <w:rsid w:val="00B03BF5"/>
    <w:rsid w:val="00B03C75"/>
    <w:rsid w:val="00B03D2B"/>
    <w:rsid w:val="00B03EFB"/>
    <w:rsid w:val="00B03FE5"/>
    <w:rsid w:val="00B0473F"/>
    <w:rsid w:val="00B0490B"/>
    <w:rsid w:val="00B04AA4"/>
    <w:rsid w:val="00B04CE5"/>
    <w:rsid w:val="00B04DAB"/>
    <w:rsid w:val="00B05060"/>
    <w:rsid w:val="00B0594F"/>
    <w:rsid w:val="00B05ED6"/>
    <w:rsid w:val="00B061C3"/>
    <w:rsid w:val="00B065EC"/>
    <w:rsid w:val="00B06925"/>
    <w:rsid w:val="00B06CEF"/>
    <w:rsid w:val="00B06E5B"/>
    <w:rsid w:val="00B0749C"/>
    <w:rsid w:val="00B07CB0"/>
    <w:rsid w:val="00B07E14"/>
    <w:rsid w:val="00B10167"/>
    <w:rsid w:val="00B10180"/>
    <w:rsid w:val="00B10287"/>
    <w:rsid w:val="00B1044D"/>
    <w:rsid w:val="00B10647"/>
    <w:rsid w:val="00B10C03"/>
    <w:rsid w:val="00B10ECC"/>
    <w:rsid w:val="00B1117B"/>
    <w:rsid w:val="00B11396"/>
    <w:rsid w:val="00B1158C"/>
    <w:rsid w:val="00B115C1"/>
    <w:rsid w:val="00B11828"/>
    <w:rsid w:val="00B119B7"/>
    <w:rsid w:val="00B1206F"/>
    <w:rsid w:val="00B1229B"/>
    <w:rsid w:val="00B128D5"/>
    <w:rsid w:val="00B13053"/>
    <w:rsid w:val="00B132DE"/>
    <w:rsid w:val="00B1386F"/>
    <w:rsid w:val="00B13A1C"/>
    <w:rsid w:val="00B13CC3"/>
    <w:rsid w:val="00B13DF8"/>
    <w:rsid w:val="00B13F16"/>
    <w:rsid w:val="00B1439D"/>
    <w:rsid w:val="00B14459"/>
    <w:rsid w:val="00B146C9"/>
    <w:rsid w:val="00B14A2B"/>
    <w:rsid w:val="00B14C7A"/>
    <w:rsid w:val="00B14D7E"/>
    <w:rsid w:val="00B14DE2"/>
    <w:rsid w:val="00B14F82"/>
    <w:rsid w:val="00B15279"/>
    <w:rsid w:val="00B1548E"/>
    <w:rsid w:val="00B15512"/>
    <w:rsid w:val="00B156BD"/>
    <w:rsid w:val="00B15B4D"/>
    <w:rsid w:val="00B15FC3"/>
    <w:rsid w:val="00B16257"/>
    <w:rsid w:val="00B16318"/>
    <w:rsid w:val="00B16884"/>
    <w:rsid w:val="00B16AE3"/>
    <w:rsid w:val="00B16E21"/>
    <w:rsid w:val="00B16F56"/>
    <w:rsid w:val="00B17439"/>
    <w:rsid w:val="00B176AE"/>
    <w:rsid w:val="00B17C1C"/>
    <w:rsid w:val="00B17D8C"/>
    <w:rsid w:val="00B17E74"/>
    <w:rsid w:val="00B208E8"/>
    <w:rsid w:val="00B2093C"/>
    <w:rsid w:val="00B20BF0"/>
    <w:rsid w:val="00B20D62"/>
    <w:rsid w:val="00B20D84"/>
    <w:rsid w:val="00B20F6D"/>
    <w:rsid w:val="00B20FA0"/>
    <w:rsid w:val="00B21220"/>
    <w:rsid w:val="00B2129C"/>
    <w:rsid w:val="00B2151B"/>
    <w:rsid w:val="00B215A7"/>
    <w:rsid w:val="00B21D02"/>
    <w:rsid w:val="00B2203D"/>
    <w:rsid w:val="00B2267F"/>
    <w:rsid w:val="00B22FAA"/>
    <w:rsid w:val="00B23288"/>
    <w:rsid w:val="00B232BE"/>
    <w:rsid w:val="00B23308"/>
    <w:rsid w:val="00B23313"/>
    <w:rsid w:val="00B23351"/>
    <w:rsid w:val="00B23409"/>
    <w:rsid w:val="00B23607"/>
    <w:rsid w:val="00B23E51"/>
    <w:rsid w:val="00B243FC"/>
    <w:rsid w:val="00B24F76"/>
    <w:rsid w:val="00B251C8"/>
    <w:rsid w:val="00B254E7"/>
    <w:rsid w:val="00B2561F"/>
    <w:rsid w:val="00B269B1"/>
    <w:rsid w:val="00B26E40"/>
    <w:rsid w:val="00B2700B"/>
    <w:rsid w:val="00B27148"/>
    <w:rsid w:val="00B2719B"/>
    <w:rsid w:val="00B272CA"/>
    <w:rsid w:val="00B273E2"/>
    <w:rsid w:val="00B27799"/>
    <w:rsid w:val="00B27EE9"/>
    <w:rsid w:val="00B27F3F"/>
    <w:rsid w:val="00B30207"/>
    <w:rsid w:val="00B30493"/>
    <w:rsid w:val="00B306D4"/>
    <w:rsid w:val="00B3089C"/>
    <w:rsid w:val="00B30D0B"/>
    <w:rsid w:val="00B30E7B"/>
    <w:rsid w:val="00B3130E"/>
    <w:rsid w:val="00B31644"/>
    <w:rsid w:val="00B323CF"/>
    <w:rsid w:val="00B324CA"/>
    <w:rsid w:val="00B32987"/>
    <w:rsid w:val="00B32DB8"/>
    <w:rsid w:val="00B333F8"/>
    <w:rsid w:val="00B334E5"/>
    <w:rsid w:val="00B33801"/>
    <w:rsid w:val="00B3381E"/>
    <w:rsid w:val="00B33A32"/>
    <w:rsid w:val="00B33AE2"/>
    <w:rsid w:val="00B33AEF"/>
    <w:rsid w:val="00B3489E"/>
    <w:rsid w:val="00B35137"/>
    <w:rsid w:val="00B3554D"/>
    <w:rsid w:val="00B3578B"/>
    <w:rsid w:val="00B35AB7"/>
    <w:rsid w:val="00B35BA9"/>
    <w:rsid w:val="00B35BE1"/>
    <w:rsid w:val="00B35CF4"/>
    <w:rsid w:val="00B35D3F"/>
    <w:rsid w:val="00B36076"/>
    <w:rsid w:val="00B36135"/>
    <w:rsid w:val="00B36671"/>
    <w:rsid w:val="00B36BF0"/>
    <w:rsid w:val="00B36CAF"/>
    <w:rsid w:val="00B36DF2"/>
    <w:rsid w:val="00B36E75"/>
    <w:rsid w:val="00B370D6"/>
    <w:rsid w:val="00B3711D"/>
    <w:rsid w:val="00B374A9"/>
    <w:rsid w:val="00B374CB"/>
    <w:rsid w:val="00B37921"/>
    <w:rsid w:val="00B37BE2"/>
    <w:rsid w:val="00B37E11"/>
    <w:rsid w:val="00B4038F"/>
    <w:rsid w:val="00B4043C"/>
    <w:rsid w:val="00B407D2"/>
    <w:rsid w:val="00B407D3"/>
    <w:rsid w:val="00B40C74"/>
    <w:rsid w:val="00B41276"/>
    <w:rsid w:val="00B414BF"/>
    <w:rsid w:val="00B41752"/>
    <w:rsid w:val="00B41784"/>
    <w:rsid w:val="00B41F9E"/>
    <w:rsid w:val="00B42925"/>
    <w:rsid w:val="00B42AD7"/>
    <w:rsid w:val="00B42B3F"/>
    <w:rsid w:val="00B42BB8"/>
    <w:rsid w:val="00B42CA5"/>
    <w:rsid w:val="00B434BC"/>
    <w:rsid w:val="00B439DB"/>
    <w:rsid w:val="00B43CED"/>
    <w:rsid w:val="00B43D0C"/>
    <w:rsid w:val="00B43DBF"/>
    <w:rsid w:val="00B445B0"/>
    <w:rsid w:val="00B4471B"/>
    <w:rsid w:val="00B4492E"/>
    <w:rsid w:val="00B44C8D"/>
    <w:rsid w:val="00B44E47"/>
    <w:rsid w:val="00B461F7"/>
    <w:rsid w:val="00B4622E"/>
    <w:rsid w:val="00B46283"/>
    <w:rsid w:val="00B4646B"/>
    <w:rsid w:val="00B46498"/>
    <w:rsid w:val="00B46598"/>
    <w:rsid w:val="00B46601"/>
    <w:rsid w:val="00B46858"/>
    <w:rsid w:val="00B468C2"/>
    <w:rsid w:val="00B46D23"/>
    <w:rsid w:val="00B47065"/>
    <w:rsid w:val="00B4708D"/>
    <w:rsid w:val="00B473D5"/>
    <w:rsid w:val="00B503C8"/>
    <w:rsid w:val="00B5068C"/>
    <w:rsid w:val="00B50730"/>
    <w:rsid w:val="00B5073C"/>
    <w:rsid w:val="00B5078E"/>
    <w:rsid w:val="00B50B31"/>
    <w:rsid w:val="00B50B36"/>
    <w:rsid w:val="00B50F46"/>
    <w:rsid w:val="00B51232"/>
    <w:rsid w:val="00B514CD"/>
    <w:rsid w:val="00B51769"/>
    <w:rsid w:val="00B524DA"/>
    <w:rsid w:val="00B52549"/>
    <w:rsid w:val="00B5267B"/>
    <w:rsid w:val="00B52A94"/>
    <w:rsid w:val="00B52FE3"/>
    <w:rsid w:val="00B533DF"/>
    <w:rsid w:val="00B53A37"/>
    <w:rsid w:val="00B53B8B"/>
    <w:rsid w:val="00B53C59"/>
    <w:rsid w:val="00B53DD1"/>
    <w:rsid w:val="00B54104"/>
    <w:rsid w:val="00B5499C"/>
    <w:rsid w:val="00B5526F"/>
    <w:rsid w:val="00B553DE"/>
    <w:rsid w:val="00B5564B"/>
    <w:rsid w:val="00B55C5E"/>
    <w:rsid w:val="00B55C5F"/>
    <w:rsid w:val="00B55E85"/>
    <w:rsid w:val="00B55FDC"/>
    <w:rsid w:val="00B56004"/>
    <w:rsid w:val="00B56250"/>
    <w:rsid w:val="00B56463"/>
    <w:rsid w:val="00B566D5"/>
    <w:rsid w:val="00B566F9"/>
    <w:rsid w:val="00B569DB"/>
    <w:rsid w:val="00B5714E"/>
    <w:rsid w:val="00B57713"/>
    <w:rsid w:val="00B579DD"/>
    <w:rsid w:val="00B57A6A"/>
    <w:rsid w:val="00B60452"/>
    <w:rsid w:val="00B61126"/>
    <w:rsid w:val="00B62576"/>
    <w:rsid w:val="00B63064"/>
    <w:rsid w:val="00B63186"/>
    <w:rsid w:val="00B634E4"/>
    <w:rsid w:val="00B636FE"/>
    <w:rsid w:val="00B637BE"/>
    <w:rsid w:val="00B63CB0"/>
    <w:rsid w:val="00B63DD0"/>
    <w:rsid w:val="00B63E84"/>
    <w:rsid w:val="00B64294"/>
    <w:rsid w:val="00B645BF"/>
    <w:rsid w:val="00B64757"/>
    <w:rsid w:val="00B64B6D"/>
    <w:rsid w:val="00B652A8"/>
    <w:rsid w:val="00B657AE"/>
    <w:rsid w:val="00B6585F"/>
    <w:rsid w:val="00B65C2D"/>
    <w:rsid w:val="00B65EDD"/>
    <w:rsid w:val="00B66034"/>
    <w:rsid w:val="00B662E4"/>
    <w:rsid w:val="00B6651C"/>
    <w:rsid w:val="00B669AD"/>
    <w:rsid w:val="00B66ABC"/>
    <w:rsid w:val="00B66BF1"/>
    <w:rsid w:val="00B66FE9"/>
    <w:rsid w:val="00B670F1"/>
    <w:rsid w:val="00B6742F"/>
    <w:rsid w:val="00B67601"/>
    <w:rsid w:val="00B67757"/>
    <w:rsid w:val="00B677D8"/>
    <w:rsid w:val="00B67C1D"/>
    <w:rsid w:val="00B67C99"/>
    <w:rsid w:val="00B7018A"/>
    <w:rsid w:val="00B70364"/>
    <w:rsid w:val="00B706DE"/>
    <w:rsid w:val="00B70933"/>
    <w:rsid w:val="00B70A75"/>
    <w:rsid w:val="00B70E0D"/>
    <w:rsid w:val="00B712DD"/>
    <w:rsid w:val="00B71460"/>
    <w:rsid w:val="00B71541"/>
    <w:rsid w:val="00B720CF"/>
    <w:rsid w:val="00B724A7"/>
    <w:rsid w:val="00B727AB"/>
    <w:rsid w:val="00B7291D"/>
    <w:rsid w:val="00B72B75"/>
    <w:rsid w:val="00B72B9D"/>
    <w:rsid w:val="00B72F99"/>
    <w:rsid w:val="00B72FF8"/>
    <w:rsid w:val="00B730BF"/>
    <w:rsid w:val="00B73150"/>
    <w:rsid w:val="00B733C5"/>
    <w:rsid w:val="00B73435"/>
    <w:rsid w:val="00B73CA1"/>
    <w:rsid w:val="00B73E76"/>
    <w:rsid w:val="00B73ECB"/>
    <w:rsid w:val="00B73EED"/>
    <w:rsid w:val="00B73FB8"/>
    <w:rsid w:val="00B7421B"/>
    <w:rsid w:val="00B74675"/>
    <w:rsid w:val="00B747D1"/>
    <w:rsid w:val="00B7482C"/>
    <w:rsid w:val="00B7494F"/>
    <w:rsid w:val="00B75AAF"/>
    <w:rsid w:val="00B75CCC"/>
    <w:rsid w:val="00B75DD8"/>
    <w:rsid w:val="00B75DF8"/>
    <w:rsid w:val="00B76254"/>
    <w:rsid w:val="00B764A8"/>
    <w:rsid w:val="00B7661F"/>
    <w:rsid w:val="00B76DE5"/>
    <w:rsid w:val="00B76E9F"/>
    <w:rsid w:val="00B7717B"/>
    <w:rsid w:val="00B772C6"/>
    <w:rsid w:val="00B776E3"/>
    <w:rsid w:val="00B77C69"/>
    <w:rsid w:val="00B77DBB"/>
    <w:rsid w:val="00B77F19"/>
    <w:rsid w:val="00B77FA3"/>
    <w:rsid w:val="00B8009D"/>
    <w:rsid w:val="00B80568"/>
    <w:rsid w:val="00B8057F"/>
    <w:rsid w:val="00B80A66"/>
    <w:rsid w:val="00B80F1D"/>
    <w:rsid w:val="00B81116"/>
    <w:rsid w:val="00B8196A"/>
    <w:rsid w:val="00B81E8E"/>
    <w:rsid w:val="00B8244C"/>
    <w:rsid w:val="00B826A6"/>
    <w:rsid w:val="00B827C0"/>
    <w:rsid w:val="00B82827"/>
    <w:rsid w:val="00B8381A"/>
    <w:rsid w:val="00B83B6F"/>
    <w:rsid w:val="00B83EE9"/>
    <w:rsid w:val="00B83F16"/>
    <w:rsid w:val="00B84007"/>
    <w:rsid w:val="00B840B2"/>
    <w:rsid w:val="00B8415F"/>
    <w:rsid w:val="00B842AB"/>
    <w:rsid w:val="00B8444D"/>
    <w:rsid w:val="00B84485"/>
    <w:rsid w:val="00B84593"/>
    <w:rsid w:val="00B84BD5"/>
    <w:rsid w:val="00B84C09"/>
    <w:rsid w:val="00B852AB"/>
    <w:rsid w:val="00B86216"/>
    <w:rsid w:val="00B86D81"/>
    <w:rsid w:val="00B86DA0"/>
    <w:rsid w:val="00B86DDF"/>
    <w:rsid w:val="00B8705E"/>
    <w:rsid w:val="00B872A7"/>
    <w:rsid w:val="00B8755E"/>
    <w:rsid w:val="00B87697"/>
    <w:rsid w:val="00B8775C"/>
    <w:rsid w:val="00B87765"/>
    <w:rsid w:val="00B879FC"/>
    <w:rsid w:val="00B87C63"/>
    <w:rsid w:val="00B90151"/>
    <w:rsid w:val="00B90281"/>
    <w:rsid w:val="00B90402"/>
    <w:rsid w:val="00B908B6"/>
    <w:rsid w:val="00B90A60"/>
    <w:rsid w:val="00B91022"/>
    <w:rsid w:val="00B9115A"/>
    <w:rsid w:val="00B912A6"/>
    <w:rsid w:val="00B91402"/>
    <w:rsid w:val="00B9155D"/>
    <w:rsid w:val="00B91F69"/>
    <w:rsid w:val="00B923C8"/>
    <w:rsid w:val="00B92452"/>
    <w:rsid w:val="00B92524"/>
    <w:rsid w:val="00B92591"/>
    <w:rsid w:val="00B926D3"/>
    <w:rsid w:val="00B92954"/>
    <w:rsid w:val="00B92CDC"/>
    <w:rsid w:val="00B92DE2"/>
    <w:rsid w:val="00B9312A"/>
    <w:rsid w:val="00B931EC"/>
    <w:rsid w:val="00B934D0"/>
    <w:rsid w:val="00B93615"/>
    <w:rsid w:val="00B93867"/>
    <w:rsid w:val="00B93D2B"/>
    <w:rsid w:val="00B93F09"/>
    <w:rsid w:val="00B94DF5"/>
    <w:rsid w:val="00B9532F"/>
    <w:rsid w:val="00B95961"/>
    <w:rsid w:val="00B95A44"/>
    <w:rsid w:val="00B95D28"/>
    <w:rsid w:val="00B96289"/>
    <w:rsid w:val="00B964D4"/>
    <w:rsid w:val="00B96C57"/>
    <w:rsid w:val="00B96ECE"/>
    <w:rsid w:val="00B96F65"/>
    <w:rsid w:val="00B97A37"/>
    <w:rsid w:val="00B97D28"/>
    <w:rsid w:val="00BA0079"/>
    <w:rsid w:val="00BA04D4"/>
    <w:rsid w:val="00BA0814"/>
    <w:rsid w:val="00BA0E1F"/>
    <w:rsid w:val="00BA136D"/>
    <w:rsid w:val="00BA1398"/>
    <w:rsid w:val="00BA13EC"/>
    <w:rsid w:val="00BA149E"/>
    <w:rsid w:val="00BA1741"/>
    <w:rsid w:val="00BA1A71"/>
    <w:rsid w:val="00BA1A82"/>
    <w:rsid w:val="00BA1BF3"/>
    <w:rsid w:val="00BA1F52"/>
    <w:rsid w:val="00BA2407"/>
    <w:rsid w:val="00BA264B"/>
    <w:rsid w:val="00BA288A"/>
    <w:rsid w:val="00BA296C"/>
    <w:rsid w:val="00BA2E5A"/>
    <w:rsid w:val="00BA2FF8"/>
    <w:rsid w:val="00BA3189"/>
    <w:rsid w:val="00BA3237"/>
    <w:rsid w:val="00BA3262"/>
    <w:rsid w:val="00BA37DD"/>
    <w:rsid w:val="00BA4ACE"/>
    <w:rsid w:val="00BA4B10"/>
    <w:rsid w:val="00BA4E6C"/>
    <w:rsid w:val="00BA5392"/>
    <w:rsid w:val="00BA54EA"/>
    <w:rsid w:val="00BA5E2D"/>
    <w:rsid w:val="00BA6084"/>
    <w:rsid w:val="00BA62F6"/>
    <w:rsid w:val="00BA63A1"/>
    <w:rsid w:val="00BA6A9B"/>
    <w:rsid w:val="00BA6CB2"/>
    <w:rsid w:val="00BA6D82"/>
    <w:rsid w:val="00BA7182"/>
    <w:rsid w:val="00BA7252"/>
    <w:rsid w:val="00BA73A5"/>
    <w:rsid w:val="00BA7400"/>
    <w:rsid w:val="00BA76F2"/>
    <w:rsid w:val="00BA77BA"/>
    <w:rsid w:val="00BA7BBD"/>
    <w:rsid w:val="00BA7BCA"/>
    <w:rsid w:val="00BA7ED6"/>
    <w:rsid w:val="00BB0279"/>
    <w:rsid w:val="00BB0540"/>
    <w:rsid w:val="00BB0A03"/>
    <w:rsid w:val="00BB0C23"/>
    <w:rsid w:val="00BB0C9E"/>
    <w:rsid w:val="00BB0D94"/>
    <w:rsid w:val="00BB17D4"/>
    <w:rsid w:val="00BB191D"/>
    <w:rsid w:val="00BB1A10"/>
    <w:rsid w:val="00BB1C48"/>
    <w:rsid w:val="00BB23A4"/>
    <w:rsid w:val="00BB259A"/>
    <w:rsid w:val="00BB2718"/>
    <w:rsid w:val="00BB35B4"/>
    <w:rsid w:val="00BB366A"/>
    <w:rsid w:val="00BB36B1"/>
    <w:rsid w:val="00BB3936"/>
    <w:rsid w:val="00BB3E43"/>
    <w:rsid w:val="00BB4046"/>
    <w:rsid w:val="00BB47BC"/>
    <w:rsid w:val="00BB4E8F"/>
    <w:rsid w:val="00BB4F95"/>
    <w:rsid w:val="00BB5364"/>
    <w:rsid w:val="00BB53B7"/>
    <w:rsid w:val="00BB557C"/>
    <w:rsid w:val="00BB5680"/>
    <w:rsid w:val="00BB575C"/>
    <w:rsid w:val="00BB5AAD"/>
    <w:rsid w:val="00BB5BBB"/>
    <w:rsid w:val="00BB5BD1"/>
    <w:rsid w:val="00BB5EB3"/>
    <w:rsid w:val="00BB6283"/>
    <w:rsid w:val="00BB6CF7"/>
    <w:rsid w:val="00BB6F33"/>
    <w:rsid w:val="00BB73AF"/>
    <w:rsid w:val="00BB77B8"/>
    <w:rsid w:val="00BB79B2"/>
    <w:rsid w:val="00BC0010"/>
    <w:rsid w:val="00BC0030"/>
    <w:rsid w:val="00BC09D2"/>
    <w:rsid w:val="00BC0B08"/>
    <w:rsid w:val="00BC0BB6"/>
    <w:rsid w:val="00BC0FA5"/>
    <w:rsid w:val="00BC0FF2"/>
    <w:rsid w:val="00BC1452"/>
    <w:rsid w:val="00BC1914"/>
    <w:rsid w:val="00BC1A83"/>
    <w:rsid w:val="00BC1C0A"/>
    <w:rsid w:val="00BC1E92"/>
    <w:rsid w:val="00BC1FC2"/>
    <w:rsid w:val="00BC2184"/>
    <w:rsid w:val="00BC229B"/>
    <w:rsid w:val="00BC28EC"/>
    <w:rsid w:val="00BC291F"/>
    <w:rsid w:val="00BC294B"/>
    <w:rsid w:val="00BC2A0E"/>
    <w:rsid w:val="00BC2C23"/>
    <w:rsid w:val="00BC2E21"/>
    <w:rsid w:val="00BC2EC9"/>
    <w:rsid w:val="00BC334C"/>
    <w:rsid w:val="00BC3E9D"/>
    <w:rsid w:val="00BC4149"/>
    <w:rsid w:val="00BC4150"/>
    <w:rsid w:val="00BC42A5"/>
    <w:rsid w:val="00BC44C9"/>
    <w:rsid w:val="00BC4BC9"/>
    <w:rsid w:val="00BC4CEF"/>
    <w:rsid w:val="00BC4D50"/>
    <w:rsid w:val="00BC4FA1"/>
    <w:rsid w:val="00BC4FCA"/>
    <w:rsid w:val="00BC584B"/>
    <w:rsid w:val="00BC58DF"/>
    <w:rsid w:val="00BC5904"/>
    <w:rsid w:val="00BC5B68"/>
    <w:rsid w:val="00BC5B72"/>
    <w:rsid w:val="00BC5F2A"/>
    <w:rsid w:val="00BC61DF"/>
    <w:rsid w:val="00BC6341"/>
    <w:rsid w:val="00BC642F"/>
    <w:rsid w:val="00BC64B3"/>
    <w:rsid w:val="00BC6781"/>
    <w:rsid w:val="00BC6BCA"/>
    <w:rsid w:val="00BC6F45"/>
    <w:rsid w:val="00BC732B"/>
    <w:rsid w:val="00BC7604"/>
    <w:rsid w:val="00BC7A76"/>
    <w:rsid w:val="00BD0BC9"/>
    <w:rsid w:val="00BD0CF9"/>
    <w:rsid w:val="00BD1A5B"/>
    <w:rsid w:val="00BD1AA5"/>
    <w:rsid w:val="00BD1BAF"/>
    <w:rsid w:val="00BD1C08"/>
    <w:rsid w:val="00BD1DC9"/>
    <w:rsid w:val="00BD242E"/>
    <w:rsid w:val="00BD2496"/>
    <w:rsid w:val="00BD2A9E"/>
    <w:rsid w:val="00BD2D67"/>
    <w:rsid w:val="00BD2F14"/>
    <w:rsid w:val="00BD2F89"/>
    <w:rsid w:val="00BD302F"/>
    <w:rsid w:val="00BD3050"/>
    <w:rsid w:val="00BD3121"/>
    <w:rsid w:val="00BD33D9"/>
    <w:rsid w:val="00BD39F2"/>
    <w:rsid w:val="00BD39F9"/>
    <w:rsid w:val="00BD3BFE"/>
    <w:rsid w:val="00BD3C33"/>
    <w:rsid w:val="00BD43E7"/>
    <w:rsid w:val="00BD47A3"/>
    <w:rsid w:val="00BD4D87"/>
    <w:rsid w:val="00BD4F2E"/>
    <w:rsid w:val="00BD510C"/>
    <w:rsid w:val="00BD538E"/>
    <w:rsid w:val="00BD5481"/>
    <w:rsid w:val="00BD5534"/>
    <w:rsid w:val="00BD5580"/>
    <w:rsid w:val="00BD55BA"/>
    <w:rsid w:val="00BD57C8"/>
    <w:rsid w:val="00BD58D1"/>
    <w:rsid w:val="00BD5B8A"/>
    <w:rsid w:val="00BD5CA0"/>
    <w:rsid w:val="00BD657A"/>
    <w:rsid w:val="00BD6921"/>
    <w:rsid w:val="00BD6A39"/>
    <w:rsid w:val="00BD6A78"/>
    <w:rsid w:val="00BD7404"/>
    <w:rsid w:val="00BD7D99"/>
    <w:rsid w:val="00BD7DF5"/>
    <w:rsid w:val="00BD7F8F"/>
    <w:rsid w:val="00BD7FE2"/>
    <w:rsid w:val="00BE00BE"/>
    <w:rsid w:val="00BE0464"/>
    <w:rsid w:val="00BE06A3"/>
    <w:rsid w:val="00BE0723"/>
    <w:rsid w:val="00BE0A79"/>
    <w:rsid w:val="00BE0D41"/>
    <w:rsid w:val="00BE0FA3"/>
    <w:rsid w:val="00BE2243"/>
    <w:rsid w:val="00BE229F"/>
    <w:rsid w:val="00BE22B6"/>
    <w:rsid w:val="00BE23C2"/>
    <w:rsid w:val="00BE2415"/>
    <w:rsid w:val="00BE26D2"/>
    <w:rsid w:val="00BE2B00"/>
    <w:rsid w:val="00BE2BD3"/>
    <w:rsid w:val="00BE2DB5"/>
    <w:rsid w:val="00BE2E79"/>
    <w:rsid w:val="00BE3274"/>
    <w:rsid w:val="00BE340D"/>
    <w:rsid w:val="00BE37B9"/>
    <w:rsid w:val="00BE3B33"/>
    <w:rsid w:val="00BE3DEC"/>
    <w:rsid w:val="00BE3F4C"/>
    <w:rsid w:val="00BE4360"/>
    <w:rsid w:val="00BE4976"/>
    <w:rsid w:val="00BE5047"/>
    <w:rsid w:val="00BE5466"/>
    <w:rsid w:val="00BE54E3"/>
    <w:rsid w:val="00BE5E96"/>
    <w:rsid w:val="00BE5EFB"/>
    <w:rsid w:val="00BE6117"/>
    <w:rsid w:val="00BE6189"/>
    <w:rsid w:val="00BE674D"/>
    <w:rsid w:val="00BE67A4"/>
    <w:rsid w:val="00BE697D"/>
    <w:rsid w:val="00BE6C8B"/>
    <w:rsid w:val="00BE6CD8"/>
    <w:rsid w:val="00BE6D07"/>
    <w:rsid w:val="00BE7095"/>
    <w:rsid w:val="00BE7462"/>
    <w:rsid w:val="00BE7764"/>
    <w:rsid w:val="00BE7956"/>
    <w:rsid w:val="00BF0473"/>
    <w:rsid w:val="00BF0B5B"/>
    <w:rsid w:val="00BF0C94"/>
    <w:rsid w:val="00BF0F74"/>
    <w:rsid w:val="00BF12E8"/>
    <w:rsid w:val="00BF1710"/>
    <w:rsid w:val="00BF19AB"/>
    <w:rsid w:val="00BF1D61"/>
    <w:rsid w:val="00BF1DA0"/>
    <w:rsid w:val="00BF1EF8"/>
    <w:rsid w:val="00BF1EF9"/>
    <w:rsid w:val="00BF1F62"/>
    <w:rsid w:val="00BF213E"/>
    <w:rsid w:val="00BF215B"/>
    <w:rsid w:val="00BF25C4"/>
    <w:rsid w:val="00BF2CB4"/>
    <w:rsid w:val="00BF2D4D"/>
    <w:rsid w:val="00BF2E49"/>
    <w:rsid w:val="00BF2FFA"/>
    <w:rsid w:val="00BF3265"/>
    <w:rsid w:val="00BF352E"/>
    <w:rsid w:val="00BF36D7"/>
    <w:rsid w:val="00BF3858"/>
    <w:rsid w:val="00BF3E5A"/>
    <w:rsid w:val="00BF4941"/>
    <w:rsid w:val="00BF4AB9"/>
    <w:rsid w:val="00BF4BD1"/>
    <w:rsid w:val="00BF4ED2"/>
    <w:rsid w:val="00BF52DD"/>
    <w:rsid w:val="00BF535B"/>
    <w:rsid w:val="00BF55CE"/>
    <w:rsid w:val="00BF59BB"/>
    <w:rsid w:val="00BF5A8D"/>
    <w:rsid w:val="00BF5DFF"/>
    <w:rsid w:val="00BF62B4"/>
    <w:rsid w:val="00BF678F"/>
    <w:rsid w:val="00BF69A9"/>
    <w:rsid w:val="00BF6B3B"/>
    <w:rsid w:val="00BF7326"/>
    <w:rsid w:val="00BF7CEB"/>
    <w:rsid w:val="00BF7DD8"/>
    <w:rsid w:val="00C00300"/>
    <w:rsid w:val="00C01194"/>
    <w:rsid w:val="00C01264"/>
    <w:rsid w:val="00C01895"/>
    <w:rsid w:val="00C01C28"/>
    <w:rsid w:val="00C01D0E"/>
    <w:rsid w:val="00C020E4"/>
    <w:rsid w:val="00C0227C"/>
    <w:rsid w:val="00C02649"/>
    <w:rsid w:val="00C026F6"/>
    <w:rsid w:val="00C02AAC"/>
    <w:rsid w:val="00C02DBB"/>
    <w:rsid w:val="00C0307F"/>
    <w:rsid w:val="00C03196"/>
    <w:rsid w:val="00C03266"/>
    <w:rsid w:val="00C032CC"/>
    <w:rsid w:val="00C04164"/>
    <w:rsid w:val="00C04925"/>
    <w:rsid w:val="00C04F7D"/>
    <w:rsid w:val="00C055DC"/>
    <w:rsid w:val="00C05F34"/>
    <w:rsid w:val="00C0639B"/>
    <w:rsid w:val="00C06424"/>
    <w:rsid w:val="00C0682B"/>
    <w:rsid w:val="00C069CB"/>
    <w:rsid w:val="00C06B2A"/>
    <w:rsid w:val="00C06CE5"/>
    <w:rsid w:val="00C06FB1"/>
    <w:rsid w:val="00C070E8"/>
    <w:rsid w:val="00C072A4"/>
    <w:rsid w:val="00C0739F"/>
    <w:rsid w:val="00C0767E"/>
    <w:rsid w:val="00C077EF"/>
    <w:rsid w:val="00C07B8D"/>
    <w:rsid w:val="00C10313"/>
    <w:rsid w:val="00C108C2"/>
    <w:rsid w:val="00C10CF7"/>
    <w:rsid w:val="00C10EAB"/>
    <w:rsid w:val="00C113C7"/>
    <w:rsid w:val="00C11557"/>
    <w:rsid w:val="00C11781"/>
    <w:rsid w:val="00C121AD"/>
    <w:rsid w:val="00C1240A"/>
    <w:rsid w:val="00C1271F"/>
    <w:rsid w:val="00C127DA"/>
    <w:rsid w:val="00C12A46"/>
    <w:rsid w:val="00C12A92"/>
    <w:rsid w:val="00C12B17"/>
    <w:rsid w:val="00C13105"/>
    <w:rsid w:val="00C1313E"/>
    <w:rsid w:val="00C1315B"/>
    <w:rsid w:val="00C131D1"/>
    <w:rsid w:val="00C13272"/>
    <w:rsid w:val="00C1335C"/>
    <w:rsid w:val="00C13952"/>
    <w:rsid w:val="00C13989"/>
    <w:rsid w:val="00C13FC8"/>
    <w:rsid w:val="00C14750"/>
    <w:rsid w:val="00C14B18"/>
    <w:rsid w:val="00C14DA4"/>
    <w:rsid w:val="00C14EE1"/>
    <w:rsid w:val="00C15143"/>
    <w:rsid w:val="00C153DB"/>
    <w:rsid w:val="00C154EC"/>
    <w:rsid w:val="00C15998"/>
    <w:rsid w:val="00C15C8E"/>
    <w:rsid w:val="00C15CA1"/>
    <w:rsid w:val="00C160D2"/>
    <w:rsid w:val="00C161F3"/>
    <w:rsid w:val="00C16221"/>
    <w:rsid w:val="00C16692"/>
    <w:rsid w:val="00C1675D"/>
    <w:rsid w:val="00C1690D"/>
    <w:rsid w:val="00C16B2B"/>
    <w:rsid w:val="00C16C89"/>
    <w:rsid w:val="00C16CC7"/>
    <w:rsid w:val="00C16DF4"/>
    <w:rsid w:val="00C16F8F"/>
    <w:rsid w:val="00C1709C"/>
    <w:rsid w:val="00C1735B"/>
    <w:rsid w:val="00C1743E"/>
    <w:rsid w:val="00C175B6"/>
    <w:rsid w:val="00C17F5D"/>
    <w:rsid w:val="00C2063F"/>
    <w:rsid w:val="00C2074B"/>
    <w:rsid w:val="00C2087D"/>
    <w:rsid w:val="00C20916"/>
    <w:rsid w:val="00C20A6D"/>
    <w:rsid w:val="00C20D07"/>
    <w:rsid w:val="00C20D92"/>
    <w:rsid w:val="00C2110F"/>
    <w:rsid w:val="00C21577"/>
    <w:rsid w:val="00C21B05"/>
    <w:rsid w:val="00C21D8F"/>
    <w:rsid w:val="00C22671"/>
    <w:rsid w:val="00C22CB1"/>
    <w:rsid w:val="00C22E78"/>
    <w:rsid w:val="00C22F0C"/>
    <w:rsid w:val="00C234B7"/>
    <w:rsid w:val="00C23555"/>
    <w:rsid w:val="00C23607"/>
    <w:rsid w:val="00C23C28"/>
    <w:rsid w:val="00C23C5B"/>
    <w:rsid w:val="00C23D14"/>
    <w:rsid w:val="00C23E62"/>
    <w:rsid w:val="00C23F03"/>
    <w:rsid w:val="00C2479D"/>
    <w:rsid w:val="00C247D5"/>
    <w:rsid w:val="00C24819"/>
    <w:rsid w:val="00C24B48"/>
    <w:rsid w:val="00C24BA5"/>
    <w:rsid w:val="00C24EEE"/>
    <w:rsid w:val="00C2509F"/>
    <w:rsid w:val="00C253F2"/>
    <w:rsid w:val="00C2543C"/>
    <w:rsid w:val="00C254CD"/>
    <w:rsid w:val="00C25A49"/>
    <w:rsid w:val="00C25F70"/>
    <w:rsid w:val="00C26162"/>
    <w:rsid w:val="00C261A1"/>
    <w:rsid w:val="00C26251"/>
    <w:rsid w:val="00C26401"/>
    <w:rsid w:val="00C267C7"/>
    <w:rsid w:val="00C26AC2"/>
    <w:rsid w:val="00C26F4C"/>
    <w:rsid w:val="00C27754"/>
    <w:rsid w:val="00C279B8"/>
    <w:rsid w:val="00C27B17"/>
    <w:rsid w:val="00C27DC4"/>
    <w:rsid w:val="00C27E50"/>
    <w:rsid w:val="00C3029C"/>
    <w:rsid w:val="00C304A2"/>
    <w:rsid w:val="00C30603"/>
    <w:rsid w:val="00C307AB"/>
    <w:rsid w:val="00C309E5"/>
    <w:rsid w:val="00C30C75"/>
    <w:rsid w:val="00C31335"/>
    <w:rsid w:val="00C31715"/>
    <w:rsid w:val="00C31C77"/>
    <w:rsid w:val="00C31D1B"/>
    <w:rsid w:val="00C32091"/>
    <w:rsid w:val="00C3213F"/>
    <w:rsid w:val="00C32259"/>
    <w:rsid w:val="00C327B2"/>
    <w:rsid w:val="00C32839"/>
    <w:rsid w:val="00C32BA0"/>
    <w:rsid w:val="00C32C4E"/>
    <w:rsid w:val="00C32D62"/>
    <w:rsid w:val="00C32FF1"/>
    <w:rsid w:val="00C33189"/>
    <w:rsid w:val="00C334BA"/>
    <w:rsid w:val="00C335A1"/>
    <w:rsid w:val="00C33687"/>
    <w:rsid w:val="00C33ABD"/>
    <w:rsid w:val="00C343FF"/>
    <w:rsid w:val="00C347C6"/>
    <w:rsid w:val="00C349E1"/>
    <w:rsid w:val="00C34D03"/>
    <w:rsid w:val="00C34D12"/>
    <w:rsid w:val="00C34E36"/>
    <w:rsid w:val="00C3545F"/>
    <w:rsid w:val="00C35509"/>
    <w:rsid w:val="00C355B1"/>
    <w:rsid w:val="00C355EB"/>
    <w:rsid w:val="00C3562D"/>
    <w:rsid w:val="00C35967"/>
    <w:rsid w:val="00C35E29"/>
    <w:rsid w:val="00C36125"/>
    <w:rsid w:val="00C361C2"/>
    <w:rsid w:val="00C36559"/>
    <w:rsid w:val="00C366E7"/>
    <w:rsid w:val="00C36A7F"/>
    <w:rsid w:val="00C378CB"/>
    <w:rsid w:val="00C37941"/>
    <w:rsid w:val="00C379A4"/>
    <w:rsid w:val="00C37BF9"/>
    <w:rsid w:val="00C37E23"/>
    <w:rsid w:val="00C37FF6"/>
    <w:rsid w:val="00C40009"/>
    <w:rsid w:val="00C403D1"/>
    <w:rsid w:val="00C405E5"/>
    <w:rsid w:val="00C40849"/>
    <w:rsid w:val="00C409DD"/>
    <w:rsid w:val="00C40A1D"/>
    <w:rsid w:val="00C40B72"/>
    <w:rsid w:val="00C40E10"/>
    <w:rsid w:val="00C41288"/>
    <w:rsid w:val="00C41507"/>
    <w:rsid w:val="00C41697"/>
    <w:rsid w:val="00C416EF"/>
    <w:rsid w:val="00C419B5"/>
    <w:rsid w:val="00C41A40"/>
    <w:rsid w:val="00C41B68"/>
    <w:rsid w:val="00C4207A"/>
    <w:rsid w:val="00C42AFA"/>
    <w:rsid w:val="00C42E05"/>
    <w:rsid w:val="00C431F9"/>
    <w:rsid w:val="00C43468"/>
    <w:rsid w:val="00C434BE"/>
    <w:rsid w:val="00C4353A"/>
    <w:rsid w:val="00C435FE"/>
    <w:rsid w:val="00C43C90"/>
    <w:rsid w:val="00C43E93"/>
    <w:rsid w:val="00C43FD0"/>
    <w:rsid w:val="00C4407A"/>
    <w:rsid w:val="00C4421A"/>
    <w:rsid w:val="00C44238"/>
    <w:rsid w:val="00C446FC"/>
    <w:rsid w:val="00C44765"/>
    <w:rsid w:val="00C44954"/>
    <w:rsid w:val="00C44C16"/>
    <w:rsid w:val="00C44E64"/>
    <w:rsid w:val="00C44F07"/>
    <w:rsid w:val="00C44F31"/>
    <w:rsid w:val="00C453AB"/>
    <w:rsid w:val="00C45508"/>
    <w:rsid w:val="00C45588"/>
    <w:rsid w:val="00C4593B"/>
    <w:rsid w:val="00C45E4D"/>
    <w:rsid w:val="00C45F68"/>
    <w:rsid w:val="00C460D9"/>
    <w:rsid w:val="00C461D9"/>
    <w:rsid w:val="00C462C3"/>
    <w:rsid w:val="00C4645D"/>
    <w:rsid w:val="00C465FC"/>
    <w:rsid w:val="00C46896"/>
    <w:rsid w:val="00C468A9"/>
    <w:rsid w:val="00C46C95"/>
    <w:rsid w:val="00C46EF6"/>
    <w:rsid w:val="00C4737C"/>
    <w:rsid w:val="00C473B1"/>
    <w:rsid w:val="00C4754F"/>
    <w:rsid w:val="00C47AD3"/>
    <w:rsid w:val="00C47B2F"/>
    <w:rsid w:val="00C47BB1"/>
    <w:rsid w:val="00C5008C"/>
    <w:rsid w:val="00C50110"/>
    <w:rsid w:val="00C5014B"/>
    <w:rsid w:val="00C50887"/>
    <w:rsid w:val="00C509C4"/>
    <w:rsid w:val="00C50A4F"/>
    <w:rsid w:val="00C50F64"/>
    <w:rsid w:val="00C5110B"/>
    <w:rsid w:val="00C514A0"/>
    <w:rsid w:val="00C5150F"/>
    <w:rsid w:val="00C515D1"/>
    <w:rsid w:val="00C516B6"/>
    <w:rsid w:val="00C51D68"/>
    <w:rsid w:val="00C51DE9"/>
    <w:rsid w:val="00C51EF5"/>
    <w:rsid w:val="00C522B1"/>
    <w:rsid w:val="00C5231B"/>
    <w:rsid w:val="00C52444"/>
    <w:rsid w:val="00C52532"/>
    <w:rsid w:val="00C53197"/>
    <w:rsid w:val="00C533D1"/>
    <w:rsid w:val="00C53EA4"/>
    <w:rsid w:val="00C53F1B"/>
    <w:rsid w:val="00C5410C"/>
    <w:rsid w:val="00C546AD"/>
    <w:rsid w:val="00C54907"/>
    <w:rsid w:val="00C54F5F"/>
    <w:rsid w:val="00C54F62"/>
    <w:rsid w:val="00C55C22"/>
    <w:rsid w:val="00C55D97"/>
    <w:rsid w:val="00C56151"/>
    <w:rsid w:val="00C56330"/>
    <w:rsid w:val="00C56723"/>
    <w:rsid w:val="00C56B87"/>
    <w:rsid w:val="00C56C2C"/>
    <w:rsid w:val="00C571E9"/>
    <w:rsid w:val="00C571ED"/>
    <w:rsid w:val="00C57D67"/>
    <w:rsid w:val="00C605CF"/>
    <w:rsid w:val="00C606FC"/>
    <w:rsid w:val="00C608D3"/>
    <w:rsid w:val="00C608EF"/>
    <w:rsid w:val="00C60AD4"/>
    <w:rsid w:val="00C60E3A"/>
    <w:rsid w:val="00C60F38"/>
    <w:rsid w:val="00C61624"/>
    <w:rsid w:val="00C61638"/>
    <w:rsid w:val="00C616D5"/>
    <w:rsid w:val="00C617BB"/>
    <w:rsid w:val="00C61928"/>
    <w:rsid w:val="00C619BE"/>
    <w:rsid w:val="00C61C04"/>
    <w:rsid w:val="00C62134"/>
    <w:rsid w:val="00C622EC"/>
    <w:rsid w:val="00C624C2"/>
    <w:rsid w:val="00C62842"/>
    <w:rsid w:val="00C62A9B"/>
    <w:rsid w:val="00C62E43"/>
    <w:rsid w:val="00C635B6"/>
    <w:rsid w:val="00C63D9D"/>
    <w:rsid w:val="00C63E2E"/>
    <w:rsid w:val="00C6460C"/>
    <w:rsid w:val="00C64A00"/>
    <w:rsid w:val="00C64AF2"/>
    <w:rsid w:val="00C64CED"/>
    <w:rsid w:val="00C64D40"/>
    <w:rsid w:val="00C64F00"/>
    <w:rsid w:val="00C64FB7"/>
    <w:rsid w:val="00C651C6"/>
    <w:rsid w:val="00C65215"/>
    <w:rsid w:val="00C653CA"/>
    <w:rsid w:val="00C654D2"/>
    <w:rsid w:val="00C6569C"/>
    <w:rsid w:val="00C65A7D"/>
    <w:rsid w:val="00C65C50"/>
    <w:rsid w:val="00C6703A"/>
    <w:rsid w:val="00C67610"/>
    <w:rsid w:val="00C676D4"/>
    <w:rsid w:val="00C6789B"/>
    <w:rsid w:val="00C67AB1"/>
    <w:rsid w:val="00C67C37"/>
    <w:rsid w:val="00C67DF7"/>
    <w:rsid w:val="00C701D3"/>
    <w:rsid w:val="00C7045B"/>
    <w:rsid w:val="00C706C5"/>
    <w:rsid w:val="00C708C4"/>
    <w:rsid w:val="00C70F01"/>
    <w:rsid w:val="00C70FB4"/>
    <w:rsid w:val="00C71409"/>
    <w:rsid w:val="00C71A59"/>
    <w:rsid w:val="00C71E0A"/>
    <w:rsid w:val="00C71EDE"/>
    <w:rsid w:val="00C722B5"/>
    <w:rsid w:val="00C723D8"/>
    <w:rsid w:val="00C72559"/>
    <w:rsid w:val="00C728B7"/>
    <w:rsid w:val="00C72A41"/>
    <w:rsid w:val="00C72C74"/>
    <w:rsid w:val="00C72CA5"/>
    <w:rsid w:val="00C73096"/>
    <w:rsid w:val="00C732CC"/>
    <w:rsid w:val="00C732F3"/>
    <w:rsid w:val="00C738C3"/>
    <w:rsid w:val="00C73F7C"/>
    <w:rsid w:val="00C74370"/>
    <w:rsid w:val="00C743CF"/>
    <w:rsid w:val="00C7487E"/>
    <w:rsid w:val="00C74A2D"/>
    <w:rsid w:val="00C74ACD"/>
    <w:rsid w:val="00C74E6F"/>
    <w:rsid w:val="00C75261"/>
    <w:rsid w:val="00C754D1"/>
    <w:rsid w:val="00C75533"/>
    <w:rsid w:val="00C75561"/>
    <w:rsid w:val="00C75747"/>
    <w:rsid w:val="00C7599A"/>
    <w:rsid w:val="00C759D4"/>
    <w:rsid w:val="00C75AD6"/>
    <w:rsid w:val="00C75B27"/>
    <w:rsid w:val="00C75C40"/>
    <w:rsid w:val="00C76091"/>
    <w:rsid w:val="00C76154"/>
    <w:rsid w:val="00C7629F"/>
    <w:rsid w:val="00C764B3"/>
    <w:rsid w:val="00C76C32"/>
    <w:rsid w:val="00C76D6E"/>
    <w:rsid w:val="00C76DA3"/>
    <w:rsid w:val="00C7781D"/>
    <w:rsid w:val="00C779CC"/>
    <w:rsid w:val="00C77B59"/>
    <w:rsid w:val="00C77B6B"/>
    <w:rsid w:val="00C77B78"/>
    <w:rsid w:val="00C77B8D"/>
    <w:rsid w:val="00C77C6C"/>
    <w:rsid w:val="00C77ED8"/>
    <w:rsid w:val="00C80097"/>
    <w:rsid w:val="00C8069C"/>
    <w:rsid w:val="00C807BE"/>
    <w:rsid w:val="00C8132C"/>
    <w:rsid w:val="00C81415"/>
    <w:rsid w:val="00C81B63"/>
    <w:rsid w:val="00C81EB5"/>
    <w:rsid w:val="00C82059"/>
    <w:rsid w:val="00C8218C"/>
    <w:rsid w:val="00C8243C"/>
    <w:rsid w:val="00C824B4"/>
    <w:rsid w:val="00C8267D"/>
    <w:rsid w:val="00C827B6"/>
    <w:rsid w:val="00C8384D"/>
    <w:rsid w:val="00C83D66"/>
    <w:rsid w:val="00C83EB2"/>
    <w:rsid w:val="00C8455D"/>
    <w:rsid w:val="00C848C2"/>
    <w:rsid w:val="00C84BEF"/>
    <w:rsid w:val="00C84E46"/>
    <w:rsid w:val="00C854F8"/>
    <w:rsid w:val="00C863B0"/>
    <w:rsid w:val="00C8720F"/>
    <w:rsid w:val="00C8729F"/>
    <w:rsid w:val="00C874B1"/>
    <w:rsid w:val="00C874C8"/>
    <w:rsid w:val="00C87E7C"/>
    <w:rsid w:val="00C90172"/>
    <w:rsid w:val="00C9039B"/>
    <w:rsid w:val="00C9040D"/>
    <w:rsid w:val="00C9076D"/>
    <w:rsid w:val="00C90D18"/>
    <w:rsid w:val="00C90F8F"/>
    <w:rsid w:val="00C913EA"/>
    <w:rsid w:val="00C91401"/>
    <w:rsid w:val="00C91485"/>
    <w:rsid w:val="00C91509"/>
    <w:rsid w:val="00C9179A"/>
    <w:rsid w:val="00C91BB9"/>
    <w:rsid w:val="00C91E31"/>
    <w:rsid w:val="00C91F7C"/>
    <w:rsid w:val="00C92122"/>
    <w:rsid w:val="00C929C2"/>
    <w:rsid w:val="00C92A9B"/>
    <w:rsid w:val="00C92C8C"/>
    <w:rsid w:val="00C92FC5"/>
    <w:rsid w:val="00C93304"/>
    <w:rsid w:val="00C93329"/>
    <w:rsid w:val="00C9345E"/>
    <w:rsid w:val="00C93482"/>
    <w:rsid w:val="00C93521"/>
    <w:rsid w:val="00C93A44"/>
    <w:rsid w:val="00C93C64"/>
    <w:rsid w:val="00C9421D"/>
    <w:rsid w:val="00C9447C"/>
    <w:rsid w:val="00C94CEE"/>
    <w:rsid w:val="00C95220"/>
    <w:rsid w:val="00C959C6"/>
    <w:rsid w:val="00C95B60"/>
    <w:rsid w:val="00C95D5C"/>
    <w:rsid w:val="00C968BD"/>
    <w:rsid w:val="00C970C2"/>
    <w:rsid w:val="00C9732C"/>
    <w:rsid w:val="00C97347"/>
    <w:rsid w:val="00C97C28"/>
    <w:rsid w:val="00C97D7E"/>
    <w:rsid w:val="00C97DE6"/>
    <w:rsid w:val="00C97E1F"/>
    <w:rsid w:val="00CA00EE"/>
    <w:rsid w:val="00CA08BB"/>
    <w:rsid w:val="00CA0ADF"/>
    <w:rsid w:val="00CA1081"/>
    <w:rsid w:val="00CA1091"/>
    <w:rsid w:val="00CA1202"/>
    <w:rsid w:val="00CA12C7"/>
    <w:rsid w:val="00CA1D87"/>
    <w:rsid w:val="00CA22E9"/>
    <w:rsid w:val="00CA2427"/>
    <w:rsid w:val="00CA25A0"/>
    <w:rsid w:val="00CA2A7F"/>
    <w:rsid w:val="00CA2B29"/>
    <w:rsid w:val="00CA2C4E"/>
    <w:rsid w:val="00CA2C79"/>
    <w:rsid w:val="00CA2E6A"/>
    <w:rsid w:val="00CA36FC"/>
    <w:rsid w:val="00CA3BA0"/>
    <w:rsid w:val="00CA3CAB"/>
    <w:rsid w:val="00CA3CFF"/>
    <w:rsid w:val="00CA3F51"/>
    <w:rsid w:val="00CA4399"/>
    <w:rsid w:val="00CA43BA"/>
    <w:rsid w:val="00CA4771"/>
    <w:rsid w:val="00CA4951"/>
    <w:rsid w:val="00CA49E9"/>
    <w:rsid w:val="00CA4B76"/>
    <w:rsid w:val="00CA4DA0"/>
    <w:rsid w:val="00CA5019"/>
    <w:rsid w:val="00CA5141"/>
    <w:rsid w:val="00CA53A2"/>
    <w:rsid w:val="00CA55F9"/>
    <w:rsid w:val="00CA570F"/>
    <w:rsid w:val="00CA5A80"/>
    <w:rsid w:val="00CA5D18"/>
    <w:rsid w:val="00CA6934"/>
    <w:rsid w:val="00CA70DF"/>
    <w:rsid w:val="00CA72E7"/>
    <w:rsid w:val="00CA770D"/>
    <w:rsid w:val="00CA77FA"/>
    <w:rsid w:val="00CA7AAE"/>
    <w:rsid w:val="00CA7CC9"/>
    <w:rsid w:val="00CA7D25"/>
    <w:rsid w:val="00CA7FBD"/>
    <w:rsid w:val="00CA7FD2"/>
    <w:rsid w:val="00CA7FFC"/>
    <w:rsid w:val="00CB02F0"/>
    <w:rsid w:val="00CB0356"/>
    <w:rsid w:val="00CB0607"/>
    <w:rsid w:val="00CB0685"/>
    <w:rsid w:val="00CB09CC"/>
    <w:rsid w:val="00CB09EB"/>
    <w:rsid w:val="00CB103E"/>
    <w:rsid w:val="00CB1187"/>
    <w:rsid w:val="00CB1AB0"/>
    <w:rsid w:val="00CB1E0B"/>
    <w:rsid w:val="00CB2215"/>
    <w:rsid w:val="00CB310A"/>
    <w:rsid w:val="00CB38D6"/>
    <w:rsid w:val="00CB39A2"/>
    <w:rsid w:val="00CB3F81"/>
    <w:rsid w:val="00CB3FA9"/>
    <w:rsid w:val="00CB4599"/>
    <w:rsid w:val="00CB4961"/>
    <w:rsid w:val="00CB4A6B"/>
    <w:rsid w:val="00CB4B98"/>
    <w:rsid w:val="00CB5030"/>
    <w:rsid w:val="00CB5259"/>
    <w:rsid w:val="00CB5290"/>
    <w:rsid w:val="00CB54E6"/>
    <w:rsid w:val="00CB577A"/>
    <w:rsid w:val="00CB5BDC"/>
    <w:rsid w:val="00CB5C26"/>
    <w:rsid w:val="00CB60B2"/>
    <w:rsid w:val="00CB6162"/>
    <w:rsid w:val="00CB69BD"/>
    <w:rsid w:val="00CB6A0F"/>
    <w:rsid w:val="00CB7108"/>
    <w:rsid w:val="00CB746B"/>
    <w:rsid w:val="00CB77DE"/>
    <w:rsid w:val="00CB78F0"/>
    <w:rsid w:val="00CC00CD"/>
    <w:rsid w:val="00CC00EC"/>
    <w:rsid w:val="00CC09CE"/>
    <w:rsid w:val="00CC0AD0"/>
    <w:rsid w:val="00CC0B3E"/>
    <w:rsid w:val="00CC19DB"/>
    <w:rsid w:val="00CC1BB1"/>
    <w:rsid w:val="00CC1BB6"/>
    <w:rsid w:val="00CC1C59"/>
    <w:rsid w:val="00CC1C73"/>
    <w:rsid w:val="00CC1DF9"/>
    <w:rsid w:val="00CC1F6D"/>
    <w:rsid w:val="00CC2051"/>
    <w:rsid w:val="00CC20EB"/>
    <w:rsid w:val="00CC23AA"/>
    <w:rsid w:val="00CC2469"/>
    <w:rsid w:val="00CC2C35"/>
    <w:rsid w:val="00CC2C69"/>
    <w:rsid w:val="00CC3144"/>
    <w:rsid w:val="00CC3304"/>
    <w:rsid w:val="00CC3708"/>
    <w:rsid w:val="00CC390B"/>
    <w:rsid w:val="00CC3C96"/>
    <w:rsid w:val="00CC3D03"/>
    <w:rsid w:val="00CC4037"/>
    <w:rsid w:val="00CC4230"/>
    <w:rsid w:val="00CC4373"/>
    <w:rsid w:val="00CC467B"/>
    <w:rsid w:val="00CC46E2"/>
    <w:rsid w:val="00CC4E01"/>
    <w:rsid w:val="00CC515C"/>
    <w:rsid w:val="00CC5213"/>
    <w:rsid w:val="00CC58D1"/>
    <w:rsid w:val="00CC5A27"/>
    <w:rsid w:val="00CC5A9F"/>
    <w:rsid w:val="00CC5CFB"/>
    <w:rsid w:val="00CC5E04"/>
    <w:rsid w:val="00CC5F48"/>
    <w:rsid w:val="00CC6332"/>
    <w:rsid w:val="00CC6490"/>
    <w:rsid w:val="00CC65A5"/>
    <w:rsid w:val="00CC6769"/>
    <w:rsid w:val="00CC69FE"/>
    <w:rsid w:val="00CC6BAD"/>
    <w:rsid w:val="00CC6BBA"/>
    <w:rsid w:val="00CC6F6C"/>
    <w:rsid w:val="00CC7A23"/>
    <w:rsid w:val="00CC7A39"/>
    <w:rsid w:val="00CC7BE9"/>
    <w:rsid w:val="00CC7D03"/>
    <w:rsid w:val="00CC7F30"/>
    <w:rsid w:val="00CD0411"/>
    <w:rsid w:val="00CD06D2"/>
    <w:rsid w:val="00CD0774"/>
    <w:rsid w:val="00CD0786"/>
    <w:rsid w:val="00CD0798"/>
    <w:rsid w:val="00CD0813"/>
    <w:rsid w:val="00CD0AED"/>
    <w:rsid w:val="00CD0D8D"/>
    <w:rsid w:val="00CD14D3"/>
    <w:rsid w:val="00CD1560"/>
    <w:rsid w:val="00CD184B"/>
    <w:rsid w:val="00CD18E5"/>
    <w:rsid w:val="00CD1979"/>
    <w:rsid w:val="00CD19F9"/>
    <w:rsid w:val="00CD1C5A"/>
    <w:rsid w:val="00CD20AF"/>
    <w:rsid w:val="00CD2270"/>
    <w:rsid w:val="00CD22D9"/>
    <w:rsid w:val="00CD2316"/>
    <w:rsid w:val="00CD2354"/>
    <w:rsid w:val="00CD248D"/>
    <w:rsid w:val="00CD291B"/>
    <w:rsid w:val="00CD2EB5"/>
    <w:rsid w:val="00CD2F5E"/>
    <w:rsid w:val="00CD2FB3"/>
    <w:rsid w:val="00CD35C4"/>
    <w:rsid w:val="00CD3A52"/>
    <w:rsid w:val="00CD3B29"/>
    <w:rsid w:val="00CD3B52"/>
    <w:rsid w:val="00CD3D18"/>
    <w:rsid w:val="00CD3ED1"/>
    <w:rsid w:val="00CD4649"/>
    <w:rsid w:val="00CD4B39"/>
    <w:rsid w:val="00CD4D13"/>
    <w:rsid w:val="00CD4F05"/>
    <w:rsid w:val="00CD50FC"/>
    <w:rsid w:val="00CD53EE"/>
    <w:rsid w:val="00CD54AD"/>
    <w:rsid w:val="00CD562F"/>
    <w:rsid w:val="00CD57CF"/>
    <w:rsid w:val="00CD5F58"/>
    <w:rsid w:val="00CD63E2"/>
    <w:rsid w:val="00CD65ED"/>
    <w:rsid w:val="00CD6E46"/>
    <w:rsid w:val="00CD709A"/>
    <w:rsid w:val="00CD718D"/>
    <w:rsid w:val="00CD71C4"/>
    <w:rsid w:val="00CD71E6"/>
    <w:rsid w:val="00CD784C"/>
    <w:rsid w:val="00CD79AF"/>
    <w:rsid w:val="00CD7BD6"/>
    <w:rsid w:val="00CD7FAE"/>
    <w:rsid w:val="00CE09FF"/>
    <w:rsid w:val="00CE0D85"/>
    <w:rsid w:val="00CE0EA9"/>
    <w:rsid w:val="00CE10C4"/>
    <w:rsid w:val="00CE1449"/>
    <w:rsid w:val="00CE17BB"/>
    <w:rsid w:val="00CE18F5"/>
    <w:rsid w:val="00CE1AAC"/>
    <w:rsid w:val="00CE1C32"/>
    <w:rsid w:val="00CE1E6D"/>
    <w:rsid w:val="00CE2261"/>
    <w:rsid w:val="00CE23DE"/>
    <w:rsid w:val="00CE267B"/>
    <w:rsid w:val="00CE271C"/>
    <w:rsid w:val="00CE27B0"/>
    <w:rsid w:val="00CE2A62"/>
    <w:rsid w:val="00CE3EE2"/>
    <w:rsid w:val="00CE41B5"/>
    <w:rsid w:val="00CE4398"/>
    <w:rsid w:val="00CE48AD"/>
    <w:rsid w:val="00CE4904"/>
    <w:rsid w:val="00CE4A66"/>
    <w:rsid w:val="00CE4BAE"/>
    <w:rsid w:val="00CE4DD5"/>
    <w:rsid w:val="00CE5045"/>
    <w:rsid w:val="00CE55E7"/>
    <w:rsid w:val="00CE59BC"/>
    <w:rsid w:val="00CE5C3E"/>
    <w:rsid w:val="00CE5C4E"/>
    <w:rsid w:val="00CE5C7D"/>
    <w:rsid w:val="00CE5D10"/>
    <w:rsid w:val="00CE63BC"/>
    <w:rsid w:val="00CE6974"/>
    <w:rsid w:val="00CE7312"/>
    <w:rsid w:val="00CE78DA"/>
    <w:rsid w:val="00CF00DD"/>
    <w:rsid w:val="00CF02EA"/>
    <w:rsid w:val="00CF03FE"/>
    <w:rsid w:val="00CF0514"/>
    <w:rsid w:val="00CF056F"/>
    <w:rsid w:val="00CF06A6"/>
    <w:rsid w:val="00CF0A96"/>
    <w:rsid w:val="00CF0B2E"/>
    <w:rsid w:val="00CF0E28"/>
    <w:rsid w:val="00CF120F"/>
    <w:rsid w:val="00CF1515"/>
    <w:rsid w:val="00CF1C3F"/>
    <w:rsid w:val="00CF1CBC"/>
    <w:rsid w:val="00CF21FE"/>
    <w:rsid w:val="00CF2511"/>
    <w:rsid w:val="00CF2EC9"/>
    <w:rsid w:val="00CF2FE5"/>
    <w:rsid w:val="00CF3DC0"/>
    <w:rsid w:val="00CF43A7"/>
    <w:rsid w:val="00CF45A6"/>
    <w:rsid w:val="00CF49B1"/>
    <w:rsid w:val="00CF4AFF"/>
    <w:rsid w:val="00CF51DF"/>
    <w:rsid w:val="00CF53D7"/>
    <w:rsid w:val="00CF54A2"/>
    <w:rsid w:val="00CF566D"/>
    <w:rsid w:val="00CF5C4B"/>
    <w:rsid w:val="00CF5CF3"/>
    <w:rsid w:val="00CF5D90"/>
    <w:rsid w:val="00CF5F6F"/>
    <w:rsid w:val="00CF5FA7"/>
    <w:rsid w:val="00CF6461"/>
    <w:rsid w:val="00CF6541"/>
    <w:rsid w:val="00CF6728"/>
    <w:rsid w:val="00CF68E5"/>
    <w:rsid w:val="00CF6BB7"/>
    <w:rsid w:val="00CF6E4A"/>
    <w:rsid w:val="00CF6F4B"/>
    <w:rsid w:val="00CF72D8"/>
    <w:rsid w:val="00CF73E9"/>
    <w:rsid w:val="00CF7E51"/>
    <w:rsid w:val="00D006C2"/>
    <w:rsid w:val="00D0071D"/>
    <w:rsid w:val="00D0097C"/>
    <w:rsid w:val="00D00C82"/>
    <w:rsid w:val="00D00E66"/>
    <w:rsid w:val="00D01D47"/>
    <w:rsid w:val="00D01DF9"/>
    <w:rsid w:val="00D01E5A"/>
    <w:rsid w:val="00D023BC"/>
    <w:rsid w:val="00D02818"/>
    <w:rsid w:val="00D02CDC"/>
    <w:rsid w:val="00D02EE4"/>
    <w:rsid w:val="00D02F37"/>
    <w:rsid w:val="00D02F48"/>
    <w:rsid w:val="00D02F57"/>
    <w:rsid w:val="00D0355D"/>
    <w:rsid w:val="00D035D6"/>
    <w:rsid w:val="00D03824"/>
    <w:rsid w:val="00D03827"/>
    <w:rsid w:val="00D03831"/>
    <w:rsid w:val="00D03BF8"/>
    <w:rsid w:val="00D03C12"/>
    <w:rsid w:val="00D03C4F"/>
    <w:rsid w:val="00D03E1C"/>
    <w:rsid w:val="00D04659"/>
    <w:rsid w:val="00D04768"/>
    <w:rsid w:val="00D0494E"/>
    <w:rsid w:val="00D04ABA"/>
    <w:rsid w:val="00D04C44"/>
    <w:rsid w:val="00D04CD1"/>
    <w:rsid w:val="00D04FF0"/>
    <w:rsid w:val="00D051AB"/>
    <w:rsid w:val="00D0522A"/>
    <w:rsid w:val="00D05287"/>
    <w:rsid w:val="00D056B3"/>
    <w:rsid w:val="00D0574E"/>
    <w:rsid w:val="00D05B64"/>
    <w:rsid w:val="00D05B65"/>
    <w:rsid w:val="00D05B97"/>
    <w:rsid w:val="00D05E86"/>
    <w:rsid w:val="00D05FDF"/>
    <w:rsid w:val="00D062F3"/>
    <w:rsid w:val="00D0647F"/>
    <w:rsid w:val="00D06675"/>
    <w:rsid w:val="00D06936"/>
    <w:rsid w:val="00D06AC1"/>
    <w:rsid w:val="00D06B11"/>
    <w:rsid w:val="00D0708C"/>
    <w:rsid w:val="00D070BE"/>
    <w:rsid w:val="00D070CB"/>
    <w:rsid w:val="00D07235"/>
    <w:rsid w:val="00D07489"/>
    <w:rsid w:val="00D0752B"/>
    <w:rsid w:val="00D0787E"/>
    <w:rsid w:val="00D07C69"/>
    <w:rsid w:val="00D07FE1"/>
    <w:rsid w:val="00D102FB"/>
    <w:rsid w:val="00D10A16"/>
    <w:rsid w:val="00D10F42"/>
    <w:rsid w:val="00D10F77"/>
    <w:rsid w:val="00D1119A"/>
    <w:rsid w:val="00D11264"/>
    <w:rsid w:val="00D117CE"/>
    <w:rsid w:val="00D118F3"/>
    <w:rsid w:val="00D11A22"/>
    <w:rsid w:val="00D11A66"/>
    <w:rsid w:val="00D11CFC"/>
    <w:rsid w:val="00D1240C"/>
    <w:rsid w:val="00D12727"/>
    <w:rsid w:val="00D127C9"/>
    <w:rsid w:val="00D128AC"/>
    <w:rsid w:val="00D12D2F"/>
    <w:rsid w:val="00D12D58"/>
    <w:rsid w:val="00D12E0C"/>
    <w:rsid w:val="00D130C8"/>
    <w:rsid w:val="00D13209"/>
    <w:rsid w:val="00D132CA"/>
    <w:rsid w:val="00D1366A"/>
    <w:rsid w:val="00D13A5C"/>
    <w:rsid w:val="00D13D0E"/>
    <w:rsid w:val="00D13D5F"/>
    <w:rsid w:val="00D13E75"/>
    <w:rsid w:val="00D1450B"/>
    <w:rsid w:val="00D1463E"/>
    <w:rsid w:val="00D1469B"/>
    <w:rsid w:val="00D146FA"/>
    <w:rsid w:val="00D14832"/>
    <w:rsid w:val="00D14BFC"/>
    <w:rsid w:val="00D14E01"/>
    <w:rsid w:val="00D151F6"/>
    <w:rsid w:val="00D156DE"/>
    <w:rsid w:val="00D157ED"/>
    <w:rsid w:val="00D15991"/>
    <w:rsid w:val="00D159AD"/>
    <w:rsid w:val="00D161FC"/>
    <w:rsid w:val="00D1645F"/>
    <w:rsid w:val="00D16936"/>
    <w:rsid w:val="00D16D65"/>
    <w:rsid w:val="00D16E77"/>
    <w:rsid w:val="00D16ECC"/>
    <w:rsid w:val="00D1785E"/>
    <w:rsid w:val="00D17B58"/>
    <w:rsid w:val="00D20630"/>
    <w:rsid w:val="00D20BE4"/>
    <w:rsid w:val="00D20DAE"/>
    <w:rsid w:val="00D21318"/>
    <w:rsid w:val="00D218EB"/>
    <w:rsid w:val="00D2252E"/>
    <w:rsid w:val="00D2266D"/>
    <w:rsid w:val="00D22A27"/>
    <w:rsid w:val="00D22A6B"/>
    <w:rsid w:val="00D22C75"/>
    <w:rsid w:val="00D230D5"/>
    <w:rsid w:val="00D23227"/>
    <w:rsid w:val="00D2356C"/>
    <w:rsid w:val="00D23B4D"/>
    <w:rsid w:val="00D24051"/>
    <w:rsid w:val="00D24365"/>
    <w:rsid w:val="00D243EC"/>
    <w:rsid w:val="00D24642"/>
    <w:rsid w:val="00D2474E"/>
    <w:rsid w:val="00D2484C"/>
    <w:rsid w:val="00D24DA1"/>
    <w:rsid w:val="00D24DFD"/>
    <w:rsid w:val="00D25088"/>
    <w:rsid w:val="00D2513A"/>
    <w:rsid w:val="00D254E2"/>
    <w:rsid w:val="00D25965"/>
    <w:rsid w:val="00D259C3"/>
    <w:rsid w:val="00D25A8E"/>
    <w:rsid w:val="00D25EDE"/>
    <w:rsid w:val="00D25F31"/>
    <w:rsid w:val="00D26079"/>
    <w:rsid w:val="00D2648F"/>
    <w:rsid w:val="00D26A19"/>
    <w:rsid w:val="00D26C34"/>
    <w:rsid w:val="00D26FC1"/>
    <w:rsid w:val="00D27051"/>
    <w:rsid w:val="00D27244"/>
    <w:rsid w:val="00D27A16"/>
    <w:rsid w:val="00D300F8"/>
    <w:rsid w:val="00D3018C"/>
    <w:rsid w:val="00D30563"/>
    <w:rsid w:val="00D3090A"/>
    <w:rsid w:val="00D30B05"/>
    <w:rsid w:val="00D30B6D"/>
    <w:rsid w:val="00D30CF1"/>
    <w:rsid w:val="00D30D51"/>
    <w:rsid w:val="00D30DDA"/>
    <w:rsid w:val="00D30EEE"/>
    <w:rsid w:val="00D30F96"/>
    <w:rsid w:val="00D31139"/>
    <w:rsid w:val="00D31736"/>
    <w:rsid w:val="00D31ABF"/>
    <w:rsid w:val="00D31FCD"/>
    <w:rsid w:val="00D3216B"/>
    <w:rsid w:val="00D32615"/>
    <w:rsid w:val="00D3279E"/>
    <w:rsid w:val="00D32AEC"/>
    <w:rsid w:val="00D3301D"/>
    <w:rsid w:val="00D3340F"/>
    <w:rsid w:val="00D338A0"/>
    <w:rsid w:val="00D338CB"/>
    <w:rsid w:val="00D33A6A"/>
    <w:rsid w:val="00D33D0E"/>
    <w:rsid w:val="00D34649"/>
    <w:rsid w:val="00D3468A"/>
    <w:rsid w:val="00D34729"/>
    <w:rsid w:val="00D34903"/>
    <w:rsid w:val="00D34EF9"/>
    <w:rsid w:val="00D35702"/>
    <w:rsid w:val="00D35950"/>
    <w:rsid w:val="00D35CC7"/>
    <w:rsid w:val="00D35CD1"/>
    <w:rsid w:val="00D35D8F"/>
    <w:rsid w:val="00D3607D"/>
    <w:rsid w:val="00D360F7"/>
    <w:rsid w:val="00D3614A"/>
    <w:rsid w:val="00D36595"/>
    <w:rsid w:val="00D36A48"/>
    <w:rsid w:val="00D36ABC"/>
    <w:rsid w:val="00D36B53"/>
    <w:rsid w:val="00D373B0"/>
    <w:rsid w:val="00D37944"/>
    <w:rsid w:val="00D37BC3"/>
    <w:rsid w:val="00D37D36"/>
    <w:rsid w:val="00D37D98"/>
    <w:rsid w:val="00D4028B"/>
    <w:rsid w:val="00D402E5"/>
    <w:rsid w:val="00D402F6"/>
    <w:rsid w:val="00D40437"/>
    <w:rsid w:val="00D404C2"/>
    <w:rsid w:val="00D40653"/>
    <w:rsid w:val="00D408DB"/>
    <w:rsid w:val="00D40A09"/>
    <w:rsid w:val="00D41187"/>
    <w:rsid w:val="00D41DF6"/>
    <w:rsid w:val="00D41FE7"/>
    <w:rsid w:val="00D421FF"/>
    <w:rsid w:val="00D42292"/>
    <w:rsid w:val="00D425D1"/>
    <w:rsid w:val="00D426E6"/>
    <w:rsid w:val="00D427CC"/>
    <w:rsid w:val="00D43136"/>
    <w:rsid w:val="00D43AEF"/>
    <w:rsid w:val="00D43C5F"/>
    <w:rsid w:val="00D43F91"/>
    <w:rsid w:val="00D447D5"/>
    <w:rsid w:val="00D44970"/>
    <w:rsid w:val="00D44B09"/>
    <w:rsid w:val="00D44B9F"/>
    <w:rsid w:val="00D44FB0"/>
    <w:rsid w:val="00D451D4"/>
    <w:rsid w:val="00D451F2"/>
    <w:rsid w:val="00D452D1"/>
    <w:rsid w:val="00D454D3"/>
    <w:rsid w:val="00D45675"/>
    <w:rsid w:val="00D45B34"/>
    <w:rsid w:val="00D45E2D"/>
    <w:rsid w:val="00D46039"/>
    <w:rsid w:val="00D4615B"/>
    <w:rsid w:val="00D462EF"/>
    <w:rsid w:val="00D471EB"/>
    <w:rsid w:val="00D47238"/>
    <w:rsid w:val="00D47247"/>
    <w:rsid w:val="00D473BE"/>
    <w:rsid w:val="00D47653"/>
    <w:rsid w:val="00D4784A"/>
    <w:rsid w:val="00D47AE2"/>
    <w:rsid w:val="00D47CFD"/>
    <w:rsid w:val="00D503FD"/>
    <w:rsid w:val="00D50483"/>
    <w:rsid w:val="00D50836"/>
    <w:rsid w:val="00D50B74"/>
    <w:rsid w:val="00D50E95"/>
    <w:rsid w:val="00D51285"/>
    <w:rsid w:val="00D51C16"/>
    <w:rsid w:val="00D51C4F"/>
    <w:rsid w:val="00D51E85"/>
    <w:rsid w:val="00D529DE"/>
    <w:rsid w:val="00D52CBD"/>
    <w:rsid w:val="00D52E2D"/>
    <w:rsid w:val="00D53285"/>
    <w:rsid w:val="00D533E5"/>
    <w:rsid w:val="00D538F6"/>
    <w:rsid w:val="00D5422D"/>
    <w:rsid w:val="00D544D4"/>
    <w:rsid w:val="00D556DC"/>
    <w:rsid w:val="00D558BA"/>
    <w:rsid w:val="00D55AD0"/>
    <w:rsid w:val="00D55AFD"/>
    <w:rsid w:val="00D55E4E"/>
    <w:rsid w:val="00D564A9"/>
    <w:rsid w:val="00D5674F"/>
    <w:rsid w:val="00D56B7C"/>
    <w:rsid w:val="00D56B7D"/>
    <w:rsid w:val="00D56C22"/>
    <w:rsid w:val="00D56D56"/>
    <w:rsid w:val="00D56F54"/>
    <w:rsid w:val="00D56F5F"/>
    <w:rsid w:val="00D570BF"/>
    <w:rsid w:val="00D571C6"/>
    <w:rsid w:val="00D57451"/>
    <w:rsid w:val="00D57480"/>
    <w:rsid w:val="00D575D0"/>
    <w:rsid w:val="00D57CB7"/>
    <w:rsid w:val="00D6001F"/>
    <w:rsid w:val="00D60473"/>
    <w:rsid w:val="00D6049F"/>
    <w:rsid w:val="00D606D3"/>
    <w:rsid w:val="00D60C68"/>
    <w:rsid w:val="00D60D4F"/>
    <w:rsid w:val="00D60DCF"/>
    <w:rsid w:val="00D60DEE"/>
    <w:rsid w:val="00D60F73"/>
    <w:rsid w:val="00D617AD"/>
    <w:rsid w:val="00D61B60"/>
    <w:rsid w:val="00D61D7A"/>
    <w:rsid w:val="00D620FA"/>
    <w:rsid w:val="00D623A0"/>
    <w:rsid w:val="00D6252B"/>
    <w:rsid w:val="00D62585"/>
    <w:rsid w:val="00D62997"/>
    <w:rsid w:val="00D62ADB"/>
    <w:rsid w:val="00D63202"/>
    <w:rsid w:val="00D63962"/>
    <w:rsid w:val="00D64198"/>
    <w:rsid w:val="00D642F5"/>
    <w:rsid w:val="00D643C4"/>
    <w:rsid w:val="00D643D0"/>
    <w:rsid w:val="00D64590"/>
    <w:rsid w:val="00D645D0"/>
    <w:rsid w:val="00D64B38"/>
    <w:rsid w:val="00D64B60"/>
    <w:rsid w:val="00D64D57"/>
    <w:rsid w:val="00D650A1"/>
    <w:rsid w:val="00D65433"/>
    <w:rsid w:val="00D65D8A"/>
    <w:rsid w:val="00D660E2"/>
    <w:rsid w:val="00D660FB"/>
    <w:rsid w:val="00D66267"/>
    <w:rsid w:val="00D66278"/>
    <w:rsid w:val="00D6658B"/>
    <w:rsid w:val="00D66659"/>
    <w:rsid w:val="00D666F6"/>
    <w:rsid w:val="00D66816"/>
    <w:rsid w:val="00D6696E"/>
    <w:rsid w:val="00D669C2"/>
    <w:rsid w:val="00D66D88"/>
    <w:rsid w:val="00D66E92"/>
    <w:rsid w:val="00D6744F"/>
    <w:rsid w:val="00D676A1"/>
    <w:rsid w:val="00D67A3B"/>
    <w:rsid w:val="00D67DAA"/>
    <w:rsid w:val="00D67E47"/>
    <w:rsid w:val="00D70025"/>
    <w:rsid w:val="00D7053C"/>
    <w:rsid w:val="00D70BAC"/>
    <w:rsid w:val="00D710A6"/>
    <w:rsid w:val="00D71811"/>
    <w:rsid w:val="00D719E1"/>
    <w:rsid w:val="00D71C45"/>
    <w:rsid w:val="00D71DC1"/>
    <w:rsid w:val="00D721DC"/>
    <w:rsid w:val="00D72E7C"/>
    <w:rsid w:val="00D72F03"/>
    <w:rsid w:val="00D741AB"/>
    <w:rsid w:val="00D74378"/>
    <w:rsid w:val="00D74473"/>
    <w:rsid w:val="00D74B6B"/>
    <w:rsid w:val="00D74C21"/>
    <w:rsid w:val="00D74CEC"/>
    <w:rsid w:val="00D75175"/>
    <w:rsid w:val="00D7523A"/>
    <w:rsid w:val="00D75287"/>
    <w:rsid w:val="00D75880"/>
    <w:rsid w:val="00D766D0"/>
    <w:rsid w:val="00D76706"/>
    <w:rsid w:val="00D7695F"/>
    <w:rsid w:val="00D76D40"/>
    <w:rsid w:val="00D77288"/>
    <w:rsid w:val="00D773DE"/>
    <w:rsid w:val="00D7766C"/>
    <w:rsid w:val="00D77767"/>
    <w:rsid w:val="00D77833"/>
    <w:rsid w:val="00D778FE"/>
    <w:rsid w:val="00D77995"/>
    <w:rsid w:val="00D77AD5"/>
    <w:rsid w:val="00D8003C"/>
    <w:rsid w:val="00D8044A"/>
    <w:rsid w:val="00D80633"/>
    <w:rsid w:val="00D80952"/>
    <w:rsid w:val="00D80AA4"/>
    <w:rsid w:val="00D80AB5"/>
    <w:rsid w:val="00D80B8E"/>
    <w:rsid w:val="00D80CC1"/>
    <w:rsid w:val="00D80D0A"/>
    <w:rsid w:val="00D81553"/>
    <w:rsid w:val="00D816AA"/>
    <w:rsid w:val="00D816C1"/>
    <w:rsid w:val="00D81F12"/>
    <w:rsid w:val="00D8201F"/>
    <w:rsid w:val="00D820F9"/>
    <w:rsid w:val="00D82672"/>
    <w:rsid w:val="00D82ABE"/>
    <w:rsid w:val="00D82C93"/>
    <w:rsid w:val="00D83306"/>
    <w:rsid w:val="00D83601"/>
    <w:rsid w:val="00D838F7"/>
    <w:rsid w:val="00D83A26"/>
    <w:rsid w:val="00D83A4C"/>
    <w:rsid w:val="00D83B92"/>
    <w:rsid w:val="00D83BF9"/>
    <w:rsid w:val="00D841E4"/>
    <w:rsid w:val="00D84954"/>
    <w:rsid w:val="00D84955"/>
    <w:rsid w:val="00D84D76"/>
    <w:rsid w:val="00D84E43"/>
    <w:rsid w:val="00D85230"/>
    <w:rsid w:val="00D8523D"/>
    <w:rsid w:val="00D853DA"/>
    <w:rsid w:val="00D85583"/>
    <w:rsid w:val="00D857BC"/>
    <w:rsid w:val="00D857F1"/>
    <w:rsid w:val="00D85D8C"/>
    <w:rsid w:val="00D86051"/>
    <w:rsid w:val="00D87558"/>
    <w:rsid w:val="00D87650"/>
    <w:rsid w:val="00D876ED"/>
    <w:rsid w:val="00D878C9"/>
    <w:rsid w:val="00D87AAC"/>
    <w:rsid w:val="00D87AB7"/>
    <w:rsid w:val="00D87B7E"/>
    <w:rsid w:val="00D87E41"/>
    <w:rsid w:val="00D900B3"/>
    <w:rsid w:val="00D90292"/>
    <w:rsid w:val="00D90DD8"/>
    <w:rsid w:val="00D91139"/>
    <w:rsid w:val="00D91841"/>
    <w:rsid w:val="00D92594"/>
    <w:rsid w:val="00D928B4"/>
    <w:rsid w:val="00D92AE9"/>
    <w:rsid w:val="00D92B9A"/>
    <w:rsid w:val="00D9391A"/>
    <w:rsid w:val="00D9399A"/>
    <w:rsid w:val="00D93C4F"/>
    <w:rsid w:val="00D93F3D"/>
    <w:rsid w:val="00D93F8B"/>
    <w:rsid w:val="00D9409E"/>
    <w:rsid w:val="00D9462F"/>
    <w:rsid w:val="00D947E7"/>
    <w:rsid w:val="00D9485A"/>
    <w:rsid w:val="00D94939"/>
    <w:rsid w:val="00D949E4"/>
    <w:rsid w:val="00D94D39"/>
    <w:rsid w:val="00D9507F"/>
    <w:rsid w:val="00D951C3"/>
    <w:rsid w:val="00D95237"/>
    <w:rsid w:val="00D95819"/>
    <w:rsid w:val="00D95960"/>
    <w:rsid w:val="00D95AFA"/>
    <w:rsid w:val="00D95E1F"/>
    <w:rsid w:val="00D95F63"/>
    <w:rsid w:val="00D95F98"/>
    <w:rsid w:val="00D962C2"/>
    <w:rsid w:val="00D96A32"/>
    <w:rsid w:val="00D96CBD"/>
    <w:rsid w:val="00D96F46"/>
    <w:rsid w:val="00D96FEF"/>
    <w:rsid w:val="00D970EE"/>
    <w:rsid w:val="00D97224"/>
    <w:rsid w:val="00D97767"/>
    <w:rsid w:val="00D97C3C"/>
    <w:rsid w:val="00D97C79"/>
    <w:rsid w:val="00DA0555"/>
    <w:rsid w:val="00DA0CE1"/>
    <w:rsid w:val="00DA0F6E"/>
    <w:rsid w:val="00DA11EA"/>
    <w:rsid w:val="00DA14BD"/>
    <w:rsid w:val="00DA17E5"/>
    <w:rsid w:val="00DA1DEB"/>
    <w:rsid w:val="00DA1FAA"/>
    <w:rsid w:val="00DA23A8"/>
    <w:rsid w:val="00DA274A"/>
    <w:rsid w:val="00DA30B7"/>
    <w:rsid w:val="00DA3348"/>
    <w:rsid w:val="00DA3451"/>
    <w:rsid w:val="00DA34C5"/>
    <w:rsid w:val="00DA3863"/>
    <w:rsid w:val="00DA3C05"/>
    <w:rsid w:val="00DA4037"/>
    <w:rsid w:val="00DA5522"/>
    <w:rsid w:val="00DA62F7"/>
    <w:rsid w:val="00DA6580"/>
    <w:rsid w:val="00DA65DA"/>
    <w:rsid w:val="00DA6B49"/>
    <w:rsid w:val="00DA6BE3"/>
    <w:rsid w:val="00DA6C96"/>
    <w:rsid w:val="00DA6D5A"/>
    <w:rsid w:val="00DA76E6"/>
    <w:rsid w:val="00DA77F7"/>
    <w:rsid w:val="00DA7826"/>
    <w:rsid w:val="00DA7A01"/>
    <w:rsid w:val="00DB01F7"/>
    <w:rsid w:val="00DB05BF"/>
    <w:rsid w:val="00DB086E"/>
    <w:rsid w:val="00DB0B96"/>
    <w:rsid w:val="00DB111E"/>
    <w:rsid w:val="00DB11FA"/>
    <w:rsid w:val="00DB1504"/>
    <w:rsid w:val="00DB1699"/>
    <w:rsid w:val="00DB19A9"/>
    <w:rsid w:val="00DB1A99"/>
    <w:rsid w:val="00DB1BEA"/>
    <w:rsid w:val="00DB1D20"/>
    <w:rsid w:val="00DB1DC9"/>
    <w:rsid w:val="00DB1EB6"/>
    <w:rsid w:val="00DB201C"/>
    <w:rsid w:val="00DB2A85"/>
    <w:rsid w:val="00DB35D8"/>
    <w:rsid w:val="00DB366C"/>
    <w:rsid w:val="00DB38CA"/>
    <w:rsid w:val="00DB3F4D"/>
    <w:rsid w:val="00DB41AE"/>
    <w:rsid w:val="00DB458E"/>
    <w:rsid w:val="00DB4605"/>
    <w:rsid w:val="00DB4A8D"/>
    <w:rsid w:val="00DB4C6F"/>
    <w:rsid w:val="00DB4EAB"/>
    <w:rsid w:val="00DB4F14"/>
    <w:rsid w:val="00DB4FFE"/>
    <w:rsid w:val="00DB51DD"/>
    <w:rsid w:val="00DB5268"/>
    <w:rsid w:val="00DB52E7"/>
    <w:rsid w:val="00DB5389"/>
    <w:rsid w:val="00DB5461"/>
    <w:rsid w:val="00DB54C3"/>
    <w:rsid w:val="00DB5524"/>
    <w:rsid w:val="00DB5D95"/>
    <w:rsid w:val="00DB6138"/>
    <w:rsid w:val="00DB6171"/>
    <w:rsid w:val="00DB65B9"/>
    <w:rsid w:val="00DB6753"/>
    <w:rsid w:val="00DB689B"/>
    <w:rsid w:val="00DB6AC8"/>
    <w:rsid w:val="00DB6D52"/>
    <w:rsid w:val="00DB6FAD"/>
    <w:rsid w:val="00DB7166"/>
    <w:rsid w:val="00DB7530"/>
    <w:rsid w:val="00DB78BB"/>
    <w:rsid w:val="00DC0015"/>
    <w:rsid w:val="00DC0286"/>
    <w:rsid w:val="00DC0FCD"/>
    <w:rsid w:val="00DC192C"/>
    <w:rsid w:val="00DC19C2"/>
    <w:rsid w:val="00DC1A69"/>
    <w:rsid w:val="00DC1B74"/>
    <w:rsid w:val="00DC1CF2"/>
    <w:rsid w:val="00DC20D2"/>
    <w:rsid w:val="00DC287C"/>
    <w:rsid w:val="00DC29E1"/>
    <w:rsid w:val="00DC3289"/>
    <w:rsid w:val="00DC34F0"/>
    <w:rsid w:val="00DC366C"/>
    <w:rsid w:val="00DC3B12"/>
    <w:rsid w:val="00DC3B7E"/>
    <w:rsid w:val="00DC3E34"/>
    <w:rsid w:val="00DC3E5E"/>
    <w:rsid w:val="00DC4484"/>
    <w:rsid w:val="00DC459C"/>
    <w:rsid w:val="00DC47DF"/>
    <w:rsid w:val="00DC4CC7"/>
    <w:rsid w:val="00DC4F43"/>
    <w:rsid w:val="00DC57BB"/>
    <w:rsid w:val="00DC593A"/>
    <w:rsid w:val="00DC59BC"/>
    <w:rsid w:val="00DC60E5"/>
    <w:rsid w:val="00DC6174"/>
    <w:rsid w:val="00DC61B6"/>
    <w:rsid w:val="00DC65E5"/>
    <w:rsid w:val="00DC6D93"/>
    <w:rsid w:val="00DC6F4D"/>
    <w:rsid w:val="00DC7456"/>
    <w:rsid w:val="00DC74EF"/>
    <w:rsid w:val="00DC765D"/>
    <w:rsid w:val="00DC78D3"/>
    <w:rsid w:val="00DD01D1"/>
    <w:rsid w:val="00DD02F1"/>
    <w:rsid w:val="00DD04EF"/>
    <w:rsid w:val="00DD0BB5"/>
    <w:rsid w:val="00DD0DAA"/>
    <w:rsid w:val="00DD15E1"/>
    <w:rsid w:val="00DD16A9"/>
    <w:rsid w:val="00DD1783"/>
    <w:rsid w:val="00DD1D3E"/>
    <w:rsid w:val="00DD204D"/>
    <w:rsid w:val="00DD224C"/>
    <w:rsid w:val="00DD252A"/>
    <w:rsid w:val="00DD2A5E"/>
    <w:rsid w:val="00DD3342"/>
    <w:rsid w:val="00DD3428"/>
    <w:rsid w:val="00DD349F"/>
    <w:rsid w:val="00DD357C"/>
    <w:rsid w:val="00DD36BE"/>
    <w:rsid w:val="00DD39C1"/>
    <w:rsid w:val="00DD3A87"/>
    <w:rsid w:val="00DD3D0B"/>
    <w:rsid w:val="00DD4082"/>
    <w:rsid w:val="00DD4304"/>
    <w:rsid w:val="00DD47BE"/>
    <w:rsid w:val="00DD4845"/>
    <w:rsid w:val="00DD48D2"/>
    <w:rsid w:val="00DD4EA4"/>
    <w:rsid w:val="00DD555C"/>
    <w:rsid w:val="00DD5587"/>
    <w:rsid w:val="00DD5875"/>
    <w:rsid w:val="00DD5B4D"/>
    <w:rsid w:val="00DD5BFA"/>
    <w:rsid w:val="00DD5C53"/>
    <w:rsid w:val="00DD5DC4"/>
    <w:rsid w:val="00DD6231"/>
    <w:rsid w:val="00DD68D9"/>
    <w:rsid w:val="00DD6BE9"/>
    <w:rsid w:val="00DD6F7F"/>
    <w:rsid w:val="00DD7562"/>
    <w:rsid w:val="00DD759C"/>
    <w:rsid w:val="00DD77DA"/>
    <w:rsid w:val="00DD7EC9"/>
    <w:rsid w:val="00DE05BA"/>
    <w:rsid w:val="00DE0882"/>
    <w:rsid w:val="00DE0B20"/>
    <w:rsid w:val="00DE0D16"/>
    <w:rsid w:val="00DE0D2B"/>
    <w:rsid w:val="00DE1342"/>
    <w:rsid w:val="00DE1483"/>
    <w:rsid w:val="00DE1857"/>
    <w:rsid w:val="00DE1A29"/>
    <w:rsid w:val="00DE1EAA"/>
    <w:rsid w:val="00DE207F"/>
    <w:rsid w:val="00DE23F0"/>
    <w:rsid w:val="00DE2541"/>
    <w:rsid w:val="00DE26A5"/>
    <w:rsid w:val="00DE277E"/>
    <w:rsid w:val="00DE2C86"/>
    <w:rsid w:val="00DE2D1E"/>
    <w:rsid w:val="00DE2DEE"/>
    <w:rsid w:val="00DE32B2"/>
    <w:rsid w:val="00DE3827"/>
    <w:rsid w:val="00DE3872"/>
    <w:rsid w:val="00DE3E2B"/>
    <w:rsid w:val="00DE3F98"/>
    <w:rsid w:val="00DE3FD4"/>
    <w:rsid w:val="00DE4E82"/>
    <w:rsid w:val="00DE50DE"/>
    <w:rsid w:val="00DE51F5"/>
    <w:rsid w:val="00DE52B5"/>
    <w:rsid w:val="00DE5B90"/>
    <w:rsid w:val="00DE5EEC"/>
    <w:rsid w:val="00DE5F40"/>
    <w:rsid w:val="00DE666D"/>
    <w:rsid w:val="00DE6C56"/>
    <w:rsid w:val="00DE6EB9"/>
    <w:rsid w:val="00DE6FF3"/>
    <w:rsid w:val="00DE713C"/>
    <w:rsid w:val="00DE7291"/>
    <w:rsid w:val="00DE7460"/>
    <w:rsid w:val="00DE7843"/>
    <w:rsid w:val="00DF04E8"/>
    <w:rsid w:val="00DF0680"/>
    <w:rsid w:val="00DF07FB"/>
    <w:rsid w:val="00DF083A"/>
    <w:rsid w:val="00DF092A"/>
    <w:rsid w:val="00DF0DEB"/>
    <w:rsid w:val="00DF1028"/>
    <w:rsid w:val="00DF1F3E"/>
    <w:rsid w:val="00DF222B"/>
    <w:rsid w:val="00DF272D"/>
    <w:rsid w:val="00DF294F"/>
    <w:rsid w:val="00DF2D54"/>
    <w:rsid w:val="00DF2E7E"/>
    <w:rsid w:val="00DF2EB0"/>
    <w:rsid w:val="00DF2F68"/>
    <w:rsid w:val="00DF31A8"/>
    <w:rsid w:val="00DF31B9"/>
    <w:rsid w:val="00DF36DF"/>
    <w:rsid w:val="00DF39FE"/>
    <w:rsid w:val="00DF40E8"/>
    <w:rsid w:val="00DF41FF"/>
    <w:rsid w:val="00DF4824"/>
    <w:rsid w:val="00DF50FF"/>
    <w:rsid w:val="00DF583B"/>
    <w:rsid w:val="00DF58AD"/>
    <w:rsid w:val="00DF59A4"/>
    <w:rsid w:val="00DF5B80"/>
    <w:rsid w:val="00DF5BA0"/>
    <w:rsid w:val="00DF64A0"/>
    <w:rsid w:val="00DF6931"/>
    <w:rsid w:val="00DF6ACD"/>
    <w:rsid w:val="00DF6DE8"/>
    <w:rsid w:val="00DF71AA"/>
    <w:rsid w:val="00DF71EE"/>
    <w:rsid w:val="00DF7824"/>
    <w:rsid w:val="00DF7D14"/>
    <w:rsid w:val="00DF7D4B"/>
    <w:rsid w:val="00E00147"/>
    <w:rsid w:val="00E007DB"/>
    <w:rsid w:val="00E00ABD"/>
    <w:rsid w:val="00E0132B"/>
    <w:rsid w:val="00E015C6"/>
    <w:rsid w:val="00E01639"/>
    <w:rsid w:val="00E016F5"/>
    <w:rsid w:val="00E023B1"/>
    <w:rsid w:val="00E025DF"/>
    <w:rsid w:val="00E026B4"/>
    <w:rsid w:val="00E02A35"/>
    <w:rsid w:val="00E02BFC"/>
    <w:rsid w:val="00E03251"/>
    <w:rsid w:val="00E0326B"/>
    <w:rsid w:val="00E0379C"/>
    <w:rsid w:val="00E03CA2"/>
    <w:rsid w:val="00E03F06"/>
    <w:rsid w:val="00E0407D"/>
    <w:rsid w:val="00E04B49"/>
    <w:rsid w:val="00E04F00"/>
    <w:rsid w:val="00E04F8B"/>
    <w:rsid w:val="00E053C5"/>
    <w:rsid w:val="00E0544A"/>
    <w:rsid w:val="00E056CB"/>
    <w:rsid w:val="00E05E07"/>
    <w:rsid w:val="00E0606F"/>
    <w:rsid w:val="00E06128"/>
    <w:rsid w:val="00E06874"/>
    <w:rsid w:val="00E06976"/>
    <w:rsid w:val="00E06BFE"/>
    <w:rsid w:val="00E06DF1"/>
    <w:rsid w:val="00E06ED0"/>
    <w:rsid w:val="00E06FC2"/>
    <w:rsid w:val="00E07238"/>
    <w:rsid w:val="00E07467"/>
    <w:rsid w:val="00E07B90"/>
    <w:rsid w:val="00E07DF8"/>
    <w:rsid w:val="00E104E4"/>
    <w:rsid w:val="00E105FB"/>
    <w:rsid w:val="00E1071E"/>
    <w:rsid w:val="00E10B13"/>
    <w:rsid w:val="00E10C85"/>
    <w:rsid w:val="00E10F8B"/>
    <w:rsid w:val="00E11BE5"/>
    <w:rsid w:val="00E11E05"/>
    <w:rsid w:val="00E11E58"/>
    <w:rsid w:val="00E12356"/>
    <w:rsid w:val="00E12416"/>
    <w:rsid w:val="00E12CEF"/>
    <w:rsid w:val="00E13117"/>
    <w:rsid w:val="00E131AD"/>
    <w:rsid w:val="00E135B2"/>
    <w:rsid w:val="00E13B65"/>
    <w:rsid w:val="00E1464C"/>
    <w:rsid w:val="00E14712"/>
    <w:rsid w:val="00E15152"/>
    <w:rsid w:val="00E1544B"/>
    <w:rsid w:val="00E15783"/>
    <w:rsid w:val="00E1589D"/>
    <w:rsid w:val="00E16050"/>
    <w:rsid w:val="00E1630D"/>
    <w:rsid w:val="00E16B87"/>
    <w:rsid w:val="00E17111"/>
    <w:rsid w:val="00E172F2"/>
    <w:rsid w:val="00E17924"/>
    <w:rsid w:val="00E1793F"/>
    <w:rsid w:val="00E17E5E"/>
    <w:rsid w:val="00E20880"/>
    <w:rsid w:val="00E20C16"/>
    <w:rsid w:val="00E20CD0"/>
    <w:rsid w:val="00E20D08"/>
    <w:rsid w:val="00E20D5B"/>
    <w:rsid w:val="00E212F4"/>
    <w:rsid w:val="00E214C0"/>
    <w:rsid w:val="00E21721"/>
    <w:rsid w:val="00E219AC"/>
    <w:rsid w:val="00E21C22"/>
    <w:rsid w:val="00E220AA"/>
    <w:rsid w:val="00E222A4"/>
    <w:rsid w:val="00E225E2"/>
    <w:rsid w:val="00E22680"/>
    <w:rsid w:val="00E227B9"/>
    <w:rsid w:val="00E22CC1"/>
    <w:rsid w:val="00E231EB"/>
    <w:rsid w:val="00E23419"/>
    <w:rsid w:val="00E238DA"/>
    <w:rsid w:val="00E23B24"/>
    <w:rsid w:val="00E23BF9"/>
    <w:rsid w:val="00E24332"/>
    <w:rsid w:val="00E248AD"/>
    <w:rsid w:val="00E24B05"/>
    <w:rsid w:val="00E24D24"/>
    <w:rsid w:val="00E24F6C"/>
    <w:rsid w:val="00E259E8"/>
    <w:rsid w:val="00E2668C"/>
    <w:rsid w:val="00E267D2"/>
    <w:rsid w:val="00E2685F"/>
    <w:rsid w:val="00E26B09"/>
    <w:rsid w:val="00E26D89"/>
    <w:rsid w:val="00E27260"/>
    <w:rsid w:val="00E273B3"/>
    <w:rsid w:val="00E27610"/>
    <w:rsid w:val="00E27BBC"/>
    <w:rsid w:val="00E27E7B"/>
    <w:rsid w:val="00E301A9"/>
    <w:rsid w:val="00E3031A"/>
    <w:rsid w:val="00E3076A"/>
    <w:rsid w:val="00E30BFE"/>
    <w:rsid w:val="00E311CA"/>
    <w:rsid w:val="00E31437"/>
    <w:rsid w:val="00E3152D"/>
    <w:rsid w:val="00E316CE"/>
    <w:rsid w:val="00E31962"/>
    <w:rsid w:val="00E31EBB"/>
    <w:rsid w:val="00E32062"/>
    <w:rsid w:val="00E32466"/>
    <w:rsid w:val="00E32706"/>
    <w:rsid w:val="00E329D5"/>
    <w:rsid w:val="00E32ECF"/>
    <w:rsid w:val="00E338CC"/>
    <w:rsid w:val="00E33B1C"/>
    <w:rsid w:val="00E33D1D"/>
    <w:rsid w:val="00E34365"/>
    <w:rsid w:val="00E3449F"/>
    <w:rsid w:val="00E349B5"/>
    <w:rsid w:val="00E353C0"/>
    <w:rsid w:val="00E354A0"/>
    <w:rsid w:val="00E354BF"/>
    <w:rsid w:val="00E354D2"/>
    <w:rsid w:val="00E35C2F"/>
    <w:rsid w:val="00E3604B"/>
    <w:rsid w:val="00E36BE1"/>
    <w:rsid w:val="00E36D73"/>
    <w:rsid w:val="00E36EC9"/>
    <w:rsid w:val="00E375E6"/>
    <w:rsid w:val="00E37846"/>
    <w:rsid w:val="00E37A91"/>
    <w:rsid w:val="00E37BA6"/>
    <w:rsid w:val="00E37E50"/>
    <w:rsid w:val="00E37F33"/>
    <w:rsid w:val="00E405A7"/>
    <w:rsid w:val="00E40668"/>
    <w:rsid w:val="00E40799"/>
    <w:rsid w:val="00E40B43"/>
    <w:rsid w:val="00E40D90"/>
    <w:rsid w:val="00E4146A"/>
    <w:rsid w:val="00E416EC"/>
    <w:rsid w:val="00E4176D"/>
    <w:rsid w:val="00E417C9"/>
    <w:rsid w:val="00E41830"/>
    <w:rsid w:val="00E41AD4"/>
    <w:rsid w:val="00E41EAA"/>
    <w:rsid w:val="00E425E2"/>
    <w:rsid w:val="00E42612"/>
    <w:rsid w:val="00E42668"/>
    <w:rsid w:val="00E42FD4"/>
    <w:rsid w:val="00E43418"/>
    <w:rsid w:val="00E43580"/>
    <w:rsid w:val="00E436CD"/>
    <w:rsid w:val="00E4390A"/>
    <w:rsid w:val="00E4392A"/>
    <w:rsid w:val="00E43990"/>
    <w:rsid w:val="00E43BC1"/>
    <w:rsid w:val="00E43EAA"/>
    <w:rsid w:val="00E440DE"/>
    <w:rsid w:val="00E44508"/>
    <w:rsid w:val="00E446C3"/>
    <w:rsid w:val="00E44AC6"/>
    <w:rsid w:val="00E44BF7"/>
    <w:rsid w:val="00E44D13"/>
    <w:rsid w:val="00E45594"/>
    <w:rsid w:val="00E463C5"/>
    <w:rsid w:val="00E4650D"/>
    <w:rsid w:val="00E46CE9"/>
    <w:rsid w:val="00E47C5A"/>
    <w:rsid w:val="00E500B1"/>
    <w:rsid w:val="00E50336"/>
    <w:rsid w:val="00E5082A"/>
    <w:rsid w:val="00E50835"/>
    <w:rsid w:val="00E5098C"/>
    <w:rsid w:val="00E510B8"/>
    <w:rsid w:val="00E51C15"/>
    <w:rsid w:val="00E521F3"/>
    <w:rsid w:val="00E525FB"/>
    <w:rsid w:val="00E533C8"/>
    <w:rsid w:val="00E53748"/>
    <w:rsid w:val="00E53875"/>
    <w:rsid w:val="00E538BB"/>
    <w:rsid w:val="00E53AD4"/>
    <w:rsid w:val="00E53B85"/>
    <w:rsid w:val="00E54491"/>
    <w:rsid w:val="00E5463E"/>
    <w:rsid w:val="00E54FCE"/>
    <w:rsid w:val="00E55459"/>
    <w:rsid w:val="00E55B30"/>
    <w:rsid w:val="00E55E13"/>
    <w:rsid w:val="00E56271"/>
    <w:rsid w:val="00E563F6"/>
    <w:rsid w:val="00E565B6"/>
    <w:rsid w:val="00E56D02"/>
    <w:rsid w:val="00E56D6F"/>
    <w:rsid w:val="00E570EC"/>
    <w:rsid w:val="00E57522"/>
    <w:rsid w:val="00E576C2"/>
    <w:rsid w:val="00E579AF"/>
    <w:rsid w:val="00E57C74"/>
    <w:rsid w:val="00E57DF2"/>
    <w:rsid w:val="00E60573"/>
    <w:rsid w:val="00E60588"/>
    <w:rsid w:val="00E609D4"/>
    <w:rsid w:val="00E60FA1"/>
    <w:rsid w:val="00E619D6"/>
    <w:rsid w:val="00E62018"/>
    <w:rsid w:val="00E625FA"/>
    <w:rsid w:val="00E62941"/>
    <w:rsid w:val="00E62C4C"/>
    <w:rsid w:val="00E62EA0"/>
    <w:rsid w:val="00E62EEA"/>
    <w:rsid w:val="00E632CA"/>
    <w:rsid w:val="00E63A3A"/>
    <w:rsid w:val="00E64EAF"/>
    <w:rsid w:val="00E6511F"/>
    <w:rsid w:val="00E653DC"/>
    <w:rsid w:val="00E65488"/>
    <w:rsid w:val="00E65575"/>
    <w:rsid w:val="00E65878"/>
    <w:rsid w:val="00E65A33"/>
    <w:rsid w:val="00E65B82"/>
    <w:rsid w:val="00E65B94"/>
    <w:rsid w:val="00E65DEA"/>
    <w:rsid w:val="00E65E53"/>
    <w:rsid w:val="00E65FBF"/>
    <w:rsid w:val="00E66656"/>
    <w:rsid w:val="00E66859"/>
    <w:rsid w:val="00E66ACB"/>
    <w:rsid w:val="00E66D2B"/>
    <w:rsid w:val="00E674B2"/>
    <w:rsid w:val="00E675DC"/>
    <w:rsid w:val="00E6775E"/>
    <w:rsid w:val="00E67BFB"/>
    <w:rsid w:val="00E67CCA"/>
    <w:rsid w:val="00E70866"/>
    <w:rsid w:val="00E70B5D"/>
    <w:rsid w:val="00E70C14"/>
    <w:rsid w:val="00E70E01"/>
    <w:rsid w:val="00E70EA3"/>
    <w:rsid w:val="00E71766"/>
    <w:rsid w:val="00E71823"/>
    <w:rsid w:val="00E71C41"/>
    <w:rsid w:val="00E72469"/>
    <w:rsid w:val="00E7259D"/>
    <w:rsid w:val="00E7260C"/>
    <w:rsid w:val="00E72855"/>
    <w:rsid w:val="00E72F62"/>
    <w:rsid w:val="00E7341D"/>
    <w:rsid w:val="00E73422"/>
    <w:rsid w:val="00E734AD"/>
    <w:rsid w:val="00E73595"/>
    <w:rsid w:val="00E73AC2"/>
    <w:rsid w:val="00E73DA4"/>
    <w:rsid w:val="00E74432"/>
    <w:rsid w:val="00E74764"/>
    <w:rsid w:val="00E74824"/>
    <w:rsid w:val="00E74BE5"/>
    <w:rsid w:val="00E75040"/>
    <w:rsid w:val="00E75207"/>
    <w:rsid w:val="00E75490"/>
    <w:rsid w:val="00E757AB"/>
    <w:rsid w:val="00E757C4"/>
    <w:rsid w:val="00E75B41"/>
    <w:rsid w:val="00E75ED3"/>
    <w:rsid w:val="00E75FD6"/>
    <w:rsid w:val="00E7606D"/>
    <w:rsid w:val="00E763A0"/>
    <w:rsid w:val="00E76785"/>
    <w:rsid w:val="00E768BE"/>
    <w:rsid w:val="00E76FB1"/>
    <w:rsid w:val="00E771EB"/>
    <w:rsid w:val="00E772CF"/>
    <w:rsid w:val="00E77496"/>
    <w:rsid w:val="00E77DF4"/>
    <w:rsid w:val="00E8007F"/>
    <w:rsid w:val="00E8046C"/>
    <w:rsid w:val="00E805CD"/>
    <w:rsid w:val="00E8063A"/>
    <w:rsid w:val="00E809B2"/>
    <w:rsid w:val="00E81150"/>
    <w:rsid w:val="00E816AF"/>
    <w:rsid w:val="00E81853"/>
    <w:rsid w:val="00E818F8"/>
    <w:rsid w:val="00E81A0B"/>
    <w:rsid w:val="00E81D0B"/>
    <w:rsid w:val="00E8273C"/>
    <w:rsid w:val="00E82D59"/>
    <w:rsid w:val="00E830B6"/>
    <w:rsid w:val="00E83501"/>
    <w:rsid w:val="00E83583"/>
    <w:rsid w:val="00E83657"/>
    <w:rsid w:val="00E83AD8"/>
    <w:rsid w:val="00E83B01"/>
    <w:rsid w:val="00E83ECE"/>
    <w:rsid w:val="00E84030"/>
    <w:rsid w:val="00E84091"/>
    <w:rsid w:val="00E840E1"/>
    <w:rsid w:val="00E84296"/>
    <w:rsid w:val="00E84439"/>
    <w:rsid w:val="00E8461A"/>
    <w:rsid w:val="00E8476F"/>
    <w:rsid w:val="00E849CA"/>
    <w:rsid w:val="00E84A94"/>
    <w:rsid w:val="00E84F56"/>
    <w:rsid w:val="00E85027"/>
    <w:rsid w:val="00E8563C"/>
    <w:rsid w:val="00E85C5B"/>
    <w:rsid w:val="00E861DC"/>
    <w:rsid w:val="00E86493"/>
    <w:rsid w:val="00E865BD"/>
    <w:rsid w:val="00E86860"/>
    <w:rsid w:val="00E8692C"/>
    <w:rsid w:val="00E86985"/>
    <w:rsid w:val="00E86B84"/>
    <w:rsid w:val="00E86D44"/>
    <w:rsid w:val="00E86EF0"/>
    <w:rsid w:val="00E87633"/>
    <w:rsid w:val="00E876DF"/>
    <w:rsid w:val="00E87740"/>
    <w:rsid w:val="00E87775"/>
    <w:rsid w:val="00E87797"/>
    <w:rsid w:val="00E87913"/>
    <w:rsid w:val="00E87FCF"/>
    <w:rsid w:val="00E9011F"/>
    <w:rsid w:val="00E907FD"/>
    <w:rsid w:val="00E90943"/>
    <w:rsid w:val="00E90F4F"/>
    <w:rsid w:val="00E914D9"/>
    <w:rsid w:val="00E91DF8"/>
    <w:rsid w:val="00E92006"/>
    <w:rsid w:val="00E920FB"/>
    <w:rsid w:val="00E92A66"/>
    <w:rsid w:val="00E92E3F"/>
    <w:rsid w:val="00E93B8B"/>
    <w:rsid w:val="00E93CBA"/>
    <w:rsid w:val="00E94075"/>
    <w:rsid w:val="00E9416E"/>
    <w:rsid w:val="00E94614"/>
    <w:rsid w:val="00E949FD"/>
    <w:rsid w:val="00E94B3D"/>
    <w:rsid w:val="00E95161"/>
    <w:rsid w:val="00E954D8"/>
    <w:rsid w:val="00E9550B"/>
    <w:rsid w:val="00E95660"/>
    <w:rsid w:val="00E95971"/>
    <w:rsid w:val="00E95B30"/>
    <w:rsid w:val="00E95B58"/>
    <w:rsid w:val="00E95D49"/>
    <w:rsid w:val="00E95DA6"/>
    <w:rsid w:val="00E96248"/>
    <w:rsid w:val="00E9639C"/>
    <w:rsid w:val="00E964E2"/>
    <w:rsid w:val="00E96624"/>
    <w:rsid w:val="00E968B5"/>
    <w:rsid w:val="00E968C3"/>
    <w:rsid w:val="00E969E0"/>
    <w:rsid w:val="00E96F8B"/>
    <w:rsid w:val="00E9780F"/>
    <w:rsid w:val="00E97F52"/>
    <w:rsid w:val="00EA010B"/>
    <w:rsid w:val="00EA0801"/>
    <w:rsid w:val="00EA0B55"/>
    <w:rsid w:val="00EA0BEA"/>
    <w:rsid w:val="00EA13FE"/>
    <w:rsid w:val="00EA1504"/>
    <w:rsid w:val="00EA1732"/>
    <w:rsid w:val="00EA1832"/>
    <w:rsid w:val="00EA19AE"/>
    <w:rsid w:val="00EA1B5B"/>
    <w:rsid w:val="00EA1CBB"/>
    <w:rsid w:val="00EA1D29"/>
    <w:rsid w:val="00EA2253"/>
    <w:rsid w:val="00EA2AB9"/>
    <w:rsid w:val="00EA3153"/>
    <w:rsid w:val="00EA3160"/>
    <w:rsid w:val="00EA32F7"/>
    <w:rsid w:val="00EA3673"/>
    <w:rsid w:val="00EA39F0"/>
    <w:rsid w:val="00EA3CA2"/>
    <w:rsid w:val="00EA3E32"/>
    <w:rsid w:val="00EA3F51"/>
    <w:rsid w:val="00EA40BA"/>
    <w:rsid w:val="00EA430C"/>
    <w:rsid w:val="00EA4404"/>
    <w:rsid w:val="00EA4498"/>
    <w:rsid w:val="00EA44E5"/>
    <w:rsid w:val="00EA459B"/>
    <w:rsid w:val="00EA47EE"/>
    <w:rsid w:val="00EA4C13"/>
    <w:rsid w:val="00EA4DA6"/>
    <w:rsid w:val="00EA56D8"/>
    <w:rsid w:val="00EA5A9B"/>
    <w:rsid w:val="00EA6367"/>
    <w:rsid w:val="00EA6494"/>
    <w:rsid w:val="00EA6CA1"/>
    <w:rsid w:val="00EA73EF"/>
    <w:rsid w:val="00EA7D62"/>
    <w:rsid w:val="00EA7E42"/>
    <w:rsid w:val="00EB03D2"/>
    <w:rsid w:val="00EB1699"/>
    <w:rsid w:val="00EB16DA"/>
    <w:rsid w:val="00EB17E5"/>
    <w:rsid w:val="00EB18E5"/>
    <w:rsid w:val="00EB1B99"/>
    <w:rsid w:val="00EB1D2B"/>
    <w:rsid w:val="00EB1E7F"/>
    <w:rsid w:val="00EB202C"/>
    <w:rsid w:val="00EB23F2"/>
    <w:rsid w:val="00EB26F9"/>
    <w:rsid w:val="00EB2FE9"/>
    <w:rsid w:val="00EB325C"/>
    <w:rsid w:val="00EB373B"/>
    <w:rsid w:val="00EB375C"/>
    <w:rsid w:val="00EB3772"/>
    <w:rsid w:val="00EB4761"/>
    <w:rsid w:val="00EB4CEC"/>
    <w:rsid w:val="00EB502D"/>
    <w:rsid w:val="00EB5868"/>
    <w:rsid w:val="00EB5897"/>
    <w:rsid w:val="00EB5B5F"/>
    <w:rsid w:val="00EB5DAA"/>
    <w:rsid w:val="00EB62A9"/>
    <w:rsid w:val="00EB638A"/>
    <w:rsid w:val="00EB6C60"/>
    <w:rsid w:val="00EB71D6"/>
    <w:rsid w:val="00EB72AC"/>
    <w:rsid w:val="00EB7432"/>
    <w:rsid w:val="00EB750B"/>
    <w:rsid w:val="00EB7661"/>
    <w:rsid w:val="00EB7673"/>
    <w:rsid w:val="00EB778D"/>
    <w:rsid w:val="00EB7E37"/>
    <w:rsid w:val="00EC00FB"/>
    <w:rsid w:val="00EC010D"/>
    <w:rsid w:val="00EC0647"/>
    <w:rsid w:val="00EC0DED"/>
    <w:rsid w:val="00EC0F49"/>
    <w:rsid w:val="00EC1702"/>
    <w:rsid w:val="00EC1986"/>
    <w:rsid w:val="00EC1ACE"/>
    <w:rsid w:val="00EC1D26"/>
    <w:rsid w:val="00EC2150"/>
    <w:rsid w:val="00EC21CD"/>
    <w:rsid w:val="00EC2342"/>
    <w:rsid w:val="00EC2535"/>
    <w:rsid w:val="00EC27A3"/>
    <w:rsid w:val="00EC3236"/>
    <w:rsid w:val="00EC34D7"/>
    <w:rsid w:val="00EC3557"/>
    <w:rsid w:val="00EC3970"/>
    <w:rsid w:val="00EC397B"/>
    <w:rsid w:val="00EC3C5A"/>
    <w:rsid w:val="00EC3E0D"/>
    <w:rsid w:val="00EC41B6"/>
    <w:rsid w:val="00EC4217"/>
    <w:rsid w:val="00EC442C"/>
    <w:rsid w:val="00EC4823"/>
    <w:rsid w:val="00EC4849"/>
    <w:rsid w:val="00EC484E"/>
    <w:rsid w:val="00EC4A47"/>
    <w:rsid w:val="00EC4DEB"/>
    <w:rsid w:val="00EC5207"/>
    <w:rsid w:val="00EC5298"/>
    <w:rsid w:val="00EC573D"/>
    <w:rsid w:val="00EC58C6"/>
    <w:rsid w:val="00EC61BD"/>
    <w:rsid w:val="00EC6309"/>
    <w:rsid w:val="00EC6407"/>
    <w:rsid w:val="00EC64A6"/>
    <w:rsid w:val="00EC653E"/>
    <w:rsid w:val="00EC661A"/>
    <w:rsid w:val="00EC66D5"/>
    <w:rsid w:val="00EC6800"/>
    <w:rsid w:val="00EC6DB4"/>
    <w:rsid w:val="00EC6E36"/>
    <w:rsid w:val="00EC6FED"/>
    <w:rsid w:val="00EC7129"/>
    <w:rsid w:val="00EC7201"/>
    <w:rsid w:val="00EC7405"/>
    <w:rsid w:val="00EC75AF"/>
    <w:rsid w:val="00EC783D"/>
    <w:rsid w:val="00EC7CEC"/>
    <w:rsid w:val="00EC7EBE"/>
    <w:rsid w:val="00ED0491"/>
    <w:rsid w:val="00ED0576"/>
    <w:rsid w:val="00ED070B"/>
    <w:rsid w:val="00ED114D"/>
    <w:rsid w:val="00ED1B7C"/>
    <w:rsid w:val="00ED1CBF"/>
    <w:rsid w:val="00ED1D3C"/>
    <w:rsid w:val="00ED2848"/>
    <w:rsid w:val="00ED2F43"/>
    <w:rsid w:val="00ED3199"/>
    <w:rsid w:val="00ED3A91"/>
    <w:rsid w:val="00ED3C35"/>
    <w:rsid w:val="00ED3D25"/>
    <w:rsid w:val="00ED40AE"/>
    <w:rsid w:val="00ED41C1"/>
    <w:rsid w:val="00ED4401"/>
    <w:rsid w:val="00ED511B"/>
    <w:rsid w:val="00ED5161"/>
    <w:rsid w:val="00ED5259"/>
    <w:rsid w:val="00ED5275"/>
    <w:rsid w:val="00ED5A2B"/>
    <w:rsid w:val="00ED5A50"/>
    <w:rsid w:val="00ED6334"/>
    <w:rsid w:val="00ED6462"/>
    <w:rsid w:val="00ED69DE"/>
    <w:rsid w:val="00ED6C04"/>
    <w:rsid w:val="00ED6DF7"/>
    <w:rsid w:val="00ED75E1"/>
    <w:rsid w:val="00ED75E5"/>
    <w:rsid w:val="00ED7702"/>
    <w:rsid w:val="00ED78C9"/>
    <w:rsid w:val="00ED7A74"/>
    <w:rsid w:val="00ED7AD3"/>
    <w:rsid w:val="00ED7C7F"/>
    <w:rsid w:val="00ED7DA7"/>
    <w:rsid w:val="00EE001D"/>
    <w:rsid w:val="00EE049E"/>
    <w:rsid w:val="00EE04B1"/>
    <w:rsid w:val="00EE04E7"/>
    <w:rsid w:val="00EE07E1"/>
    <w:rsid w:val="00EE08B7"/>
    <w:rsid w:val="00EE0CF2"/>
    <w:rsid w:val="00EE10FF"/>
    <w:rsid w:val="00EE150A"/>
    <w:rsid w:val="00EE15BE"/>
    <w:rsid w:val="00EE18B3"/>
    <w:rsid w:val="00EE19AC"/>
    <w:rsid w:val="00EE19CC"/>
    <w:rsid w:val="00EE207C"/>
    <w:rsid w:val="00EE2373"/>
    <w:rsid w:val="00EE26AD"/>
    <w:rsid w:val="00EE329A"/>
    <w:rsid w:val="00EE3788"/>
    <w:rsid w:val="00EE3B72"/>
    <w:rsid w:val="00EE3EF0"/>
    <w:rsid w:val="00EE4030"/>
    <w:rsid w:val="00EE42B1"/>
    <w:rsid w:val="00EE4739"/>
    <w:rsid w:val="00EE4AEC"/>
    <w:rsid w:val="00EE4C4F"/>
    <w:rsid w:val="00EE5DBF"/>
    <w:rsid w:val="00EE61B1"/>
    <w:rsid w:val="00EE62B5"/>
    <w:rsid w:val="00EE6AF8"/>
    <w:rsid w:val="00EE701D"/>
    <w:rsid w:val="00EE7103"/>
    <w:rsid w:val="00EE7147"/>
    <w:rsid w:val="00EE78A9"/>
    <w:rsid w:val="00EE7A28"/>
    <w:rsid w:val="00EF0185"/>
    <w:rsid w:val="00EF03B2"/>
    <w:rsid w:val="00EF04DB"/>
    <w:rsid w:val="00EF1426"/>
    <w:rsid w:val="00EF16CA"/>
    <w:rsid w:val="00EF1998"/>
    <w:rsid w:val="00EF1B61"/>
    <w:rsid w:val="00EF1C42"/>
    <w:rsid w:val="00EF221B"/>
    <w:rsid w:val="00EF221D"/>
    <w:rsid w:val="00EF2299"/>
    <w:rsid w:val="00EF256C"/>
    <w:rsid w:val="00EF2B88"/>
    <w:rsid w:val="00EF2C38"/>
    <w:rsid w:val="00EF2D7C"/>
    <w:rsid w:val="00EF329E"/>
    <w:rsid w:val="00EF3BC7"/>
    <w:rsid w:val="00EF3C85"/>
    <w:rsid w:val="00EF3CC2"/>
    <w:rsid w:val="00EF3EE2"/>
    <w:rsid w:val="00EF4048"/>
    <w:rsid w:val="00EF42AF"/>
    <w:rsid w:val="00EF43B5"/>
    <w:rsid w:val="00EF4668"/>
    <w:rsid w:val="00EF48FB"/>
    <w:rsid w:val="00EF4ACC"/>
    <w:rsid w:val="00EF4C07"/>
    <w:rsid w:val="00EF4DB9"/>
    <w:rsid w:val="00EF4E90"/>
    <w:rsid w:val="00EF4FB2"/>
    <w:rsid w:val="00EF5B5B"/>
    <w:rsid w:val="00EF6412"/>
    <w:rsid w:val="00EF6630"/>
    <w:rsid w:val="00EF668B"/>
    <w:rsid w:val="00EF6693"/>
    <w:rsid w:val="00EF6789"/>
    <w:rsid w:val="00EF6A61"/>
    <w:rsid w:val="00EF6DAC"/>
    <w:rsid w:val="00EF6F6C"/>
    <w:rsid w:val="00EF792D"/>
    <w:rsid w:val="00EF7EAA"/>
    <w:rsid w:val="00EF7F29"/>
    <w:rsid w:val="00F000C8"/>
    <w:rsid w:val="00F00478"/>
    <w:rsid w:val="00F004B8"/>
    <w:rsid w:val="00F004DF"/>
    <w:rsid w:val="00F00514"/>
    <w:rsid w:val="00F006DB"/>
    <w:rsid w:val="00F00D31"/>
    <w:rsid w:val="00F00FB9"/>
    <w:rsid w:val="00F0112A"/>
    <w:rsid w:val="00F01805"/>
    <w:rsid w:val="00F0191D"/>
    <w:rsid w:val="00F01E96"/>
    <w:rsid w:val="00F02407"/>
    <w:rsid w:val="00F027CF"/>
    <w:rsid w:val="00F02B29"/>
    <w:rsid w:val="00F02BA7"/>
    <w:rsid w:val="00F033DF"/>
    <w:rsid w:val="00F033E9"/>
    <w:rsid w:val="00F03B42"/>
    <w:rsid w:val="00F03CAA"/>
    <w:rsid w:val="00F03CF5"/>
    <w:rsid w:val="00F03DD5"/>
    <w:rsid w:val="00F03E32"/>
    <w:rsid w:val="00F04078"/>
    <w:rsid w:val="00F04560"/>
    <w:rsid w:val="00F04802"/>
    <w:rsid w:val="00F0492B"/>
    <w:rsid w:val="00F04A79"/>
    <w:rsid w:val="00F04F1D"/>
    <w:rsid w:val="00F05173"/>
    <w:rsid w:val="00F0529C"/>
    <w:rsid w:val="00F056DF"/>
    <w:rsid w:val="00F05B67"/>
    <w:rsid w:val="00F0605F"/>
    <w:rsid w:val="00F06487"/>
    <w:rsid w:val="00F06893"/>
    <w:rsid w:val="00F069EA"/>
    <w:rsid w:val="00F07740"/>
    <w:rsid w:val="00F07886"/>
    <w:rsid w:val="00F07966"/>
    <w:rsid w:val="00F07A30"/>
    <w:rsid w:val="00F07E51"/>
    <w:rsid w:val="00F07F0D"/>
    <w:rsid w:val="00F07FA4"/>
    <w:rsid w:val="00F07FB9"/>
    <w:rsid w:val="00F1019B"/>
    <w:rsid w:val="00F103BC"/>
    <w:rsid w:val="00F104C3"/>
    <w:rsid w:val="00F108AD"/>
    <w:rsid w:val="00F10924"/>
    <w:rsid w:val="00F1106D"/>
    <w:rsid w:val="00F11806"/>
    <w:rsid w:val="00F119CC"/>
    <w:rsid w:val="00F11A23"/>
    <w:rsid w:val="00F11B46"/>
    <w:rsid w:val="00F11D13"/>
    <w:rsid w:val="00F12536"/>
    <w:rsid w:val="00F12751"/>
    <w:rsid w:val="00F12793"/>
    <w:rsid w:val="00F12BA5"/>
    <w:rsid w:val="00F12F1C"/>
    <w:rsid w:val="00F1349A"/>
    <w:rsid w:val="00F139FE"/>
    <w:rsid w:val="00F13C94"/>
    <w:rsid w:val="00F13CA1"/>
    <w:rsid w:val="00F14016"/>
    <w:rsid w:val="00F14A90"/>
    <w:rsid w:val="00F14B24"/>
    <w:rsid w:val="00F14CC3"/>
    <w:rsid w:val="00F14D08"/>
    <w:rsid w:val="00F14F91"/>
    <w:rsid w:val="00F14FA8"/>
    <w:rsid w:val="00F14FC2"/>
    <w:rsid w:val="00F150BE"/>
    <w:rsid w:val="00F150E7"/>
    <w:rsid w:val="00F153F3"/>
    <w:rsid w:val="00F15459"/>
    <w:rsid w:val="00F157CB"/>
    <w:rsid w:val="00F1580B"/>
    <w:rsid w:val="00F15C17"/>
    <w:rsid w:val="00F15E87"/>
    <w:rsid w:val="00F160A9"/>
    <w:rsid w:val="00F1641B"/>
    <w:rsid w:val="00F16494"/>
    <w:rsid w:val="00F16B27"/>
    <w:rsid w:val="00F16B74"/>
    <w:rsid w:val="00F16D8B"/>
    <w:rsid w:val="00F16F54"/>
    <w:rsid w:val="00F16FD5"/>
    <w:rsid w:val="00F17618"/>
    <w:rsid w:val="00F17957"/>
    <w:rsid w:val="00F17C88"/>
    <w:rsid w:val="00F17F6E"/>
    <w:rsid w:val="00F2008E"/>
    <w:rsid w:val="00F20161"/>
    <w:rsid w:val="00F202A6"/>
    <w:rsid w:val="00F205C1"/>
    <w:rsid w:val="00F20F8B"/>
    <w:rsid w:val="00F215DC"/>
    <w:rsid w:val="00F2163D"/>
    <w:rsid w:val="00F21EA5"/>
    <w:rsid w:val="00F21EB5"/>
    <w:rsid w:val="00F2218A"/>
    <w:rsid w:val="00F22266"/>
    <w:rsid w:val="00F22324"/>
    <w:rsid w:val="00F22582"/>
    <w:rsid w:val="00F22615"/>
    <w:rsid w:val="00F22CB9"/>
    <w:rsid w:val="00F22FCE"/>
    <w:rsid w:val="00F23112"/>
    <w:rsid w:val="00F232D5"/>
    <w:rsid w:val="00F2354F"/>
    <w:rsid w:val="00F2370E"/>
    <w:rsid w:val="00F23866"/>
    <w:rsid w:val="00F2390B"/>
    <w:rsid w:val="00F23AB9"/>
    <w:rsid w:val="00F23D97"/>
    <w:rsid w:val="00F23E2D"/>
    <w:rsid w:val="00F23EF1"/>
    <w:rsid w:val="00F2405A"/>
    <w:rsid w:val="00F2421E"/>
    <w:rsid w:val="00F2451B"/>
    <w:rsid w:val="00F2494E"/>
    <w:rsid w:val="00F24DD7"/>
    <w:rsid w:val="00F24E6A"/>
    <w:rsid w:val="00F24EB6"/>
    <w:rsid w:val="00F257EC"/>
    <w:rsid w:val="00F25963"/>
    <w:rsid w:val="00F266D3"/>
    <w:rsid w:val="00F266F5"/>
    <w:rsid w:val="00F26946"/>
    <w:rsid w:val="00F26F53"/>
    <w:rsid w:val="00F27130"/>
    <w:rsid w:val="00F3008B"/>
    <w:rsid w:val="00F302C6"/>
    <w:rsid w:val="00F302D8"/>
    <w:rsid w:val="00F30410"/>
    <w:rsid w:val="00F3043E"/>
    <w:rsid w:val="00F30520"/>
    <w:rsid w:val="00F3059F"/>
    <w:rsid w:val="00F30883"/>
    <w:rsid w:val="00F309B9"/>
    <w:rsid w:val="00F30AA3"/>
    <w:rsid w:val="00F30D7A"/>
    <w:rsid w:val="00F3131B"/>
    <w:rsid w:val="00F317FD"/>
    <w:rsid w:val="00F3189E"/>
    <w:rsid w:val="00F31E4D"/>
    <w:rsid w:val="00F31F9F"/>
    <w:rsid w:val="00F32497"/>
    <w:rsid w:val="00F32611"/>
    <w:rsid w:val="00F3272D"/>
    <w:rsid w:val="00F329FA"/>
    <w:rsid w:val="00F32A85"/>
    <w:rsid w:val="00F32A97"/>
    <w:rsid w:val="00F32BBD"/>
    <w:rsid w:val="00F32D0D"/>
    <w:rsid w:val="00F32EE8"/>
    <w:rsid w:val="00F333F7"/>
    <w:rsid w:val="00F334CF"/>
    <w:rsid w:val="00F3368B"/>
    <w:rsid w:val="00F338C6"/>
    <w:rsid w:val="00F33F5D"/>
    <w:rsid w:val="00F342E8"/>
    <w:rsid w:val="00F34337"/>
    <w:rsid w:val="00F343A0"/>
    <w:rsid w:val="00F345C8"/>
    <w:rsid w:val="00F34662"/>
    <w:rsid w:val="00F3485B"/>
    <w:rsid w:val="00F35038"/>
    <w:rsid w:val="00F3512F"/>
    <w:rsid w:val="00F3596F"/>
    <w:rsid w:val="00F35A19"/>
    <w:rsid w:val="00F35E1F"/>
    <w:rsid w:val="00F35FC5"/>
    <w:rsid w:val="00F368FA"/>
    <w:rsid w:val="00F36963"/>
    <w:rsid w:val="00F36DB0"/>
    <w:rsid w:val="00F36E8C"/>
    <w:rsid w:val="00F370E3"/>
    <w:rsid w:val="00F3797F"/>
    <w:rsid w:val="00F37C9C"/>
    <w:rsid w:val="00F37E7A"/>
    <w:rsid w:val="00F400E4"/>
    <w:rsid w:val="00F404F1"/>
    <w:rsid w:val="00F40541"/>
    <w:rsid w:val="00F4075C"/>
    <w:rsid w:val="00F4085B"/>
    <w:rsid w:val="00F408AD"/>
    <w:rsid w:val="00F40CCF"/>
    <w:rsid w:val="00F40ED5"/>
    <w:rsid w:val="00F40F26"/>
    <w:rsid w:val="00F4119D"/>
    <w:rsid w:val="00F41B2E"/>
    <w:rsid w:val="00F41CD4"/>
    <w:rsid w:val="00F41F54"/>
    <w:rsid w:val="00F42061"/>
    <w:rsid w:val="00F424F6"/>
    <w:rsid w:val="00F428B9"/>
    <w:rsid w:val="00F42ADD"/>
    <w:rsid w:val="00F42B06"/>
    <w:rsid w:val="00F43905"/>
    <w:rsid w:val="00F43943"/>
    <w:rsid w:val="00F43D60"/>
    <w:rsid w:val="00F440B5"/>
    <w:rsid w:val="00F4489B"/>
    <w:rsid w:val="00F44B01"/>
    <w:rsid w:val="00F44E6C"/>
    <w:rsid w:val="00F450D3"/>
    <w:rsid w:val="00F4511E"/>
    <w:rsid w:val="00F453E4"/>
    <w:rsid w:val="00F4544C"/>
    <w:rsid w:val="00F45600"/>
    <w:rsid w:val="00F459E2"/>
    <w:rsid w:val="00F45C0C"/>
    <w:rsid w:val="00F45C5C"/>
    <w:rsid w:val="00F45D77"/>
    <w:rsid w:val="00F45FF8"/>
    <w:rsid w:val="00F46076"/>
    <w:rsid w:val="00F461B3"/>
    <w:rsid w:val="00F4620C"/>
    <w:rsid w:val="00F4622F"/>
    <w:rsid w:val="00F46265"/>
    <w:rsid w:val="00F4670E"/>
    <w:rsid w:val="00F46855"/>
    <w:rsid w:val="00F4704C"/>
    <w:rsid w:val="00F470BF"/>
    <w:rsid w:val="00F476E4"/>
    <w:rsid w:val="00F47A5E"/>
    <w:rsid w:val="00F47A8D"/>
    <w:rsid w:val="00F47A8E"/>
    <w:rsid w:val="00F47D4A"/>
    <w:rsid w:val="00F501E6"/>
    <w:rsid w:val="00F503C7"/>
    <w:rsid w:val="00F504D7"/>
    <w:rsid w:val="00F504FC"/>
    <w:rsid w:val="00F509CA"/>
    <w:rsid w:val="00F50A43"/>
    <w:rsid w:val="00F5164C"/>
    <w:rsid w:val="00F516CE"/>
    <w:rsid w:val="00F519C9"/>
    <w:rsid w:val="00F51A0B"/>
    <w:rsid w:val="00F51C3B"/>
    <w:rsid w:val="00F51F4A"/>
    <w:rsid w:val="00F51FCD"/>
    <w:rsid w:val="00F5290A"/>
    <w:rsid w:val="00F5332F"/>
    <w:rsid w:val="00F5338C"/>
    <w:rsid w:val="00F533D3"/>
    <w:rsid w:val="00F53DDE"/>
    <w:rsid w:val="00F53E29"/>
    <w:rsid w:val="00F53FD1"/>
    <w:rsid w:val="00F54212"/>
    <w:rsid w:val="00F543D0"/>
    <w:rsid w:val="00F545FF"/>
    <w:rsid w:val="00F54B0E"/>
    <w:rsid w:val="00F54E85"/>
    <w:rsid w:val="00F54EFE"/>
    <w:rsid w:val="00F55378"/>
    <w:rsid w:val="00F55493"/>
    <w:rsid w:val="00F55571"/>
    <w:rsid w:val="00F556D5"/>
    <w:rsid w:val="00F55922"/>
    <w:rsid w:val="00F55DFC"/>
    <w:rsid w:val="00F5650A"/>
    <w:rsid w:val="00F5655D"/>
    <w:rsid w:val="00F5658D"/>
    <w:rsid w:val="00F56601"/>
    <w:rsid w:val="00F567BB"/>
    <w:rsid w:val="00F56808"/>
    <w:rsid w:val="00F56AF0"/>
    <w:rsid w:val="00F56F3E"/>
    <w:rsid w:val="00F57479"/>
    <w:rsid w:val="00F575DC"/>
    <w:rsid w:val="00F577A6"/>
    <w:rsid w:val="00F57964"/>
    <w:rsid w:val="00F57AFD"/>
    <w:rsid w:val="00F57B81"/>
    <w:rsid w:val="00F60267"/>
    <w:rsid w:val="00F602A7"/>
    <w:rsid w:val="00F6070C"/>
    <w:rsid w:val="00F60774"/>
    <w:rsid w:val="00F607C5"/>
    <w:rsid w:val="00F608C7"/>
    <w:rsid w:val="00F60D3A"/>
    <w:rsid w:val="00F6177D"/>
    <w:rsid w:val="00F61DEA"/>
    <w:rsid w:val="00F62D62"/>
    <w:rsid w:val="00F63023"/>
    <w:rsid w:val="00F633CE"/>
    <w:rsid w:val="00F6359B"/>
    <w:rsid w:val="00F636CD"/>
    <w:rsid w:val="00F63DB7"/>
    <w:rsid w:val="00F63E3F"/>
    <w:rsid w:val="00F6423F"/>
    <w:rsid w:val="00F6428F"/>
    <w:rsid w:val="00F64682"/>
    <w:rsid w:val="00F65199"/>
    <w:rsid w:val="00F652CB"/>
    <w:rsid w:val="00F65918"/>
    <w:rsid w:val="00F659C1"/>
    <w:rsid w:val="00F65C9C"/>
    <w:rsid w:val="00F65D47"/>
    <w:rsid w:val="00F65E36"/>
    <w:rsid w:val="00F65FDB"/>
    <w:rsid w:val="00F66549"/>
    <w:rsid w:val="00F665F7"/>
    <w:rsid w:val="00F66916"/>
    <w:rsid w:val="00F66A0D"/>
    <w:rsid w:val="00F66FB3"/>
    <w:rsid w:val="00F675FB"/>
    <w:rsid w:val="00F6773A"/>
    <w:rsid w:val="00F67AF6"/>
    <w:rsid w:val="00F67B21"/>
    <w:rsid w:val="00F67FF2"/>
    <w:rsid w:val="00F70001"/>
    <w:rsid w:val="00F7035D"/>
    <w:rsid w:val="00F703DE"/>
    <w:rsid w:val="00F70447"/>
    <w:rsid w:val="00F7068D"/>
    <w:rsid w:val="00F70C33"/>
    <w:rsid w:val="00F70D65"/>
    <w:rsid w:val="00F711D3"/>
    <w:rsid w:val="00F71274"/>
    <w:rsid w:val="00F7152C"/>
    <w:rsid w:val="00F715C6"/>
    <w:rsid w:val="00F715F2"/>
    <w:rsid w:val="00F71640"/>
    <w:rsid w:val="00F71B41"/>
    <w:rsid w:val="00F71CB7"/>
    <w:rsid w:val="00F71F41"/>
    <w:rsid w:val="00F7214B"/>
    <w:rsid w:val="00F727AF"/>
    <w:rsid w:val="00F72C49"/>
    <w:rsid w:val="00F72C4F"/>
    <w:rsid w:val="00F72DA8"/>
    <w:rsid w:val="00F72DE9"/>
    <w:rsid w:val="00F72EF2"/>
    <w:rsid w:val="00F732C0"/>
    <w:rsid w:val="00F73324"/>
    <w:rsid w:val="00F735EA"/>
    <w:rsid w:val="00F73632"/>
    <w:rsid w:val="00F73A76"/>
    <w:rsid w:val="00F73C0C"/>
    <w:rsid w:val="00F73EE3"/>
    <w:rsid w:val="00F742DD"/>
    <w:rsid w:val="00F74351"/>
    <w:rsid w:val="00F74418"/>
    <w:rsid w:val="00F745DC"/>
    <w:rsid w:val="00F74612"/>
    <w:rsid w:val="00F7497A"/>
    <w:rsid w:val="00F74C1A"/>
    <w:rsid w:val="00F74C8B"/>
    <w:rsid w:val="00F74CC0"/>
    <w:rsid w:val="00F75097"/>
    <w:rsid w:val="00F751E8"/>
    <w:rsid w:val="00F75274"/>
    <w:rsid w:val="00F75855"/>
    <w:rsid w:val="00F75879"/>
    <w:rsid w:val="00F7619B"/>
    <w:rsid w:val="00F76445"/>
    <w:rsid w:val="00F76AC5"/>
    <w:rsid w:val="00F76D41"/>
    <w:rsid w:val="00F76DF8"/>
    <w:rsid w:val="00F76ED0"/>
    <w:rsid w:val="00F76F82"/>
    <w:rsid w:val="00F773E9"/>
    <w:rsid w:val="00F77413"/>
    <w:rsid w:val="00F775BB"/>
    <w:rsid w:val="00F8057E"/>
    <w:rsid w:val="00F80880"/>
    <w:rsid w:val="00F809BF"/>
    <w:rsid w:val="00F80A4B"/>
    <w:rsid w:val="00F8174C"/>
    <w:rsid w:val="00F81B01"/>
    <w:rsid w:val="00F81EAE"/>
    <w:rsid w:val="00F81F74"/>
    <w:rsid w:val="00F8228C"/>
    <w:rsid w:val="00F8283E"/>
    <w:rsid w:val="00F82945"/>
    <w:rsid w:val="00F82AC1"/>
    <w:rsid w:val="00F82C76"/>
    <w:rsid w:val="00F82F8A"/>
    <w:rsid w:val="00F83039"/>
    <w:rsid w:val="00F8316A"/>
    <w:rsid w:val="00F83411"/>
    <w:rsid w:val="00F8377F"/>
    <w:rsid w:val="00F837FB"/>
    <w:rsid w:val="00F83EBE"/>
    <w:rsid w:val="00F84452"/>
    <w:rsid w:val="00F844BE"/>
    <w:rsid w:val="00F848A9"/>
    <w:rsid w:val="00F84A53"/>
    <w:rsid w:val="00F84BF7"/>
    <w:rsid w:val="00F84D3C"/>
    <w:rsid w:val="00F855F7"/>
    <w:rsid w:val="00F85727"/>
    <w:rsid w:val="00F8580A"/>
    <w:rsid w:val="00F85B41"/>
    <w:rsid w:val="00F85E21"/>
    <w:rsid w:val="00F85EBE"/>
    <w:rsid w:val="00F85F6D"/>
    <w:rsid w:val="00F8669F"/>
    <w:rsid w:val="00F868E5"/>
    <w:rsid w:val="00F868F3"/>
    <w:rsid w:val="00F86BD9"/>
    <w:rsid w:val="00F86C13"/>
    <w:rsid w:val="00F86D57"/>
    <w:rsid w:val="00F86FEB"/>
    <w:rsid w:val="00F87338"/>
    <w:rsid w:val="00F87564"/>
    <w:rsid w:val="00F87E96"/>
    <w:rsid w:val="00F90152"/>
    <w:rsid w:val="00F90461"/>
    <w:rsid w:val="00F9050D"/>
    <w:rsid w:val="00F909CD"/>
    <w:rsid w:val="00F90E4D"/>
    <w:rsid w:val="00F90EE9"/>
    <w:rsid w:val="00F91165"/>
    <w:rsid w:val="00F9126B"/>
    <w:rsid w:val="00F915A4"/>
    <w:rsid w:val="00F91B4D"/>
    <w:rsid w:val="00F91D8D"/>
    <w:rsid w:val="00F922D0"/>
    <w:rsid w:val="00F92768"/>
    <w:rsid w:val="00F927C1"/>
    <w:rsid w:val="00F92A7F"/>
    <w:rsid w:val="00F92C58"/>
    <w:rsid w:val="00F933BA"/>
    <w:rsid w:val="00F93774"/>
    <w:rsid w:val="00F9388E"/>
    <w:rsid w:val="00F939A4"/>
    <w:rsid w:val="00F93E01"/>
    <w:rsid w:val="00F93F69"/>
    <w:rsid w:val="00F94287"/>
    <w:rsid w:val="00F9435F"/>
    <w:rsid w:val="00F94986"/>
    <w:rsid w:val="00F94D86"/>
    <w:rsid w:val="00F9501B"/>
    <w:rsid w:val="00F950CB"/>
    <w:rsid w:val="00F9513C"/>
    <w:rsid w:val="00F95849"/>
    <w:rsid w:val="00F95B27"/>
    <w:rsid w:val="00F96431"/>
    <w:rsid w:val="00F968B0"/>
    <w:rsid w:val="00F96C8A"/>
    <w:rsid w:val="00F972E3"/>
    <w:rsid w:val="00F9739C"/>
    <w:rsid w:val="00F975C6"/>
    <w:rsid w:val="00F97603"/>
    <w:rsid w:val="00F97908"/>
    <w:rsid w:val="00F979E7"/>
    <w:rsid w:val="00FA02F2"/>
    <w:rsid w:val="00FA080E"/>
    <w:rsid w:val="00FA0AAD"/>
    <w:rsid w:val="00FA0CC8"/>
    <w:rsid w:val="00FA0D7B"/>
    <w:rsid w:val="00FA148D"/>
    <w:rsid w:val="00FA14E2"/>
    <w:rsid w:val="00FA162E"/>
    <w:rsid w:val="00FA17F1"/>
    <w:rsid w:val="00FA225F"/>
    <w:rsid w:val="00FA25BF"/>
    <w:rsid w:val="00FA2680"/>
    <w:rsid w:val="00FA3000"/>
    <w:rsid w:val="00FA3441"/>
    <w:rsid w:val="00FA3785"/>
    <w:rsid w:val="00FA3800"/>
    <w:rsid w:val="00FA3979"/>
    <w:rsid w:val="00FA41E4"/>
    <w:rsid w:val="00FA4488"/>
    <w:rsid w:val="00FA4E9C"/>
    <w:rsid w:val="00FA4FF4"/>
    <w:rsid w:val="00FA511B"/>
    <w:rsid w:val="00FA56C8"/>
    <w:rsid w:val="00FA575E"/>
    <w:rsid w:val="00FA5830"/>
    <w:rsid w:val="00FA5A75"/>
    <w:rsid w:val="00FA62C0"/>
    <w:rsid w:val="00FA63F4"/>
    <w:rsid w:val="00FA65E4"/>
    <w:rsid w:val="00FA67AE"/>
    <w:rsid w:val="00FA6A82"/>
    <w:rsid w:val="00FA6B4F"/>
    <w:rsid w:val="00FA7019"/>
    <w:rsid w:val="00FA703F"/>
    <w:rsid w:val="00FA7119"/>
    <w:rsid w:val="00FA7374"/>
    <w:rsid w:val="00FA7532"/>
    <w:rsid w:val="00FA7548"/>
    <w:rsid w:val="00FA75B7"/>
    <w:rsid w:val="00FA75F6"/>
    <w:rsid w:val="00FA765A"/>
    <w:rsid w:val="00FA7D9B"/>
    <w:rsid w:val="00FB008E"/>
    <w:rsid w:val="00FB03E2"/>
    <w:rsid w:val="00FB0405"/>
    <w:rsid w:val="00FB0900"/>
    <w:rsid w:val="00FB0C14"/>
    <w:rsid w:val="00FB0CB6"/>
    <w:rsid w:val="00FB0DFF"/>
    <w:rsid w:val="00FB1010"/>
    <w:rsid w:val="00FB1FA3"/>
    <w:rsid w:val="00FB201F"/>
    <w:rsid w:val="00FB237D"/>
    <w:rsid w:val="00FB280F"/>
    <w:rsid w:val="00FB2B38"/>
    <w:rsid w:val="00FB2DAE"/>
    <w:rsid w:val="00FB30E9"/>
    <w:rsid w:val="00FB390E"/>
    <w:rsid w:val="00FB41C8"/>
    <w:rsid w:val="00FB41EA"/>
    <w:rsid w:val="00FB4776"/>
    <w:rsid w:val="00FB47D7"/>
    <w:rsid w:val="00FB489B"/>
    <w:rsid w:val="00FB4B18"/>
    <w:rsid w:val="00FB4B25"/>
    <w:rsid w:val="00FB4B7E"/>
    <w:rsid w:val="00FB4BAE"/>
    <w:rsid w:val="00FB4CBC"/>
    <w:rsid w:val="00FB55D5"/>
    <w:rsid w:val="00FB56A1"/>
    <w:rsid w:val="00FB5972"/>
    <w:rsid w:val="00FB59CE"/>
    <w:rsid w:val="00FB5DBB"/>
    <w:rsid w:val="00FB63A0"/>
    <w:rsid w:val="00FB6972"/>
    <w:rsid w:val="00FB6AA3"/>
    <w:rsid w:val="00FB6CE2"/>
    <w:rsid w:val="00FB6F61"/>
    <w:rsid w:val="00FB7156"/>
    <w:rsid w:val="00FB7255"/>
    <w:rsid w:val="00FB725F"/>
    <w:rsid w:val="00FB72AD"/>
    <w:rsid w:val="00FB7432"/>
    <w:rsid w:val="00FB756C"/>
    <w:rsid w:val="00FB75D8"/>
    <w:rsid w:val="00FB7CA7"/>
    <w:rsid w:val="00FB7E1A"/>
    <w:rsid w:val="00FC0205"/>
    <w:rsid w:val="00FC02DA"/>
    <w:rsid w:val="00FC06C2"/>
    <w:rsid w:val="00FC085F"/>
    <w:rsid w:val="00FC097E"/>
    <w:rsid w:val="00FC0AE2"/>
    <w:rsid w:val="00FC0B15"/>
    <w:rsid w:val="00FC0BB2"/>
    <w:rsid w:val="00FC105E"/>
    <w:rsid w:val="00FC11A1"/>
    <w:rsid w:val="00FC1495"/>
    <w:rsid w:val="00FC1842"/>
    <w:rsid w:val="00FC19E6"/>
    <w:rsid w:val="00FC1ACC"/>
    <w:rsid w:val="00FC1BAE"/>
    <w:rsid w:val="00FC26B3"/>
    <w:rsid w:val="00FC283A"/>
    <w:rsid w:val="00FC32AC"/>
    <w:rsid w:val="00FC3794"/>
    <w:rsid w:val="00FC3FB2"/>
    <w:rsid w:val="00FC4147"/>
    <w:rsid w:val="00FC4761"/>
    <w:rsid w:val="00FC4A29"/>
    <w:rsid w:val="00FC4D7E"/>
    <w:rsid w:val="00FC530B"/>
    <w:rsid w:val="00FC5A98"/>
    <w:rsid w:val="00FC5C6F"/>
    <w:rsid w:val="00FC6842"/>
    <w:rsid w:val="00FC6AA4"/>
    <w:rsid w:val="00FC6C94"/>
    <w:rsid w:val="00FC6D58"/>
    <w:rsid w:val="00FC704E"/>
    <w:rsid w:val="00FC762B"/>
    <w:rsid w:val="00FC7633"/>
    <w:rsid w:val="00FC79F0"/>
    <w:rsid w:val="00FC7AAB"/>
    <w:rsid w:val="00FC7B3C"/>
    <w:rsid w:val="00FD0039"/>
    <w:rsid w:val="00FD0047"/>
    <w:rsid w:val="00FD00E5"/>
    <w:rsid w:val="00FD0338"/>
    <w:rsid w:val="00FD12D3"/>
    <w:rsid w:val="00FD1447"/>
    <w:rsid w:val="00FD1475"/>
    <w:rsid w:val="00FD14A8"/>
    <w:rsid w:val="00FD192F"/>
    <w:rsid w:val="00FD1C4E"/>
    <w:rsid w:val="00FD1E3B"/>
    <w:rsid w:val="00FD2374"/>
    <w:rsid w:val="00FD23B7"/>
    <w:rsid w:val="00FD24DC"/>
    <w:rsid w:val="00FD279C"/>
    <w:rsid w:val="00FD292B"/>
    <w:rsid w:val="00FD2E0C"/>
    <w:rsid w:val="00FD3160"/>
    <w:rsid w:val="00FD347D"/>
    <w:rsid w:val="00FD409E"/>
    <w:rsid w:val="00FD4B59"/>
    <w:rsid w:val="00FD4CA8"/>
    <w:rsid w:val="00FD4F9A"/>
    <w:rsid w:val="00FD5019"/>
    <w:rsid w:val="00FD5064"/>
    <w:rsid w:val="00FD55D1"/>
    <w:rsid w:val="00FD5736"/>
    <w:rsid w:val="00FD5C8B"/>
    <w:rsid w:val="00FD638D"/>
    <w:rsid w:val="00FD6501"/>
    <w:rsid w:val="00FD66AA"/>
    <w:rsid w:val="00FD679F"/>
    <w:rsid w:val="00FD6B6A"/>
    <w:rsid w:val="00FD6FA9"/>
    <w:rsid w:val="00FD760F"/>
    <w:rsid w:val="00FD7EC3"/>
    <w:rsid w:val="00FE01D1"/>
    <w:rsid w:val="00FE04C9"/>
    <w:rsid w:val="00FE0E79"/>
    <w:rsid w:val="00FE0EF9"/>
    <w:rsid w:val="00FE11D9"/>
    <w:rsid w:val="00FE12BD"/>
    <w:rsid w:val="00FE12F8"/>
    <w:rsid w:val="00FE16E8"/>
    <w:rsid w:val="00FE1855"/>
    <w:rsid w:val="00FE1CCC"/>
    <w:rsid w:val="00FE1DB4"/>
    <w:rsid w:val="00FE1F3A"/>
    <w:rsid w:val="00FE2260"/>
    <w:rsid w:val="00FE2740"/>
    <w:rsid w:val="00FE2889"/>
    <w:rsid w:val="00FE2BB8"/>
    <w:rsid w:val="00FE2CB7"/>
    <w:rsid w:val="00FE2FB3"/>
    <w:rsid w:val="00FE304F"/>
    <w:rsid w:val="00FE3064"/>
    <w:rsid w:val="00FE32CB"/>
    <w:rsid w:val="00FE34BE"/>
    <w:rsid w:val="00FE372E"/>
    <w:rsid w:val="00FE38F9"/>
    <w:rsid w:val="00FE3B2A"/>
    <w:rsid w:val="00FE3BDE"/>
    <w:rsid w:val="00FE3C92"/>
    <w:rsid w:val="00FE4086"/>
    <w:rsid w:val="00FE415C"/>
    <w:rsid w:val="00FE46D6"/>
    <w:rsid w:val="00FE46E6"/>
    <w:rsid w:val="00FE4722"/>
    <w:rsid w:val="00FE4A00"/>
    <w:rsid w:val="00FE4A92"/>
    <w:rsid w:val="00FE4B32"/>
    <w:rsid w:val="00FE4D15"/>
    <w:rsid w:val="00FE507A"/>
    <w:rsid w:val="00FE510D"/>
    <w:rsid w:val="00FE56B8"/>
    <w:rsid w:val="00FE58D2"/>
    <w:rsid w:val="00FE5A70"/>
    <w:rsid w:val="00FE656E"/>
    <w:rsid w:val="00FE684A"/>
    <w:rsid w:val="00FE6888"/>
    <w:rsid w:val="00FE692B"/>
    <w:rsid w:val="00FE6A5F"/>
    <w:rsid w:val="00FE6B5D"/>
    <w:rsid w:val="00FE7088"/>
    <w:rsid w:val="00FE76B6"/>
    <w:rsid w:val="00FE76E5"/>
    <w:rsid w:val="00FE799A"/>
    <w:rsid w:val="00FE7C79"/>
    <w:rsid w:val="00FE7D0E"/>
    <w:rsid w:val="00FF01B4"/>
    <w:rsid w:val="00FF060F"/>
    <w:rsid w:val="00FF07DE"/>
    <w:rsid w:val="00FF09D7"/>
    <w:rsid w:val="00FF0A69"/>
    <w:rsid w:val="00FF0A6D"/>
    <w:rsid w:val="00FF13FD"/>
    <w:rsid w:val="00FF16C8"/>
    <w:rsid w:val="00FF17B9"/>
    <w:rsid w:val="00FF1C6B"/>
    <w:rsid w:val="00FF23DA"/>
    <w:rsid w:val="00FF32FC"/>
    <w:rsid w:val="00FF34EF"/>
    <w:rsid w:val="00FF36B8"/>
    <w:rsid w:val="00FF3E5D"/>
    <w:rsid w:val="00FF4140"/>
    <w:rsid w:val="00FF4223"/>
    <w:rsid w:val="00FF45A7"/>
    <w:rsid w:val="00FF4979"/>
    <w:rsid w:val="00FF4E78"/>
    <w:rsid w:val="00FF5B08"/>
    <w:rsid w:val="00FF5B1F"/>
    <w:rsid w:val="00FF608C"/>
    <w:rsid w:val="00FF6264"/>
    <w:rsid w:val="00FF663D"/>
    <w:rsid w:val="00FF676C"/>
    <w:rsid w:val="00FF6865"/>
    <w:rsid w:val="00FF68D7"/>
    <w:rsid w:val="00FF6B62"/>
    <w:rsid w:val="00FF6B98"/>
    <w:rsid w:val="00FF6B9C"/>
    <w:rsid w:val="00FF6BD0"/>
    <w:rsid w:val="00FF776A"/>
    <w:rsid w:val="00FF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:left" o:allowoverlap="f" fill="f" fillcolor="white" stroke="f">
      <v:fill color="white" on="f"/>
      <v:stroke on="f"/>
      <o:colormru v:ext="edit" colors="#fcc,#ffe0d1"/>
    </o:shapedefaults>
    <o:shapelayout v:ext="edit">
      <o:idmap v:ext="edit" data="2"/>
    </o:shapelayout>
  </w:shapeDefaults>
  <w:decimalSymbol w:val="."/>
  <w:listSeparator w:val=","/>
  <w14:docId w14:val="6A143E90"/>
  <w15:docId w15:val="{6B853389-DAA9-4C28-B4F5-FAD0880A8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1BB9"/>
    <w:pPr>
      <w:spacing w:before="60" w:after="1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3089C"/>
    <w:pPr>
      <w:keepNext/>
      <w:numPr>
        <w:numId w:val="30"/>
      </w:numPr>
      <w:tabs>
        <w:tab w:val="left" w:pos="360"/>
      </w:tabs>
      <w:spacing w:after="60"/>
      <w:contextualSpacing/>
      <w:outlineLvl w:val="0"/>
    </w:pPr>
    <w:rPr>
      <w:b/>
      <w:smallCaps/>
    </w:rPr>
  </w:style>
  <w:style w:type="paragraph" w:styleId="Heading2">
    <w:name w:val="heading 2"/>
    <w:basedOn w:val="Heading1"/>
    <w:next w:val="Normal"/>
    <w:link w:val="Heading2Char"/>
    <w:qFormat/>
    <w:rsid w:val="008E2CDF"/>
    <w:pPr>
      <w:numPr>
        <w:ilvl w:val="1"/>
      </w:numPr>
      <w:tabs>
        <w:tab w:val="clear" w:pos="360"/>
      </w:tabs>
      <w:spacing w:after="40"/>
      <w:outlineLvl w:val="1"/>
    </w:pPr>
    <w:rPr>
      <w:rFonts w:cs="Arial"/>
      <w:b w:val="0"/>
      <w:bCs/>
      <w:iCs/>
      <w:szCs w:val="28"/>
    </w:rPr>
  </w:style>
  <w:style w:type="paragraph" w:styleId="Heading3">
    <w:name w:val="heading 3"/>
    <w:basedOn w:val="Heading2"/>
    <w:next w:val="Normal"/>
    <w:rsid w:val="00612D03"/>
    <w:pPr>
      <w:numPr>
        <w:ilvl w:val="2"/>
      </w:numPr>
      <w:outlineLvl w:val="2"/>
    </w:pPr>
    <w:rPr>
      <w:bCs w:val="0"/>
      <w:szCs w:val="26"/>
    </w:rPr>
  </w:style>
  <w:style w:type="paragraph" w:styleId="Heading4">
    <w:name w:val="heading 4"/>
    <w:basedOn w:val="Heading3"/>
    <w:next w:val="Normal"/>
    <w:rsid w:val="00696871"/>
    <w:pPr>
      <w:numPr>
        <w:ilvl w:val="3"/>
      </w:numPr>
      <w:outlineLvl w:val="3"/>
    </w:pPr>
    <w:rPr>
      <w:bCs/>
      <w:szCs w:val="28"/>
    </w:rPr>
  </w:style>
  <w:style w:type="paragraph" w:styleId="Heading5">
    <w:name w:val="heading 5"/>
    <w:basedOn w:val="Normal"/>
    <w:next w:val="Normal"/>
    <w:rsid w:val="00BD1BA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BD1BAF"/>
    <w:p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rsid w:val="00BD1BAF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BD1BA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BD1BAF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D1BAF"/>
    <w:rPr>
      <w:sz w:val="28"/>
    </w:rPr>
  </w:style>
  <w:style w:type="paragraph" w:styleId="BodyText3">
    <w:name w:val="Body Text 3"/>
    <w:basedOn w:val="Normal"/>
    <w:rsid w:val="00BD1BAF"/>
    <w:rPr>
      <w:b/>
    </w:rPr>
  </w:style>
  <w:style w:type="paragraph" w:styleId="BodyTextIndent2">
    <w:name w:val="Body Text Indent 2"/>
    <w:basedOn w:val="Normal"/>
    <w:rsid w:val="00BD1BAF"/>
    <w:pPr>
      <w:ind w:left="720"/>
    </w:pPr>
    <w:rPr>
      <w:i/>
    </w:rPr>
  </w:style>
  <w:style w:type="paragraph" w:styleId="Title">
    <w:name w:val="Title"/>
    <w:aliases w:val="POS Title header"/>
    <w:basedOn w:val="Normal"/>
    <w:qFormat/>
    <w:rsid w:val="00B4646B"/>
    <w:pPr>
      <w:pageBreakBefore/>
      <w:pBdr>
        <w:bottom w:val="single" w:sz="4" w:space="1" w:color="auto"/>
      </w:pBdr>
      <w:tabs>
        <w:tab w:val="center" w:pos="5040"/>
        <w:tab w:val="right" w:pos="10224"/>
      </w:tabs>
      <w:spacing w:before="0" w:after="0"/>
      <w:contextualSpacing/>
    </w:pPr>
    <w:rPr>
      <w:b/>
      <w:smallCaps/>
    </w:rPr>
  </w:style>
  <w:style w:type="paragraph" w:styleId="BodyText2">
    <w:name w:val="Body Text 2"/>
    <w:basedOn w:val="Normal"/>
    <w:rsid w:val="00BD1BAF"/>
  </w:style>
  <w:style w:type="character" w:styleId="Emphasis">
    <w:name w:val="Emphasis"/>
    <w:basedOn w:val="DefaultParagraphFont"/>
    <w:rsid w:val="00BD1BAF"/>
    <w:rPr>
      <w:i/>
      <w:iCs/>
    </w:rPr>
  </w:style>
  <w:style w:type="paragraph" w:styleId="Header">
    <w:name w:val="header"/>
    <w:basedOn w:val="Normal"/>
    <w:qFormat/>
    <w:rsid w:val="006B5772"/>
    <w:pPr>
      <w:tabs>
        <w:tab w:val="center" w:pos="4320"/>
        <w:tab w:val="right" w:pos="8640"/>
        <w:tab w:val="right" w:pos="10224"/>
      </w:tabs>
      <w:spacing w:before="0" w:after="0"/>
      <w:contextualSpacing/>
    </w:pPr>
  </w:style>
  <w:style w:type="paragraph" w:styleId="Footer">
    <w:name w:val="footer"/>
    <w:basedOn w:val="Normal"/>
    <w:link w:val="FooterChar"/>
    <w:uiPriority w:val="99"/>
    <w:rsid w:val="00B964D4"/>
    <w:pPr>
      <w:tabs>
        <w:tab w:val="center" w:pos="4320"/>
        <w:tab w:val="right" w:pos="8640"/>
      </w:tabs>
      <w:spacing w:after="0"/>
    </w:pPr>
  </w:style>
  <w:style w:type="paragraph" w:customStyle="1" w:styleId="SectionHeading">
    <w:name w:val="Section Heading"/>
    <w:basedOn w:val="Normal"/>
    <w:link w:val="SectionHeadingChar1"/>
    <w:rsid w:val="00BD1BAF"/>
    <w:pPr>
      <w:jc w:val="center"/>
    </w:pPr>
    <w:rPr>
      <w:b/>
    </w:rPr>
  </w:style>
  <w:style w:type="character" w:styleId="PageNumber">
    <w:name w:val="page number"/>
    <w:basedOn w:val="DefaultParagraphFont"/>
    <w:rsid w:val="00BD1BAF"/>
  </w:style>
  <w:style w:type="character" w:customStyle="1" w:styleId="SectionHeadingChar">
    <w:name w:val="Section Heading Char"/>
    <w:basedOn w:val="DefaultParagraphFont"/>
    <w:rsid w:val="00BD1BAF"/>
    <w:rPr>
      <w:b/>
      <w:sz w:val="24"/>
      <w:lang w:val="en-US" w:eastAsia="en-US" w:bidi="ar-SA"/>
    </w:rPr>
  </w:style>
  <w:style w:type="character" w:styleId="Hyperlink">
    <w:name w:val="Hyperlink"/>
    <w:basedOn w:val="DefaultParagraphFont"/>
    <w:rsid w:val="00BD1BAF"/>
    <w:rPr>
      <w:color w:val="0000FF"/>
      <w:u w:val="single"/>
    </w:rPr>
  </w:style>
  <w:style w:type="paragraph" w:styleId="Caption">
    <w:name w:val="caption"/>
    <w:basedOn w:val="Normal"/>
    <w:next w:val="Normal"/>
    <w:link w:val="CaptionChar"/>
    <w:qFormat/>
    <w:rsid w:val="00063102"/>
    <w:pPr>
      <w:spacing w:before="120"/>
      <w:ind w:left="1044" w:hanging="1044"/>
      <w:jc w:val="center"/>
    </w:pPr>
    <w:rPr>
      <w:bCs/>
    </w:rPr>
  </w:style>
  <w:style w:type="character" w:styleId="FollowedHyperlink">
    <w:name w:val="FollowedHyperlink"/>
    <w:basedOn w:val="DefaultParagraphFont"/>
    <w:rsid w:val="00BD1BAF"/>
    <w:rPr>
      <w:color w:val="800080"/>
      <w:u w:val="single"/>
    </w:rPr>
  </w:style>
  <w:style w:type="paragraph" w:customStyle="1" w:styleId="Sub-TitleAuthors">
    <w:name w:val="Sub-Title / Authors"/>
    <w:basedOn w:val="Title"/>
    <w:rsid w:val="00BD1BAF"/>
  </w:style>
  <w:style w:type="paragraph" w:styleId="NormalWeb">
    <w:name w:val="Normal (Web)"/>
    <w:basedOn w:val="Normal"/>
    <w:rsid w:val="00BD1BAF"/>
    <w:pPr>
      <w:overflowPunct w:val="0"/>
      <w:autoSpaceDE w:val="0"/>
      <w:autoSpaceDN w:val="0"/>
      <w:adjustRightInd w:val="0"/>
      <w:spacing w:before="100" w:after="100"/>
      <w:textAlignment w:val="baseline"/>
    </w:pPr>
    <w:rPr>
      <w:color w:val="000000"/>
    </w:rPr>
  </w:style>
  <w:style w:type="paragraph" w:customStyle="1" w:styleId="Bullets">
    <w:name w:val="Bullets"/>
    <w:basedOn w:val="Normal"/>
    <w:link w:val="BulletsChar"/>
    <w:rsid w:val="00373032"/>
    <w:pPr>
      <w:numPr>
        <w:numId w:val="13"/>
      </w:numPr>
    </w:pPr>
  </w:style>
  <w:style w:type="paragraph" w:customStyle="1" w:styleId="SummaryTitle">
    <w:name w:val="Summary Title"/>
    <w:basedOn w:val="Authors"/>
    <w:next w:val="Normal"/>
    <w:rsid w:val="00EC3E0D"/>
    <w:pPr>
      <w:spacing w:after="60"/>
      <w:contextualSpacing w:val="0"/>
    </w:pPr>
    <w:rPr>
      <w:b/>
      <w:bCs/>
      <w:smallCaps w:val="0"/>
    </w:rPr>
  </w:style>
  <w:style w:type="paragraph" w:customStyle="1" w:styleId="StyleBottomSinglesolidlineAuto075ptLinewidthFromt">
    <w:name w:val="Style Bottom: (Single solid line Auto  0.75 pt Line width From t..."/>
    <w:basedOn w:val="Normal"/>
    <w:rsid w:val="00BD1BAF"/>
  </w:style>
  <w:style w:type="paragraph" w:styleId="BalloonText">
    <w:name w:val="Balloon Text"/>
    <w:basedOn w:val="Normal"/>
    <w:semiHidden/>
    <w:rsid w:val="00BD1BAF"/>
    <w:rPr>
      <w:rFonts w:ascii="Tahoma" w:hAnsi="Tahoma" w:cs="Tahoma"/>
      <w:sz w:val="16"/>
      <w:szCs w:val="16"/>
    </w:rPr>
  </w:style>
  <w:style w:type="paragraph" w:customStyle="1" w:styleId="SubHeading">
    <w:name w:val="SubHeading"/>
    <w:basedOn w:val="SectionHeading"/>
    <w:next w:val="Normal"/>
    <w:link w:val="SubHeadingChar"/>
    <w:rsid w:val="00BD1BAF"/>
    <w:pPr>
      <w:jc w:val="left"/>
    </w:pPr>
  </w:style>
  <w:style w:type="character" w:customStyle="1" w:styleId="SectionHeadingChar1">
    <w:name w:val="Section Heading Char1"/>
    <w:basedOn w:val="DefaultParagraphFont"/>
    <w:link w:val="SectionHeading"/>
    <w:rsid w:val="00BD1BAF"/>
    <w:rPr>
      <w:b/>
      <w:sz w:val="24"/>
      <w:lang w:val="en-US" w:eastAsia="en-US" w:bidi="ar-SA"/>
    </w:rPr>
  </w:style>
  <w:style w:type="character" w:customStyle="1" w:styleId="SubHeadingChar">
    <w:name w:val="SubHeading Char"/>
    <w:basedOn w:val="SectionHeadingChar1"/>
    <w:link w:val="SubHeading"/>
    <w:rsid w:val="00BD1BAF"/>
    <w:rPr>
      <w:b/>
      <w:sz w:val="24"/>
      <w:lang w:val="en-US" w:eastAsia="en-US" w:bidi="ar-SA"/>
    </w:rPr>
  </w:style>
  <w:style w:type="paragraph" w:customStyle="1" w:styleId="References">
    <w:name w:val="References"/>
    <w:basedOn w:val="ListNumber"/>
    <w:rsid w:val="005B1A7E"/>
    <w:pPr>
      <w:numPr>
        <w:numId w:val="1"/>
      </w:numPr>
      <w:tabs>
        <w:tab w:val="clear" w:pos="702"/>
        <w:tab w:val="left" w:pos="720"/>
      </w:tabs>
      <w:spacing w:after="60"/>
      <w:ind w:left="360"/>
    </w:pPr>
  </w:style>
  <w:style w:type="paragraph" w:customStyle="1" w:styleId="ReferenceSectionHeading">
    <w:name w:val="Reference Section Heading"/>
    <w:basedOn w:val="SectionHeading"/>
    <w:rsid w:val="00BD1BAF"/>
    <w:rPr>
      <w:caps/>
    </w:rPr>
  </w:style>
  <w:style w:type="paragraph" w:styleId="ListNumber">
    <w:name w:val="List Number"/>
    <w:aliases w:val="Reference List"/>
    <w:basedOn w:val="Normal"/>
    <w:link w:val="ListNumberChar"/>
    <w:qFormat/>
    <w:rsid w:val="00BD1BAF"/>
  </w:style>
  <w:style w:type="paragraph" w:customStyle="1" w:styleId="FigureTable">
    <w:name w:val="Figure / Table"/>
    <w:basedOn w:val="Normal"/>
    <w:qFormat/>
    <w:rsid w:val="00ED3A91"/>
    <w:pPr>
      <w:spacing w:before="20" w:after="20"/>
      <w:contextualSpacing/>
      <w:jc w:val="center"/>
    </w:pPr>
  </w:style>
  <w:style w:type="paragraph" w:styleId="BodyTextIndent3">
    <w:name w:val="Body Text Indent 3"/>
    <w:basedOn w:val="Normal"/>
    <w:rsid w:val="00BD1BAF"/>
    <w:pPr>
      <w:ind w:left="360"/>
    </w:pPr>
    <w:rPr>
      <w:sz w:val="16"/>
      <w:szCs w:val="16"/>
    </w:rPr>
  </w:style>
  <w:style w:type="character" w:customStyle="1" w:styleId="bf">
    <w:name w:val="bf"/>
    <w:basedOn w:val="DefaultParagraphFont"/>
    <w:rsid w:val="00BD1BAF"/>
  </w:style>
  <w:style w:type="character" w:customStyle="1" w:styleId="hit">
    <w:name w:val="hit"/>
    <w:basedOn w:val="DefaultParagraphFont"/>
    <w:rsid w:val="00BD1BAF"/>
  </w:style>
  <w:style w:type="paragraph" w:customStyle="1" w:styleId="StyleCaptionItalic">
    <w:name w:val="Style Caption + Italic"/>
    <w:basedOn w:val="Caption"/>
    <w:link w:val="StyleCaptionItalicChar"/>
    <w:rsid w:val="00BD1BAF"/>
    <w:rPr>
      <w:bCs w:val="0"/>
      <w:i/>
      <w:iCs/>
    </w:rPr>
  </w:style>
  <w:style w:type="character" w:customStyle="1" w:styleId="CaptionChar">
    <w:name w:val="Caption Char"/>
    <w:basedOn w:val="DefaultParagraphFont"/>
    <w:link w:val="Caption"/>
    <w:rsid w:val="00063102"/>
    <w:rPr>
      <w:bCs/>
      <w:sz w:val="24"/>
    </w:rPr>
  </w:style>
  <w:style w:type="character" w:customStyle="1" w:styleId="StyleCaptionItalicChar">
    <w:name w:val="Style Caption + Italic Char"/>
    <w:basedOn w:val="CaptionChar"/>
    <w:link w:val="StyleCaptionItalic"/>
    <w:rsid w:val="00BD1BAF"/>
    <w:rPr>
      <w:rFonts w:ascii="Georgia" w:hAnsi="Georgia"/>
      <w:bCs/>
      <w:i/>
      <w:iCs/>
      <w:sz w:val="24"/>
    </w:rPr>
  </w:style>
  <w:style w:type="paragraph" w:customStyle="1" w:styleId="Authors">
    <w:name w:val="Authors"/>
    <w:basedOn w:val="Sub-TitleAuthors"/>
    <w:rsid w:val="000F4904"/>
    <w:rPr>
      <w:b w:val="0"/>
    </w:rPr>
  </w:style>
  <w:style w:type="paragraph" w:customStyle="1" w:styleId="Style1">
    <w:name w:val="Style1"/>
    <w:basedOn w:val="Authors"/>
    <w:rsid w:val="00BD1BAF"/>
  </w:style>
  <w:style w:type="paragraph" w:customStyle="1" w:styleId="StyleSectionHeading14pt">
    <w:name w:val="Style Section Heading + 14 pt"/>
    <w:basedOn w:val="SectionHeading"/>
    <w:rsid w:val="00BD1BAF"/>
    <w:rPr>
      <w:bCs/>
    </w:rPr>
  </w:style>
  <w:style w:type="paragraph" w:customStyle="1" w:styleId="TaskDeliverablesObjectives">
    <w:name w:val="Task Deliverables/Objectives"/>
    <w:basedOn w:val="Normal"/>
    <w:rsid w:val="00E42FD4"/>
    <w:pPr>
      <w:spacing w:before="120" w:after="180"/>
    </w:pPr>
  </w:style>
  <w:style w:type="paragraph" w:customStyle="1" w:styleId="StyleStyleCaptionItalicNotItalic">
    <w:name w:val="Style Style Caption + Italic + Not Italic"/>
    <w:basedOn w:val="StyleCaptionItalic"/>
    <w:link w:val="StyleStyleCaptionItalicNotItalicChar"/>
    <w:rsid w:val="00BD1BAF"/>
    <w:rPr>
      <w:i w:val="0"/>
      <w:iCs w:val="0"/>
    </w:rPr>
  </w:style>
  <w:style w:type="character" w:customStyle="1" w:styleId="StyleStyleCaptionItalicNotItalicChar">
    <w:name w:val="Style Style Caption + Italic + Not Italic Char"/>
    <w:basedOn w:val="StyleCaptionItalicChar"/>
    <w:link w:val="StyleStyleCaptionItalicNotItalic"/>
    <w:rsid w:val="00BD1BAF"/>
    <w:rPr>
      <w:rFonts w:ascii="Georgia" w:hAnsi="Georgia"/>
      <w:bCs/>
      <w:i/>
      <w:iCs/>
      <w:sz w:val="21"/>
    </w:rPr>
  </w:style>
  <w:style w:type="paragraph" w:customStyle="1" w:styleId="StyleStyleStyleCaptionItalicNotItalic">
    <w:name w:val="Style Style Style Caption + Italic + Not Italic +"/>
    <w:basedOn w:val="StyleStyleCaptionItalicNotItalic"/>
    <w:link w:val="StyleStyleStyleCaptionItalicNotItalicChar"/>
    <w:rsid w:val="00BD1BAF"/>
    <w:rPr>
      <w:sz w:val="20"/>
    </w:rPr>
  </w:style>
  <w:style w:type="character" w:customStyle="1" w:styleId="StyleStyleStyleCaptionItalicNotItalicChar">
    <w:name w:val="Style Style Style Caption + Italic + Not Italic + Char"/>
    <w:basedOn w:val="StyleStyleCaptionItalicNotItalicChar"/>
    <w:link w:val="StyleStyleStyleCaptionItalicNotItalic"/>
    <w:rsid w:val="00BD1BAF"/>
    <w:rPr>
      <w:rFonts w:ascii="Georgia" w:hAnsi="Georgia"/>
      <w:bCs/>
      <w:i/>
      <w:iCs/>
      <w:sz w:val="21"/>
    </w:rPr>
  </w:style>
  <w:style w:type="paragraph" w:customStyle="1" w:styleId="Caption1">
    <w:name w:val="Caption1"/>
    <w:basedOn w:val="StyleCaptionItalic"/>
    <w:next w:val="Normal"/>
    <w:rsid w:val="00D03827"/>
    <w:rPr>
      <w:i w:val="0"/>
    </w:rPr>
  </w:style>
  <w:style w:type="character" w:customStyle="1" w:styleId="Heading1Char">
    <w:name w:val="Heading 1 Char"/>
    <w:basedOn w:val="DefaultParagraphFont"/>
    <w:link w:val="Heading1"/>
    <w:uiPriority w:val="9"/>
    <w:rsid w:val="00B3089C"/>
    <w:rPr>
      <w:b/>
      <w:smallCaps/>
    </w:rPr>
  </w:style>
  <w:style w:type="paragraph" w:customStyle="1" w:styleId="StyleHeading2Left0Firstline0">
    <w:name w:val="Style Heading 2 + Left:  0&quot; First line:  0&quot;"/>
    <w:basedOn w:val="Heading2"/>
    <w:rsid w:val="00BD1BAF"/>
    <w:pPr>
      <w:spacing w:before="0"/>
      <w:ind w:left="0" w:firstLine="0"/>
    </w:pPr>
    <w:rPr>
      <w:rFonts w:cs="Times New Roman"/>
      <w:bCs w:val="0"/>
      <w:iCs w:val="0"/>
      <w:szCs w:val="20"/>
    </w:rPr>
  </w:style>
  <w:style w:type="paragraph" w:customStyle="1" w:styleId="BudgetJustifications">
    <w:name w:val="Budget Justifications"/>
    <w:basedOn w:val="StyleHeading2Left0Firstline0"/>
    <w:rsid w:val="00BD1BAF"/>
    <w:pPr>
      <w:numPr>
        <w:ilvl w:val="0"/>
        <w:numId w:val="2"/>
      </w:numPr>
      <w:ind w:left="0" w:firstLine="0"/>
    </w:pPr>
  </w:style>
  <w:style w:type="paragraph" w:customStyle="1" w:styleId="Sessions">
    <w:name w:val="Sessions"/>
    <w:basedOn w:val="Normal"/>
    <w:rsid w:val="00BD1BAF"/>
    <w:pPr>
      <w:ind w:left="1224" w:hanging="1224"/>
    </w:pPr>
  </w:style>
  <w:style w:type="paragraph" w:customStyle="1" w:styleId="HypothesesList">
    <w:name w:val="Hypotheses List"/>
    <w:basedOn w:val="ListNumber"/>
    <w:link w:val="HypothesesListChar"/>
    <w:rsid w:val="00D03827"/>
    <w:pPr>
      <w:numPr>
        <w:numId w:val="3"/>
      </w:numPr>
      <w:contextualSpacing/>
    </w:pPr>
  </w:style>
  <w:style w:type="paragraph" w:customStyle="1" w:styleId="StyleHypothesesListGray-40">
    <w:name w:val="Style Hypotheses List + Gray-40%"/>
    <w:basedOn w:val="HypothesesList"/>
    <w:link w:val="StyleHypothesesListGray-40Char"/>
    <w:rsid w:val="00BD1BAF"/>
    <w:rPr>
      <w:color w:val="999999"/>
      <w:sz w:val="18"/>
    </w:rPr>
  </w:style>
  <w:style w:type="character" w:customStyle="1" w:styleId="ListNumberChar">
    <w:name w:val="List Number Char"/>
    <w:aliases w:val="Reference List Char"/>
    <w:basedOn w:val="DefaultParagraphFont"/>
    <w:link w:val="ListNumber"/>
    <w:rsid w:val="00BD1BAF"/>
    <w:rPr>
      <w:rFonts w:ascii="Georgia" w:hAnsi="Georgia"/>
      <w:sz w:val="22"/>
      <w:lang w:val="en-US" w:eastAsia="en-US" w:bidi="ar-SA"/>
    </w:rPr>
  </w:style>
  <w:style w:type="character" w:customStyle="1" w:styleId="HypothesesListChar">
    <w:name w:val="Hypotheses List Char"/>
    <w:basedOn w:val="ListNumberChar"/>
    <w:link w:val="HypothesesList"/>
    <w:rsid w:val="00D03827"/>
    <w:rPr>
      <w:rFonts w:ascii="Georgia" w:hAnsi="Georgia"/>
      <w:sz w:val="21"/>
      <w:lang w:val="en-US" w:eastAsia="en-US" w:bidi="ar-SA"/>
    </w:rPr>
  </w:style>
  <w:style w:type="character" w:customStyle="1" w:styleId="StyleHypothesesListGray-40Char">
    <w:name w:val="Style Hypotheses List + Gray-40% Char"/>
    <w:basedOn w:val="HypothesesListChar"/>
    <w:link w:val="StyleHypothesesListGray-40"/>
    <w:rsid w:val="00BD1BAF"/>
    <w:rPr>
      <w:rFonts w:ascii="Georgia" w:hAnsi="Georgia"/>
      <w:color w:val="999999"/>
      <w:sz w:val="18"/>
      <w:lang w:val="en-US" w:eastAsia="en-US" w:bidi="ar-SA"/>
    </w:rPr>
  </w:style>
  <w:style w:type="paragraph" w:customStyle="1" w:styleId="Objectives">
    <w:name w:val="Objectives"/>
    <w:basedOn w:val="Normal"/>
    <w:rsid w:val="00A370EA"/>
    <w:rPr>
      <w:b/>
    </w:rPr>
  </w:style>
  <w:style w:type="paragraph" w:customStyle="1" w:styleId="Equation">
    <w:name w:val="Equation"/>
    <w:basedOn w:val="Normal"/>
    <w:rsid w:val="00F5650A"/>
    <w:pPr>
      <w:tabs>
        <w:tab w:val="center" w:pos="4680"/>
        <w:tab w:val="right" w:pos="9360"/>
      </w:tabs>
      <w:jc w:val="center"/>
    </w:pPr>
  </w:style>
  <w:style w:type="paragraph" w:customStyle="1" w:styleId="ThesisText">
    <w:name w:val="Thesis Text"/>
    <w:basedOn w:val="Normal"/>
    <w:rsid w:val="003C5985"/>
    <w:pPr>
      <w:spacing w:line="480" w:lineRule="auto"/>
    </w:pPr>
  </w:style>
  <w:style w:type="paragraph" w:customStyle="1" w:styleId="VariablesList2Column">
    <w:name w:val="Variables List (2 Column)"/>
    <w:basedOn w:val="Normal"/>
    <w:rsid w:val="00115EC4"/>
    <w:pPr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B964D4"/>
    <w:rPr>
      <w:rFonts w:ascii="Georgia" w:hAnsi="Georgia"/>
    </w:rPr>
  </w:style>
  <w:style w:type="character" w:styleId="CommentReference">
    <w:name w:val="annotation reference"/>
    <w:basedOn w:val="DefaultParagraphFont"/>
    <w:rsid w:val="000A6CA4"/>
    <w:rPr>
      <w:sz w:val="16"/>
      <w:szCs w:val="16"/>
    </w:rPr>
  </w:style>
  <w:style w:type="paragraph" w:styleId="CommentText">
    <w:name w:val="annotation text"/>
    <w:basedOn w:val="Normal"/>
    <w:link w:val="CommentTextChar"/>
    <w:rsid w:val="000A6CA4"/>
  </w:style>
  <w:style w:type="character" w:customStyle="1" w:styleId="CommentTextChar">
    <w:name w:val="Comment Text Char"/>
    <w:basedOn w:val="DefaultParagraphFont"/>
    <w:link w:val="CommentText"/>
    <w:rsid w:val="000A6CA4"/>
    <w:rPr>
      <w:rFonts w:ascii="Georgia" w:hAnsi="Georgia"/>
    </w:rPr>
  </w:style>
  <w:style w:type="paragraph" w:styleId="CommentSubject">
    <w:name w:val="annotation subject"/>
    <w:basedOn w:val="CommentText"/>
    <w:next w:val="CommentText"/>
    <w:link w:val="CommentSubjectChar"/>
    <w:rsid w:val="000A6C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A6CA4"/>
    <w:rPr>
      <w:rFonts w:ascii="Georgia" w:hAnsi="Georgia"/>
      <w:b/>
      <w:bCs/>
    </w:rPr>
  </w:style>
  <w:style w:type="paragraph" w:customStyle="1" w:styleId="ProcedureList">
    <w:name w:val="Procedure List"/>
    <w:basedOn w:val="Normal"/>
    <w:rsid w:val="007F407F"/>
    <w:pPr>
      <w:numPr>
        <w:numId w:val="4"/>
      </w:numPr>
      <w:spacing w:before="120"/>
      <w:ind w:left="504"/>
      <w:contextualSpacing/>
    </w:pPr>
  </w:style>
  <w:style w:type="paragraph" w:customStyle="1" w:styleId="StyleHeading3Red">
    <w:name w:val="Style Heading 3 + Red"/>
    <w:basedOn w:val="Heading3"/>
    <w:rsid w:val="00741946"/>
  </w:style>
  <w:style w:type="paragraph" w:customStyle="1" w:styleId="NormalTextBeforeBullets">
    <w:name w:val="Normal Text Before Bullets"/>
    <w:basedOn w:val="Normal"/>
    <w:rsid w:val="0049303D"/>
    <w:pPr>
      <w:contextualSpacing/>
    </w:pPr>
  </w:style>
  <w:style w:type="paragraph" w:customStyle="1" w:styleId="LEFTCaption">
    <w:name w:val="LEFT Caption"/>
    <w:basedOn w:val="Caption"/>
    <w:rsid w:val="00E4390A"/>
    <w:pPr>
      <w:framePr w:w="6669" w:h="5510" w:hRule="exact" w:hSpace="187" w:wrap="around" w:vAnchor="text" w:hAnchor="text" w:y="1"/>
      <w:ind w:left="864" w:hanging="864"/>
    </w:pPr>
  </w:style>
  <w:style w:type="paragraph" w:customStyle="1" w:styleId="StyleCaptionJustified">
    <w:name w:val="Style Caption + Justified"/>
    <w:basedOn w:val="Caption"/>
    <w:rsid w:val="00E4390A"/>
    <w:rPr>
      <w:bCs w:val="0"/>
    </w:rPr>
  </w:style>
  <w:style w:type="paragraph" w:customStyle="1" w:styleId="Notused">
    <w:name w:val="Not used"/>
    <w:basedOn w:val="Normal"/>
    <w:rsid w:val="006712E2"/>
    <w:pPr>
      <w:contextualSpacing/>
    </w:pPr>
    <w:rPr>
      <w:color w:val="A5A5A5"/>
      <w:sz w:val="12"/>
    </w:rPr>
  </w:style>
  <w:style w:type="paragraph" w:styleId="FootnoteText">
    <w:name w:val="footnote text"/>
    <w:basedOn w:val="Normal"/>
    <w:link w:val="FootnoteTextChar"/>
    <w:rsid w:val="009F7BA0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rsid w:val="009F7BA0"/>
    <w:rPr>
      <w:rFonts w:ascii="Georgia" w:hAnsi="Georgia"/>
    </w:rPr>
  </w:style>
  <w:style w:type="character" w:styleId="FootnoteReference">
    <w:name w:val="footnote reference"/>
    <w:basedOn w:val="DefaultParagraphFont"/>
    <w:rsid w:val="009F7BA0"/>
    <w:rPr>
      <w:vertAlign w:val="superscript"/>
    </w:rPr>
  </w:style>
  <w:style w:type="paragraph" w:customStyle="1" w:styleId="i">
    <w:name w:val="i"/>
    <w:aliases w:val="ii,iii List"/>
    <w:basedOn w:val="ProcedureList"/>
    <w:next w:val="Normal"/>
    <w:rsid w:val="0089546B"/>
    <w:pPr>
      <w:numPr>
        <w:numId w:val="5"/>
      </w:numPr>
    </w:pPr>
  </w:style>
  <w:style w:type="paragraph" w:styleId="Revision">
    <w:name w:val="Revision"/>
    <w:hidden/>
    <w:uiPriority w:val="99"/>
    <w:semiHidden/>
    <w:rsid w:val="008453B4"/>
    <w:rPr>
      <w:rFonts w:ascii="Georgia" w:hAnsi="Georgia"/>
    </w:rPr>
  </w:style>
  <w:style w:type="paragraph" w:customStyle="1" w:styleId="TitlePageDetails">
    <w:name w:val="Title Page Details"/>
    <w:basedOn w:val="Normal"/>
    <w:rsid w:val="00D63202"/>
    <w:pPr>
      <w:spacing w:after="0"/>
    </w:pPr>
  </w:style>
  <w:style w:type="character" w:customStyle="1" w:styleId="StyleItalic">
    <w:name w:val="Style Italic"/>
    <w:basedOn w:val="DefaultParagraphFont"/>
    <w:rsid w:val="000F4904"/>
    <w:rPr>
      <w:rFonts w:ascii="Georgia" w:hAnsi="Georgia"/>
      <w:iCs/>
      <w:sz w:val="24"/>
    </w:rPr>
  </w:style>
  <w:style w:type="character" w:styleId="PlaceholderText">
    <w:name w:val="Placeholder Text"/>
    <w:basedOn w:val="DefaultParagraphFont"/>
    <w:uiPriority w:val="99"/>
    <w:semiHidden/>
    <w:rsid w:val="00B569DB"/>
    <w:rPr>
      <w:color w:val="808080"/>
    </w:rPr>
  </w:style>
  <w:style w:type="paragraph" w:customStyle="1" w:styleId="StyleTitlePageDetails10ptBold">
    <w:name w:val="Style Title Page Details + 10 pt Bold"/>
    <w:basedOn w:val="TitlePageDetails"/>
    <w:rsid w:val="00713A33"/>
    <w:rPr>
      <w:b/>
      <w:bCs/>
    </w:rPr>
  </w:style>
  <w:style w:type="paragraph" w:customStyle="1" w:styleId="StyleTitlePageDetailsBold">
    <w:name w:val="Style Title Page Details + Bold"/>
    <w:basedOn w:val="TitlePageDetails"/>
    <w:rsid w:val="00D63202"/>
    <w:rPr>
      <w:b/>
      <w:bCs/>
    </w:rPr>
  </w:style>
  <w:style w:type="paragraph" w:customStyle="1" w:styleId="Header-CoverPage">
    <w:name w:val="Header - Cover Page"/>
    <w:basedOn w:val="Header"/>
    <w:rsid w:val="00E1589D"/>
    <w:pPr>
      <w:pBdr>
        <w:bottom w:val="single" w:sz="4" w:space="1" w:color="auto"/>
      </w:pBdr>
      <w:tabs>
        <w:tab w:val="clear" w:pos="4320"/>
        <w:tab w:val="clear" w:pos="8640"/>
        <w:tab w:val="left" w:pos="0"/>
        <w:tab w:val="right" w:pos="9360"/>
      </w:tabs>
      <w:jc w:val="center"/>
    </w:pPr>
  </w:style>
  <w:style w:type="paragraph" w:customStyle="1" w:styleId="Header-OtherPages">
    <w:name w:val="Header - Other Pages"/>
    <w:basedOn w:val="Header-CoverPage"/>
    <w:rsid w:val="00DE1342"/>
    <w:pPr>
      <w:tabs>
        <w:tab w:val="clear" w:pos="0"/>
        <w:tab w:val="clear" w:pos="9360"/>
        <w:tab w:val="clear" w:pos="10224"/>
        <w:tab w:val="right" w:pos="10080"/>
      </w:tabs>
      <w:jc w:val="both"/>
    </w:pPr>
  </w:style>
  <w:style w:type="paragraph" w:customStyle="1" w:styleId="Listofi">
    <w:name w:val="List of (i)"/>
    <w:aliases w:val="(ii),..."/>
    <w:basedOn w:val="ProcedureList"/>
    <w:rsid w:val="00AD2436"/>
    <w:pPr>
      <w:numPr>
        <w:numId w:val="14"/>
      </w:numPr>
      <w:spacing w:after="20"/>
    </w:pPr>
  </w:style>
  <w:style w:type="character" w:customStyle="1" w:styleId="BodyTextChar">
    <w:name w:val="Body Text Char"/>
    <w:basedOn w:val="DefaultParagraphFont"/>
    <w:link w:val="BodyText"/>
    <w:rsid w:val="00FC3794"/>
    <w:rPr>
      <w:rFonts w:ascii="Georgia" w:hAnsi="Georgia"/>
      <w:sz w:val="28"/>
    </w:rPr>
  </w:style>
  <w:style w:type="numbering" w:customStyle="1" w:styleId="a">
    <w:name w:val="a"/>
    <w:aliases w:val="b,c List"/>
    <w:basedOn w:val="NoList"/>
    <w:uiPriority w:val="99"/>
    <w:rsid w:val="00917D92"/>
    <w:pPr>
      <w:numPr>
        <w:numId w:val="6"/>
      </w:numPr>
    </w:pPr>
  </w:style>
  <w:style w:type="paragraph" w:customStyle="1" w:styleId="LetteredList">
    <w:name w:val="Lettered List"/>
    <w:basedOn w:val="Listofi"/>
    <w:rsid w:val="00BC61DF"/>
    <w:pPr>
      <w:numPr>
        <w:numId w:val="7"/>
      </w:numPr>
    </w:pPr>
  </w:style>
  <w:style w:type="paragraph" w:customStyle="1" w:styleId="StyleTitlePageDetailsBold1">
    <w:name w:val="Style Title Page Details + Bold1"/>
    <w:basedOn w:val="TitlePageDetails"/>
    <w:rsid w:val="007A4C54"/>
    <w:pPr>
      <w:spacing w:after="240"/>
    </w:pPr>
    <w:rPr>
      <w:b/>
      <w:bCs/>
    </w:rPr>
  </w:style>
  <w:style w:type="paragraph" w:customStyle="1" w:styleId="Footer-new">
    <w:name w:val="Footer - new"/>
    <w:basedOn w:val="Footer"/>
    <w:rsid w:val="00A0499F"/>
    <w:pPr>
      <w:pBdr>
        <w:top w:val="single" w:sz="4" w:space="1" w:color="auto"/>
      </w:pBdr>
      <w:tabs>
        <w:tab w:val="clear" w:pos="4320"/>
        <w:tab w:val="clear" w:pos="8640"/>
        <w:tab w:val="center" w:pos="5112"/>
        <w:tab w:val="right" w:pos="10224"/>
      </w:tabs>
    </w:pPr>
    <w:rPr>
      <w:sz w:val="20"/>
    </w:rPr>
  </w:style>
  <w:style w:type="paragraph" w:styleId="DocumentMap">
    <w:name w:val="Document Map"/>
    <w:basedOn w:val="Normal"/>
    <w:link w:val="DocumentMapChar"/>
    <w:rsid w:val="00152DBD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152DBD"/>
    <w:rPr>
      <w:rFonts w:ascii="Tahoma" w:hAnsi="Tahoma" w:cs="Tahoma"/>
      <w:sz w:val="16"/>
      <w:szCs w:val="16"/>
    </w:rPr>
  </w:style>
  <w:style w:type="paragraph" w:customStyle="1" w:styleId="Needinformation">
    <w:name w:val="Need information"/>
    <w:basedOn w:val="Normal"/>
    <w:link w:val="NeedinformationChar"/>
    <w:rsid w:val="00F60774"/>
    <w:rPr>
      <w:b/>
      <w:smallCaps/>
      <w:color w:val="0033CC"/>
      <w:sz w:val="16"/>
    </w:rPr>
  </w:style>
  <w:style w:type="character" w:customStyle="1" w:styleId="NeedinformationChar">
    <w:name w:val="Need information Char"/>
    <w:basedOn w:val="DefaultParagraphFont"/>
    <w:link w:val="Needinformation"/>
    <w:rsid w:val="00F60774"/>
    <w:rPr>
      <w:rFonts w:ascii="Georgia" w:hAnsi="Georgia"/>
      <w:b/>
      <w:smallCaps/>
      <w:color w:val="0033CC"/>
      <w:sz w:val="16"/>
    </w:rPr>
  </w:style>
  <w:style w:type="paragraph" w:customStyle="1" w:styleId="ObjectivesDeliverables">
    <w:name w:val="Objectives &amp; Deliverables"/>
    <w:basedOn w:val="NormalTextBeforeBullets"/>
    <w:rsid w:val="0010023A"/>
    <w:rPr>
      <w:i/>
    </w:rPr>
  </w:style>
  <w:style w:type="character" w:customStyle="1" w:styleId="Heading2Char">
    <w:name w:val="Heading 2 Char"/>
    <w:basedOn w:val="DefaultParagraphFont"/>
    <w:link w:val="Heading2"/>
    <w:rsid w:val="008E2CDF"/>
    <w:rPr>
      <w:rFonts w:cs="Arial"/>
      <w:bCs/>
      <w:iCs/>
      <w:smallCaps/>
      <w:szCs w:val="28"/>
    </w:rPr>
  </w:style>
  <w:style w:type="paragraph" w:customStyle="1" w:styleId="CV-Name">
    <w:name w:val="CV - Name"/>
    <w:basedOn w:val="Heading1"/>
    <w:rsid w:val="00826680"/>
    <w:pPr>
      <w:numPr>
        <w:numId w:val="0"/>
      </w:numPr>
      <w:spacing w:before="0"/>
      <w:jc w:val="center"/>
    </w:pPr>
    <w:rPr>
      <w:smallCaps w:val="0"/>
    </w:rPr>
  </w:style>
  <w:style w:type="paragraph" w:customStyle="1" w:styleId="CV-DetailsunderName">
    <w:name w:val="CV - Details under Name"/>
    <w:basedOn w:val="Title"/>
    <w:rsid w:val="00826680"/>
    <w:pPr>
      <w:spacing w:after="60"/>
    </w:pPr>
    <w:rPr>
      <w:b w:val="0"/>
      <w:lang w:eastAsia="zh-CN"/>
    </w:rPr>
  </w:style>
  <w:style w:type="paragraph" w:customStyle="1" w:styleId="CV-MainHeading">
    <w:name w:val="CV - Main Heading"/>
    <w:basedOn w:val="Normal"/>
    <w:rsid w:val="009677E3"/>
    <w:pPr>
      <w:spacing w:before="160" w:after="80"/>
    </w:pPr>
    <w:rPr>
      <w:b/>
      <w:smallCaps/>
    </w:rPr>
  </w:style>
  <w:style w:type="paragraph" w:customStyle="1" w:styleId="CV-GeneralText">
    <w:name w:val="CV - General Text"/>
    <w:basedOn w:val="Normal"/>
    <w:rsid w:val="00826680"/>
    <w:pPr>
      <w:spacing w:after="60"/>
      <w:contextualSpacing/>
    </w:pPr>
  </w:style>
  <w:style w:type="paragraph" w:customStyle="1" w:styleId="CV-Publications">
    <w:name w:val="CV - Publications"/>
    <w:basedOn w:val="BlockText"/>
    <w:rsid w:val="003C754F"/>
    <w:pPr>
      <w:numPr>
        <w:numId w:val="8"/>
      </w:numPr>
      <w:spacing w:after="30"/>
      <w:ind w:left="360" w:right="0"/>
    </w:pPr>
    <w:rPr>
      <w:rFonts w:eastAsia="SimSun"/>
    </w:rPr>
  </w:style>
  <w:style w:type="paragraph" w:customStyle="1" w:styleId="CV-IndentafterYear">
    <w:name w:val="CV - Indent after Year"/>
    <w:basedOn w:val="CV-GeneralText"/>
    <w:rsid w:val="00385986"/>
    <w:pPr>
      <w:ind w:left="720" w:hanging="720"/>
    </w:pPr>
  </w:style>
  <w:style w:type="paragraph" w:styleId="BlockText">
    <w:name w:val="Block Text"/>
    <w:basedOn w:val="Normal"/>
    <w:rsid w:val="00385986"/>
    <w:pPr>
      <w:ind w:left="1440" w:right="1440"/>
    </w:pPr>
  </w:style>
  <w:style w:type="character" w:customStyle="1" w:styleId="Replaceword">
    <w:name w:val="Replace word?"/>
    <w:basedOn w:val="DefaultParagraphFont"/>
    <w:rsid w:val="00AB7C9B"/>
    <w:rPr>
      <w:rFonts w:ascii="Arial" w:hAnsi="Arial"/>
      <w:b/>
      <w:smallCaps/>
      <w:dstrike w:val="0"/>
      <w:color w:val="7030A0"/>
      <w:sz w:val="24"/>
      <w:vertAlign w:val="baseline"/>
    </w:rPr>
  </w:style>
  <w:style w:type="paragraph" w:customStyle="1" w:styleId="CentCaption">
    <w:name w:val="Cent.Caption"/>
    <w:basedOn w:val="Caption"/>
    <w:rsid w:val="00BD4F2E"/>
    <w:pPr>
      <w:keepNext/>
    </w:pPr>
  </w:style>
  <w:style w:type="paragraph" w:customStyle="1" w:styleId="123ListofNumbers">
    <w:name w:val="123 List of Numbers"/>
    <w:basedOn w:val="Normal"/>
    <w:qFormat/>
    <w:rsid w:val="00BC6341"/>
    <w:pPr>
      <w:numPr>
        <w:numId w:val="17"/>
      </w:numPr>
      <w:spacing w:after="60"/>
      <w:contextualSpacing/>
    </w:pPr>
  </w:style>
  <w:style w:type="paragraph" w:customStyle="1" w:styleId="Footer-Landscape">
    <w:name w:val="Footer - Landscape"/>
    <w:basedOn w:val="Footer-new"/>
    <w:rsid w:val="00F62D62"/>
    <w:pPr>
      <w:tabs>
        <w:tab w:val="center" w:pos="6480"/>
        <w:tab w:val="right" w:pos="12960"/>
      </w:tabs>
    </w:pPr>
  </w:style>
  <w:style w:type="paragraph" w:customStyle="1" w:styleId="ArrowHeads">
    <w:name w:val="ArrowHeads"/>
    <w:basedOn w:val="Bullets"/>
    <w:rsid w:val="009848F6"/>
    <w:pPr>
      <w:numPr>
        <w:numId w:val="9"/>
      </w:numPr>
      <w:spacing w:before="240" w:after="240"/>
      <w:ind w:left="288" w:hanging="216"/>
      <w:contextualSpacing/>
    </w:pPr>
  </w:style>
  <w:style w:type="paragraph" w:customStyle="1" w:styleId="BRIGEObjectives">
    <w:name w:val="BRIGE Objectives"/>
    <w:basedOn w:val="123ListofNumbers"/>
    <w:rsid w:val="005A7552"/>
  </w:style>
  <w:style w:type="paragraph" w:customStyle="1" w:styleId="ListofReferences">
    <w:name w:val="List of References"/>
    <w:basedOn w:val="Normal"/>
    <w:rsid w:val="00250206"/>
    <w:pPr>
      <w:numPr>
        <w:numId w:val="10"/>
      </w:numPr>
      <w:spacing w:after="60"/>
    </w:pPr>
  </w:style>
  <w:style w:type="paragraph" w:customStyle="1" w:styleId="Gains-Centered">
    <w:name w:val="Gains - Centered"/>
    <w:basedOn w:val="Normal"/>
    <w:rsid w:val="00237D2E"/>
    <w:pPr>
      <w:spacing w:after="60"/>
      <w:jc w:val="center"/>
    </w:pPr>
    <w:rPr>
      <w:u w:val="single"/>
    </w:rPr>
  </w:style>
  <w:style w:type="paragraph" w:customStyle="1" w:styleId="Gains">
    <w:name w:val="Gains"/>
    <w:basedOn w:val="Normal"/>
    <w:rsid w:val="00A0741C"/>
    <w:pPr>
      <w:numPr>
        <w:numId w:val="15"/>
      </w:numPr>
      <w:contextualSpacing/>
    </w:pPr>
  </w:style>
  <w:style w:type="paragraph" w:customStyle="1" w:styleId="BulletsLeftJustified">
    <w:name w:val="Bullets (Left Justified)"/>
    <w:basedOn w:val="Bullets"/>
    <w:link w:val="BulletsLeftJustifiedChar"/>
    <w:qFormat/>
    <w:rsid w:val="00554AA2"/>
    <w:pPr>
      <w:spacing w:before="40"/>
      <w:ind w:left="432" w:hanging="288"/>
      <w:contextualSpacing/>
    </w:pPr>
  </w:style>
  <w:style w:type="character" w:customStyle="1" w:styleId="IMPORTANT">
    <w:name w:val="IMPORTANT"/>
    <w:basedOn w:val="DefaultParagraphFont"/>
    <w:rsid w:val="003F49A1"/>
    <w:rPr>
      <w:rFonts w:ascii="Arial" w:hAnsi="Arial"/>
      <w:bCs/>
      <w:smallCaps/>
      <w:color w:val="FF0000"/>
      <w:sz w:val="24"/>
    </w:rPr>
  </w:style>
  <w:style w:type="numbering" w:customStyle="1" w:styleId="Style2">
    <w:name w:val="Style2"/>
    <w:uiPriority w:val="99"/>
    <w:rsid w:val="00C46EF6"/>
    <w:pPr>
      <w:numPr>
        <w:numId w:val="12"/>
      </w:numPr>
    </w:pPr>
  </w:style>
  <w:style w:type="paragraph" w:customStyle="1" w:styleId="Equations">
    <w:name w:val="Equations"/>
    <w:basedOn w:val="Bullets"/>
    <w:rsid w:val="004F2A99"/>
    <w:pPr>
      <w:numPr>
        <w:numId w:val="0"/>
      </w:numPr>
      <w:tabs>
        <w:tab w:val="right" w:pos="9360"/>
      </w:tabs>
      <w:spacing w:after="0"/>
      <w:ind w:left="288"/>
      <w:jc w:val="center"/>
    </w:pPr>
    <w:rPr>
      <w:position w:val="-32"/>
    </w:rPr>
  </w:style>
  <w:style w:type="paragraph" w:styleId="ListParagraph">
    <w:name w:val="List Paragraph"/>
    <w:basedOn w:val="Normal"/>
    <w:link w:val="ListParagraphChar"/>
    <w:uiPriority w:val="34"/>
    <w:rsid w:val="00763971"/>
    <w:pPr>
      <w:ind w:left="720"/>
      <w:contextualSpacing/>
    </w:pPr>
  </w:style>
  <w:style w:type="paragraph" w:customStyle="1" w:styleId="Criteria">
    <w:name w:val="Criteria"/>
    <w:basedOn w:val="Listofi"/>
    <w:rsid w:val="000E3406"/>
    <w:pPr>
      <w:numPr>
        <w:numId w:val="11"/>
      </w:numPr>
    </w:pPr>
  </w:style>
  <w:style w:type="paragraph" w:customStyle="1" w:styleId="NotesBelowTableFigure">
    <w:name w:val="Notes Below Table/Figure"/>
    <w:basedOn w:val="Normal"/>
    <w:rsid w:val="003F3957"/>
    <w:pPr>
      <w:tabs>
        <w:tab w:val="left" w:pos="0"/>
        <w:tab w:val="left" w:pos="3120"/>
        <w:tab w:val="left" w:pos="6240"/>
      </w:tabs>
      <w:contextualSpacing/>
    </w:pPr>
  </w:style>
  <w:style w:type="paragraph" w:customStyle="1" w:styleId="StyleNotesBelowTableFigureArial">
    <w:name w:val="Style Notes Below Table/Figure + Arial"/>
    <w:basedOn w:val="NotesBelowTableFigure"/>
    <w:rsid w:val="003F3957"/>
  </w:style>
  <w:style w:type="paragraph" w:customStyle="1" w:styleId="Objectiveswithoutnumbering">
    <w:name w:val="Objectives without numbering"/>
    <w:basedOn w:val="Normal"/>
    <w:rsid w:val="008B61FF"/>
    <w:pPr>
      <w:tabs>
        <w:tab w:val="left" w:pos="216"/>
        <w:tab w:val="left" w:pos="432"/>
      </w:tabs>
      <w:ind w:firstLine="144"/>
    </w:pPr>
    <w:rPr>
      <w:i/>
    </w:rPr>
  </w:style>
  <w:style w:type="paragraph" w:customStyle="1" w:styleId="Stage">
    <w:name w:val="Stage"/>
    <w:basedOn w:val="NotesBelowTableFigure"/>
    <w:rsid w:val="00A52F02"/>
    <w:pPr>
      <w:spacing w:before="120" w:after="60"/>
    </w:pPr>
    <w:rPr>
      <w:b/>
    </w:rPr>
  </w:style>
  <w:style w:type="paragraph" w:customStyle="1" w:styleId="Bulletswithoutspacing">
    <w:name w:val="Bullets without spacing"/>
    <w:basedOn w:val="Bullets"/>
    <w:rsid w:val="00432CFD"/>
    <w:pPr>
      <w:contextualSpacing/>
    </w:pPr>
    <w:rPr>
      <w:rFonts w:cs="Arial"/>
    </w:rPr>
  </w:style>
  <w:style w:type="paragraph" w:customStyle="1" w:styleId="TextBox">
    <w:name w:val="Text Box"/>
    <w:basedOn w:val="Normal"/>
    <w:rsid w:val="00054ACA"/>
    <w:pPr>
      <w:framePr w:wrap="around" w:vAnchor="text" w:hAnchor="text" w:y="1"/>
      <w:pBdr>
        <w:left w:val="single" w:sz="48" w:space="13" w:color="7F7F7F" w:themeColor="text1" w:themeTint="80"/>
      </w:pBdr>
      <w:spacing w:after="0"/>
      <w:contextualSpacing/>
    </w:pPr>
  </w:style>
  <w:style w:type="paragraph" w:customStyle="1" w:styleId="TBoxPlacement">
    <w:name w:val="T.Box Placement"/>
    <w:basedOn w:val="Normal"/>
    <w:rsid w:val="001316E7"/>
    <w:pPr>
      <w:spacing w:before="240"/>
      <w:ind w:left="576"/>
    </w:pPr>
    <w:rPr>
      <w:rFonts w:cs="Arial"/>
    </w:rPr>
  </w:style>
  <w:style w:type="paragraph" w:customStyle="1" w:styleId="StyleTBoxPlacementBlack">
    <w:name w:val="Style T.Box Placement + Black"/>
    <w:basedOn w:val="TBoxPlacement"/>
    <w:rsid w:val="00BB6CF7"/>
    <w:pPr>
      <w:spacing w:after="240"/>
      <w:ind w:left="288"/>
    </w:pPr>
    <w:rPr>
      <w:color w:val="000000"/>
    </w:rPr>
  </w:style>
  <w:style w:type="paragraph" w:customStyle="1" w:styleId="BoxedStatement">
    <w:name w:val="Boxed Statement"/>
    <w:basedOn w:val="Normal"/>
    <w:qFormat/>
    <w:rsid w:val="00426948"/>
    <w:pPr>
      <w:numPr>
        <w:numId w:val="18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cs="Arial"/>
    </w:rPr>
  </w:style>
  <w:style w:type="table" w:styleId="LightList">
    <w:name w:val="Light List"/>
    <w:basedOn w:val="TableNormal"/>
    <w:uiPriority w:val="61"/>
    <w:rsid w:val="0081020F"/>
    <w:rPr>
      <w:rFonts w:asciiTheme="minorHAnsi" w:eastAsiaTheme="minorEastAsia" w:hAnsiTheme="minorHAnsi" w:cstheme="minorBidi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StyleNormal">
    <w:name w:val="Style Normal +"/>
    <w:basedOn w:val="DefaultParagraphFont"/>
    <w:rsid w:val="0081020F"/>
    <w:rPr>
      <w:rFonts w:ascii="Arial" w:hAnsi="Arial"/>
    </w:rPr>
  </w:style>
  <w:style w:type="paragraph" w:customStyle="1" w:styleId="TableCaption">
    <w:name w:val="Table Caption"/>
    <w:basedOn w:val="Caption"/>
    <w:qFormat/>
    <w:rsid w:val="0081020F"/>
    <w:pPr>
      <w:spacing w:before="240" w:after="60"/>
      <w:ind w:left="936" w:hanging="936"/>
      <w:contextualSpacing/>
    </w:pPr>
  </w:style>
  <w:style w:type="character" w:customStyle="1" w:styleId="StyleTimesNewRoman">
    <w:name w:val="Style Times New Roman"/>
    <w:basedOn w:val="DefaultParagraphFont"/>
    <w:rsid w:val="0081020F"/>
    <w:rPr>
      <w:rFonts w:ascii="Arial" w:hAnsi="Arial"/>
    </w:rPr>
  </w:style>
  <w:style w:type="paragraph" w:customStyle="1" w:styleId="StyleTimesNewRomanAfter0pt">
    <w:name w:val="Style Times New Roman After:  0 pt"/>
    <w:basedOn w:val="Normal"/>
    <w:rsid w:val="0081020F"/>
    <w:pPr>
      <w:spacing w:after="0"/>
    </w:pPr>
  </w:style>
  <w:style w:type="paragraph" w:customStyle="1" w:styleId="aObjectives">
    <w:name w:val="(a) Objectives"/>
    <w:basedOn w:val="ListParagraph"/>
    <w:qFormat/>
    <w:rsid w:val="00063102"/>
    <w:pPr>
      <w:numPr>
        <w:numId w:val="16"/>
      </w:numPr>
      <w:spacing w:before="240"/>
    </w:pPr>
  </w:style>
  <w:style w:type="paragraph" w:styleId="NoSpacing">
    <w:name w:val="No Spacing"/>
    <w:uiPriority w:val="1"/>
    <w:qFormat/>
    <w:rsid w:val="00526563"/>
    <w:pPr>
      <w:jc w:val="both"/>
    </w:pPr>
    <w:rPr>
      <w:rFonts w:eastAsia="Times New Roman"/>
      <w:szCs w:val="20"/>
    </w:rPr>
  </w:style>
  <w:style w:type="paragraph" w:customStyle="1" w:styleId="Daterightmargin">
    <w:name w:val="Date (right margin)"/>
    <w:basedOn w:val="Normal"/>
    <w:next w:val="Normal"/>
    <w:qFormat/>
    <w:rsid w:val="006D21E4"/>
    <w:pPr>
      <w:tabs>
        <w:tab w:val="right" w:pos="9360"/>
      </w:tabs>
      <w:ind w:left="7200"/>
    </w:pPr>
    <w:rPr>
      <w:rFonts w:eastAsia="Times New Roman"/>
      <w:sz w:val="23"/>
      <w:szCs w:val="20"/>
    </w:rPr>
  </w:style>
  <w:style w:type="table" w:styleId="TableGrid">
    <w:name w:val="Table Grid"/>
    <w:basedOn w:val="TableNormal"/>
    <w:rsid w:val="006A28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-EnteredText">
    <w:name w:val="Table - Entered Text"/>
    <w:basedOn w:val="Normal"/>
    <w:qFormat/>
    <w:rsid w:val="00554AA2"/>
    <w:pPr>
      <w:spacing w:before="0" w:after="0"/>
      <w:contextualSpacing/>
      <w:jc w:val="left"/>
    </w:pPr>
    <w:rPr>
      <w:color w:val="006600"/>
    </w:rPr>
  </w:style>
  <w:style w:type="paragraph" w:customStyle="1" w:styleId="SmallCaps">
    <w:name w:val="Small Caps"/>
    <w:basedOn w:val="Normal"/>
    <w:next w:val="Normal"/>
    <w:qFormat/>
    <w:rsid w:val="00554AA2"/>
    <w:pPr>
      <w:spacing w:before="240" w:after="0"/>
    </w:pPr>
    <w:rPr>
      <w:smallCaps/>
    </w:rPr>
  </w:style>
  <w:style w:type="paragraph" w:customStyle="1" w:styleId="Table-RegularText">
    <w:name w:val="Table - Regular Text"/>
    <w:basedOn w:val="Table-EnteredText"/>
    <w:qFormat/>
    <w:rsid w:val="00007FA5"/>
    <w:rPr>
      <w:color w:val="auto"/>
    </w:rPr>
  </w:style>
  <w:style w:type="table" w:customStyle="1" w:styleId="TableGrid1">
    <w:name w:val="Table Grid1"/>
    <w:basedOn w:val="TableNormal"/>
    <w:next w:val="TableGrid"/>
    <w:uiPriority w:val="59"/>
    <w:rsid w:val="00584AE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Bullets">
    <w:name w:val="Table Bullets"/>
    <w:basedOn w:val="BulletsLeftJustified"/>
    <w:qFormat/>
    <w:rsid w:val="00C43FD0"/>
    <w:pPr>
      <w:spacing w:before="0" w:after="0"/>
      <w:ind w:left="144" w:hanging="144"/>
      <w:jc w:val="left"/>
    </w:pPr>
  </w:style>
  <w:style w:type="paragraph" w:customStyle="1" w:styleId="Table-Subheading">
    <w:name w:val="Table - Subheading"/>
    <w:basedOn w:val="Normal"/>
    <w:qFormat/>
    <w:rsid w:val="00416D1A"/>
    <w:pPr>
      <w:spacing w:before="0" w:after="0"/>
      <w:contextualSpacing/>
      <w:jc w:val="left"/>
    </w:pPr>
    <w:rPr>
      <w:b/>
    </w:rPr>
  </w:style>
  <w:style w:type="paragraph" w:customStyle="1" w:styleId="Observations">
    <w:name w:val="Observations"/>
    <w:basedOn w:val="BulletsLeftJustified"/>
    <w:rsid w:val="00765BC6"/>
    <w:pPr>
      <w:numPr>
        <w:numId w:val="19"/>
      </w:numPr>
      <w:jc w:val="left"/>
    </w:pPr>
  </w:style>
  <w:style w:type="paragraph" w:customStyle="1" w:styleId="Areaoffocus">
    <w:name w:val="Area of focus"/>
    <w:basedOn w:val="Table-Subheading"/>
    <w:qFormat/>
    <w:rsid w:val="00E446C3"/>
  </w:style>
  <w:style w:type="paragraph" w:customStyle="1" w:styleId="Table-TextEntry">
    <w:name w:val="Table - Text Entry"/>
    <w:basedOn w:val="Normal"/>
    <w:qFormat/>
    <w:rsid w:val="00530730"/>
    <w:pPr>
      <w:spacing w:before="0" w:after="0"/>
      <w:contextualSpacing/>
      <w:jc w:val="left"/>
    </w:pPr>
    <w:rPr>
      <w:color w:val="002060"/>
      <w:sz w:val="22"/>
    </w:rPr>
  </w:style>
  <w:style w:type="paragraph" w:customStyle="1" w:styleId="Tabletext-thinrow">
    <w:name w:val="Table text - thin row"/>
    <w:basedOn w:val="Normal"/>
    <w:qFormat/>
    <w:rsid w:val="00530730"/>
    <w:pPr>
      <w:spacing w:before="0" w:after="0"/>
      <w:contextualSpacing/>
      <w:jc w:val="center"/>
    </w:pPr>
    <w:rPr>
      <w:sz w:val="22"/>
    </w:rPr>
  </w:style>
  <w:style w:type="paragraph" w:customStyle="1" w:styleId="Header-Degree">
    <w:name w:val="Header - Degree"/>
    <w:basedOn w:val="Header-OtherPages"/>
    <w:qFormat/>
    <w:rsid w:val="0084404C"/>
    <w:pPr>
      <w:tabs>
        <w:tab w:val="center" w:pos="5112"/>
      </w:tabs>
    </w:pPr>
    <w:rPr>
      <w:b/>
      <w:smallCaps/>
      <w:sz w:val="40"/>
    </w:rPr>
  </w:style>
  <w:style w:type="paragraph" w:customStyle="1" w:styleId="IndentedTableBullets">
    <w:name w:val="Indented Table Bullets"/>
    <w:basedOn w:val="TableBullets"/>
    <w:qFormat/>
    <w:rsid w:val="00461628"/>
    <w:pPr>
      <w:numPr>
        <w:numId w:val="20"/>
      </w:numPr>
      <w:ind w:left="576" w:hanging="216"/>
    </w:pPr>
  </w:style>
  <w:style w:type="paragraph" w:customStyle="1" w:styleId="Indentednumbers">
    <w:name w:val="Indented numbers"/>
    <w:basedOn w:val="123ListofNumbers"/>
    <w:qFormat/>
    <w:rsid w:val="00050D8D"/>
    <w:pPr>
      <w:numPr>
        <w:numId w:val="21"/>
      </w:numPr>
    </w:pPr>
  </w:style>
  <w:style w:type="paragraph" w:customStyle="1" w:styleId="Maintitle">
    <w:name w:val="Main title"/>
    <w:basedOn w:val="Normal"/>
    <w:qFormat/>
    <w:rsid w:val="001B4FEE"/>
    <w:pPr>
      <w:pBdr>
        <w:top w:val="single" w:sz="6" w:space="1" w:color="auto"/>
        <w:bottom w:val="single" w:sz="6" w:space="1" w:color="auto"/>
      </w:pBdr>
      <w:spacing w:before="0" w:after="0"/>
      <w:contextualSpacing/>
      <w:jc w:val="center"/>
    </w:pPr>
    <w:rPr>
      <w:smallCaps/>
      <w:sz w:val="28"/>
    </w:rPr>
  </w:style>
  <w:style w:type="paragraph" w:customStyle="1" w:styleId="Acknowledgementtext">
    <w:name w:val="Acknowledgement text"/>
    <w:basedOn w:val="Normal"/>
    <w:qFormat/>
    <w:rsid w:val="000D365A"/>
    <w:pPr>
      <w:spacing w:after="60"/>
    </w:pPr>
  </w:style>
  <w:style w:type="paragraph" w:customStyle="1" w:styleId="AcknowlegementTableText">
    <w:name w:val="Acknowlegement Table Text"/>
    <w:basedOn w:val="Acknowledgementtext"/>
    <w:qFormat/>
    <w:rsid w:val="00DE6FF3"/>
    <w:pPr>
      <w:spacing w:before="0" w:after="0"/>
      <w:jc w:val="left"/>
    </w:pPr>
  </w:style>
  <w:style w:type="paragraph" w:customStyle="1" w:styleId="Acknowledgementbullets">
    <w:name w:val="Acknowledgement bullets"/>
    <w:basedOn w:val="Acknowledgementtext"/>
    <w:qFormat/>
    <w:rsid w:val="003A3882"/>
    <w:pPr>
      <w:numPr>
        <w:numId w:val="22"/>
      </w:numPr>
      <w:spacing w:before="0"/>
      <w:ind w:left="288" w:hanging="288"/>
    </w:pPr>
    <w:rPr>
      <w:sz w:val="20"/>
    </w:rPr>
  </w:style>
  <w:style w:type="paragraph" w:customStyle="1" w:styleId="Header-UM">
    <w:name w:val="Header - UM"/>
    <w:basedOn w:val="Normal"/>
    <w:qFormat/>
    <w:rsid w:val="00343B7A"/>
    <w:pPr>
      <w:tabs>
        <w:tab w:val="left" w:pos="2880"/>
        <w:tab w:val="center" w:pos="4680"/>
        <w:tab w:val="left" w:pos="5760"/>
        <w:tab w:val="right" w:pos="10080"/>
      </w:tabs>
      <w:spacing w:before="0" w:after="0"/>
    </w:pPr>
    <w:rPr>
      <w:rFonts w:eastAsia="Times New Roman"/>
      <w:szCs w:val="20"/>
    </w:rPr>
  </w:style>
  <w:style w:type="paragraph" w:customStyle="1" w:styleId="Norm12pt">
    <w:name w:val="Norm 12 pt"/>
    <w:basedOn w:val="Normal"/>
    <w:link w:val="Norm12ptChar"/>
    <w:qFormat/>
    <w:rsid w:val="00B3089C"/>
  </w:style>
  <w:style w:type="paragraph" w:customStyle="1" w:styleId="Bullets12pt">
    <w:name w:val="Bullets 12 pt"/>
    <w:basedOn w:val="Norm12pt"/>
    <w:qFormat/>
    <w:rsid w:val="00232EEF"/>
    <w:pPr>
      <w:numPr>
        <w:numId w:val="25"/>
      </w:numPr>
      <w:ind w:left="216" w:hanging="216"/>
      <w:contextualSpacing/>
    </w:pPr>
  </w:style>
  <w:style w:type="character" w:customStyle="1" w:styleId="DropDownBox">
    <w:name w:val="Drop Down Box"/>
    <w:basedOn w:val="DefaultParagraphFont"/>
    <w:uiPriority w:val="1"/>
    <w:rsid w:val="00605099"/>
    <w:rPr>
      <w:bdr w:val="single" w:sz="4" w:space="0" w:color="auto"/>
      <w:shd w:val="clear" w:color="auto" w:fill="FFFF99"/>
    </w:rPr>
  </w:style>
  <w:style w:type="character" w:customStyle="1" w:styleId="DropDownBox14ptDarkBlueBorderNoborder">
    <w:name w:val="Drop Down Box + 14 pt Dark Blue Border (No border)"/>
    <w:basedOn w:val="DropDownBox"/>
    <w:rsid w:val="00605099"/>
    <w:rPr>
      <w:color w:val="002060"/>
      <w:sz w:val="28"/>
      <w:bdr w:val="none" w:sz="0" w:space="0" w:color="auto"/>
      <w:shd w:val="clear" w:color="auto" w:fill="FFFF99"/>
    </w:rPr>
  </w:style>
  <w:style w:type="paragraph" w:customStyle="1" w:styleId="Tablecellsmain">
    <w:name w:val="Table cells (main)"/>
    <w:link w:val="TablecellsmainChar"/>
    <w:qFormat/>
    <w:rsid w:val="00AD2937"/>
    <w:pPr>
      <w:suppressAutoHyphens/>
      <w:autoSpaceDN w:val="0"/>
      <w:textAlignment w:val="baseline"/>
    </w:pPr>
    <w:rPr>
      <w:rFonts w:ascii="Garamond" w:eastAsia="Times New Roman" w:hAnsi="Garamond"/>
      <w:kern w:val="3"/>
      <w:sz w:val="22"/>
      <w:lang w:val="ru-RU"/>
    </w:rPr>
  </w:style>
  <w:style w:type="character" w:customStyle="1" w:styleId="EntryBox">
    <w:name w:val="Entry Box"/>
    <w:basedOn w:val="DefaultParagraphFont"/>
    <w:uiPriority w:val="1"/>
    <w:qFormat/>
    <w:rsid w:val="00AD2937"/>
    <w:rPr>
      <w:rFonts w:ascii="Garamond" w:hAnsi="Garamond"/>
      <w:b/>
      <w:color w:val="002060"/>
    </w:rPr>
  </w:style>
  <w:style w:type="character" w:customStyle="1" w:styleId="TablecellsmainChar">
    <w:name w:val="Table cells (main) Char"/>
    <w:basedOn w:val="DefaultParagraphFont"/>
    <w:link w:val="Tablecellsmain"/>
    <w:rsid w:val="00AD2937"/>
    <w:rPr>
      <w:rFonts w:ascii="Garamond" w:eastAsia="Times New Roman" w:hAnsi="Garamond"/>
      <w:kern w:val="3"/>
      <w:sz w:val="22"/>
      <w:lang w:val="ru-RU"/>
    </w:rPr>
  </w:style>
  <w:style w:type="paragraph" w:customStyle="1" w:styleId="Requirement">
    <w:name w:val="Requirement"/>
    <w:basedOn w:val="ListParagraph"/>
    <w:link w:val="RequirementChar"/>
    <w:qFormat/>
    <w:rsid w:val="00212D1E"/>
    <w:pPr>
      <w:numPr>
        <w:numId w:val="2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12D1E"/>
    <w:rPr>
      <w:sz w:val="21"/>
    </w:rPr>
  </w:style>
  <w:style w:type="character" w:customStyle="1" w:styleId="RequirementChar">
    <w:name w:val="Requirement Char"/>
    <w:basedOn w:val="ListParagraphChar"/>
    <w:link w:val="Requirement"/>
    <w:rsid w:val="00212D1E"/>
    <w:rPr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56D4"/>
    <w:rPr>
      <w:color w:val="605E5C"/>
      <w:shd w:val="clear" w:color="auto" w:fill="E1DFDD"/>
    </w:rPr>
  </w:style>
  <w:style w:type="paragraph" w:customStyle="1" w:styleId="Steps">
    <w:name w:val="Steps"/>
    <w:basedOn w:val="Norm12pt"/>
    <w:link w:val="StepsChar"/>
    <w:qFormat/>
    <w:rsid w:val="00491DEC"/>
    <w:pPr>
      <w:numPr>
        <w:numId w:val="28"/>
      </w:numPr>
    </w:pPr>
  </w:style>
  <w:style w:type="character" w:customStyle="1" w:styleId="Norm12ptChar">
    <w:name w:val="Norm 12 pt Char"/>
    <w:basedOn w:val="DefaultParagraphFont"/>
    <w:link w:val="Norm12pt"/>
    <w:rsid w:val="00055A3A"/>
  </w:style>
  <w:style w:type="character" w:customStyle="1" w:styleId="StepsChar">
    <w:name w:val="Steps Char"/>
    <w:basedOn w:val="Norm12ptChar"/>
    <w:link w:val="Steps"/>
    <w:rsid w:val="00491DEC"/>
  </w:style>
  <w:style w:type="paragraph" w:customStyle="1" w:styleId="RegularBullets">
    <w:name w:val="Regular Bullets"/>
    <w:basedOn w:val="BulletsLeftJustified"/>
    <w:link w:val="RegularBulletsChar"/>
    <w:qFormat/>
    <w:rsid w:val="00C91BB9"/>
  </w:style>
  <w:style w:type="character" w:customStyle="1" w:styleId="BulletsChar">
    <w:name w:val="Bullets Char"/>
    <w:basedOn w:val="DefaultParagraphFont"/>
    <w:link w:val="Bullets"/>
    <w:rsid w:val="00C91BB9"/>
    <w:rPr>
      <w:sz w:val="21"/>
    </w:rPr>
  </w:style>
  <w:style w:type="character" w:customStyle="1" w:styleId="BulletsLeftJustifiedChar">
    <w:name w:val="Bullets (Left Justified) Char"/>
    <w:basedOn w:val="BulletsChar"/>
    <w:link w:val="BulletsLeftJustified"/>
    <w:rsid w:val="00C91BB9"/>
    <w:rPr>
      <w:sz w:val="21"/>
    </w:rPr>
  </w:style>
  <w:style w:type="character" w:customStyle="1" w:styleId="RegularBulletsChar">
    <w:name w:val="Regular Bullets Char"/>
    <w:basedOn w:val="BulletsLeftJustifiedChar"/>
    <w:link w:val="RegularBullets"/>
    <w:rsid w:val="00C91BB9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50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bulletin.miami.edu/courses-az/" TargetMode="External"/><Relationship Id="rId18" Type="http://schemas.openxmlformats.org/officeDocument/2006/relationships/image" Target="media/image3.png"/><Relationship Id="rId26" Type="http://schemas.openxmlformats.org/officeDocument/2006/relationships/header" Target="header1.xml"/><Relationship Id="rId39" Type="http://schemas.openxmlformats.org/officeDocument/2006/relationships/header" Target="header10.xml"/><Relationship Id="rId21" Type="http://schemas.openxmlformats.org/officeDocument/2006/relationships/hyperlink" Target="http://grad.miami.edu/graduate-education/graduate-faculty/index.html" TargetMode="External"/><Relationship Id="rId34" Type="http://schemas.openxmlformats.org/officeDocument/2006/relationships/header" Target="header6.xml"/><Relationship Id="rId42" Type="http://schemas.openxmlformats.org/officeDocument/2006/relationships/image" Target="media/image10.png"/><Relationship Id="rId47" Type="http://schemas.openxmlformats.org/officeDocument/2006/relationships/header" Target="header14.xml"/><Relationship Id="rId50" Type="http://schemas.openxmlformats.org/officeDocument/2006/relationships/header" Target="header16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cae.coe.miami.edu/graduate/index.html" TargetMode="External"/><Relationship Id="rId29" Type="http://schemas.openxmlformats.org/officeDocument/2006/relationships/footer" Target="footer2.xml"/><Relationship Id="rId11" Type="http://schemas.openxmlformats.org/officeDocument/2006/relationships/hyperlink" Target="https://cae.coe.miami.edu/graduate/index.html" TargetMode="External"/><Relationship Id="rId24" Type="http://schemas.openxmlformats.org/officeDocument/2006/relationships/image" Target="media/image4.png"/><Relationship Id="rId32" Type="http://schemas.openxmlformats.org/officeDocument/2006/relationships/header" Target="header5.xml"/><Relationship Id="rId37" Type="http://schemas.openxmlformats.org/officeDocument/2006/relationships/image" Target="media/image8.png"/><Relationship Id="rId40" Type="http://schemas.openxmlformats.org/officeDocument/2006/relationships/header" Target="header11.xml"/><Relationship Id="rId45" Type="http://schemas.openxmlformats.org/officeDocument/2006/relationships/header" Target="header12.xml"/><Relationship Id="rId53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hyperlink" Target="http://bulletin.miami.edu/courses-az/cae/" TargetMode="External"/><Relationship Id="rId19" Type="http://schemas.openxmlformats.org/officeDocument/2006/relationships/hyperlink" Target="https://canelink.miami.edu" TargetMode="External"/><Relationship Id="rId31" Type="http://schemas.openxmlformats.org/officeDocument/2006/relationships/header" Target="header4.xml"/><Relationship Id="rId44" Type="http://schemas.openxmlformats.org/officeDocument/2006/relationships/image" Target="media/image12.png"/><Relationship Id="rId52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grad.miami.edu/graduate-education/graduate-faculty/index.html" TargetMode="External"/><Relationship Id="rId14" Type="http://schemas.openxmlformats.org/officeDocument/2006/relationships/hyperlink" Target="https://cae.coe.miami.edu/graduate/index.html" TargetMode="External"/><Relationship Id="rId22" Type="http://schemas.openxmlformats.org/officeDocument/2006/relationships/hyperlink" Target="https://cae.coe.miami.edu/graduate/index.html" TargetMode="External"/><Relationship Id="rId27" Type="http://schemas.openxmlformats.org/officeDocument/2006/relationships/footer" Target="footer1.xml"/><Relationship Id="rId30" Type="http://schemas.openxmlformats.org/officeDocument/2006/relationships/header" Target="header3.xml"/><Relationship Id="rId35" Type="http://schemas.openxmlformats.org/officeDocument/2006/relationships/header" Target="header7.xml"/><Relationship Id="rId43" Type="http://schemas.openxmlformats.org/officeDocument/2006/relationships/image" Target="media/image11.png"/><Relationship Id="rId48" Type="http://schemas.openxmlformats.org/officeDocument/2006/relationships/image" Target="media/image13.png"/><Relationship Id="rId8" Type="http://schemas.openxmlformats.org/officeDocument/2006/relationships/endnotes" Target="endnotes.xml"/><Relationship Id="rId51" Type="http://schemas.openxmlformats.org/officeDocument/2006/relationships/header" Target="header17.xml"/><Relationship Id="rId3" Type="http://schemas.openxmlformats.org/officeDocument/2006/relationships/numbering" Target="numbering.xml"/><Relationship Id="rId12" Type="http://schemas.openxmlformats.org/officeDocument/2006/relationships/image" Target="media/image1.emf"/><Relationship Id="rId17" Type="http://schemas.openxmlformats.org/officeDocument/2006/relationships/image" Target="media/image2.png"/><Relationship Id="rId25" Type="http://schemas.openxmlformats.org/officeDocument/2006/relationships/hyperlink" Target="mailto:jwgiancaspro@miami.edu?subject=Program%20of%20Study%20-%20ready%20for%20review" TargetMode="External"/><Relationship Id="rId33" Type="http://schemas.openxmlformats.org/officeDocument/2006/relationships/image" Target="media/image7.png"/><Relationship Id="rId38" Type="http://schemas.openxmlformats.org/officeDocument/2006/relationships/header" Target="header9.xml"/><Relationship Id="rId46" Type="http://schemas.openxmlformats.org/officeDocument/2006/relationships/header" Target="header13.xml"/><Relationship Id="rId20" Type="http://schemas.openxmlformats.org/officeDocument/2006/relationships/hyperlink" Target="https://canelink.miami.edu" TargetMode="External"/><Relationship Id="rId41" Type="http://schemas.openxmlformats.org/officeDocument/2006/relationships/image" Target="media/image9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cae.coe.miami.edu/graduate/index.html" TargetMode="External"/><Relationship Id="rId23" Type="http://schemas.openxmlformats.org/officeDocument/2006/relationships/hyperlink" Target="mailto:jwgiancaspro@miami.edu?subject=Program%20of%20Study%20-%20ready%20for%20review" TargetMode="External"/><Relationship Id="rId28" Type="http://schemas.openxmlformats.org/officeDocument/2006/relationships/header" Target="header2.xml"/><Relationship Id="rId36" Type="http://schemas.openxmlformats.org/officeDocument/2006/relationships/header" Target="header8.xml"/><Relationship Id="rId49" Type="http://schemas.openxmlformats.org/officeDocument/2006/relationships/header" Target="header15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wmf"/><Relationship Id="rId1" Type="http://schemas.openxmlformats.org/officeDocument/2006/relationships/image" Target="media/image5.wmf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6.wmf"/><Relationship Id="rId1" Type="http://schemas.openxmlformats.org/officeDocument/2006/relationships/image" Target="media/image5.wmf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6.wmf"/><Relationship Id="rId1" Type="http://schemas.openxmlformats.org/officeDocument/2006/relationships/image" Target="media/image5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9AB91-FA83-4E32-A31C-C6B32CEC7166}"/>
      </w:docPartPr>
      <w:docPartBody>
        <w:p w:rsidR="00006B96" w:rsidRDefault="00200866"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480F2C92DE54A2297FD3FD63C215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A007E-F28F-4E11-A70A-EAAC5CD3C964}"/>
      </w:docPartPr>
      <w:docPartBody>
        <w:p w:rsidR="00006B96" w:rsidRDefault="00200866" w:rsidP="00200866">
          <w:pPr>
            <w:pStyle w:val="9480F2C92DE54A2297FD3FD63C21589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8473253CE2D4712808E30707BCE0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1F834-58D4-4AD5-BDAD-7A5F358785F8}"/>
      </w:docPartPr>
      <w:docPartBody>
        <w:p w:rsidR="00006B96" w:rsidRDefault="00200866" w:rsidP="00200866">
          <w:pPr>
            <w:pStyle w:val="F8473253CE2D4712808E30707BCE039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7BA0A958E704054918948EFBC2BC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1179B-BAAA-4C43-9525-6ACB2B104411}"/>
      </w:docPartPr>
      <w:docPartBody>
        <w:p w:rsidR="00006B96" w:rsidRDefault="00200866" w:rsidP="00200866">
          <w:pPr>
            <w:pStyle w:val="C7BA0A958E704054918948EFBC2BC6E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CE27B6CB16845FFA7D0EDF06E057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A65F7-4950-43E2-A868-449DE41B88BB}"/>
      </w:docPartPr>
      <w:docPartBody>
        <w:p w:rsidR="00006B96" w:rsidRDefault="00200866" w:rsidP="00200866">
          <w:pPr>
            <w:pStyle w:val="6CE27B6CB16845FFA7D0EDF06E05704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C80296F58EA4B3CA7B3D0E8880A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08327-D6AD-4684-9DFA-3CF4514BB3EF}"/>
      </w:docPartPr>
      <w:docPartBody>
        <w:p w:rsidR="00006B96" w:rsidRDefault="00200866" w:rsidP="00200866">
          <w:pPr>
            <w:pStyle w:val="CC80296F58EA4B3CA7B3D0E8880A5D09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30BEE564E2C74AF2AD45B67ABB722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91F93-6164-4B87-A5C1-29D7C41D4CE2}"/>
      </w:docPartPr>
      <w:docPartBody>
        <w:p w:rsidR="00987BC7" w:rsidRDefault="00987BC7" w:rsidP="00987BC7">
          <w:pPr>
            <w:pStyle w:val="30BEE564E2C74AF2AD45B67ABB72238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3BD259B4320452E8CFED3719D52A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5C47F-CA2F-4971-8252-8C69266EE6B4}"/>
      </w:docPartPr>
      <w:docPartBody>
        <w:p w:rsidR="00987BC7" w:rsidRDefault="00987BC7" w:rsidP="00987BC7">
          <w:pPr>
            <w:pStyle w:val="73BD259B4320452E8CFED3719D52A07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64F4D91AC84439399171FFB88978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D2254-719C-496B-BE98-A31EFEB7400A}"/>
      </w:docPartPr>
      <w:docPartBody>
        <w:p w:rsidR="00987BC7" w:rsidRDefault="00987BC7" w:rsidP="00987BC7">
          <w:pPr>
            <w:pStyle w:val="064F4D91AC84439399171FFB8897858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A9DC4D91597341368C1959F363FBB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A3F90-94F5-498F-BF0D-447C0EEB1A0B}"/>
      </w:docPartPr>
      <w:docPartBody>
        <w:p w:rsidR="00987BC7" w:rsidRDefault="00987BC7" w:rsidP="00987BC7">
          <w:pPr>
            <w:pStyle w:val="A9DC4D91597341368C1959F363FBBFE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524DDCE738A424C9FDA0F7AB30ED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3BDB9-D8F0-4797-8E36-85E3764C9B9D}"/>
      </w:docPartPr>
      <w:docPartBody>
        <w:p w:rsidR="00987BC7" w:rsidRDefault="00987BC7" w:rsidP="00987BC7">
          <w:pPr>
            <w:pStyle w:val="E524DDCE738A424C9FDA0F7AB30ED1A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F85EB7F34604C2191F0B439AC114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F5E73-D65F-42EF-AF1A-B037C26C8E5B}"/>
      </w:docPartPr>
      <w:docPartBody>
        <w:p w:rsidR="00987BC7" w:rsidRDefault="00987BC7" w:rsidP="00987BC7">
          <w:pPr>
            <w:pStyle w:val="CF85EB7F34604C2191F0B439AC114D9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934A93494E34E029788E96912B11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BC43A-A125-4FA2-B26F-3ACB34630EF1}"/>
      </w:docPartPr>
      <w:docPartBody>
        <w:p w:rsidR="00987BC7" w:rsidRDefault="00987BC7" w:rsidP="00987BC7">
          <w:pPr>
            <w:pStyle w:val="D934A93494E34E029788E96912B11205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D6E4AB89B9948A48FBE8E305BCC6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1695F-E1EE-48A8-9EC3-5F2F3850AD13}"/>
      </w:docPartPr>
      <w:docPartBody>
        <w:p w:rsidR="00987BC7" w:rsidRDefault="00987BC7" w:rsidP="00987BC7">
          <w:pPr>
            <w:pStyle w:val="8D6E4AB89B9948A48FBE8E305BCC68D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46A30558A764FEBBC0A560B6479B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0EEB6-6754-4D7A-B8A4-D08507C6D822}"/>
      </w:docPartPr>
      <w:docPartBody>
        <w:p w:rsidR="00987BC7" w:rsidRDefault="00987BC7" w:rsidP="00987BC7">
          <w:pPr>
            <w:pStyle w:val="846A30558A764FEBBC0A560B6479B45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6F31709CD574AA28D8E619E195F7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DE8EE-9444-4D5B-AC7F-4E68B0BB83A4}"/>
      </w:docPartPr>
      <w:docPartBody>
        <w:p w:rsidR="00987BC7" w:rsidRDefault="00987BC7" w:rsidP="00987BC7">
          <w:pPr>
            <w:pStyle w:val="36F31709CD574AA28D8E619E195F725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240C170E10E412BABDAAF8D684C4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EA6A8-3052-40EA-A4EC-0CDF9B8DFB4D}"/>
      </w:docPartPr>
      <w:docPartBody>
        <w:p w:rsidR="00987BC7" w:rsidRDefault="00987BC7" w:rsidP="00987BC7">
          <w:pPr>
            <w:pStyle w:val="6240C170E10E412BABDAAF8D684C4B4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4BB4312692640BBA78DACA5EA41A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8DCF9-8325-4202-B5BE-BC6432BB1F30}"/>
      </w:docPartPr>
      <w:docPartBody>
        <w:p w:rsidR="00987BC7" w:rsidRDefault="00987BC7" w:rsidP="00987BC7">
          <w:pPr>
            <w:pStyle w:val="04BB4312692640BBA78DACA5EA41AE5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0E88D6BCC6A4F7CB68E6F5CB433E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01A6B-554C-4766-AA8F-A7295B351255}"/>
      </w:docPartPr>
      <w:docPartBody>
        <w:p w:rsidR="00987BC7" w:rsidRDefault="00987BC7" w:rsidP="00987BC7">
          <w:pPr>
            <w:pStyle w:val="90E88D6BCC6A4F7CB68E6F5CB433ECA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BF6BB13074548659BE5EE325DFC1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286DF-364B-4428-8337-D23B901B7B57}"/>
      </w:docPartPr>
      <w:docPartBody>
        <w:p w:rsidR="00987BC7" w:rsidRDefault="00987BC7" w:rsidP="00987BC7">
          <w:pPr>
            <w:pStyle w:val="6BF6BB13074548659BE5EE325DFC1346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E4EDA6DE63324AA281A666C9B28E0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43FDA-64B8-4A5D-8127-35D5F951DEDF}"/>
      </w:docPartPr>
      <w:docPartBody>
        <w:p w:rsidR="00987BC7" w:rsidRDefault="00987BC7" w:rsidP="00987BC7">
          <w:pPr>
            <w:pStyle w:val="E4EDA6DE63324AA281A666C9B28E086B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859416A349A84071858D59280E3C0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FDFD9-7810-4378-96EC-E7A0E533B5FC}"/>
      </w:docPartPr>
      <w:docPartBody>
        <w:p w:rsidR="00987BC7" w:rsidRDefault="00987BC7" w:rsidP="00987BC7">
          <w:pPr>
            <w:pStyle w:val="859416A349A84071858D59280E3C0FEF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CF0B84406BC64E819937862D8E715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E989A-2B32-4D82-AF12-2401DF8D1FE0}"/>
      </w:docPartPr>
      <w:docPartBody>
        <w:p w:rsidR="00987BC7" w:rsidRDefault="00987BC7" w:rsidP="00987BC7">
          <w:pPr>
            <w:pStyle w:val="CF0B84406BC64E819937862D8E715A3A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1569E13864B541B3B49B841C86F60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FA3E4-E261-4880-ABB0-57967240CDF5}"/>
      </w:docPartPr>
      <w:docPartBody>
        <w:p w:rsidR="00987BC7" w:rsidRDefault="00987BC7" w:rsidP="00987BC7">
          <w:pPr>
            <w:pStyle w:val="1569E13864B541B3B49B841C86F60215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13985658D60421AB58F2A62DD0234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1859E-62A9-4F36-8F57-9C674BC24AD1}"/>
      </w:docPartPr>
      <w:docPartBody>
        <w:p w:rsidR="00987BC7" w:rsidRDefault="00987BC7" w:rsidP="00987BC7">
          <w:pPr>
            <w:pStyle w:val="013985658D60421AB58F2A62DD02349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CFEF1F8C4274F66BEE23ECD18CB6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67221-6F34-438D-A1FF-4C5CF0867842}"/>
      </w:docPartPr>
      <w:docPartBody>
        <w:p w:rsidR="00987BC7" w:rsidRDefault="00987BC7" w:rsidP="00987BC7">
          <w:pPr>
            <w:pStyle w:val="FCFEF1F8C4274F66BEE23ECD18CB6F7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3C21B2F25334AD884DEB35D332B3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6A7F2-28A9-4F16-8F30-2E1A7F942115}"/>
      </w:docPartPr>
      <w:docPartBody>
        <w:p w:rsidR="00987BC7" w:rsidRDefault="00987BC7" w:rsidP="00987BC7">
          <w:pPr>
            <w:pStyle w:val="23C21B2F25334AD884DEB35D332B3C6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56F2B1FA84E42E480429CB581BEE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A2D37-D23F-4E03-AA5E-D65223739259}"/>
      </w:docPartPr>
      <w:docPartBody>
        <w:p w:rsidR="00987BC7" w:rsidRDefault="00987BC7" w:rsidP="00987BC7">
          <w:pPr>
            <w:pStyle w:val="D56F2B1FA84E42E480429CB581BEE95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2671B30B68F4925A7E56370DCE76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D651C-783C-479A-A422-616CB04E84D6}"/>
      </w:docPartPr>
      <w:docPartBody>
        <w:p w:rsidR="00987BC7" w:rsidRDefault="00987BC7" w:rsidP="00987BC7">
          <w:pPr>
            <w:pStyle w:val="C2671B30B68F4925A7E56370DCE76C9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86659341B8241CC864E5103E7A73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D7FD3-DDDE-4F41-BF29-5E4B6C18006E}"/>
      </w:docPartPr>
      <w:docPartBody>
        <w:p w:rsidR="00987BC7" w:rsidRDefault="00987BC7" w:rsidP="00987BC7">
          <w:pPr>
            <w:pStyle w:val="686659341B8241CC864E5103E7A735B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FFFEE4E3B8C4A0FAC6C45539E882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F7B7C-4DC2-4219-A071-897853A6DB83}"/>
      </w:docPartPr>
      <w:docPartBody>
        <w:p w:rsidR="00987BC7" w:rsidRDefault="00987BC7" w:rsidP="00987BC7">
          <w:pPr>
            <w:pStyle w:val="FFFFEE4E3B8C4A0FAC6C45539E88299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A08708684334D0682726DE03B69B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6CD62-DA85-4C5E-93E5-F541C47BB109}"/>
      </w:docPartPr>
      <w:docPartBody>
        <w:p w:rsidR="00987BC7" w:rsidRDefault="00987BC7" w:rsidP="00987BC7">
          <w:pPr>
            <w:pStyle w:val="FA08708684334D0682726DE03B69B27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3A3F6E9953F449D9E3F3959CDFFA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BA9A1-A36A-4CEF-BEBC-74FF6F1AD644}"/>
      </w:docPartPr>
      <w:docPartBody>
        <w:p w:rsidR="00987BC7" w:rsidRDefault="00987BC7" w:rsidP="00987BC7">
          <w:pPr>
            <w:pStyle w:val="83A3F6E9953F449D9E3F3959CDFFAA3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4F260F44D67486F95D901668B8A8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ADAF9-B35D-458F-B9DC-97F2759DF32E}"/>
      </w:docPartPr>
      <w:docPartBody>
        <w:p w:rsidR="00987BC7" w:rsidRDefault="00987BC7" w:rsidP="00987BC7">
          <w:pPr>
            <w:pStyle w:val="D4F260F44D67486F95D901668B8A818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CE47DEADEB64A39A8058E4A2F94E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666D9-E697-4DF9-8A1B-01B5D5D132DB}"/>
      </w:docPartPr>
      <w:docPartBody>
        <w:p w:rsidR="00987BC7" w:rsidRDefault="00987BC7" w:rsidP="00987BC7">
          <w:pPr>
            <w:pStyle w:val="8CE47DEADEB64A39A8058E4A2F94EDC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1509FE3C8D74C0CA77F2116A7FB6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F6F9C-3461-40AD-BE16-A82D7296625B}"/>
      </w:docPartPr>
      <w:docPartBody>
        <w:p w:rsidR="00987BC7" w:rsidRDefault="00987BC7" w:rsidP="00987BC7">
          <w:pPr>
            <w:pStyle w:val="61509FE3C8D74C0CA77F2116A7FB663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99F765012864925916FF4B9D2DBF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5439E-DDE1-41C8-8C8B-40B7F5BCD6DE}"/>
      </w:docPartPr>
      <w:docPartBody>
        <w:p w:rsidR="00987BC7" w:rsidRDefault="00987BC7" w:rsidP="00987BC7">
          <w:pPr>
            <w:pStyle w:val="F99F765012864925916FF4B9D2DBF24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A1C817B50B5C402E88E6CC7CA4A50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4EDED-BF47-4B45-B7C2-836FFA24C8A2}"/>
      </w:docPartPr>
      <w:docPartBody>
        <w:p w:rsidR="00987BC7" w:rsidRDefault="00987BC7" w:rsidP="00987BC7">
          <w:pPr>
            <w:pStyle w:val="A1C817B50B5C402E88E6CC7CA4A502BE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61942BE7B754418BD899CB554B59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1D40E-605E-4E1C-AE59-3CE4C3EBB3FC}"/>
      </w:docPartPr>
      <w:docPartBody>
        <w:p w:rsidR="00987BC7" w:rsidRDefault="00987BC7" w:rsidP="00987BC7">
          <w:pPr>
            <w:pStyle w:val="961942BE7B754418BD899CB554B59CB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1F23244460547979A6BE1CFA8C9E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7BCBC-648C-4FBC-AF25-AFB676281449}"/>
      </w:docPartPr>
      <w:docPartBody>
        <w:p w:rsidR="00987BC7" w:rsidRDefault="00987BC7" w:rsidP="00987BC7">
          <w:pPr>
            <w:pStyle w:val="51F23244460547979A6BE1CFA8C9E66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C2978FDFF564C73AFD1B8C24B571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15633-A356-4460-A0C6-EE33A3537EC2}"/>
      </w:docPartPr>
      <w:docPartBody>
        <w:p w:rsidR="00987BC7" w:rsidRDefault="00987BC7" w:rsidP="00987BC7">
          <w:pPr>
            <w:pStyle w:val="6C2978FDFF564C73AFD1B8C24B57188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D937FE78E3944EF864D06E95E8CE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52862-DB02-461A-B72A-2C5D760D934C}"/>
      </w:docPartPr>
      <w:docPartBody>
        <w:p w:rsidR="00987BC7" w:rsidRDefault="00987BC7" w:rsidP="00987BC7">
          <w:pPr>
            <w:pStyle w:val="ED937FE78E3944EF864D06E95E8CE672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049083CCD4564E8DBC4D1021BCA7E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D5622-209A-4837-BD6C-B381D5AEB80A}"/>
      </w:docPartPr>
      <w:docPartBody>
        <w:p w:rsidR="00987BC7" w:rsidRDefault="00987BC7" w:rsidP="00987BC7">
          <w:pPr>
            <w:pStyle w:val="049083CCD4564E8DBC4D1021BCA7EB18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962BC97E1931434688BD243F23F6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7D514-829C-4263-BA7D-4249D2D0562A}"/>
      </w:docPartPr>
      <w:docPartBody>
        <w:p w:rsidR="00987BC7" w:rsidRDefault="00987BC7" w:rsidP="00987BC7">
          <w:pPr>
            <w:pStyle w:val="962BC97E1931434688BD243F23F6595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07E0B462B09E4440A6E3C9562700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8EDD9-DF0B-43B8-BF08-EFD405A8A9D7}"/>
      </w:docPartPr>
      <w:docPartBody>
        <w:p w:rsidR="00987BC7" w:rsidRDefault="00987BC7" w:rsidP="00987BC7">
          <w:pPr>
            <w:pStyle w:val="07E0B462B09E4440A6E3C9562700876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6B3B0B5BB2A4440AFA6BDC135A79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CF63C-118A-4E66-B50D-B5874539706E}"/>
      </w:docPartPr>
      <w:docPartBody>
        <w:p w:rsidR="00987BC7" w:rsidRDefault="00987BC7" w:rsidP="00987BC7">
          <w:pPr>
            <w:pStyle w:val="C6B3B0B5BB2A4440AFA6BDC135A79EB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839AFB1A2294BD490C3609A2DC78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2E548-1D84-47AD-B3EF-0BF9C93782B3}"/>
      </w:docPartPr>
      <w:docPartBody>
        <w:p w:rsidR="00987BC7" w:rsidRDefault="00987BC7" w:rsidP="00987BC7">
          <w:pPr>
            <w:pStyle w:val="6839AFB1A2294BD490C3609A2DC78B6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AD1C9504626B4CAFB03F8087A916A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A3725-DA0C-4F2E-88B5-F9FCF3C3A2DB}"/>
      </w:docPartPr>
      <w:docPartBody>
        <w:p w:rsidR="00987BC7" w:rsidRDefault="00987BC7" w:rsidP="00987BC7">
          <w:pPr>
            <w:pStyle w:val="AD1C9504626B4CAFB03F8087A916AA4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B81126F64634F8C88EAAEF3EADD5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FD2D2-3152-41E5-9D41-F42B224BE98A}"/>
      </w:docPartPr>
      <w:docPartBody>
        <w:p w:rsidR="00987BC7" w:rsidRDefault="00987BC7" w:rsidP="00987BC7">
          <w:pPr>
            <w:pStyle w:val="9B81126F64634F8C88EAAEF3EADD5FB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3E590B2981949709BED6B2337947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4347C-7E00-4849-BBBD-4CB6341EA3A3}"/>
      </w:docPartPr>
      <w:docPartBody>
        <w:p w:rsidR="00987BC7" w:rsidRDefault="00987BC7" w:rsidP="00987BC7">
          <w:pPr>
            <w:pStyle w:val="33E590B2981949709BED6B23379476A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44AEDC2143744EFA4416F1FE610F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9CD7B-94EA-4699-8206-6E4CC161A628}"/>
      </w:docPartPr>
      <w:docPartBody>
        <w:p w:rsidR="00987BC7" w:rsidRDefault="00987BC7" w:rsidP="00987BC7">
          <w:pPr>
            <w:pStyle w:val="344AEDC2143744EFA4416F1FE610FAC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6318C4265F148F78E55A74F74F06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46C12-627C-44A3-93A6-BB0447E3525B}"/>
      </w:docPartPr>
      <w:docPartBody>
        <w:p w:rsidR="00987BC7" w:rsidRDefault="00987BC7" w:rsidP="00987BC7">
          <w:pPr>
            <w:pStyle w:val="76318C4265F148F78E55A74F74F067A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973500773C14D358DF0A2D8AD605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945C3-5DB6-40BC-B5FF-3090F1A644A7}"/>
      </w:docPartPr>
      <w:docPartBody>
        <w:p w:rsidR="00987BC7" w:rsidRDefault="00987BC7" w:rsidP="00987BC7">
          <w:pPr>
            <w:pStyle w:val="3973500773C14D358DF0A2D8AD605B4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94187BC63A54E49836E8EB6A5130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201D3-122F-4E48-BD68-6053DD7D2541}"/>
      </w:docPartPr>
      <w:docPartBody>
        <w:p w:rsidR="00987BC7" w:rsidRDefault="00987BC7" w:rsidP="00987BC7">
          <w:pPr>
            <w:pStyle w:val="394187BC63A54E49836E8EB6A513013A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1096C51B018B4310B6546C4EFB8B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6610C-27F7-488D-8E14-5F2EFB49C94C}"/>
      </w:docPartPr>
      <w:docPartBody>
        <w:p w:rsidR="00987BC7" w:rsidRDefault="00987BC7" w:rsidP="00987BC7">
          <w:pPr>
            <w:pStyle w:val="1096C51B018B4310B6546C4EFB8B3F35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8705CC8784074E83A5448C2D54364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02A90-BA95-497B-AFB0-34A4498E39E1}"/>
      </w:docPartPr>
      <w:docPartBody>
        <w:p w:rsidR="00987BC7" w:rsidRDefault="00987BC7" w:rsidP="00987BC7">
          <w:pPr>
            <w:pStyle w:val="8705CC8784074E83A5448C2D54364DF9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CFB57D1C50A044758124718A51DB4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283ED-3F4F-49D5-B5C9-A8E9890ED2D0}"/>
      </w:docPartPr>
      <w:docPartBody>
        <w:p w:rsidR="00987BC7" w:rsidRDefault="00987BC7" w:rsidP="00987BC7">
          <w:pPr>
            <w:pStyle w:val="CFB57D1C50A044758124718A51DB48D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EE9CF4424BB4AE785A99AD912CE6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0E546-F96F-4804-98A2-2A771B6C973B}"/>
      </w:docPartPr>
      <w:docPartBody>
        <w:p w:rsidR="00987BC7" w:rsidRDefault="00987BC7" w:rsidP="00987BC7">
          <w:pPr>
            <w:pStyle w:val="1EE9CF4424BB4AE785A99AD912CE6F7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49534E9F0704E728ABFEB1F28941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C29E1-DD46-4EEB-8970-18585F3CEC10}"/>
      </w:docPartPr>
      <w:docPartBody>
        <w:p w:rsidR="00987BC7" w:rsidRDefault="00987BC7" w:rsidP="00987BC7">
          <w:pPr>
            <w:pStyle w:val="849534E9F0704E728ABFEB1F2894143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1C405C1BAE64EC4AB1C474529AEA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B1092-D06C-401B-A4EA-E6F08DC74CBD}"/>
      </w:docPartPr>
      <w:docPartBody>
        <w:p w:rsidR="00987BC7" w:rsidRDefault="00987BC7" w:rsidP="00987BC7">
          <w:pPr>
            <w:pStyle w:val="D1C405C1BAE64EC4AB1C474529AEA4D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A99B4148F6634EDBAF3887C70CFB9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FDD7F-DE2E-4623-8A2E-43EFDC31CB42}"/>
      </w:docPartPr>
      <w:docPartBody>
        <w:p w:rsidR="00987BC7" w:rsidRDefault="00987BC7" w:rsidP="00987BC7">
          <w:pPr>
            <w:pStyle w:val="A99B4148F6634EDBAF3887C70CFB9A5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FB32B07D5ED4C389E0A1986A93B9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25F66-C02B-4DB9-B2BB-7A6004F0C60F}"/>
      </w:docPartPr>
      <w:docPartBody>
        <w:p w:rsidR="00987BC7" w:rsidRDefault="00987BC7" w:rsidP="00987BC7">
          <w:pPr>
            <w:pStyle w:val="6FB32B07D5ED4C389E0A1986A93B986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4AF198713B64C7A8325B21431529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17393-0C7D-464D-9FB1-3C9F5E1D59CC}"/>
      </w:docPartPr>
      <w:docPartBody>
        <w:p w:rsidR="00987BC7" w:rsidRDefault="00987BC7" w:rsidP="00987BC7">
          <w:pPr>
            <w:pStyle w:val="54AF198713B64C7A8325B214315290A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E448457933241FF8073EEE9EB9FD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87D16-65D8-4970-BBE7-75DFCCAEB896}"/>
      </w:docPartPr>
      <w:docPartBody>
        <w:p w:rsidR="00987BC7" w:rsidRDefault="00987BC7" w:rsidP="00987BC7">
          <w:pPr>
            <w:pStyle w:val="1E448457933241FF8073EEE9EB9FDBE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5D869C5FEC84C70B943FEEBBF817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236B0-F4CE-415C-AEE7-147BAC2112D0}"/>
      </w:docPartPr>
      <w:docPartBody>
        <w:p w:rsidR="00987BC7" w:rsidRDefault="00987BC7" w:rsidP="00987BC7">
          <w:pPr>
            <w:pStyle w:val="95D869C5FEC84C70B943FEEBBF81732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C0EEA3CE1D948C7B835FEE68A95A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B49D5-570B-4B3C-B6C0-E5E028139313}"/>
      </w:docPartPr>
      <w:docPartBody>
        <w:p w:rsidR="00987BC7" w:rsidRDefault="00987BC7" w:rsidP="00987BC7">
          <w:pPr>
            <w:pStyle w:val="DC0EEA3CE1D948C7B835FEE68A95ACA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252B760A4164974848F61A01BAA8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61136-DF26-42BC-9598-3482EE8893D1}"/>
      </w:docPartPr>
      <w:docPartBody>
        <w:p w:rsidR="00987BC7" w:rsidRDefault="00987BC7" w:rsidP="00987BC7">
          <w:pPr>
            <w:pStyle w:val="8252B760A4164974848F61A01BAA813C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6A15425B7104C8DBC4FAFF4B1147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0D613-F4DA-4F35-9FCD-F9297670C821}"/>
      </w:docPartPr>
      <w:docPartBody>
        <w:p w:rsidR="00987BC7" w:rsidRDefault="00987BC7" w:rsidP="00987BC7">
          <w:pPr>
            <w:pStyle w:val="16A15425B7104C8DBC4FAFF4B11477B5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FCEC33F31964DC7AC2D23203A881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49CF7-C4D4-4D72-87C9-978FE3F4D213}"/>
      </w:docPartPr>
      <w:docPartBody>
        <w:p w:rsidR="00987BC7" w:rsidRDefault="00987BC7" w:rsidP="00987BC7">
          <w:pPr>
            <w:pStyle w:val="3FCEC33F31964DC7AC2D23203A8816A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1BD0EC4F27F412693A5850F00DC5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32CA5-B47C-46D9-A459-8EF4DA9E2B82}"/>
      </w:docPartPr>
      <w:docPartBody>
        <w:p w:rsidR="00987BC7" w:rsidRDefault="00987BC7" w:rsidP="00987BC7">
          <w:pPr>
            <w:pStyle w:val="31BD0EC4F27F412693A5850F00DC577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C67AEEC21B745A8A761137537905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EAA03-6A98-4E0D-ADBD-5BBA94CB5559}"/>
      </w:docPartPr>
      <w:docPartBody>
        <w:p w:rsidR="00987BC7" w:rsidRDefault="00987BC7" w:rsidP="00987BC7">
          <w:pPr>
            <w:pStyle w:val="FC67AEEC21B745A8A7611375379051E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032FB6883634B37891FC7B9EE29D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687BB-14FD-4BF4-BBC9-47492EE63ABC}"/>
      </w:docPartPr>
      <w:docPartBody>
        <w:p w:rsidR="00987BC7" w:rsidRDefault="00987BC7" w:rsidP="00987BC7">
          <w:pPr>
            <w:pStyle w:val="5032FB6883634B37891FC7B9EE29DBE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B12A4CD9756A4F5EB7924743CDB84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5EB95-6391-4261-A125-C1F33D2A6EC7}"/>
      </w:docPartPr>
      <w:docPartBody>
        <w:p w:rsidR="00987BC7" w:rsidRDefault="00987BC7" w:rsidP="00987BC7">
          <w:pPr>
            <w:pStyle w:val="B12A4CD9756A4F5EB7924743CDB843E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FA7402B9FB540A483C731EB10631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EB5F3-057F-4CF1-A8F8-E18B22D8282B}"/>
      </w:docPartPr>
      <w:docPartBody>
        <w:p w:rsidR="00987BC7" w:rsidRDefault="00987BC7" w:rsidP="00987BC7">
          <w:pPr>
            <w:pStyle w:val="7FA7402B9FB540A483C731EB106316C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E6689B0E4814B949AF76A3E219D5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A4D4B-CEEF-45C8-8F40-2971E7F9560B}"/>
      </w:docPartPr>
      <w:docPartBody>
        <w:p w:rsidR="00987BC7" w:rsidRDefault="00987BC7" w:rsidP="00987BC7">
          <w:pPr>
            <w:pStyle w:val="7E6689B0E4814B949AF76A3E219D5B4C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0B5396845874E95B791CE69E159B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5F276-D1EC-4C7A-AAC8-D14435722997}"/>
      </w:docPartPr>
      <w:docPartBody>
        <w:p w:rsidR="00987BC7" w:rsidRDefault="00987BC7" w:rsidP="00987BC7">
          <w:pPr>
            <w:pStyle w:val="60B5396845874E95B791CE69E159BC4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164F812A7F9C42BFA5D70E19B7D6E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3DD4E-CCDD-40A4-852F-661C1C793891}"/>
      </w:docPartPr>
      <w:docPartBody>
        <w:p w:rsidR="00987BC7" w:rsidRDefault="00987BC7" w:rsidP="00987BC7">
          <w:pPr>
            <w:pStyle w:val="164F812A7F9C42BFA5D70E19B7D6E57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6B9E14F909643359BDD4F814D395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60F81-85B7-4103-BDDB-26DC80AC7FB8}"/>
      </w:docPartPr>
      <w:docPartBody>
        <w:p w:rsidR="0012519F" w:rsidRDefault="00987BC7" w:rsidP="00987BC7">
          <w:pPr>
            <w:pStyle w:val="26B9E14F909643359BDD4F814D395490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423FDA91002B4B5C8EBBD931C7408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B1BF3-72F7-4027-B689-0B13D2F5F22F}"/>
      </w:docPartPr>
      <w:docPartBody>
        <w:p w:rsidR="0012519F" w:rsidRDefault="00987BC7" w:rsidP="00987BC7">
          <w:pPr>
            <w:pStyle w:val="423FDA91002B4B5C8EBBD931C74089C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423B6C2C86E040848C9B5B11A48F5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CB66E-7B47-4461-976B-3BCE49759DE7}"/>
      </w:docPartPr>
      <w:docPartBody>
        <w:p w:rsidR="0012519F" w:rsidRDefault="00987BC7" w:rsidP="00987BC7">
          <w:pPr>
            <w:pStyle w:val="423B6C2C86E040848C9B5B11A48F555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5771B75C5D441CF845750E0863C8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DDC2E-6191-40C4-BFEB-9435B4BFB557}"/>
      </w:docPartPr>
      <w:docPartBody>
        <w:p w:rsidR="0012519F" w:rsidRDefault="00987BC7" w:rsidP="00987BC7">
          <w:pPr>
            <w:pStyle w:val="65771B75C5D441CF845750E0863C87C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16958B0B8404CFEB3D14D7EAF45D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639A7-562A-41DD-BBA7-CA31421CA7BF}"/>
      </w:docPartPr>
      <w:docPartBody>
        <w:p w:rsidR="0012519F" w:rsidRDefault="00987BC7" w:rsidP="00987BC7">
          <w:pPr>
            <w:pStyle w:val="E16958B0B8404CFEB3D14D7EAF45DAB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8838E1FF68A40E98B37536B1B20CE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01FE9-9C53-4617-B6DC-5E80D82F8041}"/>
      </w:docPartPr>
      <w:docPartBody>
        <w:p w:rsidR="0012519F" w:rsidRDefault="00987BC7" w:rsidP="00987BC7">
          <w:pPr>
            <w:pStyle w:val="78838E1FF68A40E98B37536B1B20CE4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1DF954D905842DD93BD0A40C0D29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81E8B-975A-4340-B6B9-463AF271094C}"/>
      </w:docPartPr>
      <w:docPartBody>
        <w:p w:rsidR="0012519F" w:rsidRDefault="00987BC7" w:rsidP="00987BC7">
          <w:pPr>
            <w:pStyle w:val="C1DF954D905842DD93BD0A40C0D29E1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D223932381C4752AE5D8F2513724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D86EB-F4EC-4C16-96A6-107A90B01B46}"/>
      </w:docPartPr>
      <w:docPartBody>
        <w:p w:rsidR="0012519F" w:rsidRDefault="00987BC7" w:rsidP="00987BC7">
          <w:pPr>
            <w:pStyle w:val="6D223932381C4752AE5D8F2513724D2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12B8700FFC643F3BFE140FC9AA70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CBC30-97CF-4EC6-BAFE-A4C61CAAB405}"/>
      </w:docPartPr>
      <w:docPartBody>
        <w:p w:rsidR="0012519F" w:rsidRDefault="00987BC7" w:rsidP="00987BC7">
          <w:pPr>
            <w:pStyle w:val="912B8700FFC643F3BFE140FC9AA707B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B766C16198A243C7B8736F2BB76EF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E7DD5-C601-4FF1-BBFF-3A6932FA5946}"/>
      </w:docPartPr>
      <w:docPartBody>
        <w:p w:rsidR="0012519F" w:rsidRDefault="00987BC7" w:rsidP="00987BC7">
          <w:pPr>
            <w:pStyle w:val="B766C16198A243C7B8736F2BB76EF71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B3EB6ED4BE04A77B27273141280A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ADBBE-3070-4163-9A39-21560686613C}"/>
      </w:docPartPr>
      <w:docPartBody>
        <w:p w:rsidR="0012519F" w:rsidRDefault="00987BC7" w:rsidP="00987BC7">
          <w:pPr>
            <w:pStyle w:val="DB3EB6ED4BE04A77B27273141280AE2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AAB1363DF09B4CCFB831341F8D9E6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C2CF9-C7DA-49F6-AC8F-C60189EA1262}"/>
      </w:docPartPr>
      <w:docPartBody>
        <w:p w:rsidR="0012519F" w:rsidRDefault="00987BC7" w:rsidP="00987BC7">
          <w:pPr>
            <w:pStyle w:val="AAB1363DF09B4CCFB831341F8D9E6BB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6C2CBA458504779BED022F69F7E4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F5BB5-CAC1-4A4C-B296-2D815F673F85}"/>
      </w:docPartPr>
      <w:docPartBody>
        <w:p w:rsidR="0012519F" w:rsidRDefault="00987BC7" w:rsidP="00987BC7">
          <w:pPr>
            <w:pStyle w:val="D6C2CBA458504779BED022F69F7E41E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19BC7B5B5644C38A234860C7949A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99F92-2A3F-4585-A760-B3FB5DFA3B13}"/>
      </w:docPartPr>
      <w:docPartBody>
        <w:p w:rsidR="0012519F" w:rsidRDefault="00987BC7" w:rsidP="00987BC7">
          <w:pPr>
            <w:pStyle w:val="E19BC7B5B5644C38A234860C7949A1A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F791E4BA3BF4395995719824E98B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0A0C0-566C-49BF-8208-2C118D7587CE}"/>
      </w:docPartPr>
      <w:docPartBody>
        <w:p w:rsidR="0012519F" w:rsidRDefault="00987BC7" w:rsidP="00987BC7">
          <w:pPr>
            <w:pStyle w:val="8F791E4BA3BF4395995719824E98B37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87A1F64590B46E3A238D2889F1B8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3E29C-A164-4517-917F-FC67630E730E}"/>
      </w:docPartPr>
      <w:docPartBody>
        <w:p w:rsidR="0012519F" w:rsidRDefault="00987BC7" w:rsidP="00987BC7">
          <w:pPr>
            <w:pStyle w:val="987A1F64590B46E3A238D2889F1B822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B4A78B69AF7C4141B5442DC719EB1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946D8-CD8F-4CC5-9408-86DCB9B88465}"/>
      </w:docPartPr>
      <w:docPartBody>
        <w:p w:rsidR="0012519F" w:rsidRDefault="00987BC7" w:rsidP="00987BC7">
          <w:pPr>
            <w:pStyle w:val="B4A78B69AF7C4141B5442DC719EB154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70F2C991A584757951379DB18CD0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9643E-6AF9-4DCF-8CF3-5561BA186C5B}"/>
      </w:docPartPr>
      <w:docPartBody>
        <w:p w:rsidR="0012519F" w:rsidRDefault="00987BC7" w:rsidP="00987BC7">
          <w:pPr>
            <w:pStyle w:val="E70F2C991A584757951379DB18CD0019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4CBA9BAC28E44934A105B7272D95D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ADA7C-6EA9-4ABF-B699-C7B7FA35BE91}"/>
      </w:docPartPr>
      <w:docPartBody>
        <w:p w:rsidR="0012519F" w:rsidRDefault="00987BC7" w:rsidP="00987BC7">
          <w:pPr>
            <w:pStyle w:val="4CBA9BAC28E44934A105B7272D95D258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853EF059DE642189A0F9ED26E2A7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BC6AE-7E2C-42C9-862E-B63A1509B004}"/>
      </w:docPartPr>
      <w:docPartBody>
        <w:p w:rsidR="0012519F" w:rsidRDefault="00987BC7" w:rsidP="00987BC7">
          <w:pPr>
            <w:pStyle w:val="6853EF059DE642189A0F9ED26E2A797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6E9D84E48584CEBABF3F1F21B6E9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03D9B-DA5B-4C4A-9CDC-6A1D0203B7F6}"/>
      </w:docPartPr>
      <w:docPartBody>
        <w:p w:rsidR="0012519F" w:rsidRDefault="00987BC7" w:rsidP="00987BC7">
          <w:pPr>
            <w:pStyle w:val="F6E9D84E48584CEBABF3F1F21B6E976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700C89E167845D2A036FBA634CCF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98B37-BE40-459A-B0FE-58CF8C0A70EE}"/>
      </w:docPartPr>
      <w:docPartBody>
        <w:p w:rsidR="0012519F" w:rsidRDefault="00987BC7" w:rsidP="00987BC7">
          <w:pPr>
            <w:pStyle w:val="9700C89E167845D2A036FBA634CCF91C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2143E5C218C42158BD75C4D9892D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16166-7EC4-4B0D-A52A-4D170FC277B3}"/>
      </w:docPartPr>
      <w:docPartBody>
        <w:p w:rsidR="0012519F" w:rsidRDefault="00987BC7" w:rsidP="00987BC7">
          <w:pPr>
            <w:pStyle w:val="22143E5C218C42158BD75C4D9892DCE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3E8D1013BF2487392B62E872811E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CFDB8-C9DF-483B-988F-94B03F395ACD}"/>
      </w:docPartPr>
      <w:docPartBody>
        <w:p w:rsidR="006520EF" w:rsidRDefault="0024566B" w:rsidP="0024566B">
          <w:pPr>
            <w:pStyle w:val="73E8D1013BF2487392B62E872811E5D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B5DEE369D8D4924BCA1C11620479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69253-819E-43D2-9978-12D22B1971D9}"/>
      </w:docPartPr>
      <w:docPartBody>
        <w:p w:rsidR="006520EF" w:rsidRDefault="0024566B" w:rsidP="0024566B">
          <w:pPr>
            <w:pStyle w:val="8B5DEE369D8D4924BCA1C11620479EB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8B74A946EBFB421785038C51CE27B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B27DE-EC26-49F8-943A-DA3886999B6A}"/>
      </w:docPartPr>
      <w:docPartBody>
        <w:p w:rsidR="006520EF" w:rsidRDefault="0024566B" w:rsidP="0024566B">
          <w:pPr>
            <w:pStyle w:val="8B74A946EBFB421785038C51CE27BF4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11C0911CF304C92B1421AE07C6AD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421B9-9BD6-48E4-AD5D-B9D7F4CBC0D3}"/>
      </w:docPartPr>
      <w:docPartBody>
        <w:p w:rsidR="006520EF" w:rsidRDefault="0024566B" w:rsidP="0024566B">
          <w:pPr>
            <w:pStyle w:val="211C0911CF304C92B1421AE07C6ADBF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EA8D57AFCE04759BD54086335E8E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0BF2B-6683-493F-BFDE-7E929BDCEE6E}"/>
      </w:docPartPr>
      <w:docPartBody>
        <w:p w:rsidR="006520EF" w:rsidRDefault="0024566B" w:rsidP="0024566B">
          <w:pPr>
            <w:pStyle w:val="7EA8D57AFCE04759BD54086335E8E0E1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E2534B210C44947A32999D9EA925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160E8-3A45-4407-B9ED-EA5CE05EE630}"/>
      </w:docPartPr>
      <w:docPartBody>
        <w:p w:rsidR="006520EF" w:rsidRDefault="0024566B" w:rsidP="0024566B">
          <w:pPr>
            <w:pStyle w:val="5E2534B210C44947A32999D9EA925AF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87EC1E7B5AA41B78A5CB5D33D7D3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9F5C4-CC76-430B-AB09-814FA6F35077}"/>
      </w:docPartPr>
      <w:docPartBody>
        <w:p w:rsidR="006520EF" w:rsidRDefault="0024566B" w:rsidP="0024566B">
          <w:pPr>
            <w:pStyle w:val="987EC1E7B5AA41B78A5CB5D33D7D319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4BF71B0E3C064BCFBD26A487C4849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5A9DE-7412-4FD3-B888-C7EC1EC0326E}"/>
      </w:docPartPr>
      <w:docPartBody>
        <w:p w:rsidR="006520EF" w:rsidRDefault="0024566B" w:rsidP="0024566B">
          <w:pPr>
            <w:pStyle w:val="4BF71B0E3C064BCFBD26A487C4849163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3ACFB7393014B62996B03FCE180E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ADD52-3E2D-4FB6-B8C8-6C9012F6CB1C}"/>
      </w:docPartPr>
      <w:docPartBody>
        <w:p w:rsidR="006520EF" w:rsidRDefault="0024566B" w:rsidP="0024566B">
          <w:pPr>
            <w:pStyle w:val="63ACFB7393014B62996B03FCE180EFD5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BFE3518E82542A6BAFE6E392422C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B71C8-F8F9-4D6D-BD63-326B8B08664E}"/>
      </w:docPartPr>
      <w:docPartBody>
        <w:p w:rsidR="006520EF" w:rsidRDefault="0024566B" w:rsidP="0024566B">
          <w:pPr>
            <w:pStyle w:val="EBFE3518E82542A6BAFE6E392422C38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B86734E2B6C44AE982DFEDC10CF9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8FF2E-728E-4F57-915B-04815017D140}"/>
      </w:docPartPr>
      <w:docPartBody>
        <w:p w:rsidR="006520EF" w:rsidRDefault="0024566B" w:rsidP="0024566B">
          <w:pPr>
            <w:pStyle w:val="DB86734E2B6C44AE982DFEDC10CF9F2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E9626E946E4C406A948CE9E2921DA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AA550-2176-4C33-BB1E-EE8404CBC9DE}"/>
      </w:docPartPr>
      <w:docPartBody>
        <w:p w:rsidR="007C679F" w:rsidRDefault="00BB717F" w:rsidP="00BB717F">
          <w:pPr>
            <w:pStyle w:val="E9626E946E4C406A948CE9E2921DA0E6"/>
          </w:pPr>
          <w:r w:rsidRPr="00FA48C6">
            <w:rPr>
              <w:rStyle w:val="PlaceholderText"/>
            </w:rPr>
            <w:t>Choose an item.</w:t>
          </w:r>
        </w:p>
      </w:docPartBody>
    </w:docPart>
    <w:docPart>
      <w:docPartPr>
        <w:name w:val="408EB31384B74BCEAB122177E62B5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891DD-9313-484E-AEA2-41D78A9919D5}"/>
      </w:docPartPr>
      <w:docPartBody>
        <w:p w:rsidR="007C679F" w:rsidRDefault="00BB717F" w:rsidP="00BB717F">
          <w:pPr>
            <w:pStyle w:val="408EB31384B74BCEAB122177E62B54B7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95AFB4B29E984978A79AC653E3CD3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1EF9B-1EC6-4D4B-91A6-6F0BE3D938BE}"/>
      </w:docPartPr>
      <w:docPartBody>
        <w:p w:rsidR="007C679F" w:rsidRDefault="00BB717F" w:rsidP="00BB717F">
          <w:pPr>
            <w:pStyle w:val="95AFB4B29E984978A79AC653E3CD3CE4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0D53EE8E21F49DFA086FA8B61E14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9247E-7179-483E-B0BD-BA9C4AC7F931}"/>
      </w:docPartPr>
      <w:docPartBody>
        <w:p w:rsidR="007C679F" w:rsidRDefault="00BB717F" w:rsidP="00BB717F">
          <w:pPr>
            <w:pStyle w:val="50D53EE8E21F49DFA086FA8B61E145AD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5AA219E62967455694E84A56F02FC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802A1-0DDD-4C7A-A383-CE073F5F334A}"/>
      </w:docPartPr>
      <w:docPartBody>
        <w:p w:rsidR="007C679F" w:rsidRDefault="00BB717F" w:rsidP="00BB717F">
          <w:pPr>
            <w:pStyle w:val="5AA219E62967455694E84A56F02FC93E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E4757D0DEEA423C9C9A8B6A3538A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6FB63-2C62-40F8-ADD8-C1D3F0866963}"/>
      </w:docPartPr>
      <w:docPartBody>
        <w:p w:rsidR="00C32D2C" w:rsidRDefault="007C679F" w:rsidP="007C679F">
          <w:pPr>
            <w:pStyle w:val="6E4757D0DEEA423C9C9A8B6A3538AA2C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324C792AA881416A86F137C86D003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A0E88-50E4-48EE-87E8-A33070E724D5}"/>
      </w:docPartPr>
      <w:docPartBody>
        <w:p w:rsidR="00C32D2C" w:rsidRDefault="007C679F" w:rsidP="007C679F">
          <w:pPr>
            <w:pStyle w:val="324C792AA881416A86F137C86D003E30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2E3EB6E135D46B793B14375C6315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CA183-1CB5-46F4-A68D-7F9175F92049}"/>
      </w:docPartPr>
      <w:docPartBody>
        <w:p w:rsidR="00C32D2C" w:rsidRDefault="007C679F" w:rsidP="007C679F">
          <w:pPr>
            <w:pStyle w:val="22E3EB6E135D46B793B14375C6315D9F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2582BE68EBEB436784CFE1279B8C9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CD461-544D-44D5-9E8A-49336F7E641F}"/>
      </w:docPartPr>
      <w:docPartBody>
        <w:p w:rsidR="00C32D2C" w:rsidRDefault="007C679F" w:rsidP="007C679F">
          <w:pPr>
            <w:pStyle w:val="2582BE68EBEB436784CFE1279B8C91E6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75A738D8DD1545DE927D67BFC1FD4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C5617-6D38-4AF4-9569-156AF0B99F22}"/>
      </w:docPartPr>
      <w:docPartBody>
        <w:p w:rsidR="00C32D2C" w:rsidRDefault="007C679F" w:rsidP="007C679F">
          <w:pPr>
            <w:pStyle w:val="75A738D8DD1545DE927D67BFC1FD400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F74A91D4F85140F4AC4CCFAFBDB61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ACB2A-CCD0-4D3B-8A1E-3315B489BD2F}"/>
      </w:docPartPr>
      <w:docPartBody>
        <w:p w:rsidR="00C32D2C" w:rsidRDefault="007C679F" w:rsidP="007C679F">
          <w:pPr>
            <w:pStyle w:val="F74A91D4F85140F4AC4CCFAFBDB6124B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C03ACF33B9F34FD4BE10A7CFC1C0F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2A4BE-F139-48B5-9F0F-9193FFD40503}"/>
      </w:docPartPr>
      <w:docPartBody>
        <w:p w:rsidR="00C32D2C" w:rsidRDefault="007C679F" w:rsidP="007C679F">
          <w:pPr>
            <w:pStyle w:val="C03ACF33B9F34FD4BE10A7CFC1C0F3CA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788F2F3B19841D8ABB1A69D0EBFB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FFF6D-644E-455C-BDB8-75B59F46925E}"/>
      </w:docPartPr>
      <w:docPartBody>
        <w:p w:rsidR="00C32D2C" w:rsidRDefault="007C679F" w:rsidP="007C679F">
          <w:pPr>
            <w:pStyle w:val="6788F2F3B19841D8ABB1A69D0EBFB7B2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61D9F3BF17074354BC3F9E29937C6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260A0-4853-4499-8662-616543303016}"/>
      </w:docPartPr>
      <w:docPartBody>
        <w:p w:rsidR="00C32D2C" w:rsidRDefault="007C679F" w:rsidP="007C679F">
          <w:pPr>
            <w:pStyle w:val="61D9F3BF17074354BC3F9E29937C6245"/>
          </w:pPr>
          <w:r w:rsidRPr="00C87D67">
            <w:rPr>
              <w:rStyle w:val="PlaceholderText"/>
            </w:rPr>
            <w:t>Choose an item.</w:t>
          </w:r>
        </w:p>
      </w:docPartBody>
    </w:docPart>
    <w:docPart>
      <w:docPartPr>
        <w:name w:val="D6CB6738A7294C7683889F2D7FD70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5D785-D687-4853-A29B-3DD93D54C558}"/>
      </w:docPartPr>
      <w:docPartBody>
        <w:p w:rsidR="00C32D2C" w:rsidRDefault="007C679F" w:rsidP="007C679F">
          <w:pPr>
            <w:pStyle w:val="D6CB6738A7294C7683889F2D7FD70347"/>
          </w:pPr>
          <w:r w:rsidRPr="00C87D6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rutiger LT Com 45 Light">
    <w:altName w:val="Calibri"/>
    <w:charset w:val="00"/>
    <w:family w:val="swiss"/>
    <w:pitch w:val="variable"/>
    <w:sig w:usb0="00000001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51B0D"/>
    <w:rsid w:val="00006B96"/>
    <w:rsid w:val="0003618B"/>
    <w:rsid w:val="00046970"/>
    <w:rsid w:val="00064D4D"/>
    <w:rsid w:val="000B6179"/>
    <w:rsid w:val="000E7654"/>
    <w:rsid w:val="000F017D"/>
    <w:rsid w:val="0012519F"/>
    <w:rsid w:val="00127402"/>
    <w:rsid w:val="00190C82"/>
    <w:rsid w:val="00195ACF"/>
    <w:rsid w:val="001B4039"/>
    <w:rsid w:val="001F3D7C"/>
    <w:rsid w:val="00200866"/>
    <w:rsid w:val="0024566B"/>
    <w:rsid w:val="00251AAF"/>
    <w:rsid w:val="00252C56"/>
    <w:rsid w:val="00260721"/>
    <w:rsid w:val="00290F63"/>
    <w:rsid w:val="002911E3"/>
    <w:rsid w:val="00291CA2"/>
    <w:rsid w:val="002C3B93"/>
    <w:rsid w:val="002E2BAA"/>
    <w:rsid w:val="002E58C8"/>
    <w:rsid w:val="002E6165"/>
    <w:rsid w:val="002F5678"/>
    <w:rsid w:val="003218D9"/>
    <w:rsid w:val="00364493"/>
    <w:rsid w:val="00392615"/>
    <w:rsid w:val="003D6388"/>
    <w:rsid w:val="00403965"/>
    <w:rsid w:val="00430E0C"/>
    <w:rsid w:val="0043759C"/>
    <w:rsid w:val="00446FA4"/>
    <w:rsid w:val="00457AEB"/>
    <w:rsid w:val="0054386F"/>
    <w:rsid w:val="005556FD"/>
    <w:rsid w:val="005A0154"/>
    <w:rsid w:val="005E297D"/>
    <w:rsid w:val="0061183B"/>
    <w:rsid w:val="006346DD"/>
    <w:rsid w:val="006520EF"/>
    <w:rsid w:val="006F4C7A"/>
    <w:rsid w:val="00703FF0"/>
    <w:rsid w:val="007868FB"/>
    <w:rsid w:val="007C679F"/>
    <w:rsid w:val="008065CF"/>
    <w:rsid w:val="008133E1"/>
    <w:rsid w:val="008500F8"/>
    <w:rsid w:val="00893925"/>
    <w:rsid w:val="008971F2"/>
    <w:rsid w:val="00897C5C"/>
    <w:rsid w:val="00906A8C"/>
    <w:rsid w:val="009145F0"/>
    <w:rsid w:val="009653E1"/>
    <w:rsid w:val="00986127"/>
    <w:rsid w:val="00987BC7"/>
    <w:rsid w:val="009A6F49"/>
    <w:rsid w:val="009F1D02"/>
    <w:rsid w:val="00A2244A"/>
    <w:rsid w:val="00A94D1C"/>
    <w:rsid w:val="00AE642F"/>
    <w:rsid w:val="00AE70E1"/>
    <w:rsid w:val="00AF1171"/>
    <w:rsid w:val="00B063BF"/>
    <w:rsid w:val="00B157A5"/>
    <w:rsid w:val="00BB717F"/>
    <w:rsid w:val="00BC6226"/>
    <w:rsid w:val="00BF0557"/>
    <w:rsid w:val="00C0210D"/>
    <w:rsid w:val="00C32D2C"/>
    <w:rsid w:val="00C56CB8"/>
    <w:rsid w:val="00C646BD"/>
    <w:rsid w:val="00C7614A"/>
    <w:rsid w:val="00C930DA"/>
    <w:rsid w:val="00CD56C7"/>
    <w:rsid w:val="00D0290D"/>
    <w:rsid w:val="00D02CAE"/>
    <w:rsid w:val="00D62921"/>
    <w:rsid w:val="00D856BD"/>
    <w:rsid w:val="00D91BB5"/>
    <w:rsid w:val="00E1373E"/>
    <w:rsid w:val="00E96AF5"/>
    <w:rsid w:val="00EB4241"/>
    <w:rsid w:val="00ED5761"/>
    <w:rsid w:val="00EE4CA6"/>
    <w:rsid w:val="00EF5710"/>
    <w:rsid w:val="00F51B0D"/>
    <w:rsid w:val="00F609B5"/>
    <w:rsid w:val="00F72DA1"/>
    <w:rsid w:val="00FE7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79F"/>
    <w:rPr>
      <w:color w:val="808080"/>
    </w:rPr>
  </w:style>
  <w:style w:type="paragraph" w:customStyle="1" w:styleId="73E8D1013BF2487392B62E872811E5DF">
    <w:name w:val="73E8D1013BF2487392B62E872811E5DF"/>
    <w:rsid w:val="0024566B"/>
    <w:pPr>
      <w:spacing w:after="160" w:line="259" w:lineRule="auto"/>
    </w:pPr>
  </w:style>
  <w:style w:type="paragraph" w:customStyle="1" w:styleId="8B5DEE369D8D4924BCA1C11620479EB2">
    <w:name w:val="8B5DEE369D8D4924BCA1C11620479EB2"/>
    <w:rsid w:val="0024566B"/>
    <w:pPr>
      <w:spacing w:after="160" w:line="259" w:lineRule="auto"/>
    </w:pPr>
  </w:style>
  <w:style w:type="paragraph" w:customStyle="1" w:styleId="8B74A946EBFB421785038C51CE27BF4D">
    <w:name w:val="8B74A946EBFB421785038C51CE27BF4D"/>
    <w:rsid w:val="0024566B"/>
    <w:pPr>
      <w:spacing w:after="160" w:line="259" w:lineRule="auto"/>
    </w:pPr>
  </w:style>
  <w:style w:type="paragraph" w:customStyle="1" w:styleId="211C0911CF304C92B1421AE07C6ADBF0">
    <w:name w:val="211C0911CF304C92B1421AE07C6ADBF0"/>
    <w:rsid w:val="0024566B"/>
    <w:pPr>
      <w:spacing w:after="160" w:line="259" w:lineRule="auto"/>
    </w:pPr>
  </w:style>
  <w:style w:type="paragraph" w:customStyle="1" w:styleId="7EA8D57AFCE04759BD54086335E8E0E1">
    <w:name w:val="7EA8D57AFCE04759BD54086335E8E0E1"/>
    <w:rsid w:val="0024566B"/>
    <w:pPr>
      <w:spacing w:after="160" w:line="259" w:lineRule="auto"/>
    </w:pPr>
  </w:style>
  <w:style w:type="paragraph" w:customStyle="1" w:styleId="5E2534B210C44947A32999D9EA925AFB">
    <w:name w:val="5E2534B210C44947A32999D9EA925AFB"/>
    <w:rsid w:val="0024566B"/>
    <w:pPr>
      <w:spacing w:after="160" w:line="259" w:lineRule="auto"/>
    </w:pPr>
  </w:style>
  <w:style w:type="paragraph" w:customStyle="1" w:styleId="987EC1E7B5AA41B78A5CB5D33D7D319D">
    <w:name w:val="987EC1E7B5AA41B78A5CB5D33D7D319D"/>
    <w:rsid w:val="0024566B"/>
    <w:pPr>
      <w:spacing w:after="160" w:line="259" w:lineRule="auto"/>
    </w:pPr>
  </w:style>
  <w:style w:type="paragraph" w:customStyle="1" w:styleId="4BF71B0E3C064BCFBD26A487C4849163">
    <w:name w:val="4BF71B0E3C064BCFBD26A487C4849163"/>
    <w:rsid w:val="0024566B"/>
    <w:pPr>
      <w:spacing w:after="160" w:line="259" w:lineRule="auto"/>
    </w:pPr>
  </w:style>
  <w:style w:type="paragraph" w:customStyle="1" w:styleId="63ACFB7393014B62996B03FCE180EFD5">
    <w:name w:val="63ACFB7393014B62996B03FCE180EFD5"/>
    <w:rsid w:val="0024566B"/>
    <w:pPr>
      <w:spacing w:after="160" w:line="259" w:lineRule="auto"/>
    </w:pPr>
  </w:style>
  <w:style w:type="paragraph" w:customStyle="1" w:styleId="EBFE3518E82542A6BAFE6E392422C382">
    <w:name w:val="EBFE3518E82542A6BAFE6E392422C382"/>
    <w:rsid w:val="0024566B"/>
    <w:pPr>
      <w:spacing w:after="160" w:line="259" w:lineRule="auto"/>
    </w:pPr>
  </w:style>
  <w:style w:type="paragraph" w:customStyle="1" w:styleId="DB86734E2B6C44AE982DFEDC10CF9F27">
    <w:name w:val="DB86734E2B6C44AE982DFEDC10CF9F27"/>
    <w:rsid w:val="0024566B"/>
    <w:pPr>
      <w:spacing w:after="160" w:line="259" w:lineRule="auto"/>
    </w:pPr>
  </w:style>
  <w:style w:type="paragraph" w:customStyle="1" w:styleId="9480F2C92DE54A2297FD3FD63C21589F">
    <w:name w:val="9480F2C92DE54A2297FD3FD63C21589F"/>
    <w:rsid w:val="00200866"/>
    <w:pPr>
      <w:spacing w:after="160" w:line="259" w:lineRule="auto"/>
    </w:pPr>
  </w:style>
  <w:style w:type="paragraph" w:customStyle="1" w:styleId="F8473253CE2D4712808E30707BCE0393">
    <w:name w:val="F8473253CE2D4712808E30707BCE0393"/>
    <w:rsid w:val="00200866"/>
    <w:pPr>
      <w:spacing w:after="160" w:line="259" w:lineRule="auto"/>
    </w:pPr>
  </w:style>
  <w:style w:type="paragraph" w:customStyle="1" w:styleId="C7BA0A958E704054918948EFBC2BC6E3">
    <w:name w:val="C7BA0A958E704054918948EFBC2BC6E3"/>
    <w:rsid w:val="00200866"/>
    <w:pPr>
      <w:spacing w:after="160" w:line="259" w:lineRule="auto"/>
    </w:pPr>
  </w:style>
  <w:style w:type="paragraph" w:customStyle="1" w:styleId="6CE27B6CB16845FFA7D0EDF06E05704F">
    <w:name w:val="6CE27B6CB16845FFA7D0EDF06E05704F"/>
    <w:rsid w:val="00200866"/>
    <w:pPr>
      <w:spacing w:after="160" w:line="259" w:lineRule="auto"/>
    </w:pPr>
  </w:style>
  <w:style w:type="paragraph" w:customStyle="1" w:styleId="CC80296F58EA4B3CA7B3D0E8880A5D09">
    <w:name w:val="CC80296F58EA4B3CA7B3D0E8880A5D09"/>
    <w:rsid w:val="00200866"/>
    <w:pPr>
      <w:spacing w:after="160" w:line="259" w:lineRule="auto"/>
    </w:pPr>
  </w:style>
  <w:style w:type="paragraph" w:customStyle="1" w:styleId="30BEE564E2C74AF2AD45B67ABB722382">
    <w:name w:val="30BEE564E2C74AF2AD45B67ABB722382"/>
    <w:rsid w:val="00987BC7"/>
    <w:pPr>
      <w:spacing w:after="160" w:line="259" w:lineRule="auto"/>
    </w:pPr>
  </w:style>
  <w:style w:type="paragraph" w:customStyle="1" w:styleId="73BD259B4320452E8CFED3719D52A07B">
    <w:name w:val="73BD259B4320452E8CFED3719D52A07B"/>
    <w:rsid w:val="00987BC7"/>
    <w:pPr>
      <w:spacing w:after="160" w:line="259" w:lineRule="auto"/>
    </w:pPr>
  </w:style>
  <w:style w:type="paragraph" w:customStyle="1" w:styleId="064F4D91AC84439399171FFB88978581">
    <w:name w:val="064F4D91AC84439399171FFB88978581"/>
    <w:rsid w:val="00987BC7"/>
    <w:pPr>
      <w:spacing w:after="160" w:line="259" w:lineRule="auto"/>
    </w:pPr>
  </w:style>
  <w:style w:type="paragraph" w:customStyle="1" w:styleId="A9DC4D91597341368C1959F363FBBFE0">
    <w:name w:val="A9DC4D91597341368C1959F363FBBFE0"/>
    <w:rsid w:val="00987BC7"/>
    <w:pPr>
      <w:spacing w:after="160" w:line="259" w:lineRule="auto"/>
    </w:pPr>
  </w:style>
  <w:style w:type="paragraph" w:customStyle="1" w:styleId="E524DDCE738A424C9FDA0F7AB30ED1A8">
    <w:name w:val="E524DDCE738A424C9FDA0F7AB30ED1A8"/>
    <w:rsid w:val="00987BC7"/>
    <w:pPr>
      <w:spacing w:after="160" w:line="259" w:lineRule="auto"/>
    </w:pPr>
  </w:style>
  <w:style w:type="paragraph" w:customStyle="1" w:styleId="CF85EB7F34604C2191F0B439AC114D9B">
    <w:name w:val="CF85EB7F34604C2191F0B439AC114D9B"/>
    <w:rsid w:val="00987BC7"/>
    <w:pPr>
      <w:spacing w:after="160" w:line="259" w:lineRule="auto"/>
    </w:pPr>
  </w:style>
  <w:style w:type="paragraph" w:customStyle="1" w:styleId="D934A93494E34E029788E96912B11205">
    <w:name w:val="D934A93494E34E029788E96912B11205"/>
    <w:rsid w:val="00987BC7"/>
    <w:pPr>
      <w:spacing w:after="160" w:line="259" w:lineRule="auto"/>
    </w:pPr>
  </w:style>
  <w:style w:type="paragraph" w:customStyle="1" w:styleId="8D6E4AB89B9948A48FBE8E305BCC68DF">
    <w:name w:val="8D6E4AB89B9948A48FBE8E305BCC68DF"/>
    <w:rsid w:val="00987BC7"/>
    <w:pPr>
      <w:spacing w:after="160" w:line="259" w:lineRule="auto"/>
    </w:pPr>
  </w:style>
  <w:style w:type="paragraph" w:customStyle="1" w:styleId="846A30558A764FEBBC0A560B6479B451">
    <w:name w:val="846A30558A764FEBBC0A560B6479B451"/>
    <w:rsid w:val="00987BC7"/>
    <w:pPr>
      <w:spacing w:after="160" w:line="259" w:lineRule="auto"/>
    </w:pPr>
  </w:style>
  <w:style w:type="paragraph" w:customStyle="1" w:styleId="36F31709CD574AA28D8E619E195F7253">
    <w:name w:val="36F31709CD574AA28D8E619E195F7253"/>
    <w:rsid w:val="00987BC7"/>
    <w:pPr>
      <w:spacing w:after="160" w:line="259" w:lineRule="auto"/>
    </w:pPr>
  </w:style>
  <w:style w:type="paragraph" w:customStyle="1" w:styleId="6240C170E10E412BABDAAF8D684C4B41">
    <w:name w:val="6240C170E10E412BABDAAF8D684C4B41"/>
    <w:rsid w:val="00987BC7"/>
    <w:pPr>
      <w:spacing w:after="160" w:line="259" w:lineRule="auto"/>
    </w:pPr>
  </w:style>
  <w:style w:type="paragraph" w:customStyle="1" w:styleId="04BB4312692640BBA78DACA5EA41AE59">
    <w:name w:val="04BB4312692640BBA78DACA5EA41AE59"/>
    <w:rsid w:val="00987BC7"/>
    <w:pPr>
      <w:spacing w:after="160" w:line="259" w:lineRule="auto"/>
    </w:pPr>
  </w:style>
  <w:style w:type="paragraph" w:customStyle="1" w:styleId="90E88D6BCC6A4F7CB68E6F5CB433ECAA">
    <w:name w:val="90E88D6BCC6A4F7CB68E6F5CB433ECAA"/>
    <w:rsid w:val="00987BC7"/>
    <w:pPr>
      <w:spacing w:after="160" w:line="259" w:lineRule="auto"/>
    </w:pPr>
  </w:style>
  <w:style w:type="paragraph" w:customStyle="1" w:styleId="6BF6BB13074548659BE5EE325DFC1346">
    <w:name w:val="6BF6BB13074548659BE5EE325DFC1346"/>
    <w:rsid w:val="00987BC7"/>
    <w:pPr>
      <w:spacing w:after="160" w:line="259" w:lineRule="auto"/>
    </w:pPr>
  </w:style>
  <w:style w:type="paragraph" w:customStyle="1" w:styleId="E4EDA6DE63324AA281A666C9B28E086B">
    <w:name w:val="E4EDA6DE63324AA281A666C9B28E086B"/>
    <w:rsid w:val="00987BC7"/>
    <w:pPr>
      <w:spacing w:after="160" w:line="259" w:lineRule="auto"/>
    </w:pPr>
  </w:style>
  <w:style w:type="paragraph" w:customStyle="1" w:styleId="859416A349A84071858D59280E3C0FEF">
    <w:name w:val="859416A349A84071858D59280E3C0FEF"/>
    <w:rsid w:val="00987BC7"/>
    <w:pPr>
      <w:spacing w:after="160" w:line="259" w:lineRule="auto"/>
    </w:pPr>
  </w:style>
  <w:style w:type="paragraph" w:customStyle="1" w:styleId="CF0B84406BC64E819937862D8E715A3A">
    <w:name w:val="CF0B84406BC64E819937862D8E715A3A"/>
    <w:rsid w:val="00987BC7"/>
    <w:pPr>
      <w:spacing w:after="160" w:line="259" w:lineRule="auto"/>
    </w:pPr>
  </w:style>
  <w:style w:type="paragraph" w:customStyle="1" w:styleId="1569E13864B541B3B49B841C86F60215">
    <w:name w:val="1569E13864B541B3B49B841C86F60215"/>
    <w:rsid w:val="00987BC7"/>
    <w:pPr>
      <w:spacing w:after="160" w:line="259" w:lineRule="auto"/>
    </w:pPr>
  </w:style>
  <w:style w:type="paragraph" w:customStyle="1" w:styleId="013985658D60421AB58F2A62DD02349B">
    <w:name w:val="013985658D60421AB58F2A62DD02349B"/>
    <w:rsid w:val="00987BC7"/>
    <w:pPr>
      <w:spacing w:after="160" w:line="259" w:lineRule="auto"/>
    </w:pPr>
  </w:style>
  <w:style w:type="paragraph" w:customStyle="1" w:styleId="FCFEF1F8C4274F66BEE23ECD18CB6F78">
    <w:name w:val="FCFEF1F8C4274F66BEE23ECD18CB6F78"/>
    <w:rsid w:val="00987BC7"/>
    <w:pPr>
      <w:spacing w:after="160" w:line="259" w:lineRule="auto"/>
    </w:pPr>
  </w:style>
  <w:style w:type="paragraph" w:customStyle="1" w:styleId="23C21B2F25334AD884DEB35D332B3C6A">
    <w:name w:val="23C21B2F25334AD884DEB35D332B3C6A"/>
    <w:rsid w:val="00987BC7"/>
    <w:pPr>
      <w:spacing w:after="160" w:line="259" w:lineRule="auto"/>
    </w:pPr>
  </w:style>
  <w:style w:type="paragraph" w:customStyle="1" w:styleId="D56F2B1FA84E42E480429CB581BEE958">
    <w:name w:val="D56F2B1FA84E42E480429CB581BEE958"/>
    <w:rsid w:val="00987BC7"/>
    <w:pPr>
      <w:spacing w:after="160" w:line="259" w:lineRule="auto"/>
    </w:pPr>
  </w:style>
  <w:style w:type="paragraph" w:customStyle="1" w:styleId="C2671B30B68F4925A7E56370DCE76C9B">
    <w:name w:val="C2671B30B68F4925A7E56370DCE76C9B"/>
    <w:rsid w:val="00987BC7"/>
    <w:pPr>
      <w:spacing w:after="160" w:line="259" w:lineRule="auto"/>
    </w:pPr>
  </w:style>
  <w:style w:type="paragraph" w:customStyle="1" w:styleId="686659341B8241CC864E5103E7A735B8">
    <w:name w:val="686659341B8241CC864E5103E7A735B8"/>
    <w:rsid w:val="00987BC7"/>
    <w:pPr>
      <w:spacing w:after="160" w:line="259" w:lineRule="auto"/>
    </w:pPr>
  </w:style>
  <w:style w:type="paragraph" w:customStyle="1" w:styleId="FFFFEE4E3B8C4A0FAC6C45539E882991">
    <w:name w:val="FFFFEE4E3B8C4A0FAC6C45539E882991"/>
    <w:rsid w:val="00987BC7"/>
    <w:pPr>
      <w:spacing w:after="160" w:line="259" w:lineRule="auto"/>
    </w:pPr>
  </w:style>
  <w:style w:type="paragraph" w:customStyle="1" w:styleId="FA08708684334D0682726DE03B69B27F">
    <w:name w:val="FA08708684334D0682726DE03B69B27F"/>
    <w:rsid w:val="00987BC7"/>
    <w:pPr>
      <w:spacing w:after="160" w:line="259" w:lineRule="auto"/>
    </w:pPr>
  </w:style>
  <w:style w:type="paragraph" w:customStyle="1" w:styleId="83A3F6E9953F449D9E3F3959CDFFAA3D">
    <w:name w:val="83A3F6E9953F449D9E3F3959CDFFAA3D"/>
    <w:rsid w:val="00987BC7"/>
    <w:pPr>
      <w:spacing w:after="160" w:line="259" w:lineRule="auto"/>
    </w:pPr>
  </w:style>
  <w:style w:type="paragraph" w:customStyle="1" w:styleId="D4F260F44D67486F95D901668B8A818A">
    <w:name w:val="D4F260F44D67486F95D901668B8A818A"/>
    <w:rsid w:val="00987BC7"/>
    <w:pPr>
      <w:spacing w:after="160" w:line="259" w:lineRule="auto"/>
    </w:pPr>
  </w:style>
  <w:style w:type="paragraph" w:customStyle="1" w:styleId="8CE47DEADEB64A39A8058E4A2F94EDC0">
    <w:name w:val="8CE47DEADEB64A39A8058E4A2F94EDC0"/>
    <w:rsid w:val="00987BC7"/>
    <w:pPr>
      <w:spacing w:after="160" w:line="259" w:lineRule="auto"/>
    </w:pPr>
  </w:style>
  <w:style w:type="paragraph" w:customStyle="1" w:styleId="61509FE3C8D74C0CA77F2116A7FB6634">
    <w:name w:val="61509FE3C8D74C0CA77F2116A7FB6634"/>
    <w:rsid w:val="00987BC7"/>
    <w:pPr>
      <w:spacing w:after="160" w:line="259" w:lineRule="auto"/>
    </w:pPr>
  </w:style>
  <w:style w:type="paragraph" w:customStyle="1" w:styleId="F99F765012864925916FF4B9D2DBF243">
    <w:name w:val="F99F765012864925916FF4B9D2DBF243"/>
    <w:rsid w:val="00987BC7"/>
    <w:pPr>
      <w:spacing w:after="160" w:line="259" w:lineRule="auto"/>
    </w:pPr>
  </w:style>
  <w:style w:type="paragraph" w:customStyle="1" w:styleId="A1C817B50B5C402E88E6CC7CA4A502BE">
    <w:name w:val="A1C817B50B5C402E88E6CC7CA4A502BE"/>
    <w:rsid w:val="00987BC7"/>
    <w:pPr>
      <w:spacing w:after="160" w:line="259" w:lineRule="auto"/>
    </w:pPr>
  </w:style>
  <w:style w:type="paragraph" w:customStyle="1" w:styleId="961942BE7B754418BD899CB554B59CBA">
    <w:name w:val="961942BE7B754418BD899CB554B59CBA"/>
    <w:rsid w:val="00987BC7"/>
    <w:pPr>
      <w:spacing w:after="160" w:line="259" w:lineRule="auto"/>
    </w:pPr>
  </w:style>
  <w:style w:type="paragraph" w:customStyle="1" w:styleId="51F23244460547979A6BE1CFA8C9E66B">
    <w:name w:val="51F23244460547979A6BE1CFA8C9E66B"/>
    <w:rsid w:val="00987BC7"/>
    <w:pPr>
      <w:spacing w:after="160" w:line="259" w:lineRule="auto"/>
    </w:pPr>
  </w:style>
  <w:style w:type="paragraph" w:customStyle="1" w:styleId="6C2978FDFF564C73AFD1B8C24B571884">
    <w:name w:val="6C2978FDFF564C73AFD1B8C24B571884"/>
    <w:rsid w:val="00987BC7"/>
    <w:pPr>
      <w:spacing w:after="160" w:line="259" w:lineRule="auto"/>
    </w:pPr>
  </w:style>
  <w:style w:type="paragraph" w:customStyle="1" w:styleId="ED937FE78E3944EF864D06E95E8CE672">
    <w:name w:val="ED937FE78E3944EF864D06E95E8CE672"/>
    <w:rsid w:val="00987BC7"/>
    <w:pPr>
      <w:spacing w:after="160" w:line="259" w:lineRule="auto"/>
    </w:pPr>
  </w:style>
  <w:style w:type="paragraph" w:customStyle="1" w:styleId="049083CCD4564E8DBC4D1021BCA7EB18">
    <w:name w:val="049083CCD4564E8DBC4D1021BCA7EB18"/>
    <w:rsid w:val="00987BC7"/>
    <w:pPr>
      <w:spacing w:after="160" w:line="259" w:lineRule="auto"/>
    </w:pPr>
  </w:style>
  <w:style w:type="paragraph" w:customStyle="1" w:styleId="962BC97E1931434688BD243F23F6595F">
    <w:name w:val="962BC97E1931434688BD243F23F6595F"/>
    <w:rsid w:val="00987BC7"/>
    <w:pPr>
      <w:spacing w:after="160" w:line="259" w:lineRule="auto"/>
    </w:pPr>
  </w:style>
  <w:style w:type="paragraph" w:customStyle="1" w:styleId="07E0B462B09E4440A6E3C9562700876D">
    <w:name w:val="07E0B462B09E4440A6E3C9562700876D"/>
    <w:rsid w:val="00987BC7"/>
    <w:pPr>
      <w:spacing w:after="160" w:line="259" w:lineRule="auto"/>
    </w:pPr>
  </w:style>
  <w:style w:type="paragraph" w:customStyle="1" w:styleId="C6B3B0B5BB2A4440AFA6BDC135A79EB2">
    <w:name w:val="C6B3B0B5BB2A4440AFA6BDC135A79EB2"/>
    <w:rsid w:val="00987BC7"/>
    <w:pPr>
      <w:spacing w:after="160" w:line="259" w:lineRule="auto"/>
    </w:pPr>
  </w:style>
  <w:style w:type="paragraph" w:customStyle="1" w:styleId="6839AFB1A2294BD490C3609A2DC78B6F">
    <w:name w:val="6839AFB1A2294BD490C3609A2DC78B6F"/>
    <w:rsid w:val="00987BC7"/>
    <w:pPr>
      <w:spacing w:after="160" w:line="259" w:lineRule="auto"/>
    </w:pPr>
  </w:style>
  <w:style w:type="paragraph" w:customStyle="1" w:styleId="AD1C9504626B4CAFB03F8087A916AA42">
    <w:name w:val="AD1C9504626B4CAFB03F8087A916AA42"/>
    <w:rsid w:val="00987BC7"/>
    <w:pPr>
      <w:spacing w:after="160" w:line="259" w:lineRule="auto"/>
    </w:pPr>
  </w:style>
  <w:style w:type="paragraph" w:customStyle="1" w:styleId="9B81126F64634F8C88EAAEF3EADD5FB6">
    <w:name w:val="9B81126F64634F8C88EAAEF3EADD5FB6"/>
    <w:rsid w:val="00987BC7"/>
    <w:pPr>
      <w:spacing w:after="160" w:line="259" w:lineRule="auto"/>
    </w:pPr>
  </w:style>
  <w:style w:type="paragraph" w:customStyle="1" w:styleId="33E590B2981949709BED6B23379476AA">
    <w:name w:val="33E590B2981949709BED6B23379476AA"/>
    <w:rsid w:val="00987BC7"/>
    <w:pPr>
      <w:spacing w:after="160" w:line="259" w:lineRule="auto"/>
    </w:pPr>
  </w:style>
  <w:style w:type="paragraph" w:customStyle="1" w:styleId="344AEDC2143744EFA4416F1FE610FACA">
    <w:name w:val="344AEDC2143744EFA4416F1FE610FACA"/>
    <w:rsid w:val="00987BC7"/>
    <w:pPr>
      <w:spacing w:after="160" w:line="259" w:lineRule="auto"/>
    </w:pPr>
  </w:style>
  <w:style w:type="paragraph" w:customStyle="1" w:styleId="76318C4265F148F78E55A74F74F067AB">
    <w:name w:val="76318C4265F148F78E55A74F74F067AB"/>
    <w:rsid w:val="00987BC7"/>
    <w:pPr>
      <w:spacing w:after="160" w:line="259" w:lineRule="auto"/>
    </w:pPr>
  </w:style>
  <w:style w:type="paragraph" w:customStyle="1" w:styleId="3973500773C14D358DF0A2D8AD605B4A">
    <w:name w:val="3973500773C14D358DF0A2D8AD605B4A"/>
    <w:rsid w:val="00987BC7"/>
    <w:pPr>
      <w:spacing w:after="160" w:line="259" w:lineRule="auto"/>
    </w:pPr>
  </w:style>
  <w:style w:type="paragraph" w:customStyle="1" w:styleId="394187BC63A54E49836E8EB6A513013A">
    <w:name w:val="394187BC63A54E49836E8EB6A513013A"/>
    <w:rsid w:val="00987BC7"/>
    <w:pPr>
      <w:spacing w:after="160" w:line="259" w:lineRule="auto"/>
    </w:pPr>
  </w:style>
  <w:style w:type="paragraph" w:customStyle="1" w:styleId="1096C51B018B4310B6546C4EFB8B3F35">
    <w:name w:val="1096C51B018B4310B6546C4EFB8B3F35"/>
    <w:rsid w:val="00987BC7"/>
    <w:pPr>
      <w:spacing w:after="160" w:line="259" w:lineRule="auto"/>
    </w:pPr>
  </w:style>
  <w:style w:type="paragraph" w:customStyle="1" w:styleId="8705CC8784074E83A5448C2D54364DF9">
    <w:name w:val="8705CC8784074E83A5448C2D54364DF9"/>
    <w:rsid w:val="00987BC7"/>
    <w:pPr>
      <w:spacing w:after="160" w:line="259" w:lineRule="auto"/>
    </w:pPr>
  </w:style>
  <w:style w:type="paragraph" w:customStyle="1" w:styleId="CFB57D1C50A044758124718A51DB48D8">
    <w:name w:val="CFB57D1C50A044758124718A51DB48D8"/>
    <w:rsid w:val="00987BC7"/>
    <w:pPr>
      <w:spacing w:after="160" w:line="259" w:lineRule="auto"/>
    </w:pPr>
  </w:style>
  <w:style w:type="paragraph" w:customStyle="1" w:styleId="1EE9CF4424BB4AE785A99AD912CE6F74">
    <w:name w:val="1EE9CF4424BB4AE785A99AD912CE6F74"/>
    <w:rsid w:val="00987BC7"/>
    <w:pPr>
      <w:spacing w:after="160" w:line="259" w:lineRule="auto"/>
    </w:pPr>
  </w:style>
  <w:style w:type="paragraph" w:customStyle="1" w:styleId="849534E9F0704E728ABFEB1F2894143B">
    <w:name w:val="849534E9F0704E728ABFEB1F2894143B"/>
    <w:rsid w:val="00987BC7"/>
    <w:pPr>
      <w:spacing w:after="160" w:line="259" w:lineRule="auto"/>
    </w:pPr>
  </w:style>
  <w:style w:type="paragraph" w:customStyle="1" w:styleId="D1C405C1BAE64EC4AB1C474529AEA4DA">
    <w:name w:val="D1C405C1BAE64EC4AB1C474529AEA4DA"/>
    <w:rsid w:val="00987BC7"/>
    <w:pPr>
      <w:spacing w:after="160" w:line="259" w:lineRule="auto"/>
    </w:pPr>
  </w:style>
  <w:style w:type="paragraph" w:customStyle="1" w:styleId="A99B4148F6634EDBAF3887C70CFB9A5F">
    <w:name w:val="A99B4148F6634EDBAF3887C70CFB9A5F"/>
    <w:rsid w:val="00987BC7"/>
    <w:pPr>
      <w:spacing w:after="160" w:line="259" w:lineRule="auto"/>
    </w:pPr>
  </w:style>
  <w:style w:type="paragraph" w:customStyle="1" w:styleId="6FB32B07D5ED4C389E0A1986A93B9869">
    <w:name w:val="6FB32B07D5ED4C389E0A1986A93B9869"/>
    <w:rsid w:val="00987BC7"/>
    <w:pPr>
      <w:spacing w:after="160" w:line="259" w:lineRule="auto"/>
    </w:pPr>
  </w:style>
  <w:style w:type="paragraph" w:customStyle="1" w:styleId="54AF198713B64C7A8325B214315290A8">
    <w:name w:val="54AF198713B64C7A8325B214315290A8"/>
    <w:rsid w:val="00987BC7"/>
    <w:pPr>
      <w:spacing w:after="160" w:line="259" w:lineRule="auto"/>
    </w:pPr>
  </w:style>
  <w:style w:type="paragraph" w:customStyle="1" w:styleId="1E448457933241FF8073EEE9EB9FDBE7">
    <w:name w:val="1E448457933241FF8073EEE9EB9FDBE7"/>
    <w:rsid w:val="00987BC7"/>
    <w:pPr>
      <w:spacing w:after="160" w:line="259" w:lineRule="auto"/>
    </w:pPr>
  </w:style>
  <w:style w:type="paragraph" w:customStyle="1" w:styleId="95D869C5FEC84C70B943FEEBBF81732D">
    <w:name w:val="95D869C5FEC84C70B943FEEBBF81732D"/>
    <w:rsid w:val="00987BC7"/>
    <w:pPr>
      <w:spacing w:after="160" w:line="259" w:lineRule="auto"/>
    </w:pPr>
  </w:style>
  <w:style w:type="paragraph" w:customStyle="1" w:styleId="DC0EEA3CE1D948C7B835FEE68A95ACA0">
    <w:name w:val="DC0EEA3CE1D948C7B835FEE68A95ACA0"/>
    <w:rsid w:val="00987BC7"/>
    <w:pPr>
      <w:spacing w:after="160" w:line="259" w:lineRule="auto"/>
    </w:pPr>
  </w:style>
  <w:style w:type="paragraph" w:customStyle="1" w:styleId="8252B760A4164974848F61A01BAA813C">
    <w:name w:val="8252B760A4164974848F61A01BAA813C"/>
    <w:rsid w:val="00987BC7"/>
    <w:pPr>
      <w:spacing w:after="160" w:line="259" w:lineRule="auto"/>
    </w:pPr>
  </w:style>
  <w:style w:type="paragraph" w:customStyle="1" w:styleId="16A15425B7104C8DBC4FAFF4B11477B5">
    <w:name w:val="16A15425B7104C8DBC4FAFF4B11477B5"/>
    <w:rsid w:val="00987BC7"/>
    <w:pPr>
      <w:spacing w:after="160" w:line="259" w:lineRule="auto"/>
    </w:pPr>
  </w:style>
  <w:style w:type="paragraph" w:customStyle="1" w:styleId="6E4757D0DEEA423C9C9A8B6A3538AA2C">
    <w:name w:val="6E4757D0DEEA423C9C9A8B6A3538AA2C"/>
    <w:rsid w:val="007C679F"/>
    <w:pPr>
      <w:spacing w:after="160" w:line="259" w:lineRule="auto"/>
    </w:pPr>
  </w:style>
  <w:style w:type="paragraph" w:customStyle="1" w:styleId="3FCEC33F31964DC7AC2D23203A8816A0">
    <w:name w:val="3FCEC33F31964DC7AC2D23203A8816A0"/>
    <w:rsid w:val="00987BC7"/>
    <w:pPr>
      <w:spacing w:after="160" w:line="259" w:lineRule="auto"/>
    </w:pPr>
  </w:style>
  <w:style w:type="paragraph" w:customStyle="1" w:styleId="31BD0EC4F27F412693A5850F00DC5771">
    <w:name w:val="31BD0EC4F27F412693A5850F00DC5771"/>
    <w:rsid w:val="00987BC7"/>
    <w:pPr>
      <w:spacing w:after="160" w:line="259" w:lineRule="auto"/>
    </w:pPr>
  </w:style>
  <w:style w:type="paragraph" w:customStyle="1" w:styleId="FC67AEEC21B745A8A7611375379051EB">
    <w:name w:val="FC67AEEC21B745A8A7611375379051EB"/>
    <w:rsid w:val="00987BC7"/>
    <w:pPr>
      <w:spacing w:after="160" w:line="259" w:lineRule="auto"/>
    </w:pPr>
  </w:style>
  <w:style w:type="paragraph" w:customStyle="1" w:styleId="5032FB6883634B37891FC7B9EE29DBE1">
    <w:name w:val="5032FB6883634B37891FC7B9EE29DBE1"/>
    <w:rsid w:val="00987BC7"/>
    <w:pPr>
      <w:spacing w:after="160" w:line="259" w:lineRule="auto"/>
    </w:pPr>
  </w:style>
  <w:style w:type="paragraph" w:customStyle="1" w:styleId="B12A4CD9756A4F5EB7924743CDB843E2">
    <w:name w:val="B12A4CD9756A4F5EB7924743CDB843E2"/>
    <w:rsid w:val="00987BC7"/>
    <w:pPr>
      <w:spacing w:after="160" w:line="259" w:lineRule="auto"/>
    </w:pPr>
  </w:style>
  <w:style w:type="paragraph" w:customStyle="1" w:styleId="7FA7402B9FB540A483C731EB106316C4">
    <w:name w:val="7FA7402B9FB540A483C731EB106316C4"/>
    <w:rsid w:val="00987BC7"/>
    <w:pPr>
      <w:spacing w:after="160" w:line="259" w:lineRule="auto"/>
    </w:pPr>
  </w:style>
  <w:style w:type="paragraph" w:customStyle="1" w:styleId="7E6689B0E4814B949AF76A3E219D5B4C">
    <w:name w:val="7E6689B0E4814B949AF76A3E219D5B4C"/>
    <w:rsid w:val="00987BC7"/>
    <w:pPr>
      <w:spacing w:after="160" w:line="259" w:lineRule="auto"/>
    </w:pPr>
  </w:style>
  <w:style w:type="paragraph" w:customStyle="1" w:styleId="60B5396845874E95B791CE69E159BC4B">
    <w:name w:val="60B5396845874E95B791CE69E159BC4B"/>
    <w:rsid w:val="00987BC7"/>
    <w:pPr>
      <w:spacing w:after="160" w:line="259" w:lineRule="auto"/>
    </w:pPr>
  </w:style>
  <w:style w:type="paragraph" w:customStyle="1" w:styleId="164F812A7F9C42BFA5D70E19B7D6E576">
    <w:name w:val="164F812A7F9C42BFA5D70E19B7D6E576"/>
    <w:rsid w:val="00987BC7"/>
    <w:pPr>
      <w:spacing w:after="160" w:line="259" w:lineRule="auto"/>
    </w:pPr>
  </w:style>
  <w:style w:type="paragraph" w:customStyle="1" w:styleId="26B9E14F909643359BDD4F814D395490">
    <w:name w:val="26B9E14F909643359BDD4F814D395490"/>
    <w:rsid w:val="00987BC7"/>
    <w:pPr>
      <w:spacing w:after="160" w:line="259" w:lineRule="auto"/>
    </w:pPr>
  </w:style>
  <w:style w:type="paragraph" w:customStyle="1" w:styleId="423FDA91002B4B5C8EBBD931C74089CD">
    <w:name w:val="423FDA91002B4B5C8EBBD931C74089CD"/>
    <w:rsid w:val="00987BC7"/>
    <w:pPr>
      <w:spacing w:after="160" w:line="259" w:lineRule="auto"/>
    </w:pPr>
  </w:style>
  <w:style w:type="paragraph" w:customStyle="1" w:styleId="423B6C2C86E040848C9B5B11A48F555A">
    <w:name w:val="423B6C2C86E040848C9B5B11A48F555A"/>
    <w:rsid w:val="00987BC7"/>
    <w:pPr>
      <w:spacing w:after="160" w:line="259" w:lineRule="auto"/>
    </w:pPr>
  </w:style>
  <w:style w:type="paragraph" w:customStyle="1" w:styleId="65771B75C5D441CF845750E0863C87C6">
    <w:name w:val="65771B75C5D441CF845750E0863C87C6"/>
    <w:rsid w:val="00987BC7"/>
    <w:pPr>
      <w:spacing w:after="160" w:line="259" w:lineRule="auto"/>
    </w:pPr>
  </w:style>
  <w:style w:type="paragraph" w:customStyle="1" w:styleId="E16958B0B8404CFEB3D14D7EAF45DABF">
    <w:name w:val="E16958B0B8404CFEB3D14D7EAF45DABF"/>
    <w:rsid w:val="00987BC7"/>
    <w:pPr>
      <w:spacing w:after="160" w:line="259" w:lineRule="auto"/>
    </w:pPr>
  </w:style>
  <w:style w:type="paragraph" w:customStyle="1" w:styleId="78838E1FF68A40E98B37536B1B20CE4D">
    <w:name w:val="78838E1FF68A40E98B37536B1B20CE4D"/>
    <w:rsid w:val="00987BC7"/>
    <w:pPr>
      <w:spacing w:after="160" w:line="259" w:lineRule="auto"/>
    </w:pPr>
  </w:style>
  <w:style w:type="paragraph" w:customStyle="1" w:styleId="C1DF954D905842DD93BD0A40C0D29E14">
    <w:name w:val="C1DF954D905842DD93BD0A40C0D29E14"/>
    <w:rsid w:val="00987BC7"/>
    <w:pPr>
      <w:spacing w:after="160" w:line="259" w:lineRule="auto"/>
    </w:pPr>
  </w:style>
  <w:style w:type="paragraph" w:customStyle="1" w:styleId="6D223932381C4752AE5D8F2513724D2F">
    <w:name w:val="6D223932381C4752AE5D8F2513724D2F"/>
    <w:rsid w:val="00987BC7"/>
    <w:pPr>
      <w:spacing w:after="160" w:line="259" w:lineRule="auto"/>
    </w:pPr>
  </w:style>
  <w:style w:type="paragraph" w:customStyle="1" w:styleId="912B8700FFC643F3BFE140FC9AA707B0">
    <w:name w:val="912B8700FFC643F3BFE140FC9AA707B0"/>
    <w:rsid w:val="00987BC7"/>
    <w:pPr>
      <w:spacing w:after="160" w:line="259" w:lineRule="auto"/>
    </w:pPr>
  </w:style>
  <w:style w:type="paragraph" w:customStyle="1" w:styleId="324C792AA881416A86F137C86D003E30">
    <w:name w:val="324C792AA881416A86F137C86D003E30"/>
    <w:rsid w:val="007C679F"/>
    <w:pPr>
      <w:spacing w:after="160" w:line="259" w:lineRule="auto"/>
    </w:pPr>
  </w:style>
  <w:style w:type="paragraph" w:customStyle="1" w:styleId="B766C16198A243C7B8736F2BB76EF714">
    <w:name w:val="B766C16198A243C7B8736F2BB76EF714"/>
    <w:rsid w:val="00987BC7"/>
    <w:pPr>
      <w:spacing w:after="160" w:line="259" w:lineRule="auto"/>
    </w:pPr>
  </w:style>
  <w:style w:type="paragraph" w:customStyle="1" w:styleId="DB3EB6ED4BE04A77B27273141280AE28">
    <w:name w:val="DB3EB6ED4BE04A77B27273141280AE28"/>
    <w:rsid w:val="00987BC7"/>
    <w:pPr>
      <w:spacing w:after="160" w:line="259" w:lineRule="auto"/>
    </w:pPr>
  </w:style>
  <w:style w:type="paragraph" w:customStyle="1" w:styleId="AAB1363DF09B4CCFB831341F8D9E6BBA">
    <w:name w:val="AAB1363DF09B4CCFB831341F8D9E6BBA"/>
    <w:rsid w:val="00987BC7"/>
    <w:pPr>
      <w:spacing w:after="160" w:line="259" w:lineRule="auto"/>
    </w:pPr>
  </w:style>
  <w:style w:type="paragraph" w:customStyle="1" w:styleId="D6C2CBA458504779BED022F69F7E41E9">
    <w:name w:val="D6C2CBA458504779BED022F69F7E41E9"/>
    <w:rsid w:val="00987BC7"/>
    <w:pPr>
      <w:spacing w:after="160" w:line="259" w:lineRule="auto"/>
    </w:pPr>
  </w:style>
  <w:style w:type="paragraph" w:customStyle="1" w:styleId="E19BC7B5B5644C38A234860C7949A1A6">
    <w:name w:val="E19BC7B5B5644C38A234860C7949A1A6"/>
    <w:rsid w:val="00987BC7"/>
    <w:pPr>
      <w:spacing w:after="160" w:line="259" w:lineRule="auto"/>
    </w:pPr>
  </w:style>
  <w:style w:type="paragraph" w:customStyle="1" w:styleId="8F791E4BA3BF4395995719824E98B371">
    <w:name w:val="8F791E4BA3BF4395995719824E98B371"/>
    <w:rsid w:val="00987BC7"/>
    <w:pPr>
      <w:spacing w:after="160" w:line="259" w:lineRule="auto"/>
    </w:pPr>
  </w:style>
  <w:style w:type="paragraph" w:customStyle="1" w:styleId="987A1F64590B46E3A238D2889F1B8226">
    <w:name w:val="987A1F64590B46E3A238D2889F1B8226"/>
    <w:rsid w:val="00987BC7"/>
    <w:pPr>
      <w:spacing w:after="160" w:line="259" w:lineRule="auto"/>
    </w:pPr>
  </w:style>
  <w:style w:type="paragraph" w:customStyle="1" w:styleId="B4A78B69AF7C4141B5442DC719EB1546">
    <w:name w:val="B4A78B69AF7C4141B5442DC719EB1546"/>
    <w:rsid w:val="00987BC7"/>
    <w:pPr>
      <w:spacing w:after="160" w:line="259" w:lineRule="auto"/>
    </w:pPr>
  </w:style>
  <w:style w:type="paragraph" w:customStyle="1" w:styleId="22E3EB6E135D46B793B14375C6315D9F">
    <w:name w:val="22E3EB6E135D46B793B14375C6315D9F"/>
    <w:rsid w:val="007C679F"/>
    <w:pPr>
      <w:spacing w:after="160" w:line="259" w:lineRule="auto"/>
    </w:pPr>
  </w:style>
  <w:style w:type="paragraph" w:customStyle="1" w:styleId="E70F2C991A584757951379DB18CD0019">
    <w:name w:val="E70F2C991A584757951379DB18CD0019"/>
    <w:rsid w:val="00987BC7"/>
    <w:pPr>
      <w:spacing w:after="160" w:line="259" w:lineRule="auto"/>
    </w:pPr>
  </w:style>
  <w:style w:type="paragraph" w:customStyle="1" w:styleId="4CBA9BAC28E44934A105B7272D95D258">
    <w:name w:val="4CBA9BAC28E44934A105B7272D95D258"/>
    <w:rsid w:val="00987BC7"/>
    <w:pPr>
      <w:spacing w:after="160" w:line="259" w:lineRule="auto"/>
    </w:pPr>
  </w:style>
  <w:style w:type="paragraph" w:customStyle="1" w:styleId="6853EF059DE642189A0F9ED26E2A7974">
    <w:name w:val="6853EF059DE642189A0F9ED26E2A7974"/>
    <w:rsid w:val="00987BC7"/>
    <w:pPr>
      <w:spacing w:after="160" w:line="259" w:lineRule="auto"/>
    </w:pPr>
  </w:style>
  <w:style w:type="paragraph" w:customStyle="1" w:styleId="F6E9D84E48584CEBABF3F1F21B6E976B">
    <w:name w:val="F6E9D84E48584CEBABF3F1F21B6E976B"/>
    <w:rsid w:val="00987BC7"/>
    <w:pPr>
      <w:spacing w:after="160" w:line="259" w:lineRule="auto"/>
    </w:pPr>
  </w:style>
  <w:style w:type="paragraph" w:customStyle="1" w:styleId="9700C89E167845D2A036FBA634CCF91C">
    <w:name w:val="9700C89E167845D2A036FBA634CCF91C"/>
    <w:rsid w:val="00987BC7"/>
    <w:pPr>
      <w:spacing w:after="160" w:line="259" w:lineRule="auto"/>
    </w:pPr>
  </w:style>
  <w:style w:type="paragraph" w:customStyle="1" w:styleId="22143E5C218C42158BD75C4D9892DCEA">
    <w:name w:val="22143E5C218C42158BD75C4D9892DCEA"/>
    <w:rsid w:val="00987BC7"/>
    <w:pPr>
      <w:spacing w:after="160" w:line="259" w:lineRule="auto"/>
    </w:pPr>
  </w:style>
  <w:style w:type="paragraph" w:customStyle="1" w:styleId="2582BE68EBEB436784CFE1279B8C91E6">
    <w:name w:val="2582BE68EBEB436784CFE1279B8C91E6"/>
    <w:rsid w:val="007C679F"/>
    <w:pPr>
      <w:spacing w:after="160" w:line="259" w:lineRule="auto"/>
    </w:pPr>
  </w:style>
  <w:style w:type="paragraph" w:customStyle="1" w:styleId="E9626E946E4C406A948CE9E2921DA0E6">
    <w:name w:val="E9626E946E4C406A948CE9E2921DA0E6"/>
    <w:rsid w:val="00BB717F"/>
    <w:pPr>
      <w:spacing w:after="160" w:line="259" w:lineRule="auto"/>
    </w:pPr>
  </w:style>
  <w:style w:type="paragraph" w:customStyle="1" w:styleId="75A738D8DD1545DE927D67BFC1FD400B">
    <w:name w:val="75A738D8DD1545DE927D67BFC1FD400B"/>
    <w:rsid w:val="007C679F"/>
    <w:pPr>
      <w:spacing w:after="160" w:line="259" w:lineRule="auto"/>
    </w:pPr>
  </w:style>
  <w:style w:type="paragraph" w:customStyle="1" w:styleId="F74A91D4F85140F4AC4CCFAFBDB6124B">
    <w:name w:val="F74A91D4F85140F4AC4CCFAFBDB6124B"/>
    <w:rsid w:val="007C679F"/>
    <w:pPr>
      <w:spacing w:after="160" w:line="259" w:lineRule="auto"/>
    </w:pPr>
  </w:style>
  <w:style w:type="paragraph" w:customStyle="1" w:styleId="C03ACF33B9F34FD4BE10A7CFC1C0F3CA">
    <w:name w:val="C03ACF33B9F34FD4BE10A7CFC1C0F3CA"/>
    <w:rsid w:val="007C679F"/>
    <w:pPr>
      <w:spacing w:after="160" w:line="259" w:lineRule="auto"/>
    </w:pPr>
  </w:style>
  <w:style w:type="paragraph" w:customStyle="1" w:styleId="6788F2F3B19841D8ABB1A69D0EBFB7B2">
    <w:name w:val="6788F2F3B19841D8ABB1A69D0EBFB7B2"/>
    <w:rsid w:val="007C679F"/>
    <w:pPr>
      <w:spacing w:after="160" w:line="259" w:lineRule="auto"/>
    </w:pPr>
  </w:style>
  <w:style w:type="paragraph" w:customStyle="1" w:styleId="61D9F3BF17074354BC3F9E29937C6245">
    <w:name w:val="61D9F3BF17074354BC3F9E29937C6245"/>
    <w:rsid w:val="007C679F"/>
    <w:pPr>
      <w:spacing w:after="160" w:line="259" w:lineRule="auto"/>
    </w:pPr>
  </w:style>
  <w:style w:type="paragraph" w:customStyle="1" w:styleId="D6CB6738A7294C7683889F2D7FD70347">
    <w:name w:val="D6CB6738A7294C7683889F2D7FD70347"/>
    <w:rsid w:val="007C679F"/>
    <w:pPr>
      <w:spacing w:after="160" w:line="259" w:lineRule="auto"/>
    </w:pPr>
  </w:style>
  <w:style w:type="paragraph" w:customStyle="1" w:styleId="408EB31384B74BCEAB122177E62B54B7">
    <w:name w:val="408EB31384B74BCEAB122177E62B54B7"/>
    <w:rsid w:val="00BB717F"/>
    <w:pPr>
      <w:spacing w:after="160" w:line="259" w:lineRule="auto"/>
    </w:pPr>
  </w:style>
  <w:style w:type="paragraph" w:customStyle="1" w:styleId="2B66EECDAE9C4E828AA5721E6DDBC36A">
    <w:name w:val="2B66EECDAE9C4E828AA5721E6DDBC36A"/>
    <w:rsid w:val="00BB717F"/>
    <w:pPr>
      <w:spacing w:after="160" w:line="259" w:lineRule="auto"/>
    </w:pPr>
  </w:style>
  <w:style w:type="paragraph" w:customStyle="1" w:styleId="95AFB4B29E984978A79AC653E3CD3CE4">
    <w:name w:val="95AFB4B29E984978A79AC653E3CD3CE4"/>
    <w:rsid w:val="00BB717F"/>
    <w:pPr>
      <w:spacing w:after="160" w:line="259" w:lineRule="auto"/>
    </w:pPr>
  </w:style>
  <w:style w:type="paragraph" w:customStyle="1" w:styleId="50D53EE8E21F49DFA086FA8B61E145AD">
    <w:name w:val="50D53EE8E21F49DFA086FA8B61E145AD"/>
    <w:rsid w:val="00BB717F"/>
    <w:pPr>
      <w:spacing w:after="160" w:line="259" w:lineRule="auto"/>
    </w:pPr>
  </w:style>
  <w:style w:type="paragraph" w:customStyle="1" w:styleId="5AA219E62967455694E84A56F02FC93E">
    <w:name w:val="5AA219E62967455694E84A56F02FC93E"/>
    <w:rsid w:val="00BB717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42A839-9FC6-4B1B-82C3-979DC134F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3457</Words>
  <Characters>19707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hode-Barbarigos, Landolf</dc:creator>
  <cp:lastModifiedBy>Rhode-Barbarigos, Landolf</cp:lastModifiedBy>
  <cp:revision>3</cp:revision>
  <dcterms:created xsi:type="dcterms:W3CDTF">2024-07-08T19:56:00Z</dcterms:created>
  <dcterms:modified xsi:type="dcterms:W3CDTF">2024-07-08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 updated">
    <vt:lpwstr>Jan. 6, 2023</vt:lpwstr>
  </property>
  <property fmtid="{D5CDD505-2E9C-101B-9397-08002B2CF9AE}" pid="3" name="AY">
    <vt:lpwstr>AY 2022 - 2023 (Spring 2023)</vt:lpwstr>
  </property>
  <property fmtid="{D5CDD505-2E9C-101B-9397-08002B2CF9AE}" pid="4" name="Student Name">
    <vt:lpwstr>&lt;Type your name here&gt;</vt:lpwstr>
  </property>
  <property fmtid="{D5CDD505-2E9C-101B-9397-08002B2CF9AE}" pid="5" name="C#">
    <vt:lpwstr>&lt;Type your C#&gt;</vt:lpwstr>
  </property>
  <property fmtid="{D5CDD505-2E9C-101B-9397-08002B2CF9AE}" pid="6" name="Canelink #">
    <vt:lpwstr>&lt;Type your Canelink #&gt;</vt:lpwstr>
  </property>
</Properties>
</file>